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Đời</w:t>
      </w:r>
      <w:r>
        <w:t xml:space="preserve"> </w:t>
      </w:r>
      <w:r>
        <w:t xml:space="preserve">Như</w:t>
      </w:r>
      <w:r>
        <w:t xml:space="preserve"> </w:t>
      </w:r>
      <w:r>
        <w:t xml:space="preserve">Mộ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đời-như-mộng"/>
      <w:bookmarkEnd w:id="21"/>
      <w:r>
        <w:t xml:space="preserve">Một Đời Như Mộ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Mộc Thiên DiBeta: Rei AnThể loại: Đam mỹ, nhất thụ nhất công, cổ trang, HEĐộ dài: 20 chương + 2 phiên ngoạiLàm mọi cách để xa lánh nhau thật sự không phải là không yêu.</w:t>
            </w:r>
            <w:r>
              <w:br w:type="textWrapping"/>
            </w:r>
          </w:p>
        </w:tc>
      </w:tr>
    </w:tbl>
    <w:p>
      <w:pPr>
        <w:pStyle w:val="Compact"/>
      </w:pPr>
      <w:r>
        <w:br w:type="textWrapping"/>
      </w:r>
      <w:r>
        <w:br w:type="textWrapping"/>
      </w:r>
      <w:r>
        <w:rPr>
          <w:i/>
        </w:rPr>
        <w:t xml:space="preserve">Đọc và tải ebook truyện tại: http://truyenclub.com/mot-doi-nhu-mong</w:t>
      </w:r>
      <w:r>
        <w:br w:type="textWrapping"/>
      </w:r>
    </w:p>
    <w:p>
      <w:pPr>
        <w:pStyle w:val="BodyText"/>
      </w:pPr>
      <w:r>
        <w:br w:type="textWrapping"/>
      </w:r>
      <w:r>
        <w:br w:type="textWrapping"/>
      </w:r>
    </w:p>
    <w:p>
      <w:pPr>
        <w:pStyle w:val="Heading2"/>
      </w:pPr>
      <w:bookmarkStart w:id="22" w:name="quyển-1---chương-1-1-tiết-tử"/>
      <w:bookmarkEnd w:id="22"/>
      <w:r>
        <w:t xml:space="preserve">1. Quyển 1 - Chương 1-1: Tiết Tử</w:t>
      </w:r>
    </w:p>
    <w:p>
      <w:pPr>
        <w:pStyle w:val="Compact"/>
      </w:pPr>
      <w:r>
        <w:br w:type="textWrapping"/>
      </w:r>
      <w:r>
        <w:br w:type="textWrapping"/>
      </w:r>
      <w:r>
        <w:t xml:space="preserve">“Liễm Quân, nhanh lên, nhanh lên, có chuyện tốt đây.”</w:t>
      </w:r>
      <w:r>
        <w:br w:type="textWrapping"/>
      </w:r>
      <w:r>
        <w:br w:type="textWrapping"/>
      </w:r>
      <w:r>
        <w:t xml:space="preserve">Trời nhá nhem tối, ăn điểm tâm xong Liễm Quân vừa bước ra ngoài sân, đã thấy lão bản cười ha hả chạy tới báo tin mừng.</w:t>
      </w:r>
      <w:r>
        <w:br w:type="textWrapping"/>
      </w:r>
      <w:r>
        <w:br w:type="textWrapping"/>
      </w:r>
      <w:r>
        <w:t xml:space="preserve">Vừa nghe thấy mùi tiền, tinh thần Liễm Quân tỉnh táo hẳn lên, chỉ là trời còn chưa tối, Thanh Hà quán cũng chưa đến giờ mở cửa, không biết có chuyện tốt gì đây?</w:t>
      </w:r>
      <w:r>
        <w:br w:type="textWrapping"/>
      </w:r>
      <w:r>
        <w:br w:type="textWrapping"/>
      </w:r>
      <w:r>
        <w:t xml:space="preserve">“Triệu đại nhân tới ư?”</w:t>
      </w:r>
      <w:r>
        <w:br w:type="textWrapping"/>
      </w:r>
      <w:r>
        <w:br w:type="textWrapping"/>
      </w:r>
      <w:r>
        <w:t xml:space="preserve">Thượng Khanh tướng quân Triệu Yến Quân vốn là khách quý của Thanh Hà quán, quanh năm suốt tháng đổ không biết bao nhiêu bạc vào chốn này. Tuy nhiên, Liễm Quân cũng biết, người mà Triệu Yến Quân thích là Dao Trì.</w:t>
      </w:r>
      <w:r>
        <w:br w:type="textWrapping"/>
      </w:r>
      <w:r>
        <w:br w:type="textWrapping"/>
      </w:r>
      <w:r>
        <w:t xml:space="preserve">“Không phải, người này lợi hại hơn Triệu đại nhân nhiều.”</w:t>
      </w:r>
      <w:r>
        <w:br w:type="textWrapping"/>
      </w:r>
      <w:r>
        <w:br w:type="textWrapping"/>
      </w:r>
      <w:r>
        <w:t xml:space="preserve">Lão bản bình thường vốn đã ục ịch, cười rộ lên lại khiến cho những lớp mỡ nhung nhúc trên mặt đong đưa dữ dội.</w:t>
      </w:r>
      <w:r>
        <w:br w:type="textWrapping"/>
      </w:r>
      <w:r>
        <w:br w:type="textWrapping"/>
      </w:r>
      <w:r>
        <w:t xml:space="preserve">“Lão bản, đừng cười nữa, lắc lư làm ta choáng váng hết cả đầu.”</w:t>
      </w:r>
      <w:r>
        <w:br w:type="textWrapping"/>
      </w:r>
      <w:r>
        <w:br w:type="textWrapping"/>
      </w:r>
      <w:r>
        <w:t xml:space="preserve">Lão bản ngẩn người, nửa ngày mới hiểu được ý tứ của hắn, thế nhưng không giận ngược lại còn vỗ vỗ lên đầu Liễm Quân.</w:t>
      </w:r>
      <w:r>
        <w:br w:type="textWrapping"/>
      </w:r>
      <w:r>
        <w:br w:type="textWrapping"/>
      </w:r>
      <w:r>
        <w:t xml:space="preserve">Khí lực không lớn, chỉ là vui đùa mà thôi.</w:t>
      </w:r>
      <w:r>
        <w:br w:type="textWrapping"/>
      </w:r>
      <w:r>
        <w:br w:type="textWrapping"/>
      </w:r>
      <w:r>
        <w:t xml:space="preserve">Trên dưới Thanh Hà quán ai cũng biết Liễm Quân xưa nay vốn độc mồm độc miệng, tính tình lại ngang ngược, ngoại trừ đối thủ của hắn là Dao Trì ra, ai cũng không dám trêu chọc.</w:t>
      </w:r>
      <w:r>
        <w:br w:type="textWrapping"/>
      </w:r>
      <w:r>
        <w:br w:type="textWrapping"/>
      </w:r>
      <w:r>
        <w:t xml:space="preserve">Mà nguyên do cũng thật đơn giản, tướng mạo hắn vốn xinh đẹp, kỹ vũ lại xuất chúng, từ nhỏ đã hơn hẳn người thường. Từ khi Đầu bài Tô Tử Tịch đi rồi, hắn và Dao Trì mỗi người chiếm cứ một phương, trở thành chiêu bài trụ cột của Thanh Hà quán.</w:t>
      </w:r>
      <w:r>
        <w:br w:type="textWrapping"/>
      </w:r>
      <w:r>
        <w:br w:type="textWrapping"/>
      </w:r>
      <w:r>
        <w:t xml:space="preserve">Vốn là cái cây hái ra tiền, lão bản sao dám đắc tội Liễm Quân, gương mặt già nua lộ ra vẻ nịnh nọt, nhìn lại có vẻ nực cười.</w:t>
      </w:r>
      <w:r>
        <w:br w:type="textWrapping"/>
      </w:r>
      <w:r>
        <w:br w:type="textWrapping"/>
      </w:r>
      <w:r>
        <w:t xml:space="preserve">“Người này rất là lợi hại, kết thân với vị ấy, chắc chắn con sẽ lên như diều gặp gió.”</w:t>
      </w:r>
      <w:r>
        <w:br w:type="textWrapping"/>
      </w:r>
      <w:r>
        <w:br w:type="textWrapping"/>
      </w:r>
      <w:r>
        <w:t xml:space="preserve">Liễm Quân sửng sốt, đang định hỏi nữa, nhưng lão bản đã nói tiếp: “Vị quý nhân này đã từng chuộc thân cho Tô Tử Tịch, con đoán xem người đó đã chi bao nhiêu tiền, thế mà còn không hiểu sao…”</w:t>
      </w:r>
      <w:r>
        <w:br w:type="textWrapping"/>
      </w:r>
      <w:r>
        <w:br w:type="textWrapping"/>
      </w:r>
      <w:r>
        <w:t xml:space="preserve">Nghe đến đây, Liễm Quân chột dạ.</w:t>
      </w:r>
      <w:r>
        <w:br w:type="textWrapping"/>
      </w:r>
      <w:r>
        <w:br w:type="textWrapping"/>
      </w:r>
      <w:r>
        <w:t xml:space="preserve">“Lão bản, người lão nói không lẽ là…”</w:t>
      </w:r>
      <w:r>
        <w:br w:type="textWrapping"/>
      </w:r>
      <w:r>
        <w:br w:type="textWrapping"/>
      </w:r>
      <w:r>
        <w:t xml:space="preserve">“Là Lạc Vân hầu chứ còn ai nữa.”</w:t>
      </w:r>
      <w:r>
        <w:br w:type="textWrapping"/>
      </w:r>
      <w:r>
        <w:br w:type="textWrapping"/>
      </w:r>
      <w:r>
        <w:t xml:space="preserve">Liễm Quân kinh hãi, sợ đến tim nhảy dựng lên, đầu óc trống rỗng không nghĩ ngợi được gì.</w:t>
      </w:r>
      <w:r>
        <w:br w:type="textWrapping"/>
      </w:r>
      <w:r>
        <w:br w:type="textWrapping"/>
      </w:r>
      <w:r>
        <w:t xml:space="preserve">“Con có nhớ yến tiệc ở phủ Tống đại nhân mấy hôm trước không? Ta thấy hơn phân nửa là Hầu gia nhìn trúng con, ha ha, mới có mấy ngày đã sai người qua mời, tiểu tử con đúng là gặp vận may rồi. Có điều, phải nhớ giữ mồm giữ miệng đấy, lỡ như Dao Trì biết được thì không hay, con cũng biết mà, Dao Trì nó tầm nhìn hạn hẹp lại…”</w:t>
      </w:r>
      <w:r>
        <w:br w:type="textWrapping"/>
      </w:r>
      <w:r>
        <w:br w:type="textWrapping"/>
      </w:r>
      <w:r>
        <w:t xml:space="preserve">Lão bản một mình thao thao bất tuyệt, Liễm Quân bất động nửa ngày, khuôn mặt thanh tú xinh đẹp giờ tái nhợt như tờ giấy, lão bản sợ hãi hỏi: “Tổ tông của ta, con không phải nhiễm phong hàn đấy chứ, sao sắc mặt lại xấu vậy?”</w:t>
      </w:r>
      <w:r>
        <w:br w:type="textWrapping"/>
      </w:r>
      <w:r>
        <w:br w:type="textWrapping"/>
      </w:r>
      <w:r>
        <w:t xml:space="preserve">Tâm trí Liễm Quân giờ loạn hết cả lên, lời của lão bản làm sao nghe lọt tai. Liễm Quân huy động toàn bộ đầu óc để suy nghĩ, tại sao Lạc Vân hầu lại đến tìm hắn? Không lẽ ngày đó tại yến hội, việc giúp Tô Tử Tịch chạy trốn đã bị phát hiện ư? Không có khả năng nha, ngoại trừ hắn ra cũng chỉ có vài người biết, huống chi sau đó đã bịt miệng bọn họ cả rồi. Vậy là hắn bị bán đứng sao?</w:t>
      </w:r>
      <w:r>
        <w:br w:type="textWrapping"/>
      </w:r>
      <w:r>
        <w:br w:type="textWrapping"/>
      </w:r>
      <w:r>
        <w:t xml:space="preserve">Liễm Quân càng nghĩ càng loạn, hơn nửa ngày mới phát hiện mình đã bị lão bản lôi vào phòng.</w:t>
      </w:r>
      <w:r>
        <w:br w:type="textWrapping"/>
      </w:r>
      <w:r>
        <w:br w:type="textWrapping"/>
      </w:r>
      <w:r>
        <w:t xml:space="preserve">“Lão kéo ta làm cái gì?”</w:t>
      </w:r>
      <w:r>
        <w:br w:type="textWrapping"/>
      </w:r>
      <w:r>
        <w:br w:type="textWrapping"/>
      </w:r>
      <w:r>
        <w:t xml:space="preserve">Bực bội nhìn về phía lão bản, thế nhưng lão vẫn giữ bộ dạng vui tươi hớn hở.</w:t>
      </w:r>
      <w:r>
        <w:br w:type="textWrapping"/>
      </w:r>
      <w:r>
        <w:br w:type="textWrapping"/>
      </w:r>
      <w:r>
        <w:t xml:space="preserve">“Tiểu tổ tông à, con có sinh bệnh thì cũng phải khỏi ngay cho ta, mau thay y phục rồi trang điểm sơ qua, may ra che giấu được phần nào.”</w:t>
      </w:r>
      <w:r>
        <w:br w:type="textWrapping"/>
      </w:r>
      <w:r>
        <w:br w:type="textWrapping"/>
      </w:r>
      <w:r>
        <w:t xml:space="preserve">Liễm Quân gạt phắt bàn tay lão bản đang đưa ra, lại ngồi xuống ghế rồi nói: “Không đi.”</w:t>
      </w:r>
      <w:r>
        <w:br w:type="textWrapping"/>
      </w:r>
      <w:r>
        <w:br w:type="textWrapping"/>
      </w:r>
      <w:r>
        <w:t xml:space="preserve">Nghe được lời này, lão bản đương nhiên tức giận, khuôn mặt núc ních ướt đẫm mồ hôi.</w:t>
      </w:r>
      <w:r>
        <w:br w:type="textWrapping"/>
      </w:r>
      <w:r>
        <w:br w:type="textWrapping"/>
      </w:r>
      <w:r>
        <w:t xml:space="preserve">“Không đi sao được, người đó là ai? Đường đường là Lạc Vân hầu, con trai duy nhất của Lan Lăng vương, đừng nói chúng ta chỉ là mấy tên nhỏ nhoi ở Tiểu quan quán, ngay cả các vị vương tôn đại thần trong kinh thành cũng không ai dám đắc tội ngài ấy đâu.”</w:t>
      </w:r>
      <w:r>
        <w:br w:type="textWrapping"/>
      </w:r>
      <w:r>
        <w:br w:type="textWrapping"/>
      </w:r>
      <w:r>
        <w:t xml:space="preserve">Dù biết Lạc Vân hầu thân phận tôn quý, thủ đoạn lại tàn ác, Liễm Quân cũng không thể đến Hồng Môn Yến(1)lần này. Tuy chưa chắc chuyện ngày đó đã bị phát hiện, thế nhưng, Liễm Quân vốn rất sợ chết, đương nhiên không thể làm chuyện liều lĩnh.</w:t>
      </w:r>
      <w:r>
        <w:br w:type="textWrapping"/>
      </w:r>
      <w:r>
        <w:br w:type="textWrapping"/>
      </w:r>
      <w:r>
        <w:t xml:space="preserve">“Nói không đi là không đi, mau cho người truyền lời giúp ta, nói ta bị bệnh, nằm liệt giường không dậy nổi.”</w:t>
      </w:r>
      <w:r>
        <w:br w:type="textWrapping"/>
      </w:r>
      <w:r>
        <w:br w:type="textWrapping"/>
      </w:r>
      <w:r>
        <w:t xml:space="preserve">“Tiểu tổ tông ơi, lần này không thể không đi nha, vạn nhất Hầu gia trách tội, Tiểu quan quán của ta làm sao giữ nổi. Chẳng qua là nhảy một bài rồi kính vài chén rượu thôi, sau khi nhận tiền thưởng ta tuyệt đối không lấy đồng nào đâu, con thấy như vậy có được không?</w:t>
      </w:r>
      <w:r>
        <w:br w:type="textWrapping"/>
      </w:r>
      <w:r>
        <w:br w:type="textWrapping"/>
      </w:r>
      <w:r>
        <w:t xml:space="preserve">Mông giống như dính chặt vào ghế, Liễm Quân sống chết không chịu nhúc nhích, hắn xưa nay nói một là một, tính khí lại nóng nảy, thành ra lão bản cũng hết cách không biết làm sao.</w:t>
      </w:r>
      <w:r>
        <w:br w:type="textWrapping"/>
      </w:r>
      <w:r>
        <w:br w:type="textWrapping"/>
      </w:r>
      <w:r>
        <w:t xml:space="preserve">Cuối cùng, lão bản không thể kiên trì thêm nữa, đứng thẳng dậy hừ lạnh một tiếng, gọi tới hai tên hộ vệ.</w:t>
      </w:r>
      <w:r>
        <w:br w:type="textWrapping"/>
      </w:r>
      <w:r>
        <w:br w:type="textWrapping"/>
      </w:r>
      <w:r>
        <w:t xml:space="preserve">Liễm Quân cả kinh, trợn mắt hỏi: “Định làm gì?”</w:t>
      </w:r>
      <w:r>
        <w:br w:type="textWrapping"/>
      </w:r>
      <w:r>
        <w:br w:type="textWrapping"/>
      </w:r>
      <w:r>
        <w:t xml:space="preserve">“Liễm Quân, ta nói cho ngươi biết, hôm nay ngươi không đi không được, dù ngươi có nằm bệnh liệt giường chăng nữa, thì cũng phải khênh ngươi đi.”</w:t>
      </w:r>
      <w:r>
        <w:br w:type="textWrapping"/>
      </w:r>
      <w:r>
        <w:br w:type="textWrapping"/>
      </w:r>
      <w:r>
        <w:t xml:space="preserve">Dứt lời, hai tên hộ vệ cường tráng nhanh chóng lao lên, ấn hắn vào bàn trang điểm.</w:t>
      </w:r>
      <w:r>
        <w:br w:type="textWrapping"/>
      </w:r>
      <w:r>
        <w:br w:type="textWrapping"/>
      </w:r>
      <w:r>
        <w:t xml:space="preserve">Lão bản lạnh lùng liếc hắn một cái, hung hăng nói: “Hừ, hôm nay ngươi không muốn đi cũng phải đi, trừ phi đánh gãy chân, không thể khiêu vũ mới có thể miễn đi.”</w:t>
      </w:r>
      <w:r>
        <w:br w:type="textWrapping"/>
      </w:r>
      <w:r>
        <w:br w:type="textWrapping"/>
      </w:r>
      <w:r>
        <w:t xml:space="preserve">Thủ đoạn trừng phạt trong Tiểu quan quán đáng sợ thế nào, Liễm Quân thực rất rõ ràng, sắc mặt hắn trắng bệch, hai chân bỗng run lẩy bẩy.</w:t>
      </w:r>
      <w:r>
        <w:br w:type="textWrapping"/>
      </w:r>
      <w:r>
        <w:br w:type="textWrapping"/>
      </w:r>
      <w:r>
        <w:t xml:space="preserve">“Biết sợ rồi sao? Còn không mau thay y phục cho ta, xe ngựa Hầu phủ chờ ở bên ngoài đã lâu lắm rồi.”</w:t>
      </w:r>
      <w:r>
        <w:br w:type="textWrapping"/>
      </w:r>
      <w:r>
        <w:br w:type="textWrapping"/>
      </w:r>
      <w:r>
        <w:t xml:space="preserve">Liễm Quân thầm suy tính, lão bản chắc hẳn không hù dọa, hôm nay nếu như không đi chắc chắn chỉ có một con đường chết, ngược lại miễn cưỡng đi không chừng sẽ có con đường sống, vận khí mà tốt có khi còn nhận được không ít tiền thưởng.</w:t>
      </w:r>
      <w:r>
        <w:br w:type="textWrapping"/>
      </w:r>
      <w:r>
        <w:br w:type="textWrapping"/>
      </w:r>
      <w:r>
        <w:t xml:space="preserve">Giờ phút này là một mất một còn, lòng Liễm Quân cũng hơi dao động, rốt cuộc vẫn phải đánh cuộc một phen.</w:t>
      </w:r>
      <w:r>
        <w:br w:type="textWrapping"/>
      </w:r>
      <w:r>
        <w:br w:type="textWrapping"/>
      </w:r>
      <w:r>
        <w:t xml:space="preserve">Lão bản thấy hắn đã chịu đứng lên chọn y phục, bỗng nhiên vui vẻ hẳn lên.</w:t>
      </w:r>
      <w:r>
        <w:br w:type="textWrapping"/>
      </w:r>
      <w:r>
        <w:br w:type="textWrapping"/>
      </w:r>
      <w:r>
        <w:t xml:space="preserve">“Sớm nghe lời có phải là tốt không, vào đến phủ rồi hãy cố gắng khiêu vũ thật đẹp, mang về thật nhiều tiền thưởng, có biết không?”</w:t>
      </w:r>
      <w:r>
        <w:br w:type="textWrapping"/>
      </w:r>
      <w:r>
        <w:br w:type="textWrapping"/>
      </w:r>
      <w:r>
        <w:t xml:space="preserve">Không đợi Liễm Quân trả lời, lão bản đã rời khỏi phòng, phân phó hai tên hộ vệ lát nữa đem Liễm Quân ra xe ngựa.</w:t>
      </w:r>
      <w:r>
        <w:br w:type="textWrapping"/>
      </w:r>
      <w:r>
        <w:br w:type="textWrapping"/>
      </w:r>
      <w:r>
        <w:t xml:space="preserve">Ngồi trong xe ngựa, Liễm Quân khẩn trương đến nỗi bàn tay ướt đẫm mồ hôi. Ra nông nỗi này, cũng do cái tật miệng cứng tâm mềm của hắn gây nên.</w:t>
      </w:r>
      <w:r>
        <w:br w:type="textWrapping"/>
      </w:r>
      <w:r>
        <w:br w:type="textWrapping"/>
      </w:r>
      <w:r>
        <w:t xml:space="preserve">Lúc tới Tống phủ biểu diễn, Liễm Quân đã gặp lại người thầy từng dạy dỗ mình, không ai khác chính là Tô Tử Tịch – Đầu bài nổi danh một thời của Thanh Hà quán. Tô Tử Tịch có xích mích gì với Lạc Vân hầu Diêu Cẩm Ly hắn cũng không rõ lắm, nhưng thấy người đó bị dày vò vô cùng thê thảm, lại khổ sở cầu xin Liễm Quân giúp mình chạy trốn, thành ra hắn lại mềm lòng...</w:t>
      </w:r>
      <w:r>
        <w:br w:type="textWrapping"/>
      </w:r>
      <w:r>
        <w:br w:type="textWrapping"/>
      </w:r>
      <w:r>
        <w:t xml:space="preserve">Kể cũng lạ, ai cũng nói những kẻ làm nghề này đều vô tình vô nghĩa, thế nhưng Liễm Quân lại là kẻ không bao giờ muốn nợ ân tình của người khác. Tính hắn tuy cay nghiệt, nhưng chỉ cần ai đó đối tốt một chút, hắn nhất định phải hoàn lại gấp đôi, bằng không, tối về không thể ngủ yên.</w:t>
      </w:r>
      <w:r>
        <w:br w:type="textWrapping"/>
      </w:r>
      <w:r>
        <w:br w:type="textWrapping"/>
      </w:r>
      <w:r>
        <w:t xml:space="preserve">Chẳng bao lâu, xe ngựa đã đến cửa phủ Lạc Vân hầu, vội lau khô bàn tay đẫm mồ hôi, lúc xuống xe Liễm Quân lại ra dáng một Hồng bài, mỗi bước đi làm kinh động không ít người hầu kẻ hạ trong phủ.</w:t>
      </w:r>
      <w:r>
        <w:br w:type="textWrapping"/>
      </w:r>
      <w:r>
        <w:br w:type="textWrapping"/>
      </w:r>
      <w:r>
        <w:t xml:space="preserve">Quản gia dẫn hắn tới đại đường, kỳ lạ ở chỗ bên trong đến một nhạc sư cũng không có, chỉ thấy bốn, năm người hầu đứng hai bên.</w:t>
      </w:r>
      <w:r>
        <w:br w:type="textWrapping"/>
      </w:r>
      <w:r>
        <w:br w:type="textWrapping"/>
      </w:r>
      <w:r>
        <w:t xml:space="preserve">Không ổn, kiểu này chắc chắc có vấn đề.</w:t>
      </w:r>
      <w:r>
        <w:br w:type="textWrapping"/>
      </w:r>
      <w:r>
        <w:br w:type="textWrapping"/>
      </w:r>
      <w:r>
        <w:t xml:space="preserve">Có lẽ do từng trải qua nhiều sóng gió, Liễm Quân đối với nguy hiểm đặc biệt mẫn cảm, vừa thấy hàng gậy lập tức hiểu được có chuyện không hay. Trăm hận nghìn hận đều do lão bản ép hắn phải đến, lúc này đây chỉ còn trông vào ý trời.</w:t>
      </w:r>
      <w:r>
        <w:br w:type="textWrapping"/>
      </w:r>
      <w:r>
        <w:br w:type="textWrapping"/>
      </w:r>
      <w:r>
        <w:t xml:space="preserve">“Ngươi là Liễm Quân?”</w:t>
      </w:r>
      <w:r>
        <w:br w:type="textWrapping"/>
      </w:r>
      <w:r>
        <w:br w:type="textWrapping"/>
      </w:r>
      <w:r>
        <w:t xml:space="preserve">Người ngồi trên ghế hiển nhiên là Lạc Vân hầu, ngữ khí lạnh lùng, dáng vẻ không hề giống đang tìm tiểu quan mua vui.</w:t>
      </w:r>
      <w:r>
        <w:br w:type="textWrapping"/>
      </w:r>
      <w:r>
        <w:br w:type="textWrapping"/>
      </w:r>
      <w:r>
        <w:t xml:space="preserve">Không thể lẩn tránh, Liễm Quân đành phó mặc đáp: “Dạ, Hầu gia…”</w:t>
      </w:r>
      <w:r>
        <w:br w:type="textWrapping"/>
      </w:r>
      <w:r>
        <w:br w:type="textWrapping"/>
      </w:r>
      <w:r>
        <w:t xml:space="preserve">“Hừ, có phải chính ngươi đã giúp Tô Tử Tịch chạy trốn?”</w:t>
      </w:r>
      <w:r>
        <w:br w:type="textWrapping"/>
      </w:r>
      <w:r>
        <w:br w:type="textWrapping"/>
      </w:r>
      <w:r>
        <w:t xml:space="preserve">Nghe xong, Liễm Quân tỏ ra vô cùng kinh ngạc, “Tô Tử Tịch? Người đó không phải đang ở Tống phủ ư?”</w:t>
      </w:r>
      <w:r>
        <w:br w:type="textWrapping"/>
      </w:r>
      <w:r>
        <w:br w:type="textWrapping"/>
      </w:r>
      <w:r>
        <w:t xml:space="preserve">“Đừng giả bộ nữa. Nghe nói năm xưa, ngươi vừa vào Thanh Hà quán đã đi theo Tô Tử Tịch, hèn chi chịu giúp tên đó chạy trốn, ngươi vốn là người có ân tất báo.”</w:t>
      </w:r>
      <w:r>
        <w:br w:type="textWrapping"/>
      </w:r>
      <w:r>
        <w:br w:type="textWrapping"/>
      </w:r>
      <w:r>
        <w:t xml:space="preserve">Liễm Quân quỳ rạp xuống đất, dập đầu kêu oan: “Oan uổng quá, Hầu gia, tiểu nhân thực sự không hề liên quan đến chuyện này. Tuy Tô sư phụ có ơn với tiểu nhân, nhưng tiểu nhân tuyệt đối không có gan làm ra chuyện động trời này đâu.”</w:t>
      </w:r>
      <w:r>
        <w:br w:type="textWrapping"/>
      </w:r>
      <w:r>
        <w:br w:type="textWrapping"/>
      </w:r>
      <w:r>
        <w:t xml:space="preserve">“Ngươi cho ta là đồ ngốc sao, tùy tiện nói vài câu ta sẽ tin? Tô Tử Tịch là quà ta tặng cho Tống đại nhân, dám phá hỏng chuyện tốt của ta, ngươi thật sự chán sống rồi.”</w:t>
      </w:r>
      <w:r>
        <w:br w:type="textWrapping"/>
      </w:r>
      <w:r>
        <w:br w:type="textWrapping"/>
      </w:r>
      <w:r>
        <w:t xml:space="preserve">Từng câu từng chữ đều lộ ra lãnh ý, rõ ràng chỉ mới tháng chín, vậy mà lúc này như đang đứng giữa trời đông tuyết phủ.</w:t>
      </w:r>
      <w:r>
        <w:br w:type="textWrapping"/>
      </w:r>
      <w:r>
        <w:br w:type="textWrapping"/>
      </w:r>
      <w:r>
        <w:t xml:space="preserve">“Hầu gia tha mạng, tiểu nhân thực sự không làm gì cả, mong Hầu gia minh xét.”</w:t>
      </w:r>
      <w:r>
        <w:br w:type="textWrapping"/>
      </w:r>
      <w:r>
        <w:br w:type="textWrapping"/>
      </w:r>
      <w:r>
        <w:t xml:space="preserve">Lạc Vân hầu vô cùng tức giận, làm sao chịu nghe Liễm Quân giảo biện cầu xin, chỉ cười lạnh lùng: “Ngươi nói ta nên phạt ngươi thế nào đây? Lấy tính mạng của ngươi thì dễ như trở bàn tay, chi bằng phạt nặng một chút, để ngươi lúc nào cũng phải nhớ kỹ mới được.”</w:t>
      </w:r>
      <w:r>
        <w:br w:type="textWrapping"/>
      </w:r>
      <w:r>
        <w:br w:type="textWrapping"/>
      </w:r>
      <w:r>
        <w:t xml:space="preserve">Liễm Quân nghĩ không lấy tính mạng là tốt lắm rồi, lại nghe Hầu gia nói: “Nếu ta nhớ không lầm thì ngươi chính là vũ công nổi danh bậc nhất kinh thành, nếu vậy, ta lấy đi đôi chân của ngươi, chắc cũng không quá đáng chứ?”</w:t>
      </w:r>
      <w:r>
        <w:br w:type="textWrapping"/>
      </w:r>
      <w:r>
        <w:br w:type="textWrapping"/>
      </w:r>
      <w:r>
        <w:t xml:space="preserve">Nói xong, Liễm Quân còn chưa kịp phản ứng, Lạc Vân hầu đã lập tức sai người hầu mang gậy lên, lệnh đánh tới khi chân hắn gãy lìa mới thôi.</w:t>
      </w:r>
      <w:r>
        <w:br w:type="textWrapping"/>
      </w:r>
      <w:r>
        <w:br w:type="textWrapping"/>
      </w:r>
      <w:r>
        <w:t xml:space="preserve">Liễm Quân sợ đến sắc mặt trắng bệch, không ngừng cầu xin tha mạng. Đôi chân và dung mạo là mạng sống, là bát cơm của hắn, nếu chân bị hủy, thì mới thực sự là sống không bằng chết.</w:t>
      </w:r>
      <w:r>
        <w:br w:type="textWrapping"/>
      </w:r>
      <w:r>
        <w:br w:type="textWrapping"/>
      </w:r>
      <w:r>
        <w:t xml:space="preserve">Khổ nỗi Lạc Vân hầu sao thèm để ý đến hắn, mặc cho Liễm Quân lạy lục van xin, cây gậy nặng nề vẫn vô tình đánh xuống.</w:t>
      </w:r>
      <w:r>
        <w:br w:type="textWrapping"/>
      </w:r>
      <w:r>
        <w:br w:type="textWrapping"/>
      </w:r>
      <w:r>
        <w:t xml:space="preserve">Liễm Quân điên loạn vùng vẫy, nhưng lại bị người hầu kiềm giữ hai bên, hắn vốn dĩ yếu ớt, sao có thể chống lại những tên đại hán lực lưỡng này.</w:t>
      </w:r>
      <w:r>
        <w:br w:type="textWrapping"/>
      </w:r>
      <w:r>
        <w:br w:type="textWrapping"/>
      </w:r>
      <w:r>
        <w:t xml:space="preserve">Hai chân đau đớn vô cùng, tê liệt mất hết cảm giác, dần dà, Liễm Quân không còn giãy dụa, giống như người chết ngã rạp xuống đất, trước mắt tối đen không nhìn thấy được gì nữa.</w:t>
      </w:r>
      <w:r>
        <w:br w:type="textWrapping"/>
      </w:r>
      <w:r>
        <w:br w:type="textWrapping"/>
      </w:r>
      <w:r>
        <w:t xml:space="preserve">“Mang bình đó qua đây.”</w:t>
      </w:r>
      <w:r>
        <w:br w:type="textWrapping"/>
      </w:r>
      <w:r>
        <w:br w:type="textWrapping"/>
      </w:r>
      <w:r>
        <w:t xml:space="preserve">Trong lúc mơ mơ hồ hồ chỉ thấy có người đến bên cạnh, đưa một bình ngọc lên miệng hắn, Liễm Quân biết không ổn, lập tức ngậm chặt miệng lại.</w:t>
      </w:r>
      <w:r>
        <w:br w:type="textWrapping"/>
      </w:r>
      <w:r>
        <w:br w:type="textWrapping"/>
      </w:r>
      <w:r>
        <w:t xml:space="preserve">“Nghe nói độc này rất lợi hại, có thể làm cho người ta hàng đêm đau nhức nhưng lại không nguy hiểm đến tính mạng.”</w:t>
      </w:r>
      <w:r>
        <w:br w:type="textWrapping"/>
      </w:r>
      <w:r>
        <w:br w:type="textWrapping"/>
      </w:r>
      <w:r>
        <w:t xml:space="preserve">Vừa dứt lời, Liễm Quân cảm thấy có người đang cậy miệng mình. Liễm Quân cắn chặt răng, sống chết không chịu mở miệng, người kia thấy thế, vội dùng sức đẩy viên thuốc vào.</w:t>
      </w:r>
      <w:r>
        <w:br w:type="textWrapping"/>
      </w:r>
      <w:r>
        <w:br w:type="textWrapping"/>
      </w:r>
      <w:r>
        <w:t xml:space="preserve">Nuốt xong thuốc, Liễm Quân liền lập tức hôn mê.</w:t>
      </w:r>
      <w:r>
        <w:br w:type="textWrapping"/>
      </w:r>
      <w:r>
        <w:br w:type="textWrapping"/>
      </w:r>
      <w:r>
        <w:t xml:space="preserve">Hết tiết tử</w:t>
      </w:r>
      <w:r>
        <w:br w:type="textWrapping"/>
      </w:r>
      <w:r>
        <w:br w:type="textWrapping"/>
      </w:r>
      <w:r>
        <w:t xml:space="preserve">***</w:t>
      </w:r>
      <w:r>
        <w:br w:type="textWrapping"/>
      </w:r>
      <w:r>
        <w:br w:type="textWrapping"/>
      </w:r>
      <w:r>
        <w:t xml:space="preserve">Chú giải:</w:t>
      </w:r>
      <w:r>
        <w:br w:type="textWrapping"/>
      </w:r>
      <w:r>
        <w:br w:type="textWrapping"/>
      </w:r>
      <w:r>
        <w:t xml:space="preserve">(1) Hồng Môn Yến: một điển tích trong Hán Sở tranh hùng, ý của Liễm Quân là đến bữa tiệc này của Lạc Vân Hầu lành ít dữ nhiều.</w:t>
      </w:r>
      <w:r>
        <w:br w:type="textWrapping"/>
      </w:r>
      <w:r>
        <w:br w:type="textWrapping"/>
      </w:r>
    </w:p>
    <w:p>
      <w:pPr>
        <w:pStyle w:val="Heading2"/>
      </w:pPr>
      <w:bookmarkStart w:id="23" w:name="quyển-1---chương-1-2"/>
      <w:bookmarkEnd w:id="23"/>
      <w:r>
        <w:t xml:space="preserve">2. Quyển 1 - Chương 1-2</w:t>
      </w:r>
    </w:p>
    <w:p>
      <w:pPr>
        <w:pStyle w:val="Compact"/>
      </w:pPr>
      <w:r>
        <w:br w:type="textWrapping"/>
      </w:r>
      <w:r>
        <w:br w:type="textWrapping"/>
      </w:r>
      <w:r>
        <w:t xml:space="preserve">Muốn nói nơi tiêu khiển tốt nhất kinh thành, đương nhiên phải nhắc tới phố Trường Dương. Ăn uống có Đông Phong lâu, đánh bạc có Bách Nhạc các, phong lưu có Thanh Hà quán.</w:t>
      </w:r>
      <w:r>
        <w:br w:type="textWrapping"/>
      </w:r>
      <w:r>
        <w:br w:type="textWrapping"/>
      </w:r>
      <w:r>
        <w:t xml:space="preserve">Phố Trường Dương, kỹ viện tuy nhiều, nhưng nam kỹ viện nổi danh nhất chỉ có Thanh Hà quán. Tiểu quan ở Thanh Hà quán không chỉ dung mạo xuất chúng, mà ai cũng có tài nghệ sở trường riêng, mỗi một Hồng bài ở đây đều là nhân vật nổi tiếng chốn kinh kỳ.</w:t>
      </w:r>
      <w:r>
        <w:br w:type="textWrapping"/>
      </w:r>
      <w:r>
        <w:br w:type="textWrapping"/>
      </w:r>
      <w:r>
        <w:t xml:space="preserve">Trước đây, có Tô Tử Tịch hào hoa phong nhã. Tô Tử Tịch đi rồi, Liễm Quân và Dao Trì một múa một đàn vang danh khắp chốn. Thế nhưng, giờ đây Thanh Hà quán chỉ còn lại một Đầu bài là Dao Trì, còn Liễm Quân sớm đã hào quang vụt tắt.</w:t>
      </w:r>
      <w:r>
        <w:br w:type="textWrapping"/>
      </w:r>
      <w:r>
        <w:br w:type="textWrapping"/>
      </w:r>
      <w:r>
        <w:t xml:space="preserve">Lâu lắm rồi mới có khách gọi, vậy mà Liễm Quân vừa bước ra cửa đã bị điểm huyệt đạo. Định thần lại, thấy trước mặt là một thiếu niên vận tử y, khuôn mặt tinh tế đẹp đẽ, ngay cả hắn cũng phải ngạc nhiên.</w:t>
      </w:r>
      <w:r>
        <w:br w:type="textWrapping"/>
      </w:r>
      <w:r>
        <w:br w:type="textWrapping"/>
      </w:r>
      <w:r>
        <w:t xml:space="preserve">Liễm Quân vốn thức thời, lập tức nở nụ cười, tỏ ra cung kính hữu lễ.</w:t>
      </w:r>
      <w:r>
        <w:br w:type="textWrapping"/>
      </w:r>
      <w:r>
        <w:br w:type="textWrapping"/>
      </w:r>
      <w:r>
        <w:t xml:space="preserve">“Công tử, mong cậu hạ thủ lưu tình. Có yêu cầu xin cứ nói, chuyện gì cũng nên bình tĩnh thương lượng.”</w:t>
      </w:r>
      <w:r>
        <w:br w:type="textWrapping"/>
      </w:r>
      <w:r>
        <w:br w:type="textWrapping"/>
      </w:r>
      <w:r>
        <w:t xml:space="preserve">Tử y thiếu niên không hề chuyên tâm nghe Liễm Quân nói, trái lại bắt đầu chăm chú quan sát dung mạo của hắn.</w:t>
      </w:r>
      <w:r>
        <w:br w:type="textWrapping"/>
      </w:r>
      <w:r>
        <w:br w:type="textWrapping"/>
      </w:r>
      <w:r>
        <w:t xml:space="preserve">Liễm Quân cười thầm, nếu là ngày xưa việc này cũng không có gì lạ, khổ nỗi dung mạo bây giờ có gì đáng để nhìn chăm chú như vậy. Nhớ tới ngày tháng trước đây, lòng Liễm Quân lại cảm thấy phiền muộn.</w:t>
      </w:r>
      <w:r>
        <w:br w:type="textWrapping"/>
      </w:r>
      <w:r>
        <w:br w:type="textWrapping"/>
      </w:r>
      <w:r>
        <w:t xml:space="preserve">Thiếu niên nhíu mày, lẩm bẩm, “Dù trúng Vong Tình, cũng không thể thương tổn đến mức này.” Nói xong, cậu ta cầm tay Liễm Quân, đưa một ngón lên miệng cắn, mút lấy vài giọt máu.</w:t>
      </w:r>
      <w:r>
        <w:br w:type="textWrapping"/>
      </w:r>
      <w:r>
        <w:br w:type="textWrapping"/>
      </w:r>
      <w:r>
        <w:t xml:space="preserve">Liễm Quân từ nhỏ đã được dạy dỗ như một tiểu quan, thân thể vô cùng mẫn cảm, bị đụng chạm như vậy, thân thể lập tức kích động.</w:t>
      </w:r>
      <w:r>
        <w:br w:type="textWrapping"/>
      </w:r>
      <w:r>
        <w:br w:type="textWrapping"/>
      </w:r>
      <w:r>
        <w:t xml:space="preserve">Thiếu niên trầm ngâm suy nghĩ nửa ngày, mới thì thào nói: “Thể chất của ngươi không giống người thường, máu cũng rất đặc biệt.”</w:t>
      </w:r>
      <w:r>
        <w:br w:type="textWrapping"/>
      </w:r>
      <w:r>
        <w:br w:type="textWrapping"/>
      </w:r>
      <w:r>
        <w:t xml:space="preserve">Cậu ta ngẩng đầu, thấy khuôn mặt Liễm Quân ửng đỏ ngoảnh mặt sang bên, cảm thấy thú vị, cuời nói: “Thì ra người như các ngươi vẫn còn biết e thẹn.”</w:t>
      </w:r>
      <w:r>
        <w:br w:type="textWrapping"/>
      </w:r>
      <w:r>
        <w:br w:type="textWrapping"/>
      </w:r>
      <w:r>
        <w:t xml:space="preserve">Tuy nói vậy, nhưng khẩu khí lại không hề có ý châm biếm. Giọng của thiếu niên không trầm như người trưởng thành, có lẽ còn chưa tới hai mươi. Nếu là trước đây, Liễm Quân đã sớm lên giọng cãi lại vài câu, nhưng hiện tại đang bị người ta chế trụ, hắn không muốn vì thiếu cẩn trọng mà mất đi tính mạng.</w:t>
      </w:r>
      <w:r>
        <w:br w:type="textWrapping"/>
      </w:r>
      <w:r>
        <w:br w:type="textWrapping"/>
      </w:r>
      <w:r>
        <w:t xml:space="preserve">“Ta nói công tử nha, cậu giữ ta lại làm gì? Giờ ta phải đi tiếp khách nữa.”</w:t>
      </w:r>
      <w:r>
        <w:br w:type="textWrapping"/>
      </w:r>
      <w:r>
        <w:br w:type="textWrapping"/>
      </w:r>
      <w:r>
        <w:t xml:space="preserve">Tử y thiếu niên kinh ngạc nói: “Ngươi ra nông nỗi này mà còn có thể tiếp khách?”</w:t>
      </w:r>
      <w:r>
        <w:br w:type="textWrapping"/>
      </w:r>
      <w:r>
        <w:br w:type="textWrapping"/>
      </w:r>
      <w:r>
        <w:t xml:space="preserve">Nghe vậy, khuôn mặt Liễm Quân cứng đờ, tự giễu nói: “Hàng thấp kém tự nhiên sẽ có kẻ thấp kém muốn, bởi không phải ai cũng đủ khả năng gặp được Đầu bài.”</w:t>
      </w:r>
      <w:r>
        <w:br w:type="textWrapping"/>
      </w:r>
      <w:r>
        <w:br w:type="textWrapping"/>
      </w:r>
      <w:r>
        <w:t xml:space="preserve">Lời này quả thật không sai, Liễm Quân trước đây chỉ dựa vào khuôn mặt cùng khả năng khiêu vũ, đã khiến không biết bao nhiêu quan lớn quý nhân tranh nhau mời mọc.</w:t>
      </w:r>
      <w:r>
        <w:br w:type="textWrapping"/>
      </w:r>
      <w:r>
        <w:br w:type="textWrapping"/>
      </w:r>
      <w:r>
        <w:t xml:space="preserve">Thế nhưng hôm nay, dung mạo xinh đẹp đã không còn, ngay cả chân cũng không thể khiêu vũ, khách hắn tiếp chỉ là dân chúng bình thường mà thôi.</w:t>
      </w:r>
      <w:r>
        <w:br w:type="textWrapping"/>
      </w:r>
      <w:r>
        <w:br w:type="textWrapping"/>
      </w:r>
      <w:r>
        <w:t xml:space="preserve">Tử y thiếu niên có vẻ lạ mặt, chắc hẳn không biết Liễm Quân từng là nhân vật nổi danh khắp Yến đô này.</w:t>
      </w:r>
      <w:r>
        <w:br w:type="textWrapping"/>
      </w:r>
      <w:r>
        <w:br w:type="textWrapping"/>
      </w:r>
      <w:r>
        <w:t xml:space="preserve">Thiếu niên khẽ nhíu chân mày thanh tú, hỏi, “Ngươi có biết Lục công tử của Thanh Duy môn không?”</w:t>
      </w:r>
      <w:r>
        <w:br w:type="textWrapping"/>
      </w:r>
      <w:r>
        <w:br w:type="textWrapping"/>
      </w:r>
      <w:r>
        <w:t xml:space="preserve">Liễm Quân đáp, “Sao lại không biết? Lục công tử ngày nào cũng tới đây, còn liên tục đổi người hầu hạ.</w:t>
      </w:r>
      <w:r>
        <w:br w:type="textWrapping"/>
      </w:r>
      <w:r>
        <w:br w:type="textWrapping"/>
      </w:r>
      <w:r>
        <w:t xml:space="preserve">Tử y thiếu niên nghe vậy cười, vui vẻ nói, “Thật đúng lúc, ngươi giúp ta một việc, mau dẫn ta tới gặp gã.”</w:t>
      </w:r>
      <w:r>
        <w:br w:type="textWrapping"/>
      </w:r>
      <w:r>
        <w:br w:type="textWrapping"/>
      </w:r>
      <w:r>
        <w:t xml:space="preserve">Liễm Quân thấy cậu ta nửa cười nửa không, ánh mắt lại tỏa ra vài phần âm khí, không khỏi cảnh giác, “Không phải công tử muốn giết người đấy chứ? Việc này ta giúp không nổi, nếu như xảy ra chuyện, ta làm sao trốn thoát.”</w:t>
      </w:r>
      <w:r>
        <w:br w:type="textWrapping"/>
      </w:r>
      <w:r>
        <w:br w:type="textWrapping"/>
      </w:r>
      <w:r>
        <w:t xml:space="preserve">Tử y thiếu niên vừa cười vừa nói, “Sợ cái gì. Ta chắc chắn sẽ không gây chuyện ở đây, chỉ cần ngươi tìm cách để gã dẫn ta đi, toàn bộ số ngân phiếu này đều là của ngươi.”</w:t>
      </w:r>
      <w:r>
        <w:br w:type="textWrapping"/>
      </w:r>
      <w:r>
        <w:br w:type="textWrapping"/>
      </w:r>
      <w:r>
        <w:t xml:space="preserve">Dứt lời, cậu ta móc hai tấm ngân phiếu ra, cố ý đong đưa trước mặt Liễm Quân vài cái.</w:t>
      </w:r>
      <w:r>
        <w:br w:type="textWrapping"/>
      </w:r>
      <w:r>
        <w:br w:type="textWrapping"/>
      </w:r>
      <w:r>
        <w:t xml:space="preserve">Liễm Quân thầm nghĩ, với dáng vẻ hiện giờ của hắn kiếm được nhiều tiền như vậy thật không dễ dàng, nói không chừng là ông trời cho hắn cơ hội kiếm tiền, có lẽ phải liều một phen.</w:t>
      </w:r>
      <w:r>
        <w:br w:type="textWrapping"/>
      </w:r>
      <w:r>
        <w:br w:type="textWrapping"/>
      </w:r>
      <w:r>
        <w:t xml:space="preserve">“Giúp cậu cũng được, nhưng mà cậu xem giờ ta còn phải tiếp khách, hiện tại còn sớm, Lục công tử giờ cũng chưa tới, cậu cứ thả ta trước, đợi ta tiếp khách xong đi là vừa.”</w:t>
      </w:r>
      <w:r>
        <w:br w:type="textWrapping"/>
      </w:r>
      <w:r>
        <w:br w:type="textWrapping"/>
      </w:r>
      <w:r>
        <w:t xml:space="preserve">Tử y thiếu niên thấy khó hiểu, “Ta cho ngươi nhiều ngân lượng như vậy, ngươi còn lo thiếu?”</w:t>
      </w:r>
      <w:r>
        <w:br w:type="textWrapping"/>
      </w:r>
      <w:r>
        <w:br w:type="textWrapping"/>
      </w:r>
      <w:r>
        <w:t xml:space="preserve">Liễm Quân bất đắc dĩ cười, “Cậu cũng thấy tình trạng của ta đó, khó khăn lắm mới có người gọi đích danh, nếu như cứ kén cá chọn canh, còn không bị Lão bản ném ra ngoài.”</w:t>
      </w:r>
      <w:r>
        <w:br w:type="textWrapping"/>
      </w:r>
      <w:r>
        <w:br w:type="textWrapping"/>
      </w:r>
      <w:r>
        <w:t xml:space="preserve">Tử y thiếu niên gật đầu, giải khai huyệt đạo cho hắn, sau đó nhét một viên thuốc vào miệng Liễm Quân.</w:t>
      </w:r>
      <w:r>
        <w:br w:type="textWrapping"/>
      </w:r>
      <w:r>
        <w:br w:type="textWrapping"/>
      </w:r>
      <w:r>
        <w:t xml:space="preserve">“Cái gì vậy?” Liễm Quân cảnh giác hỏi.</w:t>
      </w:r>
      <w:r>
        <w:br w:type="textWrapping"/>
      </w:r>
      <w:r>
        <w:br w:type="textWrapping"/>
      </w:r>
      <w:r>
        <w:t xml:space="preserve">“Độc dược, tên là gì cũng không cần cho ngươi biết, nội trong ba canh giờ nếu như ngươi không trở lại, ta đành phải đem tấm ngân phiếu này đốt cho ngươi.”</w:t>
      </w:r>
      <w:r>
        <w:br w:type="textWrapping"/>
      </w:r>
      <w:r>
        <w:br w:type="textWrapping"/>
      </w:r>
      <w:r>
        <w:t xml:space="preserve">Ta và độc dược đúng là hữu duyên.</w:t>
      </w:r>
      <w:r>
        <w:br w:type="textWrapping"/>
      </w:r>
      <w:r>
        <w:br w:type="textWrapping"/>
      </w:r>
      <w:r>
        <w:t xml:space="preserve">Càng nghĩ Liễm Quân càng thấy buồn bực, nhưng đang bị kiềm giữ nên chỉ có thể lườm cậu ta một cái. Hắn biết mình đã mất nhiều thời gian nên vội vàng xoay người chạy lên lầu.</w:t>
      </w:r>
      <w:r>
        <w:br w:type="textWrapping"/>
      </w:r>
      <w:r>
        <w:br w:type="textWrapping"/>
      </w:r>
      <w:r>
        <w:t xml:space="preserve">Tử y thiếu niên thích thú nhìn dáng chạy khập khiễng của hắn, thầm nghĩ, dáng vẻ và khí chất này quả thực không tồi, tiếc là một chân cà nhắc nên nhìn hơi buồn cười.</w:t>
      </w:r>
      <w:r>
        <w:br w:type="textWrapping"/>
      </w:r>
      <w:r>
        <w:br w:type="textWrapping"/>
      </w:r>
      <w:r>
        <w:t xml:space="preserve">Vị khách lần này cũng không phải vương tôn công tử gì, đương nhiên chỉ có thể tiếp ở phòng bình thường, Liễm Quân vừa vào cửa đã nhìn thấy một đại hán lực lưỡng, đang nhồm nhoàm ăn thịt uống rượu.</w:t>
      </w:r>
      <w:r>
        <w:br w:type="textWrapping"/>
      </w:r>
      <w:r>
        <w:br w:type="textWrapping"/>
      </w:r>
      <w:r>
        <w:t xml:space="preserve">“Chà, tưởng mình còn là Hồng bài sao, dám để đại gia ta đợi lâu vậy.”</w:t>
      </w:r>
      <w:r>
        <w:br w:type="textWrapping"/>
      </w:r>
      <w:r>
        <w:br w:type="textWrapping"/>
      </w:r>
      <w:r>
        <w:t xml:space="preserve">Liễm Quân vừa tiến lại gần đã bị người nọ kéo vào trong lòng. Trên người gã còn lưu lại một mùi hôi thối, không biết tại sao.</w:t>
      </w:r>
      <w:r>
        <w:br w:type="textWrapping"/>
      </w:r>
      <w:r>
        <w:br w:type="textWrapping"/>
      </w:r>
      <w:r>
        <w:t xml:space="preserve">Liễm Quân mỉm cười, “Đại gia, là do ta phải trang điểm một chút nên mất nhiều thời gian, được rồi, ta sẽ tự phạt mình ba chén.”</w:t>
      </w:r>
      <w:r>
        <w:br w:type="textWrapping"/>
      </w:r>
      <w:r>
        <w:br w:type="textWrapping"/>
      </w:r>
      <w:r>
        <w:t xml:space="preserve">Liễm Quân vừa chạm vào bình rượu, đã bị gã giật lại.</w:t>
      </w:r>
      <w:r>
        <w:br w:type="textWrapping"/>
      </w:r>
      <w:r>
        <w:br w:type="textWrapping"/>
      </w:r>
      <w:r>
        <w:t xml:space="preserve">“Rượu này tiêu tốn của đại gia ta không ít bạc, sao có thể cho ngươi uống. Mau, cởi quần áo ra làm cho xong chuyện, ta còn phải về với mụ vợ già ở nhà.”</w:t>
      </w:r>
      <w:r>
        <w:br w:type="textWrapping"/>
      </w:r>
      <w:r>
        <w:br w:type="textWrapping"/>
      </w:r>
      <w:r>
        <w:t xml:space="preserve">Nói xong, gã tự mình tu hết bình rượu, ngồi tại chỗ chờ Liễm Quân thoát y phục.</w:t>
      </w:r>
      <w:r>
        <w:br w:type="textWrapping"/>
      </w:r>
      <w:r>
        <w:br w:type="textWrapping"/>
      </w:r>
      <w:r>
        <w:t xml:space="preserve">Nếu là trước đây, Liễm Quân sao có thể chịu nhục như vậy?</w:t>
      </w:r>
      <w:r>
        <w:br w:type="textWrapping"/>
      </w:r>
      <w:r>
        <w:br w:type="textWrapping"/>
      </w:r>
      <w:r>
        <w:t xml:space="preserve">Nhưng hôm nay, làm sao có thể so sánh với trước kia. Liễm Quân cười khổ.</w:t>
      </w:r>
      <w:r>
        <w:br w:type="textWrapping"/>
      </w:r>
      <w:r>
        <w:br w:type="textWrapping"/>
      </w:r>
      <w:r>
        <w:t xml:space="preserve">Dưới sự thúc giục của đại hán, Liễm Quân lần lượt cởi hết y phục, lộ ra trước mặt gã là thân thể trần trụi trắng ngần như tuyết, lập tức dục tính của đại hán dâng lên, vội vàng lao về phía Liễm Quân.</w:t>
      </w:r>
      <w:r>
        <w:br w:type="textWrapping"/>
      </w:r>
      <w:r>
        <w:br w:type="textWrapping"/>
      </w:r>
      <w:r>
        <w:t xml:space="preserve">“Tuy khuôn mặt bị hủy, nhưng cũng may thân thể vẫn còn quyến rũ. Tiểu bảo bối, hãy để đại gia hưởng thụ một lúc xem tư vị của Hồng bài trước đây như thế nào.”</w:t>
      </w:r>
      <w:r>
        <w:br w:type="textWrapping"/>
      </w:r>
      <w:r>
        <w:br w:type="textWrapping"/>
      </w:r>
      <w:r>
        <w:t xml:space="preserve">Bàn tay thô ráp xoa nắn trên người Liễm Quân, miệng gã thoát ra một mùi hôi thối, cùng với lời nói kia, làm Liễm Quân cơ hồ muốn nôn.</w:t>
      </w:r>
      <w:r>
        <w:br w:type="textWrapping"/>
      </w:r>
      <w:r>
        <w:br w:type="textWrapping"/>
      </w:r>
      <w:r>
        <w:t xml:space="preserve">Thân thể to lớn chèn ép khiến hắn không thở nổi, phân thân sưng tấy không được bôi trơn thô lỗ xâm nhập vào hậu đình Liễm Quân, hắn đau đến mức toát mồ hôi lạnh, nhìn đại hán nằm trên tràn ngập tình dục, cầm hạ thân không ngừng đâm tới tấp vào thân thể mình, Liễm Quân chỉ bình thản nhìn ánh trăng le lói bên ngoài.</w:t>
      </w:r>
      <w:r>
        <w:br w:type="textWrapping"/>
      </w:r>
      <w:r>
        <w:br w:type="textWrapping"/>
      </w:r>
      <w:r>
        <w:t xml:space="preserve">Hậu huyệt không ngừng bị vật thể thô cứng đâm vào, đau đớn dữ dội khiến hắn cảm thấy suy yếu vô lực.</w:t>
      </w:r>
      <w:r>
        <w:br w:type="textWrapping"/>
      </w:r>
      <w:r>
        <w:br w:type="textWrapping"/>
      </w:r>
      <w:r>
        <w:t xml:space="preserve">Nhưng đau đớn thế nào, cũng không bằng thời khắc bị đánh què chân, rồi Liễm Quân mơ hồ nhớ lại lúc bị hạ độc, thống khổ đến mức cảm thấy thà chết đi còn hơn.</w:t>
      </w:r>
      <w:r>
        <w:br w:type="textWrapping"/>
      </w:r>
      <w:r>
        <w:br w:type="textWrapping"/>
      </w:r>
      <w:r>
        <w:t xml:space="preserve">Có lẽ lúc mà Liễm Quân giúp Tô Tử Tịch bỏ trốn, cũng chính là thời khắc hắn đánh mất những tháng ngày an vui.</w:t>
      </w:r>
      <w:r>
        <w:br w:type="textWrapping"/>
      </w:r>
      <w:r>
        <w:br w:type="textWrapping"/>
      </w:r>
      <w:r>
        <w:t xml:space="preserve">Cố nén thân thể đau đớn, Liễm Quân tiễn khách xong vội chạy về phòng mình, Tử y thiếu niên đang ngồi trong phòng, thảnh thơi uống trà.</w:t>
      </w:r>
      <w:r>
        <w:br w:type="textWrapping"/>
      </w:r>
      <w:r>
        <w:br w:type="textWrapping"/>
      </w:r>
      <w:r>
        <w:t xml:space="preserve">“Ta chỉ mua được vụn trà, khiến công tử chê cười rồi.”</w:t>
      </w:r>
      <w:r>
        <w:br w:type="textWrapping"/>
      </w:r>
      <w:r>
        <w:br w:type="textWrapping"/>
      </w:r>
      <w:r>
        <w:t xml:space="preserve">Thấy cậu ta dung mạo xinh đẹp quần áo hoa lệ, Liễm Quân tự dưng cảm thấy khó chịu.</w:t>
      </w:r>
      <w:r>
        <w:br w:type="textWrapping"/>
      </w:r>
      <w:r>
        <w:br w:type="textWrapping"/>
      </w:r>
      <w:r>
        <w:t xml:space="preserve">Thiếu niên cất giọng cười đùa, “Ta tưởng ngươi không quay lại nữa.”</w:t>
      </w:r>
      <w:r>
        <w:br w:type="textWrapping"/>
      </w:r>
      <w:r>
        <w:br w:type="textWrapping"/>
      </w:r>
      <w:r>
        <w:t xml:space="preserve">Liễm Quân tự giễu nói, “Sao dám, mạng sống vẫn quan trọng hơn.”</w:t>
      </w:r>
      <w:r>
        <w:br w:type="textWrapping"/>
      </w:r>
      <w:r>
        <w:br w:type="textWrapping"/>
      </w:r>
      <w:r>
        <w:t xml:space="preserve">Liễm Quân lục tung khắp nơi, lấy ra một cái áo gấm đỏ đưa cho cậu ta, “Lục công tử rất thích cái đẹp.”</w:t>
      </w:r>
      <w:r>
        <w:br w:type="textWrapping"/>
      </w:r>
      <w:r>
        <w:br w:type="textWrapping"/>
      </w:r>
      <w:r>
        <w:t xml:space="preserve">Tử y thiếu niên mỉm cười tiếp nhận, rồi bảo Liễm Quân ra cửa chờ. Liễm Quân thấy thế, vừa đi vừa lầm bầm, “Đều là nam nhân cả xấu hổ gì chứ.”</w:t>
      </w:r>
      <w:r>
        <w:br w:type="textWrapping"/>
      </w:r>
      <w:r>
        <w:br w:type="textWrapping"/>
      </w:r>
      <w:r>
        <w:t xml:space="preserve">Tiểu quan trong Thanh Hà quán nhiều như vậy, chắc sẽ không có ai để ý bọn họ, nhưng Liễm Quân vẫn sợ dung mạo người này quá nổi bật, nên đành dẫn cậu ta đi cầu thang phía sau để lên lầu.</w:t>
      </w:r>
      <w:r>
        <w:br w:type="textWrapping"/>
      </w:r>
      <w:r>
        <w:br w:type="textWrapping"/>
      </w:r>
      <w:r>
        <w:t xml:space="preserve">“Được rồi, công tử xưng hô thế nào?” Liễm Quân hỏi.</w:t>
      </w:r>
      <w:r>
        <w:br w:type="textWrapping"/>
      </w:r>
      <w:r>
        <w:br w:type="textWrapping"/>
      </w:r>
      <w:r>
        <w:t xml:space="preserve">Tử y thiếu niên thuận miệng đáp, “Ta họ Tử.”</w:t>
      </w:r>
      <w:r>
        <w:br w:type="textWrapping"/>
      </w:r>
      <w:r>
        <w:br w:type="textWrapping"/>
      </w:r>
      <w:r>
        <w:t xml:space="preserve">Khi bọn họ đến Noãn Hương các, vừa vặn lão bản và một nhóm Tiểu quan đang đi ra, có lẽ là không vừa mắt vị Lục Diêu kia.</w:t>
      </w:r>
      <w:r>
        <w:br w:type="textWrapping"/>
      </w:r>
      <w:r>
        <w:br w:type="textWrapping"/>
      </w:r>
      <w:r>
        <w:t xml:space="preserve">“Lục công tử, sao lại ngồi cô đơn một mình ở đây?”</w:t>
      </w:r>
      <w:r>
        <w:br w:type="textWrapping"/>
      </w:r>
      <w:r>
        <w:br w:type="textWrapping"/>
      </w:r>
      <w:r>
        <w:t xml:space="preserve">Liễm Quân mỉm cười bước vào, sóng mắt lưu chuyển tràn đầy mị lực.</w:t>
      </w:r>
      <w:r>
        <w:br w:type="textWrapping"/>
      </w:r>
      <w:r>
        <w:br w:type="textWrapping"/>
      </w:r>
      <w:r>
        <w:t xml:space="preserve">Lục Diêu thoáng nhìn qua Liễm Quân, thấy làn da vàng vọt kia liền tỏ ra chán ghét, “Lão bản kêu ngươi tới ư? Những kẻ vừa nãy ta đây còn không vừa mắt.”</w:t>
      </w:r>
      <w:r>
        <w:br w:type="textWrapping"/>
      </w:r>
      <w:r>
        <w:br w:type="textWrapping"/>
      </w:r>
      <w:r>
        <w:t xml:space="preserve">Liễm Quân biết gã ghét bỏ dung mạo xấu xí của mình, mặc dù tức đến nghiến răng nghiến lợi, nhưng vẫn biết giữ lễ, cố không làm khách nổi giận.</w:t>
      </w:r>
      <w:r>
        <w:br w:type="textWrapping"/>
      </w:r>
      <w:r>
        <w:br w:type="textWrapping"/>
      </w:r>
      <w:r>
        <w:t xml:space="preserve">Hắn kéo thiếu niên vào, vừa nhìn thấy hai mắt Lục Diêu đã sáng lên.</w:t>
      </w:r>
      <w:r>
        <w:br w:type="textWrapping"/>
      </w:r>
      <w:r>
        <w:br w:type="textWrapping"/>
      </w:r>
      <w:r>
        <w:t xml:space="preserve">“Cậu bé này thực xinh đẹp, tên gọi là gì?”</w:t>
      </w:r>
      <w:r>
        <w:br w:type="textWrapping"/>
      </w:r>
      <w:r>
        <w:br w:type="textWrapping"/>
      </w:r>
      <w:r>
        <w:t xml:space="preserve">Liễm Quân đáp, “Cậu ấy là Tử Nhi, vừa tới mấy hôm trước, còn chưa treo biển hành nghề, ta làm thế này không phải vì muốn hiếu kính công tử ngài ư?”</w:t>
      </w:r>
      <w:r>
        <w:br w:type="textWrapping"/>
      </w:r>
      <w:r>
        <w:br w:type="textWrapping"/>
      </w:r>
      <w:r>
        <w:t xml:space="preserve">Lục Diêu vô cùng mừng rỡ, nói năng cũng nhẹ nhàng hẳn đi, “Vẫn là Liễm Quân ngươi hiểu chuyện.”</w:t>
      </w:r>
      <w:r>
        <w:br w:type="textWrapping"/>
      </w:r>
      <w:r>
        <w:br w:type="textWrapping"/>
      </w:r>
      <w:r>
        <w:t xml:space="preserve">Rõ ràng nói với Liễm Quân, thế nhưng ánh mắt gã lại dán chặt lên người Tử Nhi.</w:t>
      </w:r>
      <w:r>
        <w:br w:type="textWrapping"/>
      </w:r>
      <w:r>
        <w:br w:type="textWrapping"/>
      </w:r>
      <w:r>
        <w:t xml:space="preserve">Lục Diêu vừa định vươn tay ôm lấy cậu ta, Liễm Quân vội nói, “Công tử, Tử Nhi còn chưa treo biển hành nghề, ta vốn lặng lẽ đưa đến phục vụ ngài, lỡ như bị lão bản phát hiện, ta chắc chắn không xong.”</w:t>
      </w:r>
      <w:r>
        <w:br w:type="textWrapping"/>
      </w:r>
      <w:r>
        <w:br w:type="textWrapping"/>
      </w:r>
      <w:r>
        <w:t xml:space="preserve">Lục Diêu hiểu ý hắn, đưa đĩnh bạc vụn xem như thưởng công.</w:t>
      </w:r>
      <w:r>
        <w:br w:type="textWrapping"/>
      </w:r>
      <w:r>
        <w:br w:type="textWrapping"/>
      </w:r>
      <w:r>
        <w:t xml:space="preserve">“Liễm Quân quả nhiên lanh lợi, ta đương nhiên sẽ không gây phiền phức cho ngươi, ta mang cậu ấy về nhà là được chứ gì?”</w:t>
      </w:r>
      <w:r>
        <w:br w:type="textWrapping"/>
      </w:r>
      <w:r>
        <w:br w:type="textWrapping"/>
      </w:r>
      <w:r>
        <w:t xml:space="preserve">Liễm Quân cầm lấy ngân lượng, vẻ mặt nịnh nọt, “Đa tạ công tử ban thưởng.”</w:t>
      </w:r>
      <w:r>
        <w:br w:type="textWrapping"/>
      </w:r>
      <w:r>
        <w:br w:type="textWrapping"/>
      </w:r>
      <w:r>
        <w:t xml:space="preserve">Tử Nhi theo Lục Diêu ra ngoài, vừa đi đến cửa, cậu ta khẽ nói với Liễm Quân, “Ngân phiếu và thuốc giải ta để trên bàn của ngươi.”</w:t>
      </w:r>
      <w:r>
        <w:br w:type="textWrapping"/>
      </w:r>
      <w:r>
        <w:br w:type="textWrapping"/>
      </w:r>
      <w:r>
        <w:t xml:space="preserve">Nói xong, hai người rời khỏi Thanh Hà quán.</w:t>
      </w:r>
      <w:r>
        <w:br w:type="textWrapping"/>
      </w:r>
      <w:r>
        <w:br w:type="textWrapping"/>
      </w:r>
      <w:r>
        <w:t xml:space="preserve">Liễm Quân về phòng, quả nhiên hai thứ kia đang ở trên bàn, hắn nuốt vội viên thuốc, rồi cất cẩn thận ngân phiếu, lúc này mới thấy yên tâm.</w:t>
      </w:r>
      <w:r>
        <w:br w:type="textWrapping"/>
      </w:r>
      <w:r>
        <w:br w:type="textWrapping"/>
      </w:r>
      <w:r>
        <w:t xml:space="preserve">Ba, bốn ngày sau không thấy Lục Diêu xuất hiện. Trong lúc nhàn rỗi, Liễm Quân nghe được mấy Tiểu quan quây lại một chỗ nói chuyện phiếm, suy đoán đủ các lý do.</w:t>
      </w:r>
      <w:r>
        <w:br w:type="textWrapping"/>
      </w:r>
      <w:r>
        <w:br w:type="textWrapping"/>
      </w:r>
      <w:r>
        <w:t xml:space="preserve">“Có lẽ là chết rồi.” Liễm Quân đi ngang qua bọn họ, cười khẩy.</w:t>
      </w:r>
      <w:r>
        <w:br w:type="textWrapping"/>
      </w:r>
      <w:r>
        <w:br w:type="textWrapping"/>
      </w:r>
      <w:r>
        <w:t xml:space="preserve">Một tên trong đó quay đầu lại, tức giận mắng “Tự vả vào cái miệng thối của ngươi đi”.</w:t>
      </w:r>
      <w:r>
        <w:br w:type="textWrapping"/>
      </w:r>
      <w:r>
        <w:br w:type="textWrapping"/>
      </w:r>
      <w:r>
        <w:t xml:space="preserve">Tên còn lại thấy thế cũng hùa vào mỉa mai, “Liễm Quân à, ngươi chẳng có khách gọi, nên cũng muốn bọn ta bị như vậy đúng không.”</w:t>
      </w:r>
      <w:r>
        <w:br w:type="textWrapping"/>
      </w:r>
      <w:r>
        <w:br w:type="textWrapping"/>
      </w:r>
      <w:r>
        <w:t xml:space="preserve">Liễm Quân nhếch mép, thản nhiên rời đi, bên tai vẫn nghe được tiếng cười châm biếm của bọn họ.</w:t>
      </w:r>
      <w:r>
        <w:br w:type="textWrapping"/>
      </w:r>
      <w:r>
        <w:br w:type="textWrapping"/>
      </w:r>
      <w:r>
        <w:t xml:space="preserve">“Nhìn bộ dạng của hắn kìa, vẫn còn tưởng mình là mỹ nhân chắc.”</w:t>
      </w:r>
      <w:r>
        <w:br w:type="textWrapping"/>
      </w:r>
      <w:r>
        <w:br w:type="textWrapping"/>
      </w:r>
      <w:r>
        <w:t xml:space="preserve">Tên đó vừa dứt lời, những kẻ còn lại đã cười ồ lên, tiếng cười vang vọng khắp hậu viện Thanh Hà quán.</w:t>
      </w:r>
      <w:r>
        <w:br w:type="textWrapping"/>
      </w:r>
      <w:r>
        <w:br w:type="textWrapping"/>
      </w:r>
      <w:r>
        <w:t xml:space="preserve">Đứng trước cửa sau Thanh Hà quán là hai thanh niên mặc cẩm y, trong đó một người là An Bình vương Tề Lam, người còn lại là tùy tùng thân cận của chàng Thừa Phong.</w:t>
      </w:r>
      <w:r>
        <w:br w:type="textWrapping"/>
      </w:r>
      <w:r>
        <w:br w:type="textWrapping"/>
      </w:r>
      <w:r>
        <w:t xml:space="preserve">“Vương gia, ngài thực sự muốn vào sao?” Thừa Phong muốn can ngăn, nhưng không dám làm quá, đành phải nhắc lại.</w:t>
      </w:r>
      <w:r>
        <w:br w:type="textWrapping"/>
      </w:r>
      <w:r>
        <w:br w:type="textWrapping"/>
      </w:r>
      <w:r>
        <w:t xml:space="preserve">Tề Lam nhíu mày, trả lời, “Dù sao Cẩm Ly cũng đã đánh gãy chân của người đó, còn hạ độc nữa, ta nhất định phải xem cậu ấy hiện giờ thế nào?”</w:t>
      </w:r>
      <w:r>
        <w:br w:type="textWrapping"/>
      </w:r>
      <w:r>
        <w:br w:type="textWrapping"/>
      </w:r>
      <w:r>
        <w:t xml:space="preserve">Thừa Phong hiểu được lần này Tề Lam đến là vì chuyện Lạc Vân hầu trừng phạt tên Tiểu quan đã giúp nam sủng của mình bỏ trốn.</w:t>
      </w:r>
      <w:r>
        <w:br w:type="textWrapping"/>
      </w:r>
      <w:r>
        <w:br w:type="textWrapping"/>
      </w:r>
      <w:r>
        <w:t xml:space="preserve">Dẫu biết Tề Lam xưa nay vốn thiện tâm, nên mới có ý định đến đây chuộc tội cho Lạc Vân hầu. Nhưng Thừa Phong vẫn lo lắng, không nhịn được buột miệng, “Cũng do Hầu gia tạo nghiệt chướng thôi.”</w:t>
      </w:r>
      <w:r>
        <w:br w:type="textWrapping"/>
      </w:r>
      <w:r>
        <w:br w:type="textWrapping"/>
      </w:r>
      <w:r>
        <w:t xml:space="preserve">Vừa nói xong, Thừa Phong lập tức cảm thấy không ổn. Tề Lam dù là một chủ nhân rất tốt, thường ngày vẫn nuông chiều hạ nhân, nhưng Lạc Vân hầu lại là bạn tốt hơn mười năm nay của chàng, nói vậy đương nhiên Tề Lam sẽ không vui.</w:t>
      </w:r>
      <w:r>
        <w:br w:type="textWrapping"/>
      </w:r>
      <w:r>
        <w:br w:type="textWrapping"/>
      </w:r>
      <w:r>
        <w:t xml:space="preserve">Quả nhiên, Tề Lam nghiêm khắc nói, “Dù Cẩm Ly có thiếu sót, cũng không đến lượt các ngươi nói bậy sau lưng.”</w:t>
      </w:r>
      <w:r>
        <w:br w:type="textWrapping"/>
      </w:r>
      <w:r>
        <w:br w:type="textWrapping"/>
      </w:r>
      <w:r>
        <w:t xml:space="preserve">Hạ nhân vốn không được nhận xét chủ tử, Thừa Phong tự biết mình thái quá.</w:t>
      </w:r>
      <w:r>
        <w:br w:type="textWrapping"/>
      </w:r>
      <w:r>
        <w:br w:type="textWrapping"/>
      </w:r>
      <w:r>
        <w:t xml:space="preserve">Tề Lam thấy cận vệ của mình cúi đầu, sắc mặt cũng dịu đi một chút, chàng thở dài, “Đúng là Cẩm Ly tạo nghiệt, ta muốn thay cậu ấy trả nợ, Cẩm Ly hành động vốn chẳng biết nặng nhẹ, ta còn không hiểu ư?”</w:t>
      </w:r>
      <w:r>
        <w:br w:type="textWrapping"/>
      </w:r>
      <w:r>
        <w:br w:type="textWrapping"/>
      </w:r>
      <w:r>
        <w:t xml:space="preserve">Thấy Tề Lam nhìn chằm chằm vào cửa sau, Thừa Phong vội hỏi, “Thế nhưng, Vương gia, sao ngài không quang minh chính đại vào từ cửa trước?”</w:t>
      </w:r>
      <w:r>
        <w:br w:type="textWrapping"/>
      </w:r>
      <w:r>
        <w:br w:type="textWrapping"/>
      </w:r>
      <w:r>
        <w:t xml:space="preserve">Tề Lam cười, “Yến Quân suốt ngày lưu luyến nơi đây, nếu đụng phải, cậu ấy còn không bắt ta quay về ư.”</w:t>
      </w:r>
      <w:r>
        <w:br w:type="textWrapping"/>
      </w:r>
      <w:r>
        <w:br w:type="textWrapping"/>
      </w:r>
      <w:r>
        <w:t xml:space="preserve">Tề Lam mặc dù là Vương gia, nhưng từ nhỏ thân thể yếu ớt nhiều bệnh, bạn bè thân thiết cũng chỉ có hai người là Diêu Cẩm Ly và Triệu Yến Quân, mà Triệu Yến Quân vốn thích phong hoa tuyết nguyệt, Thanh Hà quán này là nơi hắn thường lui tới.</w:t>
      </w:r>
      <w:r>
        <w:br w:type="textWrapping"/>
      </w:r>
      <w:r>
        <w:br w:type="textWrapping"/>
      </w:r>
      <w:r>
        <w:t xml:space="preserve">Vừa bước vào cửa, Tề Lam tùy ý gọi một người, chàng hỏi, “Liễm Quân ở đâu?”</w:t>
      </w:r>
      <w:r>
        <w:br w:type="textWrapping"/>
      </w:r>
      <w:r>
        <w:br w:type="textWrapping"/>
      </w:r>
      <w:r>
        <w:t xml:space="preserve">Tiểu quan này chưa đến mười sáu, khuôn mặt nữ tính, dáng vẻ thẹn thùng, thật không khác gì một cô nương, “Là phòng nhỏ sau hậu viện kia kìa, công tử, ngài không biết chuyện Liễm Quân bị đánh gãy chân và dung mạo bị hủy ư? Ngài có muốn đổi ý hay không, chúng ta ở đây người nào cũng rất xinh đẹp.”</w:t>
      </w:r>
      <w:r>
        <w:br w:type="textWrapping"/>
      </w:r>
      <w:r>
        <w:br w:type="textWrapping"/>
      </w:r>
      <w:r>
        <w:t xml:space="preserve">Tề Lam không chịu nổi mùi son phấn trên người cậu ta, khẽ gật đầu nói tiếng “Đa tạ” rồi đi thẳng.</w:t>
      </w:r>
      <w:r>
        <w:br w:type="textWrapping"/>
      </w:r>
      <w:r>
        <w:br w:type="textWrapping"/>
      </w:r>
      <w:r>
        <w:t xml:space="preserve">“Đúng là một công tử tuấn mỹ, tiếc rằng mắt bị mù.” Nhìn bọn Tề Lam rời đi, Tiểu quan này lẩm bẩm.</w:t>
      </w:r>
      <w:r>
        <w:br w:type="textWrapping"/>
      </w:r>
      <w:r>
        <w:br w:type="textWrapping"/>
      </w:r>
      <w:r>
        <w:t xml:space="preserve">Vừa đến cửa phòng, Tề Lam đã nghe thấy tiếng cãi vã bên trong.</w:t>
      </w:r>
      <w:r>
        <w:br w:type="textWrapping"/>
      </w:r>
      <w:r>
        <w:br w:type="textWrapping"/>
      </w:r>
      <w:r>
        <w:t xml:space="preserve">“Con mẹ nó, cho có tý thức ăn thế này, đến chó còn không bằng.”</w:t>
      </w:r>
      <w:r>
        <w:br w:type="textWrapping"/>
      </w:r>
      <w:r>
        <w:br w:type="textWrapping"/>
      </w:r>
      <w:r>
        <w:t xml:space="preserve">“Không muốn ăn thì thôi, ngươi có giỏi thì tự bỏ tiền mà mua, đừng mãi ăn bám ở đây.”</w:t>
      </w:r>
      <w:r>
        <w:br w:type="textWrapping"/>
      </w:r>
      <w:r>
        <w:br w:type="textWrapping"/>
      </w:r>
      <w:r>
        <w:t xml:space="preserve">Vừa nghe đến đó, đã thấy một thiếu niên đạp cửa bước ra.</w:t>
      </w:r>
      <w:r>
        <w:br w:type="textWrapping"/>
      </w:r>
      <w:r>
        <w:br w:type="textWrapping"/>
      </w:r>
      <w:r>
        <w:t xml:space="preserve">Người bên trong lại gào lên, “Đồ chó má ngươi, trước đây mặt dày mày dạn quỳ xuống nhờ ta dạy khiêu vũ, giờ lại lật lọng trở mặt, Thanh Ương, nếu như ngươi đi diễn kịch nhất định sẽ trở thành đào kép nổi danh đó.”</w:t>
      </w:r>
      <w:r>
        <w:br w:type="textWrapping"/>
      </w:r>
      <w:r>
        <w:br w:type="textWrapping"/>
      </w:r>
      <w:r>
        <w:t xml:space="preserve">Thiếu niên kêu Thanh Ương kia ngoái đầu lại nói, “Đủ rồi, Liễm Quân, giờ ngươi vẫn còn có thể khoác lác, nếu tiếp tục không có khách thì sớm muộn gì cũng bị đuổi đi thôi.”</w:t>
      </w:r>
      <w:r>
        <w:br w:type="textWrapping"/>
      </w:r>
      <w:r>
        <w:br w:type="textWrapping"/>
      </w:r>
      <w:r>
        <w:t xml:space="preserve">Nói xong, thiếu niên kia lập tức rời đi, Liễm Quân giận dữ đuổi theo, nhưng hắn đi đứng không tiện, dù nỗ lực đến mấy cũng không cản được Thanh Ương.</w:t>
      </w:r>
      <w:r>
        <w:br w:type="textWrapping"/>
      </w:r>
      <w:r>
        <w:br w:type="textWrapping"/>
      </w:r>
      <w:r>
        <w:t xml:space="preserve">Tức điên người đi tới cửa, vừa vặn lại gặp phải bọn Tề Lam, “Chó khôn không cản đường.” Liễm Quân lạnh nhạt nói, cũng không thèm liếc nhìn bọn họ lấy một cái</w:t>
      </w:r>
      <w:r>
        <w:br w:type="textWrapping"/>
      </w:r>
      <w:r>
        <w:br w:type="textWrapping"/>
      </w:r>
      <w:r>
        <w:t xml:space="preserve">Thấy Liễm Quân khập khiễng chạy theo, Thừa Phong không nhịn được nói, “Đừng đuổi nữa, chân ngươi như vậy làm sao theo kịp.”</w:t>
      </w:r>
      <w:r>
        <w:br w:type="textWrapping"/>
      </w:r>
      <w:r>
        <w:br w:type="textWrapping"/>
      </w:r>
      <w:r>
        <w:t xml:space="preserve">Liễm Quân hừ lạnh một tiếng, xoay người vào phòng, “Rầm” một cái đóng cửa lại.</w:t>
      </w:r>
      <w:r>
        <w:br w:type="textWrapping"/>
      </w:r>
      <w:r>
        <w:br w:type="textWrapping"/>
      </w:r>
      <w:r>
        <w:t xml:space="preserve">Thừa Phong nghĩ mình có ý tốt nhắc nhở lại bị người xem thường, căm phẫn nói, “Công tử, ngài xem đi, ngang ngược quá thể, tiểu nhân thấy tên đó bị như vậy là đáng đời.”</w:t>
      </w:r>
      <w:r>
        <w:br w:type="textWrapping"/>
      </w:r>
      <w:r>
        <w:br w:type="textWrapping"/>
      </w:r>
      <w:r>
        <w:t xml:space="preserve">Tề Lam khẽ cười, “Không phải vừa nãy ngươi còn nói Hầu gia tạo nghiệt ư, sao mới đó mà đã đổi thành người kia tự làm tự chịu?”</w:t>
      </w:r>
      <w:r>
        <w:br w:type="textWrapping"/>
      </w:r>
      <w:r>
        <w:br w:type="textWrapping"/>
      </w:r>
      <w:r>
        <w:t xml:space="preserve">Thừa Phong cúi đầu xấu hổ.</w:t>
      </w:r>
      <w:r>
        <w:br w:type="textWrapping"/>
      </w:r>
      <w:r>
        <w:br w:type="textWrapping"/>
      </w:r>
      <w:r>
        <w:t xml:space="preserve">Tề Lam gõ cửa, một lúc sau mới có người ra mở, phòng bên cạnh cũng không thắp đèn, trời lại tối, hai bên đều không thấy rõ đối phương.</w:t>
      </w:r>
      <w:r>
        <w:br w:type="textWrapping"/>
      </w:r>
      <w:r>
        <w:br w:type="textWrapping"/>
      </w:r>
      <w:r>
        <w:t xml:space="preserve">“Có chuyện gì?” Liễm Quân đang tức tối, khó chịu hỏi.</w:t>
      </w:r>
      <w:r>
        <w:br w:type="textWrapping"/>
      </w:r>
      <w:r>
        <w:br w:type="textWrapping"/>
      </w:r>
      <w:r>
        <w:t xml:space="preserve">“Cậu là Liễm Quân?” Tề Lam hỏi.</w:t>
      </w:r>
      <w:r>
        <w:br w:type="textWrapping"/>
      </w:r>
      <w:r>
        <w:br w:type="textWrapping"/>
      </w:r>
      <w:r>
        <w:t xml:space="preserve">Liễm Quân thấy chàng y phục lộng lẫy, ngay cả người hầu phía sau cũng mặc loại vải thượng hạng, liền biết người này nhất định không tầm thường.</w:t>
      </w:r>
      <w:r>
        <w:br w:type="textWrapping"/>
      </w:r>
      <w:r>
        <w:br w:type="textWrapping"/>
      </w:r>
      <w:r>
        <w:t xml:space="preserve">Hắn mỉm cười, “Công tử việc gì phải hạ cố đến đây? Ngài cứ tùy tiện cho người gọi ta một tiếng, ta sẽ lập tức lên lầu phục vụ.”</w:t>
      </w:r>
      <w:r>
        <w:br w:type="textWrapping"/>
      </w:r>
      <w:r>
        <w:br w:type="textWrapping"/>
      </w:r>
      <w:r>
        <w:t xml:space="preserve">Nói xong, hắn ôm lấy tay Tề Lam.</w:t>
      </w:r>
      <w:r>
        <w:br w:type="textWrapping"/>
      </w:r>
      <w:r>
        <w:br w:type="textWrapping"/>
      </w:r>
      <w:r>
        <w:t xml:space="preserve">“Buông tay ngươi ra.” Thừa Phong thấy thế, lập tức quát lên.</w:t>
      </w:r>
      <w:r>
        <w:br w:type="textWrapping"/>
      </w:r>
      <w:r>
        <w:br w:type="textWrapping"/>
      </w:r>
      <w:r>
        <w:t xml:space="preserve">Liễm Quân tuy vẫn cười, nhưng lại hung hăng nguýt Thừa Phong một cái, sau đó quay sang Tề Lam, “Nào, công tử, ta đưa ngài lên lầu, kêu lão bản chọn một gian phòng thanh nhã, nhìn ngài ta đã biết là người lịch lãm rồi.”</w:t>
      </w:r>
      <w:r>
        <w:br w:type="textWrapping"/>
      </w:r>
      <w:r>
        <w:br w:type="textWrapping"/>
      </w:r>
      <w:r>
        <w:t xml:space="preserve">Tề Lam từ nhỏ thân thể yếu đuối, nên bọn Triệu Yến Quân chẳng bao giờ dẫn chàng tới nơi phong nguyệt này, chàng thấy xấu hổ vội rút tay về.</w:t>
      </w:r>
      <w:r>
        <w:br w:type="textWrapping"/>
      </w:r>
      <w:r>
        <w:br w:type="textWrapping"/>
      </w:r>
      <w:r>
        <w:t xml:space="preserve">“Cậu hiểu lầm rồi, ta đến đây không phải vì chuyện đó.”</w:t>
      </w:r>
      <w:r>
        <w:br w:type="textWrapping"/>
      </w:r>
      <w:r>
        <w:br w:type="textWrapping"/>
      </w:r>
      <w:r>
        <w:t xml:space="preserve">Liễm Quân nghe xong, lập tức buông tay, hắn lạnh lùng nói, “Không nói sớm, lãng phí sức lực của ta.”</w:t>
      </w:r>
      <w:r>
        <w:br w:type="textWrapping"/>
      </w:r>
      <w:r>
        <w:br w:type="textWrapping"/>
      </w:r>
      <w:r>
        <w:t xml:space="preserve">Nói xong, Liễm Quân chậm rãi quay vào, thấy Tề Lam đi theo, hắn lại hỏi, “Ngươi không cần ta hầu hạ còn vào đây làm gì? Chẳng lẽ muốn hầu hạ ta?”</w:t>
      </w:r>
      <w:r>
        <w:br w:type="textWrapping"/>
      </w:r>
      <w:r>
        <w:br w:type="textWrapping"/>
      </w:r>
      <w:r>
        <w:t xml:space="preserve">Tề Lam nghe vậy, mặt đỏ bừng, nhất thời không nói được lời nào.</w:t>
      </w:r>
      <w:r>
        <w:br w:type="textWrapping"/>
      </w:r>
      <w:r>
        <w:br w:type="textWrapping"/>
      </w:r>
      <w:r>
        <w:t xml:space="preserve">Thừa Phong đứng sau cố gắng nhịn cười, Tề Lam ho nhẹ vài tiếng, cất giọng dịu dàng, “Ta nghe người ta nói cậu bị Lạc Vân hầu đánh gãy chân, còn bị hủy...”</w:t>
      </w:r>
      <w:r>
        <w:br w:type="textWrapping"/>
      </w:r>
      <w:r>
        <w:br w:type="textWrapping"/>
      </w:r>
      <w:r>
        <w:t xml:space="preserve">Tề Lam không biết nói sao cho tốt, nên đành ngừng lại.</w:t>
      </w:r>
      <w:r>
        <w:br w:type="textWrapping"/>
      </w:r>
      <w:r>
        <w:br w:type="textWrapping"/>
      </w:r>
      <w:r>
        <w:t xml:space="preserve">Cứ tưởng Liễm Quân sẽ chửi ầm lên, ngờ đâu hắn chỉ hỏi lại, “Ngươi nghe người nào nói? Ngươi là ai?”</w:t>
      </w:r>
      <w:r>
        <w:br w:type="textWrapping"/>
      </w:r>
      <w:r>
        <w:br w:type="textWrapping"/>
      </w:r>
      <w:r>
        <w:t xml:space="preserve">Tề Lam không muốn nói ra thân phận của mình, vốn định lấp liếm vài câu cho xong, lại nghe Liễm Quân trào phúng nói, “Ta thấy ngươi không giống thiếu gia bình thường, chắc là bạn bè của Lạc Vân hầu, nghe tin nên muốn đến xem bộ dạng xấu xí của ta?”</w:t>
      </w:r>
      <w:r>
        <w:br w:type="textWrapping"/>
      </w:r>
      <w:r>
        <w:br w:type="textWrapping"/>
      </w:r>
      <w:r>
        <w:t xml:space="preserve">Tề Lam đang định giải thích, nhưng Liễm Quân đã tiến lên một bước, đứng trước mặt chàng.</w:t>
      </w:r>
      <w:r>
        <w:br w:type="textWrapping"/>
      </w:r>
      <w:r>
        <w:br w:type="textWrapping"/>
      </w:r>
      <w:r>
        <w:t xml:space="preserve">Ánh trăng từ phía sau Tề Lam chiếu tới, nhờ vậy có thể thấy rõ khuôn mặt Liễm Quân. Liễm Quân ngũ quan tinh xảo, mi thanh mục tú, sóng mũi thẳng tắp, khuôn miệng xinh xắn, đường nét vô cùng hài hòa, Tề Lam có thể tưởng tượng ra trước đây Liễm Quân xinh đẹp quyến rũ nhường nào.</w:t>
      </w:r>
      <w:r>
        <w:br w:type="textWrapping"/>
      </w:r>
      <w:r>
        <w:br w:type="textWrapping"/>
      </w:r>
      <w:r>
        <w:t xml:space="preserve">Thế nhưng hôm nay, làn da kia chỗ nâu chỗ vàng, giống như dính phải bùn đất không được rửa sạch, hai má đầy vết thâm đen, cổ thì chi chít mụn đỏ, nhìn vô cùng sần sùi, trên trán mặc dù có tóc che đậy, nhưng vẫn không giấu được những mảng trắng loang lổ.</w:t>
      </w:r>
      <w:r>
        <w:br w:type="textWrapping"/>
      </w:r>
      <w:r>
        <w:br w:type="textWrapping"/>
      </w:r>
      <w:r>
        <w:t xml:space="preserve">Tề Lam bất giác nhíu mày, vậy là độc tính đã phát tác ra ngoài.</w:t>
      </w:r>
      <w:r>
        <w:br w:type="textWrapping"/>
      </w:r>
      <w:r>
        <w:br w:type="textWrapping"/>
      </w:r>
      <w:r>
        <w:t xml:space="preserve">“Sao, nhìn chưa đủ?”</w:t>
      </w:r>
      <w:r>
        <w:br w:type="textWrapping"/>
      </w:r>
      <w:r>
        <w:br w:type="textWrapping"/>
      </w:r>
      <w:r>
        <w:t xml:space="preserve">Liễm Quân châm biếm, tiện tay cởi thắt lưng, vén vạt áo lên, dáng người hắn gầy gò tinh tế, chân thon eo nhỏ, làn da vốn trắng trong như ngọc nhưng giờ chỉ còn lại một màu xám xịt, những đốm trắng lác đác trông thật chướng mắt.</w:t>
      </w:r>
      <w:r>
        <w:br w:type="textWrapping"/>
      </w:r>
      <w:r>
        <w:br w:type="textWrapping"/>
      </w:r>
      <w:r>
        <w:t xml:space="preserve">“Còn muốn xem chỗ nào nữa? Công tử ngài cứ việc nói.”</w:t>
      </w:r>
      <w:r>
        <w:br w:type="textWrapping"/>
      </w:r>
      <w:r>
        <w:br w:type="textWrapping"/>
      </w:r>
      <w:r>
        <w:t xml:space="preserve">Nếu như trước đây nụ cười của Liễm Quân tràn đầy quyến rũ phong tình, thì bây giờ trong hình dạng này, lại cảm thấy thật khôi hài.</w:t>
      </w:r>
      <w:r>
        <w:br w:type="textWrapping"/>
      </w:r>
      <w:r>
        <w:br w:type="textWrapping"/>
      </w:r>
      <w:r>
        <w:t xml:space="preserve">Tề Lam cau mày, bất giác đưa tay giúp Liễm Quân chỉnh lại y phục, chàng nói, “Cậu yên tâm, ta nhất định sẽ chữa khỏi cho cậu.”</w:t>
      </w:r>
      <w:r>
        <w:br w:type="textWrapping"/>
      </w:r>
      <w:r>
        <w:br w:type="textWrapping"/>
      </w:r>
      <w:r>
        <w:t xml:space="preserve">Liễm Quân nghe rồi ngẩn người, hắn cười, “Lão bản đã mời tất cả đại phu trong thành đến xem, họ đều nói không cách nào chữa trị, không lẽ ngươi có bản lĩnh mời được ngự y?”</w:t>
      </w:r>
      <w:r>
        <w:br w:type="textWrapping"/>
      </w:r>
      <w:r>
        <w:br w:type="textWrapping"/>
      </w:r>
      <w:r>
        <w:t xml:space="preserve">Tề Lam nói, “Ngự y giỏi chữa bệnh, nhưng chưa chắc đã biết giải độc. Ta không dám nói nhất định chữa khỏi, nhưng phần lớn thì được.”</w:t>
      </w:r>
      <w:r>
        <w:br w:type="textWrapping"/>
      </w:r>
      <w:r>
        <w:br w:type="textWrapping"/>
      </w:r>
      <w:r>
        <w:t xml:space="preserve">Nghe đến đây, Liễm Quân thấy không hợp lý, hắn vội chau mày, sắc mặt khẩn trương, “Rốt cuộc ngươi là ai? Phàm là người kinh thành đều biết Lạc Vân hầu không có nhiều bạn bè, thân nhất chỉ có Thượng Khanh tướng quân Triệu Yến Quân và...”</w:t>
      </w:r>
      <w:r>
        <w:br w:type="textWrapping"/>
      </w:r>
      <w:r>
        <w:br w:type="textWrapping"/>
      </w:r>
      <w:r>
        <w:t xml:space="preserve">Tề Lam vô cùng kinh ngạc bởi sự mẫn tuệ của Liễm Quân. Biết không giấu được nữa, chàng khẽ thở dài rồi đáp, “Ta là An Bình vương Tề Lam.”</w:t>
      </w:r>
      <w:r>
        <w:br w:type="textWrapping"/>
      </w:r>
      <w:r>
        <w:br w:type="textWrapping"/>
      </w:r>
      <w:r>
        <w:t xml:space="preserve">Nhìn Liễm Quân sững sờ kinh ngạc, Tề Lam nói thêm, “Bây giờ cậu đã biết thân phận của ta, chắc hiểu được ta có bao nhiêu bản lĩnh.”</w:t>
      </w:r>
      <w:r>
        <w:br w:type="textWrapping"/>
      </w:r>
      <w:r>
        <w:br w:type="textWrapping"/>
      </w:r>
      <w:r>
        <w:t xml:space="preserve">Liễm Quân mím môi nhìn chằm chằm Tề Lam, thầm nhớ lại, chỉ mới đây thôi bạn tốt của người này đánh gãy chân mình thế nào, hủy hoại dung mạo mình ra sao, đau đớn lúc đó sợ là cả đời cũng không quên được.</w:t>
      </w:r>
      <w:r>
        <w:br w:type="textWrapping"/>
      </w:r>
      <w:r>
        <w:br w:type="textWrapping"/>
      </w:r>
      <w:r>
        <w:t xml:space="preserve">Tề Lam nhìn sắc mặt Liễm Quân, cũng có thể đoán được phần nào, sự tàn độc của Lạc Vân hầu, chàng đương nhiên hiểu rõ hơn cả, thế nhưng sự đã rồi, hôm nay chỉ mong có thể giúp Cẩm Ly giảm nhẹ tội nghiệt mà thôi.</w:t>
      </w:r>
      <w:r>
        <w:br w:type="textWrapping"/>
      </w:r>
      <w:r>
        <w:br w:type="textWrapping"/>
      </w:r>
      <w:r>
        <w:t xml:space="preserve">“Nếu cậu đã biết rõ quan lại quý nhân trong triều như vậy, chắc cũng hiểu được tính cách của ta. Cẩm Ly phạm nhiều lỗi lầm, kẻ làm bằng hữu như ta cũng phải giúp cậu ấy một chút. Ta sẽ cố gắng hết sức, nhất định chữa khỏi.”</w:t>
      </w:r>
      <w:r>
        <w:br w:type="textWrapping"/>
      </w:r>
      <w:r>
        <w:br w:type="textWrapping"/>
      </w:r>
      <w:r>
        <w:t xml:space="preserve">Tề Lam vốn điềm đạm nho nhã, lúc này lại thành thật nghiêm túc, nói không cảm động là nói dối, nhưng dù sao chàng cũng là bạn của Lạc Vân hầu, lại đột nhiên chạy tới giúp đỡ, Liễm Quân khó tránh khỏi lo lắng, hắn hỏi, “Ngài thật là Vương gia? Ngài biết y thuật?”</w:t>
      </w:r>
      <w:r>
        <w:br w:type="textWrapping"/>
      </w:r>
      <w:r>
        <w:br w:type="textWrapping"/>
      </w:r>
      <w:r>
        <w:t xml:space="preserve">Tề Lam cười, “Trước đây ta có theo một vị cao nhân bái sư, nên cũng biết một chút y thuật và giải độc. Không lẽ, cậu sợ ta hãm hại?”</w:t>
      </w:r>
      <w:r>
        <w:br w:type="textWrapping"/>
      </w:r>
      <w:r>
        <w:br w:type="textWrapping"/>
      </w:r>
      <w:r>
        <w:t xml:space="preserve">Nói xong, Liễm Quân thấy rất xấu hổ, bản thân ra nông nỗi này, ai mà thèm hại hắn chứ. Huống chi người này thực hòa nhã, hơn nữa hắn cũng biết cứ thế này sẽ không ổn, dù gì mọi chuyện không thể tệ hơn được nữa.</w:t>
      </w:r>
      <w:r>
        <w:br w:type="textWrapping"/>
      </w:r>
      <w:r>
        <w:br w:type="textWrapping"/>
      </w:r>
      <w:r>
        <w:t xml:space="preserve">“Được, ta tin ngài.”</w:t>
      </w:r>
      <w:r>
        <w:br w:type="textWrapping"/>
      </w:r>
      <w:r>
        <w:br w:type="textWrapping"/>
      </w:r>
      <w:r>
        <w:t xml:space="preserve">Nghĩ rồi, Liễm Quân lập tức dẫn Tề Lam vào phòng. Hắn vốn rất sợ tối nên trong phòng thắp nến sáng trưng.</w:t>
      </w:r>
      <w:r>
        <w:br w:type="textWrapping"/>
      </w:r>
      <w:r>
        <w:br w:type="textWrapping"/>
      </w:r>
      <w:r>
        <w:t xml:space="preserve">Mấy ngày gần đây Liễm Quân mới có thể rời giường, giờ đã thấy đứng không vững, hắn ngồi lên ghế rồi cũng mời Tề Lam, nhưng Tề Lam lại cúi xuống, vén quần lên, sờ soạng chân hắn.</w:t>
      </w:r>
      <w:r>
        <w:br w:type="textWrapping"/>
      </w:r>
      <w:r>
        <w:br w:type="textWrapping"/>
      </w:r>
      <w:r>
        <w:t xml:space="preserve">Thừa Phong thấy Vương gia nhà mình làm vậy, vội nhắc nhở, Tề Lam vẫn không phản ứng, chỉ chăm chú sờ soạng đầu khớp xương, thỉnh thoảng lại nắn vài cái. Liễm Quân vừa rồi còn định mắng chàng, nhưng cảm thấy chàng thực sự đang xem thương thế của mình, nên im lặng không nói gì nữa.</w:t>
      </w:r>
      <w:r>
        <w:br w:type="textWrapping"/>
      </w:r>
      <w:r>
        <w:br w:type="textWrapping"/>
      </w:r>
      <w:r>
        <w:t xml:space="preserve">Một lúc sau, Tề Lam mới đứng dậy, chàng nói, “May là ta tới kịp, chân vẫn có thể chữa khỏi, tuy không thể chạy nhảy khiêu vũ được nữa, nhưng đi lại bình thường thì không thành vấn đề.”</w:t>
      </w:r>
      <w:r>
        <w:br w:type="textWrapping"/>
      </w:r>
      <w:r>
        <w:br w:type="textWrapping"/>
      </w:r>
      <w:r>
        <w:t xml:space="preserve">Ánh mắt Liễm Quân se buồn, hắn lẩm bẩm, “Vậy là không được khiêu vũ nữa ư?”</w:t>
      </w:r>
      <w:r>
        <w:br w:type="textWrapping"/>
      </w:r>
      <w:r>
        <w:br w:type="textWrapping"/>
      </w:r>
      <w:r>
        <w:t xml:space="preserve">Tề Lam không nghe rõ hắn nói, tầm mắt chuyển lên bàn, chỉ có cơm rau và một bát nước, trên đĩa có mấy món rau hỗn độn, vừa nhìn đã biết là đồ thừa, đừng nói thịt, ngay cả vụn thịt cũng không có, nhớ lại trận cãi nhau của Liễm Quân và Thanh Ương, Tề Lam cũng hiểu được phần nào.</w:t>
      </w:r>
      <w:r>
        <w:br w:type="textWrapping"/>
      </w:r>
      <w:r>
        <w:br w:type="textWrapping"/>
      </w:r>
      <w:r>
        <w:t xml:space="preserve">Liễm Quân biết chàng đang nghĩ gì, hắn mỉm cười, bất đắc dĩ nói, “Ở đây, nếu không kiếm ra tiền thì vậy đó, muốn một chén cơm tử tế cũng khó.”</w:t>
      </w:r>
      <w:r>
        <w:br w:type="textWrapping"/>
      </w:r>
      <w:r>
        <w:br w:type="textWrapping"/>
      </w:r>
      <w:r>
        <w:t xml:space="preserve">Tề Lam ra hiệu cho Thừa Phong, Thừa Phong hiểu ý lấy ra ít bạc, đặt lên bàn.</w:t>
      </w:r>
      <w:r>
        <w:br w:type="textWrapping"/>
      </w:r>
      <w:r>
        <w:br w:type="textWrapping"/>
      </w:r>
      <w:r>
        <w:t xml:space="preserve">“Vài ngày nữa ta sẽ mang thuốc đến, sau đó sẽ hướng dẫn cậu cách dùng, lấy số bạc này để mua đồ tốt mà ăn, thương thế của cậu cần phải được bồi bổ.”</w:t>
      </w:r>
      <w:r>
        <w:br w:type="textWrapping"/>
      </w:r>
      <w:r>
        <w:br w:type="textWrapping"/>
      </w:r>
      <w:r>
        <w:t xml:space="preserve">Liễm Quân thấy chấn động, “Tại sao ngài lại giúp ta nhiều đến vậy?”</w:t>
      </w:r>
      <w:r>
        <w:br w:type="textWrapping"/>
      </w:r>
      <w:r>
        <w:br w:type="textWrapping"/>
      </w:r>
      <w:r>
        <w:t xml:space="preserve">Tề Lam mỉm cười, “Không phải đã nói rồi sao, Lạc Vân hầu tạo nghiệt, ta muốn bù đắp giúp cậu ấy. Yên tâm, rồi mọi chuyện sẽ ổn thôi.”</w:t>
      </w:r>
      <w:r>
        <w:br w:type="textWrapping"/>
      </w:r>
      <w:r>
        <w:br w:type="textWrapping"/>
      </w:r>
      <w:r>
        <w:t xml:space="preserve">Liễm Quân thấy chàng kiên định như vậy, cũng bớt đi sự đề phòng.</w:t>
      </w:r>
      <w:r>
        <w:br w:type="textWrapping"/>
      </w:r>
      <w:r>
        <w:br w:type="textWrapping"/>
      </w:r>
      <w:r>
        <w:t xml:space="preserve">Đợi Tề Lam đi rồi, Liễm Quân cứ ngây ngốc ngồi nhìn hai chân của mình.</w:t>
      </w:r>
      <w:r>
        <w:br w:type="textWrapping"/>
      </w:r>
      <w:r>
        <w:br w:type="textWrapping"/>
      </w:r>
      <w:r>
        <w:t xml:space="preserve">Hắn nghĩ, thực sự có thể chữa khỏi sao? Nếu như khỏi được, mình lại nợ người ta một ân tình lớn rồi.</w:t>
      </w:r>
      <w:r>
        <w:br w:type="textWrapping"/>
      </w:r>
      <w:r>
        <w:br w:type="textWrapping"/>
      </w:r>
      <w:r>
        <w:t xml:space="preserve">Phần ân tình này nên đền đáp sao đây? Người ta đường đường là An Bình vương, làm gì có chuyện cần tới mình.</w:t>
      </w:r>
      <w:r>
        <w:br w:type="textWrapping"/>
      </w:r>
      <w:r>
        <w:br w:type="textWrapping"/>
      </w:r>
      <w:r>
        <w:t xml:space="preserve">Nghĩ vậy, Liễm Quân lại tự cười mình, sống chết còn chưa hay, vậy mà đã nghĩ chuyện xa xôi.</w:t>
      </w:r>
      <w:r>
        <w:br w:type="textWrapping"/>
      </w:r>
      <w:r>
        <w:br w:type="textWrapping"/>
      </w:r>
      <w:r>
        <w:t xml:space="preserve">Hết chương 01</w:t>
      </w:r>
      <w:r>
        <w:br w:type="textWrapping"/>
      </w:r>
      <w:r>
        <w:br w:type="textWrapping"/>
      </w:r>
    </w:p>
    <w:p>
      <w:pPr>
        <w:pStyle w:val="Heading2"/>
      </w:pPr>
      <w:bookmarkStart w:id="24" w:name="quyển-1---chương-2"/>
      <w:bookmarkEnd w:id="24"/>
      <w:r>
        <w:t xml:space="preserve">3. Quyển 1 - Chương 2</w:t>
      </w:r>
    </w:p>
    <w:p>
      <w:pPr>
        <w:pStyle w:val="Compact"/>
      </w:pPr>
      <w:r>
        <w:br w:type="textWrapping"/>
      </w:r>
      <w:r>
        <w:br w:type="textWrapping"/>
      </w:r>
      <w:r>
        <w:t xml:space="preserve">Vừa hầu hạ xong một gã đánh cá thô lỗ, Liễm Quân vội vàng chạy về phòng để gột rửa mùi hôi trên người, mới bước vào, đã thấy một người vận tử y đứng trước cửa, sắc mặt tái nhợt.</w:t>
      </w:r>
      <w:r>
        <w:br w:type="textWrapping"/>
      </w:r>
      <w:r>
        <w:br w:type="textWrapping"/>
      </w:r>
      <w:r>
        <w:t xml:space="preserve">“Ai?” Liễm Quân cảnh giác dò hỏi.</w:t>
      </w:r>
      <w:r>
        <w:br w:type="textWrapping"/>
      </w:r>
      <w:r>
        <w:br w:type="textWrapping"/>
      </w:r>
      <w:r>
        <w:t xml:space="preserve">Người nọ vừa ngẩng đầu lên, Liễm Quân liền nhận ra đó là Tử Nhi, thế nhưng đầu tóc rối tung, trên người còn có vài vết thương, máu vẫn đang chảy, khuôn mặt trắng bệch.</w:t>
      </w:r>
      <w:r>
        <w:br w:type="textWrapping"/>
      </w:r>
      <w:r>
        <w:br w:type="textWrapping"/>
      </w:r>
      <w:r>
        <w:t xml:space="preserve">“Sao cậu lại ở đây?” Liễm Quân hỏi.</w:t>
      </w:r>
      <w:r>
        <w:br w:type="textWrapping"/>
      </w:r>
      <w:r>
        <w:br w:type="textWrapping"/>
      </w:r>
      <w:r>
        <w:t xml:space="preserve">Tử Nhi mỉm cười vô lực, “Thì chạy đến cậy nhờ ngươi, thế nào, có định cứu ta một mạng?”</w:t>
      </w:r>
      <w:r>
        <w:br w:type="textWrapping"/>
      </w:r>
      <w:r>
        <w:br w:type="textWrapping"/>
      </w:r>
      <w:r>
        <w:t xml:space="preserve">Lần trước Tử Nhi mặc quần áo nam giới, ngực thì bó chặt, giờ nhìn lại, mới phát hiện hóa ra là một cô nương. Nghĩ cũng đúng, Liễm Quân tuy xinh đẹp, nhưng đến tuổi trưởng thành cũng không đến mức khó phân biệt giới tính như người này.</w:t>
      </w:r>
      <w:r>
        <w:br w:type="textWrapping"/>
      </w:r>
      <w:r>
        <w:br w:type="textWrapping"/>
      </w:r>
      <w:r>
        <w:t xml:space="preserve">Liễm Quân thốt lên, “Thì ra cô là con gái.”</w:t>
      </w:r>
      <w:r>
        <w:br w:type="textWrapping"/>
      </w:r>
      <w:r>
        <w:br w:type="textWrapping"/>
      </w:r>
      <w:r>
        <w:t xml:space="preserve">Thiếu nữ nói, “Hừ, nếu không vì gã Lục Diêu kia chỉ thích nam nhân, ta việc gì phải nữ phẫn nam trang.”</w:t>
      </w:r>
      <w:r>
        <w:br w:type="textWrapping"/>
      </w:r>
      <w:r>
        <w:br w:type="textWrapping"/>
      </w:r>
      <w:r>
        <w:t xml:space="preserve">Dứt lời, nàng trừng mắt liếc Liễm Quân một cái, “Rốt cuộc ngươi có cứu hay không?”</w:t>
      </w:r>
      <w:r>
        <w:br w:type="textWrapping"/>
      </w:r>
      <w:r>
        <w:br w:type="textWrapping"/>
      </w:r>
      <w:r>
        <w:t xml:space="preserve">Liễm Quân cười, “Đây là thái độ cầu người của cô sao?”</w:t>
      </w:r>
      <w:r>
        <w:br w:type="textWrapping"/>
      </w:r>
      <w:r>
        <w:br w:type="textWrapping"/>
      </w:r>
      <w:r>
        <w:t xml:space="preserve">Nói thì nói vậy, nhưng thấy người nọ hơi thở yếu ớt, thân thể ngày càng vô lực, Liễm Quân vội đỡ nàng vào phòng.</w:t>
      </w:r>
      <w:r>
        <w:br w:type="textWrapping"/>
      </w:r>
      <w:r>
        <w:br w:type="textWrapping"/>
      </w:r>
      <w:r>
        <w:t xml:space="preserve">Liễm Quân lấy thuốc và băng gạc, rồi giúp nàng cầm máu. Thiếu nữ đắc ý nói, “Ta biết ngươi không phải là kẻ thấy chết không cứu.”</w:t>
      </w:r>
      <w:r>
        <w:br w:type="textWrapping"/>
      </w:r>
      <w:r>
        <w:br w:type="textWrapping"/>
      </w:r>
      <w:r>
        <w:t xml:space="preserve">Liễm Quân đáp, “Chẳng qua là ta niệm tình hai tấm ngân phiếu hôm trước thôi.”</w:t>
      </w:r>
      <w:r>
        <w:br w:type="textWrapping"/>
      </w:r>
      <w:r>
        <w:br w:type="textWrapping"/>
      </w:r>
      <w:r>
        <w:t xml:space="preserve">Miệng thì nói vậy, nhưng lòng lại tự giễu, lại thích lo chuyện bao đồng nữa rồi, chẳng lẽ nếm một lần đau khổ vẫn chưa đủ hay sao? Nếu không vì nhẹ dạ giúp Tô Tử Tịch chạy trốn, thì hắn đâu ra nông nỗi này.</w:t>
      </w:r>
      <w:r>
        <w:br w:type="textWrapping"/>
      </w:r>
      <w:r>
        <w:br w:type="textWrapping"/>
      </w:r>
      <w:r>
        <w:t xml:space="preserve">Nghĩ xong, Liễm Quân lại thấy thiếu nữ dương dương tự đắc, liền cố tình mạnh tay một chút, quả nhiên làm nàng la oai oái.</w:t>
      </w:r>
      <w:r>
        <w:br w:type="textWrapping"/>
      </w:r>
      <w:r>
        <w:br w:type="textWrapping"/>
      </w:r>
      <w:r>
        <w:t xml:space="preserve">“Nè, Lục Diêu là bị cô giết đúng không?” Liễm Quân không e dè mà hỏi thăm.</w:t>
      </w:r>
      <w:r>
        <w:br w:type="textWrapping"/>
      </w:r>
      <w:r>
        <w:br w:type="textWrapping"/>
      </w:r>
      <w:r>
        <w:t xml:space="preserve">Thiếu nữ cũng không phủ nhận, “Nếu tên đó không cất giấu Thiên Chuyển Hàn đan trên người, thì ta việc gì phải tìm cách bò lên giường của gã? Thanh Duy môn đúng là không có tý bản lĩnh nào, truy sát một người cũng phải dùng hết sức như vậy.”</w:t>
      </w:r>
      <w:r>
        <w:br w:type="textWrapping"/>
      </w:r>
      <w:r>
        <w:br w:type="textWrapping"/>
      </w:r>
      <w:r>
        <w:t xml:space="preserve">Liễm Quân thấy nàng dung mạo xinh đẹp, nhưng lời nói lại thẳng thừng không hề kiêng kị, lạ là hắn không hề thấy phản cảm.</w:t>
      </w:r>
      <w:r>
        <w:br w:type="textWrapping"/>
      </w:r>
      <w:r>
        <w:br w:type="textWrapping"/>
      </w:r>
      <w:r>
        <w:t xml:space="preserve">Băng bó vết thương xong, Liễm Quân nhìn cánh tay còn đang rướm máu, hắn hỏi, “Thế này thì bao giờ mới khỏi được?”</w:t>
      </w:r>
      <w:r>
        <w:br w:type="textWrapping"/>
      </w:r>
      <w:r>
        <w:br w:type="textWrapping"/>
      </w:r>
      <w:r>
        <w:t xml:space="preserve">Thanh âm rất bé, nhưng thiếu nữ vẫn nghe được, nàng bình thản nói, “Dăm bữa nửa tháng là ổn thôi.”</w:t>
      </w:r>
      <w:r>
        <w:br w:type="textWrapping"/>
      </w:r>
      <w:r>
        <w:br w:type="textWrapping"/>
      </w:r>
      <w:r>
        <w:t xml:space="preserve">“Cô biết y thuật?” Liễm Quân hỏi.</w:t>
      </w:r>
      <w:r>
        <w:br w:type="textWrapping"/>
      </w:r>
      <w:r>
        <w:br w:type="textWrapping"/>
      </w:r>
      <w:r>
        <w:t xml:space="preserve">Thiếu nữ cười đáp, “Bị nhiều lần sẽ có kinh nghiệm.”</w:t>
      </w:r>
      <w:r>
        <w:br w:type="textWrapping"/>
      </w:r>
      <w:r>
        <w:br w:type="textWrapping"/>
      </w:r>
      <w:r>
        <w:t xml:space="preserve">Liễm Quân nhìn nàng, tuổi chắc cũng gần bằng mình. Năm đó hắn bị bán vào Thanh Hà quán, cũng từng oán hận số phận mình không tốt, cả đời phải làm tiểu quan, nhưng xem ra hôm nay, cho dù thân thể đã dơ bẩn, chung quy vẫn tốt hơn sống dưới đao quang kiếm ảnh,  ít ra còn được cơm no áo ấm, chỉ cần ngoan ngoãn tiếp khách cũng không đến mức đánh mất cái mạng nhỏ.</w:t>
      </w:r>
      <w:r>
        <w:br w:type="textWrapping"/>
      </w:r>
      <w:r>
        <w:br w:type="textWrapping"/>
      </w:r>
      <w:r>
        <w:t xml:space="preserve">Khuất nhục cũng được, đau đớn cũng xong, sống mới là quan trọng.</w:t>
      </w:r>
      <w:r>
        <w:br w:type="textWrapping"/>
      </w:r>
      <w:r>
        <w:br w:type="textWrapping"/>
      </w:r>
      <w:r>
        <w:t xml:space="preserve">Thiếu nữ yên tâm để Liễm Quân băng bó vết thương cho mình, miệng vẫn thao thao bất tuyệt, “Từ nhỏ ta đã đi theo Các chủ, cũng đã gặp và giết rất nhiều người, chỉ cần liếc mắt ta liền nhận ra ngươi là người thoạt nhìn ích kỷ lạnh lùng, nhưng thật ra lòng dạ lại rất thiện lương.”</w:t>
      </w:r>
      <w:r>
        <w:br w:type="textWrapping"/>
      </w:r>
      <w:r>
        <w:br w:type="textWrapping"/>
      </w:r>
      <w:r>
        <w:t xml:space="preserve">Liễm Quân hừ một tiếng, “Vậy nên mới sáng sớm cô đã chạy tới tìm ta?”</w:t>
      </w:r>
      <w:r>
        <w:br w:type="textWrapping"/>
      </w:r>
      <w:r>
        <w:br w:type="textWrapping"/>
      </w:r>
      <w:r>
        <w:t xml:space="preserve">Nàng ta thản nhiên nói, “Cũng không hẳn, tất cả đều là duyên phận, ngươi tin hay không, có lẽ ông trời đã an bài.”</w:t>
      </w:r>
      <w:r>
        <w:br w:type="textWrapping"/>
      </w:r>
      <w:r>
        <w:br w:type="textWrapping"/>
      </w:r>
      <w:r>
        <w:t xml:space="preserve">Chỉ là câu nói bâng quơ, nhưng nhiều năm sau khi nhớ lại, Liễm Quân không thể không thừa nhận cái gọi là vận mệnh này, đúng là mọi chuyện đã sớm được an bài.</w:t>
      </w:r>
      <w:r>
        <w:br w:type="textWrapping"/>
      </w:r>
      <w:r>
        <w:br w:type="textWrapping"/>
      </w:r>
      <w:r>
        <w:t xml:space="preserve">Thế nhưng lúc này hắn lại không nghĩ vậy, “Không phải cô định trốn chỗ ta đấy chứ? Ta còn muốn sống thêm vài năm nữa nha.”</w:t>
      </w:r>
      <w:r>
        <w:br w:type="textWrapping"/>
      </w:r>
      <w:r>
        <w:br w:type="textWrapping"/>
      </w:r>
      <w:r>
        <w:t xml:space="preserve">Thiếu nữ cười, “Dù sao ngươi cũng đã cứu ta, ta sẽ không hại ngươi, mấy ngày trước ta đã cầu cứu Các chủ, hôm nay chắc cũng đến rồi, ngươi đưa ta ra miếu hoang ngoài thành, đến đó sẽ có người tiếp ứng.”</w:t>
      </w:r>
      <w:r>
        <w:br w:type="textWrapping"/>
      </w:r>
      <w:r>
        <w:br w:type="textWrapping"/>
      </w:r>
      <w:r>
        <w:t xml:space="preserve">Liễm Quân nhíu mày, “Đằng nào cũng phải tới, sao phải chọn nơi xa xôi như vậy.”</w:t>
      </w:r>
      <w:r>
        <w:br w:type="textWrapping"/>
      </w:r>
      <w:r>
        <w:br w:type="textWrapping"/>
      </w:r>
      <w:r>
        <w:t xml:space="preserve">Nàng đáp, “Các chủ nhà ta không thích những nơi ồn ào huyên náo.”</w:t>
      </w:r>
      <w:r>
        <w:br w:type="textWrapping"/>
      </w:r>
      <w:r>
        <w:br w:type="textWrapping"/>
      </w:r>
      <w:r>
        <w:t xml:space="preserve">Liễm Quân tuy gầy, nhưng dìu một cô nương vẫn không có gì đáng ngại, khổ nỗi hắn đi lại khó khăn, ra được ngoài thành, sợ rằng trời cũng đã sáng.</w:t>
      </w:r>
      <w:r>
        <w:br w:type="textWrapping"/>
      </w:r>
      <w:r>
        <w:br w:type="textWrapping"/>
      </w:r>
      <w:r>
        <w:t xml:space="preserve">Thiếu nữ cũng nghĩ tới điểm này, đưa ít bạc vụn bảo Liễm Quân kêu một chiếc xe ngựa.</w:t>
      </w:r>
      <w:r>
        <w:br w:type="textWrapping"/>
      </w:r>
      <w:r>
        <w:br w:type="textWrapping"/>
      </w:r>
      <w:r>
        <w:t xml:space="preserve">Liễm Quân đi tìm hộ vệ, nói dối là có vị khách say rượu, bảo gã đi mướn xe, một lát sau, hai người đã yên ổn ngồi trên xe ngựa.</w:t>
      </w:r>
      <w:r>
        <w:br w:type="textWrapping"/>
      </w:r>
      <w:r>
        <w:br w:type="textWrapping"/>
      </w:r>
      <w:r>
        <w:t xml:space="preserve">Ngựa chạy một mạch ra đến ngoài thành, Liễm Quân đỡ thiếu nữ xuống xe, để xe ngựa lại, chậm rãi đi bộ đến miếu hoang.</w:t>
      </w:r>
      <w:r>
        <w:br w:type="textWrapping"/>
      </w:r>
      <w:r>
        <w:br w:type="textWrapping"/>
      </w:r>
      <w:r>
        <w:t xml:space="preserve">Vừa đi đến cửa miếu, đã thấy một nhóm người ngựa đuổi theo sau, khoảng chừng bảy, tám người, người nào người nấy một thân võ trang, tay cầm trường kiếm, vừa nhìn thấy thiếu nữ liền quát lớn, “Ả yêu nữ kia, không những giết Đại sư huynh, còn dám đoạt thánh đan của chúng ta, hãy mau nạp mạng!”</w:t>
      </w:r>
      <w:r>
        <w:br w:type="textWrapping"/>
      </w:r>
      <w:r>
        <w:br w:type="textWrapping"/>
      </w:r>
      <w:r>
        <w:t xml:space="preserve">Thiếu nữ miễn cưỡng đứng thẳng dậy, giấu cánh tay bị thương sau lưng, nàng mỉm cười, vô vàn phong tình quyến rũ, khiến cho mấy gã nam tử ngây người trong chốc lát.</w:t>
      </w:r>
      <w:r>
        <w:br w:type="textWrapping"/>
      </w:r>
      <w:r>
        <w:br w:type="textWrapping"/>
      </w:r>
      <w:r>
        <w:t xml:space="preserve">“Ả yêu nữ này, quả nhiên là có yêu pháp.” Vừa phục hồi lại tinh thần, tên đứng đầu đã hét lên.</w:t>
      </w:r>
      <w:r>
        <w:br w:type="textWrapping"/>
      </w:r>
      <w:r>
        <w:br w:type="textWrapping"/>
      </w:r>
      <w:r>
        <w:t xml:space="preserve">Thiếu nữ thản nhiên cười, “Trên chữ sắc có một chữ đao, nếu như Đại sư huynh các ngươi không muốn kéo ta lên giường, thì ta làm sao ra tay dễ dàng như vậy được?”</w:t>
      </w:r>
      <w:r>
        <w:br w:type="textWrapping"/>
      </w:r>
      <w:r>
        <w:br w:type="textWrapping"/>
      </w:r>
      <w:r>
        <w:t xml:space="preserve">Hán tử đi đầu nghe nàng nói năng càn rỡ như vậy, tức giận nói, “Hãy bớt sàm ngôn, hôm nay không giết được ngươi, chúng ta khó mà an ủi được linh hồn Đại sư huynh trên trời.”</w:t>
      </w:r>
      <w:r>
        <w:br w:type="textWrapping"/>
      </w:r>
      <w:r>
        <w:br w:type="textWrapping"/>
      </w:r>
      <w:r>
        <w:t xml:space="preserve">Thiếu nữ lui về sau vài bước, đưa tay huýt sáo, lập tức một con diều hâu bay tới, đậu trên cánh tay nàng.</w:t>
      </w:r>
      <w:r>
        <w:br w:type="textWrapping"/>
      </w:r>
      <w:r>
        <w:br w:type="textWrapping"/>
      </w:r>
      <w:r>
        <w:t xml:space="preserve">Nàng nhẹ nhàng vuốt ve bộ lông diều hâu, rồi nói với nó, “Thanh Ca, hãy cho bọn chúng xem bản lĩnh của mi, một tên cũng không tha.”</w:t>
      </w:r>
      <w:r>
        <w:br w:type="textWrapping"/>
      </w:r>
      <w:r>
        <w:br w:type="textWrapping"/>
      </w:r>
      <w:r>
        <w:t xml:space="preserve">Diều hâu dường như hiểu được lời nàng, nên lập tức bay về phía đám người kia.</w:t>
      </w:r>
      <w:r>
        <w:br w:type="textWrapping"/>
      </w:r>
      <w:r>
        <w:br w:type="textWrapping"/>
      </w:r>
      <w:r>
        <w:t xml:space="preserve">Thấy bảy, tám người đều vây lấy Thanh Ca, lúc này nàng mới tạm nghỉ một chút, vừa rồi thân thể miễn cưỡng chống đỡ, giờ mới cảm thấy mệt mỏi, hai chân mềm nhũn, cũng may Liễm Quân đỡ nàng.</w:t>
      </w:r>
      <w:r>
        <w:br w:type="textWrapping"/>
      </w:r>
      <w:r>
        <w:br w:type="textWrapping"/>
      </w:r>
      <w:r>
        <w:t xml:space="preserve">Liễm Quân dìu nàng tựa vào cửa miếu nghỉ tạm, ánh mắt khóa chặt vào đám người đang đánh nhau phía trước. Nói đến cũng thật kỳ quái, rõ ràng là diều hâu, nhưng toàn thân lại thuần một màu xanh đen, nó lúc thì bay cao, lúc thì dùng cánh, móng vuốt cùng cái mỏ khéo léo công kích đoàn người, những kẻ bị nó đả thương thét lên đau đớn.</w:t>
      </w:r>
      <w:r>
        <w:br w:type="textWrapping"/>
      </w:r>
      <w:r>
        <w:br w:type="textWrapping"/>
      </w:r>
      <w:r>
        <w:t xml:space="preserve">Thấy Liễm Quân kinh ngạc, thiếu nữ cũng không giấu diếm, nàng nói, “Thanh Ca là do Các chủ nuôi lớn, toàn thân nó đều là độc, tuy không thể làm chết người, nhưng bị nó đả thương so với đao kiếm còn đau đớn hơn.”</w:t>
      </w:r>
      <w:r>
        <w:br w:type="textWrapping"/>
      </w:r>
      <w:r>
        <w:br w:type="textWrapping"/>
      </w:r>
      <w:r>
        <w:t xml:space="preserve">Liễm Quân nói, “Các chủ kia đối với cô thật không tồi, không những tự mình đến tiếp ứng, còn mang cả vật cưng của mình cho cô.”</w:t>
      </w:r>
      <w:r>
        <w:br w:type="textWrapping"/>
      </w:r>
      <w:r>
        <w:br w:type="textWrapping"/>
      </w:r>
      <w:r>
        <w:t xml:space="preserve">Thiếu nữ thản nhiên nói, “Đương nhiên rồi, Các chủ nhà ta là người tốt nhất trên đời này.”</w:t>
      </w:r>
      <w:r>
        <w:br w:type="textWrapping"/>
      </w:r>
      <w:r>
        <w:br w:type="textWrapping"/>
      </w:r>
      <w:r>
        <w:t xml:space="preserve">Móng vuốt tuy sắc bén, nhưng dù sao cũng chỉ là thú vật, do chiến đấu không ngơi nghỉ, Thanh Ca chẳng mấy chốc lâm vào thế hạ phong, ngoại trừ hai kẻ ngã dưới đất, năm tên còn lại đã nhìn ra nhược điểm của nó, thay phiên đâm tới tấp, làm nó không dám tùy tiện bay xuống.</w:t>
      </w:r>
      <w:r>
        <w:br w:type="textWrapping"/>
      </w:r>
      <w:r>
        <w:br w:type="textWrapping"/>
      </w:r>
      <w:r>
        <w:t xml:space="preserve">Mắt thấy hai tên kia giãy dụa đứng lên, phóng về phía mình, thiếu nữ đành miễn cưỡng đứng lên, lấy một gói giấy trong tay áo, vừa mới quẹt tay lên bột phấn, bỗng một bóng người bay qua, thân thể hai kẻ định tấn công đột nhiên phụt máu, hoảng loạn ngã xuống mặt đất.</w:t>
      </w:r>
      <w:r>
        <w:br w:type="textWrapping"/>
      </w:r>
      <w:r>
        <w:br w:type="textWrapping"/>
      </w:r>
      <w:r>
        <w:t xml:space="preserve">“Các chủ.” Thiếu nữ kêu lên.</w:t>
      </w:r>
      <w:r>
        <w:br w:type="textWrapping"/>
      </w:r>
      <w:r>
        <w:br w:type="textWrapping"/>
      </w:r>
      <w:r>
        <w:t xml:space="preserve">Người vừa đến dáng người cao gầy, một thân trường bào màu đen, bước chân mờ mịt, vô cùng quỷ mị, trong đêm tối không nhìn rõ dung mạo. Thanh Ca lượn vòng bay đến, ngoan ngoãn đậu trên vai y.</w:t>
      </w:r>
      <w:r>
        <w:br w:type="textWrapping"/>
      </w:r>
      <w:r>
        <w:br w:type="textWrapping"/>
      </w:r>
      <w:r>
        <w:t xml:space="preserve">“Tử Mâu, lui về.”</w:t>
      </w:r>
      <w:r>
        <w:br w:type="textWrapping"/>
      </w:r>
      <w:r>
        <w:br w:type="textWrapping"/>
      </w:r>
      <w:r>
        <w:t xml:space="preserve">Thanh âm trầm thấp, đều đặn.</w:t>
      </w:r>
      <w:r>
        <w:br w:type="textWrapping"/>
      </w:r>
      <w:r>
        <w:br w:type="textWrapping"/>
      </w:r>
      <w:r>
        <w:t xml:space="preserve">Tử Mâu hiểu ý cười, lùi về phía sau, móc ra một bình nhỏ, rải chất lỏng ra xung quanh.</w:t>
      </w:r>
      <w:r>
        <w:br w:type="textWrapping"/>
      </w:r>
      <w:r>
        <w:br w:type="textWrapping"/>
      </w:r>
      <w:r>
        <w:t xml:space="preserve">Người vừa đến thấy quần áo Tử Mâu dính đầy vết máu, sắc mặt lại tái nhợt, y nhíu mày hỏi, “Là bọn chúng đả thương ngươi?”</w:t>
      </w:r>
      <w:r>
        <w:br w:type="textWrapping"/>
      </w:r>
      <w:r>
        <w:br w:type="textWrapping"/>
      </w:r>
      <w:r>
        <w:t xml:space="preserve">Tử Mâu đáp, “Thuộc hạ vô năng.”</w:t>
      </w:r>
      <w:r>
        <w:br w:type="textWrapping"/>
      </w:r>
      <w:r>
        <w:br w:type="textWrapping"/>
      </w:r>
      <w:r>
        <w:t xml:space="preserve">Người nọ quay đầu lại, đúng lúc năm tên kia hợp lực đánh tới, tay áo lập tức vung lên, hàng ngàn con côn trùng màu vàng bay ra, nhắm thẳng bọn họ mà tấn công.</w:t>
      </w:r>
      <w:r>
        <w:br w:type="textWrapping"/>
      </w:r>
      <w:r>
        <w:br w:type="textWrapping"/>
      </w:r>
      <w:r>
        <w:t xml:space="preserve">Giữa đêm tối, côn trùng giống như đom đóm phát sáng rực rỡ, ba tên trong số đó bị chúng bu kín mặt, bọn họ theo phản xạ giơ tay che chắn, lại bị chúng thuận thế chui vào ống tay áo. Những chỗ bị trùng đốt bỏng rát như bị thiêu cháy, cuối cùng rỉ máu, hàng loạt tiếng thét tê tâm liệt phế vang lên không dứt.</w:t>
      </w:r>
      <w:r>
        <w:br w:type="textWrapping"/>
      </w:r>
      <w:r>
        <w:br w:type="textWrapping"/>
      </w:r>
      <w:r>
        <w:t xml:space="preserve">Hai tên còn lại vừa vung kiếm đuổi đám trùng, vừa lao tới tấn công bọn Liễm Quân. Nhưng mới đi được vài bước, đã thét lên chói tai, chẳng biết từ lúc nào đã bị độc xà quấn lấy chân, chúng hung hăng cắn rồi nương theo đó bò tiếp lên trên.</w:t>
      </w:r>
      <w:r>
        <w:br w:type="textWrapping"/>
      </w:r>
      <w:r>
        <w:br w:type="textWrapping"/>
      </w:r>
      <w:r>
        <w:t xml:space="preserve">Chỉ thấy sắc mặt bọn họ tím tái, chất lỏng đen ngòm từ hai bên mép chảy ra, mới nhìn không thể nhận ra đó là máu. Đợi đến khi hai tên kia ngã xuống mặt đất, độc xà lại trườn về phía bọn Liễm Quân, Liễm Quân sợ hãi không nói nên lời, cũng may khi chúng ngửi thấy mùi chất lỏng trên mặt đất, thì lập tức lũ lượt bỏ đi.</w:t>
      </w:r>
      <w:r>
        <w:br w:type="textWrapping"/>
      </w:r>
      <w:r>
        <w:br w:type="textWrapping"/>
      </w:r>
      <w:r>
        <w:t xml:space="preserve">Năm tên kia lần lượt ngã xuống, ai cũng thương tích đầy mình, chết vô cùng thê thảm, thật khiến người ta kinh sợ.</w:t>
      </w:r>
      <w:r>
        <w:br w:type="textWrapping"/>
      </w:r>
      <w:r>
        <w:br w:type="textWrapping"/>
      </w:r>
      <w:r>
        <w:t xml:space="preserve">Đây là người mà Tử Mâu nói tốt nhất trên đời?</w:t>
      </w:r>
      <w:r>
        <w:br w:type="textWrapping"/>
      </w:r>
      <w:r>
        <w:br w:type="textWrapping"/>
      </w:r>
      <w:r>
        <w:t xml:space="preserve">Liễm Quân không khỏi nhíu mày.</w:t>
      </w:r>
      <w:r>
        <w:br w:type="textWrapping"/>
      </w:r>
      <w:r>
        <w:br w:type="textWrapping"/>
      </w:r>
      <w:r>
        <w:t xml:space="preserve">Vị Các chủ kia xoay người, thấy Liễm Quân đứng cạnh Tử Mâu, ánh mắt y ngưng trọng, ngón tay vừa động, Tử Mâu đã vội nói, “Các chủ, hắn là người đã cứu ta, đưa ta đến đây.”</w:t>
      </w:r>
      <w:r>
        <w:br w:type="textWrapping"/>
      </w:r>
      <w:r>
        <w:br w:type="textWrapping"/>
      </w:r>
      <w:r>
        <w:t xml:space="preserve">Người nọ nghe xong, ngón tay lập tức thả lỏng.</w:t>
      </w:r>
      <w:r>
        <w:br w:type="textWrapping"/>
      </w:r>
      <w:r>
        <w:br w:type="textWrapping"/>
      </w:r>
      <w:r>
        <w:t xml:space="preserve">Áo đen tóc đen, lại quay lưng về phía ánh sáng, thành ra Liễm Quân từ đầu đến cuối vẫn không thấy được dung mạo của người mới đến, chỉ biết y mặc quần áo sang quý, phong thái ung dung tao nhã, đôi mắt đen trong suốt, sâu không đáy, lạnh như băng, không chút dao động.</w:t>
      </w:r>
      <w:r>
        <w:br w:type="textWrapping"/>
      </w:r>
      <w:r>
        <w:br w:type="textWrapping"/>
      </w:r>
      <w:r>
        <w:t xml:space="preserve">Tử Mâu mỉm cười, quay sang Liễm Quân nói rằng, “Ngươi cũng nghe rồi đấy, ta là Tử Mâu, tính ra ngươi đã giúp ta hai lần, ta nhất định sẽ báo đáp ngươi, đợi ngươi nghĩ ra chuyện muốn làm rồi, hãy tới tìm ta, ta...”</w:t>
      </w:r>
      <w:r>
        <w:br w:type="textWrapping"/>
      </w:r>
      <w:r>
        <w:br w:type="textWrapping"/>
      </w:r>
      <w:r>
        <w:t xml:space="preserve">Lời còn chưa dứt, đã nghe từ xa Các chủ lạnh lùng gọi, “Tử Mâu.”</w:t>
      </w:r>
      <w:r>
        <w:br w:type="textWrapping"/>
      </w:r>
      <w:r>
        <w:br w:type="textWrapping"/>
      </w:r>
      <w:r>
        <w:t xml:space="preserve">Tử Mâu hiểu ý, nàng nói với Liễm Quân, “Dù ta nói ra thân phận của mình cũng chưa chắc ngươi đã tìm được ta, tóm lại, ngươi cứ suy nghĩ thật kỹ, ta sẽ không nuốt lời.”</w:t>
      </w:r>
      <w:r>
        <w:br w:type="textWrapping"/>
      </w:r>
      <w:r>
        <w:br w:type="textWrapping"/>
      </w:r>
      <w:r>
        <w:t xml:space="preserve">Dứt lời, Tử Mâu vội phi thân đuổi theo, nàng vừa đến bên Các chủ, hai chân bỗng mềm nhũn, bước đi suy yếu, y nhíu mày, đỡ nàng đứng vững.</w:t>
      </w:r>
      <w:r>
        <w:br w:type="textWrapping"/>
      </w:r>
      <w:r>
        <w:br w:type="textWrapping"/>
      </w:r>
      <w:r>
        <w:t xml:space="preserve">Đến khi Liễm Quân ra khỏi miếu, đã thấy xe ngựa đứng đợi ở cửa, hắn vừa định hỏi, thì người đánh xe nói, “Trước khi đưa hai vị đi, cô nương kia đã dặn tôi khoảng giờ này thì quay lại.”</w:t>
      </w:r>
      <w:r>
        <w:br w:type="textWrapping"/>
      </w:r>
      <w:r>
        <w:br w:type="textWrapping"/>
      </w:r>
      <w:r>
        <w:t xml:space="preserve">Liễm Quân nghe vậy, an tâm ngồi lên xe.</w:t>
      </w:r>
      <w:r>
        <w:br w:type="textWrapping"/>
      </w:r>
      <w:r>
        <w:br w:type="textWrapping"/>
      </w:r>
      <w:r>
        <w:t xml:space="preserve">Vừa trải qua một phen phong ba, đầu óc hắn đã không còn bình tĩnh, nhắm mắt lại là nhớ đến những cảnh máu me rùng rợn kia.</w:t>
      </w:r>
      <w:r>
        <w:br w:type="textWrapping"/>
      </w:r>
      <w:r>
        <w:br w:type="textWrapping"/>
      </w:r>
      <w:r>
        <w:t xml:space="preserve">Đột nhiên, trước mặt hiện ra một đôi mắt thâm trầm trong suốt, tựa như mặt hồ băng giá, không chút dao động nhưng lại trói chặt nhân tâm.</w:t>
      </w:r>
      <w:r>
        <w:br w:type="textWrapping"/>
      </w:r>
      <w:r>
        <w:br w:type="textWrapping"/>
      </w:r>
      <w:r>
        <w:t xml:space="preserve">Liễm Quân giật mình, vội vàng mở mắt, hắn thầm nhủ, chẳng qua đây là việc ngoài ý muốn mà thôi.</w:t>
      </w:r>
      <w:r>
        <w:br w:type="textWrapping"/>
      </w:r>
      <w:r>
        <w:br w:type="textWrapping"/>
      </w:r>
      <w:r>
        <w:t xml:space="preserve">Mọi chuyện chỉ là tình cờ, những kẻ sống dưới đao quang kiếm ảnh này, sao mình có thể gặp lại.</w:t>
      </w:r>
      <w:r>
        <w:br w:type="textWrapping"/>
      </w:r>
      <w:r>
        <w:br w:type="textWrapping"/>
      </w:r>
      <w:r>
        <w:t xml:space="preserve">Mãi cho tới khi xe ngựa dừng lại ở cửa sau Thanh Hà quán, Liễm Quân mới nhớ ra An Bình vương nói hôm nay sẽ mang thuốc tới. Giờ đã là nửa đêm, Liễm Quân thầm nghĩ, dù người đó có thực sự tới, sợ rằng đã sớm rời đi.</w:t>
      </w:r>
      <w:r>
        <w:br w:type="textWrapping"/>
      </w:r>
      <w:r>
        <w:br w:type="textWrapping"/>
      </w:r>
      <w:r>
        <w:t xml:space="preserve">Liễm Quân bước đi chậm rãi, hơn nửa ngày mới về đến phòng, trước cửa phòng có hai người đang đứng, Liễm Quân nhìn một cái đã nhận ra là Tề Lam và Thừa Phong.</w:t>
      </w:r>
      <w:r>
        <w:br w:type="textWrapping"/>
      </w:r>
      <w:r>
        <w:br w:type="textWrapping"/>
      </w:r>
      <w:r>
        <w:t xml:space="preserve">“Tiểu tử ngươi rốt cuộc cũng chịu trở về, có biết Vương gia đã đợi nhà ngươi bao lâu không?” Thừa Phong vừa nhìn thấy Liễm Quân, lập tức quát lên.</w:t>
      </w:r>
      <w:r>
        <w:br w:type="textWrapping"/>
      </w:r>
      <w:r>
        <w:br w:type="textWrapping"/>
      </w:r>
      <w:r>
        <w:t xml:space="preserve">Liễm Quân cười, “Vương gia thân thể tôn quý, đương nhiên không thể so với những kẻ bần hàn như chúng ta, là ta sơ sẩy.”</w:t>
      </w:r>
      <w:r>
        <w:br w:type="textWrapping"/>
      </w:r>
      <w:r>
        <w:br w:type="textWrapping"/>
      </w:r>
      <w:r>
        <w:t xml:space="preserve">Ngoài miệng thì nói vậy, nhưng khi Liễm Quân nhìn thấy người nọ mỉm cười dịu dàng, muốn nói không xúc động thì quả thực là gạt người.</w:t>
      </w:r>
      <w:r>
        <w:br w:type="textWrapping"/>
      </w:r>
      <w:r>
        <w:br w:type="textWrapping"/>
      </w:r>
      <w:r>
        <w:t xml:space="preserve">Dẫn hai người về phòng, Liễm Quân mệt mỏi rã rời, Tề Lam đưa mắt, Thừa Phong hiểu ý đặt một đống gói lớn gói nhỏ lên bàn.</w:t>
      </w:r>
      <w:r>
        <w:br w:type="textWrapping"/>
      </w:r>
      <w:r>
        <w:br w:type="textWrapping"/>
      </w:r>
      <w:r>
        <w:t xml:space="preserve">Tề Lam lần lượt giải thích: “Gói màu đỏ này để trị thương ở chân, còn hộp thuốc mỡ dùng bôi ngoài da, khớp xương của cậu tuy đã được nối lại, thế nhưng vẫn phải dùng thuốc thêm một thời gian nữa, còn gói màu vàng này là thuốc giải, cứ uống thử vài ngày trước đã, xem tiến triển thế nào mới dùng thêm thuốc bôi.”</w:t>
      </w:r>
      <w:r>
        <w:br w:type="textWrapping"/>
      </w:r>
      <w:r>
        <w:br w:type="textWrapping"/>
      </w:r>
      <w:r>
        <w:t xml:space="preserve">Liễm Quân còn chưa mở lời, Tề Lam đã nói tiếp, “Gói màu đỏ uống ngày hai lần, sáng sớm và chiều tối, màu vàng uống vào buổi tối trước khi đi ngủ, mọi thứ đều được viết rõ trên giấy, ngoài ra lượng nước và thời gian đun cũng phải nhớ kỹ.”</w:t>
      </w:r>
      <w:r>
        <w:br w:type="textWrapping"/>
      </w:r>
      <w:r>
        <w:br w:type="textWrapping"/>
      </w:r>
      <w:r>
        <w:t xml:space="preserve">Liễm Quân nhìn đơn thuốc, viết chi tiết đến mức này chắc đã tốn không ít thời gian. Hắn vui lắm, nhưng vẫn ngoan cố không chịu nói câu cảm ơn.</w:t>
      </w:r>
      <w:r>
        <w:br w:type="textWrapping"/>
      </w:r>
      <w:r>
        <w:br w:type="textWrapping"/>
      </w:r>
      <w:r>
        <w:t xml:space="preserve">“Sao phiền phức vậy, thuốc này có đắng không?”</w:t>
      </w:r>
      <w:r>
        <w:br w:type="textWrapping"/>
      </w:r>
      <w:r>
        <w:br w:type="textWrapping"/>
      </w:r>
      <w:r>
        <w:t xml:space="preserve">Tề Lam cười dịu dàng, chàng an ủi, “Có câu thuốc đắng dã tật, gói màu trắng này có nhiều loại kẹo khác nhau, mỗi khi uống thuốc thì ngậm một viên, như vậy sẽ đỡ đắng hơn.”</w:t>
      </w:r>
      <w:r>
        <w:br w:type="textWrapping"/>
      </w:r>
      <w:r>
        <w:br w:type="textWrapping"/>
      </w:r>
      <w:r>
        <w:t xml:space="preserve">Thái độ chu đáo như vậy, khiến cho Liễm Quân cảm thấy kinh ngạc.</w:t>
      </w:r>
      <w:r>
        <w:br w:type="textWrapping"/>
      </w:r>
      <w:r>
        <w:br w:type="textWrapping"/>
      </w:r>
      <w:r>
        <w:t xml:space="preserve">Lúc này đã không còn sớm, Thừa Phong nhịn không được lên tiếng thúc giục.</w:t>
      </w:r>
      <w:r>
        <w:br w:type="textWrapping"/>
      </w:r>
      <w:r>
        <w:br w:type="textWrapping"/>
      </w:r>
      <w:r>
        <w:t xml:space="preserve">Tề Lam cáo từ rồi quay người ly khai, vừa ra đến cổng thì Liễm Quân gọi chàng lại.</w:t>
      </w:r>
      <w:r>
        <w:br w:type="textWrapping"/>
      </w:r>
      <w:r>
        <w:br w:type="textWrapping"/>
      </w:r>
      <w:r>
        <w:t xml:space="preserve">Liễm Quân nói, “Ta nên xưng hô với ngài thế nào? Gọi ngài là Vương gia hay...”</w:t>
      </w:r>
      <w:r>
        <w:br w:type="textWrapping"/>
      </w:r>
      <w:r>
        <w:br w:type="textWrapping"/>
      </w:r>
      <w:r>
        <w:t xml:space="preserve">Tề Lam nở nụ cười ấm áp, “Cậu cứ gọi Tề Lam là được rồi.”</w:t>
      </w:r>
      <w:r>
        <w:br w:type="textWrapping"/>
      </w:r>
      <w:r>
        <w:br w:type="textWrapping"/>
      </w:r>
      <w:r>
        <w:t xml:space="preserve">Tề Lam vừa đi, Liễm Quân lập tức mở từng gói thuốc kia ra, sắp xếp lại một cách cẩn thận, dù Tề Lam nói thật hay giả, hắn cũng nguyện ý thử một lần, nói cho cùng tình hình không thể tệ hơn được nữa.</w:t>
      </w:r>
      <w:r>
        <w:br w:type="textWrapping"/>
      </w:r>
      <w:r>
        <w:br w:type="textWrapping"/>
      </w:r>
      <w:r>
        <w:t xml:space="preserve">Khi hắn chạm phải gói màu trắng, nhịn không được mở ra, cầm một viên kẹo cho vào miệng.</w:t>
      </w:r>
      <w:r>
        <w:br w:type="textWrapping"/>
      </w:r>
      <w:r>
        <w:br w:type="textWrapping"/>
      </w:r>
      <w:r>
        <w:t xml:space="preserve">Đây là loại kẹo hảo hạng của Nam Thiện phường, nhìn thì trong suốt óng ánh, vừa bỏ vào miệng lập tức tan ra, ngọt mà không ngán, vị hạnh đào lan tỏa, chậm rãi tan trong miệng, dư vị còn đọng lại một hồi lâu.</w:t>
      </w:r>
      <w:r>
        <w:br w:type="textWrapping"/>
      </w:r>
      <w:r>
        <w:br w:type="textWrapping"/>
      </w:r>
      <w:r>
        <w:t xml:space="preserve">Nhớ lại thủa bé, Liễm Quân từng thấy một tiểu công tử thân mặc áo gấm trên tay còn cầm một gói kẹo lớn, trông có vẻ rất ngon, hắn cũng năn nỉ cha mẹ mua cho một viên, nhưng đây đâu phải là thứ mà một gia đình bần hàn có thể mua được.</w:t>
      </w:r>
      <w:r>
        <w:br w:type="textWrapping"/>
      </w:r>
      <w:r>
        <w:br w:type="textWrapping"/>
      </w:r>
      <w:r>
        <w:t xml:space="preserve">Cũng may khi ấy hắn tuy còn nhỏ tuổi, nhưng lại vô cùng hiểu chuyện, không hề khóc lóc ầm ĩ, mà chỉ nhìn chằm chằm cậu công tử tuổi không khác mình là bao kia.</w:t>
      </w:r>
      <w:r>
        <w:br w:type="textWrapping"/>
      </w:r>
      <w:r>
        <w:br w:type="textWrapping"/>
      </w:r>
      <w:r>
        <w:t xml:space="preserve">Nhưng cậu bé nhà giàu ấy vừa ăn được mấy viên, thì nhìn thấy trò vui mới lạ, nên tiện tay ném gói kẹo xuống đất.</w:t>
      </w:r>
      <w:r>
        <w:br w:type="textWrapping"/>
      </w:r>
      <w:r>
        <w:br w:type="textWrapping"/>
      </w:r>
      <w:r>
        <w:t xml:space="preserve">Nhớ lại lúc đó, Liễm Quân vừa nhìn thấy liền vội vàng chạy qua nhặt nó lên, còn chưa kịp ăn viên nào, đã bị cha hắn tát một cái.</w:t>
      </w:r>
      <w:r>
        <w:br w:type="textWrapping"/>
      </w:r>
      <w:r>
        <w:br w:type="textWrapping"/>
      </w:r>
      <w:r>
        <w:t xml:space="preserve">Khi đó cha mắng hắn rằng, con người ta có thể nghèo, nhưng không thể đánh mất tự trọng.</w:t>
      </w:r>
      <w:r>
        <w:br w:type="textWrapping"/>
      </w:r>
      <w:r>
        <w:br w:type="textWrapping"/>
      </w:r>
      <w:r>
        <w:t xml:space="preserve">Rồi đến một ngày, cha mẹ mang hắn bán cho Thanh Hà quán.</w:t>
      </w:r>
      <w:r>
        <w:br w:type="textWrapping"/>
      </w:r>
      <w:r>
        <w:br w:type="textWrapping"/>
      </w:r>
      <w:r>
        <w:t xml:space="preserve">Liễm Quân nhìn hình bóng cha mẹ càng đi càng xa, hắn rất muốn chạy theo hỏi một câu, không phải đã nói dù nghèo đến mấy cũng phải giữ lấy tự trọng đó sao? Vì sao lại muốn bán hắn vào đây?</w:t>
      </w:r>
      <w:r>
        <w:br w:type="textWrapping"/>
      </w:r>
      <w:r>
        <w:br w:type="textWrapping"/>
      </w:r>
      <w:r>
        <w:t xml:space="preserve">Bước vào kỹ viện, đồng nghĩa với việc cả đời nhơ bẩn, phải làm nam kỹ bị trăm người đè, vạn người ôm, vậy còn gì là tự trọng nữa?</w:t>
      </w:r>
      <w:r>
        <w:br w:type="textWrapping"/>
      </w:r>
      <w:r>
        <w:br w:type="textWrapping"/>
      </w:r>
      <w:r>
        <w:t xml:space="preserve">Về sau, khi Liễm Quân lớn hơn một chút mới biết được, năm ấy thiên tai, rất nhiều hộ nông gia bị chết đói, nếu như không bán hắn đi, cả gia đình họ sợ rằng cũng không sống nổi. Đứng trước sự sống và cái chết, tự trọng thì có là gì? Sống là quan trọng nhất.</w:t>
      </w:r>
      <w:r>
        <w:br w:type="textWrapping"/>
      </w:r>
      <w:r>
        <w:br w:type="textWrapping"/>
      </w:r>
      <w:r>
        <w:t xml:space="preserve">Năm đó Liễm Quân nhờ khiêu vũ mà chấn động thiên hạ, chẳng mấy chốc tiếng tăm lừng lẫy, khách đến đông như trẩy hội.</w:t>
      </w:r>
      <w:r>
        <w:br w:type="textWrapping"/>
      </w:r>
      <w:r>
        <w:br w:type="textWrapping"/>
      </w:r>
      <w:r>
        <w:t xml:space="preserve">Lần đầu nhận tiền thưởng, hắn lập tức sai người đến Nam Thiện phường mua một gói kẹo lớn, ăn hết viên này đến viên kia, cho đến khi miệng toàn vị ngọt ngấy, hắn vẫn không dừng lại.</w:t>
      </w:r>
      <w:r>
        <w:br w:type="textWrapping"/>
      </w:r>
      <w:r>
        <w:br w:type="textWrapping"/>
      </w:r>
      <w:r>
        <w:t xml:space="preserve">Tự trọng hay trong sạch, dù sao cũng chỉ là danh hiệu, liệu đáng giá mấy đồng? Chỉ cần hắn leo lên được vị trí Hồng bài, lụa là châu báu, cao lương mĩ vị thứ gì mà hắn không có được?</w:t>
      </w:r>
      <w:r>
        <w:br w:type="textWrapping"/>
      </w:r>
      <w:r>
        <w:br w:type="textWrapping"/>
      </w:r>
      <w:r>
        <w:t xml:space="preserve">Thế nhưng, từ khi gặp chuyện Lạc Vân hầu, kẹo này cũng không mua nổi nữa. Ai biết được hôm nay lại có cơ hội nếm thử mùi vị này.</w:t>
      </w:r>
      <w:r>
        <w:br w:type="textWrapping"/>
      </w:r>
      <w:r>
        <w:br w:type="textWrapping"/>
      </w:r>
      <w:r>
        <w:t xml:space="preserve">Ngậm trong miệng viên kẹo ngọt ngào, đêm nay, Liễm Quân nhất định sẽ có được giấc mộng đẹp.</w:t>
      </w:r>
      <w:r>
        <w:br w:type="textWrapping"/>
      </w:r>
      <w:r>
        <w:br w:type="textWrapping"/>
      </w:r>
      <w:r>
        <w:t xml:space="preserve">Hoa Nguyệt các, Bồng Lai đảo.</w:t>
      </w:r>
      <w:r>
        <w:br w:type="textWrapping"/>
      </w:r>
      <w:r>
        <w:br w:type="textWrapping"/>
      </w:r>
      <w:r>
        <w:t xml:space="preserve">Trường bào lướt trên bậc thềm, bước chân Liễu Mộng Dĩ nhẹ nhàng như nước chảy mây trôi, từ xa nhìn lại, thật giống đang cưỡi gió mà đi.</w:t>
      </w:r>
      <w:r>
        <w:br w:type="textWrapping"/>
      </w:r>
      <w:r>
        <w:br w:type="textWrapping"/>
      </w:r>
      <w:r>
        <w:t xml:space="preserve">Trên đại điện tối cao, đôi mắt đen băng giá nhìn Tử Mâu quỳ giữa đại điện, y lạnh lùng nói, “Tử Mâu, tuy ngươi đã đoạt được Hàn đan, nhưng lại đánh rắn động cỏ, làm cho Thanh Duy môn chú ý, nếu ta không kịp đến tiếp ứng, ngươi định làm sao chạy thoát?”</w:t>
      </w:r>
      <w:r>
        <w:br w:type="textWrapping"/>
      </w:r>
      <w:r>
        <w:br w:type="textWrapping"/>
      </w:r>
      <w:r>
        <w:t xml:space="preserve">Tử Mâu cung kính nói, “Thuộc hạ cam nguyện chịu phạt.”</w:t>
      </w:r>
      <w:r>
        <w:br w:type="textWrapping"/>
      </w:r>
      <w:r>
        <w:br w:type="textWrapping"/>
      </w:r>
      <w:r>
        <w:t xml:space="preserve">Liễu Mộng Dĩ giơ tay lên, đánh một chưởng về phía Tử Mâu, Tử Mâu không hề né tránh, kiên cường tiếp nhận, thân thể nàng lạnh đến phát run, nhưng không hề thấy máu trào ra</w:t>
      </w:r>
      <w:r>
        <w:br w:type="textWrapping"/>
      </w:r>
      <w:r>
        <w:br w:type="textWrapping"/>
      </w:r>
      <w:r>
        <w:t xml:space="preserve">Liễu Mộng Dĩ thấy vậy, gật đầu, y nói, “Nội lực của ngươi thăng tiến rất nhanh, Thiên Chuyển Hàn đan quả là thứ tốt.”</w:t>
      </w:r>
      <w:r>
        <w:br w:type="textWrapping"/>
      </w:r>
      <w:r>
        <w:br w:type="textWrapping"/>
      </w:r>
      <w:r>
        <w:t xml:space="preserve">“Thánh phẩm của Thanh Duy môn có thể không tốt sao, Các chủ thực là bất công.” Nguyên từ đầu đến cuối vẫn đứng ở một bên, nam tử áo xanh chẳng nói chẳng rằng đột nhiên cất tiếng.</w:t>
      </w:r>
      <w:r>
        <w:br w:type="textWrapping"/>
      </w:r>
      <w:r>
        <w:br w:type="textWrapping"/>
      </w:r>
      <w:r>
        <w:t xml:space="preserve">Tử Mâu tràn đầy ý cười, “Thế nào, Lan Tự đang đố kị sao?”</w:t>
      </w:r>
      <w:r>
        <w:br w:type="textWrapping"/>
      </w:r>
      <w:r>
        <w:br w:type="textWrapping"/>
      </w:r>
      <w:r>
        <w:t xml:space="preserve">Lan Tự cười mỉm đáp, “Ta nào dám đố kị với muội.”</w:t>
      </w:r>
      <w:r>
        <w:br w:type="textWrapping"/>
      </w:r>
      <w:r>
        <w:br w:type="textWrapping"/>
      </w:r>
      <w:r>
        <w:t xml:space="preserve">Liễu Mộng Dĩ nhìn về phía Lan Tự, ngữ khí bình thản nói, “Lấy được Linh Tiên thảo, ta sẽ thưởng công xứng đáng.”</w:t>
      </w:r>
      <w:r>
        <w:br w:type="textWrapping"/>
      </w:r>
      <w:r>
        <w:br w:type="textWrapping"/>
      </w:r>
      <w:r>
        <w:t xml:space="preserve">Lan Tự cười đáp, “Thuộc hạ tuân mệnh.”</w:t>
      </w:r>
      <w:r>
        <w:br w:type="textWrapping"/>
      </w:r>
      <w:r>
        <w:br w:type="textWrapping"/>
      </w:r>
      <w:r>
        <w:t xml:space="preserve">Liễu Mộng Dĩ xưa nay vốn lạnh lùng cô ngạo, có thể nói được như vậy đã là hiếm thấy, Lan Tự sớm đã quen.</w:t>
      </w:r>
      <w:r>
        <w:br w:type="textWrapping"/>
      </w:r>
      <w:r>
        <w:br w:type="textWrapping"/>
      </w:r>
      <w:r>
        <w:t xml:space="preserve">Liễu Mộng Dĩ thầm suy tính, tứ đại linh dược chỉ còn thiếu Hồn Hương Cam dịch và Mộng Tình đan.</w:t>
      </w:r>
      <w:r>
        <w:br w:type="textWrapping"/>
      </w:r>
      <w:r>
        <w:br w:type="textWrapping"/>
      </w:r>
      <w:r>
        <w:t xml:space="preserve">Y quay sang Tử Mâu phân phó, “Tử Mâu, ngươi đi Phượng Minh phủ một chuyến tìm Hồn Hương Cam dịch, lần này tuyệt đối không được bại lộ thân phận.”</w:t>
      </w:r>
      <w:r>
        <w:br w:type="textWrapping"/>
      </w:r>
      <w:r>
        <w:br w:type="textWrapping"/>
      </w:r>
      <w:r>
        <w:t xml:space="preserve">Tử Mâu cười rạng rỡ, nàng nói, “Vâng, Tử Mâu sẽ không thất bại nữa.”</w:t>
      </w:r>
      <w:r>
        <w:br w:type="textWrapping"/>
      </w:r>
      <w:r>
        <w:br w:type="textWrapping"/>
      </w:r>
      <w:r>
        <w:t xml:space="preserve">Liễu Mộng Dĩ còn chưa mở lời, Lan Tự đã nói trước, “Còn lại Mộng Tình đan đương nhiên là giao cho thuộc hạ.”</w:t>
      </w:r>
      <w:r>
        <w:br w:type="textWrapping"/>
      </w:r>
      <w:r>
        <w:br w:type="textWrapping"/>
      </w:r>
      <w:r>
        <w:t xml:space="preserve">Tử Mâu và Lan Tự hai người một trước một sau rời khỏi đại điện, thấy Tử Mâu càng đi càng nhanh, Lan Tự đuổi theo gọi nàng lại.</w:t>
      </w:r>
      <w:r>
        <w:br w:type="textWrapping"/>
      </w:r>
      <w:r>
        <w:br w:type="textWrapping"/>
      </w:r>
      <w:r>
        <w:t xml:space="preserve">“Thế nào, lần này có muốn đọ xem ai sẽ về trước hay không?”</w:t>
      </w:r>
      <w:r>
        <w:br w:type="textWrapping"/>
      </w:r>
      <w:r>
        <w:br w:type="textWrapping"/>
      </w:r>
      <w:r>
        <w:t xml:space="preserve">Tử Mâu quay đầu lại, thấy khuôn mặt đào hoa, phong lưu tuấn mỹ của Lan Tự, nàng nói, “Nhưng Mộng tình đan của Sở gia ở Linh Châu nên khá gần, muội thực sự không có chút lợi thế nào.”</w:t>
      </w:r>
      <w:r>
        <w:br w:type="textWrapping"/>
      </w:r>
      <w:r>
        <w:br w:type="textWrapping"/>
      </w:r>
      <w:r>
        <w:t xml:space="preserve">Lan Tự cười lớn, hai mắt hào hứng, vô cùng phiêu dật tuấn tú, y vung quạt một cái rồi nói, “Vậy ta sẽ ở Linh Châu tiêu dao nửa tháng, được không?”</w:t>
      </w:r>
      <w:r>
        <w:br w:type="textWrapping"/>
      </w:r>
      <w:r>
        <w:br w:type="textWrapping"/>
      </w:r>
      <w:r>
        <w:t xml:space="preserve">Tử Mâu thầm trù tính, rồi gật đầu đồng ý.</w:t>
      </w:r>
      <w:r>
        <w:br w:type="textWrapping"/>
      </w:r>
      <w:r>
        <w:br w:type="textWrapping"/>
      </w:r>
      <w:r>
        <w:t xml:space="preserve">Lan Tự lại nói, “Đúng rồi, nghe nói lúc ở kinh thành muội bị thương, trốn vào kỹ viện, còn được một tiểu quan cứu.”</w:t>
      </w:r>
      <w:r>
        <w:br w:type="textWrapping"/>
      </w:r>
      <w:r>
        <w:br w:type="textWrapping"/>
      </w:r>
      <w:r>
        <w:t xml:space="preserve">Tử Mâu ánh mắt ngưng trọng, có chút cảm thán nói, “Lan Tự, tai mắt của huynh quả là rộng lớn.”</w:t>
      </w:r>
      <w:r>
        <w:br w:type="textWrapping"/>
      </w:r>
      <w:r>
        <w:br w:type="textWrapping"/>
      </w:r>
      <w:r>
        <w:t xml:space="preserve">Lan Tự khiêm tốn cười, y nói, “Hẳn tên đó đã biết được thân phận của muội, Tử Mâu, muội không định giết người diệt khẩu sao.”</w:t>
      </w:r>
      <w:r>
        <w:br w:type="textWrapping"/>
      </w:r>
      <w:r>
        <w:br w:type="textWrapping"/>
      </w:r>
      <w:r>
        <w:t xml:space="preserve">Tử Mâu hừ lạnh một tiếng, ánh mắt mang theo vài phần u ám.</w:t>
      </w:r>
      <w:r>
        <w:br w:type="textWrapping"/>
      </w:r>
      <w:r>
        <w:br w:type="textWrapping"/>
      </w:r>
      <w:r>
        <w:t xml:space="preserve">“Các chủ còn chưa có nói tới, không đến phiên huynh xía vào?”</w:t>
      </w:r>
      <w:r>
        <w:br w:type="textWrapping"/>
      </w:r>
      <w:r>
        <w:br w:type="textWrapping"/>
      </w:r>
      <w:r>
        <w:t xml:space="preserve">Lan Tự cười lớn, “Ta chỉ muốn tốt cho muội thôi, mấy tên đệ tử Thanh Duy môn truy sát muội tuy đã bị Các chủ giết chết, thế nhưng nếu tiểu quan kia đem sự tình nói ra, khó mà đảm bảo Thanh Duy môn kia không tìm đến báo thù.”</w:t>
      </w:r>
      <w:r>
        <w:br w:type="textWrapping"/>
      </w:r>
      <w:r>
        <w:br w:type="textWrapping"/>
      </w:r>
      <w:r>
        <w:t xml:space="preserve">Cũng nhờ Lan Tự nhắc, Tử Mâu mới nhớ ra chuyện mình hứa với Liễm Quân, lần này đi có lẽ sẽ mất vài tháng, có điều Liễm Quân vẫn luôn ở đó, chẳng sợ không tìm được hắn.</w:t>
      </w:r>
      <w:r>
        <w:br w:type="textWrapping"/>
      </w:r>
      <w:r>
        <w:br w:type="textWrapping"/>
      </w:r>
      <w:r>
        <w:t xml:space="preserve">Tử Mâu hiểu ý cười, nàng nói, “Muội hiểu ý tứ của huynh, nhưng mà muội dám nói một câu, hắn tuyệt đối không phải người xấu.”</w:t>
      </w:r>
      <w:r>
        <w:br w:type="textWrapping"/>
      </w:r>
      <w:r>
        <w:br w:type="textWrapping"/>
      </w:r>
      <w:r>
        <w:t xml:space="preserve">Lan Tự nghe nàng nói vậy, cũng không đề cập thêm nữa.</w:t>
      </w:r>
      <w:r>
        <w:br w:type="textWrapping"/>
      </w:r>
      <w:r>
        <w:br w:type="textWrapping"/>
      </w:r>
      <w:r>
        <w:t xml:space="preserve">Ánh mắt Lan Tự nhìn sang cảnh vật bên đường, giang hồ xưa nay vẫn luôn ca tụng Bồng Lai đảo là nơi thế ngoại đào nguyên, điều này quả thực không sai, đáng tiếc cảnh vật tuy đẹp, nhưng lại mịt mù hư ảo, tuy tiêu sái thoát tục, nhưng lại thiếu đi vài phần nhân khí, lạnh lùng cô ngạo, rất giống với Các chủ Liễu Mộng Dĩ.</w:t>
      </w:r>
      <w:r>
        <w:br w:type="textWrapping"/>
      </w:r>
      <w:r>
        <w:br w:type="textWrapping"/>
      </w:r>
      <w:r>
        <w:t xml:space="preserve">Lan Tự cười khổ, “Một khi thu thập đủ tứ đại linh dược, ước hẹn mười năm cũng không còn bao xa, Tử Mâu, muội nói xem liệu chúng ta có thể sống thêm bao lâu?”</w:t>
      </w:r>
      <w:r>
        <w:br w:type="textWrapping"/>
      </w:r>
      <w:r>
        <w:br w:type="textWrapping"/>
      </w:r>
      <w:r>
        <w:t xml:space="preserve">Tử Mâu nghe xong, vẻ mặt không vui, “Đừng nói những lời xui xẻo như vậy.”</w:t>
      </w:r>
      <w:r>
        <w:br w:type="textWrapping"/>
      </w:r>
      <w:r>
        <w:br w:type="textWrapping"/>
      </w:r>
    </w:p>
    <w:p>
      <w:pPr>
        <w:pStyle w:val="Heading2"/>
      </w:pPr>
      <w:bookmarkStart w:id="25" w:name="quyển-1---chương-3"/>
      <w:bookmarkEnd w:id="25"/>
      <w:r>
        <w:t xml:space="preserve">4. Quyển 1 - Chương 3</w:t>
      </w:r>
    </w:p>
    <w:p>
      <w:pPr>
        <w:pStyle w:val="Compact"/>
      </w:pPr>
      <w:r>
        <w:br w:type="textWrapping"/>
      </w:r>
      <w:r>
        <w:br w:type="textWrapping"/>
      </w:r>
      <w:r>
        <w:t xml:space="preserve">Có câu thuốc đắng dã tật, quả thực không sai, từ khi Liễm Quân dùng thuốc Tề Lam mang tới, thân thể đã khá hơn rất nhiều, thuốc mỡ lành lạnh, thoa lên chân khiến đau đớn giảm đi không ít, đi lại cũng không còn khó khăn nữa, chỉ là hơi chút lảo đảo.</w:t>
      </w:r>
      <w:r>
        <w:br w:type="textWrapping"/>
      </w:r>
      <w:r>
        <w:br w:type="textWrapping"/>
      </w:r>
      <w:r>
        <w:t xml:space="preserve">Tề Lam biết hắn sốt ruột, nên nhẹ nhàng an ủi, “Chân bị thương không phải ngày một ngày hai là có thể khỏi được, muốn cho khớp xương liền lại hoàn toàn cần không ít thời gian.”</w:t>
      </w:r>
      <w:r>
        <w:br w:type="textWrapping"/>
      </w:r>
      <w:r>
        <w:br w:type="textWrapping"/>
      </w:r>
      <w:r>
        <w:t xml:space="preserve">Liễm Quân vừa mừng vừa vội, vốn đã sớm chặt đứt hy vọng, giờ lại thấy có tiến triển, làm sao không phấn chấn cho được.</w:t>
      </w:r>
      <w:r>
        <w:br w:type="textWrapping"/>
      </w:r>
      <w:r>
        <w:br w:type="textWrapping"/>
      </w:r>
      <w:r>
        <w:t xml:space="preserve">Tuy nhiên Tề Lam cũng nói, chân có thể chữa khỏi, nhưng muốn khiêu vũ như trước là điều không thể. Liễm Quân nghĩ đến đây, bất giác cười khổ, bản thân ngoài khuôn mặt xinh đẹp cùng am hiểu khiêu vũ ra, không còn sở trường nào khác, nếu đổi lại là Dao Trì dù không thể đánh đàn được nữa thì với tài văn chương của mình, cậu ta vẫn có thể đọc sách viết chữ.</w:t>
      </w:r>
      <w:r>
        <w:br w:type="textWrapping"/>
      </w:r>
      <w:r>
        <w:br w:type="textWrapping"/>
      </w:r>
      <w:r>
        <w:t xml:space="preserve">Có lẽ vận mệnh của hắn suốt đời phải làm nam kỹ, huống chi nếu thực sự rời khỏi đây, thì với dung mạo của mình hắn sao có thể tránh khỏi phiền phức.</w:t>
      </w:r>
      <w:r>
        <w:br w:type="textWrapping"/>
      </w:r>
      <w:r>
        <w:br w:type="textWrapping"/>
      </w:r>
      <w:r>
        <w:t xml:space="preserve">Tề Lam cứ ba ngày lại đến một lần, qua một tháng, chàng cũng đã quen dần, thậm chí có lúc không cần mang theo Thừa Phong, mà tự mình đi tới.</w:t>
      </w:r>
      <w:r>
        <w:br w:type="textWrapping"/>
      </w:r>
      <w:r>
        <w:br w:type="textWrapping"/>
      </w:r>
      <w:r>
        <w:t xml:space="preserve">Hôm đó, phục vụ khách xong Liễm Quân lập tức quay về phòng. Một tháng này, hắn đã tập thành thói quen mỗi khi Tề Lam tới thì sẽ về phòng sớm hơn thường lệ.</w:t>
      </w:r>
      <w:r>
        <w:br w:type="textWrapping"/>
      </w:r>
      <w:r>
        <w:br w:type="textWrapping"/>
      </w:r>
      <w:r>
        <w:t xml:space="preserve">Liễm Quân không phải kẻ ngốc, tuy hắn mồm miệng độc địa, ăn nói lại ngang ngược, nhưng hắn cũng biết Tề Lam đối với mình tốt lắm, chẳng những giúp hắn trị thương, mà còn đối xử với hắn vô cùng dịu dàng.</w:t>
      </w:r>
      <w:r>
        <w:br w:type="textWrapping"/>
      </w:r>
      <w:r>
        <w:br w:type="textWrapping"/>
      </w:r>
      <w:r>
        <w:t xml:space="preserve">Khi Liễm Quân trở về phòng, Tề Lam đã ngồi đợi bên trong, tay đang cầm cuốn sách, vừa thấy động tĩnh liền đặt trở lại.</w:t>
      </w:r>
      <w:r>
        <w:br w:type="textWrapping"/>
      </w:r>
      <w:r>
        <w:br w:type="textWrapping"/>
      </w:r>
      <w:r>
        <w:t xml:space="preserve">Chàng điềm đạm cười, “Sách này rất thú vị, kể rất nhiều chuyện kỳ lạ, cậu đang xem nó ư?”</w:t>
      </w:r>
      <w:r>
        <w:br w:type="textWrapping"/>
      </w:r>
      <w:r>
        <w:br w:type="textWrapping"/>
      </w:r>
      <w:r>
        <w:t xml:space="preserve">Liễm Quân trả lời, “Ta đâu thích đọc sách, cái này là lấy chỗ Dao Trì, ta sợ huynh đợi lâu nên mới đặt nó trên bàn.”</w:t>
      </w:r>
      <w:r>
        <w:br w:type="textWrapping"/>
      </w:r>
      <w:r>
        <w:br w:type="textWrapping"/>
      </w:r>
      <w:r>
        <w:t xml:space="preserve">Tề Lam hỏi, “Dao Trì? Có phải là người hôm trước cãi nhau với cậu không? Mặc áo trắng, nhìn có vẻ lạnh lùng?”</w:t>
      </w:r>
      <w:r>
        <w:br w:type="textWrapping"/>
      </w:r>
      <w:r>
        <w:br w:type="textWrapping"/>
      </w:r>
      <w:r>
        <w:t xml:space="preserve">Liễm Quân cười, “Trong quán này còn ai có khuôn mặt lạnh băng như thế nữa.”</w:t>
      </w:r>
      <w:r>
        <w:br w:type="textWrapping"/>
      </w:r>
      <w:r>
        <w:br w:type="textWrapping"/>
      </w:r>
      <w:r>
        <w:t xml:space="preserve">Tề Lam cảm thấy khó hiểu, “Không phải cậu và người đó quan hệ không tốt ư?”</w:t>
      </w:r>
      <w:r>
        <w:br w:type="textWrapping"/>
      </w:r>
      <w:r>
        <w:br w:type="textWrapping"/>
      </w:r>
      <w:r>
        <w:t xml:space="preserve">Liễm Quân phì cười, “Dù sao cũng đã sống chung nhiều năm như vậy, khó có thể nói là tốt hay không tốt.”</w:t>
      </w:r>
      <w:r>
        <w:br w:type="textWrapping"/>
      </w:r>
      <w:r>
        <w:br w:type="textWrapping"/>
      </w:r>
      <w:r>
        <w:t xml:space="preserve">Tề Lam khi đó không biết Dao Trì chính là người đã nói chuyện Liễm Quân giúp Tô Tử Tịch chạy trốn cho Diêu Cẩm Ly, vậy nên mới hại đến Liễm Quân. Chuyện tiểu quan tranh giành đấu đá lẫn nhau, một Vương gia xuất thân tôn quý như chàng sao có thể hiểu được.</w:t>
      </w:r>
      <w:r>
        <w:br w:type="textWrapping"/>
      </w:r>
      <w:r>
        <w:br w:type="textWrapping"/>
      </w:r>
      <w:r>
        <w:t xml:space="preserve">Tề Lam cầm sách lật xem vài tờ, “Sách này rất thú vị, mặc dù để giải trí, nhưng cũng phải tốn không ít thời gian.”</w:t>
      </w:r>
      <w:r>
        <w:br w:type="textWrapping"/>
      </w:r>
      <w:r>
        <w:br w:type="textWrapping"/>
      </w:r>
      <w:r>
        <w:t xml:space="preserve">Liễm Quân liếc nhìn cuốn sách, hắn nói, “Cho dù sách hay cỡ nào, ta xem cũng đâu có hiểu.”</w:t>
      </w:r>
      <w:r>
        <w:br w:type="textWrapping"/>
      </w:r>
      <w:r>
        <w:br w:type="textWrapping"/>
      </w:r>
      <w:r>
        <w:t xml:space="preserve">Tề Lam vô cùng kinh ngạc, “Cậu không biết chữ?”</w:t>
      </w:r>
      <w:r>
        <w:br w:type="textWrapping"/>
      </w:r>
      <w:r>
        <w:br w:type="textWrapping"/>
      </w:r>
      <w:r>
        <w:t xml:space="preserve">Liễm Quân cười tự giễu, hắn nói, “Chỉ biết mấy từ đơn giản thôi, gặp phải chỗ nào trúc trắc khó hiểu thì lướt qua. Lão bản trước đây có nói, dáng vẻ ta thế này chỉ cần học cách biểu lộ phong tình, lấy sắc mê hoặc người  là được rồi, mời tiên sinh đến ba tháng cũng chỉ dạy cho Dao Trì mà thôi.”</w:t>
      </w:r>
      <w:r>
        <w:br w:type="textWrapping"/>
      </w:r>
      <w:r>
        <w:br w:type="textWrapping"/>
      </w:r>
      <w:r>
        <w:t xml:space="preserve">Nói xong, Liễm Quân cầm cuốn sách lên, tùy ý lật vài tờ, hắn nói, “Chữ trong này dày đặc hết đoạn này tới đoạn khác, ta đâu hiểu nó nói gì.”</w:t>
      </w:r>
      <w:r>
        <w:br w:type="textWrapping"/>
      </w:r>
      <w:r>
        <w:br w:type="textWrapping"/>
      </w:r>
      <w:r>
        <w:t xml:space="preserve">Tề Lam cầm lại cuốn sách, lật đến trang đầu rồi đặt lên bàn, chàng nói, “Dù sao tối nay ta cũng tới sớm, tiện thể đọc cho cậu nghe vài đoạn, gặp phải chữ nào không biết ta sẽ giảng cho cậu nghe.”</w:t>
      </w:r>
      <w:r>
        <w:br w:type="textWrapping"/>
      </w:r>
      <w:r>
        <w:br w:type="textWrapping"/>
      </w:r>
      <w:r>
        <w:t xml:space="preserve">Liễm Quân nghe xong kinh ngạc, trên mặt hắn không còn nụ cười giả tạo thường ngày, ngược lại có phần cứng ngắc.</w:t>
      </w:r>
      <w:r>
        <w:br w:type="textWrapping"/>
      </w:r>
      <w:r>
        <w:br w:type="textWrapping"/>
      </w:r>
      <w:r>
        <w:t xml:space="preserve">“Trên đời này còn có người như huynh sao.”</w:t>
      </w:r>
      <w:r>
        <w:br w:type="textWrapping"/>
      </w:r>
      <w:r>
        <w:br w:type="textWrapping"/>
      </w:r>
      <w:r>
        <w:t xml:space="preserve">Nói là nói vậy, nhưng hắn vẫn ngồi xuống bên cạnh Tề Lam.</w:t>
      </w:r>
      <w:r>
        <w:br w:type="textWrapping"/>
      </w:r>
      <w:r>
        <w:br w:type="textWrapping"/>
      </w:r>
      <w:r>
        <w:t xml:space="preserve">Giọng nói của Tề Lam cũng giống như con người của chàng vậy, ấm áp như ngọc, nghe rất dễ chịu.</w:t>
      </w:r>
      <w:r>
        <w:br w:type="textWrapping"/>
      </w:r>
      <w:r>
        <w:br w:type="textWrapping"/>
      </w:r>
      <w:r>
        <w:t xml:space="preserve">Giọng nói của Tiểu quan trong Thanh Hà quán đa phần khá giống nữ tử, giọng của Tô Tử Tịch luôn mang theo vài phần tiếu ý, còn Dao Trì thì rất lạnh lùng. Thành ra giọng như Tề Lam, quả thực Liễm Quân hiếm khi được nghe.</w:t>
      </w:r>
      <w:r>
        <w:br w:type="textWrapping"/>
      </w:r>
      <w:r>
        <w:br w:type="textWrapping"/>
      </w:r>
      <w:r>
        <w:t xml:space="preserve">Nói đến hiếm khi, đêm đó trong miếu gặp gỡ vị Các chủ kia, thanh âm lạnh lẽo của y Liễm Quân chưa bao giờ được nghe qua, lạnh như băng tuyết, giống như vạn vật trên thế gian này đều không liên quan tới y, còn đôi mắt của người đó, sâu không thấy đáy, nhưng lại cuốn hút vô cùng.</w:t>
      </w:r>
      <w:r>
        <w:br w:type="textWrapping"/>
      </w:r>
      <w:r>
        <w:br w:type="textWrapping"/>
      </w:r>
      <w:r>
        <w:t xml:space="preserve">“Sao vậy, có chữ nào không hiểu ư?”</w:t>
      </w:r>
      <w:r>
        <w:br w:type="textWrapping"/>
      </w:r>
      <w:r>
        <w:br w:type="textWrapping"/>
      </w:r>
      <w:r>
        <w:t xml:space="preserve">Nghe Tề Lam đột ngột hỏi, Liễm Quân mới phục hồi tinh thần.</w:t>
      </w:r>
      <w:r>
        <w:br w:type="textWrapping"/>
      </w:r>
      <w:r>
        <w:br w:type="textWrapping"/>
      </w:r>
      <w:r>
        <w:t xml:space="preserve">Hắn liếc qua những chữ trên giấy, lắc đầu. Tề Lam cười nhẹ, lại lật sang tờ khác.</w:t>
      </w:r>
      <w:r>
        <w:br w:type="textWrapping"/>
      </w:r>
      <w:r>
        <w:br w:type="textWrapping"/>
      </w:r>
      <w:r>
        <w:t xml:space="preserve">Tiễn Tề Lam về, Liễm Quân vừa quay về phòng đã thấy Dao Trì đứng đó, xung quanh không có ánh đèn, trong đêm tối lại mặc áo trắng dễ làm người ta chú ý.</w:t>
      </w:r>
      <w:r>
        <w:br w:type="textWrapping"/>
      </w:r>
      <w:r>
        <w:br w:type="textWrapping"/>
      </w:r>
      <w:r>
        <w:t xml:space="preserve">“Nửa đêm nửa hôm ăn mặc kiểu này ngươi cố ý dọa người sao.” Liễm Quân nói.</w:t>
      </w:r>
      <w:r>
        <w:br w:type="textWrapping"/>
      </w:r>
      <w:r>
        <w:br w:type="textWrapping"/>
      </w:r>
      <w:r>
        <w:t xml:space="preserve">Dao Trì trừng mắt nhìn hắn, lạnh lùng nói, “Sách của ta đâu?”</w:t>
      </w:r>
      <w:r>
        <w:br w:type="textWrapping"/>
      </w:r>
      <w:r>
        <w:br w:type="textWrapping"/>
      </w:r>
      <w:r>
        <w:t xml:space="preserve">Liễm Quân nghe vậy cười, hắn trào phúng nói, “Chỉ là mấy cuốn sách thôi, sao phải phiền Dao Trì tướng công thân chinh sang đây, ta thực lấy làm vinh hạnh.”</w:t>
      </w:r>
      <w:r>
        <w:br w:type="textWrapping"/>
      </w:r>
      <w:r>
        <w:br w:type="textWrapping"/>
      </w:r>
      <w:r>
        <w:t xml:space="preserve">Dao Trì nói, “Chạy đến phòng ta lấy đồ giờ ngươi còn lý sự.”</w:t>
      </w:r>
      <w:r>
        <w:br w:type="textWrapping"/>
      </w:r>
      <w:r>
        <w:br w:type="textWrapping"/>
      </w:r>
      <w:r>
        <w:t xml:space="preserve">Liễm Quân cười nói, “Sách này ta đang đọc, khi nào xem xong ta sẽ mang trả.”</w:t>
      </w:r>
      <w:r>
        <w:br w:type="textWrapping"/>
      </w:r>
      <w:r>
        <w:br w:type="textWrapping"/>
      </w:r>
      <w:r>
        <w:t xml:space="preserve">Dao Trì cười châm chọc, “Ngươi chỉ biết có vài mặt chữ sao xem hết sách này được, thế nào, đợi mấy tháng nữa có khi nào muốn đi thi trạng nguyên luôn không.”</w:t>
      </w:r>
      <w:r>
        <w:br w:type="textWrapping"/>
      </w:r>
      <w:r>
        <w:br w:type="textWrapping"/>
      </w:r>
      <w:r>
        <w:t xml:space="preserve">Liễm Quân không hề tức giận, hắn mỉm cười nhìn Dao Trì, “Ta còn tưởng Dao Trì tướng công đang bận nói chuyện yêu đương với Triệu đại nhân, nên đã sớm quên Liễm Quân ta trong bụng có bao nhiêu học vấn, thành cái dạng gì rồi.”</w:t>
      </w:r>
      <w:r>
        <w:br w:type="textWrapping"/>
      </w:r>
      <w:r>
        <w:br w:type="textWrapping"/>
      </w:r>
      <w:r>
        <w:t xml:space="preserve">Dao Trì liếc hắn một cái, xoay người rời đi.</w:t>
      </w:r>
      <w:r>
        <w:br w:type="textWrapping"/>
      </w:r>
      <w:r>
        <w:br w:type="textWrapping"/>
      </w:r>
      <w:r>
        <w:t xml:space="preserve">Liễm Quân thu lại ý cười, trái lại nghiêm túc nói, “Dao Trì, ta nhắc ngươi một câu, những kẻ như chúng ta cho dù có thể dựa vào người khác để rời khỏi kỹ viện, nhưng con đường sau này cũng chỉ có thể dựa vào chính mình.”</w:t>
      </w:r>
      <w:r>
        <w:br w:type="textWrapping"/>
      </w:r>
      <w:r>
        <w:br w:type="textWrapping"/>
      </w:r>
      <w:r>
        <w:t xml:space="preserve">Dao Trì biết hắn đang đề cập đến gút mắt của mình và Triệu Yến Quân. Y cũng không quay lại, chỉ là bình thản lưu một câu, “Lấy sách ở đâu thì trả về chỗ đó, xem xong thì mang trả lại cho ta, nếu như thiếu một quyển, ngươi phải chép lại toàn bộ cho ta.”</w:t>
      </w:r>
      <w:r>
        <w:br w:type="textWrapping"/>
      </w:r>
      <w:r>
        <w:br w:type="textWrapping"/>
      </w:r>
      <w:r>
        <w:t xml:space="preserve">Dứt lời, y lập tức rời đi.</w:t>
      </w:r>
      <w:r>
        <w:br w:type="textWrapping"/>
      </w:r>
      <w:r>
        <w:br w:type="textWrapping"/>
      </w:r>
      <w:r>
        <w:t xml:space="preserve">Liễm Quân nhìn bóng y xa dần, lòng cười thầm, Dao Trì chính là như vậy, miệng cứng tâm mềm, thế nhưng hắn không phải cũng như vậy sao. Chính vì giống nhau, nên bọn họ mới có thể vừa gắn bó khăng khít, lại vừa có thể như nước với lửa, phút trước còn đang đấu đá ta sống ngươi chết, phút sau lại không thể khoanh tay đứng nhìn.</w:t>
      </w:r>
      <w:r>
        <w:br w:type="textWrapping"/>
      </w:r>
      <w:r>
        <w:br w:type="textWrapping"/>
      </w:r>
      <w:r>
        <w:t xml:space="preserve">Lời vừa nãy hắn không chỉ nói cho Dao Trì, còn là nói cho chính mình.</w:t>
      </w:r>
      <w:r>
        <w:br w:type="textWrapping"/>
      </w:r>
      <w:r>
        <w:br w:type="textWrapping"/>
      </w:r>
      <w:r>
        <w:t xml:space="preserve">Dù người kia có dịu dàng thế nào, chung quy vẫn là Vương gia xuất thân tôn quý, ngày hôm nay thích đồ cổ đồ sứ, ngày mai có thể lại thích văn chương thư pháp, ai mà biết được hứng thú nhất thời này sẽ duy trì được bao lâu. Tề Lam tốt với hắn đã là ân tình, hắn ghi lòng tạc dạ, chờ khi có cơ hội sẽ trả lại hết cho chàng, vậy là được rồi. Về phần hai chữ “Cảm tình”, hắn thật sự với không tới.</w:t>
      </w:r>
      <w:r>
        <w:br w:type="textWrapping"/>
      </w:r>
      <w:r>
        <w:br w:type="textWrapping"/>
      </w:r>
      <w:r>
        <w:t xml:space="preserve">Không phải chưa từng nghĩ đến chuyện tìm một tri kỷ cho mình, chẳng qua đối với người như Tề Lam hắn tuyệt đối không thể động tâm.</w:t>
      </w:r>
      <w:r>
        <w:br w:type="textWrapping"/>
      </w:r>
      <w:r>
        <w:br w:type="textWrapping"/>
      </w:r>
      <w:r>
        <w:t xml:space="preserve">Suy cho cùng hắn là hạng người gì chứ?</w:t>
      </w:r>
      <w:r>
        <w:br w:type="textWrapping"/>
      </w:r>
      <w:r>
        <w:br w:type="textWrapping"/>
      </w:r>
      <w:r>
        <w:t xml:space="preserve">Liễm Quân không khỏi cười khẩy, người kia chỉ là đối xử hòa nhã với mình mà thôi.</w:t>
      </w:r>
      <w:r>
        <w:br w:type="textWrapping"/>
      </w:r>
      <w:r>
        <w:br w:type="textWrapping"/>
      </w:r>
      <w:r>
        <w:t xml:space="preserve">Liễm Quân tuy luôn nói hắn không có hứng thú với việc đọc sách viết chữ, nhưng học rồi lại chăm chú hơn ai hết, mới hơn một tháng, đã xem hết mấy cuốn sách của Dao Trì, nét chữ cũng đẹp lên nhiều, Tề Lam cầm tay dạy hắn viết từng chữ, nên khó tránh nét chữ mang hình bóng của Tề lam.</w:t>
      </w:r>
      <w:r>
        <w:br w:type="textWrapping"/>
      </w:r>
      <w:r>
        <w:br w:type="textWrapping"/>
      </w:r>
      <w:r>
        <w:t xml:space="preserve">Thời gian trôi qua, Liễm Quân luôn nghĩ làm thế nào để đáp tạ chàng, nhưng chàng đường đường là An Bình vương muốn gì được nấy, còn hắn thứ nhất là không có tiền thứ hai là không có quyền. Hơn nữa tính cách Tề Lam như vậy chắc cũng không ham muốn thân thể mình, nghĩ mãi, rốt cuộc lại kéo dài thêm nửa tháng.</w:t>
      </w:r>
      <w:r>
        <w:br w:type="textWrapping"/>
      </w:r>
      <w:r>
        <w:br w:type="textWrapping"/>
      </w:r>
      <w:r>
        <w:t xml:space="preserve">Không biết từ khi nào, trong Thanh Hà quán truyền ra tin đồn Liễm Quân tiếp khách trong phòng riêng. Tề Lam mặc dù đi cửa sau, nhưng cũng khó tránh việc đụng độ với những tiểu quan thường xuyên qua lại.</w:t>
      </w:r>
      <w:r>
        <w:br w:type="textWrapping"/>
      </w:r>
      <w:r>
        <w:br w:type="textWrapping"/>
      </w:r>
      <w:r>
        <w:t xml:space="preserve">Những tiểu quan này thấy Tề Lam quần áo hoa lệ, thì biết chàng xuất thân không tầm thường, nhưng dù lôi kéo quấn quýt thế nào, Tề Lam cũng chỉ đến chỗ Liễm Quân.</w:t>
      </w:r>
      <w:r>
        <w:br w:type="textWrapping"/>
      </w:r>
      <w:r>
        <w:br w:type="textWrapping"/>
      </w:r>
      <w:r>
        <w:t xml:space="preserve">Nếu là Liễm Quân trước đây đương nhiên không thành vấn đề, nhưng với dáng dấp hiện tại, bảo sao người ta không sinh đố kị.</w:t>
      </w:r>
      <w:r>
        <w:br w:type="textWrapping"/>
      </w:r>
      <w:r>
        <w:br w:type="textWrapping"/>
      </w:r>
      <w:r>
        <w:t xml:space="preserve">Cả ngày tiết trời u ám, khó khăn lắm mưa mới ngừng, Tề Lam đến sớm hơn bình thường, vừa ngồi xuống uống ngụm trà, thì bên ngoài có một thiếu niên áo hồng đi vào, người này tuổi còn nhỏ, nhưng lại trang điểm rất đậm, giống như trát hàng tá phấn lên mặt, còn vừa đi vừa đánh mông, quả thực nhìn rất buồn cười.</w:t>
      </w:r>
      <w:r>
        <w:br w:type="textWrapping"/>
      </w:r>
      <w:r>
        <w:br w:type="textWrapping"/>
      </w:r>
      <w:r>
        <w:t xml:space="preserve">“Chó vào nhà còn biết sủa vài tiếng, Hồng Thường, chả lẽ ngươi không biết cách gõ cửa sao?”</w:t>
      </w:r>
      <w:r>
        <w:br w:type="textWrapping"/>
      </w:r>
      <w:r>
        <w:br w:type="textWrapping"/>
      </w:r>
      <w:r>
        <w:t xml:space="preserve">Biết Hồng Thường đến đây gây sự, Liễm Quân đương nhiên không hề khách khí.</w:t>
      </w:r>
      <w:r>
        <w:br w:type="textWrapping"/>
      </w:r>
      <w:r>
        <w:br w:type="textWrapping"/>
      </w:r>
      <w:r>
        <w:t xml:space="preserve">Hồng Thường không cáu không giận, cười cợt đánh giá Tề Lam một phen, “Chả là ta nghe nói ngươi có khách đến chơi, vậy nên mới vội chạy tới nhìn xem là người thế nào thôi.”</w:t>
      </w:r>
      <w:r>
        <w:br w:type="textWrapping"/>
      </w:r>
      <w:r>
        <w:br w:type="textWrapping"/>
      </w:r>
      <w:r>
        <w:t xml:space="preserve">Nói xong, Hồng Thường đến bên cạnh Tề Lam, bày ra bộ dạng quyến rũ, cậu ta nói, “Vị công tử này, đừng để tiếng tăm Liễm Quân trước đây lường gạt, ngài xem, chúng ta ở đây mỹ nhân kiểu gì mà chẳng có.”</w:t>
      </w:r>
      <w:r>
        <w:br w:type="textWrapping"/>
      </w:r>
      <w:r>
        <w:br w:type="textWrapping"/>
      </w:r>
      <w:r>
        <w:t xml:space="preserve">Liễm Quân nguýt cậu ta một cái, dường như cười nhạo, “Không phải ngươi đang nói mình đó chứ?”</w:t>
      </w:r>
      <w:r>
        <w:br w:type="textWrapping"/>
      </w:r>
      <w:r>
        <w:br w:type="textWrapping"/>
      </w:r>
      <w:r>
        <w:t xml:space="preserve">Liễm Quân trước đây ỷ vào dung mạo hơn người, không đem người khác để vào mắt, Hồng Thường khi đó đành phải im lặng cam chịu, nhưng hôm nay cậu ta thấy Liễm Quân chẳng còn tư cách gì để đè đầu cưỡi cổ mình nữa.</w:t>
      </w:r>
      <w:r>
        <w:br w:type="textWrapping"/>
      </w:r>
      <w:r>
        <w:br w:type="textWrapping"/>
      </w:r>
      <w:r>
        <w:t xml:space="preserve">“Liễm Quân ngươi tuy dung mạo không còn như xưa, nhưng dù sao tiếp khách cũng đã nhiều năm, hầu hạ người không đến một nghìn, cũng phải vài trăm. Bị trăm người đè vạn người ôm, hẳn là rất lão luyện, công phu trên giường chắc những kẻ mới như chúng ta không thể nào bì kịp.”</w:t>
      </w:r>
      <w:r>
        <w:br w:type="textWrapping"/>
      </w:r>
      <w:r>
        <w:br w:type="textWrapping"/>
      </w:r>
      <w:r>
        <w:t xml:space="preserve">Vừa dứt lời, Liễm Quân đã tát cậu ta một cái. Bình thường, Liễm Quân chắc chắn sẽ không thèm ra tay, trong Thanh Hà quán mỗi ngày chính là ngươi trào ta phúng, hắn lẽ nào còn nghe ít sao? Nhưng Tề Lam còn ở đây, lúc này trong đầu hắn chỉ có một ý niệm, bằng bất cứ giá nào cũng không để tên này nói bậy thêm nữa.</w:t>
      </w:r>
      <w:r>
        <w:br w:type="textWrapping"/>
      </w:r>
      <w:r>
        <w:br w:type="textWrapping"/>
      </w:r>
      <w:r>
        <w:t xml:space="preserve">Ở chung lâu ngày, trong lòng Liễm Quân đã xem Tề Lam như ân nhân, sao có thể để những lời tục tĩu này phát ra trước mặt chàng.</w:t>
      </w:r>
      <w:r>
        <w:br w:type="textWrapping"/>
      </w:r>
      <w:r>
        <w:br w:type="textWrapping"/>
      </w:r>
      <w:r>
        <w:t xml:space="preserve">Hồng Thường không ngờ mình lại bị Liễm Quân tát, cậu ta vừa tức vừa giận, hét lên, “Giỏi cho tên tiện nhân ngươi, tự mình tiếp khách không nói, còn dám đánh ta, chờ xem ta báo lão bản thế nào đi?”</w:t>
      </w:r>
      <w:r>
        <w:br w:type="textWrapping"/>
      </w:r>
      <w:r>
        <w:br w:type="textWrapping"/>
      </w:r>
      <w:r>
        <w:t xml:space="preserve">Liễm Quân thầm nghĩ, đánh cũng đã đánh rồi, dù sao cậu ta cũng sẽ báo lại chuyện này, vậy nên, Liễm Quân lại giơ tay kia lên, tát thêm cái nữa. Hồng Thường chưa kịp mở miệng, đã có người từ ngoài chạy vào, đó là thị đồng thân cận của Dao Trì.</w:t>
      </w:r>
      <w:r>
        <w:br w:type="textWrapping"/>
      </w:r>
      <w:r>
        <w:br w:type="textWrapping"/>
      </w:r>
      <w:r>
        <w:t xml:space="preserve">“Hồng Thường tướng công, công tử nhà ta gọi cậu tới, nói là mới sáng tác một ca khúc, hỏi cậu có muốn hát không.”</w:t>
      </w:r>
      <w:r>
        <w:br w:type="textWrapping"/>
      </w:r>
      <w:r>
        <w:br w:type="textWrapping"/>
      </w:r>
      <w:r>
        <w:t xml:space="preserve">Hiện giờ Dao Trì là Đầu bài ở Thanh Hà quán, Hồng Thường sao dám để y mất mặt, huống chi đắc tội Dao Trì kết cục sẽ thế nào, cậu ta hiểu rõ hơn hết.</w:t>
      </w:r>
      <w:r>
        <w:br w:type="textWrapping"/>
      </w:r>
      <w:r>
        <w:br w:type="textWrapping"/>
      </w:r>
      <w:r>
        <w:t xml:space="preserve">Hồng Thường hung hăng chửi Liễm Quân vài câu, rồi đi theo tiểu đồng.</w:t>
      </w:r>
      <w:r>
        <w:br w:type="textWrapping"/>
      </w:r>
      <w:r>
        <w:br w:type="textWrapping"/>
      </w:r>
      <w:r>
        <w:t xml:space="preserve">Liễm Quân quay đầu lại, thấy Tề Lam nhíu mày, lòng hắn chợt lạnh, trên mặt đành bất đắc dĩ cười.</w:t>
      </w:r>
      <w:r>
        <w:br w:type="textWrapping"/>
      </w:r>
      <w:r>
        <w:br w:type="textWrapping"/>
      </w:r>
      <w:r>
        <w:t xml:space="preserve">Rốt cuộc lại để chàng chứng kiến loại chuyện nhơ bẩn này, cùng tiểu quan vừa rồi giống như nữ nhi tranh giành tình nhân, cãi vã rồi đánh nhau, thật không còn mặt mũi gì nữa.</w:t>
      </w:r>
      <w:r>
        <w:br w:type="textWrapping"/>
      </w:r>
      <w:r>
        <w:br w:type="textWrapping"/>
      </w:r>
      <w:r>
        <w:t xml:space="preserve">Tề Lam cũng không nói gì, chàng như thường lệ bắt mạch cho Liễm Quân, sau đó kiểm tra tình trạng xương cốt trên đùi hắn.</w:t>
      </w:r>
      <w:r>
        <w:br w:type="textWrapping"/>
      </w:r>
      <w:r>
        <w:br w:type="textWrapping"/>
      </w:r>
      <w:r>
        <w:t xml:space="preserve">Cuối cùng, Tề lam đột ngột hỏi, “Không sao chứ? Lỡ như lão bản trách tội?”</w:t>
      </w:r>
      <w:r>
        <w:br w:type="textWrapping"/>
      </w:r>
      <w:r>
        <w:br w:type="textWrapping"/>
      </w:r>
      <w:r>
        <w:t xml:space="preserve">Liễm Quân nghe xong ngẩn ra, hắn không ngờ Tề Lam lại đề cập đến vấn đề này, đành thờ ơ đáp, “Cùng lắm thì bị nhốt ở phòng tối vài ngày thôi.”</w:t>
      </w:r>
      <w:r>
        <w:br w:type="textWrapping"/>
      </w:r>
      <w:r>
        <w:br w:type="textWrapping"/>
      </w:r>
      <w:r>
        <w:t xml:space="preserve">Ngoài miệng thì nói vậy, nhưng Liễm Quân hiểu rõ nếu bị phạt, thì một trận đòn là không thể thoát, chỉ có điều hắn vừa thấy tiểu đồng tới, liền biết sẽ không có chuyện gì. Thấy Tề Lam có vẻ lo lắng, Liễm Quân trong lòng lại thêm phần cảm kích, kể ra cũng lâu rồi không có ai quan tâm mình như vậy.</w:t>
      </w:r>
      <w:r>
        <w:br w:type="textWrapping"/>
      </w:r>
      <w:r>
        <w:br w:type="textWrapping"/>
      </w:r>
      <w:r>
        <w:t xml:space="preserve">Liễm Quân nói, “Lão bản sẽ không biết đâu, vừa nãy huynh có nghe Dao Trì gọi cậu ta đi không, chắc là phong phanh nghe được cậu ta tìm đến gây sự, nên mới sai người tới, Dao Trì tự nhiên sẽ có biện pháp bịt miệng.”</w:t>
      </w:r>
      <w:r>
        <w:br w:type="textWrapping"/>
      </w:r>
      <w:r>
        <w:br w:type="textWrapping"/>
      </w:r>
      <w:r>
        <w:t xml:space="preserve">Tề Lam nghe hắn nói, lại nhớ tới tình cảnh ngươi trào ta phúng của Liễm Quân và Dao Trì, nhịn không được cảm thán nói, “Thật không nhìn ra cậu và người kia quan hệ tốt đến vậy.”</w:t>
      </w:r>
      <w:r>
        <w:br w:type="textWrapping"/>
      </w:r>
      <w:r>
        <w:br w:type="textWrapping"/>
      </w:r>
      <w:r>
        <w:t xml:space="preserve">Liễm Quân nghe rồi cười, cũng không đáp lại.</w:t>
      </w:r>
      <w:r>
        <w:br w:type="textWrapping"/>
      </w:r>
      <w:r>
        <w:br w:type="textWrapping"/>
      </w:r>
      <w:r>
        <w:t xml:space="preserve">Mưa to liên tiếp hơn mười ngày, thường xuyên phải ra ngoài vào những ngày lạnh lẽo ẩm ướt, Tề Lam cũng đã phát bệnh, đôi khi còn ở chỗ Liễm Quân ho đến mức mặt mày đỏ bừng, khiến cho Liễm Quân cảm thấy người này so với mình còn yếu ớt hơn.</w:t>
      </w:r>
      <w:r>
        <w:br w:type="textWrapping"/>
      </w:r>
      <w:r>
        <w:br w:type="textWrapping"/>
      </w:r>
      <w:r>
        <w:t xml:space="preserve">Từ khi tiết trời thay đổi, Thừa Phong lần nào cũng đi theo Tề Lam, chỉ sợ Tề Lam có gì sơ suất, đôi khi Tề Lam ở lại dạy Liễm Quân đọc sách, Thừa Phong thấy ngoài trời mưa lớn, nhịn không được vội thúc giục.</w:t>
      </w:r>
      <w:r>
        <w:br w:type="textWrapping"/>
      </w:r>
      <w:r>
        <w:br w:type="textWrapping"/>
      </w:r>
      <w:r>
        <w:t xml:space="preserve">Đêm đó mưa đặc biệt lớn, Thanh Hà quán vô cùng vắng vẻ, không có vị khách nào, Liễm Quân lại càng khỏi nói.</w:t>
      </w:r>
      <w:r>
        <w:br w:type="textWrapping"/>
      </w:r>
      <w:r>
        <w:br w:type="textWrapping"/>
      </w:r>
      <w:r>
        <w:t xml:space="preserve">Hắn nhàn rỗi vô sự ngồi trong phòng, định đọc sách một lúc, nhưng không có chút hứng thú nào, vốn dĩ hôm nay là ngày Tề Lam tới, nhìn ngoài trời mưa tầm tã, Liễm Quân đoán người nọ chắc sẽ không tới.</w:t>
      </w:r>
      <w:r>
        <w:br w:type="textWrapping"/>
      </w:r>
      <w:r>
        <w:br w:type="textWrapping"/>
      </w:r>
      <w:r>
        <w:t xml:space="preserve">Quả nhiên, tận khi màn đêm buông xuống, Tề Lam cũng không xuất hiện, Liễm Quân vẫn cứ buồn chán nhìn mưa rơi, cũng không hẳn đợi Tề Lam, chẳng qua là ngồi buồn một mình.</w:t>
      </w:r>
      <w:r>
        <w:br w:type="textWrapping"/>
      </w:r>
      <w:r>
        <w:br w:type="textWrapping"/>
      </w:r>
      <w:r>
        <w:t xml:space="preserve">Bỗng nhiên, Liễm Quân thấy bóng người cầm dù vội vàng đi tới, người nọ không phải Tề Lam thì còn ai vào đây nữa.</w:t>
      </w:r>
      <w:r>
        <w:br w:type="textWrapping"/>
      </w:r>
      <w:r>
        <w:br w:type="textWrapping"/>
      </w:r>
      <w:r>
        <w:t xml:space="preserve">Mưa lớn như vậy một chiếc dù làm sao che hết được, y phục và tóc Tề Lam bị ướt không ít, sắc mặt cũng tái nhợt.</w:t>
      </w:r>
      <w:r>
        <w:br w:type="textWrapping"/>
      </w:r>
      <w:r>
        <w:br w:type="textWrapping"/>
      </w:r>
      <w:r>
        <w:t xml:space="preserve">“Tề Lam, sao huynh lại tới đây?”</w:t>
      </w:r>
      <w:r>
        <w:br w:type="textWrapping"/>
      </w:r>
      <w:r>
        <w:br w:type="textWrapping"/>
      </w:r>
      <w:r>
        <w:t xml:space="preserve">Liễm Quân thường ngày vốn lanh lợi vậy mà giờ đây lại không thốt nên lời.</w:t>
      </w:r>
      <w:r>
        <w:br w:type="textWrapping"/>
      </w:r>
      <w:r>
        <w:br w:type="textWrapping"/>
      </w:r>
      <w:r>
        <w:t xml:space="preserve">Tề Lam nhẹ cười, cẩn thận đem bọc đồ đặt trên bàn, chàng nói, “Ta nghĩ thuốc của cậu chắc hẳn đã dùng hết rồi, ban đầu Thừa Phong cứ chặn ở cửa sợ ta ra ngoài, ta phải thừa dịp hắn đi ăn cơm mới tới được đây.”</w:t>
      </w:r>
      <w:r>
        <w:br w:type="textWrapping"/>
      </w:r>
      <w:r>
        <w:br w:type="textWrapping"/>
      </w:r>
      <w:r>
        <w:t xml:space="preserve">Không đợi Liễm Quân mở miệng, Tề Lam nhìn đồ ăn và màn thầu trên bàn, chàng vừa cười vừa nói, “Vẫn chưa ăn sao, chúng ta có thể cùng ăn không?”</w:t>
      </w:r>
      <w:r>
        <w:br w:type="textWrapping"/>
      </w:r>
      <w:r>
        <w:br w:type="textWrapping"/>
      </w:r>
      <w:r>
        <w:t xml:space="preserve">Liễm Quân lúc này đã không còn lòng dạ nghe xem Tề Lam nói cái gì, tất cả giác quan đều đang tập trung suy nghĩ, không biết diễn tả thế nào, nói cảm động cũng đúng, nhưng có lẽ kinh ngạc còn nhiều hơn.</w:t>
      </w:r>
      <w:r>
        <w:br w:type="textWrapping"/>
      </w:r>
      <w:r>
        <w:br w:type="textWrapping"/>
      </w:r>
      <w:r>
        <w:t xml:space="preserve">Hắn không nghĩ vị công tử dịu dàng này vẫn luôn để tâm đến mình, cử chỉ săn sóc của Tề Lam làm cho hắn cảm thấy vô lực báo đáp.</w:t>
      </w:r>
      <w:r>
        <w:br w:type="textWrapping"/>
      </w:r>
      <w:r>
        <w:br w:type="textWrapping"/>
      </w:r>
      <w:r>
        <w:t xml:space="preserve">Liễm Quân tựa cười, hắn nói, “Bữa cơm đạm bạc này huynh ăn quen sao được, vừa vặn bên ngoài mưa đã ngớt, huynh mau hồi phủ đi, miễn cho người nhà lo lắng.”</w:t>
      </w:r>
      <w:r>
        <w:br w:type="textWrapping"/>
      </w:r>
      <w:r>
        <w:br w:type="textWrapping"/>
      </w:r>
      <w:r>
        <w:t xml:space="preserve">Tề Lam nghe xong ảm đạm cười, bỏ tay nải xuống rồi nói lời từ biệt.</w:t>
      </w:r>
      <w:r>
        <w:br w:type="textWrapping"/>
      </w:r>
      <w:r>
        <w:br w:type="textWrapping"/>
      </w:r>
      <w:r>
        <w:t xml:space="preserve">Nhìn thấy Tề Lam chuẩn bị rời đi, Liễm Quân quyết định chủ ý, hắn nói, “Ta nghe nói ngày mai tiết trời ấm áp, nếu như huynh không chê, Liễm Quân muốn mời huynh ăn một bữa cơm.”</w:t>
      </w:r>
      <w:r>
        <w:br w:type="textWrapping"/>
      </w:r>
      <w:r>
        <w:br w:type="textWrapping"/>
      </w:r>
      <w:r>
        <w:t xml:space="preserve">Tề Lam gật đầu đồng ý.</w:t>
      </w:r>
      <w:r>
        <w:br w:type="textWrapping"/>
      </w:r>
      <w:r>
        <w:br w:type="textWrapping"/>
      </w:r>
      <w:r>
        <w:t xml:space="preserve">Liễm Quân lại nói, “Liễm Quân không thạo nấu nướng, chỉ có thể làm mấy món đơn giản, nhưng dù sao cũng xem như đáp tạ huynh.”</w:t>
      </w:r>
      <w:r>
        <w:br w:type="textWrapping"/>
      </w:r>
      <w:r>
        <w:br w:type="textWrapping"/>
      </w:r>
      <w:r>
        <w:t xml:space="preserve">Tề Lam cười thực dịu dàng nho nhã, chàng nói, “Chiều mai ta lại đến.”</w:t>
      </w:r>
      <w:r>
        <w:br w:type="textWrapping"/>
      </w:r>
      <w:r>
        <w:br w:type="textWrapping"/>
      </w:r>
      <w:r>
        <w:t xml:space="preserve">Đợi Tề Lam đi rồi, Liễm Quân mới nhớ ban ngày Dao Trì có đến tìm hắn, nói muốn mở một nhạc phường, hỏi hắn có bằng lòng dạy khiêu vũ hay không.</w:t>
      </w:r>
      <w:r>
        <w:br w:type="textWrapping"/>
      </w:r>
      <w:r>
        <w:br w:type="textWrapping"/>
      </w:r>
      <w:r>
        <w:t xml:space="preserve">Liễm Quân tuy không thể khiêu vũ được nữa, nhưng sở thích suốt mười năm trời cũng không dễ gì vứt bỏ, huống chi việc này so với dựa vào khách nhân chuộc thân đương nhiên chắc chắn hơn, bởi vậy lúc đó, sau khi suy nghĩ cẩn thận Liễm Quân đã đồng ý.</w:t>
      </w:r>
      <w:r>
        <w:br w:type="textWrapping"/>
      </w:r>
      <w:r>
        <w:br w:type="textWrapping"/>
      </w:r>
      <w:r>
        <w:t xml:space="preserve">Mới nãy vội giục Tề Lam hồi phủ nên đã quên nói cho chàng việc này, cũng may ngày mai vẫn còn cơ hội nói cho chàng biết nơi ở mới của mình.</w:t>
      </w:r>
      <w:r>
        <w:br w:type="textWrapping"/>
      </w:r>
      <w:r>
        <w:br w:type="textWrapping"/>
      </w:r>
      <w:r>
        <w:t xml:space="preserve">Liễm Quân cởi bỏ mấy lớp giấy bên ngoài, trong cùng là số thuốc cho mười ngày tới, tuy trời mưa lớn, nhưng vì Tề Lam bọc rất cẩn thận, nên không hề dính tý nước mưa nào.</w:t>
      </w:r>
      <w:r>
        <w:br w:type="textWrapping"/>
      </w:r>
      <w:r>
        <w:br w:type="textWrapping"/>
      </w:r>
      <w:r>
        <w:t xml:space="preserve">Liễm Quân thầm nghĩ, người này thực quá dịu dàng, chỉ tiếc bản thân vô lực báo đáp, điều duy nhất làm được cũng chỉ là mời chàng một bữa cơm đạm bạc mà thôi. Nếu là trước đây, ít ra còn có thể hiến một vũ khúc.</w:t>
      </w:r>
      <w:r>
        <w:br w:type="textWrapping"/>
      </w:r>
      <w:r>
        <w:br w:type="textWrapping"/>
      </w:r>
      <w:r>
        <w:t xml:space="preserve">Nghĩ tới đây, Liễm Quân không khỏi cười tự giễu.</w:t>
      </w:r>
      <w:r>
        <w:br w:type="textWrapping"/>
      </w:r>
      <w:r>
        <w:br w:type="textWrapping"/>
      </w:r>
      <w:r>
        <w:t xml:space="preserve">Sao cứ mãi hoài niệm quá khứ? Hiện tại mới là quan trọng.</w:t>
      </w:r>
      <w:r>
        <w:br w:type="textWrapping"/>
      </w:r>
      <w:r>
        <w:br w:type="textWrapping"/>
      </w:r>
      <w:r>
        <w:t xml:space="preserve">Sáng hôm sau, Liễm Quân mang tiền tích lũy ra chợ mua rất nhiều thịt cá tươi ngon, đều là những thứ bình thường không được và cũng không dám ăn.</w:t>
      </w:r>
      <w:r>
        <w:br w:type="textWrapping"/>
      </w:r>
      <w:r>
        <w:br w:type="textWrapping"/>
      </w:r>
      <w:r>
        <w:t xml:space="preserve">Liễm Quân xưa nay chưa từng phải đụng tay làm việc gì, thế nhưng lúc này đây lại đang làm cá, chặt thịt bỏ vào nồi, tự mình làm tất cả mọi thứ.</w:t>
      </w:r>
      <w:r>
        <w:br w:type="textWrapping"/>
      </w:r>
      <w:r>
        <w:br w:type="textWrapping"/>
      </w:r>
      <w:r>
        <w:t xml:space="preserve">Bận bịu cả buổi chiều, Liễm Quân mới chuẩn bị xong các món ăn, cẩn thận xếp lên bàn, hoàng hôn cũng đã buông xuống, hắn kiên nhẫn đợi Tề Lam tới.</w:t>
      </w:r>
      <w:r>
        <w:br w:type="textWrapping"/>
      </w:r>
      <w:r>
        <w:br w:type="textWrapping"/>
      </w:r>
      <w:r>
        <w:t xml:space="preserve">Trên bàn là tờ giấy ghi lại vị trí của Bích Hồ sơn trang, nghe Triệu Yến Quân nói chàng sống ở ngoại thành, cũng không quen biết nhiều người, Liễm Quân lúc này mới nhớ ra bức họa định tặng cho Tề Lam. Chữ của Liễm Quân tuy còn khá non nớt, nhưng so với trước đây đã đẹp hơn rất nhiều, trong nét chữ còn có thể mơ hồ nhận ra bóng dáng Tề Lam.</w:t>
      </w:r>
      <w:r>
        <w:br w:type="textWrapping"/>
      </w:r>
      <w:r>
        <w:br w:type="textWrapping"/>
      </w:r>
      <w:r>
        <w:t xml:space="preserve">Mọi thứ đều được chuẩn bị ổn thỏa, chỉ còn chờ Tề Lam nữa thôi.</w:t>
      </w:r>
      <w:r>
        <w:br w:type="textWrapping"/>
      </w:r>
      <w:r>
        <w:br w:type="textWrapping"/>
      </w:r>
      <w:r>
        <w:t xml:space="preserve">Thế nhưng, trời đã tối dần, hắn cũng không thấy Tề Lam tới.</w:t>
      </w:r>
      <w:r>
        <w:br w:type="textWrapping"/>
      </w:r>
      <w:r>
        <w:br w:type="textWrapping"/>
      </w:r>
      <w:r>
        <w:t xml:space="preserve">“Vẫn đang tất bật chuẩn bị sao?” Cửa phòng mở ra, người tới lại là Dao Trì.</w:t>
      </w:r>
      <w:r>
        <w:br w:type="textWrapping"/>
      </w:r>
      <w:r>
        <w:br w:type="textWrapping"/>
      </w:r>
      <w:r>
        <w:t xml:space="preserve">Dao Trì nhìn một bàn đầy thức ăn cũng thấy kinh ngạc, y khẽ cười “Sao vậy, đang đợi người tình tới ư?”</w:t>
      </w:r>
      <w:r>
        <w:br w:type="textWrapping"/>
      </w:r>
      <w:r>
        <w:br w:type="textWrapping"/>
      </w:r>
      <w:r>
        <w:t xml:space="preserve">Không phải Liễm Quân bị nói trúng tim đen, chỉ là vừa nghe đến hai chữ “Người tình”, cảm thấy cứ như đang bôi nhọ vị công tử ôn nhu như ngọc kia.</w:t>
      </w:r>
      <w:r>
        <w:br w:type="textWrapping"/>
      </w:r>
      <w:r>
        <w:br w:type="textWrapping"/>
      </w:r>
      <w:r>
        <w:t xml:space="preserve">Dao Trì cầm lấy đôi đũa bên cạnh nói rằng, “Đồ ăn ngon như vậy không ăn cũng lãng phí, ta sẽ ăn cùng ngươi.”</w:t>
      </w:r>
      <w:r>
        <w:br w:type="textWrapping"/>
      </w:r>
      <w:r>
        <w:br w:type="textWrapping"/>
      </w:r>
      <w:r>
        <w:t xml:space="preserve">Liễm Quân không ngờ rốt cuộc người ăn cùng mình lại là Dao Trì, hắn đưa đũa cho Dao Trì, sau đó cũng cầm lấy một đôi, hắn nói, “Hiếm khi thấy ngươi nói được một câu tiếng người, đây là do ta dùng tiền riêng của mình mua, dù thế nào cũng không thể lãng phí.”</w:t>
      </w:r>
      <w:r>
        <w:br w:type="textWrapping"/>
      </w:r>
      <w:r>
        <w:br w:type="textWrapping"/>
      </w:r>
      <w:r>
        <w:t xml:space="preserve">Khuôn mặt Dao Trì vẫn lạnh như băng, trong lúc ăn cơm, Liễm Quân nhìn dáng vẻ của hắn, bỗng nhiên lại nhớ tới Thanh y nam nhân.</w:t>
      </w:r>
      <w:r>
        <w:br w:type="textWrapping"/>
      </w:r>
      <w:r>
        <w:br w:type="textWrapping"/>
      </w:r>
      <w:r>
        <w:t xml:space="preserve">Liễm Quân nhớ hôm đó bóng đêm dày đặc, trời tối đen như mực nên cũng không thấy rõ dung mạo người đó, nhưng lại nhớ rất kỹ đôi mắt của y.</w:t>
      </w:r>
      <w:r>
        <w:br w:type="textWrapping"/>
      </w:r>
      <w:r>
        <w:br w:type="textWrapping"/>
      </w:r>
      <w:r>
        <w:t xml:space="preserve">Sâu không thấy đáy, không chút gợn sóng, thần sắc và ngữ khí so với Dao Trì còn lạnh lùng hơn.</w:t>
      </w:r>
      <w:r>
        <w:br w:type="textWrapping"/>
      </w:r>
      <w:r>
        <w:br w:type="textWrapping"/>
      </w:r>
      <w:r>
        <w:t xml:space="preserve">Hai người ăn được tám, chín phần, Dao Trì thấy thời gian cũng không sai biệt lắm, liền nói, “Xe ngựa đang chờ bên ngoài, ngươi ra trước đi, ta đi gặp Triệu Yến Quân rồi mới đi.”</w:t>
      </w:r>
      <w:r>
        <w:br w:type="textWrapping"/>
      </w:r>
      <w:r>
        <w:br w:type="textWrapping"/>
      </w:r>
      <w:r>
        <w:t xml:space="preserve">Liễm Quân gật đầu, rồi như nhớ tới cái gì, hắn cười, “Lâu rồi chúng ta mới cùng nhau dùng bữa như thế này.”</w:t>
      </w:r>
      <w:r>
        <w:br w:type="textWrapping"/>
      </w:r>
      <w:r>
        <w:br w:type="textWrapping"/>
      </w:r>
      <w:r>
        <w:t xml:space="preserve">Dao Trì nói, “Từ lúc nổi danh đến nay đúng là chưa từng có.”</w:t>
      </w:r>
      <w:r>
        <w:br w:type="textWrapping"/>
      </w:r>
      <w:r>
        <w:br w:type="textWrapping"/>
      </w:r>
      <w:r>
        <w:t xml:space="preserve">Vừa vặn lúc này tiểu đồng đi tới, nói Triệu Yến Quân đang chờ trên lầu, Dao Trì lập tức ly khai.</w:t>
      </w:r>
      <w:r>
        <w:br w:type="textWrapping"/>
      </w:r>
      <w:r>
        <w:br w:type="textWrapping"/>
      </w:r>
      <w:r>
        <w:t xml:space="preserve">Liễm Quân thu dọn đồ đạc cùng toàn bộ số thuốc chuẩn bị xuất môn, bỗng thấy tờ giấy trên bàn, hắn khẽ cười, đưa lên ngọn nến thiêu rụi.</w:t>
      </w:r>
      <w:r>
        <w:br w:type="textWrapping"/>
      </w:r>
      <w:r>
        <w:br w:type="textWrapping"/>
      </w:r>
      <w:r>
        <w:t xml:space="preserve">An Bình vương mà cần mình phải báo đáp sao? Bản thân hắn có thể giúp gì được cho chàng chứ?</w:t>
      </w:r>
      <w:r>
        <w:br w:type="textWrapping"/>
      </w:r>
      <w:r>
        <w:br w:type="textWrapping"/>
      </w:r>
      <w:r>
        <w:t xml:space="preserve">Nửa năm sau đó, Liễm Quân mới biết được, tối hôm đó Tề Lam vừa về đến nhà thì ngã bệnh nằm liệt giường, hôn mê đến tận đêm hôm sau, chàng gắng gượng cơ thể vội vàng xuất môn.</w:t>
      </w:r>
      <w:r>
        <w:br w:type="textWrapping"/>
      </w:r>
      <w:r>
        <w:br w:type="textWrapping"/>
      </w:r>
      <w:r>
        <w:t xml:space="preserve">Không ngờ, chàng vừa đến được cửa thì hôn mê bất tỉnh, đợi đến khi bệnh tình đỡ hơn, trở lại tìm Liễm Quân, đã sớm là người đi – nhà trống.</w:t>
      </w:r>
      <w:r>
        <w:br w:type="textWrapping"/>
      </w:r>
      <w:r>
        <w:br w:type="textWrapping"/>
      </w:r>
      <w:r>
        <w:t xml:space="preserve">Tuy chàng biết Liễm Quân đã chuộc thân rời khỏi đây, nhưng cũng không truy vấn nơi ở của hắn.</w:t>
      </w:r>
      <w:r>
        <w:br w:type="textWrapping"/>
      </w:r>
      <w:r>
        <w:br w:type="textWrapping"/>
      </w:r>
      <w:r>
        <w:t xml:space="preserve">Tề Lam nghĩ, nếu như Liễm Quân thực sự muốn liên hệ với mình, hẳn sẽ lưu lại bút tích, có lẽ giờ đây hắn đã tìm được nơi ở mới, đương nhiên không cần mình phải quan tâm nữa. Cũng may đã sớm đưa cho Liễm Quân đơn thuốc, dù không có mình, hắn cũng có thể tự phối dược.</w:t>
      </w:r>
      <w:r>
        <w:br w:type="textWrapping"/>
      </w:r>
      <w:r>
        <w:br w:type="textWrapping"/>
      </w:r>
      <w:r>
        <w:t xml:space="preserve">Chỉ là nhớ lại quãng thời gian vừa qua, Tề Lam không khỏi có chút cô đơn, tính ra ngoài Diêu Cẩm Ly và Triệu Yến Quân, bản thân chàng chưa từng cùng ai khác thân cận. Cũng may thương thế và độc tính trên người Liễm Quân đã lui bớt, xem như chàng đã giúp Lạc Vân hầu chuộc tội được phần nào.</w:t>
      </w:r>
      <w:r>
        <w:br w:type="textWrapping"/>
      </w:r>
      <w:r>
        <w:br w:type="textWrapping"/>
      </w:r>
      <w:r>
        <w:t xml:space="preserve">Từ đó về sau, Tề Lam không còn ghé Thanh Hà quán nữa.</w:t>
      </w:r>
      <w:r>
        <w:br w:type="textWrapping"/>
      </w:r>
      <w:r>
        <w:br w:type="textWrapping"/>
      </w:r>
    </w:p>
    <w:p>
      <w:pPr>
        <w:pStyle w:val="Heading2"/>
      </w:pPr>
      <w:bookmarkStart w:id="26" w:name="quyển-1---chương-4"/>
      <w:bookmarkEnd w:id="26"/>
      <w:r>
        <w:t xml:space="preserve">5. Quyển 1 - Chương 4</w:t>
      </w:r>
    </w:p>
    <w:p>
      <w:pPr>
        <w:pStyle w:val="Compact"/>
      </w:pPr>
      <w:r>
        <w:br w:type="textWrapping"/>
      </w:r>
      <w:r>
        <w:br w:type="textWrapping"/>
      </w:r>
      <w:r>
        <w:t xml:space="preserve">Có lẽ trời cao vẫn còn nhớ tới chuyện Liễm Quân muốn báo ân, lần biểu diễn đầu tiên lại chính là ở yến hội của An Bình vương.</w:t>
      </w:r>
      <w:r>
        <w:br w:type="textWrapping"/>
      </w:r>
      <w:r>
        <w:br w:type="textWrapping"/>
      </w:r>
      <w:r>
        <w:t xml:space="preserve">Nghe được tin này, Liễm Quân vô cùng kinh ngạc, đến khi bình tĩnh rồi thì lại cảm thấy rất may mắn. Trong lòng hắn lúc nào cũng canh cánh món nợ ân tình, và lúc này chính là cơ hội để làm gì đó, ít ra cũng khiến hắn thấy mình hữu dụng.</w:t>
      </w:r>
      <w:r>
        <w:br w:type="textWrapping"/>
      </w:r>
      <w:r>
        <w:br w:type="textWrapping"/>
      </w:r>
      <w:r>
        <w:t xml:space="preserve">Giữ suy nghĩ như vậy, sau khi biết sẽ biểu diễn ở phủ của An Bình vương, Liễm Quân càng thêm nỗ lực truyền hết kinh nghiệm của mình cho học trò.</w:t>
      </w:r>
      <w:r>
        <w:br w:type="textWrapping"/>
      </w:r>
      <w:r>
        <w:br w:type="textWrapping"/>
      </w:r>
      <w:r>
        <w:t xml:space="preserve">Hôm nay Tề Lam là nhân vật chính, không ít vương tôn công tử thay phiên kính rượu chàng, mãi đến khi an tọa chàng mới nhìn thấy Liễm Quân, chàng mỉm cười nhìn Liễm Quân, tỏ ý chào hỏi. Liễm Quân thấy vậy cũng hơi bất ngờ, vốn cho rằng Tề Lam sẽ giả bộ không quen biết mình, nào ngờ chàng lại chào mình, lẽ nào chàng thực sự xem mình như bằng hữu?</w:t>
      </w:r>
      <w:r>
        <w:br w:type="textWrapping"/>
      </w:r>
      <w:r>
        <w:br w:type="textWrapping"/>
      </w:r>
      <w:r>
        <w:t xml:space="preserve">Tề Lam thấy Liễm Quân bước đi thông thuận, độc khí trên mặt cũng đã lui bớt, lòng thấy vui vui, nói gì đi nữa ngoại trừ những bằng hữu chí cốt thủa bé, thì Liễm Quân chính là một người bạn hiếm hoi của chàng.</w:t>
      </w:r>
      <w:r>
        <w:br w:type="textWrapping"/>
      </w:r>
      <w:r>
        <w:br w:type="textWrapping"/>
      </w:r>
      <w:r>
        <w:t xml:space="preserve">Yến hội sắp tàn, Tề Lam uống hơi nhiều rượu, nên tùy tiện tìm một lý do rồi tới hậu viện hóng gió.</w:t>
      </w:r>
      <w:r>
        <w:br w:type="textWrapping"/>
      </w:r>
      <w:r>
        <w:br w:type="textWrapping"/>
      </w:r>
      <w:r>
        <w:t xml:space="preserve">Chỗ bên cạnh Liễm Quân vốn là của Dao Trì, nhưng y đã sớm ly khai, ngồi một mình cũng buồn, nên Liễm Quân rời khỏi bữa tiệc để đi tản bộ.</w:t>
      </w:r>
      <w:r>
        <w:br w:type="textWrapping"/>
      </w:r>
      <w:r>
        <w:br w:type="textWrapping"/>
      </w:r>
      <w:r>
        <w:t xml:space="preserve">Hắn thầm mong ngàn vạn lần đừng có chạm mặt Tề Lam, chợt nghe Tề Lam gọi hắn lại.</w:t>
      </w:r>
      <w:r>
        <w:br w:type="textWrapping"/>
      </w:r>
      <w:r>
        <w:br w:type="textWrapping"/>
      </w:r>
      <w:r>
        <w:t xml:space="preserve">“Vương gia.” Liễm Quân cung kính hành lễ.</w:t>
      </w:r>
      <w:r>
        <w:br w:type="textWrapping"/>
      </w:r>
      <w:r>
        <w:br w:type="textWrapping"/>
      </w:r>
      <w:r>
        <w:t xml:space="preserve">“Trước đây chưa từng thấy cậu hữu lễ như vậy.”</w:t>
      </w:r>
      <w:r>
        <w:br w:type="textWrapping"/>
      </w:r>
      <w:r>
        <w:br w:type="textWrapping"/>
      </w:r>
      <w:r>
        <w:t xml:space="preserve">Liễm Quân có chút ngượng ngùng, nhỏ giọng phản bác, “Không phải vì nơi này khác biệt sao? Với lại nhờ có Vương gia, ta hiện tại bước đi đã thông thuận hơn nhiều.”</w:t>
      </w:r>
      <w:r>
        <w:br w:type="textWrapping"/>
      </w:r>
      <w:r>
        <w:br w:type="textWrapping"/>
      </w:r>
      <w:r>
        <w:t xml:space="preserve">Liễm Quân tuy nói câu cảm tạ nhiều lần, nhưng phần ân tình này đã khắc sâu vào lòng hắn, dù đáp tạ thế nào cũng thấy không đủ.</w:t>
      </w:r>
      <w:r>
        <w:br w:type="textWrapping"/>
      </w:r>
      <w:r>
        <w:br w:type="textWrapping"/>
      </w:r>
      <w:r>
        <w:t xml:space="preserve">Tề Lam cười nhẹ, vừa định bảo hắn không cần đa lễ, đột nhiên cảm thấy cơ thể run lên.</w:t>
      </w:r>
      <w:r>
        <w:br w:type="textWrapping"/>
      </w:r>
      <w:r>
        <w:br w:type="textWrapping"/>
      </w:r>
      <w:r>
        <w:t xml:space="preserve">Nhìn Tề Lam sắc mặt tái nhợt, Liễm Quân liền biết không ổn, hắn vội hỏi, “Vương gia, ngài không sao chứ?”</w:t>
      </w:r>
      <w:r>
        <w:br w:type="textWrapping"/>
      </w:r>
      <w:r>
        <w:br w:type="textWrapping"/>
      </w:r>
      <w:r>
        <w:t xml:space="preserve">Tề Lam mỉm cười định nói không sao, bỗng chàng cảm thấy trước mắt tối sầm, sau đó lập tức mất đi tri giác.</w:t>
      </w:r>
      <w:r>
        <w:br w:type="textWrapping"/>
      </w:r>
      <w:r>
        <w:br w:type="textWrapping"/>
      </w:r>
      <w:r>
        <w:t xml:space="preserve">Từng nghe Triệu Yến Quân nói qua, Liễm Quân cũng biết thân thể Tề Lam vô cùng suy yếu, nghe nói năm đó nếu không có sư phụ bọn họ dùng nội lực giúp chàng tục mệnh, sợ rằng không thể sống đến giờ. Mắt thấy Thái y trong cung đều thúc thủ vô sách, Triệu Yến Quân đành phải chạy đến Vân Sơn mời sư phụ tới đây một chuyến.</w:t>
      </w:r>
      <w:r>
        <w:br w:type="textWrapping"/>
      </w:r>
      <w:r>
        <w:br w:type="textWrapping"/>
      </w:r>
      <w:r>
        <w:t xml:space="preserve">Triệu Yến Quân đi rồi, Tề Lam ngủ liền ba ngày mới tỉnh lại. Liễm Quân thầm nghĩ, nói thế nào Tề Lam cũng đã giúp mình rất nhiều, mình có thể làm gì cho huynh ấy đây?</w:t>
      </w:r>
      <w:r>
        <w:br w:type="textWrapping"/>
      </w:r>
      <w:r>
        <w:br w:type="textWrapping"/>
      </w:r>
      <w:r>
        <w:t xml:space="preserve">Liễm Quân nói muốn ở lại Vương phủ, Triệu Yến Quân cũng không ngăn cản, trước khi đi còn phân phó tổng quản Vương phủ giúp hắn an bài chỗ ở.</w:t>
      </w:r>
      <w:r>
        <w:br w:type="textWrapping"/>
      </w:r>
      <w:r>
        <w:br w:type="textWrapping"/>
      </w:r>
      <w:r>
        <w:t xml:space="preserve">Khi Tề Lam tỉnh lại, thì thấy Liễm Quân đang ngủ gục bên giường của chàng.</w:t>
      </w:r>
      <w:r>
        <w:br w:type="textWrapping"/>
      </w:r>
      <w:r>
        <w:br w:type="textWrapping"/>
      </w:r>
      <w:r>
        <w:t xml:space="preserve">“Vương gia, ngài tỉnh rồi?”</w:t>
      </w:r>
      <w:r>
        <w:br w:type="textWrapping"/>
      </w:r>
      <w:r>
        <w:br w:type="textWrapping"/>
      </w:r>
      <w:r>
        <w:t xml:space="preserve">Liễm Quân vừa tỉnh lại nên còn ngái ngủ mơ mơ màng màng, khuôn mặt cũng không sắc bén như ngày thường.</w:t>
      </w:r>
      <w:r>
        <w:br w:type="textWrapping"/>
      </w:r>
      <w:r>
        <w:br w:type="textWrapping"/>
      </w:r>
      <w:r>
        <w:t xml:space="preserve">“Cậu mệt mỏi rồi, quay về nghỉ ngơi đi.”</w:t>
      </w:r>
      <w:r>
        <w:br w:type="textWrapping"/>
      </w:r>
      <w:r>
        <w:br w:type="textWrapping"/>
      </w:r>
      <w:r>
        <w:t xml:space="preserve">Liễm Quân cũng không cự tuyệt, hắn đứng dậy nói, “Ta đi gọi tổng quản tới.”</w:t>
      </w:r>
      <w:r>
        <w:br w:type="textWrapping"/>
      </w:r>
      <w:r>
        <w:br w:type="textWrapping"/>
      </w:r>
      <w:r>
        <w:t xml:space="preserve">Dứt lời, hắn vội xoay người ly khai.</w:t>
      </w:r>
      <w:r>
        <w:br w:type="textWrapping"/>
      </w:r>
      <w:r>
        <w:br w:type="textWrapping"/>
      </w:r>
      <w:r>
        <w:t xml:space="preserve">“Mấy ngày nay cậu đều ở đây trông nom?” Tề Lam đột nhiên hỏi.</w:t>
      </w:r>
      <w:r>
        <w:br w:type="textWrapping"/>
      </w:r>
      <w:r>
        <w:br w:type="textWrapping"/>
      </w:r>
      <w:r>
        <w:t xml:space="preserve">Liễm Quân đáp, “Triệu đại nhân đã tới Vân Sơn mời sư phụ, nên ta ở lại đây chiếu cố ngài.”</w:t>
      </w:r>
      <w:r>
        <w:br w:type="textWrapping"/>
      </w:r>
      <w:r>
        <w:br w:type="textWrapping"/>
      </w:r>
      <w:r>
        <w:t xml:space="preserve">Tề Lam nghe vậy, nhíu nhíu mày, chàng nói, “Nếu như là vì báo đáp…”</w:t>
      </w:r>
      <w:r>
        <w:br w:type="textWrapping"/>
      </w:r>
      <w:r>
        <w:br w:type="textWrapping"/>
      </w:r>
      <w:r>
        <w:t xml:space="preserve">Liễm Quân thầm nghĩ, người này thật quá đỗi ôn nhu, đối với ai cũng tốt như vậy.</w:t>
      </w:r>
      <w:r>
        <w:br w:type="textWrapping"/>
      </w:r>
      <w:r>
        <w:br w:type="textWrapping"/>
      </w:r>
      <w:r>
        <w:t xml:space="preserve">“Vương gia, ta không phải là kẻ biết nói những lời nho nhã, thế nhưng, ngài đối với ta có ân nên ta cần phải báo đáp, đây là đạo lý đơn giản mà thôi.”</w:t>
      </w:r>
      <w:r>
        <w:br w:type="textWrapping"/>
      </w:r>
      <w:r>
        <w:br w:type="textWrapping"/>
      </w:r>
      <w:r>
        <w:t xml:space="preserve">Liên tiếp mấy tháng trời sớm chiều bầu bạn, cứ như quay lại quãng thời gian trước đây, Tề Lam mặc dù không thể xuống giường, nhưng tinh thần khá tốt, mỗi ngày chàng đều bảo Liễm Quân qua thư phòng mang tới vài cuốn sách, lúc thì đọc cho hắn nghe, lúc lại cùng hắn xem, nhân tiện cũng dạy hắn vài câu thơ.</w:t>
      </w:r>
      <w:r>
        <w:br w:type="textWrapping"/>
      </w:r>
      <w:r>
        <w:br w:type="textWrapping"/>
      </w:r>
      <w:r>
        <w:t xml:space="preserve">Liễm Quân đã sớm nghe An Bình Vương cầm nghệ phi phàm, vẫn muốn biết khi tấu lên so với Dao Trì, ai hơn ai kém, tiếc là vẫn chưa có cơ hội.</w:t>
      </w:r>
      <w:r>
        <w:br w:type="textWrapping"/>
      </w:r>
      <w:r>
        <w:br w:type="textWrapping"/>
      </w:r>
      <w:r>
        <w:t xml:space="preserve">Hơn mười ngày sau, Triệu Yến Quân đưa Thu Tự Phi trở về Vương phủ.</w:t>
      </w:r>
      <w:r>
        <w:br w:type="textWrapping"/>
      </w:r>
      <w:r>
        <w:br w:type="textWrapping"/>
      </w:r>
      <w:r>
        <w:t xml:space="preserve">Nghe nói Hoàng Phụ đại nhân đã thoát ly triều chính từ mười năm trước, quả thực rất giống tiên nhân, khí chất tao nhã xuất chúng, thậm chí có thể nói là không nhiễm khói bụi trần gian.</w:t>
      </w:r>
      <w:r>
        <w:br w:type="textWrapping"/>
      </w:r>
      <w:r>
        <w:br w:type="textWrapping"/>
      </w:r>
      <w:r>
        <w:t xml:space="preserve">Đôi mắt ngài vô cùng tĩnh lặng, Liễm Quân biết một người cũng có đôi mắt như vậy.</w:t>
      </w:r>
      <w:r>
        <w:br w:type="textWrapping"/>
      </w:r>
      <w:r>
        <w:br w:type="textWrapping"/>
      </w:r>
      <w:r>
        <w:t xml:space="preserve">Nhớ lại cái ngày tinh phong huyết vũ đó, chỉ nghĩ thôi đã khiến Liễm Quân cảm thấy hoảng sợ, thân thể lập tức run lên, tinh thần hoảng hốt.</w:t>
      </w:r>
      <w:r>
        <w:br w:type="textWrapping"/>
      </w:r>
      <w:r>
        <w:br w:type="textWrapping"/>
      </w:r>
      <w:r>
        <w:t xml:space="preserve">Thu Tự Phi nói, điều đáng ngại không phải là thân hể hư nhược mà là độc tố, cũng có thể nói do thân thể Tề Lam yếu đuối, trên người lại mang độc hơn hai mươi năm, nên khi phát tác càng thêm nghiêm trọng.</w:t>
      </w:r>
      <w:r>
        <w:br w:type="textWrapping"/>
      </w:r>
      <w:r>
        <w:br w:type="textWrapping"/>
      </w:r>
      <w:r>
        <w:t xml:space="preserve">Thu Tự Phi lập tức viết một phong thư, bảo Triệu Yến Quân phái người đưa tới Bồng Lai đảo.</w:t>
      </w:r>
      <w:r>
        <w:br w:type="textWrapping"/>
      </w:r>
      <w:r>
        <w:br w:type="textWrapping"/>
      </w:r>
      <w:r>
        <w:t xml:space="preserve">Trước đây Liễm Quân đã từng nghe mấy vị khách giang hồ nói qua, Bồng Lai đảo, Hoa Nguyệt các, là một môn phái rất thiện dùng độc trong giang hồ.</w:t>
      </w:r>
      <w:r>
        <w:br w:type="textWrapping"/>
      </w:r>
      <w:r>
        <w:br w:type="textWrapping"/>
      </w:r>
      <w:r>
        <w:t xml:space="preserve">Thừa Phong khinh công giỏi, ứng biến lại nhanh nhạy, nên Triệu Yến Quân lệnh hắn cấp tốc khởi hành.</w:t>
      </w:r>
      <w:r>
        <w:br w:type="textWrapping"/>
      </w:r>
      <w:r>
        <w:br w:type="textWrapping"/>
      </w:r>
      <w:r>
        <w:t xml:space="preserve">Từ lúc Thu Tự Phi tới, mỗi ngày đều châm cứu cho Tề Lam hai lần để ức chế độc khí khuếch tán, thế nhưng độc đã ngấm vào cơ thể suốt hai mươi năm, nên đây cũng chỉ là biện pháp tạm thời mà thôi.</w:t>
      </w:r>
      <w:r>
        <w:br w:type="textWrapping"/>
      </w:r>
      <w:r>
        <w:br w:type="textWrapping"/>
      </w:r>
      <w:r>
        <w:t xml:space="preserve">Độc khí phát tán khắp cơ thể vô cùng đau đớn, mỗi lần châm cứu, Liễm Quân đều canh giữ trước cửa phòng. Nghe bên trong truyền ra tiếng kêu thống khổ của Tề Lam, hắn chợt thấy lòng mình cũng đau theo.</w:t>
      </w:r>
      <w:r>
        <w:br w:type="textWrapping"/>
      </w:r>
      <w:r>
        <w:br w:type="textWrapping"/>
      </w:r>
      <w:r>
        <w:t xml:space="preserve">Một con người thiện lương như vậy, thế mà ngày hai lần đều phải chịu đựng những đau đớn cùng cực, nghĩ đến ai mà không thương tiếc.</w:t>
      </w:r>
      <w:r>
        <w:br w:type="textWrapping"/>
      </w:r>
      <w:r>
        <w:br w:type="textWrapping"/>
      </w:r>
      <w:r>
        <w:t xml:space="preserve">Nhớ lại lần đầu gặp Tề Lam, người nọ mặc dù vóc dáng gầy gò, nhưng tinh thần lại rất tốt, không hề thấy ốm đau gì, còn mình dung mạo xấu xí, chân thì cà nhắc, nhìn vô cùng thảm hại.</w:t>
      </w:r>
      <w:r>
        <w:br w:type="textWrapping"/>
      </w:r>
      <w:r>
        <w:br w:type="textWrapping"/>
      </w:r>
      <w:r>
        <w:t xml:space="preserve">Nhưng hôm nay, vị trí dường như lại được hoán đổi.</w:t>
      </w:r>
      <w:r>
        <w:br w:type="textWrapping"/>
      </w:r>
      <w:r>
        <w:br w:type="textWrapping"/>
      </w:r>
      <w:r>
        <w:t xml:space="preserve">Làn da trên mặt và trên người Liễm Quân đã dần khởi sắc, tuy vẫn chưa khôi phục nguyên dạng, nhưng vẫn hơn lúc đó nhiều lắm, còn chân hắn cũng có thể bước đi linh hoạt được rồi, không còn khập khiễng nữa. Ngược lại Tề Lam, mỗi ngày đều bị ốm đau dằn vặt.</w:t>
      </w:r>
      <w:r>
        <w:br w:type="textWrapping"/>
      </w:r>
      <w:r>
        <w:br w:type="textWrapping"/>
      </w:r>
      <w:r>
        <w:t xml:space="preserve">Liễm Quân đôi khi còn nghĩ, chỉ cần có cơ hội cứu chàng, cho dù nguy hiểm nhường nào hắn cũng nguyện ý thử một lần, xem như báo đáp.</w:t>
      </w:r>
      <w:r>
        <w:br w:type="textWrapping"/>
      </w:r>
      <w:r>
        <w:br w:type="textWrapping"/>
      </w:r>
      <w:r>
        <w:t xml:space="preserve">Chỉ tiếc hắn cái gì cũng không biết, ngoại trừ ngày ba lần mang cơm đến, hắn cũng không làm gì hơn được nữa.</w:t>
      </w:r>
      <w:r>
        <w:br w:type="textWrapping"/>
      </w:r>
      <w:r>
        <w:br w:type="textWrapping"/>
      </w:r>
      <w:r>
        <w:t xml:space="preserve">Thừa Phong gấp rút chạy tới Bồng Lai đảo, hắn vừa đặt chân lên bờ đã bị một đám người vây quanh, cũng may sau khi đưa tín hàm ra, không bao lâu thì có người dẫn hắn vào.</w:t>
      </w:r>
      <w:r>
        <w:br w:type="textWrapping"/>
      </w:r>
      <w:r>
        <w:br w:type="textWrapping"/>
      </w:r>
      <w:r>
        <w:t xml:space="preserve">Bồng Lai đảo không hổ danh là chốn đào nguyên, bức tranh sơn thủy hữu tình thoát ly trần thế, nhưng nếu để ý một chút sẽ thấy hai bên đường đầy rẫy cỏ độc rắn rết, khiến hắn không dám nhìn lâu.</w:t>
      </w:r>
      <w:r>
        <w:br w:type="textWrapping"/>
      </w:r>
      <w:r>
        <w:br w:type="textWrapping"/>
      </w:r>
      <w:r>
        <w:t xml:space="preserve">Nghe đồn, Hoa Nguyệt các khắp nơi đều là độc vật, ngay cả những kẻ võ công cao cường đến đây cũng không dám tùy tiện động đao động kiếm, vì chỉ cần bị độc vật tấn công có thể làm chết hàng trăm nhân mạng.</w:t>
      </w:r>
      <w:r>
        <w:br w:type="textWrapping"/>
      </w:r>
      <w:r>
        <w:br w:type="textWrapping"/>
      </w:r>
      <w:r>
        <w:t xml:space="preserve">Leo lên đỉnh núi, Thừa Phong mới tiếp cận được phía ngoài của đại điện tối cao, những kẻ dẫn hắn tới đây đã không thể đi tiếp, nên đành phải xuống núi.</w:t>
      </w:r>
      <w:r>
        <w:br w:type="textWrapping"/>
      </w:r>
      <w:r>
        <w:br w:type="textWrapping"/>
      </w:r>
      <w:r>
        <w:t xml:space="preserve">Bốn bề tĩnh mịch, mây mù lúc ẩn lúc hiện, Thừa Phong bỗng thấy từ xa có người đang đi về phía mình, bước đi thanh thoát, nhưng vững chắc, vừa nhìn đã biết khinh công thượng thừa.</w:t>
      </w:r>
      <w:r>
        <w:br w:type="textWrapping"/>
      </w:r>
      <w:r>
        <w:br w:type="textWrapping"/>
      </w:r>
      <w:r>
        <w:t xml:space="preserve">Bồng Lai đảo lạnh hơn so với bên ngoài rất nhiều, trên đỉnh núi hàn khí lại càng nặng nề.</w:t>
      </w:r>
      <w:r>
        <w:br w:type="textWrapping"/>
      </w:r>
      <w:r>
        <w:br w:type="textWrapping"/>
      </w:r>
      <w:r>
        <w:t xml:space="preserve">Người tới khoác trường bào màu tím, cổ áo làm bằng lông thú mềm mại, thân áo màu tím sậm càng làm nổi bật làn da trắng muốt của nàng, dung mạo tinh xảo hoa lệ không nói nên lời, trên mặt không chút tiếu ý, thoạt nhìn thanh lãnh thuần khiết như vầng trăng xa xôi, nàng từ trên bậc thang đại điện chầm chậm đi xuống, tựa như tiên nhân hạ phàm, cao cao tại thượng.</w:t>
      </w:r>
      <w:r>
        <w:br w:type="textWrapping"/>
      </w:r>
      <w:r>
        <w:br w:type="textWrapping"/>
      </w:r>
      <w:r>
        <w:t xml:space="preserve">Có thể đứng ở đại điện tối cao của Bồng Lại đảo, Thừa Phong ngầm đoán nàng là một trong Nhật Nguyệt nhị sử.</w:t>
      </w:r>
      <w:r>
        <w:br w:type="textWrapping"/>
      </w:r>
      <w:r>
        <w:br w:type="textWrapping"/>
      </w:r>
      <w:r>
        <w:t xml:space="preserve">“Ngươi chính là người muốn yết kiến Các chủ?”</w:t>
      </w:r>
      <w:r>
        <w:br w:type="textWrapping"/>
      </w:r>
      <w:r>
        <w:br w:type="textWrapping"/>
      </w:r>
      <w:r>
        <w:t xml:space="preserve">Tử Mâu vừa cất giọng, khuôn mặt lập tức tươi cười như hoa, cũng cởi bỏ hoàn toàn sự thanh lãnh lúc trước, trái lại vô cùng quyến rũ.</w:t>
      </w:r>
      <w:r>
        <w:br w:type="textWrapping"/>
      </w:r>
      <w:r>
        <w:br w:type="textWrapping"/>
      </w:r>
      <w:r>
        <w:t xml:space="preserve">Thừa Phong chắp tay nói, “Đúng vậy, khẩn cầu Các chủ cứu Vương gia nhà ta một mạng.”</w:t>
      </w:r>
      <w:r>
        <w:br w:type="textWrapping"/>
      </w:r>
      <w:r>
        <w:br w:type="textWrapping"/>
      </w:r>
      <w:r>
        <w:t xml:space="preserve">Tử Mâu dường như nghe thấy một chuyện hết sức buồn cười, trên mặt tiếu ý càng đậm, nàng nói, “Các chủ chúng ta là người ngươi nói muốn gặp là gặp sao? Ngươi có thể đứng tại chỗ này đã là vinh hạnh lắm rồi.”</w:t>
      </w:r>
      <w:r>
        <w:br w:type="textWrapping"/>
      </w:r>
      <w:r>
        <w:br w:type="textWrapping"/>
      </w:r>
      <w:r>
        <w:t xml:space="preserve">Thừa Phong trong lòng quýnh lên, vội hỏi, “Thư của Thu tiên sinh…”</w:t>
      </w:r>
      <w:r>
        <w:br w:type="textWrapping"/>
      </w:r>
      <w:r>
        <w:br w:type="textWrapping"/>
      </w:r>
      <w:r>
        <w:t xml:space="preserve">“Thư ta đã xem qua, giờ Các chủ đang nghỉ ngơi, đợi lát nữa tự nhiên sẽ đưa cho ngài.”</w:t>
      </w:r>
      <w:r>
        <w:br w:type="textWrapping"/>
      </w:r>
      <w:r>
        <w:br w:type="textWrapping"/>
      </w:r>
      <w:r>
        <w:t xml:space="preserve">Thừa Phong còn chưa nói xong, nàng đã cắt ngang lời hắn.</w:t>
      </w:r>
      <w:r>
        <w:br w:type="textWrapping"/>
      </w:r>
      <w:r>
        <w:br w:type="textWrapping"/>
      </w:r>
      <w:r>
        <w:t xml:space="preserve">Thừa Phong cấp thiết nói, “Tính mạng Vương gia nhà ta đã như mành chỉ treo chuông, mong cô nương sớm hướng Các chủ thông báo.” Thừa Phong vừa nói vừa quỳ rạp xuống đất.</w:t>
      </w:r>
      <w:r>
        <w:br w:type="textWrapping"/>
      </w:r>
      <w:r>
        <w:br w:type="textWrapping"/>
      </w:r>
      <w:r>
        <w:t xml:space="preserve">Tử Mâu không chút động lòng, nàng cười dài, “Ngươi cho đem Thu sư thúc ra, là chúng ta bắt buộc phải cứu sao? Quấy rối Các chủ nghỉ ngơi làm ngài mất hứng, ngược lại còn khiến Vương gia nhà ngươi chết nhanh hơn đấy.”</w:t>
      </w:r>
      <w:r>
        <w:br w:type="textWrapping"/>
      </w:r>
      <w:r>
        <w:br w:type="textWrapping"/>
      </w:r>
      <w:r>
        <w:t xml:space="preserve">Thừa Phong nghe vậy, sắc mặt trắng bệch. Rõ ràng thiếu nữ khuôn mặt tràn đầy tiếu ý, nhưng ánh mắt lại âm lãnh ngoan độc, khiến Thừa Phong cảm thấy run sợ.</w:t>
      </w:r>
      <w:r>
        <w:br w:type="textWrapping"/>
      </w:r>
      <w:r>
        <w:br w:type="textWrapping"/>
      </w:r>
      <w:r>
        <w:t xml:space="preserve">Quả nhiên là yêu nữ, chẳng trách giang hồ đều nói Hoa Nguyệt các hành tung quỷ dị, không phải danh môn chính phái.</w:t>
      </w:r>
      <w:r>
        <w:br w:type="textWrapping"/>
      </w:r>
      <w:r>
        <w:br w:type="textWrapping"/>
      </w:r>
      <w:r>
        <w:t xml:space="preserve">Tử Mâu biết hắn đã bị mình làm cho sợ hãi rồi, bụng thấy thú vị, cũng không trêu đùa thêm nữa, nàng nói, “Ngươi trước tiên cứ xuống núi đi, đợi lát nữa ta sẽ hướng Các chủ thông báo.”</w:t>
      </w:r>
      <w:r>
        <w:br w:type="textWrapping"/>
      </w:r>
      <w:r>
        <w:br w:type="textWrapping"/>
      </w:r>
      <w:r>
        <w:t xml:space="preserve">Dứt lời, nàng liền xoay người ly khai.</w:t>
      </w:r>
      <w:r>
        <w:br w:type="textWrapping"/>
      </w:r>
      <w:r>
        <w:br w:type="textWrapping"/>
      </w:r>
      <w:r>
        <w:t xml:space="preserve">Trong đại điện Hoa Nguyệt các, Liễu Mộng Dĩ hỏi Lan Tự, “Tử Mâu đã giết thiếu phu nhân của Phượng Minh phủ?”</w:t>
      </w:r>
      <w:r>
        <w:br w:type="textWrapping"/>
      </w:r>
      <w:r>
        <w:br w:type="textWrapping"/>
      </w:r>
      <w:r>
        <w:t xml:space="preserve">Lan Tự nghe vậy cười, y vừa ngắm nghía chiếc quạt trên tay, vừa nói, “Cũng không có gì lạ, Tử Mâu từ xưa đến nay vẫn luôn tự phụ mình dung mạo xinh đẹp, thế nhưng ả đàn bà kia lại đố kỵ, cố tình đả thương khuôn mặt muội ấy, như vậy không tức sao được?”</w:t>
      </w:r>
      <w:r>
        <w:br w:type="textWrapping"/>
      </w:r>
      <w:r>
        <w:br w:type="textWrapping"/>
      </w:r>
      <w:r>
        <w:t xml:space="preserve">“Lan Tự, huynh bớt nhiều chuyện một chút”.</w:t>
      </w:r>
      <w:r>
        <w:br w:type="textWrapping"/>
      </w:r>
      <w:r>
        <w:br w:type="textWrapping"/>
      </w:r>
      <w:r>
        <w:t xml:space="preserve">Người còn chưa tới, tiếng đã tới trước, chỉ thấy một thân ảnh màu tím vụt qua trước mắt, định thần lại, đã thấy Tử Mâu đứng trong đại điện</w:t>
      </w:r>
      <w:r>
        <w:br w:type="textWrapping"/>
      </w:r>
      <w:r>
        <w:br w:type="textWrapping"/>
      </w:r>
      <w:r>
        <w:t xml:space="preserve">Nàng đắc ý cười, nói với Lan Tự, “Muội về trước huynh năm ngày, huynh chấp nhận thua chưa?”</w:t>
      </w:r>
      <w:r>
        <w:br w:type="textWrapping"/>
      </w:r>
      <w:r>
        <w:br w:type="textWrapping"/>
      </w:r>
      <w:r>
        <w:t xml:space="preserve">Lan Tự chắp tay nói, “Lần cá cược này thua, ta đương nhiên tâm phục khẩu phục”</w:t>
      </w:r>
      <w:r>
        <w:br w:type="textWrapping"/>
      </w:r>
      <w:r>
        <w:br w:type="textWrapping"/>
      </w:r>
      <w:r>
        <w:t xml:space="preserve">Lúc này nhớ ra, Tử Mâu mới hướng về phía Liễu Mộng Dĩ, nàng đem tín hàm Thừa Phong mang tới, khẽ vung tay, tín hàm đã bay thẳng về phía Liễu Mộng Dĩ, được y tiếp lấy.</w:t>
      </w:r>
      <w:r>
        <w:br w:type="textWrapping"/>
      </w:r>
      <w:r>
        <w:br w:type="textWrapping"/>
      </w:r>
      <w:r>
        <w:t xml:space="preserve">Thu Tự Phi viết rất ngắn gọn vắn tắt, Liễu Mộng Dĩ nhìn chung cũng đã hiểu được tình thế hiện tại, y nhìn hai chữ “sư thúc” cạnh tên Thu Tự Phi, mày hơi nhíu lại.</w:t>
      </w:r>
      <w:r>
        <w:br w:type="textWrapping"/>
      </w:r>
      <w:r>
        <w:br w:type="textWrapping"/>
      </w:r>
      <w:r>
        <w:t xml:space="preserve">Lúc Lan Tự vừa mới trở về có nghe thủ vệ nói qua chuyện này, cũng biết người là do Thu Tự Phi phái đến, y vừa định nói với Liễu Mộng Dĩ, nhưng rồi lại quay sang nói với Tử Mâu, “Thế nào, lần này đánh cược chứ?”</w:t>
      </w:r>
      <w:r>
        <w:br w:type="textWrapping"/>
      </w:r>
      <w:r>
        <w:br w:type="textWrapping"/>
      </w:r>
      <w:r>
        <w:t xml:space="preserve">Tử Mâu đáp, “Kết quả đã rõ ràng như vậy, tại sao phải cược.”</w:t>
      </w:r>
      <w:r>
        <w:br w:type="textWrapping"/>
      </w:r>
      <w:r>
        <w:br w:type="textWrapping"/>
      </w:r>
      <w:r>
        <w:t xml:space="preserve">Quả nhiên, Liễu Mộng Dĩ đã dùng nội lực hủy tín hàm đi, tiếp đó nói với Tử Mâu, “Tử Mâu, ngươi theo ta đến kinh thành một chuyến.”</w:t>
      </w:r>
      <w:r>
        <w:br w:type="textWrapping"/>
      </w:r>
      <w:r>
        <w:br w:type="textWrapping"/>
      </w:r>
      <w:r>
        <w:t xml:space="preserve">Lan Tự nghe vậy, ra vẻ oán giận nói, “Như vậy không phải chỉ còn mỗi ta lưu lại nơi này sao.”</w:t>
      </w:r>
      <w:r>
        <w:br w:type="textWrapping"/>
      </w:r>
      <w:r>
        <w:br w:type="textWrapping"/>
      </w:r>
      <w:r>
        <w:t xml:space="preserve">Ánh mắt Liễu Mộng Dĩ chuyển sang Lan Tự, “Ngươi cần đi Miêu Cương một chuyến, muốn tìm thảo dược phải đến đó.”</w:t>
      </w:r>
      <w:r>
        <w:br w:type="textWrapping"/>
      </w:r>
      <w:r>
        <w:br w:type="textWrapping"/>
      </w:r>
      <w:r>
        <w:t xml:space="preserve">Nói xong, Liễu Mộng Dĩ phóng ra một tờ giấy, Lan Tự khẽ động một chút ngay lập tức tờ giấy đã nằm trong tay.</w:t>
      </w:r>
      <w:r>
        <w:br w:type="textWrapping"/>
      </w:r>
      <w:r>
        <w:br w:type="textWrapping"/>
      </w:r>
      <w:r>
        <w:t xml:space="preserve">Lan Tự mỉm cười, không khỏi tán thưởng, “Các chủ nội lực quả nhiên cao thâm.”</w:t>
      </w:r>
      <w:r>
        <w:br w:type="textWrapping"/>
      </w:r>
      <w:r>
        <w:br w:type="textWrapping"/>
      </w:r>
      <w:r>
        <w:t xml:space="preserve">Tính toán cự ly chuẩn xác, lực đạo không nặng không nhẹ, thu phóng tự nhiên, quả thực so với Tử Mâu cao hơn một bậc.</w:t>
      </w:r>
      <w:r>
        <w:br w:type="textWrapping"/>
      </w:r>
      <w:r>
        <w:br w:type="textWrapping"/>
      </w:r>
      <w:r>
        <w:t xml:space="preserve">Thừa Phong kiên trì đợi dưới chân núi cho tới khi trời sẩm tối, mới thấy Tử Mâu mỉm cười đi về phía mình.</w:t>
      </w:r>
      <w:r>
        <w:br w:type="textWrapping"/>
      </w:r>
      <w:r>
        <w:br w:type="textWrapping"/>
      </w:r>
      <w:r>
        <w:t xml:space="preserve">“Vương gia nhà ngươi vận khí thật không tệ, vừa vặn gặp lúc Các chủ chúng ta tâm tình rất tốt.”</w:t>
      </w:r>
      <w:r>
        <w:br w:type="textWrapping"/>
      </w:r>
      <w:r>
        <w:br w:type="textWrapping"/>
      </w:r>
      <w:r>
        <w:t xml:space="preserve">Thừa Phong trong lòng kinh hỉ, vội hỏi, “Các chủ đồng ý gặp ta?”</w:t>
      </w:r>
      <w:r>
        <w:br w:type="textWrapping"/>
      </w:r>
      <w:r>
        <w:br w:type="textWrapping"/>
      </w:r>
      <w:r>
        <w:t xml:space="preserve">Tử Mâu trong lòng thầm cười hắn đần độn, nàng nói, “Các chủ không thích gặp người lạ, ngươi trước tiên cứ trở về Vương phủ, chúng ta sẽ đi sau.”</w:t>
      </w:r>
      <w:r>
        <w:br w:type="textWrapping"/>
      </w:r>
      <w:r>
        <w:br w:type="textWrapping"/>
      </w:r>
      <w:r>
        <w:t xml:space="preserve">Thừa Phong vẫn cứ lo lắng, lại nói, “Cầu cô nương cho ta gặp Các chủ một lần.”</w:t>
      </w:r>
      <w:r>
        <w:br w:type="textWrapping"/>
      </w:r>
      <w:r>
        <w:br w:type="textWrapping"/>
      </w:r>
      <w:r>
        <w:t xml:space="preserve">Tử Mâu có chút không kiên nhẫn, nàng quay đầu về phía sau nói, “Các chủ, lời ta nói hắn không tin.”</w:t>
      </w:r>
      <w:r>
        <w:br w:type="textWrapping"/>
      </w:r>
      <w:r>
        <w:br w:type="textWrapping"/>
      </w:r>
      <w:r>
        <w:t xml:space="preserve">Thừa Phong lúc này mới phát hiện một Bạch y nhân đứng cách đó không xa, người đó từ từ đi tới, tựa như tiên nhân hạ thế, cao cao tại thượng lại tôn quý phi phàm.</w:t>
      </w:r>
      <w:r>
        <w:br w:type="textWrapping"/>
      </w:r>
      <w:r>
        <w:br w:type="textWrapping"/>
      </w:r>
      <w:r>
        <w:t xml:space="preserve">Đến khi người nọ tới gần, Thừa Phong mới thấy rõ dung mạo của y, bạch y như tuyết, nhưng lại không tài nào sánh được với làn da băng cơ như ngọc của y.</w:t>
      </w:r>
      <w:r>
        <w:br w:type="textWrapping"/>
      </w:r>
      <w:r>
        <w:br w:type="textWrapping"/>
      </w:r>
      <w:r>
        <w:t xml:space="preserve">Thừa Phong không biết dùng từ nào để hình dung dáng vẻ của người đó, chỉ cảm thấy được y cực kỳ xinh đẹp, nhưng cũng hết sức lạnh lùng, cùng với chốn bồng lai tiên cảnh này giống nhau. Đẹp một cách mông lung vô thực, không giống người phàm, luôn lạnh lùng cô quạnh, tĩnh lặng như nước.</w:t>
      </w:r>
      <w:r>
        <w:br w:type="textWrapping"/>
      </w:r>
      <w:r>
        <w:br w:type="textWrapping"/>
      </w:r>
      <w:r>
        <w:t xml:space="preserve">“Ngươi cứ khởi hành trước, chúng ta nhất định sẽ đuổi kịp.”</w:t>
      </w:r>
      <w:r>
        <w:br w:type="textWrapping"/>
      </w:r>
      <w:r>
        <w:br w:type="textWrapping"/>
      </w:r>
      <w:r>
        <w:t xml:space="preserve">Ngữ điệu bình thản, không hề khiến người ta sợ hãi như giang hồ đồn thổi, chỉ cảm thấy tĩnh lặng mà thôi.</w:t>
      </w:r>
      <w:r>
        <w:br w:type="textWrapping"/>
      </w:r>
      <w:r>
        <w:br w:type="textWrapping"/>
      </w:r>
      <w:r>
        <w:t xml:space="preserve">Tử Mâu đắc ý cười, “Nghe thấy chưa, nếu đã nói đáp ứng, Các chủ sẽ không bao giờ đổi ý.”</w:t>
      </w:r>
      <w:r>
        <w:br w:type="textWrapping"/>
      </w:r>
      <w:r>
        <w:br w:type="textWrapping"/>
      </w:r>
      <w:r>
        <w:t xml:space="preserve">Ngồi trên thuyền trở về, Thừa Phong một lần nữa nhìn lại Bồng Lai đảo, hắn thầm nghĩ, Hoa Nguyệt các dường như cũng không đáng sợ như giang hồ đồn thổi.</w:t>
      </w:r>
      <w:r>
        <w:br w:type="textWrapping"/>
      </w:r>
      <w:r>
        <w:br w:type="textWrapping"/>
      </w:r>
      <w:r>
        <w:t xml:space="preserve">Trên đường đi, Thừa Phong căn bản không hề cảm giác được có người bên cạnh, vừa về đến Vương phủ, hắn đã lập tức chạy tới phòng Tề Lam, Thu Tự Phi và Liễm Quân cũng đang ở đó.</w:t>
      </w:r>
      <w:r>
        <w:br w:type="textWrapping"/>
      </w:r>
      <w:r>
        <w:br w:type="textWrapping"/>
      </w:r>
      <w:r>
        <w:t xml:space="preserve">Thừa Phong đem sự tình trải qua nói cho Thu Tự Phi, Thu Tự Phi chỉ là bình thản nói “Tốt”.</w:t>
      </w:r>
      <w:r>
        <w:br w:type="textWrapping"/>
      </w:r>
      <w:r>
        <w:br w:type="textWrapping"/>
      </w:r>
      <w:r>
        <w:t xml:space="preserve">Bỗng nhiên, bên ngoài một trận gió lớn nổi lên, làm cho những nhánh cây dao động xào xạc.</w:t>
      </w:r>
      <w:r>
        <w:br w:type="textWrapping"/>
      </w:r>
      <w:r>
        <w:br w:type="textWrapping"/>
      </w:r>
      <w:r>
        <w:t xml:space="preserve">Thu Tự Phi nói, “Người đã tới rồi, mau ra ngoài thôi”.</w:t>
      </w:r>
      <w:r>
        <w:br w:type="textWrapping"/>
      </w:r>
      <w:r>
        <w:br w:type="textWrapping"/>
      </w:r>
      <w:r>
        <w:t xml:space="preserve">Nói xong, ngài nâng Tề Lam dậy, mọi người cùng đi ra ngoài phòng.</w:t>
      </w:r>
      <w:r>
        <w:br w:type="textWrapping"/>
      </w:r>
      <w:r>
        <w:br w:type="textWrapping"/>
      </w:r>
      <w:r>
        <w:t xml:space="preserve">Chỉ thấy hai người một trước một sau từ trên cao phi thân xuống, trong đó Bạch y nhân đứng ở xa xa phía sau, Tử y nữ tử đứng ở trước mặt.</w:t>
      </w:r>
      <w:r>
        <w:br w:type="textWrapping"/>
      </w:r>
      <w:r>
        <w:br w:type="textWrapping"/>
      </w:r>
      <w:r>
        <w:t xml:space="preserve">Liễm Quân vô cùng kinh ngạc, người kia hóa ra lại là Tử Mâu.</w:t>
      </w:r>
      <w:r>
        <w:br w:type="textWrapping"/>
      </w:r>
      <w:r>
        <w:br w:type="textWrapping"/>
      </w:r>
      <w:r>
        <w:t xml:space="preserve">Không cần nói, Bạch y nhân ở phía xa kia đương nhiên là Các chủ của nàng.</w:t>
      </w:r>
      <w:r>
        <w:br w:type="textWrapping"/>
      </w:r>
      <w:r>
        <w:br w:type="textWrapping"/>
      </w:r>
      <w:r>
        <w:t xml:space="preserve">Tử Mâu mỉm cười hành lễ với Thu Tự Phi, Thu Tự Phi chỉ nhẹ gật đầu, ngược lại nhìn về phía Bạch y nhân, ngài nói, “Nhiều năm không gặp, võ công của sư điệt đã tiến bộ vượt bậc, qua vài năm nữa, có khi sẽ vượt qua sư phụ ngươi.”</w:t>
      </w:r>
      <w:r>
        <w:br w:type="textWrapping"/>
      </w:r>
      <w:r>
        <w:br w:type="textWrapping"/>
      </w:r>
      <w:r>
        <w:t xml:space="preserve">“Sư thúc quá khen.”</w:t>
      </w:r>
      <w:r>
        <w:br w:type="textWrapping"/>
      </w:r>
      <w:r>
        <w:br w:type="textWrapping"/>
      </w:r>
      <w:r>
        <w:t xml:space="preserve">Liễu Mộng Dĩ rõ ràng đứng ở rất xa, thanh âm lại giống như ở trước mặt nói ra.</w:t>
      </w:r>
      <w:r>
        <w:br w:type="textWrapping"/>
      </w:r>
      <w:r>
        <w:br w:type="textWrapping"/>
      </w:r>
      <w:r>
        <w:t xml:space="preserve">Tử Mâu bỗng nhận ra Liễm Quân, nàng kinh hỉ nói, “Ai nha, ngươi cũng ở đây ư.”</w:t>
      </w:r>
      <w:r>
        <w:br w:type="textWrapping"/>
      </w:r>
      <w:r>
        <w:br w:type="textWrapping"/>
      </w:r>
      <w:r>
        <w:t xml:space="preserve">Liễm Quân chỉ là lễ độ cười, cũng không lên tiếng.</w:t>
      </w:r>
      <w:r>
        <w:br w:type="textWrapping"/>
      </w:r>
      <w:r>
        <w:br w:type="textWrapping"/>
      </w:r>
      <w:r>
        <w:t xml:space="preserve">Tử Mâu vừa nhìn đã biết người nào là An Bình vương, nàng tiến lên một bước, cầm tay Tề Lam, giúp chàng bắt mạch. Tử Mâu suy nghĩ một lát, rồi quay đầu về phía Liễu Mộng Dĩ.</w:t>
      </w:r>
      <w:r>
        <w:br w:type="textWrapping"/>
      </w:r>
      <w:r>
        <w:br w:type="textWrapping"/>
      </w:r>
      <w:r>
        <w:t xml:space="preserve">“Có lẽ là Sát Hồn, hoặc là Tu La, ta không nhìn ra là loại nào.”</w:t>
      </w:r>
      <w:r>
        <w:br w:type="textWrapping"/>
      </w:r>
      <w:r>
        <w:br w:type="textWrapping"/>
      </w:r>
      <w:r>
        <w:t xml:space="preserve">Nghe nàng nói vậy, Liễu Mộng Dĩ mới từ từ tới gần.</w:t>
      </w:r>
      <w:r>
        <w:br w:type="textWrapping"/>
      </w:r>
      <w:r>
        <w:br w:type="textWrapping"/>
      </w:r>
      <w:r>
        <w:t xml:space="preserve">Tử Mâu cung kính nói, “Các chủ không thích cùng người khác thân cận, mong Thu sư thúc lượng thứ.”</w:t>
      </w:r>
      <w:r>
        <w:br w:type="textWrapping"/>
      </w:r>
      <w:r>
        <w:br w:type="textWrapping"/>
      </w:r>
      <w:r>
        <w:t xml:space="preserve">Thu Tự Phi nhìn Liễu Mộng Dĩ một cái, cảm thán nói, “Cũng phải, dù sao ngươi cũng là đệ tử chân truyền duy nhất của sư huynh.”</w:t>
      </w:r>
      <w:r>
        <w:br w:type="textWrapping"/>
      </w:r>
      <w:r>
        <w:br w:type="textWrapping"/>
      </w:r>
      <w:r>
        <w:t xml:space="preserve">Vừa rồi khi đứng ở xa, ánh mắt Liễm Quân đã bị người nọ đoạt đi, giống như đêm đó trong miếu hoang, đôi mắt người đó vẫn đen như vậy, sâu không thấy đáy, không hề có chút gợn sóng, nhưng lại vô cùng thu hút, làm người ta chỉ cần nhìn y một cái, liền không thể rời mắt.</w:t>
      </w:r>
      <w:r>
        <w:br w:type="textWrapping"/>
      </w:r>
      <w:r>
        <w:br w:type="textWrapping"/>
      </w:r>
      <w:r>
        <w:t xml:space="preserve">Mãi đến lúc này, Liễm Quân mới nhìn rõ dung mạo của vị Các chủ đêm đó.</w:t>
      </w:r>
      <w:r>
        <w:br w:type="textWrapping"/>
      </w:r>
      <w:r>
        <w:br w:type="textWrapping"/>
      </w:r>
      <w:r>
        <w:t xml:space="preserve">Mi mục như họa, nhãn thần hờ hững, đôi môi nhàn nhạt, làn da trắng muốt, dường như không phải người phàm, nói chung không thể diễn tả bằng ngôn từ. Rõ ràng chỉ là mặc bạch y đơn giản, nhưng lại lãnh tĩnh cao quý không nói nên lời, giống như thần tiên ngạo thị chúng sinh, cao cao tại thượng, không bao giờ vì phàm tục mà động dung.</w:t>
      </w:r>
      <w:r>
        <w:br w:type="textWrapping"/>
      </w:r>
      <w:r>
        <w:br w:type="textWrapping"/>
      </w:r>
      <w:r>
        <w:t xml:space="preserve">Liễu Mộng Dĩ nâng tay Tề Lam lên, nắm lấy lòng bàn tay, nhân lúc da thịt tiếp xúc, y vận nội lực ép độc, chỉ trong chốc lát sắc mặt Tề Lam lập tức tím đen lại.</w:t>
      </w:r>
      <w:r>
        <w:br w:type="textWrapping"/>
      </w:r>
      <w:r>
        <w:br w:type="textWrapping"/>
      </w:r>
      <w:r>
        <w:t xml:space="preserve">“Là Tu La.” Y bình thản nói, tiếp tục truyền nội lực vào cơ thể Tề Lam, làm cho độc tố an phận lặn xuống, sắc mặt Tề Lam lúc này mới khôi phục lại bình thường.</w:t>
      </w:r>
      <w:r>
        <w:br w:type="textWrapping"/>
      </w:r>
      <w:r>
        <w:br w:type="textWrapping"/>
      </w:r>
      <w:r>
        <w:t xml:space="preserve">Liễu Mộng Dĩ lại lui về sau vài bước, có thể nhìn ra y không hề thích cùng người khác thân cận.</w:t>
      </w:r>
      <w:r>
        <w:br w:type="textWrapping"/>
      </w:r>
      <w:r>
        <w:br w:type="textWrapping"/>
      </w:r>
      <w:r>
        <w:t xml:space="preserve">Tử Mâu nói, “Độc Tu La không phải dăm bữa nửa tháng là có thể giải, xem ra Vương gia phải đến Bồng Lai đảo tĩnh dưỡng một thời gian.”</w:t>
      </w:r>
      <w:r>
        <w:br w:type="textWrapping"/>
      </w:r>
      <w:r>
        <w:br w:type="textWrapping"/>
      </w:r>
      <w:r>
        <w:t xml:space="preserve">Tề Lam giật mình, cự tuyệt nói, “Thật có lỗi, nhưng ta không thể rời khỏi kinh thành.”</w:t>
      </w:r>
      <w:r>
        <w:br w:type="textWrapping"/>
      </w:r>
      <w:r>
        <w:br w:type="textWrapping"/>
      </w:r>
      <w:r>
        <w:t xml:space="preserve">Tử Mâu trào phúng nói, “Lẽ nào Các chủ chúng ta còn phải ở lại đây hầu hạ ngươi?”</w:t>
      </w:r>
      <w:r>
        <w:br w:type="textWrapping"/>
      </w:r>
      <w:r>
        <w:br w:type="textWrapping"/>
      </w:r>
      <w:r>
        <w:t xml:space="preserve">Tề Lam cười dịu dàng, nhìn thoáng qua Thu Tự Phi, chàng nói, “Bằng hữu của ta viễn chinh biên cương, ta phải giúp cậu ấy trông coi việc trong triều, không thể rời đi.”</w:t>
      </w:r>
      <w:r>
        <w:br w:type="textWrapping"/>
      </w:r>
      <w:r>
        <w:br w:type="textWrapping"/>
      </w:r>
      <w:r>
        <w:t xml:space="preserve">Thu Tự Phi hiểu được ý tứ của chàng, Triệu Yến Quân lần này mang quân xuất chinh vốn là có chỗ lẩn khuất, Tề Lam phải giúp hắn đề phòng kẻ địch tính kế.</w:t>
      </w:r>
      <w:r>
        <w:br w:type="textWrapping"/>
      </w:r>
      <w:r>
        <w:br w:type="textWrapping"/>
      </w:r>
      <w:r>
        <w:t xml:space="preserve">Tử Mâu suy nghĩ một lát, lúc này mới đưa ra chủ ý, “Không thì thế này, các ngươi cứ cho một người đi theo, Các chủ sẽ dạy hắn cách dùng dược và châm cứu, thế này đã là nhượng bộ lắm rồi.”</w:t>
      </w:r>
      <w:r>
        <w:br w:type="textWrapping"/>
      </w:r>
      <w:r>
        <w:br w:type="textWrapping"/>
      </w:r>
      <w:r>
        <w:t xml:space="preserve">Quả thật, nếu như không nể mặt Thu Tự Phi, Hoa Nguyệt các làm sao chịu dạy người ngoài phương pháp giải thế gian kỳ độc này.</w:t>
      </w:r>
      <w:r>
        <w:br w:type="textWrapping"/>
      </w:r>
      <w:r>
        <w:br w:type="textWrapping"/>
      </w:r>
      <w:r>
        <w:t xml:space="preserve">Tử Mâu quay đầu lại hỏi Liễu Mộng Dĩ, “Các chủ thấy thế nào?”</w:t>
      </w:r>
      <w:r>
        <w:br w:type="textWrapping"/>
      </w:r>
      <w:r>
        <w:br w:type="textWrapping"/>
      </w:r>
      <w:r>
        <w:t xml:space="preserve">Liễu Mộng Dĩ ngữ khí vẫn lạnh lùng.</w:t>
      </w:r>
      <w:r>
        <w:br w:type="textWrapping"/>
      </w:r>
      <w:r>
        <w:br w:type="textWrapping"/>
      </w:r>
      <w:r>
        <w:t xml:space="preserve">“Tùy ngươi.”</w:t>
      </w:r>
      <w:r>
        <w:br w:type="textWrapping"/>
      </w:r>
      <w:r>
        <w:br w:type="textWrapping"/>
      </w:r>
      <w:r>
        <w:t xml:space="preserve">Tử Mâu nói, “Có điều phải dùng độc để phối dược, độc Tu La cho đến nay vẫn chưa có ai giải được, người đến Hoa Nguyệt các trong cơ thể cũng phải có độc này.”</w:t>
      </w:r>
      <w:r>
        <w:br w:type="textWrapping"/>
      </w:r>
      <w:r>
        <w:br w:type="textWrapping"/>
      </w:r>
      <w:r>
        <w:t xml:space="preserve">Thừa Phong nghe vậy, buột miệng nói, “Đã nói là kỳ độc, đâu thể nào muốn nói trúng là trúng được.”</w:t>
      </w:r>
      <w:r>
        <w:br w:type="textWrapping"/>
      </w:r>
      <w:r>
        <w:br w:type="textWrapping"/>
      </w:r>
      <w:r>
        <w:t xml:space="preserve">Tử Mâu mỉm cười lấy ra một hộp gấm nhỏ, nàng nói, “Ta có thể nói như vậy đương nhiên là phải có biện pháp, đây là Hấp Huyết trùng, dùng thứ này có thể khiến cho một nửa độc tố chuyển sang cơ thể người khác. Thế nhưng, thứ này vô cùng trân quý, Hoa Nguyệt các cũng chỉ có duy nhất một con này thôi.</w:t>
      </w:r>
      <w:r>
        <w:br w:type="textWrapping"/>
      </w:r>
      <w:r>
        <w:br w:type="textWrapping"/>
      </w:r>
      <w:r>
        <w:t xml:space="preserve">Tề Lam nhẹ cười, “Việc này rất nguy hiểm, hãy để ta cân nhắc một lát rồi sẽ trả lời sau.”</w:t>
      </w:r>
      <w:r>
        <w:br w:type="textWrapping"/>
      </w:r>
      <w:r>
        <w:br w:type="textWrapping"/>
      </w:r>
      <w:r>
        <w:t xml:space="preserve">Tử Mâu nghe vậy, nhíu mày, nàng mất kiên nhẫn nói, “Lại còn suy nghĩ, ngươi hẳn biết chúng ta để đi tới đây đã tốn bao nhiêu thời gian, thật không biết tốt xấu.”</w:t>
      </w:r>
      <w:r>
        <w:br w:type="textWrapping"/>
      </w:r>
      <w:r>
        <w:br w:type="textWrapping"/>
      </w:r>
      <w:r>
        <w:t xml:space="preserve">Nói xong, chỉ thấy ánh mắt nàng lạnh lùng, trên mặt đã không còn tiếu ý.</w:t>
      </w:r>
      <w:r>
        <w:br w:type="textWrapping"/>
      </w:r>
      <w:r>
        <w:br w:type="textWrapping"/>
      </w:r>
      <w:r>
        <w:t xml:space="preserve">“Tử Mâu, có sư thúc ở đây, không được thất lễ.”</w:t>
      </w:r>
      <w:r>
        <w:br w:type="textWrapping"/>
      </w:r>
      <w:r>
        <w:br w:type="textWrapping"/>
      </w:r>
      <w:r>
        <w:t xml:space="preserve">Nghe được giọng nói của Liễu Mộng Dĩ, Tử Mâu mới khôi phục lại như trước.</w:t>
      </w:r>
      <w:r>
        <w:br w:type="textWrapping"/>
      </w:r>
      <w:r>
        <w:br w:type="textWrapping"/>
      </w:r>
      <w:r>
        <w:t xml:space="preserve">Liễu Mộng Dĩ lãnh đạm nhìn về phía Thu Tự Phi, y nói, “Trong Các còn rất nhiều việc cần xử lý, mong sư thúc lượng thứ.”</w:t>
      </w:r>
      <w:r>
        <w:br w:type="textWrapping"/>
      </w:r>
      <w:r>
        <w:br w:type="textWrapping"/>
      </w:r>
      <w:r>
        <w:t xml:space="preserve">Từ đầu đến cuối, Liễu Mộng Dĩ chỉ nói chuyện với Thu Tự Phi, hiển nhiên là vì nể mặt ngài nên mới tới đây, nếu là người khác, cho dù là hoàng thân quốc thích cũng không quan hệ tới y.</w:t>
      </w:r>
      <w:r>
        <w:br w:type="textWrapping"/>
      </w:r>
      <w:r>
        <w:br w:type="textWrapping"/>
      </w:r>
      <w:r>
        <w:t xml:space="preserve">“A Lam, ngươi mau chóng quyết định đi” Thu Tự Phi nói với Tề Lam.</w:t>
      </w:r>
      <w:r>
        <w:br w:type="textWrapping"/>
      </w:r>
      <w:r>
        <w:br w:type="textWrapping"/>
      </w:r>
      <w:r>
        <w:t xml:space="preserve">Tề Lam có vẻ khó xử, chàng nói, “Thế nhưng, sư phụ, lỡ như không may.....”</w:t>
      </w:r>
      <w:r>
        <w:br w:type="textWrapping"/>
      </w:r>
      <w:r>
        <w:br w:type="textWrapping"/>
      </w:r>
      <w:r>
        <w:t xml:space="preserve">Liễm Quân thấy vậy, trong lòng không khỏi thầm than, vị An Bình vương này phải nói là quá tốt bụng mà. Với thân phận của chàng chỉ cần tùy tiện phái một người hầu đi, việc này căn bản không cần do dự.</w:t>
      </w:r>
      <w:r>
        <w:br w:type="textWrapping"/>
      </w:r>
      <w:r>
        <w:br w:type="textWrapping"/>
      </w:r>
      <w:r>
        <w:t xml:space="preserve">Ai, lẽ nào người tốt thực sự không được đền đáp sao? Vô cùng tiếc hận, trong lòng bỗng nảy ra chủ ý, dù sao bản thân cũng nợ chàng một phần ân tình, dứt khoát báo đáp một lần cho xong?</w:t>
      </w:r>
      <w:r>
        <w:br w:type="textWrapping"/>
      </w:r>
      <w:r>
        <w:br w:type="textWrapping"/>
      </w:r>
      <w:r>
        <w:t xml:space="preserve">Nhưng dù sao chuyện này cũng khá mạo hiểm, Liễm Quân không khỏi lại nổi lên do dự, chính là nhìn thấy Tề Lam sắc mặt tái nhợt bệnh thực sự đã rất trầm trọng, kỳ thực cũng không đành lòng.</w:t>
      </w:r>
      <w:r>
        <w:br w:type="textWrapping"/>
      </w:r>
      <w:r>
        <w:br w:type="textWrapping"/>
      </w:r>
      <w:r>
        <w:t xml:space="preserve">Thôi, có lẽ đây chính là ý trời, báo ân xong rồi lòng cũng yên ổn hơn.</w:t>
      </w:r>
      <w:r>
        <w:br w:type="textWrapping"/>
      </w:r>
      <w:r>
        <w:br w:type="textWrapping"/>
      </w:r>
      <w:r>
        <w:t xml:space="preserve">“Vương gia không cần lo lắng, ngài đối với Liễm Quân có ân, Liễm Quân nguyện ý thay ngài đi.”</w:t>
      </w:r>
      <w:r>
        <w:br w:type="textWrapping"/>
      </w:r>
      <w:r>
        <w:br w:type="textWrapping"/>
      </w:r>
      <w:r>
        <w:t xml:space="preserve">Tề Lam nghe vậy giật mình, lập tức khuyên can.</w:t>
      </w:r>
      <w:r>
        <w:br w:type="textWrapping"/>
      </w:r>
      <w:r>
        <w:br w:type="textWrapping"/>
      </w:r>
      <w:r>
        <w:t xml:space="preserve">“Thương thế trên người cậu còn chưa khỏi hẳn, độc tố còn chưa giải hết, sao có thể để độc càng thêm độc.”</w:t>
      </w:r>
      <w:r>
        <w:br w:type="textWrapping"/>
      </w:r>
      <w:r>
        <w:br w:type="textWrapping"/>
      </w:r>
      <w:r>
        <w:t xml:space="preserve">Liễm Quân trong lòng thầm than, vậy lẽ nào phải trơ mắt nhìn ân nhân của mình đi vào cõi chết? Liễm Quân hắn tuy rằng không phải người tốt, nhưng tuyệt đối là người có ân tất báo.</w:t>
      </w:r>
      <w:r>
        <w:br w:type="textWrapping"/>
      </w:r>
      <w:r>
        <w:br w:type="textWrapping"/>
      </w:r>
      <w:r>
        <w:t xml:space="preserve">Tử Mâu nghe hắn nói như vậy, cũng có chút do dự, quả thực không phải vì độc tố ban đầu trên người Liễm Quân, mà là độc Tu La này cho đến nay vẫn chưa có ai giải được.</w:t>
      </w:r>
      <w:r>
        <w:br w:type="textWrapping"/>
      </w:r>
      <w:r>
        <w:br w:type="textWrapping"/>
      </w:r>
      <w:r>
        <w:t xml:space="preserve">Liễm Quân hiểu được tâm tư nàng, hắn nói, “Cô không phải muốn báo đáp ta, bảo ta suy nghĩ thật kỹ nguyện vọng ư?”</w:t>
      </w:r>
      <w:r>
        <w:br w:type="textWrapping"/>
      </w:r>
      <w:r>
        <w:br w:type="textWrapping"/>
      </w:r>
      <w:r>
        <w:t xml:space="preserve">Tử Mâu nghe xong vô cùng kinh ngạc, nàng nghi hoặc nhìn chằm chằm Liễm Quân, như là muốn nhìn thấu tâm can hắn. Cuối cùng, Tử Mâu vẫn là thở dài, nàng cười sảng khoái, “Cám ơn ngươi đã tin tưởng chúng ta.”</w:t>
      </w:r>
      <w:r>
        <w:br w:type="textWrapping"/>
      </w:r>
      <w:r>
        <w:br w:type="textWrapping"/>
      </w:r>
      <w:r>
        <w:t xml:space="preserve">Dứt lời, nàng quay đầu hướng Liễu Mộng Dĩ nói, “Các chủ, cứ quyết định như vậy đi, ta giúp bọn họ chuyển độc, thỉnh Các chủ thay ta hộ pháp.”</w:t>
      </w:r>
      <w:r>
        <w:br w:type="textWrapping"/>
      </w:r>
      <w:r>
        <w:br w:type="textWrapping"/>
      </w:r>
      <w:r>
        <w:t xml:space="preserve">Liễu Mộng Dĩ gật đầu.</w:t>
      </w:r>
      <w:r>
        <w:br w:type="textWrapping"/>
      </w:r>
      <w:r>
        <w:br w:type="textWrapping"/>
      </w:r>
      <w:r>
        <w:t xml:space="preserve">Tề Lam xưa nay vốn lương thiện, vẫn là do dự không thôi. Còn Liễm Quân trời sinh tính nóng nảy hấp tấp, hắn nói, “Vương gia, nghĩ thoáng một chút là được rồi, ta đây còn không do dự mà.”</w:t>
      </w:r>
      <w:r>
        <w:br w:type="textWrapping"/>
      </w:r>
      <w:r>
        <w:br w:type="textWrapping"/>
      </w:r>
      <w:r>
        <w:t xml:space="preserve">Tề Lam sửng sốt, còn chưa kịp phản ứng lại, Tử Mâu đã cười rộ lên, nàng nói, “Liễm Quân nói đúng, Vương gia, là nam nhân thì nên phóng khoáng một chút, độc này cũng đâu phải nhất định không giải được.</w:t>
      </w:r>
      <w:r>
        <w:br w:type="textWrapping"/>
      </w:r>
      <w:r>
        <w:br w:type="textWrapping"/>
      </w:r>
      <w:r>
        <w:t xml:space="preserve">Mãi đến lúc này, Tề Lam mới gật đầu đồng ý.</w:t>
      </w:r>
      <w:r>
        <w:br w:type="textWrapping"/>
      </w:r>
      <w:r>
        <w:br w:type="textWrapping"/>
      </w:r>
    </w:p>
    <w:p>
      <w:pPr>
        <w:pStyle w:val="Heading2"/>
      </w:pPr>
      <w:bookmarkStart w:id="27" w:name="quyển-1---chương-5"/>
      <w:bookmarkEnd w:id="27"/>
      <w:r>
        <w:t xml:space="preserve">6. Quyển 1 -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ề Lam nằm trên giường, còn Liễm Quân ngồi kế bên, Tử Mâu lấy Hấp Huyết trùng từ trong hộp gấm ra, đầu ngón tay lập tức đen kịt lại. Nàng đặt trùng vào tay Tề Lam, ngầm vận khí đem nội lực tụ tập ở lòng bàn tay.</w:t>
      </w:r>
    </w:p>
    <w:p>
      <w:pPr>
        <w:pStyle w:val="BodyText"/>
      </w:pPr>
      <w:r>
        <w:t xml:space="preserve">Tay nàng hướng về Hấp Huyết trùng, thao túng nó hấp thụ độc tố trong cơ thể Tề Lam.</w:t>
      </w:r>
    </w:p>
    <w:p>
      <w:pPr>
        <w:pStyle w:val="BodyText"/>
      </w:pPr>
      <w:r>
        <w:t xml:space="preserve">Chỉ thấy dọc theo cánh tay Tề Lam, có một chất lỏng màu đen từ từ chảy tràn xuống lòng bàn tay. Đau đớn tựa như có ngàn vạn ngân châm đâm vào huyết quản, ngay cả Tề Lam cũng không thể chịu được, chàng cắn chặt môi, môi dưới đã bị cắn đến chảy máu.</w:t>
      </w:r>
    </w:p>
    <w:p>
      <w:pPr>
        <w:pStyle w:val="BodyText"/>
      </w:pPr>
      <w:r>
        <w:t xml:space="preserve">Tử Mâu lạnh lùng nhìn chàng chịu đựng đau đớn, không hề biểu lộ cảm xúc gì. Đợi Hấp Huyết trùng đã hút đủ máu, Tử Mâu thu hồi nội lực, con trùng cũng không còn nhúc nhích, Tề Lam lập tức thả lòng, ngất đi.</w:t>
      </w:r>
    </w:p>
    <w:p>
      <w:pPr>
        <w:pStyle w:val="BodyText"/>
      </w:pPr>
      <w:r>
        <w:t xml:space="preserve">“Sợ không?” Tử Mâu nắm Hấp Huyết trùng trong tay, xoay người hỏi Liễm Quân.</w:t>
      </w:r>
    </w:p>
    <w:p>
      <w:pPr>
        <w:pStyle w:val="BodyText"/>
      </w:pPr>
      <w:r>
        <w:t xml:space="preserve">Liễm Quân đáp, “Không sợ mới lạ.”</w:t>
      </w:r>
    </w:p>
    <w:p>
      <w:pPr>
        <w:pStyle w:val="BodyText"/>
      </w:pPr>
      <w:r>
        <w:t xml:space="preserve">Tử Mâu hiếm khi mỉm cười dịu dàng đến vậy, nàng ngửa lòng bàn tay Liễm Quân ra, đặt Hấp Huyết trùng vào, sau đó, nàng ghé bên tai Liễm Quân nhỏ giọng nói, “Nếu đau thì hãy kêu lên, Các chủ sẽ giúp ngươi.”</w:t>
      </w:r>
    </w:p>
    <w:p>
      <w:pPr>
        <w:pStyle w:val="BodyText"/>
      </w:pPr>
      <w:r>
        <w:t xml:space="preserve">Tử Mâu lại vận nội lực như vừa rồi, Liễm Quân nhịn được trong chốc lát, cuối cùng vẫn phải rên rỉ ra tiếng.</w:t>
      </w:r>
    </w:p>
    <w:p>
      <w:pPr>
        <w:pStyle w:val="BodyText"/>
      </w:pPr>
      <w:r>
        <w:t xml:space="preserve">Tử Mâu nhíu mày, gọi Liễu Mộng Dĩ, “Các chủ, ta không xong rồi.”</w:t>
      </w:r>
    </w:p>
    <w:p>
      <w:pPr>
        <w:pStyle w:val="BodyText"/>
      </w:pPr>
      <w:r>
        <w:t xml:space="preserve">Liễu Mộng Dĩ biết không phải nội lực của nàng không đủ, mà là muốn mình ra tay tương trợ, để cho Liễm Quân bớt đau đớn. Liễu Mộng Dĩ đến bên cạnh Tử Mâu, ngưng tụ nội lực thay thế vai trò của Tử Mâu.</w:t>
      </w:r>
    </w:p>
    <w:p>
      <w:pPr>
        <w:pStyle w:val="BodyText"/>
      </w:pPr>
      <w:r>
        <w:t xml:space="preserve">Liễm Quân không hiểu vì sao, ngay lúc Liễu Mộng Dĩ xuất lực, đau đớn kịch liệt kia đã dần dần vơi bớt, chỉ cảm thấy một luồng khí lành lạnh.</w:t>
      </w:r>
    </w:p>
    <w:p>
      <w:pPr>
        <w:pStyle w:val="BodyText"/>
      </w:pPr>
      <w:r>
        <w:t xml:space="preserve">Lúc này Liễm Quân mới biết, Tử Mâu vốn cố ý không nhờ Liễu Mộng Dĩ ra tay là muốn bắt Tề Lam nếm trải khổ cực, toàn bộ Hấp Huyết trùng đã tiến nhập vào cơ thể Liễm Quân, nhưng Liễm Quân không hề cảm thấy có gì khác biệt.</w:t>
      </w:r>
    </w:p>
    <w:p>
      <w:pPr>
        <w:pStyle w:val="BodyText"/>
      </w:pPr>
      <w:r>
        <w:t xml:space="preserve">Tử Mâu nhìn ra nghi hoặc của hắn, nàng giải thích, “Trong cơ thể ngươi còn sót lại một ít nội lực của Các chủ, có thể ức chế độc tính, hơn nữa thể chất ngươi cũng đặc biệt, máu tựa hồ có tác dụng khắc chế độc tính, ngay cả độc mãn tính như Tu La, nhất thời cũng không thể tác động.”</w:t>
      </w:r>
    </w:p>
    <w:p>
      <w:pPr>
        <w:pStyle w:val="BodyText"/>
      </w:pPr>
      <w:r>
        <w:t xml:space="preserve">Tuy nói vậy, nhưng Liễm Quân lúc này vẫn thấy có chút mệt mỏi, hắn liếc nhìn Tề Lam, Tử Mâu hiểu ý, nàng nói thẳng, “Ta vốn dĩ không ưa những kẻ nhàm chán như y.”</w:t>
      </w:r>
    </w:p>
    <w:p>
      <w:pPr>
        <w:pStyle w:val="BodyText"/>
      </w:pPr>
      <w:r>
        <w:t xml:space="preserve">Liễu Mộng Dĩ trước sau chỉ đứng một bên, không nói câu nào. Vừa vận công xong, lại lui về sau, không muốn cùng Liễm Quân cận kề.</w:t>
      </w:r>
    </w:p>
    <w:p>
      <w:pPr>
        <w:pStyle w:val="BodyText"/>
      </w:pPr>
      <w:r>
        <w:t xml:space="preserve">Liễm Quân nói với y, “Đa tạ Các chủ.”</w:t>
      </w:r>
    </w:p>
    <w:p>
      <w:pPr>
        <w:pStyle w:val="BodyText"/>
      </w:pPr>
      <w:r>
        <w:t xml:space="preserve">Liễu Mộng Dĩ chỉ gật đầu.</w:t>
      </w:r>
    </w:p>
    <w:p>
      <w:pPr>
        <w:pStyle w:val="BodyText"/>
      </w:pPr>
      <w:r>
        <w:t xml:space="preserve">Liễm Quân lúc này có chút mệt mỏi. Tử Mâu nói nên nghỉ ngơi, dù sao hắn cũng là người không có võ công.</w:t>
      </w:r>
    </w:p>
    <w:p>
      <w:pPr>
        <w:pStyle w:val="BodyText"/>
      </w:pPr>
      <w:r>
        <w:t xml:space="preserve">Thấy Liễm Quân từ từ khép mắt lại, uể oải tựa vào bên giường, Liễu Mộng Dĩ nhớ tới ngày đó ở trong miếu hoang, người này cũng vô cùng mệt mỏi ngồi cạnh Tử Mâu, bất kỳ ai cũng nhìn ra được hắn là người không có võ công.</w:t>
      </w:r>
    </w:p>
    <w:p>
      <w:pPr>
        <w:pStyle w:val="BodyText"/>
      </w:pPr>
      <w:r>
        <w:t xml:space="preserve">Nhưng Liễu Mộng Dĩ ngay từ lần đầu tiên nhìn thấy hắn đã cảm nhận được nguy hiểm, dù không có lý do gì.</w:t>
      </w:r>
    </w:p>
    <w:p>
      <w:pPr>
        <w:pStyle w:val="BodyText"/>
      </w:pPr>
      <w:r>
        <w:t xml:space="preserve">Lần đó trên đường quay về Đào Hoa đảo, Tử Mâu liên tục nói rằng người này thoạt nhìn ích kỷ lõi đời, nhưng kỳ thật là người rất tốt. Thấy nàng nói quá nhiều, Liễu Mộng Dĩ cũng chỉ nói một câu, hắn chẳng qua là sợ nếu không đáp ứng, ngươi sẽ giết hắn mà thôi.</w:t>
      </w:r>
    </w:p>
    <w:p>
      <w:pPr>
        <w:pStyle w:val="BodyText"/>
      </w:pPr>
      <w:r>
        <w:t xml:space="preserve">Nếu hắn thực sự là kẻ ham sống sợ chết, vậy sao hôm nay lại đứng ra nhận trách nhiệm này?</w:t>
      </w:r>
    </w:p>
    <w:p>
      <w:pPr>
        <w:pStyle w:val="BodyText"/>
      </w:pPr>
      <w:r>
        <w:t xml:space="preserve">Vương phủ đã sớm chuẩn bị tốt xe ngựa bên ngoài, Tử Mâu dìu Liễm Quân đi trước, còn Liễu Mộng Dĩ vẫn đi theo sau.</w:t>
      </w:r>
    </w:p>
    <w:p>
      <w:pPr>
        <w:pStyle w:val="BodyText"/>
      </w:pPr>
      <w:r>
        <w:t xml:space="preserve">Thừa Phong tiễn bọn họ lên ngựa, Tử Mâu đưa một đơn thuốc cho hắn, nói là theo đó mà điều chế dược, trong vòng một đến hai năm tính mạng Vương gia bọn họ sẽ được bảo toàn, huống chi một nửa độc tính đã chuyển sang người Liễm Quân.</w:t>
      </w:r>
    </w:p>
    <w:p>
      <w:pPr>
        <w:pStyle w:val="BodyText"/>
      </w:pPr>
      <w:r>
        <w:t xml:space="preserve">Thừa Phong nhận lấy tờ đơn, vội quỳ xuống khấu tạ, Tử Mâu ảm đạm cười, có vẻ không thèm nhìn đến, một chút cũng không quan tâm.</w:t>
      </w:r>
    </w:p>
    <w:p>
      <w:pPr>
        <w:pStyle w:val="BodyText"/>
      </w:pPr>
      <w:r>
        <w:t xml:space="preserve">Ba người lên xe ngựa, Tử Mâu và Liễm Quân ngồi một bên, Liễu Mộng Dĩ ngồi một mình phía đối diện.</w:t>
      </w:r>
    </w:p>
    <w:p>
      <w:pPr>
        <w:pStyle w:val="BodyText"/>
      </w:pPr>
      <w:r>
        <w:t xml:space="preserve">Thời khắc rời khỏi Vương phủ, Liễm Quân cảm thấy vô cùng thoải mái, hóa ra mình cũng không phải phế nhân, cuối cùng cũng có chỗ hữu dụng.</w:t>
      </w:r>
    </w:p>
    <w:p>
      <w:pPr>
        <w:pStyle w:val="BodyText"/>
      </w:pPr>
      <w:r>
        <w:t xml:space="preserve">Ở ngoài thành Tử Mâu đã sớm chuẩn bị tốt xe ngựa, sau khi ba người đổi xe ngựa, Tử Mâu thấy ở bên trong buồn, nên ra ngoài ngồi.</w:t>
      </w:r>
    </w:p>
    <w:p>
      <w:pPr>
        <w:pStyle w:val="BodyText"/>
      </w:pPr>
      <w:r>
        <w:t xml:space="preserve">Trong xe ngựa chỉ còn lại hai người Liễu Mộng Dĩ và Liễm Quân, không khí đột nhiên trở nên yên ắng.</w:t>
      </w:r>
    </w:p>
    <w:p>
      <w:pPr>
        <w:pStyle w:val="BodyText"/>
      </w:pPr>
      <w:r>
        <w:t xml:space="preserve">Liễm Quân để ý, Liễu Mộng Dĩ luôn ngồi tựa một bên, ánh mắt trước sau vẫn nhìn ra ngoài, trên mặt chưa từng có biểu tình gì, thỉnh thoảng nói chuyện, ngữ khí cũng vô cùng đạm nhạt.</w:t>
      </w:r>
    </w:p>
    <w:p>
      <w:pPr>
        <w:pStyle w:val="BodyText"/>
      </w:pPr>
      <w:r>
        <w:t xml:space="preserve">Tuy là Các chủ, nhưng hầu hết mọi chuyện y đều giao cho Tử Mâu làm chủ. Y dường như không phải người sống trong thế giới này, tất cả mọi thứ đều không can hệ đến y, chắc cũng chỉ có vài người hiếm hoi như Tử Mâu mới có thể cùng y thân cận, mới có thể làm cho y chú ý.</w:t>
      </w:r>
    </w:p>
    <w:p>
      <w:pPr>
        <w:pStyle w:val="BodyText"/>
      </w:pPr>
      <w:r>
        <w:t xml:space="preserve">Sau khi rời khỏi thành, bên ngoài chỉ còn lác đác hoa thơm cỏ dại, Liễm Quân đã sớm không còn hứng thú, hắn thầm nghĩ, chẳng lẽ không có gì thú vị hơn để xem sao?</w:t>
      </w:r>
    </w:p>
    <w:p>
      <w:pPr>
        <w:pStyle w:val="BodyText"/>
      </w:pPr>
      <w:r>
        <w:t xml:space="preserve">Hắn quay đầu nhìn Liễu Mộng Dĩ vẫn đang chăm chú quan sát bên ngoài, rõ ràng cảnh vật hết sức nhàm chán, làm sao y lại có thể xem lâu đến vậy.</w:t>
      </w:r>
    </w:p>
    <w:p>
      <w:pPr>
        <w:pStyle w:val="BodyText"/>
      </w:pPr>
      <w:r>
        <w:t xml:space="preserve">Nói đến cũng thực lạ lùng, Liễu Mộng Dĩ dung mạo tuyệt đẹp, nhưng luôn có một tầng sương mù bao phủ, lúc nào cũng mông lung mờ mịt, cho dù hiện tại khoảng cách bọn họ gần đến vậy, Liễm Quân vẫn có cảm giác như không thực.</w:t>
      </w:r>
    </w:p>
    <w:p>
      <w:pPr>
        <w:pStyle w:val="BodyText"/>
      </w:pPr>
      <w:r>
        <w:t xml:space="preserve">Thất thần chốc lát bỗng nhiên Liễu Mộng Dĩ quay đầu lại, Liễm Quân muốn tránh cũng không kịp, đành bày ra bộ mặt ‘ta chính là đang nhìn ngươi thế thì làm sao’.</w:t>
      </w:r>
    </w:p>
    <w:p>
      <w:pPr>
        <w:pStyle w:val="BodyText"/>
      </w:pPr>
      <w:r>
        <w:t xml:space="preserve">Quả nhiên, Liễu Mộng Dĩ chỉ nhìn hắn một cái, rồi ánh mắt lại chuyển hướng ra bên ngoài.</w:t>
      </w:r>
    </w:p>
    <w:p>
      <w:pPr>
        <w:pStyle w:val="BodyText"/>
      </w:pPr>
      <w:r>
        <w:t xml:space="preserve">Liễm Quân vốn nghĩ hai người bọn họ cứ như vậy không ai mở miệng, tuyệt không nghĩ tới, người mở miệng trước lại là Liễu Mộng Dĩ.</w:t>
      </w:r>
    </w:p>
    <w:p>
      <w:pPr>
        <w:pStyle w:val="BodyText"/>
      </w:pPr>
      <w:r>
        <w:t xml:space="preserve">“Ngươi không sợ chết?”</w:t>
      </w:r>
    </w:p>
    <w:p>
      <w:pPr>
        <w:pStyle w:val="BodyText"/>
      </w:pPr>
      <w:r>
        <w:t xml:space="preserve">Liễm Quân sửng sốt, sao cũng không nghĩ đến y lại hỏi như vậy.</w:t>
      </w:r>
    </w:p>
    <w:p>
      <w:pPr>
        <w:pStyle w:val="BodyText"/>
      </w:pPr>
      <w:r>
        <w:t xml:space="preserve">Thấy Liễu Mộng Dĩ cứ nhìn mình chằm chằm, tựa như đang chờ đợi đáp án, Liễm Quân thản nhiên cười, đáp, “Làm gì có kẻ nào không sợ chết, nhưng đã nợ người ta thì nhất định phải trả, đây là đạo lý vô cùng đơn giản.”</w:t>
      </w:r>
    </w:p>
    <w:p>
      <w:pPr>
        <w:pStyle w:val="BodyText"/>
      </w:pPr>
      <w:r>
        <w:t xml:space="preserve">Liễu Mộng Dĩ nhíu nhíu mày, cẩn thận suy nghĩ câu trả lời của Liễm Quân, sau đó, lại quay sang ngắm cảnh vật bên đường.</w:t>
      </w:r>
    </w:p>
    <w:p>
      <w:pPr>
        <w:pStyle w:val="BodyText"/>
      </w:pPr>
      <w:r>
        <w:t xml:space="preserve">Liễm Quần thầm nghĩ, y có vẻ chỉ muốn biết đáp án mà thôi, còn những thứ khác, cõ lẽ chẳng hề quan tâm.</w:t>
      </w:r>
    </w:p>
    <w:p>
      <w:pPr>
        <w:pStyle w:val="BodyText"/>
      </w:pPr>
      <w:r>
        <w:t xml:space="preserve">Nhìn Liễu Mộng Dĩ thực sự nghiêm túc suy nghĩ lời nói của mình, Liễm Quân cảm thấy vô cùng thú vị, tuy hắn không biết vì sao người này lại hỏi như vậy, nhưng tựa hồ vấn đề này đã làm phiền y khá lâu.</w:t>
      </w:r>
    </w:p>
    <w:p>
      <w:pPr>
        <w:pStyle w:val="BodyText"/>
      </w:pPr>
      <w:r>
        <w:t xml:space="preserve">Trời dần tối, Tử Mâu đã trở lại trong xe, nàng thấy Liễm Quân và Liễu Mộng Dĩ mỗi người nhìn một hướng, chẳng ai nói gì, cũng không hề bất ngờ.</w:t>
      </w:r>
    </w:p>
    <w:p>
      <w:pPr>
        <w:pStyle w:val="BodyText"/>
      </w:pPr>
      <w:r>
        <w:t xml:space="preserve">Tử Mâu lại đến ngồi cạnh Liễm Quân, nàng nhìn Liễm Quân cười, “Ta đã nói ngồi cùng Các chủ thực rất buồn mà, Các chủ nhà ta trừ bỏ võ công ra, cái gì cũng không biết, cái gì cũng không quan tâm.”</w:t>
      </w:r>
    </w:p>
    <w:p>
      <w:pPr>
        <w:pStyle w:val="BodyText"/>
      </w:pPr>
      <w:r>
        <w:t xml:space="preserve">“Tử Mâu.”</w:t>
      </w:r>
    </w:p>
    <w:p>
      <w:pPr>
        <w:pStyle w:val="BodyText"/>
      </w:pPr>
      <w:r>
        <w:t xml:space="preserve">Liễu Mộng Dĩ nhìn về phía nàng, bình thản gọi một tiếng.</w:t>
      </w:r>
    </w:p>
    <w:p>
      <w:pPr>
        <w:pStyle w:val="BodyText"/>
      </w:pPr>
      <w:r>
        <w:t xml:space="preserve">Tử Mâu thè lưỡi, mỉm cười tinh nghịch, không hề tỏ ra sợ hãi.</w:t>
      </w:r>
    </w:p>
    <w:p>
      <w:pPr>
        <w:pStyle w:val="BodyText"/>
      </w:pPr>
      <w:r>
        <w:t xml:space="preserve">Tử Mâu quay vào lại làm không khí trong xe náo nhiệt hẳn lên, Liễm Quân cùng nàng nói chuyện phiếm, Liễu Mộng Dĩ vẫn thủy chung nhìn ra ngoài, đôi khi quay lại quan sát bọn họ, nghe bọn họ tán gẫu, nhưng y vẫn luôn ngồi một bên, không hề nói xen vào.</w:t>
      </w:r>
    </w:p>
    <w:p>
      <w:pPr>
        <w:pStyle w:val="BodyText"/>
      </w:pPr>
      <w:r>
        <w:t xml:space="preserve">Trải qua vài ngày lộ trình, đương nhiên không phải lúc nào cũng thuận lợi tìm được khách điếm, lúc này trời đã dần tối, xe ngựa vẫn chưa tới được thành trấn gần nhất, nhóm Liễm Quân cũng không còn cách nào khác là phải qua đêm trong miếu hoang.</w:t>
      </w:r>
    </w:p>
    <w:p>
      <w:pPr>
        <w:pStyle w:val="BodyText"/>
      </w:pPr>
      <w:r>
        <w:t xml:space="preserve">Tử Mâu an bài xa phu đem xe ngựa đậu ở rừng cây ngoài miếu, sau đó kéo Liễm Quân đi vào trong.</w:t>
      </w:r>
    </w:p>
    <w:p>
      <w:pPr>
        <w:pStyle w:val="BodyText"/>
      </w:pPr>
      <w:r>
        <w:t xml:space="preserve">“Các chủ thì sao?” Liễm Quân thấy Tử Mâu chưa gọi Liễu Mộng Dĩ, liền hỏi.</w:t>
      </w:r>
    </w:p>
    <w:p>
      <w:pPr>
        <w:pStyle w:val="BodyText"/>
      </w:pPr>
      <w:r>
        <w:t xml:space="preserve">Tử Mâu đáp, “Các chủ sẽ theo kịp thôi. “</w:t>
      </w:r>
    </w:p>
    <w:p>
      <w:pPr>
        <w:pStyle w:val="BodyText"/>
      </w:pPr>
      <w:r>
        <w:t xml:space="preserve">Liễm Quân quay đầu lại, quả nhiên thấy Liễu Mộng Dĩ đã đi theo sau.</w:t>
      </w:r>
    </w:p>
    <w:p>
      <w:pPr>
        <w:pStyle w:val="BodyText"/>
      </w:pPr>
      <w:r>
        <w:t xml:space="preserve">Đúng là quái nhân, Liễm Quân thầm cười.</w:t>
      </w:r>
    </w:p>
    <w:p>
      <w:pPr>
        <w:pStyle w:val="BodyText"/>
      </w:pPr>
      <w:r>
        <w:t xml:space="preserve">Tử Mâu và Liễm Quân đã sớm mang thảm từ xe ngựa vào trong miếu, trải trên mặt đất. Sau khi Liễu Mộng Dĩ đi vào, quan sát bốn phía một chút, sau đó lấy một vài nhánh cây đặt trước cửa miếu, một chưởng phát ra, lửa lập tức bùng lên.</w:t>
      </w:r>
    </w:p>
    <w:p>
      <w:pPr>
        <w:pStyle w:val="BodyText"/>
      </w:pPr>
      <w:r>
        <w:t xml:space="preserve">Liễu Mộng Dĩ vẫn ngồi một bên như trước, Tử Mâu và Liễm Quân ngồi phía đối diện. Tử Mâu ồn ào kêu đói, Liễu Mộng Dĩ liền nói, “Đi đi.”</w:t>
      </w:r>
    </w:p>
    <w:p>
      <w:pPr>
        <w:pStyle w:val="BodyText"/>
      </w:pPr>
      <w:r>
        <w:t xml:space="preserve">Tử Mâu được y cho phép, vội vàng chuẩn bị ra ngoài tìm đồ ăn, Liễm Quân không có võ công, Tử Mâu lo lắng không muốn dẫn hắn theo, trước khi đi nàng thầm thì với Liễm Quân, “Ta sẽ lập tức trở lại, không phải sợ Các chủ, ngài sẽ không thương tổn ngươi.”</w:t>
      </w:r>
    </w:p>
    <w:p>
      <w:pPr>
        <w:pStyle w:val="BodyText"/>
      </w:pPr>
      <w:r>
        <w:t xml:space="preserve">Nói xong, nàng liền rời đi.</w:t>
      </w:r>
    </w:p>
    <w:p>
      <w:pPr>
        <w:pStyle w:val="BodyText"/>
      </w:pPr>
      <w:r>
        <w:t xml:space="preserve">Trong miếu hoang lúc này chỉ còn lại Liễm Quân và Liễu Mộng Dĩ, không khí vẫn yên ắng không chút động tĩnh. Ngọn lửa ngoài cửa miếu đã cháy hết dường như sắp tắt, bên trong tối đen như mực, không ai thấy rõ ai.</w:t>
      </w:r>
    </w:p>
    <w:p>
      <w:pPr>
        <w:pStyle w:val="BodyText"/>
      </w:pPr>
      <w:r>
        <w:t xml:space="preserve">Liễm Quân từ nhỏ vốn sợ bóng tối, ngồi không bao lâu thì cảm thấy sợ hãi.</w:t>
      </w:r>
    </w:p>
    <w:p>
      <w:pPr>
        <w:pStyle w:val="BodyText"/>
      </w:pPr>
      <w:r>
        <w:t xml:space="preserve">Trước kia cho dù là lúc nghèo túng nhất, hắn cũng không tiếc tiền mua nến, trong phòng lúc nào cũng phải thắp sáng trưng, như vậy hắn mới dám ở bên trong.</w:t>
      </w:r>
    </w:p>
    <w:p>
      <w:pPr>
        <w:pStyle w:val="BodyText"/>
      </w:pPr>
      <w:r>
        <w:t xml:space="preserve">Đúng lúc, Liễu Mộng Dĩ vừa quay đầu lại đã nhìn thấy Liễm Quân thân thể tựa hồ phát run, y hỏi, “Ngươi sợ ta?”</w:t>
      </w:r>
    </w:p>
    <w:p>
      <w:pPr>
        <w:pStyle w:val="BodyText"/>
      </w:pPr>
      <w:r>
        <w:t xml:space="preserve">Thấy Liễm Quân không trả lời, Liễu Mộng Dĩ lại nói, “Ta sẽ không tổn thương ngươi.”</w:t>
      </w:r>
    </w:p>
    <w:p>
      <w:pPr>
        <w:pStyle w:val="BodyText"/>
      </w:pPr>
      <w:r>
        <w:t xml:space="preserve">Liễm Quân thầm nghĩ, điều này ta đương nhiên hiểu được, ngài võ công cao như vậy lại biết dùng độc, nếu muốn hại ta, ta không phải sớm chết cả trăm lần rồi hay sao.</w:t>
      </w:r>
    </w:p>
    <w:p>
      <w:pPr>
        <w:pStyle w:val="BodyText"/>
      </w:pPr>
      <w:r>
        <w:t xml:space="preserve">Hai mắt Liễm Quân lúc này chỉ chăm chú nhìn ngọn lửa, thấy nó dần tắt ngấm, hắn cảm thấy dường như có thứ gì đó bò lên người, khiếp sợ nhảy dựng lên.</w:t>
      </w:r>
    </w:p>
    <w:p>
      <w:pPr>
        <w:pStyle w:val="BodyText"/>
      </w:pPr>
      <w:r>
        <w:t xml:space="preserve">Liễu Mộng Dĩ cảm thấy có chút mù mờ, y thấy Liễm Quân đột nhiên đứng lên, cũng không biết nên hỏi cái gì.</w:t>
      </w:r>
    </w:p>
    <w:p>
      <w:pPr>
        <w:pStyle w:val="BodyText"/>
      </w:pPr>
      <w:r>
        <w:t xml:space="preserve">Liễm Quân thở ra một hơi thật sâu, cuối cùng cũng chịu mở miệng, “Ta sợ tối, có thể đốt lửa sáng thêm một chút được không?”</w:t>
      </w:r>
    </w:p>
    <w:p>
      <w:pPr>
        <w:pStyle w:val="BodyText"/>
      </w:pPr>
      <w:r>
        <w:t xml:space="preserve">Liễu Mộng Dĩ gật đầu, cũng không biết là ném cái gì về phía ngọn lửa, ngọn lửa lập tức bùng lên, xung quanh thoáng chốc đã được chiếu sáng. Liễm Quân nhìn thân thể của mình từ trên xuống dưới, sau đó mới an tâm ngồi trở lại.</w:t>
      </w:r>
    </w:p>
    <w:p>
      <w:pPr>
        <w:pStyle w:val="BodyText"/>
      </w:pPr>
      <w:r>
        <w:t xml:space="preserve">“Vì sao lại sợ tối?”</w:t>
      </w:r>
    </w:p>
    <w:p>
      <w:pPr>
        <w:pStyle w:val="BodyText"/>
      </w:pPr>
      <w:r>
        <w:t xml:space="preserve">Đột nhiên nghe được lời nói của Liễu Mộng Dĩ, thân thể Liễm Quân bất giác trở nên cứng đờ.</w:t>
      </w:r>
    </w:p>
    <w:p>
      <w:pPr>
        <w:pStyle w:val="BodyText"/>
      </w:pPr>
      <w:r>
        <w:t xml:space="preserve">“Trước kia không nghe lời, bị nhốt trong phòng tối mấy ngày, bên trong kiến côn trùng và chuột bò hết lên người, không thể chạy trốn cũng không nhìn thấy gì, sau khi ra ngoài không biết sao tự nhiên trở nên sợ tối.”</w:t>
      </w:r>
    </w:p>
    <w:p>
      <w:pPr>
        <w:pStyle w:val="BodyText"/>
      </w:pPr>
      <w:r>
        <w:t xml:space="preserve">Liễm Quân nói hơn phân nửa đều là sự thực, vốn là khi đó vừa mới bước vào Thanh Hà quán, dù thế nào cũng không chịu nghe lời, một lòng muốn bỏ trốn, nếu không vì lão bản thấy hắn xinh đẹp, lớn lên rất có tiềm năng thì đã sớm đánh chết hắn rồi.</w:t>
      </w:r>
    </w:p>
    <w:p>
      <w:pPr>
        <w:pStyle w:val="BodyText"/>
      </w:pPr>
      <w:r>
        <w:t xml:space="preserve">Nếu là người khác khẳng định sẽ muốn tìm ra căn nguyên vấn đề, nhưng Liễm Quân hiểu rõ Liễu Mộng Dĩ sẽ không hỏi tiếp, cho nên không ngại nói ra sự thực.</w:t>
      </w:r>
    </w:p>
    <w:p>
      <w:pPr>
        <w:pStyle w:val="BodyText"/>
      </w:pPr>
      <w:r>
        <w:t xml:space="preserve">Lúc Tử Mâu trở về, nhìn thấy lửa bừng sáng như vậy cũng bị dọa cho nhảy dựng. Trước đây khi nàng cùng Liễu Mộng Dĩ ở bên ngoài, Liễu Mộng Dĩ chỉ châm lửa le lói, hôm nay thật khác thường.</w:t>
      </w:r>
    </w:p>
    <w:p>
      <w:pPr>
        <w:pStyle w:val="BodyText"/>
      </w:pPr>
      <w:r>
        <w:t xml:space="preserve">Lúc này Tử Mâu cũng không còn tâm tư suy nghĩ, nàng kích động chạy vào, kéo Liễm Quân ra ngoài, mãi đến khi ra tới cổng ngoài, nàng mới nói. “Cách đây không xa có một hộ nông gia, ta đã mua của bọn họ hai con gà.”</w:t>
      </w:r>
    </w:p>
    <w:p>
      <w:pPr>
        <w:pStyle w:val="BodyText"/>
      </w:pPr>
      <w:r>
        <w:t xml:space="preserve">Nói xong, nàng chỉ bên cạnh cửa, quả nhiên là hai con gà đang bị trói lại.</w:t>
      </w:r>
    </w:p>
    <w:p>
      <w:pPr>
        <w:pStyle w:val="BodyText"/>
      </w:pPr>
      <w:r>
        <w:t xml:space="preserve">“Ngươi nói chúng ta nên ăn thế nào?” Tử Mâu vô cùng hào hứng hỏi.</w:t>
      </w:r>
    </w:p>
    <w:p>
      <w:pPr>
        <w:pStyle w:val="BodyText"/>
      </w:pPr>
      <w:r>
        <w:t xml:space="preserve">Liễm Quân cũng đã lâu không được ăn thứ gà dân dã thế này, hắn nói, “Đương nhiên là làm món gà ăn mày(1)rồi.”</w:t>
      </w:r>
    </w:p>
    <w:p>
      <w:pPr>
        <w:pStyle w:val="BodyText"/>
      </w:pPr>
      <w:r>
        <w:t xml:space="preserve">Tử Mâu hưng phấn nói, “Ta nghe nói đến lâu rồi, nhưng chưa từng nếm qua, Các chủ nói nó có thổ vị(2).” Nàng nghĩ một chút, lại nói, “Ngươi thấy thế này có được không, chúng ta cứ làm nhưng không nói Các chủ biết là được rồi.”</w:t>
      </w:r>
    </w:p>
    <w:p>
      <w:pPr>
        <w:pStyle w:val="BodyText"/>
      </w:pPr>
      <w:r>
        <w:t xml:space="preserve">Phía sau miếu có một giếng nước, cũng may bên trong vẫn còn nước, Tử Mâu rút chủy thủ trong người ra để cắt tiết gà, Liễm Quân vội rửa sạch, chẳng mấy chốc mà xong xuôi. Hai người kích động chạy đến ụ đất nhóm lửa, chỉ lát sau đã thấy mùi thơm nức mũi.</w:t>
      </w:r>
    </w:p>
    <w:p>
      <w:pPr>
        <w:pStyle w:val="BodyText"/>
      </w:pPr>
      <w:r>
        <w:t xml:space="preserve">Gạt hết bùn đất, rồi lại làm sạch lần nữa, thật đúng là mỹ thực nơi sơn dã.</w:t>
      </w:r>
    </w:p>
    <w:p>
      <w:pPr>
        <w:pStyle w:val="BodyText"/>
      </w:pPr>
      <w:r>
        <w:t xml:space="preserve">Liễm Quân nhớ tới lần cuối cùng tự tay làm đồ ăn đã là chuyện của chín tháng trước, đáng tiếc Tề Lam cuối cùng vẫn không có cơ hội nếm thử.</w:t>
      </w:r>
    </w:p>
    <w:p>
      <w:pPr>
        <w:pStyle w:val="BodyText"/>
      </w:pPr>
      <w:r>
        <w:t xml:space="preserve">Nhìn thấy Tử Mâu vẻ mặt hưng phấn, Liễm Quân mới chợt nghĩ đến đây là lần đầu tiên mình cùng người khác làm đồ ăn, ở Thanh Hà quán cho dù là Dao Trì, phần lớn thời gian đều là đối thủ, nói đến bằng hữu thực sự cũng chỉ có Tề Lam là có thể miễn cưỡng tính vào.</w:t>
      </w:r>
    </w:p>
    <w:p>
      <w:pPr>
        <w:pStyle w:val="BodyText"/>
      </w:pPr>
      <w:r>
        <w:t xml:space="preserve">“Nhất định phải để Các chủ nếm thử mùi vị này.”</w:t>
      </w:r>
    </w:p>
    <w:p>
      <w:pPr>
        <w:pStyle w:val="BodyText"/>
      </w:pPr>
      <w:r>
        <w:t xml:space="preserve">Tử Mâu xé một miếng ăn, quả nhiên hương vị không chê vào đâu được.</w:t>
      </w:r>
    </w:p>
    <w:p>
      <w:pPr>
        <w:pStyle w:val="BodyText"/>
      </w:pPr>
      <w:r>
        <w:t xml:space="preserve">Liễm Quân cười, “Không phải cô nói Các chủ không thích thổ vị ư?”</w:t>
      </w:r>
    </w:p>
    <w:p>
      <w:pPr>
        <w:pStyle w:val="BodyText"/>
      </w:pPr>
      <w:r>
        <w:t xml:space="preserve">Tử Mâu nói, “Không cho Các chủ biết là được, thế này đi ngươi mang qua cho ngài, nếu ta đưa, chắc chắn sẽ lộ tẩy.</w:t>
      </w:r>
    </w:p>
    <w:p>
      <w:pPr>
        <w:pStyle w:val="BodyText"/>
      </w:pPr>
      <w:r>
        <w:t xml:space="preserve">Liễm Quân nhíu mày, ra vẻ khó xử, “Cô đừng hại ta, vạn nhất y một chưởng đánh chết ta thì sao đây?”</w:t>
      </w:r>
    </w:p>
    <w:p>
      <w:pPr>
        <w:pStyle w:val="BodyText"/>
      </w:pPr>
      <w:r>
        <w:t xml:space="preserve">Tử Mâu vừa đẩy hắn vào bên trong vừa nói, “Sẽ không đâu, yên tâm, Các chủ không thông minh như vậy đâu.”</w:t>
      </w:r>
    </w:p>
    <w:p>
      <w:pPr>
        <w:pStyle w:val="BodyText"/>
      </w:pPr>
      <w:r>
        <w:t xml:space="preserve">Vừa mới tiến vào trong miếu, đã nhìn thấy Liễu Mộng Dĩ ngồi một bên nhắm mắt dưỡng thần, Tử Mâu bất ngờ đẩy Liễm Quân một cái, Liễm Quân vô thức tiến về trước mấy bước, chẳng mấy chốc đã đứng trước mặt Liễu Mộng Dĩ.</w:t>
      </w:r>
    </w:p>
    <w:p>
      <w:pPr>
        <w:pStyle w:val="BodyText"/>
      </w:pPr>
      <w:r>
        <w:t xml:space="preserve">Liễm Quân thấy Liễu Mộng Dĩ mở mắt, liền vô thức đi lên phía trước, đến khi khoảng cách giữa hai người chỉ còn một bước, Liễu Mộng Dĩ lập tức lui về sau một bước.</w:t>
      </w:r>
    </w:p>
    <w:p>
      <w:pPr>
        <w:pStyle w:val="BodyText"/>
      </w:pPr>
      <w:r>
        <w:t xml:space="preserve">Liễm Quân trong lòng cười thầm, thì ra cực hạn của y là hai bước.</w:t>
      </w:r>
    </w:p>
    <w:p>
      <w:pPr>
        <w:pStyle w:val="BodyText"/>
      </w:pPr>
      <w:r>
        <w:t xml:space="preserve">“Các chủ đây là phần chúng ta để dành cho ngài ăn.”</w:t>
      </w:r>
    </w:p>
    <w:p>
      <w:pPr>
        <w:pStyle w:val="BodyText"/>
      </w:pPr>
      <w:r>
        <w:t xml:space="preserve">Liễu Mộng Dĩ nhận lấy, xé một miếng nhỏ đưa vào miệng.</w:t>
      </w:r>
    </w:p>
    <w:p>
      <w:pPr>
        <w:pStyle w:val="BodyText"/>
      </w:pPr>
      <w:r>
        <w:t xml:space="preserve">Liễm Quân vừa định quay lại chỗ Tử Mâu, lại nghe Liễu Mộng Dĩ nói, “Đợi một chút.”</w:t>
      </w:r>
    </w:p>
    <w:p>
      <w:pPr>
        <w:pStyle w:val="BodyText"/>
      </w:pPr>
      <w:r>
        <w:t xml:space="preserve">Liễm Quân theo bản năng quay đầu lại, chỉ thấy Liễu Mộng Dĩ nhíu mày, y nói, “Có thổ vị.”</w:t>
      </w:r>
    </w:p>
    <w:p>
      <w:pPr>
        <w:pStyle w:val="BodyText"/>
      </w:pPr>
      <w:r>
        <w:t xml:space="preserve">Tử Mâu đang ngồi nghe được sững sờ tại chỗ, cũng may Liễm Quân phản ứng mau lẹ, vừa đi tới chỗ nàng vừa nói, “Ta không phải đã nói với cô đặt xuống đất rồi phải rửa sạch lại sao.”</w:t>
      </w:r>
    </w:p>
    <w:p>
      <w:pPr>
        <w:pStyle w:val="BodyText"/>
      </w:pPr>
      <w:r>
        <w:t xml:space="preserve">Tử Mâu hiểu ý cười, tiếp lời, “Tại trời tối như mực nên ta thấy không rõ đó mà.”</w:t>
      </w:r>
    </w:p>
    <w:p>
      <w:pPr>
        <w:pStyle w:val="BodyText"/>
      </w:pPr>
      <w:r>
        <w:t xml:space="preserve">Ánh mắt Liễu Mộng Dĩ nhìn về phía Tử Mâu, đem thứ đó ném qua, Tử Mâu hiểu ý tiếp lấy. Sau đó, Liễu Mộng Dĩ nói với Liễm Quân, “Ngươi ăn đi.”</w:t>
      </w:r>
    </w:p>
    <w:p>
      <w:pPr>
        <w:pStyle w:val="BodyText"/>
      </w:pPr>
      <w:r>
        <w:t xml:space="preserve">Liễm Quân cũng đang chuẩn bị ăn, nhưng dù sao hắn chân chính xuống bếp nấu ăn vốn là chuyện ngàn năm có một, hắn thầm nghĩ, ta hiếm khi nổi hứng nướng gà cho ngươi ăn, còn tận tình mang qua, vậy mà ngươi còn chê? Thực là không biết điều.</w:t>
      </w:r>
    </w:p>
    <w:p>
      <w:pPr>
        <w:pStyle w:val="BodyText"/>
      </w:pPr>
      <w:r>
        <w:t xml:space="preserve">Hắn trong lòng cảm thấy khó chịu, buột miệng nói ra, “Đường đường là một nam tử hán nhưng lại không khác gì một tiểu thư được cưng chiều.”</w:t>
      </w:r>
    </w:p>
    <w:p>
      <w:pPr>
        <w:pStyle w:val="BodyText"/>
      </w:pPr>
      <w:r>
        <w:t xml:space="preserve">Lời vừa nói ra, Liễm Quân mới giật mình cảm thấy không đúng. Hắn quay đầu nhìn Liễu Mộng Dĩ, thế nhưng người nọ thần sắc vẫn rất bình thường, không hề thấy chút buồn bực nào, chính là ánh mắt lại nhìn về phía hắn có vẻ thích thú tìm tòi.</w:t>
      </w:r>
    </w:p>
    <w:p>
      <w:pPr>
        <w:pStyle w:val="BodyText"/>
      </w:pPr>
      <w:r>
        <w:t xml:space="preserve">Tử Mâu kéo hắn qua một bên, đưa phần gà cho hắn, nàng nói, “Bảo ngươi ăn thì cứ ăn đi.”</w:t>
      </w:r>
    </w:p>
    <w:p>
      <w:pPr>
        <w:pStyle w:val="BodyText"/>
      </w:pPr>
      <w:r>
        <w:t xml:space="preserve">Liễm Quân cũng không biết vì sao lại tức giận, nhưng mà nhìn thấy thái độ của Liễu Mộng Dĩ như vậy trong lòng cảm thấy mất hứng. Hắn mặc kệ tất cả, đứng dậy nói, ” Nếu như Các chủ không chịu nổi thổ vị, ta sẽ mang cái này đi rửa sạch lại.”</w:t>
      </w:r>
    </w:p>
    <w:p>
      <w:pPr>
        <w:pStyle w:val="BodyText"/>
      </w:pPr>
      <w:r>
        <w:t xml:space="preserve">Liễu Mộng Dĩ nhíu mày nhìn hắn một lát, cuối cùng vẫn là nói, “Mang qua đây đi.”</w:t>
      </w:r>
    </w:p>
    <w:p>
      <w:pPr>
        <w:pStyle w:val="BodyText"/>
      </w:pPr>
      <w:r>
        <w:t xml:space="preserve">Liễm Quân nhìn Tử Mâu cười đắc ý, đem đồ ăn lại cho Liễu Mộng Dĩ.</w:t>
      </w:r>
    </w:p>
    <w:p>
      <w:pPr>
        <w:pStyle w:val="BodyText"/>
      </w:pPr>
      <w:r>
        <w:t xml:space="preserve">Liễm Quân vừa ngồi xuống cạnh Tử Mâu, Tử Mâu liền cười, “Ngươi dám nói chuyện như vậy với Các chủ, thực chán sống rồi sao?”</w:t>
      </w:r>
    </w:p>
    <w:p>
      <w:pPr>
        <w:pStyle w:val="BodyText"/>
      </w:pPr>
      <w:r>
        <w:t xml:space="preserve">Liễm Quân nói, “Ta đã tính toán trước rồi, cô tin hay không.”</w:t>
      </w:r>
    </w:p>
    <w:p>
      <w:pPr>
        <w:pStyle w:val="BodyText"/>
      </w:pPr>
      <w:r>
        <w:t xml:space="preserve">Tử Mâu liếc mắt nhìn hắn, ra vẻ không tin, Liễm Quân nói thêm, “Dù sao ta cũng đã tiếp xúc với rất nhiều người.”</w:t>
      </w:r>
    </w:p>
    <w:p>
      <w:pPr>
        <w:pStyle w:val="BodyText"/>
      </w:pPr>
      <w:r>
        <w:t xml:space="preserve">Mới nói được một nửa, đã thấy Tử Mâu dùng tay ra hiệu im lặng, thì ra là Liễu Mộng Dĩ đang nhìn về phía bọn họ.</w:t>
      </w:r>
    </w:p>
    <w:p>
      <w:pPr>
        <w:pStyle w:val="BodyText"/>
      </w:pPr>
      <w:r>
        <w:t xml:space="preserve">Dù sao cũng chỉ là thiếu niên mười bảy, mười tám tuổi, Liễm Quân và Tử Mâu mới trải qua mấy ngày đã tỏ ra vô cùng tâm đầu ý hợp, Liễu Mộng Dĩ mặc dù không nói tiếng nào, nhưng bộ dáng hai người đùa giỡn y đều để vào trong mắt.</w:t>
      </w:r>
    </w:p>
    <w:p>
      <w:pPr>
        <w:pStyle w:val="BodyText"/>
      </w:pPr>
      <w:r>
        <w:t xml:space="preserve">Từ nhỏ Tử Mâu đã luôn theo sát bên mình, Liễu Mộng Dĩ nhìn thấy Liễm Quân có thể cùng Tử Mâu chơi đùa vui vẻ như vậy, y cũng cảm thấy như vậy thực là tốt lắm.</w:t>
      </w:r>
    </w:p>
    <w:p>
      <w:pPr>
        <w:pStyle w:val="BodyText"/>
      </w:pPr>
      <w:r>
        <w:t xml:space="preserve">Sáng sớm hôm sau, trời bỗng nổi tuyết lớn, xe ngựa muốn khởi hành quả thực không dễ dàng, Liễu Mộng Dĩ nhìn không gian một màu trắng xóa, rồi nói, “Đợi ngày mai hãy xuất phát.”</w:t>
      </w:r>
    </w:p>
    <w:p>
      <w:pPr>
        <w:pStyle w:val="BodyText"/>
      </w:pPr>
      <w:r>
        <w:t xml:space="preserve">Tử Mâu ồn ào đòi ra ngoài nghịch tuyết, nên lôi kéo Liễm Quân đi cùng.</w:t>
      </w:r>
    </w:p>
    <w:p>
      <w:pPr>
        <w:pStyle w:val="BodyText"/>
      </w:pPr>
      <w:r>
        <w:t xml:space="preserve">Vừa đi tới cửa, chợt nghe Liễu Mộng Dĩ nói, “Tử Mâu, thuốc.”</w:t>
      </w:r>
    </w:p>
    <w:p>
      <w:pPr>
        <w:pStyle w:val="BodyText"/>
      </w:pPr>
      <w:r>
        <w:t xml:space="preserve">Chỉ vài từ đơn giản, Tử Mâu đã hiểu được ý tứ của y. Nàng lấy thuốc trong bình đưa cho Liễm Quân uống, nói gì thì nói Liễm Quân hiện giờ cũng mang trên mình một nửa độc tính của Tề Lam, bên ngoài tiết trời giá rét, dù sao cũng nên cẩn thận.</w:t>
      </w:r>
    </w:p>
    <w:p>
      <w:pPr>
        <w:pStyle w:val="BodyText"/>
      </w:pPr>
      <w:r>
        <w:t xml:space="preserve">Bọn họ vừa ra khỏi cửa, lập tức thấy một cái bóng màu xanh lao tới, xông thẳng về phía Tử Mâu, Tử Mâu không hề kinh ngạc, mỉm cười, phi thân cùng so chiêu.</w:t>
      </w:r>
    </w:p>
    <w:p>
      <w:pPr>
        <w:pStyle w:val="BodyText"/>
      </w:pPr>
      <w:r>
        <w:t xml:space="preserve">Hai người vận khinh công bay giữa không trung, đối chiêu hơn nửa ngày, mới tách ra, hạ xuống mặt đất.</w:t>
      </w:r>
    </w:p>
    <w:p>
      <w:pPr>
        <w:pStyle w:val="BodyText"/>
      </w:pPr>
      <w:r>
        <w:t xml:space="preserve">Thì ra người áo xanh kia chính là Lan Tự.</w:t>
      </w:r>
    </w:p>
    <w:p>
      <w:pPr>
        <w:pStyle w:val="BodyText"/>
      </w:pPr>
      <w:r>
        <w:t xml:space="preserve">Y vừa nhìn thấy, đã quan sát Liễm Quân một lượt từ trên xuống dưới, sau đó cười cợt nói, “Tử Mâu, đây là muội đang tự tìm phu quân cho mình, hay là giúp Các chủ tìm một nam sủng vậy?”</w:t>
      </w:r>
    </w:p>
    <w:p>
      <w:pPr>
        <w:pStyle w:val="BodyText"/>
      </w:pPr>
      <w:r>
        <w:t xml:space="preserve">Tử Mâu đánh y một cái, nàng nói, “Đừng nói bậy, Các chủ còn đang ở bên trong kìa.”</w:t>
      </w:r>
    </w:p>
    <w:p>
      <w:pPr>
        <w:pStyle w:val="BodyText"/>
      </w:pPr>
      <w:r>
        <w:t xml:space="preserve">Liễm Quân không giận ngược lại còn cười, hắn nói với Lan Tự, “Hạng người như ta vốn dĩ chẳng có gì đáng nói, trái lại công tử đây mi thanh mục tú, phong lưu tuấn mỹ, tuy rằng niên kỷ có lớn hơn ta một chút, nhưng vẫn thích hợp làm nam sủng hơn.”</w:t>
      </w:r>
    </w:p>
    <w:p>
      <w:pPr>
        <w:pStyle w:val="BodyText"/>
      </w:pPr>
      <w:r>
        <w:t xml:space="preserve">Lan Tự nghe vậy cười lớn, “Miệng lưỡi quả là sắc bén, Tử Mâu, muội kiếm ở đâu ra vậy.”</w:t>
      </w:r>
    </w:p>
    <w:p>
      <w:pPr>
        <w:pStyle w:val="BodyText"/>
      </w:pPr>
      <w:r>
        <w:t xml:space="preserve">Tử Mâu mỉm cười bước lại, mang sự tình một lượt nói hết cho y, sau đó mới hỏi, “Thế nào, không phải huynh bảo đi Miêu Cương ư, chạy tới chỗ này làm gì?”</w:t>
      </w:r>
    </w:p>
    <w:p>
      <w:pPr>
        <w:pStyle w:val="BodyText"/>
      </w:pPr>
      <w:r>
        <w:t xml:space="preserve">Lan Tự cười nói, “Đồ ngốc, lúc này mới nhớ mà hỏi sao? Mấy ngày trước ta xuống núi nghe nói Sở gia đã nhận được tin tức, biết muội và Các chủ đang từ Yến đô trở về, nên phái người đến truy kích.”</w:t>
      </w:r>
    </w:p>
    <w:p>
      <w:pPr>
        <w:pStyle w:val="BodyText"/>
      </w:pPr>
      <w:r>
        <w:t xml:space="preserve">Tử Mâu đáp, “Cũng tại huynh làm việc không sạch sẽ, lộ chân tướng, huynh tự mình vào báo cáo với Các chủ đi.”</w:t>
      </w:r>
    </w:p>
    <w:p>
      <w:pPr>
        <w:pStyle w:val="BodyText"/>
      </w:pPr>
      <w:r>
        <w:t xml:space="preserve">Đột nhiên, ánh mắt Lan Tự trở nên lạnh lẽo, y nói, “Xem ra không cần báo cáo nữa, người đã đuổi tới rồi.”</w:t>
      </w:r>
    </w:p>
    <w:p>
      <w:pPr>
        <w:pStyle w:val="BodyText"/>
      </w:pPr>
      <w:r>
        <w:t xml:space="preserve">Quả nhiên, bên ngoài tiếng bước chân dồn dập truyền đến, mới nghe đã biết những kẻ tới không hề ít.</w:t>
      </w:r>
    </w:p>
    <w:p>
      <w:pPr>
        <w:pStyle w:val="BodyText"/>
      </w:pPr>
      <w:r>
        <w:t xml:space="preserve">Tử Mâu vội nói với Liễm Quân, “Mau quay vào miếu đi.”</w:t>
      </w:r>
    </w:p>
    <w:p>
      <w:pPr>
        <w:pStyle w:val="BodyText"/>
      </w:pPr>
      <w:r>
        <w:t xml:space="preserve">Liễm Quân biết ở đây nguy hiểm, vội vàng chạy vào trong.</w:t>
      </w:r>
    </w:p>
    <w:p>
      <w:pPr>
        <w:pStyle w:val="BodyText"/>
      </w:pPr>
      <w:r>
        <w:t xml:space="preserve">Những kẻ bên ngoài còn chưa thấy bóng dáng, đã thấy bọn họ hét toáng lên, “Liễu Mộng Dĩ, tên đại ma đầu này, mau ra đây cho ta, mang Mộng Tình đan trả lại đây.”</w:t>
      </w:r>
    </w:p>
    <w:p>
      <w:pPr>
        <w:pStyle w:val="BodyText"/>
      </w:pPr>
      <w:r>
        <w:t xml:space="preserve">Trong miếu, Liễu Mộng Dĩ chậm rãi đứng lên đi ra cửa, lại nghe Lan Tự nói, “Các chủ, thuộc hạ hành sự bất lực, xin được lập công chuộc tội.”</w:t>
      </w:r>
    </w:p>
    <w:p>
      <w:pPr>
        <w:pStyle w:val="BodyText"/>
      </w:pPr>
      <w:r>
        <w:t xml:space="preserve">Liễu Mộng Dĩ gật đầu, không có rời khỏi miếu nữa.</w:t>
      </w:r>
    </w:p>
    <w:p>
      <w:pPr>
        <w:pStyle w:val="BodyText"/>
      </w:pPr>
      <w:r>
        <w:t xml:space="preserve">Người của Sở gia phá cửa xông tới, vọt vào sân trong, Tử Mâu và Lan Tự nhìn nhau cười.</w:t>
      </w:r>
    </w:p>
    <w:p>
      <w:pPr>
        <w:pStyle w:val="BodyText"/>
      </w:pPr>
      <w:r>
        <w:t xml:space="preserve">Lan Tự lấy ra ống sáo bên hông, thổi một khúc nhạc, giai điệu du dương, nghe qua âm luật có vẻ tầm thường, không có gì đặc biệt, nhưng đột nhiên, rất nhiều rắn từ trong tuyết lũ lượt chui ra, dường như vừa trải qua thời kỳ ngủ đông, chăm chăm hướng chân những người nọ mà bò lên.</w:t>
      </w:r>
    </w:p>
    <w:p>
      <w:pPr>
        <w:pStyle w:val="BodyText"/>
      </w:pPr>
      <w:r>
        <w:t xml:space="preserve">Trên hai ngón tay của Tử Mâu có dính bột phấn màu vàng, vô số trùng độc từ khắp nơi bay tới, nhỏ có lớn có, chen chúc lít nhít, Tử Mâu vung tay lên, bọn chúng liền theo hướng nàng chỉ mà bay đi.</w:t>
      </w:r>
    </w:p>
    <w:p>
      <w:pPr>
        <w:pStyle w:val="BodyText"/>
      </w:pPr>
      <w:r>
        <w:t xml:space="preserve">Người tới tổng cộng hơn hai mươi mấy người, những kẻ xông lên trước tiên đều bị trùng độc cùng băng xà cuốn lấy, nọc độc ngấm vào cơ thể, đau đến lăn lộn trên mặt đất. Tử Mâu và Lan Tự nhìn nhau, đưa mắt ra hiệu, tiếp đó cùng thu hồi độc vật, lấy công phu đích thực tập kích những tên còn lại.</w:t>
      </w:r>
    </w:p>
    <w:p>
      <w:pPr>
        <w:pStyle w:val="BodyText"/>
      </w:pPr>
      <w:r>
        <w:t xml:space="preserve">Hai người như một, ngươi giết một người, ta chém một đôi, vừa ăn ý lại vừa như ganh đua lẫn nhau.</w:t>
      </w:r>
    </w:p>
    <w:p>
      <w:pPr>
        <w:pStyle w:val="BodyText"/>
      </w:pPr>
      <w:r>
        <w:t xml:space="preserve">Liễu Mộng Dĩ từ đầu đến cuối vẫn bình tĩnh nhìn cảnh chém giết tranh đấu bên ngoài, bỗng nhiên y nhìn về phía Liễm Quân, thản nhiên nói, “Hiện tại muốn học võ công cũng không còn kịp nữa rồi, theo Tử Mâu học cách điều khiển độc vật đi, Hoa Nguyệt các vốn không phải là nơi yên bình.”</w:t>
      </w:r>
    </w:p>
    <w:p>
      <w:pPr>
        <w:pStyle w:val="BodyText"/>
      </w:pPr>
      <w:r>
        <w:t xml:space="preserve">Liễm Quân thầm nghĩ, không phải chứ, lần này đi cũng đâu phải là tinh phong huyết vũ.</w:t>
      </w:r>
    </w:p>
    <w:p>
      <w:pPr>
        <w:pStyle w:val="BodyText"/>
      </w:pPr>
      <w:r>
        <w:t xml:space="preserve">Bỗng nhiên, một đạo chưởng phong từ trong tay Tử Mâu bay ra, đánh thẳng về đám người kia, nhất thời làm chấn thương bốn, năm người.</w:t>
      </w:r>
    </w:p>
    <w:p>
      <w:pPr>
        <w:pStyle w:val="BodyText"/>
      </w:pPr>
      <w:r>
        <w:t xml:space="preserve">Tử Mâu mừng rỡ, quay đầu nhìn Liễu Mộng Dĩ hưng phấn mà kêu lên, “Các chủ, ta đã luyện thành tầng thứ sáu rồi.”</w:t>
      </w:r>
    </w:p>
    <w:p>
      <w:pPr>
        <w:pStyle w:val="BodyText"/>
      </w:pPr>
      <w:r>
        <w:t xml:space="preserve">Liễm Quân vô thức nhìn về phía Liễu Mộng Dĩ, lại phát hiện khóe miệng y khẽ nhếch lên, tựa hồ là vì Tử Mâu mà thấy phấn chấn.</w:t>
      </w:r>
    </w:p>
    <w:p>
      <w:pPr>
        <w:pStyle w:val="BodyText"/>
      </w:pPr>
      <w:r>
        <w:t xml:space="preserve">Mặc dù chỉ là một độ cong rất nhỏ thôi, nhưng cũng có thể coi là cười đi, Liễm Quân sao cũng không thể ngờ con người vốn không có biểu tình này, vậy mà còn có thể cười.</w:t>
      </w:r>
    </w:p>
    <w:p>
      <w:pPr>
        <w:pStyle w:val="BodyText"/>
      </w:pPr>
      <w:r>
        <w:t xml:space="preserve">Liễm Quân kinh ngạc rồi lại thấy thú vị, hắn đột nhiên nghĩ, không biết liệu việc gì, người như thế nào mới có thể khiến cho Liễu Mộng Dĩ nở nụ cười mừng rỡ.</w:t>
      </w:r>
    </w:p>
    <w:p>
      <w:pPr>
        <w:pStyle w:val="BodyText"/>
      </w:pPr>
      <w:r>
        <w:t xml:space="preserve">Giữa tiếng kêu sợ hãi cùng những lời mắng nhiếc, một đám người đã biến thành thi thể, mặt đất vốn là mảnh tuyết trắng giờ đã bị nhuốm màu đỏ tươi.</w:t>
      </w:r>
    </w:p>
    <w:p>
      <w:pPr>
        <w:pStyle w:val="BodyText"/>
      </w:pPr>
      <w:r>
        <w:t xml:space="preserve">Tử Mâu và Lan Tự đi đến trước mặt Liễu Mộng Dĩ, Lan Tự sửa lại thái độ bỡn cợt ban đầu, y nửa quỳ trên mặt đất, cung kính nói, “Thuộc hạ hành sự bất lực, mong Các chủ giáng tội.”</w:t>
      </w:r>
    </w:p>
    <w:p>
      <w:pPr>
        <w:pStyle w:val="BodyText"/>
      </w:pPr>
      <w:r>
        <w:t xml:space="preserve">Liễu Mộng Dĩ liếc nhìn những thi thể la liệt trên mặt đất, bình thản nói, “Tới kịp cũng xem như là có công, đem những người này đi chôn, sau đó thì xuất phát đi Miêu Cương.”</w:t>
      </w:r>
    </w:p>
    <w:p>
      <w:pPr>
        <w:pStyle w:val="BodyText"/>
      </w:pPr>
      <w:r>
        <w:t xml:space="preserve">Tử Mâu nghe vậy, nhẹ cười rồi nói với Lan Tự, “Thực tiện nghi cho huynh rồi, lần trước muội còn phải gắng gượng chịu một chưởng.”</w:t>
      </w:r>
    </w:p>
    <w:p>
      <w:pPr>
        <w:pStyle w:val="BodyText"/>
      </w:pPr>
      <w:r>
        <w:t xml:space="preserve">Lan Tự nói một tiếng “Vâng”, rồi đứng dậy nghĩ biện pháp chôn những thi thể này.</w:t>
      </w:r>
    </w:p>
    <w:p>
      <w:pPr>
        <w:pStyle w:val="BodyText"/>
      </w:pPr>
      <w:r>
        <w:t xml:space="preserve">Liễu Mộng Dĩ nhìn thấy bên ngoài tuyết đã ngừng, liền nói nhanh chóng khởi hành.</w:t>
      </w:r>
    </w:p>
    <w:p>
      <w:pPr>
        <w:pStyle w:val="BodyText"/>
      </w:pPr>
      <w:r>
        <w:t xml:space="preserve">Lan Tự phải ở lại trong miếu, mang hơn chục thi thể xử lý xong xuôi, y tiễn bọn họ lên xe ngựa, sau đó đứng tại chỗ nhìn xe ngựa dần đi xa, cho đến khi không thể nhìn thấy nữa, y mới xoay người ly khai.</w:t>
      </w:r>
    </w:p>
    <w:p>
      <w:pPr>
        <w:pStyle w:val="BodyText"/>
      </w:pPr>
      <w:r>
        <w:t xml:space="preserve">Hết chương 05</w:t>
      </w:r>
    </w:p>
    <w:p>
      <w:pPr>
        <w:pStyle w:val="BodyText"/>
      </w:pPr>
      <w:r>
        <w:t xml:space="preserve">***</w:t>
      </w:r>
    </w:p>
    <w:p>
      <w:pPr>
        <w:pStyle w:val="BodyText"/>
      </w:pPr>
      <w:r>
        <w:t xml:space="preserve">Chú giải:</w:t>
      </w:r>
    </w:p>
    <w:p>
      <w:pPr>
        <w:pStyle w:val="BodyText"/>
      </w:pPr>
      <w:r>
        <w:t xml:space="preserve">(1) Món gà ăn mày chính là món này:</w:t>
      </w:r>
    </w:p>
    <w:p>
      <w:pPr>
        <w:pStyle w:val="BodyText"/>
      </w:pPr>
      <w:r>
        <w:t xml:space="preserve">Để biết thêm thông tin về món ăn này hãy vào đây:Món ăn gà ăn mày</w:t>
      </w:r>
    </w:p>
    <w:p>
      <w:pPr>
        <w:pStyle w:val="Compact"/>
      </w:pPr>
      <w:r>
        <w:t xml:space="preserve">(2) Thổ vị: Mùi vị của đất</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847/quyen-1---chuong-5-1520180395.9781.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1" w:name="quyển-1---chương-6"/>
      <w:bookmarkEnd w:id="31"/>
      <w:r>
        <w:t xml:space="preserve">7. Quyển 1 - Chương 6</w:t>
      </w:r>
    </w:p>
    <w:p>
      <w:pPr>
        <w:pStyle w:val="Compact"/>
      </w:pPr>
      <w:r>
        <w:br w:type="textWrapping"/>
      </w:r>
      <w:r>
        <w:br w:type="textWrapping"/>
      </w:r>
      <w:r>
        <w:t xml:space="preserve">Từ sau cái ngày ở miếu hoang, nhóm người Liễm Quân vội đẩy nhanh tốc độ hành trình. Chạy một ngày đường rốt cuộc cũng không thể đến được thành trấn, thấy trời lúc này đã chạng vạng, Tử Mâu cưỡi ngựa đi trước dò đường, tìm kiếm một nơi có thể nghỉ chân.</w:t>
      </w:r>
      <w:r>
        <w:br w:type="textWrapping"/>
      </w:r>
      <w:r>
        <w:br w:type="textWrapping"/>
      </w:r>
      <w:r>
        <w:t xml:space="preserve">Một lát sau nàng trở lại xe ngựa, hưng phấn nói, “Phía trước có một thôn trang, chúng ta qua đó ta túc một đêm đi.”</w:t>
      </w:r>
      <w:r>
        <w:br w:type="textWrapping"/>
      </w:r>
      <w:r>
        <w:br w:type="textWrapping"/>
      </w:r>
      <w:r>
        <w:t xml:space="preserve">Liễu Mộng Dĩ gật đầu.</w:t>
      </w:r>
      <w:r>
        <w:br w:type="textWrapping"/>
      </w:r>
      <w:r>
        <w:br w:type="textWrapping"/>
      </w:r>
      <w:r>
        <w:t xml:space="preserve">Tử Mâu đề nghị, “Chúng ta đóng giả thành ba huynh đệ tỷ muội có được không?”</w:t>
      </w:r>
      <w:r>
        <w:br w:type="textWrapping"/>
      </w:r>
      <w:r>
        <w:br w:type="textWrapping"/>
      </w:r>
      <w:r>
        <w:t xml:space="preserve">Nói xong, nàng nhìn Liễm Quân, quan sát trên dưới một phen, cười vô cùng ám muội, nàng nói, “Nhìn dáng vẻ của ngươi, nói ca ca của ta cũng chẳng ai tin, chi bằng làm tỷ tỷ thì có vẻ hợp lý hơn?”</w:t>
      </w:r>
      <w:r>
        <w:br w:type="textWrapping"/>
      </w:r>
      <w:r>
        <w:br w:type="textWrapping"/>
      </w:r>
      <w:r>
        <w:t xml:space="preserve">Liễm Quân niên kỷ cùng Tử Mâu không khác biệt lắm, nhưng so với thiếu niên cùng tuổi lại tinh tế hơn rất nhiều, eo thon chân nhỏ, nhìn có vẻ không khác Tử Mâu là mấy.</w:t>
      </w:r>
      <w:r>
        <w:br w:type="textWrapping"/>
      </w:r>
      <w:r>
        <w:br w:type="textWrapping"/>
      </w:r>
      <w:r>
        <w:t xml:space="preserve">Liễm Quân trừng mắt liếc nàng một cái, tức giận nói, “Dung mạo của ta thế này, liếc mắt một chút là đã nhìn ra.”</w:t>
      </w:r>
      <w:r>
        <w:br w:type="textWrapping"/>
      </w:r>
      <w:r>
        <w:br w:type="textWrapping"/>
      </w:r>
      <w:r>
        <w:t xml:space="preserve">Độc trong người Liễm Quân so với lúc trước mặc dù đã lui xuống không ít, nhưng mặt và thân thể vẫn còn lưu lại vết tích rõ ràng, nhất là trên mặt vẫn còn lớp da vàng sần sùi, đâu có nhẵn nhụi như thiếu nữ.</w:t>
      </w:r>
      <w:r>
        <w:br w:type="textWrapping"/>
      </w:r>
      <w:r>
        <w:br w:type="textWrapping"/>
      </w:r>
      <w:r>
        <w:t xml:space="preserve">Tử Mâu nhất thời không nói gì, Liễu Mộng Dĩ giương mắt nhìn Liễm Quân, nhẹ nhàng nói một câu, “Độc Vong Tình không khó giải, đợi khi Tử Mâu dạy ngươi kỹ năng dụng độc, tự ngươi cũng có thể giải.”</w:t>
      </w:r>
      <w:r>
        <w:br w:type="textWrapping"/>
      </w:r>
      <w:r>
        <w:br w:type="textWrapping"/>
      </w:r>
      <w:r>
        <w:t xml:space="preserve">Liễm Quân minh bạch ý tứ của y, hắn hiểu ý cười, quay lại trêu ghẹo Tử Mâu, “Vậy sư phụ cần phải nhanh chóng dạy đồ nhi, như vậy đồ nhi mới có thể nhanh chóng hồi phục.”</w:t>
      </w:r>
      <w:r>
        <w:br w:type="textWrapping"/>
      </w:r>
      <w:r>
        <w:br w:type="textWrapping"/>
      </w:r>
      <w:r>
        <w:t xml:space="preserve">Khi Liễm Quân nhìn lại Liễu Mộng Dĩ, thì y đã quay đầu, không nhìn về phía bọn họ nữa.</w:t>
      </w:r>
      <w:r>
        <w:br w:type="textWrapping"/>
      </w:r>
      <w:r>
        <w:br w:type="textWrapping"/>
      </w:r>
      <w:r>
        <w:t xml:space="preserve">Liễu Mộng Dĩ mặc dù không nói rõ, nhưng Liễm Quân cũng chẳng phải kẻ ngốc, bản lĩnh nhìn mặt đoán ý dù sao đã học được không ít.</w:t>
      </w:r>
      <w:r>
        <w:br w:type="textWrapping"/>
      </w:r>
      <w:r>
        <w:br w:type="textWrapping"/>
      </w:r>
      <w:r>
        <w:t xml:space="preserve">Liễu Mộng Dĩ bảo Tử Mâu dạy hắn bản lĩnh dụng độc, là muốn hắn có khả năng tự bảo vệ chính mình, không trở thành gánh nặng cho người khác. Liễu Mộng Dĩ không muốn để Tử Mâu giúp hắn giải độc, là bởi vì y nghĩ phàm là người đều phải dựa vào chính mình.</w:t>
      </w:r>
      <w:r>
        <w:br w:type="textWrapping"/>
      </w:r>
      <w:r>
        <w:br w:type="textWrapping"/>
      </w:r>
      <w:r>
        <w:t xml:space="preserve">Không một ai có thể dựa vào người khác, cũng không muốn nợ bất kỳ kẻ nào ân tình, quan điểm này cùng Liễm Quân không bàn mà hợp.</w:t>
      </w:r>
      <w:r>
        <w:br w:type="textWrapping"/>
      </w:r>
      <w:r>
        <w:br w:type="textWrapping"/>
      </w:r>
      <w:r>
        <w:t xml:space="preserve">Xe ngựa dừng cách thôn nhỏ một đoạn không xa, ba người lần lượt xuống xe, Tử Mâu bình thường vốn xinh đẹp, giờ lại bày ra một bộ dáng khả ái khiến người ta yêu thích, đại thẩm trong thôn cũng nhiệt tình, vừa vặn còn một gian nhà gỗ đang để trống, nên bảo bọn họ ngủ lại một đêm.</w:t>
      </w:r>
      <w:r>
        <w:br w:type="textWrapping"/>
      </w:r>
      <w:r>
        <w:br w:type="textWrapping"/>
      </w:r>
      <w:r>
        <w:t xml:space="preserve">Trong nhà gỗ chỉ có hai phòng ngủ, Liễu Mộng Dĩ không thích cùng người khác thân cận, nên đương nhiên là một mình chiếm một phòng. Tử Mâu và Liễm Quân dù sao cũng là nam nữ cách biệt, Liễm Quân thấy có chút lo lắng, ngược lại Tử Mâu không hề câu nệ tiểu tiết, nàng nói, “Có gì phải suy nghĩ, không lẽ còn sợ ngươi làm gì ta hay sao?”</w:t>
      </w:r>
      <w:r>
        <w:br w:type="textWrapping"/>
      </w:r>
      <w:r>
        <w:br w:type="textWrapping"/>
      </w:r>
      <w:r>
        <w:t xml:space="preserve">Liễm Quân cười khổ, “Ta chỉ vì muốn tốt cho cô thôi, lỡ như chuyện này truyền ra ngoài cô làm sao xuất giá được nữa.”</w:t>
      </w:r>
      <w:r>
        <w:br w:type="textWrapping"/>
      </w:r>
      <w:r>
        <w:br w:type="textWrapping"/>
      </w:r>
      <w:r>
        <w:t xml:space="preserve">Tử Mâu cười nói, “Sớm biết thế này thì nên nghe ta đóng giả thành tỷ muội nha.”</w:t>
      </w:r>
      <w:r>
        <w:br w:type="textWrapping"/>
      </w:r>
      <w:r>
        <w:br w:type="textWrapping"/>
      </w:r>
      <w:r>
        <w:t xml:space="preserve">Thấy Liễm Quân không thèm nhìn mình, Tử Mâu lại nói, “Còn nữa, ngươi nói chuyện vừa độc địa vừa thô lỗ, hành động cũng không nũng nịu như những tiểu quan bình thường, thật đúng là kỳ quái.”</w:t>
      </w:r>
      <w:r>
        <w:br w:type="textWrapping"/>
      </w:r>
      <w:r>
        <w:br w:type="textWrapping"/>
      </w:r>
      <w:r>
        <w:t xml:space="preserve">Liễm Quân nhìn nàng lộ ra vẻ mặt không thể giải thích được, hắn cười nói, “Đồ ngốc, quyến rũ phong tình trong hình dạng hiện giờ của ta không thích hợp.”</w:t>
      </w:r>
      <w:r>
        <w:br w:type="textWrapping"/>
      </w:r>
      <w:r>
        <w:br w:type="textWrapping"/>
      </w:r>
      <w:r>
        <w:t xml:space="preserve">Lời tuy nói như vậy, nhưng Liễm Quân đột nhiên quay về phía Tử Mâu nhoẻn miệng cười, quả nhiên mắt tựa hoa đào, long lanh như nước, làm cho người ta nhất thời quên đi dáng vẻ của hắn, chỉ cảm thấy xinh đẹp quyến rũ không nói nên lời.</w:t>
      </w:r>
      <w:r>
        <w:br w:type="textWrapping"/>
      </w:r>
      <w:r>
        <w:br w:type="textWrapping"/>
      </w:r>
      <w:r>
        <w:t xml:space="preserve">Tử Mâu nhìn đến sững sờ, chờ đến khi nàng hồi phục lại tinh thần, vội nói, “Dạy ta dạy ta đi, làm thế nào mới có thể cười đến mê hoặc nhân tâm như vậy, sau này khi đi làm nhiệm vụ chắc chắc sẽ có chỗ hữu dụng.”</w:t>
      </w:r>
      <w:r>
        <w:br w:type="textWrapping"/>
      </w:r>
      <w:r>
        <w:br w:type="textWrapping"/>
      </w:r>
      <w:r>
        <w:t xml:space="preserve">Liễm Quân nghe vậy ngược lại có chút giật mình.</w:t>
      </w:r>
      <w:r>
        <w:br w:type="textWrapping"/>
      </w:r>
      <w:r>
        <w:br w:type="textWrapping"/>
      </w:r>
      <w:r>
        <w:t xml:space="preserve">Nói hoa mỹ thì gọi là quyến rũ phong tình, còn nói khó nghe một chút là nhuốm vẻ phong trần, hắn nói, “Một cô nương tốt không nên học những mánh khóe này làm gì.”</w:t>
      </w:r>
      <w:r>
        <w:br w:type="textWrapping"/>
      </w:r>
      <w:r>
        <w:br w:type="textWrapping"/>
      </w:r>
      <w:r>
        <w:t xml:space="preserve">Tử Mâu hiểu ý của hắn, nàng thản nhiên nói, “Người trong Hoa Nguyệt các chúng ta không coi trọng những thứ này, ngươi xem không những ta bị người khác nói là yêu nữ, ngay cả Các chủ không phải cũng bị gọi là ma đầu tà giáo đó sao.”</w:t>
      </w:r>
      <w:r>
        <w:br w:type="textWrapping"/>
      </w:r>
      <w:r>
        <w:br w:type="textWrapping"/>
      </w:r>
      <w:r>
        <w:t xml:space="preserve">Nghe nói như thế, Liễm Quân vô thức nhìn về phía Liễu Mộng Dĩ, Liễu Mộng Dĩ vẫn chuyên chú đọc sách, mặc cho bọn họ cười đùa thế nào, y cũng không nói xen vào.</w:t>
      </w:r>
      <w:r>
        <w:br w:type="textWrapping"/>
      </w:r>
      <w:r>
        <w:br w:type="textWrapping"/>
      </w:r>
      <w:r>
        <w:t xml:space="preserve">Tử Mâu và Liễu Mộng Dĩ không phải người kén ăn, ba người tùy ý ăn chút cơm canh đạm bạc, trời vừa tối, bọn họ đã thấy bên ngoài đốt đuốc sáng rực, vừa lúc đại thẩm tới thu thập bát đũa, Tử Mâu liền hỏi, “Đại nương, bên ngoài có chuyện gì mà náo nhiệt vậy?”</w:t>
      </w:r>
      <w:r>
        <w:br w:type="textWrapping"/>
      </w:r>
      <w:r>
        <w:br w:type="textWrapping"/>
      </w:r>
      <w:r>
        <w:t xml:space="preserve">Đại thẩm vẻ mặt sầu khổ, bà đáp, “Năm nay thôn chúng ta thu hoạch thất bát, thôn trưởng tìm một thầy bói đến xem, nói là do đã đắc tội với Hải Long Vương, bảo chúng ta phải hiến tế một đồng nữ, có như vậy năm sau mới thu hoạch tốt được.”</w:t>
      </w:r>
      <w:r>
        <w:br w:type="textWrapping"/>
      </w:r>
      <w:r>
        <w:br w:type="textWrapping"/>
      </w:r>
      <w:r>
        <w:t xml:space="preserve">Đại thẩm không hề chú ý tới vẻ mặt biến sắc của Tử Mâu, bà còn cau mày nói thêm, “Ai, thật đáng thương cho đứa bé A Hương này, mới có sáu, bảy tuổi, đã bị lửa lớn như vậy thiêu chết.”</w:t>
      </w:r>
      <w:r>
        <w:br w:type="textWrapping"/>
      </w:r>
      <w:r>
        <w:br w:type="textWrapping"/>
      </w:r>
      <w:r>
        <w:t xml:space="preserve">Đại thẩm thu dọn vài thứ xong liền ly khai, Liễm Quân phát hiện Tử Mâu trước sau không nói lời nào, trên mặt cũng không còn vẻ cười cợt thường ngày, người giống như mất hồn, ngay cả Liễu Mộng Dĩ cũng phải buông sách nhìn về phía nàng.</w:t>
      </w:r>
      <w:r>
        <w:br w:type="textWrapping"/>
      </w:r>
      <w:r>
        <w:br w:type="textWrapping"/>
      </w:r>
      <w:r>
        <w:t xml:space="preserve">“Các chủ, ta muốn...” Tử Mâu gắng gượng nói.</w:t>
      </w:r>
      <w:r>
        <w:br w:type="textWrapping"/>
      </w:r>
      <w:r>
        <w:br w:type="textWrapping"/>
      </w:r>
      <w:r>
        <w:t xml:space="preserve">Liễu Mộng Dĩ nhíu nhíu mày, y nói, “Nếu cứu người sẽ gây rối loạn, người của Sở gia đang còn ở xung quanh truy tìm.”</w:t>
      </w:r>
      <w:r>
        <w:br w:type="textWrapping"/>
      </w:r>
      <w:r>
        <w:br w:type="textWrapping"/>
      </w:r>
      <w:r>
        <w:t xml:space="preserve">Tử Mâu biết y nói có lý, nàng đờ đẫn ngồi xuống, thế nhưng sắc mặt lại không bình thường.</w:t>
      </w:r>
      <w:r>
        <w:br w:type="textWrapping"/>
      </w:r>
      <w:r>
        <w:br w:type="textWrapping"/>
      </w:r>
      <w:r>
        <w:t xml:space="preserve">Liễu Mộng Dĩ ánh mắt khó có được điểm nhu hòa, y bình thản nói, “Đi đi.”</w:t>
      </w:r>
      <w:r>
        <w:br w:type="textWrapping"/>
      </w:r>
      <w:r>
        <w:br w:type="textWrapping"/>
      </w:r>
      <w:r>
        <w:t xml:space="preserve">Tử Mâu được y cho phép, lập tức bật người lao ra cửa. Liễu Mộng Dĩ nhìn về phía Liễm Quân, y thản nhiên nói, “Làm phiền ngươi xem chừng Tử Mâu.”</w:t>
      </w:r>
      <w:r>
        <w:br w:type="textWrapping"/>
      </w:r>
      <w:r>
        <w:br w:type="textWrapping"/>
      </w:r>
      <w:r>
        <w:t xml:space="preserve">Liễm Quân hiểu được ý tứ của y, liền đuổi theo ra ngoài.</w:t>
      </w:r>
      <w:r>
        <w:br w:type="textWrapping"/>
      </w:r>
      <w:r>
        <w:br w:type="textWrapping"/>
      </w:r>
      <w:r>
        <w:t xml:space="preserve">Tử Mâu trở lại xe ngựa thay đổi một thân bạch y, mái tóc dài phiêu tán, khuôn mặt không có nét cười, ngược lại nhìn càng thêm thanh lãnh. Nàng và Liễm Quân đứng khuất trong rừng cây, có thể thấy những bó đuốc sáng rực cách đó không xa, có một đài cao đặt ở chính giữa, bên trên được dựng một cái cọc gỗ.</w:t>
      </w:r>
      <w:r>
        <w:br w:type="textWrapping"/>
      </w:r>
      <w:r>
        <w:br w:type="textWrapping"/>
      </w:r>
      <w:r>
        <w:t xml:space="preserve">“Không phải cô cứ định thế này mà chạy ra cứu người đấy chứ.” Liễm Quân bày ra bộ dạng sắp xem kịch vui, vừa tựa vào cây vừa nói.</w:t>
      </w:r>
      <w:r>
        <w:br w:type="textWrapping"/>
      </w:r>
      <w:r>
        <w:br w:type="textWrapping"/>
      </w:r>
      <w:r>
        <w:t xml:space="preserve">Tử Mâu mỉm cười, tay chấm ít bột phấn, chỉ một lát sau, một đám độc trùng phát sáng bay đến, tập trung bên cạnh nàng, nàng phi thân lên cây, dùng chưởng lay động nhánh cây, lập tức lá rơi rụng đầy trời. Nàng lại nhảy lên, từ không trung bay về phía có ánh lửa.</w:t>
      </w:r>
      <w:r>
        <w:br w:type="textWrapping"/>
      </w:r>
      <w:r>
        <w:br w:type="textWrapping"/>
      </w:r>
      <w:r>
        <w:t xml:space="preserve">Không qua bao lâu, Tử Mâu dùng khinh công, nhẹ nhàng đáp xuống trước mặt Liễm Quân.</w:t>
      </w:r>
      <w:r>
        <w:br w:type="textWrapping"/>
      </w:r>
      <w:r>
        <w:br w:type="textWrapping"/>
      </w:r>
      <w:r>
        <w:t xml:space="preserve">Liễm Quân nhìn dáng vẻ tươi cười của nàng, liền biết đã thành công rồi.</w:t>
      </w:r>
      <w:r>
        <w:br w:type="textWrapping"/>
      </w:r>
      <w:r>
        <w:br w:type="textWrapping"/>
      </w:r>
      <w:r>
        <w:t xml:space="preserve">Hắn hỏi, “Cô dùng biện pháp gì vậy?”</w:t>
      </w:r>
      <w:r>
        <w:br w:type="textWrapping"/>
      </w:r>
      <w:r>
        <w:br w:type="textWrapping"/>
      </w:r>
      <w:r>
        <w:t xml:space="preserve">Tử Mâu còn chưa trả lời, đã thấy phía sau một tiểu cô nương khoảng sáu, bảy tuổi chạy tới, y phục còn có vài vết rách, mặt mũi cũng bị lấm lem.</w:t>
      </w:r>
      <w:r>
        <w:br w:type="textWrapping"/>
      </w:r>
      <w:r>
        <w:br w:type="textWrapping"/>
      </w:r>
      <w:r>
        <w:t xml:space="preserve">Cô bé cười rất hồn nhiên, vừa chạy về phía Tử Mâu vừa nói, “Tiên nữ tỷ tỷ, tiên nữ tỷ tỷ.”</w:t>
      </w:r>
      <w:r>
        <w:br w:type="textWrapping"/>
      </w:r>
      <w:r>
        <w:br w:type="textWrapping"/>
      </w:r>
      <w:r>
        <w:t xml:space="preserve">Tử Mâu ngồi xổm xuống, vừa xoa đầu cô bé vừa nói, “Sao còn không trở về nhà đi?”</w:t>
      </w:r>
      <w:r>
        <w:br w:type="textWrapping"/>
      </w:r>
      <w:r>
        <w:br w:type="textWrapping"/>
      </w:r>
      <w:r>
        <w:t xml:space="preserve">Tiểu cô nương đáp, “Mẹ bảo muội chạy lại đây dập đầu cảm tạ tiên nữ tỷ tỷ.”</w:t>
      </w:r>
      <w:r>
        <w:br w:type="textWrapping"/>
      </w:r>
      <w:r>
        <w:br w:type="textWrapping"/>
      </w:r>
      <w:r>
        <w:t xml:space="preserve">Tử Mâu cười dịu dàng, nhưng trên nét mặt vẫn còn phảng phất vẻ phiền muộn, nàng nói với tiểu cô nương rằng, “Trở về nói với mẹ muội rằng, dập đầu cảm tạ xong rồi, tiên nữ tỷ tỷ cũng đã rời khỏi.”</w:t>
      </w:r>
      <w:r>
        <w:br w:type="textWrapping"/>
      </w:r>
      <w:r>
        <w:br w:type="textWrapping"/>
      </w:r>
      <w:r>
        <w:t xml:space="preserve">Tiểu cô nương mỉm cười ngọt ngào, sau đó xoay người chạy đi.</w:t>
      </w:r>
      <w:r>
        <w:br w:type="textWrapping"/>
      </w:r>
      <w:r>
        <w:br w:type="textWrapping"/>
      </w:r>
      <w:r>
        <w:t xml:space="preserve">Liễm Quân nói, “Giờ cô đã thành tiên nữ tỷ tỷ rồi, như vậy không phải ta đã thành tiên nữ ca ca sao?”</w:t>
      </w:r>
      <w:r>
        <w:br w:type="textWrapping"/>
      </w:r>
      <w:r>
        <w:br w:type="textWrapping"/>
      </w:r>
      <w:r>
        <w:t xml:space="preserve">Tử Mâu cũng không giống như thường ngày cùng hắn đùa giỡn, rõ ràng nàng cười, nhưng trong ánh mắt lại có vài phần bi thương, nàng nói, “Ta gạt bọn họ nói ta là Cửu Thiên thần nữ, đặc biệt tới đây để nói cho bọn họ biết đứa bé này vốn là linh đồng hạ phàm, nếu làm thương tổn cô bé nhất định sẽ bị trời phạt.”</w:t>
      </w:r>
      <w:r>
        <w:br w:type="textWrapping"/>
      </w:r>
      <w:r>
        <w:br w:type="textWrapping"/>
      </w:r>
      <w:r>
        <w:t xml:space="preserve">Liễm Quân nhìn về hướng tiểu cô nương đã chạy đi, hắn nói, “Nếu vậy sau này cô bé chắc chắn sẽ được người trong thôn yêu chiều rồi.”</w:t>
      </w:r>
      <w:r>
        <w:br w:type="textWrapping"/>
      </w:r>
      <w:r>
        <w:br w:type="textWrapping"/>
      </w:r>
      <w:r>
        <w:t xml:space="preserve">Tử Mâu như là nhớ lại điều gì, nàng suy tư nói, “Ta khi đó có lẽ cũng bằng tuổi cô bé này, năm ấy trong làng gặp lũ lụt, cũng tại tên thầy tướng số chó má nói ta bát tự tốt, chỉ có đem ta cấp cho Long Vương thì mới qua được kiếp nạn.”</w:t>
      </w:r>
      <w:r>
        <w:br w:type="textWrapping"/>
      </w:r>
      <w:r>
        <w:br w:type="textWrapping"/>
      </w:r>
      <w:r>
        <w:t xml:space="preserve">Trước đây Liễm Quân thấy nàng dung mạo diễm lệ, còn tưởng rằng nàng xuất thân phi phàm.</w:t>
      </w:r>
      <w:r>
        <w:br w:type="textWrapping"/>
      </w:r>
      <w:r>
        <w:br w:type="textWrapping"/>
      </w:r>
      <w:r>
        <w:t xml:space="preserve">Tử Mâu thản nhiên cười, nàng nói, “Cũng may khi đi qua thôn trang Các chủ đã cứu ta, nhưng lại khiến ngài bị lộ hành tung, thành ra phải mất một phen công phu mới thoát khỏi những kẻ truy đuổi.”</w:t>
      </w:r>
      <w:r>
        <w:br w:type="textWrapping"/>
      </w:r>
      <w:r>
        <w:br w:type="textWrapping"/>
      </w:r>
      <w:r>
        <w:t xml:space="preserve">Liễm Quân nhớ tới thần tình thanh lãnh của Liễu Mộng Dĩ, dường như mọi chuyện trên thế gian này đều không liên quan tới y, hắn cũng cảm thấy giật mình.</w:t>
      </w:r>
      <w:r>
        <w:br w:type="textWrapping"/>
      </w:r>
      <w:r>
        <w:br w:type="textWrapping"/>
      </w:r>
      <w:r>
        <w:t xml:space="preserve">Tử Mâu nhìn ra nghi hoặc của hắn, nàng cười nói, “Ngươi cũng cảm thấy kỳ quái đúng không, sau này khi ta hỏi Các chủ vì sao lại muốn cứu ta, ngài nói vì ta là đứa bé đầu tiên mỉm cười với ngài.”</w:t>
      </w:r>
      <w:r>
        <w:br w:type="textWrapping"/>
      </w:r>
      <w:r>
        <w:br w:type="textWrapping"/>
      </w:r>
      <w:r>
        <w:t xml:space="preserve">Năm đó đường đường là Thiếu chủ của Hoa Nguyệt các, dung mạo cực mỹ nhưng lại quá mức cao quý, khí chất trong trẻo nhưng lạnh lùng, tính tình lại thanh đạm, thành ra không ai dám cùng y thân cận, đương nhiên sẽ chẳng có đứa bé nào cười với y.</w:t>
      </w:r>
      <w:r>
        <w:br w:type="textWrapping"/>
      </w:r>
      <w:r>
        <w:br w:type="textWrapping"/>
      </w:r>
      <w:r>
        <w:t xml:space="preserve">Liễm Quân thầm nghĩ, Liễu Mộng Dĩ này mặc dù hành tung quỷ dị, tính tình cổ quái, thực khó nắm bắt, nhưng có lẽ vì vậy mà vui buồn của y so với thường nhân lại càng đơn giản.</w:t>
      </w:r>
      <w:r>
        <w:br w:type="textWrapping"/>
      </w:r>
      <w:r>
        <w:br w:type="textWrapping"/>
      </w:r>
      <w:r>
        <w:t xml:space="preserve">Liễm Quân và Tử Mâu vừa trở về phòng đã thấy Liễu Mộng Dĩ đứng cạnh cửa sổ, hướng mà y đang nhìn chính là nơi bọn họ vừa rời đi.</w:t>
      </w:r>
      <w:r>
        <w:br w:type="textWrapping"/>
      </w:r>
      <w:r>
        <w:br w:type="textWrapping"/>
      </w:r>
      <w:r>
        <w:t xml:space="preserve">Tử Mâu nhìn y, hưng phấn mà nói, “Các chủ, ta không có làm bại lộ thân phận.”</w:t>
      </w:r>
      <w:r>
        <w:br w:type="textWrapping"/>
      </w:r>
      <w:r>
        <w:br w:type="textWrapping"/>
      </w:r>
      <w:r>
        <w:t xml:space="preserve">Liễu Mộng Dĩ nhìn nàng, hơi hơi gật đầu.</w:t>
      </w:r>
      <w:r>
        <w:br w:type="textWrapping"/>
      </w:r>
      <w:r>
        <w:br w:type="textWrapping"/>
      </w:r>
      <w:r>
        <w:t xml:space="preserve">Tử Mâu mệt mói cả một ngày, nên về phòng nghỉ ngơi trước, trong phòng không có nước uống, thành ra Liễm Quân phải mang ấm sang nhà bên xin một ít.</w:t>
      </w:r>
      <w:r>
        <w:br w:type="textWrapping"/>
      </w:r>
      <w:r>
        <w:br w:type="textWrapping"/>
      </w:r>
      <w:r>
        <w:t xml:space="preserve">Đến khi Liễm Quân trở về phòng, Tử Mâu đã ngủ say, Liễu Mộng Dĩ đứng bên giường nhìn nàng, ánh mắt so với ngày thường cũng dịu dàng hơn.</w:t>
      </w:r>
      <w:r>
        <w:br w:type="textWrapping"/>
      </w:r>
      <w:r>
        <w:br w:type="textWrapping"/>
      </w:r>
      <w:r>
        <w:t xml:space="preserve">Liễm Quân đặt ấm lên bàn, hắn nhìn Tử Mâu đang say ngủ, nói với Liễu Mộng Dĩ, “Các chủ đối với Tử Mâu thật tốt, biết rõ nếu không để cô ấy đi cứu đứa bé kia, trong lòng chắc chắn sẽ lưu lại khúc mắc.”</w:t>
      </w:r>
      <w:r>
        <w:br w:type="textWrapping"/>
      </w:r>
      <w:r>
        <w:br w:type="textWrapping"/>
      </w:r>
      <w:r>
        <w:t xml:space="preserve">Liễu Mộng Dĩ ngẩng đầu nhìn Liễm Quân, ánh mắt vài phần kinh ngạc vài phần tìm tòi nghiên cứu. Đôi mắt Liễu Mộng Dĩ tựa như biển đêm, sâu không thấy đáy, không có bất kỳ động tĩnh nào, làm cho người ta nhịn không được muốn nhìn thêm một chút để xem xem rốt cuộc nơi sâu nhất là như thế nào, nhưng rồi lại lo sợ bản thân sẽ bị giam cầm trong mê cung bóng đêm đó.</w:t>
      </w:r>
      <w:r>
        <w:br w:type="textWrapping"/>
      </w:r>
      <w:r>
        <w:br w:type="textWrapping"/>
      </w:r>
      <w:r>
        <w:t xml:space="preserve">Thấy ánh mắt Liễm Quân không hề lẩn tránh, Liễu Mộng Dĩ hơi hơi nhíu mày.</w:t>
      </w:r>
      <w:r>
        <w:br w:type="textWrapping"/>
      </w:r>
      <w:r>
        <w:br w:type="textWrapping"/>
      </w:r>
      <w:r>
        <w:t xml:space="preserve">Ngoại trừ Lan Tự và Tử Mâu ra, người khác không ai dám nhìn thẳng y, vậy tại sao Liễm Quân lại không sợ y?</w:t>
      </w:r>
      <w:r>
        <w:br w:type="textWrapping"/>
      </w:r>
      <w:r>
        <w:br w:type="textWrapping"/>
      </w:r>
      <w:r>
        <w:t xml:space="preserve">Qua một lúc lâu, Liễu Mộng Dĩ đem ánh mắt chuyển sang nhìn Tử Mâu, cho dù Tử Mâu võ công cao cường thế nào, thủ đoạn ngoan độc ra sao, dù là lúc lạnh lùng hay kiều diễm, hàng vạn hàng nghìn tư thái, thế nhưng lúc say ngủ, nàng cũng chỉ là một thiếu nữ mười bảy, mười tám tuổi, nếu sinh ra trong một gia đình bình thường, có lẽ giờ cha mẹ đã thay nàng định liệu hôn sự rồi.</w:t>
      </w:r>
      <w:r>
        <w:br w:type="textWrapping"/>
      </w:r>
      <w:r>
        <w:br w:type="textWrapping"/>
      </w:r>
      <w:r>
        <w:t xml:space="preserve">Vốn dĩ nàng chỉ cần học cách chăm sóc tốt cuộc sống của một gia đình, vậy mà giờ đây suốt ngày phải sống giữa tinh phong huyết vũ.</w:t>
      </w:r>
      <w:r>
        <w:br w:type="textWrapping"/>
      </w:r>
      <w:r>
        <w:br w:type="textWrapping"/>
      </w:r>
      <w:r>
        <w:t xml:space="preserve">“Ta không biết rốt cuộc là đã cứu hay hại cô bé nữa.”</w:t>
      </w:r>
      <w:r>
        <w:br w:type="textWrapping"/>
      </w:r>
      <w:r>
        <w:br w:type="textWrapping"/>
      </w:r>
      <w:r>
        <w:t xml:space="preserve">Lưu lại một câu như thế, Liễu Mộng Dĩ rời khỏi phòng.</w:t>
      </w:r>
      <w:r>
        <w:br w:type="textWrapping"/>
      </w:r>
      <w:r>
        <w:br w:type="textWrapping"/>
      </w:r>
      <w:r>
        <w:t xml:space="preserve">Liễm Quân nhìn Liễu Mộng Dĩ quay về phòng mình, hắn không khỏi nở nụ cười, trong lòng thầm nghĩ, Tử Mâu, cô nói không sai, Các chủ đích thực là người tốt, y thực giỏi giấu diếm cảm xúc, không để lại vết tích, thế nhưng lòng tốt đó chỉ dành cho những người mà y quan tâm thôi.</w:t>
      </w:r>
      <w:r>
        <w:br w:type="textWrapping"/>
      </w:r>
      <w:r>
        <w:br w:type="textWrapping"/>
      </w:r>
      <w:r>
        <w:t xml:space="preserve">Hai ngày sau, thuyền cập bến Bồng Lai đảo, buồn bực trên thuyền cả ngày, Tử Mâu hưng phấn lôi kéo Liễm Quân cùng xuống thuyền.</w:t>
      </w:r>
      <w:r>
        <w:br w:type="textWrapping"/>
      </w:r>
      <w:r>
        <w:br w:type="textWrapping"/>
      </w:r>
      <w:r>
        <w:t xml:space="preserve">Trên bờ, đệ tử Hoa Nguyệt các xếp thành hàng đứng hai bên, Tử Mâu vừa đi ra, mọi người lập tức đồng loạt quỳ xuống hành lễ, “Tham kiến Nguyệt sử, tham kiến Các chủ.”</w:t>
      </w:r>
      <w:r>
        <w:br w:type="textWrapping"/>
      </w:r>
      <w:r>
        <w:br w:type="textWrapping"/>
      </w:r>
      <w:r>
        <w:t xml:space="preserve">Liễu Mộng Dĩ không nhanh không chậm đi sau cùng, ánh mắt y quét một vòng, ngữ điệu bình thản nói, “Đứng lên cả đi, ai về chỗ nấy.”</w:t>
      </w:r>
      <w:r>
        <w:br w:type="textWrapping"/>
      </w:r>
      <w:r>
        <w:br w:type="textWrapping"/>
      </w:r>
      <w:r>
        <w:t xml:space="preserve">Mọi người có chút kinh ngạc nhìn Liễm Quân, Tử Mâu nhân tiện nói, “Thấy hắn như thấy Tả Hữu nhị sử.”</w:t>
      </w:r>
      <w:r>
        <w:br w:type="textWrapping"/>
      </w:r>
      <w:r>
        <w:br w:type="textWrapping"/>
      </w:r>
      <w:r>
        <w:t xml:space="preserve">Mọi người nghe vậy, đồng thanh nói “Tuân mệnh.”</w:t>
      </w:r>
      <w:r>
        <w:br w:type="textWrapping"/>
      </w:r>
      <w:r>
        <w:br w:type="textWrapping"/>
      </w:r>
      <w:r>
        <w:t xml:space="preserve">Bồng Lai đảo hoa thơm cỏ lạ, nước xanh tựa ngọc bích, thác nước hũng vĩ, từ trên cao đổ thẳng xuống, vách núi cao vút hiểm trở, như xuyên thủng tầng mây.</w:t>
      </w:r>
      <w:r>
        <w:br w:type="textWrapping"/>
      </w:r>
      <w:r>
        <w:br w:type="textWrapping"/>
      </w:r>
      <w:r>
        <w:t xml:space="preserve">Vừa bước lên Bồng Lai đảo, Liễm Quân đã cảm giác được khí hậu ở đây lạnh hơn so với bên ngoài, cũng may trước khi rời thuyền, Tử Mâu đã tìm áo khoác phủ thêm cho hắn. Bồng Lai đảo vô cùng vắng vẻ, thi thoảng mới nghe được mấy tiếng chim hót, đương nhiên càng không có tiếng người nói chuyện.</w:t>
      </w:r>
      <w:r>
        <w:br w:type="textWrapping"/>
      </w:r>
      <w:r>
        <w:br w:type="textWrapping"/>
      </w:r>
      <w:r>
        <w:t xml:space="preserve">Tử Mâu nói, người của Hoa Nguyệt các không nhiều, Bồng Lai đảo lại lớn, có khi đi cả nửa ngày cũng không gặp nổi một bóng người.</w:t>
      </w:r>
      <w:r>
        <w:br w:type="textWrapping"/>
      </w:r>
      <w:r>
        <w:br w:type="textWrapping"/>
      </w:r>
      <w:r>
        <w:t xml:space="preserve">Trên đường đi, hoa cỏ cây cối đều không giống như bên ngoài, Tử Mâu nói cho Liễm Quân, phần lớn trong số đó đều có độc, tuyệt đối không được tùy tiện đụng vào.</w:t>
      </w:r>
      <w:r>
        <w:br w:type="textWrapping"/>
      </w:r>
      <w:r>
        <w:br w:type="textWrapping"/>
      </w:r>
      <w:r>
        <w:t xml:space="preserve">Trước đó Tử Mâu nói với mọi người thấy Liễm Quân như thấy Nhật Nguyệt nhị sử, đó là vì chỉ có nhị sử và Các chủ mới được phép bước lên linh sơn tối cao.</w:t>
      </w:r>
      <w:r>
        <w:br w:type="textWrapping"/>
      </w:r>
      <w:r>
        <w:br w:type="textWrapping"/>
      </w:r>
      <w:r>
        <w:t xml:space="preserve">Đại điện Hoa Nguyệt các, tráng lệ tao nhã, so với hoàng cung cũng chẳng thua kém là bao, chẳng qua thường ngày nghị sự cũng chỉ có Các chủ và Nhật Nguyệt nhị sử, nên nhìn rộng lớn vô cùng. Phía sau đại điện là các viện tử, ngoại trừ nơi ở của Liễu Mộng Dĩ cách đại điện không xa, những viện còn lại đều được phân bố rải rác.</w:t>
      </w:r>
      <w:r>
        <w:br w:type="textWrapping"/>
      </w:r>
      <w:r>
        <w:br w:type="textWrapping"/>
      </w:r>
      <w:r>
        <w:t xml:space="preserve">Vừa lên đến linh sơn, Liễu Mộng Dĩ đã rời đi. Tử Mâu an bài Liễm Quân ở tại viện tử sát ngay chỗ nàng.</w:t>
      </w:r>
      <w:r>
        <w:br w:type="textWrapping"/>
      </w:r>
      <w:r>
        <w:br w:type="textWrapping"/>
      </w:r>
      <w:r>
        <w:t xml:space="preserve">Vừa vào đến cửa viện, đã thấy bên trong có một hoa viên nhỏ, còn có bốn phòng và một đại đường, một người ở không phải là quá rộng hay sao.</w:t>
      </w:r>
      <w:r>
        <w:br w:type="textWrapping"/>
      </w:r>
      <w:r>
        <w:br w:type="textWrapping"/>
      </w:r>
      <w:r>
        <w:t xml:space="preserve">Liễm Quân nói đùa, “Một nơi lớn thế này, mang ta chia năm xẻ bảy rồi ném mỗi phần một góc chắc mới ở hết.”</w:t>
      </w:r>
      <w:r>
        <w:br w:type="textWrapping"/>
      </w:r>
      <w:r>
        <w:br w:type="textWrapping"/>
      </w:r>
      <w:r>
        <w:t xml:space="preserve">Tử Mâu nói rằng, “Bồng Lai đảo chính là một nơi như vậy, vừa rộng lại vừa ít người, khoảng cách giữa người với người lại càng xa xôi.”</w:t>
      </w:r>
      <w:r>
        <w:br w:type="textWrapping"/>
      </w:r>
      <w:r>
        <w:br w:type="textWrapping"/>
      </w:r>
      <w:r>
        <w:t xml:space="preserve">Cơm tối là do Tử Mâu sai thị nữ đưa tới, bốn món mặn và một tô canh, xem ra khá thịnh soạn. Ăn xong không bao lâu, Tử Mâu đã đi tới, nàng cầm một bình nhỏ đưa cho Liễm Quân, bảo hắn mối ngày uống ba viên.</w:t>
      </w:r>
      <w:r>
        <w:br w:type="textWrapping"/>
      </w:r>
      <w:r>
        <w:br w:type="textWrapping"/>
      </w:r>
      <w:r>
        <w:t xml:space="preserve">“Cái này có tác dụng ức chế độc tính, thực ra Tu La là độc mãn tính, vốn dĩ không đáng ngại, đây chẳng qua là đề phòng vạn nhất thôi.”</w:t>
      </w:r>
      <w:r>
        <w:br w:type="textWrapping"/>
      </w:r>
      <w:r>
        <w:br w:type="textWrapping"/>
      </w:r>
      <w:r>
        <w:t xml:space="preserve">Liễu Quân mở nắp bình, lấy một viên rồi nuốt vào.</w:t>
      </w:r>
      <w:r>
        <w:br w:type="textWrapping"/>
      </w:r>
      <w:r>
        <w:br w:type="textWrapping"/>
      </w:r>
      <w:r>
        <w:t xml:space="preserve">Tử Mâu lại nói, “Sáng sớm ngày mai ta sẽ mang sách tới cho ngươi xem, muốn lĩnh hội cũng cần phải có thời gian, không cần gấp gáp.</w:t>
      </w:r>
      <w:r>
        <w:br w:type="textWrapping"/>
      </w:r>
      <w:r>
        <w:br w:type="textWrapping"/>
      </w:r>
      <w:r>
        <w:t xml:space="preserve">Liễm Quân suy nghĩ một chút, quả thực là vậy, hắn tiện thể nói, “Nhưng đừng mang tới những cuốn sách cao thâm quá, ta xem sẽ không hiểu.”</w:t>
      </w:r>
      <w:r>
        <w:br w:type="textWrapping"/>
      </w:r>
      <w:r>
        <w:br w:type="textWrapping"/>
      </w:r>
      <w:r>
        <w:t xml:space="preserve">Tử Mâu đáp, “Xem không hiểu thì hỏi ta nha, không thì ta đọc cho ngươi nghe?”</w:t>
      </w:r>
      <w:r>
        <w:br w:type="textWrapping"/>
      </w:r>
      <w:r>
        <w:br w:type="textWrapping"/>
      </w:r>
      <w:r>
        <w:t xml:space="preserve">Liễm Quân sửng sốt, sau đó lắc đầu cười.</w:t>
      </w:r>
      <w:r>
        <w:br w:type="textWrapping"/>
      </w:r>
      <w:r>
        <w:br w:type="textWrapping"/>
      </w:r>
      <w:r>
        <w:t xml:space="preserve">Sáng ngày thứ hai, khi Tử Mâu tới cũng là lúc Liễm Quân đang ăn điểm tâm.</w:t>
      </w:r>
      <w:r>
        <w:br w:type="textWrapping"/>
      </w:r>
      <w:r>
        <w:br w:type="textWrapping"/>
      </w:r>
      <w:r>
        <w:t xml:space="preserve">Nhìn trên bàn thức ăn còn rất nhiều, nàng thở dài, “Một người ăn dù là sơn hào hải vị cũng không thấy ngon, tiếc là Các chủ không thích cùng người khác thân cận, mà ta lại phải ăn cùng ngài ở đại đường.”</w:t>
      </w:r>
      <w:r>
        <w:br w:type="textWrapping"/>
      </w:r>
      <w:r>
        <w:br w:type="textWrapping"/>
      </w:r>
      <w:r>
        <w:t xml:space="preserve">Chẳng qua sáng nay Liễm Quân thức dậy muộn, vẫn chưa kịp ăn uống gì, nhưng hắn cũng không nói trắng ra.</w:t>
      </w:r>
      <w:r>
        <w:br w:type="textWrapping"/>
      </w:r>
      <w:r>
        <w:br w:type="textWrapping"/>
      </w:r>
      <w:r>
        <w:t xml:space="preserve">Sách Tử Mâu mang tới đúng là không khó, chỉ là phải nhớ rất nhiều, quả thực đúng như lời nàng nói, không cần gấp, cũng không có cách nào để gấp.</w:t>
      </w:r>
      <w:r>
        <w:br w:type="textWrapping"/>
      </w:r>
      <w:r>
        <w:br w:type="textWrapping"/>
      </w:r>
      <w:r>
        <w:t xml:space="preserve">Từ viện của Liễm Quân đi ra, Tử Mâu vừa vặn đụng phải Lan Tự, nàng kinh ngạc hỏi, “Ah, không phải huynh đi Miêu Cương rồi sao?”</w:t>
      </w:r>
      <w:r>
        <w:br w:type="textWrapping"/>
      </w:r>
      <w:r>
        <w:br w:type="textWrapping"/>
      </w:r>
      <w:r>
        <w:t xml:space="preserve">Lan Tự đáp. “Không thể cứ để chuyện Sở gia như vậy mà đi được, vả lại dù sao thời gian của ta cũng đã bị lỡ, nên nghĩ trở về đảo để bẩm báo lại Các chủ rồi mới đi.”</w:t>
      </w:r>
      <w:r>
        <w:br w:type="textWrapping"/>
      </w:r>
      <w:r>
        <w:br w:type="textWrapping"/>
      </w:r>
      <w:r>
        <w:t xml:space="preserve">Tử Mâu bỗng nhiên thấy một thiếu niên trốn sau lưng Lan Tự, đại khái cũng khoảng mười bốn, mười lăm tuổi, mi thanh mục tú, chỉ là quá mức thẹn thùng, cúi đầu không dám cùng người khác đối diện.</w:t>
      </w:r>
      <w:r>
        <w:br w:type="textWrapping"/>
      </w:r>
      <w:r>
        <w:br w:type="textWrapping"/>
      </w:r>
      <w:r>
        <w:t xml:space="preserve">“Đứa bé này từ đâu tới vậy?” Tử Mâu hỏi.</w:t>
      </w:r>
      <w:r>
        <w:br w:type="textWrapping"/>
      </w:r>
      <w:r>
        <w:br w:type="textWrapping"/>
      </w:r>
      <w:r>
        <w:t xml:space="preserve">Lan Tự kéo thiếu niên đến trước mặt, nói với cậu, “Còn không mau gọi một tiếng tỷ tỷ.”</w:t>
      </w:r>
      <w:r>
        <w:br w:type="textWrapping"/>
      </w:r>
      <w:r>
        <w:br w:type="textWrapping"/>
      </w:r>
      <w:r>
        <w:t xml:space="preserve">Đến lúc này thiếu niên mới ngẩng đầu, nhu thuận nói, “Chào tỷ tỷ.”</w:t>
      </w:r>
      <w:r>
        <w:br w:type="textWrapping"/>
      </w:r>
      <w:r>
        <w:br w:type="textWrapping"/>
      </w:r>
      <w:r>
        <w:t xml:space="preserve">Thanh âm của cậu rất nhẹ, vừa nhìn đã biết đích thị là sợ người lạ.</w:t>
      </w:r>
      <w:r>
        <w:br w:type="textWrapping"/>
      </w:r>
      <w:r>
        <w:br w:type="textWrapping"/>
      </w:r>
      <w:r>
        <w:t xml:space="preserve">“Đệ tên là gì?” Tử Mâu mỉm cười hỏi cậu.</w:t>
      </w:r>
      <w:r>
        <w:br w:type="textWrapping"/>
      </w:r>
      <w:r>
        <w:br w:type="textWrapping"/>
      </w:r>
      <w:r>
        <w:t xml:space="preserve">Thiếu niên ngây ngẩn nói, “Tiểu Thu, tên này là do công tử đặt cho.”</w:t>
      </w:r>
      <w:r>
        <w:br w:type="textWrapping"/>
      </w:r>
      <w:r>
        <w:br w:type="textWrapping"/>
      </w:r>
      <w:r>
        <w:t xml:space="preserve">Tử Mâu nhìn về phía Lan Tự, nhìn y vẻ mặt đắc ý, nàng châm chọc, “Cái gì mà Tiểu Thu Tiểu Đông chứ, không lẽ huynh muốn tìm đủ bộ xuân hạ thu đông ư.”</w:t>
      </w:r>
      <w:r>
        <w:br w:type="textWrapping"/>
      </w:r>
      <w:r>
        <w:br w:type="textWrapping"/>
      </w:r>
      <w:r>
        <w:t xml:space="preserve">Lan Tự vừa cười vừa nói, “Cậu ấy tên là Thu Hạ, đã có hai mùa rồi, không phải là tốt lắm sao?”</w:t>
      </w:r>
      <w:r>
        <w:br w:type="textWrapping"/>
      </w:r>
      <w:r>
        <w:br w:type="textWrapping"/>
      </w:r>
      <w:r>
        <w:t xml:space="preserve">Tử Mâu trừng mắt liếc y một cái, không thèm để ý đến y, ngược lại nói với Tiểu Thu, “Nếu như tên này mà khi dễ đệ, cứ việc đến tìm tỷ tỷ, tỷ tỷ sẽ thay đệ dạy dỗ y.”</w:t>
      </w:r>
      <w:r>
        <w:br w:type="textWrapping"/>
      </w:r>
      <w:r>
        <w:br w:type="textWrapping"/>
      </w:r>
      <w:r>
        <w:t xml:space="preserve">Lan Tự thấy Tiểu Thu quả nhiên gật đầu, y vô cùng thân thiết vỗ đầu cậu, “Đứa ngốc này, Tử Mâu tỷ tỷ của ngươi ra tay rất nặng, đến lúc đó ta bị đánh chết rồi, xem ngươi còn chỗ nào mà đi.”</w:t>
      </w:r>
      <w:r>
        <w:br w:type="textWrapping"/>
      </w:r>
      <w:r>
        <w:br w:type="textWrapping"/>
      </w:r>
      <w:r>
        <w:t xml:space="preserve">Nghe y nói như thế, Tiểu Thu vội túm chặt góc áo của y.</w:t>
      </w:r>
      <w:r>
        <w:br w:type="textWrapping"/>
      </w:r>
      <w:r>
        <w:br w:type="textWrapping"/>
      </w:r>
      <w:r>
        <w:t xml:space="preserve">Tử Mâu bống nhiên nhớ tới điều gì, nàng hỏi, “Được rồi, huynh từ chỗ nào mang về vậy?”</w:t>
      </w:r>
      <w:r>
        <w:br w:type="textWrapping"/>
      </w:r>
      <w:r>
        <w:br w:type="textWrapping"/>
      </w:r>
      <w:r>
        <w:t xml:space="preserve">Lan Tự vừa cười vừa nói, “Nhặt được trên đường, thế nào, muội còn có thể đem một nam kỹ trở về, chẳng lẽ ta lại không thể thu một tiểu đồng hay sao?”</w:t>
      </w:r>
      <w:r>
        <w:br w:type="textWrapping"/>
      </w:r>
      <w:r>
        <w:br w:type="textWrapping"/>
      </w:r>
      <w:r>
        <w:t xml:space="preserve">Tử Mâu trừng mắt nhìn y, nói rằng, “Đừng nói bậy.”</w:t>
      </w:r>
      <w:r>
        <w:br w:type="textWrapping"/>
      </w:r>
      <w:r>
        <w:br w:type="textWrapping"/>
      </w:r>
      <w:r>
        <w:t xml:space="preserve">Lan Tự ngược lại vẫn mỉm cười.</w:t>
      </w:r>
      <w:r>
        <w:br w:type="textWrapping"/>
      </w:r>
      <w:r>
        <w:br w:type="textWrapping"/>
      </w:r>
      <w:r>
        <w:t xml:space="preserve">“Một canh giờ nữa huynh hãy đi gặp Các chủ, vừa nãy muội đi ra, Các chủ nói muốn luyện công.”</w:t>
      </w:r>
      <w:r>
        <w:br w:type="textWrapping"/>
      </w:r>
      <w:r>
        <w:br w:type="textWrapping"/>
      </w:r>
      <w:r>
        <w:t xml:space="preserve">Dứt lời, Tử Mâu liền xoay người ly khai.</w:t>
      </w:r>
      <w:r>
        <w:br w:type="textWrapping"/>
      </w:r>
      <w:r>
        <w:br w:type="textWrapping"/>
      </w:r>
      <w:r>
        <w:t xml:space="preserve">Đọc sách lâu cũng cảm thấy mệt, Liễm Quân nhàn rỗi vô sự nên rời khỏi viện để tản bộ.</w:t>
      </w:r>
      <w:r>
        <w:br w:type="textWrapping"/>
      </w:r>
      <w:r>
        <w:br w:type="textWrapping"/>
      </w:r>
      <w:r>
        <w:t xml:space="preserve">Đỉnh Linh sơn như nằm giữa tầng mây, so với chân núi lạnh hơn rất nhiều, từ trên cao nhìn xuống, chỉ thấy một màu trắng xóa, bốn phía đều mịt mờ sương khói, toát lên nét đẹp trong trẻo nhưng lạnh lùng.</w:t>
      </w:r>
      <w:r>
        <w:br w:type="textWrapping"/>
      </w:r>
      <w:r>
        <w:br w:type="textWrapping"/>
      </w:r>
      <w:r>
        <w:t xml:space="preserve">Đi mãi đi mãi, Liễm Quân bỗng nhìn thấy phía trước là một rừng hoa, hắn không khỏi đẩy nhanh cước bộ, muốn đến xem thế nào.</w:t>
      </w:r>
      <w:r>
        <w:br w:type="textWrapping"/>
      </w:r>
      <w:r>
        <w:br w:type="textWrapping"/>
      </w:r>
      <w:r>
        <w:t xml:space="preserve">Còn chưa đi tới rừng cây, hắn đã thấy một người ở trong đó múa kiếm, động tác uyển chuyển, thân ảnh lúc ẩn lúc hiện, vô cùng mị hoặc. Nước chảy mây bay, kiếm tựa cầu vồng, chỉ thấy y vừa xuất chiêu, lập tức khiến những cánh hoa rơi lả tả.</w:t>
      </w:r>
      <w:r>
        <w:br w:type="textWrapping"/>
      </w:r>
      <w:r>
        <w:br w:type="textWrapping"/>
      </w:r>
      <w:r>
        <w:t xml:space="preserve">Bạch y như tuyết, hoa đào như mưa, thi thoảng lại có những cánh hoa đậu lại trên áo y, sắc đỏ nổi bật trên nền trắng khiến người ta không thể rời mắt.</w:t>
      </w:r>
      <w:r>
        <w:br w:type="textWrapping"/>
      </w:r>
      <w:r>
        <w:br w:type="textWrapping"/>
      </w:r>
      <w:r>
        <w:t xml:space="preserve">Liễu Mộng Dĩ đã sớm cảm giác được có người tới, những y vẫn không dừng lại, mãi cho đến khi luyện xong bộ kiếm pháp, mới thu kiếm về.</w:t>
      </w:r>
      <w:r>
        <w:br w:type="textWrapping"/>
      </w:r>
      <w:r>
        <w:br w:type="textWrapping"/>
      </w:r>
      <w:r>
        <w:t xml:space="preserve">“Công phu của Các chủ nhìn thực đẹp mắt.” Liễm Quân tán dương.</w:t>
      </w:r>
      <w:r>
        <w:br w:type="textWrapping"/>
      </w:r>
      <w:r>
        <w:br w:type="textWrapping"/>
      </w:r>
      <w:r>
        <w:t xml:space="preserve">Liễu Mộng Dĩ bình tĩnh “Ừm” một tiếng, sắc mặt cũng không tỏ vẻ vui mừng.</w:t>
      </w:r>
      <w:r>
        <w:br w:type="textWrapping"/>
      </w:r>
      <w:r>
        <w:br w:type="textWrapping"/>
      </w:r>
      <w:r>
        <w:t xml:space="preserve">Liễm Quân biết y không thích cùng người khác thân cận, nên cách xa y vài bước, phía sau Liễu Mộng Dĩ là một rừng hoa, vừa nãy bị kiếm khí của y chấn động, rất nhiều cánh hoa tung bay theo gió.</w:t>
      </w:r>
      <w:r>
        <w:br w:type="textWrapping"/>
      </w:r>
      <w:r>
        <w:br w:type="textWrapping"/>
      </w:r>
      <w:r>
        <w:t xml:space="preserve">Trong rừng cây, gió thổi bạch y phiêu tán, Liễu Mộng Dĩ trên mặt vẫn là lãnh đạm không có biểu tình, khuôn mặt được điêu khắc tinh tế giữa làn sương khói lại càng tạo cảm giác không thực, khí chất lạnh lùng cao quý cũng giống như Bồng Lai tiên cảnh, không hề giống với người phàm.</w:t>
      </w:r>
      <w:r>
        <w:br w:type="textWrapping"/>
      </w:r>
      <w:r>
        <w:br w:type="textWrapping"/>
      </w:r>
      <w:r>
        <w:t xml:space="preserve">Cho dù là giữ cự ly như vậy, đối với Liễu Mộng Dĩ cũng là hiếm có, ngoại trừ Tử Mâu và Lan Tự ra, y chưa từng ở chung với người khác.</w:t>
      </w:r>
      <w:r>
        <w:br w:type="textWrapping"/>
      </w:r>
      <w:r>
        <w:br w:type="textWrapping"/>
      </w:r>
      <w:r>
        <w:t xml:space="preserve">Nhìn dáng vẻ chuyên tâm quan sát rừng hoa của Liễm Quân, Liễu Mộng Dĩ bỗng nhiên có chút mù mờ, vì sao y lại cùng người này đứng ở đây, và rốt cuộc đó là người như thế nào.</w:t>
      </w:r>
      <w:r>
        <w:br w:type="textWrapping"/>
      </w:r>
      <w:r>
        <w:br w:type="textWrapping"/>
      </w:r>
      <w:r>
        <w:t xml:space="preserve">Liễu Mộng Dĩ và Liễm Quân ở chung đã nhiều ngày, tuy rằng tiếp xúc không nhiều, nhưng cũng không thể nói là không quen biết.</w:t>
      </w:r>
      <w:r>
        <w:br w:type="textWrapping"/>
      </w:r>
      <w:r>
        <w:br w:type="textWrapping"/>
      </w:r>
      <w:r>
        <w:t xml:space="preserve">Ngày đó lần đầu tiên nhìn thấy Liễm Quân, Liễu Mộng Dĩ cho rằng mình đã biết hắn là người thế nào, nhưng về sau, lại phát hiện không phải như vậy. Y muốn nhìn thấu hắn, nhưng rốt cuộc vẫn không thể nhìn ra.</w:t>
      </w:r>
      <w:r>
        <w:br w:type="textWrapping"/>
      </w:r>
      <w:r>
        <w:br w:type="textWrapping"/>
      </w:r>
      <w:r>
        <w:t xml:space="preserve">Liễu Mộng Dĩ không thể không hiếu kỳ, ngoài trừ Tử Mâu và Lan Tự ra, chỉ có người trước mặt này là không hề sợ y thậm chí còn có thể tự nhiên nói chuyện với y, rốt cuộc đây là người như thế nào.</w:t>
      </w:r>
      <w:r>
        <w:br w:type="textWrapping"/>
      </w:r>
      <w:r>
        <w:br w:type="textWrapping"/>
      </w:r>
      <w:r>
        <w:t xml:space="preserve">“Không có gì phải tán thưởng cả, những gì ta biết cũng chỉ có vậy mà thôi.”</w:t>
      </w:r>
      <w:r>
        <w:br w:type="textWrapping"/>
      </w:r>
      <w:r>
        <w:br w:type="textWrapping"/>
      </w:r>
      <w:r>
        <w:t xml:space="preserve">Liễu Mộng Dĩ nói rất bình thản, nhưng nhìn thân ảnh đứng lặng trong gió lại khiến Liễm Quân cảm thấy cô quạnh.</w:t>
      </w:r>
      <w:r>
        <w:br w:type="textWrapping"/>
      </w:r>
      <w:r>
        <w:br w:type="textWrapping"/>
      </w:r>
      <w:r>
        <w:t xml:space="preserve">Mọi người đều nói Liễu Mộng Dĩ không thích cùng người khác thân cận, kỳ thực y chỉ là không có thói quen đó mà thôi.</w:t>
      </w:r>
      <w:r>
        <w:br w:type="textWrapping"/>
      </w:r>
      <w:r>
        <w:br w:type="textWrapping"/>
      </w:r>
      <w:r>
        <w:t xml:space="preserve">Liễu Mộng Dĩ lớn hơn Tử Mâu khoảng chừng mười tuổi, khi Tử Mâu sáu, bảy tuổi, y cũng phải mười sáu, nhưng chỉ vì Tử Mâu là người đầu tiên cười với mình, y liền ra tay cứu nàng, như vậy mười sáu năm trước đó y tổng cộng gặp được bao nhiêu người.</w:t>
      </w:r>
      <w:r>
        <w:br w:type="textWrapping"/>
      </w:r>
      <w:r>
        <w:br w:type="textWrapping"/>
      </w:r>
      <w:r>
        <w:t xml:space="preserve">Liễu Mộng Dĩ lúc nào cũng đứng tách biệt so với mọi người, người khác tới gần y một bước, y liền thối lui về sau một bước, cứ như vậy vĩnh viễn duy trì một khoảng cách khiến y an tâm.</w:t>
      </w:r>
      <w:r>
        <w:br w:type="textWrapping"/>
      </w:r>
      <w:r>
        <w:br w:type="textWrapping"/>
      </w:r>
      <w:r>
        <w:t xml:space="preserve">Liễm Quân thầm nghĩ, thực sự là một người thú vị, nhưng cũng là một người rất cô quạnh.</w:t>
      </w:r>
      <w:r>
        <w:br w:type="textWrapping"/>
      </w:r>
      <w:r>
        <w:br w:type="textWrapping"/>
      </w:r>
      <w:r>
        <w:t xml:space="preserve">Tử Mâu vốn định tới gọi Liễu Mộng Dĩ đến đại đường dùng bữa, khi nàng nhìn thấy những cánh hoa tung bay khắp bầu trời, kinh hỉ kêu lên, “Các chủ, hoa Tình Ngữ đã nở rồi.”</w:t>
      </w:r>
      <w:r>
        <w:br w:type="textWrapping"/>
      </w:r>
      <w:r>
        <w:br w:type="textWrapping"/>
      </w:r>
      <w:r>
        <w:t xml:space="preserve">Thì ra, hoa này tên là Tình Ngữ, Liễm Quân thầm nghĩ.</w:t>
      </w:r>
      <w:r>
        <w:br w:type="textWrapping"/>
      </w:r>
      <w:r>
        <w:br w:type="textWrapping"/>
      </w:r>
      <w:r>
        <w:t xml:space="preserve">Tử Mâu bước về phía trước, nói với Liễu Mộng Dĩ, “Cơm tối đã chuẩn bị xong, mời Các chủ tới đại đường.”</w:t>
      </w:r>
      <w:r>
        <w:br w:type="textWrapping"/>
      </w:r>
      <w:r>
        <w:br w:type="textWrapping"/>
      </w:r>
      <w:r>
        <w:t xml:space="preserve">Liễu Mộng Dĩ gật đầu, đang định đi, chợt nghe Tử Mâu nói với Liễm Quân rằng, “Đợi lát nữa sẽ có thị nữ mang cơm đến phòng cho ngươi.”</w:t>
      </w:r>
      <w:r>
        <w:br w:type="textWrapping"/>
      </w:r>
      <w:r>
        <w:br w:type="textWrapping"/>
      </w:r>
      <w:r>
        <w:t xml:space="preserve">Liễu Mộng Dĩ nhìn về phía Liễm Quân, y thoáng nhíu mày, dường như có chút suy tư nói, “Một người ăn rất lạnh lẽo.”</w:t>
      </w:r>
      <w:r>
        <w:br w:type="textWrapping"/>
      </w:r>
      <w:r>
        <w:br w:type="textWrapping"/>
      </w:r>
      <w:r>
        <w:t xml:space="preserve">Liễm Quân có chút giật mình, hắn không nghĩ tới Liễu Mộng Dĩ lại quan tâm đến mình như vậy, cho dù chỉ là một chút mà thôi.</w:t>
      </w:r>
      <w:r>
        <w:br w:type="textWrapping"/>
      </w:r>
      <w:r>
        <w:br w:type="textWrapping"/>
      </w:r>
      <w:r>
        <w:t xml:space="preserve">Tử Mâu nói, “Ta nhớ rõ trước khi ta cùng Lan Tự đến đây, Các chủ đều ăn một mình đúng không?”</w:t>
      </w:r>
      <w:r>
        <w:br w:type="textWrapping"/>
      </w:r>
      <w:r>
        <w:br w:type="textWrapping"/>
      </w:r>
      <w:r>
        <w:t xml:space="preserve">Liễu Mộng Dĩ gật đầu, thản nhiên nói rằng, “Ừm, không có mệnh lệnh của lão Các chủ thì không thể rời khỏi viện, cũng không ai có thể tiến vào.”</w:t>
      </w:r>
      <w:r>
        <w:br w:type="textWrapping"/>
      </w:r>
      <w:r>
        <w:br w:type="textWrapping"/>
      </w:r>
      <w:r>
        <w:t xml:space="preserve">Liễm Quân nghe nói thế, đã phần nào hiểu được tại sao Liễu Mộng Dĩ lại có tính cách như bây giờ.</w:t>
      </w:r>
      <w:r>
        <w:br w:type="textWrapping"/>
      </w:r>
      <w:r>
        <w:br w:type="textWrapping"/>
      </w:r>
      <w:r>
        <w:t xml:space="preserve">Thấy Liễm Quân không lên tiếng, Liễu Mộng Dĩ bỗng có chút hoang mang không giải thích được, y suy nghĩ một chút, rồi nói thêm, “Cùng đến đại đường.”</w:t>
      </w:r>
      <w:r>
        <w:br w:type="textWrapping"/>
      </w:r>
      <w:r>
        <w:br w:type="textWrapping"/>
      </w:r>
      <w:r>
        <w:t xml:space="preserve">Dứt lời, y một mình đi trước, Tử Mâu cũng cảm thấy kinh ngạc, nàng nói với Liễm Quân, “Các chủ bảo ngươi cùng nhau ăn đó.”</w:t>
      </w:r>
      <w:r>
        <w:br w:type="textWrapping"/>
      </w:r>
      <w:r>
        <w:br w:type="textWrapping"/>
      </w:r>
      <w:r>
        <w:t xml:space="preserve">Là bởi vì bản thân cũng biết như vậy thực cô quạnh sao?</w:t>
      </w:r>
      <w:r>
        <w:br w:type="textWrapping"/>
      </w:r>
      <w:r>
        <w:br w:type="textWrapping"/>
      </w:r>
      <w:r>
        <w:t xml:space="preserve">Liễm Quân trong lòng cười thầm, tâm tư của Liễu Mộng Dĩ này quả thực không phải khó đoán.</w:t>
      </w:r>
      <w:r>
        <w:br w:type="textWrapping"/>
      </w:r>
      <w:r>
        <w:br w:type="textWrapping"/>
      </w:r>
      <w:r>
        <w:t xml:space="preserve">Hết chương 06</w:t>
      </w:r>
      <w:r>
        <w:br w:type="textWrapping"/>
      </w:r>
      <w:r>
        <w:br w:type="textWrapping"/>
      </w:r>
    </w:p>
    <w:p>
      <w:pPr>
        <w:pStyle w:val="Heading2"/>
      </w:pPr>
      <w:bookmarkStart w:id="32" w:name="quyển-1---chương-7"/>
      <w:bookmarkEnd w:id="32"/>
      <w:r>
        <w:t xml:space="preserve">8. Quyển 1 - Chương 7</w:t>
      </w:r>
    </w:p>
    <w:p>
      <w:pPr>
        <w:pStyle w:val="Compact"/>
      </w:pPr>
      <w:r>
        <w:br w:type="textWrapping"/>
      </w:r>
      <w:r>
        <w:br w:type="textWrapping"/>
      </w:r>
      <w:r>
        <w:t xml:space="preserve">Tốc độ của Liễu Mộng Dĩ đương nhiên nhanh hơn hai người Liễm Quân, khi Tử Mâu cùng Liễm Quân đi tới đại đường, Liễu Mộng Dĩ đã sớm an tọa.</w:t>
      </w:r>
      <w:r>
        <w:br w:type="textWrapping"/>
      </w:r>
      <w:r>
        <w:br w:type="textWrapping"/>
      </w:r>
      <w:r>
        <w:t xml:space="preserve">“Đồ ăn hôm nay thơm quá.”</w:t>
      </w:r>
      <w:r>
        <w:br w:type="textWrapping"/>
      </w:r>
      <w:r>
        <w:br w:type="textWrapping"/>
      </w:r>
      <w:r>
        <w:t xml:space="preserve">Người chưa tới, tiếng đã tới trước, Lan Tự vừa mân mê cây quạt trên tay vừa bước vào. Y mới nhìn thấy Liễm Quân, vẻ tươi cười trên mặt không còn sót lại chút gì.</w:t>
      </w:r>
      <w:r>
        <w:br w:type="textWrapping"/>
      </w:r>
      <w:r>
        <w:br w:type="textWrapping"/>
      </w:r>
      <w:r>
        <w:t xml:space="preserve">Trong suốt thời gian dùng cơm, hiếm khi thấy Lan Tự không chịu mở miệng nói câu nào.</w:t>
      </w:r>
      <w:r>
        <w:br w:type="textWrapping"/>
      </w:r>
      <w:r>
        <w:br w:type="textWrapping"/>
      </w:r>
      <w:r>
        <w:t xml:space="preserve">Liễu Mộng Dĩ ăn xong thì rời đi trước, ngay sau đó, Lan Tự liền lập tức buông bát đũa bỏ đi, Tử Mâu nhận ra sự khác thường của y, vội vàng đuổi theo.</w:t>
      </w:r>
      <w:r>
        <w:br w:type="textWrapping"/>
      </w:r>
      <w:r>
        <w:br w:type="textWrapping"/>
      </w:r>
      <w:r>
        <w:t xml:space="preserve">Vừa ra khỏi đại đường, Tử Mâu đã ngăn Lan Tự lại hỏi, “Tại sao huynh lại không vui?”</w:t>
      </w:r>
      <w:r>
        <w:br w:type="textWrapping"/>
      </w:r>
      <w:r>
        <w:br w:type="textWrapping"/>
      </w:r>
      <w:r>
        <w:t xml:space="preserve">“Vì sao Các chủ lại cho phép người kia ăn cùng, từ xưa đến nay ngài vẫn không thích kẻ khác tới gần.” Lan Tự không còn vẻ bỡn cợt thường ngày, y nghiêm nghị nói.</w:t>
      </w:r>
      <w:r>
        <w:br w:type="textWrapping"/>
      </w:r>
      <w:r>
        <w:br w:type="textWrapping"/>
      </w:r>
      <w:r>
        <w:t xml:space="preserve">Tử Mâu nhìn y, nhưng lại không biết phải trả lời thế nào. Lan Tự lạnh lùng nói, “Vốn dĩ hắn không nên ở đây, chúng ta không thể để hắn thân cận với Các chủ.”</w:t>
      </w:r>
      <w:r>
        <w:br w:type="textWrapping"/>
      </w:r>
      <w:r>
        <w:br w:type="textWrapping"/>
      </w:r>
      <w:r>
        <w:t xml:space="preserve">Tử Mâu trong lòng buồn bực, trừng mắt liếc y, nàng nói, “Chẳng qua chỉ là dùng cơm thôi, có gì đáng ngại chứ.”</w:t>
      </w:r>
      <w:r>
        <w:br w:type="textWrapping"/>
      </w:r>
      <w:r>
        <w:br w:type="textWrapping"/>
      </w:r>
      <w:r>
        <w:t xml:space="preserve">Lan Tự nói, “Ngày hôm nay có thể chỉ là cùng ăn cơm, nhưng ai dám chắc ngày mai không phải là cùng lên giường, chẳng lẽ muội chưa từng nghĩ qua, nếu Các chủ đối với hắn động tình thì hậu quả sẽ nghiêm trọng thế nào ư.”</w:t>
      </w:r>
      <w:r>
        <w:br w:type="textWrapping"/>
      </w:r>
      <w:r>
        <w:br w:type="textWrapping"/>
      </w:r>
      <w:r>
        <w:t xml:space="preserve">Tử Mâu vừa nghe đến đó, sắc mặt lập tức tái nhợt, nàng thì thào nói, “Huynh suy nghĩ nhiều quá rồi, Các chủ sẽ không yêu thương bất kỳ kẻ nào.”</w:t>
      </w:r>
      <w:r>
        <w:br w:type="textWrapping"/>
      </w:r>
      <w:r>
        <w:br w:type="textWrapping"/>
      </w:r>
      <w:r>
        <w:t xml:space="preserve">Quả thực, nàng chưa từng nghĩ lời của Lan Tự sẽ trở thành sự thật, thế nhưng, nếu nó xảy ra thì hậu quả vô cùng đáng sợ.</w:t>
      </w:r>
      <w:r>
        <w:br w:type="textWrapping"/>
      </w:r>
      <w:r>
        <w:br w:type="textWrapping"/>
      </w:r>
      <w:r>
        <w:t xml:space="preserve">Ánh mắt Lan Tự tràn ngập vẻ âm u lạnh lẽo, y nói, “Nếu như thực sự có ngày đó, cho dù bị Các chủ trách phạt, ta cũng phải giết hắn.”</w:t>
      </w:r>
      <w:r>
        <w:br w:type="textWrapping"/>
      </w:r>
      <w:r>
        <w:br w:type="textWrapping"/>
      </w:r>
      <w:r>
        <w:t xml:space="preserve">Tử Mâu cả kinh, không hề suy nghĩ nói, “Không được, hắn là bằng hữu của muội.”</w:t>
      </w:r>
      <w:r>
        <w:br w:type="textWrapping"/>
      </w:r>
      <w:r>
        <w:br w:type="textWrapping"/>
      </w:r>
      <w:r>
        <w:t xml:space="preserve">Lòng Lan Tự run lên, trên mặt tràn đầy vẻ trào phúng cùng cay đắng, y nói, “Ta luôn cho rằng chúng ta chỉ cần ba người là đủ, hóa ra muội và Các chủ đều cảm thấy thiếu.”</w:t>
      </w:r>
      <w:r>
        <w:br w:type="textWrapping"/>
      </w:r>
      <w:r>
        <w:br w:type="textWrapping"/>
      </w:r>
      <w:r>
        <w:t xml:space="preserve">Đôi mắt Tử Mâu nhuốm phần khổ sở, nàng cúi đầu, không còn lời nào để nói.</w:t>
      </w:r>
      <w:r>
        <w:br w:type="textWrapping"/>
      </w:r>
      <w:r>
        <w:br w:type="textWrapping"/>
      </w:r>
      <w:r>
        <w:t xml:space="preserve">Lan Tự nói, “Trận đánh năm đó, muội và ta đều đã tận mắt trông thấy. Ước hẹn mười năm cũng không còn bao xa, lẽ nào muội không sợ ư?”</w:t>
      </w:r>
      <w:r>
        <w:br w:type="textWrapping"/>
      </w:r>
      <w:r>
        <w:br w:type="textWrapping"/>
      </w:r>
      <w:r>
        <w:t xml:space="preserve">Nhớ lại tình cảnh năm đó, trong mắt Tử Mâu tràn ngập sợ hãi, là sự lo lắng, tuyệt vọng khi phải đối mặt với cái chết, nàng dần dần ổn định tâm trạng, sắc mặt bình tĩnh như đã nhìn thấu mọi thứ, nàng nói, “Sống chết có số, đáng ra muội đã chết từ năm sáu tuổi rồi, giờ đây có thể sống được ngày nào tốt ngày đó.”</w:t>
      </w:r>
      <w:r>
        <w:br w:type="textWrapping"/>
      </w:r>
      <w:r>
        <w:br w:type="textWrapping"/>
      </w:r>
      <w:r>
        <w:t xml:space="preserve">Lan Tự nghe vậy, cất tiếng cười to, nhưng khuôn mặt lại đầy vẻ thê lương cùng tuyệt vọng khiến cho người khác cảm thấy sợ hãi.</w:t>
      </w:r>
      <w:r>
        <w:br w:type="textWrapping"/>
      </w:r>
      <w:r>
        <w:br w:type="textWrapping"/>
      </w:r>
      <w:r>
        <w:t xml:space="preserve">Tử Mâu không đành lòng nhìn y, quay đầu, bình tĩnh nói, “Lan Tự, đừng suy nghĩ nữa, chuyện tương lai hãy để tương lai tính, không nên cứ nhắc mãi những điều không hay này.”</w:t>
      </w:r>
      <w:r>
        <w:br w:type="textWrapping"/>
      </w:r>
      <w:r>
        <w:br w:type="textWrapping"/>
      </w:r>
      <w:r>
        <w:t xml:space="preserve">Dứt lời, nàng chăm chú nhìn Lan Tự, sau đó, xoay người rời đi.</w:t>
      </w:r>
      <w:r>
        <w:br w:type="textWrapping"/>
      </w:r>
      <w:r>
        <w:br w:type="textWrapping"/>
      </w:r>
      <w:r>
        <w:t xml:space="preserve">Lan Tự nhìn thân ảnh Tử Mâu dần dần tiêu thất, y muốn cười, nhưng tràn đầy khổ sở.</w:t>
      </w:r>
      <w:r>
        <w:br w:type="textWrapping"/>
      </w:r>
      <w:r>
        <w:br w:type="textWrapping"/>
      </w:r>
      <w:r>
        <w:t xml:space="preserve">“Công tử, công tử.”</w:t>
      </w:r>
      <w:r>
        <w:br w:type="textWrapping"/>
      </w:r>
      <w:r>
        <w:br w:type="textWrapping"/>
      </w:r>
      <w:r>
        <w:t xml:space="preserve">Tiểu Thu từ phía sau chạy tới, rối rít gọi tên y, trên tay còn ôm một đống trái cây.</w:t>
      </w:r>
      <w:r>
        <w:br w:type="textWrapping"/>
      </w:r>
      <w:r>
        <w:br w:type="textWrapping"/>
      </w:r>
      <w:r>
        <w:t xml:space="preserve">Khi Lan Tự quay người lại, khuôn mặt đã khôi phục lại thần sắc thường ngày, Tiểu Thu đưa trái cây cho y, trên gương mặt thanh tú nhuốm màu đỏ ửng.</w:t>
      </w:r>
      <w:r>
        <w:br w:type="textWrapping"/>
      </w:r>
      <w:r>
        <w:br w:type="textWrapping"/>
      </w:r>
      <w:r>
        <w:t xml:space="preserve">“Công tử, đây là do ta hái, cho ngài ăn.”</w:t>
      </w:r>
      <w:r>
        <w:br w:type="textWrapping"/>
      </w:r>
      <w:r>
        <w:br w:type="textWrapping"/>
      </w:r>
      <w:r>
        <w:t xml:space="preserve">Lan Tự dịu dàng xoa đầu cậu, cẩn thận dặn dò, “Tiểu Thu, trên đảo này hầu như thứ gì cũng có độc, sau này muốn hái trái cây phải đưa ta xem trước mới được ăn, biết không?”</w:t>
      </w:r>
      <w:r>
        <w:br w:type="textWrapping"/>
      </w:r>
      <w:r>
        <w:br w:type="textWrapping"/>
      </w:r>
      <w:r>
        <w:t xml:space="preserve">Tiểu Thu ngoan ngoãn gật đầu, nhìn những thứ đang ôm trong lòng lại thấy thất vọng.</w:t>
      </w:r>
      <w:r>
        <w:br w:type="textWrapping"/>
      </w:r>
      <w:r>
        <w:br w:type="textWrapping"/>
      </w:r>
      <w:r>
        <w:t xml:space="preserve">Lan Tự liếc nhìn đống trái cây đỏ rực kia, đưa lên miệng cắn một miếng, mỉm cười nói, “Những thứ này đều ăn được, rất ngọt.”</w:t>
      </w:r>
      <w:r>
        <w:br w:type="textWrapping"/>
      </w:r>
      <w:r>
        <w:br w:type="textWrapping"/>
      </w:r>
      <w:r>
        <w:t xml:space="preserve">Tiểu Thu thấy Lan Tự ăn, trên mặt mỉm cười đầy thỏa mãn, dường như so với lúc phát hiện ra trái cây còn vui sướng hơn.</w:t>
      </w:r>
      <w:r>
        <w:br w:type="textWrapping"/>
      </w:r>
      <w:r>
        <w:br w:type="textWrapping"/>
      </w:r>
      <w:r>
        <w:t xml:space="preserve">Tử Mâu đi một đoạn xa mới thả lỏng cước bộ, những lời Lan Tự nói khi nãy cứ lặp đi lặp lại trong đầu nàng, thân thể giống như bị tra tấn, vừa vô lực lại mệt mỏi rã rời.</w:t>
      </w:r>
      <w:r>
        <w:br w:type="textWrapping"/>
      </w:r>
      <w:r>
        <w:br w:type="textWrapping"/>
      </w:r>
      <w:r>
        <w:t xml:space="preserve">Ký ức năm xưa, sứ mệnh không thể quên, tất cả như dồn ép khiến nàng hít thở không thông.</w:t>
      </w:r>
      <w:r>
        <w:br w:type="textWrapping"/>
      </w:r>
      <w:r>
        <w:br w:type="textWrapping"/>
      </w:r>
      <w:r>
        <w:t xml:space="preserve">Khuôn mặt tươi cười thường ngày, giờ đây lại tràn ngập đau khổ cùng phiền muộn, nàng lẩm bẩm, “Sao muội lại không sợ được chứ, thế nhưng, muội càng không muốn nhìn thấy Các chủ cứ một mình cô quạnh như vậy.”</w:t>
      </w:r>
      <w:r>
        <w:br w:type="textWrapping"/>
      </w:r>
      <w:r>
        <w:br w:type="textWrapping"/>
      </w:r>
      <w:r>
        <w:t xml:space="preserve">Cùng sống bên cạnh Liễu Mộng Dĩ đã hơn mười năm, Tử Mâu cũng không phải kẻ ngốc, nàng làm sao không biết Liễu Mộng Dĩ đối với Liễm Quân thực là tốt lắm.</w:t>
      </w:r>
      <w:r>
        <w:br w:type="textWrapping"/>
      </w:r>
      <w:r>
        <w:br w:type="textWrapping"/>
      </w:r>
      <w:r>
        <w:t xml:space="preserve">Liễu Mộng Dĩ vốn ít tiếp xúc với người ngoài, mà hành động của Liễm Quân lại vượt ngoài tầm hiểu biết của y. Vậy nên y rất muốn biết rốt cuộc Liễm Quân là người như thế nào, tại sao lại không giống với những người mà y từng tiếp xúc.</w:t>
      </w:r>
      <w:r>
        <w:br w:type="textWrapping"/>
      </w:r>
      <w:r>
        <w:br w:type="textWrapping"/>
      </w:r>
      <w:r>
        <w:t xml:space="preserve">Tâm tư Liễu Mộng Dĩ trước giờ không khó đoán, Tử Mâu cũng mong muốn y có thể cùng người khác không phải nàng cũng không phải Lan Tự ở chung, để y biết rằng việc này cũng không phải quá khó khăn. Thế nhưng, nếu như chỉ vì điều này mà thực sự làm cho Liễu Mộng Dĩ phát sinh cảm tình gì đó với Liễm Quân, thì nàng thực sự khó thoát được tội.</w:t>
      </w:r>
      <w:r>
        <w:br w:type="textWrapping"/>
      </w:r>
      <w:r>
        <w:br w:type="textWrapping"/>
      </w:r>
      <w:r>
        <w:t xml:space="preserve">Đến bữa tối, Lan Tự rốt cuộc vẫn tới đại đường.</w:t>
      </w:r>
      <w:r>
        <w:br w:type="textWrapping"/>
      </w:r>
      <w:r>
        <w:br w:type="textWrapping"/>
      </w:r>
      <w:r>
        <w:t xml:space="preserve">Lúc trưa thấy Lan Tự phẩy tay áo bỏ đi như vậy, Liễm Quân đương nhiên biết là do mình, đối với người tên Lan Tự này, hắn cũng không có thiện cảm.</w:t>
      </w:r>
      <w:r>
        <w:br w:type="textWrapping"/>
      </w:r>
      <w:r>
        <w:br w:type="textWrapping"/>
      </w:r>
      <w:r>
        <w:t xml:space="preserve">Khó thấy Lan Tự mang vẻ mặt nghiêm túc bước vào, y còn chưa kịp ngồi xuống, Liễm Quân đã vừa cười vừa nói, “Nhật sử tới sớm thật đó, khiến Các chủ phải đợi không ít thời gian.”</w:t>
      </w:r>
      <w:r>
        <w:br w:type="textWrapping"/>
      </w:r>
      <w:r>
        <w:br w:type="textWrapping"/>
      </w:r>
      <w:r>
        <w:t xml:space="preserve">Lan Tự biết là hắn đang cáo mượn oai hùm, y thuận tiện nói, “Các chủ còn chưa nói gì, không đến phiên ngươi giáo huấn ta.”</w:t>
      </w:r>
      <w:r>
        <w:br w:type="textWrapping"/>
      </w:r>
      <w:r>
        <w:br w:type="textWrapping"/>
      </w:r>
      <w:r>
        <w:t xml:space="preserve">Liễm Quân không hề tức giận, hắn mỉm cười nói, “Việc nhỏ thế này đương nhiên không cần Các chủ phải lên tiếng.”</w:t>
      </w:r>
      <w:r>
        <w:br w:type="textWrapping"/>
      </w:r>
      <w:r>
        <w:br w:type="textWrapping"/>
      </w:r>
      <w:r>
        <w:t xml:space="preserve">Ánh mắt Liễu Mộng Dĩ luân phiên nhìn hai người bọn họ, vẫn không nói gì.</w:t>
      </w:r>
      <w:r>
        <w:br w:type="textWrapping"/>
      </w:r>
      <w:r>
        <w:br w:type="textWrapping"/>
      </w:r>
      <w:r>
        <w:t xml:space="preserve">Lan Tự nhìn Liễm Quân hừ lạnh một tiếng, sau đó nói với Liễu Mộng Dĩ, “Mong Các chủ thứ tội.”</w:t>
      </w:r>
      <w:r>
        <w:br w:type="textWrapping"/>
      </w:r>
      <w:r>
        <w:br w:type="textWrapping"/>
      </w:r>
      <w:r>
        <w:t xml:space="preserve">Liễu Mộng Dĩ chỉ bình thản nói một câu “Ngồi xuống đi”, sau đó không nói thêm gì nữa.</w:t>
      </w:r>
      <w:r>
        <w:br w:type="textWrapping"/>
      </w:r>
      <w:r>
        <w:br w:type="textWrapping"/>
      </w:r>
      <w:r>
        <w:t xml:space="preserve">Bữa cơm vừa kết thúc, ngay lúc Liễu Mộng Dĩ định ly khai, Lan Tự bỗng nhiên nói, “Các chủ, ngày mai thuộc hạ sẽ khởi hành đi Miêu Cương.”</w:t>
      </w:r>
      <w:r>
        <w:br w:type="textWrapping"/>
      </w:r>
      <w:r>
        <w:br w:type="textWrapping"/>
      </w:r>
      <w:r>
        <w:t xml:space="preserve">Liễu Mộng dĩ nói, “Không vội, nghỉ ngơi vài ngày đã.”</w:t>
      </w:r>
      <w:r>
        <w:br w:type="textWrapping"/>
      </w:r>
      <w:r>
        <w:br w:type="textWrapping"/>
      </w:r>
      <w:r>
        <w:t xml:space="preserve">Lan Tự nhìn Liễm Quân một chút, y tựa tiếu phi tiếu nói, “Nếu có thể nhắm mắt làm ngơ như một số người thì thật là tốt.”</w:t>
      </w:r>
      <w:r>
        <w:br w:type="textWrapping"/>
      </w:r>
      <w:r>
        <w:br w:type="textWrapping"/>
      </w:r>
      <w:r>
        <w:t xml:space="preserve">Liễm Quân cười nói, “Ôi chao, theo như lời Các chủ nói ta còn tưởng Nhật sử đây là một thuộc hạ tận tâm, không ngờ cũng chỉ là người làm việc theo cảm tính, quả thực làm ta thấy thất vọng đó.”</w:t>
      </w:r>
      <w:r>
        <w:br w:type="textWrapping"/>
      </w:r>
      <w:r>
        <w:br w:type="textWrapping"/>
      </w:r>
      <w:r>
        <w:t xml:space="preserve">“Ngươi...” Lan Tự hung hăng trừng mắt nhìn hắn.</w:t>
      </w:r>
      <w:r>
        <w:br w:type="textWrapping"/>
      </w:r>
      <w:r>
        <w:br w:type="textWrapping"/>
      </w:r>
      <w:r>
        <w:t xml:space="preserve">Liễm Quân chắp tay thi lễ, cười càng thêm vui sướng, hắn nói, “Thì ra Nhật sử còn chưa biết tên của ta, ta là Liễm Quân, không phải tên là Ngươi.”</w:t>
      </w:r>
      <w:r>
        <w:br w:type="textWrapping"/>
      </w:r>
      <w:r>
        <w:br w:type="textWrapping"/>
      </w:r>
      <w:r>
        <w:t xml:space="preserve">Tử Mâu khó thấy được dáng vẻ kinh ngạc của Lan Tự, bật cười ra tiếng.</w:t>
      </w:r>
      <w:r>
        <w:br w:type="textWrapping"/>
      </w:r>
      <w:r>
        <w:br w:type="textWrapping"/>
      </w:r>
      <w:r>
        <w:t xml:space="preserve">Lan Tự thấy thế, càng thêm buồn bực, nhưng sau đó lập tức khôi phục lại vẻ tươi cười thường ngày, y nói, “Thuộc hạ đã làm lỡ không ít thời gian, mong Các chủ cho phép thuộc hạ sáng sớm ngày mai khởi hành.”</w:t>
      </w:r>
      <w:r>
        <w:br w:type="textWrapping"/>
      </w:r>
      <w:r>
        <w:br w:type="textWrapping"/>
      </w:r>
      <w:r>
        <w:t xml:space="preserve">Liễu Mộng Dĩ gật đầu, sau đó quay người rời khỏi phòng.</w:t>
      </w:r>
      <w:r>
        <w:br w:type="textWrapping"/>
      </w:r>
      <w:r>
        <w:br w:type="textWrapping"/>
      </w:r>
      <w:r>
        <w:t xml:space="preserve">Đợi Lan Tự đi rồi, Tử Mâu hỏi Liễm Quân, “Ngươi thực sự không sợ Các chủ.”</w:t>
      </w:r>
      <w:r>
        <w:br w:type="textWrapping"/>
      </w:r>
      <w:r>
        <w:br w:type="textWrapping"/>
      </w:r>
      <w:r>
        <w:t xml:space="preserve">Liễm Quân nhớ tới dáng vẻ cứ như mọi chuyện không hề liên quan đến mình của Liễu Mộng Dĩ, nhưng đôi khi lại lộ ra vẻ mặt mờ mịt khó hiểu, hắn vừa cười vừa nói, “Các chủ không hề đáng sợ, không phải sao?”</w:t>
      </w:r>
      <w:r>
        <w:br w:type="textWrapping"/>
      </w:r>
      <w:r>
        <w:br w:type="textWrapping"/>
      </w:r>
      <w:r>
        <w:t xml:space="preserve">Sau bữa cơm, Tử Mâu đưa Liễm Quân ra ngoài viện, lần lượt chỉ cho hắn các loại hoa cỏ độc trùng, để hắn biết cách đề phòng.</w:t>
      </w:r>
      <w:r>
        <w:br w:type="textWrapping"/>
      </w:r>
      <w:r>
        <w:br w:type="textWrapping"/>
      </w:r>
      <w:r>
        <w:t xml:space="preserve">Vừa nói không được bao lâu, đã có thị nữ đến bẩm báo, nói Liễu Mộng Dĩ muốn Tử Mâu đi làm vài việc, Tử Mâu dặn Liễm Quân không nên đi xa, sau đó rời đi.</w:t>
      </w:r>
      <w:r>
        <w:br w:type="textWrapping"/>
      </w:r>
      <w:r>
        <w:br w:type="textWrapping"/>
      </w:r>
      <w:r>
        <w:t xml:space="preserve">Liễm Quân đi loanh quanh khắp nơi, hắn vốn là người luyến tiếc sinh mệnh, cho nên nếu Tử Mâu đã nói hắn không nên đụng chỗ này chỗ kia, thì đương nhiên hắn cái gì cũng không đụng.</w:t>
      </w:r>
      <w:r>
        <w:br w:type="textWrapping"/>
      </w:r>
      <w:r>
        <w:br w:type="textWrapping"/>
      </w:r>
      <w:r>
        <w:t xml:space="preserve">“Ngươi là ai, sao lại ở chỗ này?”</w:t>
      </w:r>
      <w:r>
        <w:br w:type="textWrapping"/>
      </w:r>
      <w:r>
        <w:br w:type="textWrapping"/>
      </w:r>
      <w:r>
        <w:t xml:space="preserve">Liễm Quân quay người lại thì thấy một thiếu nữ khoảng mười tám, mười chín tuổi, mặc một bộ xiêm y màu hồng, khuôn mặt mỹ mạo yêu kiều, nhưng lại tràn đầy vẻ cao ngạo.</w:t>
      </w:r>
      <w:r>
        <w:br w:type="textWrapping"/>
      </w:r>
      <w:r>
        <w:br w:type="textWrapping"/>
      </w:r>
      <w:r>
        <w:t xml:space="preserve">Liễm Quân từ xưa đến nay vốn không thích loại tiểu thư kiêu căng này, hắn cười nói, “Đây cũng là điều ta mà muốn hỏi cô nương đó.”</w:t>
      </w:r>
      <w:r>
        <w:br w:type="textWrapping"/>
      </w:r>
      <w:r>
        <w:br w:type="textWrapping"/>
      </w:r>
      <w:r>
        <w:t xml:space="preserve">Nàng kia trên dưới quan sát hắn một phen, bĩu môi khinh bỉ, nàng nói, “Ngươi là người mà Liễu Mộng Dĩ mang về?”</w:t>
      </w:r>
      <w:r>
        <w:br w:type="textWrapping"/>
      </w:r>
      <w:r>
        <w:br w:type="textWrapping"/>
      </w:r>
      <w:r>
        <w:t xml:space="preserve">Liễm Quân cười mà không đáp, nàng kia lại hỏi, “Rốt cuộc ngươi là ai, từ đâu tới, dưạ vào cái gì mà có thể ở trên này?”</w:t>
      </w:r>
      <w:r>
        <w:br w:type="textWrapping"/>
      </w:r>
      <w:r>
        <w:br w:type="textWrapping"/>
      </w:r>
      <w:r>
        <w:t xml:space="preserve">Liễm Quân giống như là nghe thấy điều gì buồn cười lắm, hắn cười to nói, “Hỏi câu này không phải kỳ quái sao, ngươi là ai, từ đâu tới, dựa vào cái gì mà đứng ở chỗ này phải là ta hỏi mới đúng?”</w:t>
      </w:r>
      <w:r>
        <w:br w:type="textWrapping"/>
      </w:r>
      <w:r>
        <w:br w:type="textWrapping"/>
      </w:r>
      <w:r>
        <w:t xml:space="preserve">Nàng kia trong lòng bực bội, liền mắng, “Có thể cùng Tử Mâu sống chung một chỗ, xem ra ngươi cũng chẳng phải thứ tốt đẹp gì.”</w:t>
      </w:r>
      <w:r>
        <w:br w:type="textWrapping"/>
      </w:r>
      <w:r>
        <w:br w:type="textWrapping"/>
      </w:r>
      <w:r>
        <w:t xml:space="preserve">Liễm Quân lắc đầu, mỉm cười nói, “Cô nương cũng biết ta là do Các chủ đưa về, đánh chó còn phải nhìn mặt chủ, cô nương mắng ta vậy chẳng khác nào mắng Các chủ của các người ư?”</w:t>
      </w:r>
      <w:r>
        <w:br w:type="textWrapping"/>
      </w:r>
      <w:r>
        <w:br w:type="textWrapping"/>
      </w:r>
      <w:r>
        <w:t xml:space="preserve">Nói xong, Liễm Quân cau mày quan sát nàng ta, rồi lại nói, “Uổng cho một cô nương dung mạo xinh đẹp nhường này, vậy mà nhãn lực không tốt, đầu óc lại càng tệ.”</w:t>
      </w:r>
      <w:r>
        <w:br w:type="textWrapping"/>
      </w:r>
      <w:r>
        <w:br w:type="textWrapping"/>
      </w:r>
      <w:r>
        <w:t xml:space="preserve">Vị tiểu thư kia bị hắn chọc đến tức điên, nhưng lại không dám ở đây sinh sự, đúng lúc đó, Tử Mâu đi về phía bọn họ.</w:t>
      </w:r>
      <w:r>
        <w:br w:type="textWrapping"/>
      </w:r>
      <w:r>
        <w:br w:type="textWrapping"/>
      </w:r>
      <w:r>
        <w:t xml:space="preserve">“Kẻ đê tiện, quả nhiên không nói được thứ gì tốt đẹp.”</w:t>
      </w:r>
      <w:r>
        <w:br w:type="textWrapping"/>
      </w:r>
      <w:r>
        <w:br w:type="textWrapping"/>
      </w:r>
      <w:r>
        <w:t xml:space="preserve">Tử Mâu vừa nghe nàng ta nói, liền cười đáp, “Vậy sao? Ngược lại ta thấy hắn nói những câu này rất có lý đấy chứ.”</w:t>
      </w:r>
      <w:r>
        <w:br w:type="textWrapping"/>
      </w:r>
      <w:r>
        <w:br w:type="textWrapping"/>
      </w:r>
      <w:r>
        <w:t xml:space="preserve">Nói xong, ánh mắt nàng lạnh lẽo, lại nói thêm, “Hơn nữa Cận tiểu thư, ta nhớ rõ nơi này của Các chủ không phải là nơi cô có thể đến, ta thấy giờ cũng không còn sớm, tốt nhất cô hãy mau trở về nhà tắm rửa rồi nghỉ ngơi đi, ngủ sớm dậy sớm, tốt cho việc giữ gìn nhan sắc.”</w:t>
      </w:r>
      <w:r>
        <w:br w:type="textWrapping"/>
      </w:r>
      <w:r>
        <w:br w:type="textWrapping"/>
      </w:r>
      <w:r>
        <w:t xml:space="preserve">Liễm Quân cũng cười nói, “Tuổi cô nương cũng không còn nhỏ nữa, nóng giận quá sẽ không tốt cho sắc đẹp, có khi vài năm nữa lại ngồi một mình than thở oán trách”</w:t>
      </w:r>
      <w:r>
        <w:br w:type="textWrapping"/>
      </w:r>
      <w:r>
        <w:br w:type="textWrapping"/>
      </w:r>
      <w:r>
        <w:t xml:space="preserve">Kỷ Cận Như không thèm tranh cãi với Liễm Quân, nàng ta chỉ vào Tử Mâu hung hăng nói, “Chẳng qua chỉ là thuộc hạ của Liễu Mộng Dĩ, trước kia y còn phải gọi ta một tiếng tiểu thư, ngươi cùng tên tiện nhân này dựa vào cái gì mà nói chuyện với ta như thế.”</w:t>
      </w:r>
      <w:r>
        <w:br w:type="textWrapping"/>
      </w:r>
      <w:r>
        <w:br w:type="textWrapping"/>
      </w:r>
      <w:r>
        <w:t xml:space="preserve">Tử Mâu cười nói, “Cận tiểu thư cũng nói đó là trước đây, giờ đã khác xưa, Hoa Nguyệt các từ xưa đến nay chỉ có duy nhất một chủ nhân là Các chủ, còn bây giờ là do nể mặt lão Các chủ nên ta mới gọi cô một tiếng tiểu thư mà thôi.”</w:t>
      </w:r>
      <w:r>
        <w:br w:type="textWrapping"/>
      </w:r>
      <w:r>
        <w:br w:type="textWrapping"/>
      </w:r>
      <w:r>
        <w:t xml:space="preserve">Kỷ Cận Như chợt thấy Liễu Mộng Dĩ đi tới, nàng vội hỏi, “Liễu Mộng Dĩ, ngươi xem thuộc hạ của mình có còn ra thể thống gì không, hơn nữa, dựa vào cái gì mà ngay cả một ngoại nhân cũng có thể ở trên đỉnh núi này.”</w:t>
      </w:r>
      <w:r>
        <w:br w:type="textWrapping"/>
      </w:r>
      <w:r>
        <w:br w:type="textWrapping"/>
      </w:r>
      <w:r>
        <w:t xml:space="preserve">Liễu Mộng Dĩ nhíu nhíu mày, y nói với Tử Mâu, “Thực ồn ào, mau tiễn tiểu thư xuống núi.”</w:t>
      </w:r>
      <w:r>
        <w:br w:type="textWrapping"/>
      </w:r>
      <w:r>
        <w:br w:type="textWrapping"/>
      </w:r>
      <w:r>
        <w:t xml:space="preserve">Tử Mâu đắc y cười, cung kính nói với Kỷ Cận Như, “Cận tiểu thư, ta là thuộc hạ của Các chủ, Các chủ nói là phải theo, cô cũng đừng làm khó ta nha.”</w:t>
      </w:r>
      <w:r>
        <w:br w:type="textWrapping"/>
      </w:r>
      <w:r>
        <w:br w:type="textWrapping"/>
      </w:r>
      <w:r>
        <w:t xml:space="preserve">“Không cần ngươi tiễn.”</w:t>
      </w:r>
      <w:r>
        <w:br w:type="textWrapping"/>
      </w:r>
      <w:r>
        <w:br w:type="textWrapping"/>
      </w:r>
      <w:r>
        <w:t xml:space="preserve">Kỷ Cận Như tức giận mắng một câu, liền xoay người rời đi.</w:t>
      </w:r>
      <w:r>
        <w:br w:type="textWrapping"/>
      </w:r>
      <w:r>
        <w:br w:type="textWrapping"/>
      </w:r>
      <w:r>
        <w:t xml:space="preserve">“Bản thân võ công vốn không bằng ai, lại còn khăng khăng tưởng rằng phụ thân sẽ truyền ngôi vị Các chủ cho mình, đúng là một tiểu thư kiêu căng, không biết tự lượng sức mình.”</w:t>
      </w:r>
      <w:r>
        <w:br w:type="textWrapping"/>
      </w:r>
      <w:r>
        <w:br w:type="textWrapping"/>
      </w:r>
      <w:r>
        <w:t xml:space="preserve">Tử Mâu đã sớm không chịu nổi sự tùy hứng của Kỷ Cận Như, thấy dáng vẻ tức hồng hộc của nàng ta, trong lòng tự nhiên thấy rất vui vẻ.</w:t>
      </w:r>
      <w:r>
        <w:br w:type="textWrapping"/>
      </w:r>
      <w:r>
        <w:br w:type="textWrapping"/>
      </w:r>
      <w:r>
        <w:t xml:space="preserve">“Liễm Quân, ngươi đã khiến cô ta tức chết rồi, thực là sảng khoái.” Tử Mâu vừa cười vừa nói.</w:t>
      </w:r>
      <w:r>
        <w:br w:type="textWrapping"/>
      </w:r>
      <w:r>
        <w:br w:type="textWrapping"/>
      </w:r>
      <w:r>
        <w:t xml:space="preserve">Liễm Quân đáp, “Loại người này, vốn dĩ quá coi trọng bản thân mình, vậy nên không bao giờ thèm để người khác vào mắt.”</w:t>
      </w:r>
      <w:r>
        <w:br w:type="textWrapping"/>
      </w:r>
      <w:r>
        <w:br w:type="textWrapping"/>
      </w:r>
      <w:r>
        <w:t xml:space="preserve">Tử Mâu nghe xong, thuận miệng nói, “Ngươi đã nhìn thấu rồi.”</w:t>
      </w:r>
      <w:r>
        <w:br w:type="textWrapping"/>
      </w:r>
      <w:r>
        <w:br w:type="textWrapping"/>
      </w:r>
      <w:r>
        <w:t xml:space="preserve">Liễm Quân chỉ cười không đáp.</w:t>
      </w:r>
      <w:r>
        <w:br w:type="textWrapping"/>
      </w:r>
      <w:r>
        <w:br w:type="textWrapping"/>
      </w:r>
      <w:r>
        <w:t xml:space="preserve">Nếu chỉ là một cô gái bình thường, cho dù là nói năng lỗ mãng, Liễm Quân cũng sẽ không bao giờ so đo với nàng, nhưng nàng ta lại là kẻ không hề biết thân biết phận, nên hắn mới nhịn không được nói khích mấy câu.</w:t>
      </w:r>
      <w:r>
        <w:br w:type="textWrapping"/>
      </w:r>
      <w:r>
        <w:br w:type="textWrapping"/>
      </w:r>
      <w:r>
        <w:t xml:space="preserve">“Tử Mâu, mấy ngày tới ngươi có thể bắt đầu luyện tầng thứ bảy, Hàn Băng Ngọc Sàng(1) có thể hỗ trợ cho việc tập luyện.”</w:t>
      </w:r>
      <w:r>
        <w:br w:type="textWrapping"/>
      </w:r>
      <w:r>
        <w:br w:type="textWrapping"/>
      </w:r>
      <w:r>
        <w:t xml:space="preserve">Tử Mâu vừa cười vừa gật đầu đáp ứng, nhưng nhớ đến Liễm Quân, nàng hỏi, “Thế nhưng, còn rất nhiều thứ ta chưa dạy cho Liễm Quân.”</w:t>
      </w:r>
      <w:r>
        <w:br w:type="textWrapping"/>
      </w:r>
      <w:r>
        <w:br w:type="textWrapping"/>
      </w:r>
      <w:r>
        <w:t xml:space="preserve">Liễu Mộng Dĩ nhìn Liễm Quân một cái, thoáng nhíu mày, y suy nghĩ một lát rồi nói, “Ngươi cứ chuyên tâm tu luyện, ta sẽ đích thân dạy cậu ấy.”</w:t>
      </w:r>
      <w:r>
        <w:br w:type="textWrapping"/>
      </w:r>
      <w:r>
        <w:br w:type="textWrapping"/>
      </w:r>
      <w:r>
        <w:t xml:space="preserve">Tử Mâu nghe vậy, đương nhiên gật đầu lia lịa. Liễu Mộng Dĩ nói với Liễm Quân, “Một lát nữa hãy đến thư phòng của ta.”</w:t>
      </w:r>
      <w:r>
        <w:br w:type="textWrapping"/>
      </w:r>
      <w:r>
        <w:br w:type="textWrapping"/>
      </w:r>
      <w:r>
        <w:t xml:space="preserve">Liễm Quân vừa mới nói tiếng “Được”, Liễu Mộng Dĩ đã xoay người ly khai, cũng không nói thêm lời nào nữa.</w:t>
      </w:r>
      <w:r>
        <w:br w:type="textWrapping"/>
      </w:r>
      <w:r>
        <w:br w:type="textWrapping"/>
      </w:r>
      <w:r>
        <w:t xml:space="preserve">Liên tiếp mấy ngày, Liễm Quân đều đến thư phòng của Liễu Mộng Dĩ đọc sách, sách giới thiệu thuốc dẫn độc vật vốn có rất nhiều câu chữ khó hiểu, Liễu Mộng Dĩ gọi hắn đến đây cũng vì lý do này.</w:t>
      </w:r>
      <w:r>
        <w:br w:type="textWrapping"/>
      </w:r>
      <w:r>
        <w:br w:type="textWrapping"/>
      </w:r>
      <w:r>
        <w:t xml:space="preserve">Trong thư phòng của Liễu Mộng Dĩ có hai gian, Liễu Mộng Dĩ ở bên trong, Liễm Quân ở bên ngoài, thành ra hai người không hề chạm mặt, cũng không can thiệp vào chuyện của nhau.</w:t>
      </w:r>
      <w:r>
        <w:br w:type="textWrapping"/>
      </w:r>
      <w:r>
        <w:br w:type="textWrapping"/>
      </w:r>
      <w:r>
        <w:t xml:space="preserve">Vào một buổi chiều, Liễm Quân thực sự thấy hoa mắt chóng mặt, nửa chữ cũng không vô đầu. Hắn biết Liễu Mộng Dĩ không thích người khác tới gần, nên vẫn ngồi tại chỗ hét lên, “Các chủ, ta thấy đau đầu quá, nếu cứ tiếp tục thế này ta sẽ tưởng mình đang ôn thi Trạng Nguyên mất.”</w:t>
      </w:r>
      <w:r>
        <w:br w:type="textWrapping"/>
      </w:r>
      <w:r>
        <w:br w:type="textWrapping"/>
      </w:r>
      <w:r>
        <w:t xml:space="preserve">Liễu Mộng Dĩ sắc mặt không đổi, y buông sách, ngẩng đầu nhìn Liễm Quân, suy nghĩ một hồi mới nói, “Thu dọn mọi thứ lại, ta sẽ đưa cậu xuống núi để nhận thức các loại độc vật trên đảo.”</w:t>
      </w:r>
      <w:r>
        <w:br w:type="textWrapping"/>
      </w:r>
      <w:r>
        <w:br w:type="textWrapping"/>
      </w:r>
      <w:r>
        <w:t xml:space="preserve">Liễm Quân thầm nghĩ, ra ngoài một lát cũng tốt, còn hơn suốt ngày phải vùi mặt vào đống sách vở này.</w:t>
      </w:r>
      <w:r>
        <w:br w:type="textWrapping"/>
      </w:r>
      <w:r>
        <w:br w:type="textWrapping"/>
      </w:r>
      <w:r>
        <w:t xml:space="preserve">Liễm Quân không có võ công, nên Liễu Mộng Dĩ đành phải đi bộ cùng hắn xuống núi.</w:t>
      </w:r>
      <w:r>
        <w:br w:type="textWrapping"/>
      </w:r>
      <w:r>
        <w:br w:type="textWrapping"/>
      </w:r>
      <w:r>
        <w:t xml:space="preserve">Ven đường nhìn thấy bất kỳ loại hoa cỏ trái cây nào, Liễu Mộng Dĩ đều dừng lại, nói cho hắn biết cái nào có độc, và độc tính đó như thế nào.</w:t>
      </w:r>
      <w:r>
        <w:br w:type="textWrapping"/>
      </w:r>
      <w:r>
        <w:br w:type="textWrapping"/>
      </w:r>
      <w:r>
        <w:t xml:space="preserve">Liễm Quân nghe một mạch rốt cuộc cũng hiểu được, trên Bồng Lai đảo này rất hiếm thứ gì có thể chạm được ăn được.</w:t>
      </w:r>
      <w:r>
        <w:br w:type="textWrapping"/>
      </w:r>
      <w:r>
        <w:br w:type="textWrapping"/>
      </w:r>
      <w:r>
        <w:t xml:space="preserve">Trên đường hai người nói rất nhiều thứ, cuối cùng đi tới một sơn cốc.</w:t>
      </w:r>
      <w:r>
        <w:br w:type="textWrapping"/>
      </w:r>
      <w:r>
        <w:br w:type="textWrapping"/>
      </w:r>
      <w:r>
        <w:t xml:space="preserve">Liễu Mộng Dĩ ngoại trừ giảng giải độc tính ra, hầu như không hề nói thêm điều gì khác, Liễm Quân lại là một kẻ không thể ngồi yên, đương nhiên cảm thấy có chút buồn bực, ánh mắt cũng trở nên mơ hồ.</w:t>
      </w:r>
      <w:r>
        <w:br w:type="textWrapping"/>
      </w:r>
      <w:r>
        <w:br w:type="textWrapping"/>
      </w:r>
      <w:r>
        <w:t xml:space="preserve">Đúng lúc này, một thị nữ hầu hạ bên người Tử Mâu vội vàng chạy tới nói với Liễu Mộng Dĩ, “Các chủ, không hiểu Nguyệt sử bị làm sao, bỗng nhiên ói ra một ngụm máu lớn.”</w:t>
      </w:r>
      <w:r>
        <w:br w:type="textWrapping"/>
      </w:r>
      <w:r>
        <w:br w:type="textWrapping"/>
      </w:r>
      <w:r>
        <w:t xml:space="preserve">Liễu Mộng Dĩ thầm tính toán, lúc này Tử Mâu đã luyện đến tầng thứ bảy, chắc chắn là do nàng nhất thời nóng vội nên mới bị tẩu hỏa nhập ma.</w:t>
      </w:r>
      <w:r>
        <w:br w:type="textWrapping"/>
      </w:r>
      <w:r>
        <w:br w:type="textWrapping"/>
      </w:r>
      <w:r>
        <w:t xml:space="preserve">“Cậu cứ ngồi chờ ở đây, ta đi một lát sẽ trở lại.”</w:t>
      </w:r>
      <w:r>
        <w:br w:type="textWrapping"/>
      </w:r>
      <w:r>
        <w:br w:type="textWrapping"/>
      </w:r>
      <w:r>
        <w:t xml:space="preserve">Dứt lời, Liễu Mộng Dĩ nhẹ nhàng phi thân rời đi, khinh công của y vốn dĩ còn cao hơn Tử Mâu và Lan Tự, làm cho Liễm Quân nhìn đến kinh ngạc.</w:t>
      </w:r>
      <w:r>
        <w:br w:type="textWrapping"/>
      </w:r>
      <w:r>
        <w:br w:type="textWrapping"/>
      </w:r>
      <w:r>
        <w:t xml:space="preserve">Động tác như nước chảy mây trôi, thoắt ẩn thoắt hiện không thấy bóng dáng, tựa như thần tiên.</w:t>
      </w:r>
      <w:r>
        <w:br w:type="textWrapping"/>
      </w:r>
      <w:r>
        <w:br w:type="textWrapping"/>
      </w:r>
      <w:r>
        <w:t xml:space="preserve">Liễm Quân ở trong sơn cốc đợi một hồi lâu cũng không thấy bóng dáng của Liễu Mộng Dĩ, hắn không có việc gì làm, đành phải đi tới đi lui. Mắt thấy bên ngoài trời đã dần tối, Liễm Quân lại không nhớ rõ đường, muốn một mình quay về cũng không được.</w:t>
      </w:r>
      <w:r>
        <w:br w:type="textWrapping"/>
      </w:r>
      <w:r>
        <w:br w:type="textWrapping"/>
      </w:r>
      <w:r>
        <w:t xml:space="preserve">Cứ quẩn quanh trong sơn cốc mãi cũng không phải là biện pháp, Liễm Quân tìm một chỗ sạch sẽ ngồi xuống. Lúc này đã chạng vạng, bụng hắn đã sớm đói đến cồn cào, rõ ràng bên cạnh có rất nhiều trái cây, nhưng lại không thể đụng tới.</w:t>
      </w:r>
      <w:r>
        <w:br w:type="textWrapping"/>
      </w:r>
      <w:r>
        <w:br w:type="textWrapping"/>
      </w:r>
      <w:r>
        <w:t xml:space="preserve">Liễm Quân nhớ lại vừa nãy trên đường Liễu Mộng Dĩ chỉ hết chỗ này đến chỗ kia, nói xong cảm thấy mọi thứ đều có độc, hắn thà rằng chịu đói, cũng không dám mang cái mạng nhỏ ra thử.</w:t>
      </w:r>
      <w:r>
        <w:br w:type="textWrapping"/>
      </w:r>
      <w:r>
        <w:br w:type="textWrapping"/>
      </w:r>
      <w:r>
        <w:t xml:space="preserve">Trong sơn cốc vốn ẩm thấp, Liễm Quân vừa đói vừa mệt khó chịu vô cùng, hắn ngồi tựa vào một tảng đá lớn để nghỉ ngơi, bất tri bất giác ngủ lúc nào không hay.</w:t>
      </w:r>
      <w:r>
        <w:br w:type="textWrapping"/>
      </w:r>
      <w:r>
        <w:br w:type="textWrapping"/>
      </w:r>
      <w:r>
        <w:t xml:space="preserve">Đột nhiên cảm thấy như bị kim châm, Liễm Quân thấy đau nên lập tức tỉnh lại, hắn đưa tay lên cổ tìm tòi, thì ra là bị đám cỏ dại bên cạnh đâm vào.</w:t>
      </w:r>
      <w:r>
        <w:br w:type="textWrapping"/>
      </w:r>
      <w:r>
        <w:br w:type="textWrapping"/>
      </w:r>
      <w:r>
        <w:t xml:space="preserve">Hắn vốn không thèm để ý, vừa định tiếp tục nhắm mắt nghỉ ngơi, bỗng nhiên cảm thấy thân thể nóng bừng lên, bên trong vừa nóng lại vừa ngứa, dường như có một luồng khí khô nóng loạn động trong cơ thể.</w:t>
      </w:r>
      <w:r>
        <w:br w:type="textWrapping"/>
      </w:r>
      <w:r>
        <w:br w:type="textWrapping"/>
      </w:r>
      <w:r>
        <w:t xml:space="preserve">Liễm Quân vốn là người có kinh nghiệm phong nguyệt, tuy rằng không biết đây là loại cỏ gì, thế nhưng cảm giác lúc này hắn đã quá rõ ràng.</w:t>
      </w:r>
      <w:r>
        <w:br w:type="textWrapping"/>
      </w:r>
      <w:r>
        <w:br w:type="textWrapping"/>
      </w:r>
      <w:r>
        <w:t xml:space="preserve">Thứ cỏ này chắc chắn có tác dụng kích dục.</w:t>
      </w:r>
      <w:r>
        <w:br w:type="textWrapping"/>
      </w:r>
      <w:r>
        <w:br w:type="textWrapping"/>
      </w:r>
      <w:r>
        <w:t xml:space="preserve">Nói đến thực vừa khéo, Liễu Mộng Dĩ cũng đã quay lại, Liễm Quân nhìn trường bào màu tím từ không trung nhẹ nhàng phi xuống, trong lòng thầm chửi mắng, tên này sao không chịu tới sớm một chút.</w:t>
      </w:r>
      <w:r>
        <w:br w:type="textWrapping"/>
      </w:r>
      <w:r>
        <w:br w:type="textWrapping"/>
      </w:r>
      <w:r>
        <w:t xml:space="preserve">Chưa nói Liễm Quân là một tiểu quan lâu ngày chưa trải qua hoan ái, chỉ cần là một thiếu niên mười tám, mười chín tuổi, vào cái tuổi mà tinh lực tràn trề, cũng không thể chịu được cấm dục lâu đến vậy.</w:t>
      </w:r>
      <w:r>
        <w:br w:type="textWrapping"/>
      </w:r>
      <w:r>
        <w:br w:type="textWrapping"/>
      </w:r>
      <w:r>
        <w:t xml:space="preserve">Liễm Quân đang cực kỳ mẫn cảm, không thể chịu nổi khiêu khích, dưới tác dụng của dược tính, chỉ cảm thấy dục vọng trong cơ thể không được phát tiết, vô cùng khó chịu.</w:t>
      </w:r>
      <w:r>
        <w:br w:type="textWrapping"/>
      </w:r>
      <w:r>
        <w:br w:type="textWrapping"/>
      </w:r>
      <w:r>
        <w:t xml:space="preserve">Liễu Mộng Dĩ cũng đã nhận ra sự bất thường của hắn, y đi tới trước mặt Liễm Quân, cau mày hỏi, “Cậu đã đụng phải thứ gì?”</w:t>
      </w:r>
      <w:r>
        <w:br w:type="textWrapping"/>
      </w:r>
      <w:r>
        <w:br w:type="textWrapping"/>
      </w:r>
      <w:r>
        <w:t xml:space="preserve">Liễm Quân ngây ngốc nhìn Liễu Mộng Dĩ, cứ như chưa từng được nhìn rõ y, dung mạo tinh xảo tuấn mỹ kia đã thu hút toàn bộ tâm trí của Liễm Quân, nhìn cánh tay đang buông lỏng, Liễm Quân bỗng nhiên tưởng tượng nếu như đôi tay kia mà ôm lấy mình thì sẽ có cảm giác thế nào, khuôn mặt từ trước đến nay không hề có chút biểu tình vào giây phút cao trào sẽ biểu lộ ra sao.</w:t>
      </w:r>
      <w:r>
        <w:br w:type="textWrapping"/>
      </w:r>
      <w:r>
        <w:br w:type="textWrapping"/>
      </w:r>
      <w:r>
        <w:t xml:space="preserve">Không xong, nhất định là dược tính đã bắt đầu phát tác rồi.</w:t>
      </w:r>
      <w:r>
        <w:br w:type="textWrapping"/>
      </w:r>
      <w:r>
        <w:br w:type="textWrapping"/>
      </w:r>
      <w:r>
        <w:t xml:space="preserve">Liễm Quân trong lòng thầm mắng bản thân quá sơ suất, thế nhưng cảm giác ngứa ngáy khó chịu trong thân thể khó mà nhịn nổi, dường như không thể khống chế nổi bản thân, đột nhiên hắn nắm lấy cánh tay Liễu Mộng Dĩ, nhào vào trong lòng y.</w:t>
      </w:r>
      <w:r>
        <w:br w:type="textWrapping"/>
      </w:r>
      <w:r>
        <w:br w:type="textWrapping"/>
      </w:r>
      <w:r>
        <w:t xml:space="preserve">“Cứu ta...”</w:t>
      </w:r>
      <w:r>
        <w:br w:type="textWrapping"/>
      </w:r>
      <w:r>
        <w:br w:type="textWrapping"/>
      </w:r>
      <w:r>
        <w:t xml:space="preserve">Hắn thì thào nói, ngầng đầu nhìn về phía người mà thần sắc đang mờ mịt.</w:t>
      </w:r>
      <w:r>
        <w:br w:type="textWrapping"/>
      </w:r>
      <w:r>
        <w:br w:type="textWrapping"/>
      </w:r>
      <w:r>
        <w:t xml:space="preserve">Liễu Mộng Dĩ sửng sốt, nhất thời không có phản ứng gì, y mê man cúi đầu, ánh mắt nhìn thẳng vào Liễm Quân. Trong tất cả những người mà Liễu Mộng Dĩ từng gặp, dung mạo của Liễm Quân không phải đẹp nhất, nhưng ánh mắt của hắn lúc này Liễu Mộng Dĩ chưa từng thấy qua.</w:t>
      </w:r>
      <w:r>
        <w:br w:type="textWrapping"/>
      </w:r>
      <w:r>
        <w:br w:type="textWrapping"/>
      </w:r>
      <w:r>
        <w:t xml:space="preserve">Xinh đẹp, quyến rũ, mê hoặc nhân tâm.</w:t>
      </w:r>
      <w:r>
        <w:br w:type="textWrapping"/>
      </w:r>
      <w:r>
        <w:br w:type="textWrapping"/>
      </w:r>
      <w:r>
        <w:t xml:space="preserve">Liễu Mộng Dĩ giật mình, vô thức đẩy Liễm Quân ra.</w:t>
      </w:r>
      <w:r>
        <w:br w:type="textWrapping"/>
      </w:r>
      <w:r>
        <w:br w:type="textWrapping"/>
      </w:r>
      <w:r>
        <w:t xml:space="preserve">Đến khi nhìn lại Liễm Quân, trong mắt hắn đã tràn ngập tức giận cùng phẫn nộ, tuy rằng lúc nghèo túng Liễm Quân không có mấy người tiếp kiến, thế nhưng hắn cũng chưa từng bị đẩy ra như vậy.</w:t>
      </w:r>
      <w:r>
        <w:br w:type="textWrapping"/>
      </w:r>
      <w:r>
        <w:br w:type="textWrapping"/>
      </w:r>
      <w:r>
        <w:t xml:space="preserve">Thân thể gắng gượng ngồi xuống, Liễm Quân chưa bao giờ trải qua hoàn cảnh chật vật như vậy, hắn cười châm chọc, rồi nói, “Chẳng qua chỉ là giải trừ dục vọng thôi, không lẽ Các chủ sợ ta làm dơ bẩn ngài.”</w:t>
      </w:r>
      <w:r>
        <w:br w:type="textWrapping"/>
      </w:r>
      <w:r>
        <w:br w:type="textWrapping"/>
      </w:r>
      <w:r>
        <w:t xml:space="preserve">Liễu Mộng Dĩ hé miệng, nhưng không có trả lời, y nhìn Liễm Quân một lát, lui về sau vài bước, sau đó phi người ly khai.</w:t>
      </w:r>
      <w:r>
        <w:br w:type="textWrapping"/>
      </w:r>
      <w:r>
        <w:br w:type="textWrapping"/>
      </w:r>
      <w:r>
        <w:t xml:space="preserve">Liễm Quân đầu tiên là sửng sốt, nhưng rồi lập tức bật cười ha hả, nói đến là đến, nói đi là đi, có võ công quả nhiên không giống với người thường.</w:t>
      </w:r>
      <w:r>
        <w:br w:type="textWrapping"/>
      </w:r>
      <w:r>
        <w:br w:type="textWrapping"/>
      </w:r>
      <w:r>
        <w:t xml:space="preserve">Tâm thì tràn ngập lạnh lẽo, nhưng thân thể lại ngày càng nóng rực, dục vọng đang thiêu đốt trong cơ thể.</w:t>
      </w:r>
      <w:r>
        <w:br w:type="textWrapping"/>
      </w:r>
      <w:r>
        <w:br w:type="textWrapping"/>
      </w:r>
      <w:r>
        <w:t xml:space="preserve">Liễm Quân nhớ lại vừa rồi mình chỉ mới chạm vào Liễu Mộng Dĩ một chút, người kia đã vội chạy đi như vậy, liền hung hăng chửi bới, “Con rùa rụt đầu kia, đường đường là chủ nhân đứng đầu một Các vậy mà thấy chết không cứu, nếu như không phải cái tên khốn kiếp ngươi bỏ ta một mình ở đây, ta sao có thể bị thứ cỏ chết tiệt này đâm vô người, cái gì mà môn phái dụng độc đệ nhất võ lâm, vậy mà lại giống như kỹ viện trồng mấy thứ này...”</w:t>
      </w:r>
      <w:r>
        <w:br w:type="textWrapping"/>
      </w:r>
      <w:r>
        <w:br w:type="textWrapping"/>
      </w:r>
      <w:r>
        <w:t xml:space="preserve">Liễm Quân đang hăng say chửi bới, bỗng nhiên nghe được một thanh âm bình tĩnh, “Cậu đang nói ta?”</w:t>
      </w:r>
      <w:r>
        <w:br w:type="textWrapping"/>
      </w:r>
      <w:r>
        <w:br w:type="textWrapping"/>
      </w:r>
      <w:r>
        <w:t xml:space="preserve">Liễm Quân kinh ngạc, tại sao Liễu Mộng Dĩ lại quay trở về.</w:t>
      </w:r>
      <w:r>
        <w:br w:type="textWrapping"/>
      </w:r>
      <w:r>
        <w:br w:type="textWrapping"/>
      </w:r>
      <w:r>
        <w:t xml:space="preserve">Liễm Quân hừ lạnh một tiếng, hung hăng nói, “Không nói ngài thì nói ai, đường đường Hoa Nguyệt các còn có thể có bao nhiêu Các chủ.”</w:t>
      </w:r>
      <w:r>
        <w:br w:type="textWrapping"/>
      </w:r>
      <w:r>
        <w:br w:type="textWrapping"/>
      </w:r>
      <w:r>
        <w:t xml:space="preserve">Liễu Mộng Dĩ sửng sốt một hồi, vô cùng áy náy nói, “Xin lỗi.”</w:t>
      </w:r>
      <w:r>
        <w:br w:type="textWrapping"/>
      </w:r>
      <w:r>
        <w:br w:type="textWrapping"/>
      </w:r>
      <w:r>
        <w:t xml:space="preserve">Liễm Quân ngẩn ra, mãi đến khi Liễu Mộng Dĩ giơ tay ra, mới phát hiện trên tay y đang cầm một nhúm lá màu xanh.</w:t>
      </w:r>
      <w:r>
        <w:br w:type="textWrapping"/>
      </w:r>
      <w:r>
        <w:br w:type="textWrapping"/>
      </w:r>
      <w:r>
        <w:t xml:space="preserve">“Mau ngậm cái này, sẽ khá hơn.”</w:t>
      </w:r>
      <w:r>
        <w:br w:type="textWrapping"/>
      </w:r>
      <w:r>
        <w:br w:type="textWrapping"/>
      </w:r>
      <w:r>
        <w:t xml:space="preserve">Liễm Quân nghe rồi nhận lấy, ngậm trong miệng, thứ lá này rất lạnh lẽo, mới cho vào miệng đã cảm thấy nhiệt độ cơ thể giảm xuống không ít.</w:t>
      </w:r>
      <w:r>
        <w:br w:type="textWrapping"/>
      </w:r>
      <w:r>
        <w:br w:type="textWrapping"/>
      </w:r>
      <w:r>
        <w:t xml:space="preserve">“Đợi một lát sẽ ổn.”</w:t>
      </w:r>
      <w:r>
        <w:br w:type="textWrapping"/>
      </w:r>
      <w:r>
        <w:br w:type="textWrapping"/>
      </w:r>
      <w:r>
        <w:t xml:space="preserve">Liễu Mộng Dĩ ngồi bên cạnh Liễm Quân, khoảng cách của hai người lúc này chỉ là một bước.</w:t>
      </w:r>
      <w:r>
        <w:br w:type="textWrapping"/>
      </w:r>
      <w:r>
        <w:br w:type="textWrapping"/>
      </w:r>
      <w:r>
        <w:t xml:space="preserve">Khó chịu trong cơ thể đã bị áp chế xuống, Liễm Quân cũng không nói lời nào, hắn nhịn không được nhìn về phía Liễu Mộng Dĩ, từ vị trí của hắn có thể nhìn thấy một bên mặt của người kia.</w:t>
      </w:r>
      <w:r>
        <w:br w:type="textWrapping"/>
      </w:r>
      <w:r>
        <w:br w:type="textWrapping"/>
      </w:r>
      <w:r>
        <w:t xml:space="preserve">Vừa nghĩ đến tình hình lúc nãy của mình, Liễm Quân nhịn không được mặt đỏ lên.</w:t>
      </w:r>
      <w:r>
        <w:br w:type="textWrapping"/>
      </w:r>
      <w:r>
        <w:br w:type="textWrapping"/>
      </w:r>
      <w:r>
        <w:t xml:space="preserve">Không ngờ bản thân vừa nãy đối với Liễu Mộng Dĩ lại động tâm, còn muốn y gắt gao ôm lấy mình, điều này không phải là quá hoang đường hay sao?</w:t>
      </w:r>
      <w:r>
        <w:br w:type="textWrapping"/>
      </w:r>
      <w:r>
        <w:br w:type="textWrapping"/>
      </w:r>
      <w:r>
        <w:t xml:space="preserve">Liễm Quân không dám tiếp tục hồi tưởng, chỉ nghĩ tất cả là do thứ cỏ quái dị kia mà ra.</w:t>
      </w:r>
      <w:r>
        <w:br w:type="textWrapping"/>
      </w:r>
      <w:r>
        <w:br w:type="textWrapping"/>
      </w:r>
      <w:r>
        <w:t xml:space="preserve">“Ta nói nè, chuyện vừa rồi ta không trách huynh, huynh cũng đừng để trong lòng.”</w:t>
      </w:r>
      <w:r>
        <w:br w:type="textWrapping"/>
      </w:r>
      <w:r>
        <w:br w:type="textWrapping"/>
      </w:r>
      <w:r>
        <w:t xml:space="preserve">Liễu Mộng Dĩ nghe vậy quay đầu, tỏ vẻ hoang mang nghi hoặc nhìn Liễm Quân.</w:t>
      </w:r>
      <w:r>
        <w:br w:type="textWrapping"/>
      </w:r>
      <w:r>
        <w:br w:type="textWrapping"/>
      </w:r>
      <w:r>
        <w:t xml:space="preserve">Liễm Quân biết hơn phân nửa là y không hiểu rõ ý tứ của mình, lại tiếp tục thúc giục, “Huynh rốt cuộc có nghe hay không?”</w:t>
      </w:r>
      <w:r>
        <w:br w:type="textWrapping"/>
      </w:r>
      <w:r>
        <w:br w:type="textWrapping"/>
      </w:r>
      <w:r>
        <w:t xml:space="preserve">Liễu Mộng Dĩ gật đầu, đáp một tiếng “Ừ”.</w:t>
      </w:r>
      <w:r>
        <w:br w:type="textWrapping"/>
      </w:r>
      <w:r>
        <w:br w:type="textWrapping"/>
      </w:r>
      <w:r>
        <w:t xml:space="preserve">Đợi cho thân thể Liễm Quân ổn định trở lại, Liễu Mộng Dĩ liền đứng dậy đưa hắn trở về.</w:t>
      </w:r>
      <w:r>
        <w:br w:type="textWrapping"/>
      </w:r>
      <w:r>
        <w:br w:type="textWrapping"/>
      </w:r>
      <w:r>
        <w:t xml:space="preserve">Mãi đến khi đưa Liễm Quân về đến cửa viện, Liễu Mộng Dĩ mới nói, “Sơn cốc có rất nhiều hoa cỏ độc, sau này không nên tới đó nữa.”</w:t>
      </w:r>
      <w:r>
        <w:br w:type="textWrapping"/>
      </w:r>
      <w:r>
        <w:br w:type="textWrapping"/>
      </w:r>
      <w:r>
        <w:t xml:space="preserve">Liễm Quân nhịn không được cãi lại, “Nếu không phải là Các chủ ngài dẫn ta đi, ta có thể tự mình nhận biết đường ư?”</w:t>
      </w:r>
      <w:r>
        <w:br w:type="textWrapping"/>
      </w:r>
      <w:r>
        <w:br w:type="textWrapping"/>
      </w:r>
      <w:r>
        <w:t xml:space="preserve">Liễu Mộng Dĩ nghe hắn nói như vậy, nghĩ cũng thấy có đạo lý, trên mặt áy náy càng đậm, lại nói thêm một tiếng “Xin lỗi”.</w:t>
      </w:r>
      <w:r>
        <w:br w:type="textWrapping"/>
      </w:r>
      <w:r>
        <w:br w:type="textWrapping"/>
      </w:r>
      <w:r>
        <w:t xml:space="preserve">Lúc trước đúng là do Tử Mâu nhất thời nóng vội nên bị tẩu hỏa nhập ma, Liễu Mộng Dĩ tuy rằng đã giúp nàng vận công khắc chế, nhưng lúc này y vẫn cảm thấy không yên tâm.</w:t>
      </w:r>
      <w:r>
        <w:br w:type="textWrapping"/>
      </w:r>
      <w:r>
        <w:br w:type="textWrapping"/>
      </w:r>
      <w:r>
        <w:t xml:space="preserve">Vốn định đến chỗ Tử Mâu nhìn một chút, khi Liễu Mộng Dĩ đi qua rừng cây, lại nhịn không được ngừng bước.</w:t>
      </w:r>
      <w:r>
        <w:br w:type="textWrapping"/>
      </w:r>
      <w:r>
        <w:br w:type="textWrapping"/>
      </w:r>
      <w:r>
        <w:t xml:space="preserve">Nhớ lại ngày đó hoa Tình Ngữ nở rộ, y cùng Liễm Quân cứ như vậy đứng dưới tàng cây.</w:t>
      </w:r>
      <w:r>
        <w:br w:type="textWrapping"/>
      </w:r>
      <w:r>
        <w:br w:type="textWrapping"/>
      </w:r>
      <w:r>
        <w:t xml:space="preserve">Liễu Mộng Dĩ không tự chủ được giơ tay lên, nhìn cánh tay vừa bị Liễm Quân nắm khi nãy, rồi cả vẻ mặt quyến rũ mị hoặc kia, cảm giác đó không thể nào quên.</w:t>
      </w:r>
      <w:r>
        <w:br w:type="textWrapping"/>
      </w:r>
      <w:r>
        <w:br w:type="textWrapping"/>
      </w:r>
      <w:r>
        <w:t xml:space="preserve">Cho tới bây giờ y chưa từng biết rằng một người chỉ cần dùng ánh mắt đã có thể khiến y chấn động, giống như bị điểm huyệt.</w:t>
      </w:r>
      <w:r>
        <w:br w:type="textWrapping"/>
      </w:r>
      <w:r>
        <w:br w:type="textWrapping"/>
      </w:r>
      <w:r>
        <w:t xml:space="preserve">Và như cảnh giác với nguy hiểm, chỉ trong nháy mắt, trực giác khiến y lùi về sau.</w:t>
      </w:r>
      <w:r>
        <w:br w:type="textWrapping"/>
      </w:r>
      <w:r>
        <w:br w:type="textWrapping"/>
      </w:r>
      <w:r>
        <w:t xml:space="preserve">Liễu Mộng Dĩ nhíu mày, buông tay xuống, không để bản thân tiếp tục suy nghĩ vẩn vơ nữa.</w:t>
      </w:r>
      <w:r>
        <w:br w:type="textWrapping"/>
      </w:r>
      <w:r>
        <w:br w:type="textWrapping"/>
      </w:r>
      <w:r>
        <w:t xml:space="preserve">Hết chương 07</w:t>
      </w:r>
      <w:r>
        <w:br w:type="textWrapping"/>
      </w:r>
      <w:r>
        <w:br w:type="textWrapping"/>
      </w:r>
      <w:r>
        <w:t xml:space="preserve">***</w:t>
      </w:r>
      <w:r>
        <w:br w:type="textWrapping"/>
      </w:r>
      <w:r>
        <w:br w:type="textWrapping"/>
      </w:r>
      <w:r>
        <w:t xml:space="preserve">Chú thích:</w:t>
      </w:r>
      <w:r>
        <w:br w:type="textWrapping"/>
      </w:r>
      <w:r>
        <w:br w:type="textWrapping"/>
      </w:r>
      <w:r>
        <w:t xml:space="preserve">(1) Hàn Băng Ngọc Sàng: Giường bằng ngọc nhưng lạnh như khối băng, ai đã từng xem Thần Điêu Đại Hiệp thì chắc chắn sẽ biết ^^</w:t>
      </w:r>
      <w:r>
        <w:br w:type="textWrapping"/>
      </w:r>
      <w:r>
        <w:br w:type="textWrapping"/>
      </w:r>
      <w:r>
        <w:t xml:space="preserve">***</w:t>
      </w:r>
      <w:r>
        <w:br w:type="textWrapping"/>
      </w:r>
      <w:r>
        <w:br w:type="textWrapping"/>
      </w:r>
      <w:r>
        <w:t xml:space="preserve">[Nei] Chậc, giờ khoảng cách của hai người đã giảm xuống còn một bước thôi, đã vượt qua giới hạn hai bước của Mộng Dĩ ca rồi. Sau đó sẽ dần dần giảm xuống thành nửa bước, và rồi… *cười nham hiểm*</w:t>
      </w:r>
      <w:r>
        <w:br w:type="textWrapping"/>
      </w:r>
      <w:r>
        <w:br w:type="textWrapping"/>
      </w:r>
    </w:p>
    <w:p>
      <w:pPr>
        <w:pStyle w:val="Heading2"/>
      </w:pPr>
      <w:bookmarkStart w:id="33" w:name="quyển-1---chương-8"/>
      <w:bookmarkEnd w:id="33"/>
      <w:r>
        <w:t xml:space="preserve">9. Quyển 1 - Chương 8</w:t>
      </w:r>
    </w:p>
    <w:p>
      <w:pPr>
        <w:pStyle w:val="Compact"/>
      </w:pPr>
      <w:r>
        <w:br w:type="textWrapping"/>
      </w:r>
      <w:r>
        <w:br w:type="textWrapping"/>
      </w:r>
      <w:r>
        <w:t xml:space="preserve">Từ sau lần Tử Mâu suýt nữa tẩu hỏa nhập ma, Liễu Mộng Dĩ lệnh cho nàng nội trong năm ngày không được luyện công. Được nhàn hạ khiến cho tinh thần Tử Mâu phấn chấn hẳn lên, cơm cũng ăn nhiều hơn một chén.</w:t>
      </w:r>
      <w:r>
        <w:br w:type="textWrapping"/>
      </w:r>
      <w:r>
        <w:br w:type="textWrapping"/>
      </w:r>
      <w:r>
        <w:t xml:space="preserve">“Nghe nói nhà bếp vừa mới tuyển một đầu bếp nữ, tay nghề có vẻ rất cao.”</w:t>
      </w:r>
      <w:r>
        <w:br w:type="textWrapping"/>
      </w:r>
      <w:r>
        <w:br w:type="textWrapping"/>
      </w:r>
      <w:r>
        <w:t xml:space="preserve">Liễu Mộng Dĩ vẫn đang lần lượt nếm qua từng món, Tử Mâu đã không thể chờ đợi được cầm đũa lên.</w:t>
      </w:r>
      <w:r>
        <w:br w:type="textWrapping"/>
      </w:r>
      <w:r>
        <w:br w:type="textWrapping"/>
      </w:r>
      <w:r>
        <w:t xml:space="preserve">Từ lâu Liễm Quân đã nghe nói hoàng đế trước khi dùng bữa, đều phải có người lần lượt nếm thử trước toàn bộ món ăn sau đó mới dám để cho hoàng đế dùng, nhưng ở Hoa Nguyệt các mọi chuyện lại hoàn toàn ngược lại.</w:t>
      </w:r>
      <w:r>
        <w:br w:type="textWrapping"/>
      </w:r>
      <w:r>
        <w:br w:type="textWrapping"/>
      </w:r>
      <w:r>
        <w:t xml:space="preserve">Liễu Mộng Dĩ ngoài khả năng chế độc ra còn có trình độ nhận độc mà Tử Mâu không tài nào sánh được, mỗi đệ tử của Hoa Nguyệt các đều am hiểu dụng độc, nhưng không một ai có thể qua mặt được Liễu Mộng Dĩ.</w:t>
      </w:r>
      <w:r>
        <w:br w:type="textWrapping"/>
      </w:r>
      <w:r>
        <w:br w:type="textWrapping"/>
      </w:r>
      <w:r>
        <w:t xml:space="preserve">Trong thời gian Tử Mâu tạm thời không luyện công, nhiệm vụ hướng dẫn Liễm Quân lại tiếp tục do nàng gánh vác, dù sao Liễm Quân tới Bồng Lai đảo cũng đã nhiều ngày, kỹ năng sử dụng các loại thuốc mê thuốc ngủ cũng đã thành thạo, chỉ là muốn giống như Tử Mâu, Lan Tự thao túng trùng độc băng xà vẫn còn xa lắm.</w:t>
      </w:r>
      <w:r>
        <w:br w:type="textWrapping"/>
      </w:r>
      <w:r>
        <w:br w:type="textWrapping"/>
      </w:r>
      <w:r>
        <w:t xml:space="preserve">Hoa Nguyệt các cũng không phải chỉ dựa vào lao động trên đảo để sinh tồn, bên ngoài đảo cũng kinh doanh không ít hiệu thuốc, bề ngoài thì có vẻ chỉ là hiệu thuốc bình thường, nhưng bên trong lại ngầm phối chế các loại độc dược, ngoài mục đích là kiếm lợi nhuận ra, còn có thể thuận tiện dò la tin tức cần thiết.</w:t>
      </w:r>
      <w:r>
        <w:br w:type="textWrapping"/>
      </w:r>
      <w:r>
        <w:br w:type="textWrapping"/>
      </w:r>
      <w:r>
        <w:t xml:space="preserve">Tử Mâu không am hiểu xử lý công việc ghi chép, Lan Tự lại không có ở đây, nên Liễu Mộng Dĩ đành tự mình kiểm tra báo cáo từ khắp nơi gửi về, trước đây Lan Tự chỉ cần một ngày là có thể tính xong đống này, giờ vào tay Liễu Mộng Dĩ, hai ba ngày vẫn chưa xem xong.</w:t>
      </w:r>
      <w:r>
        <w:br w:type="textWrapping"/>
      </w:r>
      <w:r>
        <w:br w:type="textWrapping"/>
      </w:r>
      <w:r>
        <w:t xml:space="preserve">Liễu Mộng Dĩ nói y ngoài trừ võ công ra, cái gì cũng không biết, lời này quả thực không sai chút nào.</w:t>
      </w:r>
      <w:r>
        <w:br w:type="textWrapping"/>
      </w:r>
      <w:r>
        <w:br w:type="textWrapping"/>
      </w:r>
      <w:r>
        <w:t xml:space="preserve">Đã mấy ngày rồi Liễu Mộng Dĩ không hề bước ra khỏi thư phòng, ngay cả ba bữa cơm cũng là do thị nữ mang đến phòng cho y, nhưng Tử Mâu và Liễm Quân vẫn theo thói quen dùng cơm tại đại đường.</w:t>
      </w:r>
      <w:r>
        <w:br w:type="textWrapping"/>
      </w:r>
      <w:r>
        <w:br w:type="textWrapping"/>
      </w:r>
      <w:r>
        <w:t xml:space="preserve">Thịt rang chua ngọt là món mà Tử Mâu và Liễm Quân đều thích ăn, nhất là đầu bếp mới lại nấu vô cùng hợp khẩu vị.</w:t>
      </w:r>
      <w:r>
        <w:br w:type="textWrapping"/>
      </w:r>
      <w:r>
        <w:br w:type="textWrapping"/>
      </w:r>
      <w:r>
        <w:t xml:space="preserve">Thị nữ vừa mới bê đồ ăn lên, hai người đã trình diễn một hồi đại chiến bằng đũa, nhưng không cho phép được dùng võ công, khí lực Tử Mâu không lớn bằng Liễm Quân, hơn nữa Liễm Quân từ bé đã quen ăn cơm tập thể, nếu không nhanh tay sẽ bị đói bụng, vì vậy, kỹ thuật dụng đũa của hắn so với Tử Mâu cao hơn rất nhiều.</w:t>
      </w:r>
      <w:r>
        <w:br w:type="textWrapping"/>
      </w:r>
      <w:r>
        <w:br w:type="textWrapping"/>
      </w:r>
      <w:r>
        <w:t xml:space="preserve">Tranh tới tranh lui, cuối cùng đôi đũa trong tay Tử Mâu bị Liễm Quân đánh rơi, Liễm Quân đắc ý bỏ miếng thịt vào mồm, nhìn Tử Mâu vội vàng gọi thị nữ đến thay cho nàng một đôi đũa sạch sẽ khác. Đợi đến khi thị nữ mang đũa tới, Liễm Quân đã sớm ăn được hơn phân nửa chén cơm, Tử Mâu không chịu yếu thế, lập tức vùng lên cùng hắn tranh đoạt.</w:t>
      </w:r>
      <w:r>
        <w:br w:type="textWrapping"/>
      </w:r>
      <w:r>
        <w:br w:type="textWrapping"/>
      </w:r>
      <w:r>
        <w:t xml:space="preserve">Đột nhiên, chợt thấy tay Liễm Quân mềm nhũn, đôi đũa rơi xuống mặt đất, Tử Mâu vừa định cười nhạo hắn nhưng rồi lại nghĩ có chỗ không đúng.</w:t>
      </w:r>
      <w:r>
        <w:br w:type="textWrapping"/>
      </w:r>
      <w:r>
        <w:br w:type="textWrapping"/>
      </w:r>
      <w:r>
        <w:t xml:space="preserve">Chỉ thấy Liễm Quân sắc mặt tái nhợt, đôi môi tím đen, thân thể yếu ớt ngã xuống.</w:t>
      </w:r>
      <w:r>
        <w:br w:type="textWrapping"/>
      </w:r>
      <w:r>
        <w:br w:type="textWrapping"/>
      </w:r>
      <w:r>
        <w:t xml:space="preserve">Tử Mâu cả kinh, nhanh chóng tiến lên đỡ hắn, nàng bắt mạch cho Liễm Quân, nhưng nhìn không ra có gì bất thường.</w:t>
      </w:r>
      <w:r>
        <w:br w:type="textWrapping"/>
      </w:r>
      <w:r>
        <w:br w:type="textWrapping"/>
      </w:r>
      <w:r>
        <w:t xml:space="preserve">Đúng lúc này, Liễu Mộng Dĩ từ nội đường đi ra, thấy thế cũng nhanh chóng đến bên cạnh Liễm Quân. Lúc này Liễm Quân cũng không ngất đi, chỉ là hô hấp gấp rút, thân thể vô lực mà thôi.</w:t>
      </w:r>
      <w:r>
        <w:br w:type="textWrapping"/>
      </w:r>
      <w:r>
        <w:br w:type="textWrapping"/>
      </w:r>
      <w:r>
        <w:t xml:space="preserve">“Cậu cảm thấy thế nào?” Liễu Mộng Dĩ hỏi.</w:t>
      </w:r>
      <w:r>
        <w:br w:type="textWrapping"/>
      </w:r>
      <w:r>
        <w:br w:type="textWrapping"/>
      </w:r>
      <w:r>
        <w:t xml:space="preserve">Liễm Quân cười tự giễu, hắn nói, “Đời này của ta sao lại có duyên với độc dược như vậy, không biết đã trêu chọc đến ai nữa.”</w:t>
      </w:r>
      <w:r>
        <w:br w:type="textWrapping"/>
      </w:r>
      <w:r>
        <w:br w:type="textWrapping"/>
      </w:r>
      <w:r>
        <w:t xml:space="preserve">Nhìn vẻ mặt Liễm Quân lúc này khiến trong lòng Liễu Mộng Dĩ dấy lên một cảm giác khó tả, y thấy đôi đũa rơi trên mặt đất, trong lòng lập tức sáng tỏ.</w:t>
      </w:r>
      <w:r>
        <w:br w:type="textWrapping"/>
      </w:r>
      <w:r>
        <w:br w:type="textWrapping"/>
      </w:r>
      <w:r>
        <w:t xml:space="preserve">Liễu Mộng Dĩ đứng lên, lấy ngón tay chạm vào thức ăn rồi nếm thử, sau đó, y nói, “Là Ly Hồn.”</w:t>
      </w:r>
      <w:r>
        <w:br w:type="textWrapping"/>
      </w:r>
      <w:r>
        <w:br w:type="textWrapping"/>
      </w:r>
      <w:r>
        <w:t xml:space="preserve">Tử Mâu mờ mịt nhìn y, nàng đi theo Liễu Mộng Dĩ hơn mười năm, nhưng chưa từng nghe qua loại độc này.</w:t>
      </w:r>
      <w:r>
        <w:br w:type="textWrapping"/>
      </w:r>
      <w:r>
        <w:br w:type="textWrapping"/>
      </w:r>
      <w:r>
        <w:t xml:space="preserve">“Là Kỷ Cận Như hạ đúng không?”</w:t>
      </w:r>
      <w:r>
        <w:br w:type="textWrapping"/>
      </w:r>
      <w:r>
        <w:br w:type="textWrapping"/>
      </w:r>
      <w:r>
        <w:t xml:space="preserve">Tử Mâu tuy rằng không biết Ly Hồn là loại độc gì, nhưng nghĩ tới trước đó vài ngày vừa tuyển một đầu bếp mới, hôm nay trong thức ăn lại có độc, hơn nữa còn biết Liễu Mộng Dĩ trước khi dùng cơm đều phải nếm thử, những kẻ khác ngoại trừ Kỷ Cận Như ra thì còn có ai nữa?</w:t>
      </w:r>
      <w:r>
        <w:br w:type="textWrapping"/>
      </w:r>
      <w:r>
        <w:br w:type="textWrapping"/>
      </w:r>
      <w:r>
        <w:t xml:space="preserve">Cũng có thể nói ngoài Kỷ Cận Như ra, thì còn có ai hận Liễu Mộng Dĩ như vậy nữa.</w:t>
      </w:r>
      <w:r>
        <w:br w:type="textWrapping"/>
      </w:r>
      <w:r>
        <w:br w:type="textWrapping"/>
      </w:r>
      <w:r>
        <w:t xml:space="preserve">Liễu Mộng Dĩ biết độc tính của Ly Hồn không thể dùng nội lực hóa giải mà được. Hơn nữa bản thân y cũng không rõ độc này từ lúc phát tác đến lúc thâm nhập vào lục phủ ngũ tạng mất bao nhiêu thời gian, vậy nên, y không thể để Liễm Quân chờ đợi trên núi, mà phải tự mình mang Liễm Quân đi gặp Kỷ Cận Như.</w:t>
      </w:r>
      <w:r>
        <w:br w:type="textWrapping"/>
      </w:r>
      <w:r>
        <w:br w:type="textWrapping"/>
      </w:r>
      <w:r>
        <w:t xml:space="preserve">“Có thể đứng lên không?” Liễu Mộng Dĩ hỏi.</w:t>
      </w:r>
      <w:r>
        <w:br w:type="textWrapping"/>
      </w:r>
      <w:r>
        <w:br w:type="textWrapping"/>
      </w:r>
      <w:r>
        <w:t xml:space="preserve">Liễm Quân lúc này cảm thấy vô cùng khó chịu, thân thể lúc này như bị kiến bò vừa ngứa vừa đau, hắn không kiến nhẫn quát lên, “Sao huynh không tự mình ăn thử rồi nói xem có thể đi hay không!”</w:t>
      </w:r>
      <w:r>
        <w:br w:type="textWrapping"/>
      </w:r>
      <w:r>
        <w:br w:type="textWrapping"/>
      </w:r>
      <w:r>
        <w:t xml:space="preserve">Liễu Mộng Dĩ cũng không hề tức giận, y vươn tay về phía Liễm Quân, nhưng ngay thời khắc y gần chạm vào lưng Liễm Quân, tay đã bất giác lui về.</w:t>
      </w:r>
      <w:r>
        <w:br w:type="textWrapping"/>
      </w:r>
      <w:r>
        <w:br w:type="textWrapping"/>
      </w:r>
      <w:r>
        <w:t xml:space="preserve">Đối với Liễu Mộng Dĩ mà nói, ngoại trừ Lan Tự và Tử Mâu có thể cận kề với người khác như thế này đã là hiếm thấy, cho nên muốn y tiếp xúc thân thể lại càng không có khả năng.</w:t>
      </w:r>
      <w:r>
        <w:br w:type="textWrapping"/>
      </w:r>
      <w:r>
        <w:br w:type="textWrapping"/>
      </w:r>
      <w:r>
        <w:t xml:space="preserve">Y nhìn Liễm Quân đang cười khẩy, lại nhớ tới ngày đó Liễm Quân dựa sát vào lòng mình, nhưng y lại đẩy hắn ra, Liễm Quân lúc đó cũng lộ ra thần sắc như vậy.</w:t>
      </w:r>
      <w:r>
        <w:br w:type="textWrapping"/>
      </w:r>
      <w:r>
        <w:br w:type="textWrapping"/>
      </w:r>
      <w:r>
        <w:t xml:space="preserve">Giống như đang cười y, lại như đang tự giễu bản thân mình.</w:t>
      </w:r>
      <w:r>
        <w:br w:type="textWrapping"/>
      </w:r>
      <w:r>
        <w:br w:type="textWrapping"/>
      </w:r>
      <w:r>
        <w:t xml:space="preserve">Liễu Mộng Dĩ lần đầu tiên vì Liễm Quân mà cảm thấy không đành lòng, đôi tay cứng ngắc kia cuối cùng cũng chạm vào lưng Liễm Quân, ôm lấy hắn.</w:t>
      </w:r>
      <w:r>
        <w:br w:type="textWrapping"/>
      </w:r>
      <w:r>
        <w:br w:type="textWrapping"/>
      </w:r>
      <w:r>
        <w:t xml:space="preserve">Vào cái khoảnh khắc tay Liễu Mộng Dĩ chạm tới, Liễm Quân chỉ cảm thấy một trận lành lạnh, giống như đêm đó ngậm trong miệng nhúm lá kia, vừa chạm vào đã khiến tim hắn chấn động, sau đó những khó chịu trong thân thể từ từ dịu lại.</w:t>
      </w:r>
      <w:r>
        <w:br w:type="textWrapping"/>
      </w:r>
      <w:r>
        <w:br w:type="textWrapping"/>
      </w:r>
      <w:r>
        <w:t xml:space="preserve">“Tử Mâu, ngươi dẫn theo người đến đó, bao vây toàn bộ viện của Kỷ Cận Như.”</w:t>
      </w:r>
      <w:r>
        <w:br w:type="textWrapping"/>
      </w:r>
      <w:r>
        <w:br w:type="textWrapping"/>
      </w:r>
      <w:r>
        <w:t xml:space="preserve">Liễu Mộng Dĩ vội vã phân phó xong, liền ôm Liễm Quân rời đi.</w:t>
      </w:r>
      <w:r>
        <w:br w:type="textWrapping"/>
      </w:r>
      <w:r>
        <w:br w:type="textWrapping"/>
      </w:r>
      <w:r>
        <w:t xml:space="preserve">Khinh công của Liễu Mộng Dĩ quả thực kinh người, phi thân xuống núi như cưỡi mây đạp gió, lướt qua rừng cây, tựa như không hề chạm đất.</w:t>
      </w:r>
      <w:r>
        <w:br w:type="textWrapping"/>
      </w:r>
      <w:r>
        <w:br w:type="textWrapping"/>
      </w:r>
      <w:r>
        <w:t xml:space="preserve">Mới đầu Liễm Quân còn có chút sợ hãi, hắn không nhịn được muốn sát gần Liễu Mộng Dĩ, nhưng rồi lại sợ Liễu Mộng Dĩ đẩy hắn ra như lúc trước, nếu vậy hắn sẽ ngã chết mất. Cân nhắc mãi, cuối cùng Liễm Quân chỉ dám nắm chặt y phục của Liễu Mộng Dĩ, tiếc là hắn thân thể vô lực, cho dù nắm chặt thế nào cũng không có lực.</w:t>
      </w:r>
      <w:r>
        <w:br w:type="textWrapping"/>
      </w:r>
      <w:r>
        <w:br w:type="textWrapping"/>
      </w:r>
      <w:r>
        <w:t xml:space="preserve">Liễu Mộng Dĩ tựa hồ nhìn ra suy nghĩ của hắn, đôi tay ôm hắn thoáng gia tăng lực đạo một chút.</w:t>
      </w:r>
      <w:r>
        <w:br w:type="textWrapping"/>
      </w:r>
      <w:r>
        <w:br w:type="textWrapping"/>
      </w:r>
      <w:r>
        <w:t xml:space="preserve">“Sẽ không chết đâu.”</w:t>
      </w:r>
      <w:r>
        <w:br w:type="textWrapping"/>
      </w:r>
      <w:r>
        <w:br w:type="textWrapping"/>
      </w:r>
      <w:r>
        <w:t xml:space="preserve">Ngữ điệu của Liễu Mộng Dĩ vẫn bình thản như vậy, Liễm Quân nghe vào tai lại cảm thấy có một sự an tâm kỳ lạ, dường như chỉ cần y nói như vậy, thì thực sự chuyện gì cũng không xảy ra.</w:t>
      </w:r>
      <w:r>
        <w:br w:type="textWrapping"/>
      </w:r>
      <w:r>
        <w:br w:type="textWrapping"/>
      </w:r>
      <w:r>
        <w:t xml:space="preserve">Liễm Quân không khỏi cười mình cùng độc dược hữu duyên, kể từ khi bị Lạc Vân hầu giày vò, không biết đây đã là lần thứ mấy, lẽ nào số hắn là phải chết vì độc dược.</w:t>
      </w:r>
      <w:r>
        <w:br w:type="textWrapping"/>
      </w:r>
      <w:r>
        <w:br w:type="textWrapping"/>
      </w:r>
      <w:r>
        <w:t xml:space="preserve">Thấy Liễm Quân không nói gì, Liễu Mộng Dĩ cho rằng hắn không tin, lại tiếp tục nói lại một lần nữa.</w:t>
      </w:r>
      <w:r>
        <w:br w:type="textWrapping"/>
      </w:r>
      <w:r>
        <w:br w:type="textWrapping"/>
      </w:r>
      <w:r>
        <w:t xml:space="preserve">Liễm Quân thấy thế, vừa buồn cười lại vừa bực mình, hắn nói, “Ta là đã thay huynh trúng độc, huynh đường đường là người đứng đầu một Các, nếu như không cứu được ta thì dù có thành quỷ ta cũng sẽ không buông tha cho huynh đâu.”</w:t>
      </w:r>
      <w:r>
        <w:br w:type="textWrapping"/>
      </w:r>
      <w:r>
        <w:br w:type="textWrapping"/>
      </w:r>
      <w:r>
        <w:t xml:space="preserve">Liễm Quân khí tức yếu ớt, nói năng hung tợn như vậy khiến hắn suýt hít thở không thông, vậy mà Liễu Mộng Dĩ lại thực sự nghiêm túc suy nghĩ lời hắn nói, y đáp, “Được, ta biết.”</w:t>
      </w:r>
      <w:r>
        <w:br w:type="textWrapping"/>
      </w:r>
      <w:r>
        <w:br w:type="textWrapping"/>
      </w:r>
      <w:r>
        <w:t xml:space="preserve">Nơi ở của Kỷ Cận Như vô cùng thanh nhã, quả thực so với dáng vẻ điêu ngoa tiểu thư của nàng ta không hề tương xứng, sâu trong viện có một gian nhà gỗ, nhìn qua đã biết không phải là thư phòng hay phòng ngủ gì đó.</w:t>
      </w:r>
      <w:r>
        <w:br w:type="textWrapping"/>
      </w:r>
      <w:r>
        <w:br w:type="textWrapping"/>
      </w:r>
      <w:r>
        <w:t xml:space="preserve">Liễu Mộng Dĩ để Liễm Quân ngồi trên một tảng đá lớn bên ngoài, sau đó tự mình đi vào.</w:t>
      </w:r>
      <w:r>
        <w:br w:type="textWrapping"/>
      </w:r>
      <w:r>
        <w:br w:type="textWrapping"/>
      </w:r>
      <w:r>
        <w:t xml:space="preserve">Liễu Mộng Dĩ vừa mới vào không bao lâu, Tử Mâu đã mang theo một đám đệ tử vây xung quanh.</w:t>
      </w:r>
      <w:r>
        <w:br w:type="textWrapping"/>
      </w:r>
      <w:r>
        <w:br w:type="textWrapping"/>
      </w:r>
      <w:r>
        <w:t xml:space="preserve">“Liễu Mộng Dĩ, cuối cùng ngươi cũng tới, ta đợi ngày này lâu lắm rồi.” Liễu Mộng Dĩ vừa vào phòng, Kỷ Cận Như đã đắc ý vừa cười vừa nói.</w:t>
      </w:r>
      <w:r>
        <w:br w:type="textWrapping"/>
      </w:r>
      <w:r>
        <w:br w:type="textWrapping"/>
      </w:r>
      <w:r>
        <w:t xml:space="preserve">“Thuốc giải đâu?” Liễu Mộng Dĩ bình thản hỏi.</w:t>
      </w:r>
      <w:r>
        <w:br w:type="textWrapping"/>
      </w:r>
      <w:r>
        <w:br w:type="textWrapping"/>
      </w:r>
      <w:r>
        <w:t xml:space="preserve">Kỷ Cận Như nghe xong phá lên cười, nàng ta nói, “Ta một lòng muốn ngươi chết, làm sao có thể chế thuốc giải.”</w:t>
      </w:r>
      <w:r>
        <w:br w:type="textWrapping"/>
      </w:r>
      <w:r>
        <w:br w:type="textWrapping"/>
      </w:r>
      <w:r>
        <w:t xml:space="preserve">Liễu Mộng Dĩ lại nói, “Phương pháp giải độc đâu, nói mau.”</w:t>
      </w:r>
      <w:r>
        <w:br w:type="textWrapping"/>
      </w:r>
      <w:r>
        <w:br w:type="textWrapping"/>
      </w:r>
      <w:r>
        <w:t xml:space="preserve">Kỷ Cận Như chỉ cười mà không đáp, hoàn toàn không để ý đến câu hỏi của Liễu Mộng Dĩ.</w:t>
      </w:r>
      <w:r>
        <w:br w:type="textWrapping"/>
      </w:r>
      <w:r>
        <w:br w:type="textWrapping"/>
      </w:r>
      <w:r>
        <w:t xml:space="preserve">Liễu Mộng Dĩ nói, “Ta không bị trúng độc.”</w:t>
      </w:r>
      <w:r>
        <w:br w:type="textWrapping"/>
      </w:r>
      <w:r>
        <w:br w:type="textWrapping"/>
      </w:r>
      <w:r>
        <w:t xml:space="preserve">Kỷ Cận Như nhìn y tỏ vẻ không tin.</w:t>
      </w:r>
      <w:r>
        <w:br w:type="textWrapping"/>
      </w:r>
      <w:r>
        <w:br w:type="textWrapping"/>
      </w:r>
      <w:r>
        <w:t xml:space="preserve">Trước đấy nàng vẫn nghĩ Liễu Mộng Dĩ đang dùng nội lực áp chế độc tính, nên mới nhìn không giống bị trúng độc, không ngờ cuối cùng nàng vẫn thất bại.</w:t>
      </w:r>
      <w:r>
        <w:br w:type="textWrapping"/>
      </w:r>
      <w:r>
        <w:br w:type="textWrapping"/>
      </w:r>
      <w:r>
        <w:t xml:space="preserve">Ngoài phòng truyền đến thanh âm ồn ào, Kỷ Cận Như vô thức bước ra ngoài nhìn, xung quanh đã bị bao vây.</w:t>
      </w:r>
      <w:r>
        <w:br w:type="textWrapping"/>
      </w:r>
      <w:r>
        <w:br w:type="textWrapping"/>
      </w:r>
      <w:r>
        <w:t xml:space="preserve">Nàng vừa nhìn thấy Tử Mâu đỡ Liễm Quân ngồi trên tảng đá lớn, cười nói, “Ta vừa rồi còn nghĩ không độc chết được Liễu Mộng Dĩ thì cũng có thể độc chết được ả nha đầu ngươi, thật không ngờ các ngươi lại may mắn tìm được kẻ chết thay.”</w:t>
      </w:r>
      <w:r>
        <w:br w:type="textWrapping"/>
      </w:r>
      <w:r>
        <w:br w:type="textWrapping"/>
      </w:r>
      <w:r>
        <w:t xml:space="preserve">“Là Ly Hồn, loại độc mà năm xưa sư phụ để lại cho cô.”</w:t>
      </w:r>
      <w:r>
        <w:br w:type="textWrapping"/>
      </w:r>
      <w:r>
        <w:br w:type="textWrapping"/>
      </w:r>
      <w:r>
        <w:t xml:space="preserve">Thanh âm lãnh đạm của Liễu Mộng Dĩ vang lên phía sau. Kỷ Cận Như lập tức quát lên, “Không cho phép ngươi nhắc tới phụ thân.”</w:t>
      </w:r>
      <w:r>
        <w:br w:type="textWrapping"/>
      </w:r>
      <w:r>
        <w:br w:type="textWrapping"/>
      </w:r>
      <w:r>
        <w:t xml:space="preserve">Kỷ Cận Như xoay người nhìn thẳng Liễu Mộng Dĩ, nàng ta cười lạnh, “Liễu Mộng Dĩ, ngươi thực là lợi hại, bất kỳ loại độc gì cũng không qua được nhãn lực của ngươi.”</w:t>
      </w:r>
      <w:r>
        <w:br w:type="textWrapping"/>
      </w:r>
      <w:r>
        <w:br w:type="textWrapping"/>
      </w:r>
      <w:r>
        <w:t xml:space="preserve">“Năm đó trước khi phụ thân rời khỏi Bồng Lai đảo đã để lại cho ta phương pháp điều chế Ly hồn, nói độc này là do người mới chế ra, sau khi trúng độc chỉ thấy sắc mặt trắng bệch môi tím đen, cũng không thấy quá đau đớn, nhưng lại có thể dằn vặt người ta hết ngày này sang ngày khác, thân thể giống như bị xé rách.</w:t>
      </w:r>
      <w:r>
        <w:br w:type="textWrapping"/>
      </w:r>
      <w:r>
        <w:br w:type="textWrapping"/>
      </w:r>
      <w:r>
        <w:t xml:space="preserve">“Ta vốn tưởng rằng chí ít Ly Hồn cũng có thể qua mắt được ngươi, xem ra, vẫn là không được.”</w:t>
      </w:r>
      <w:r>
        <w:br w:type="textWrapping"/>
      </w:r>
      <w:r>
        <w:br w:type="textWrapping"/>
      </w:r>
      <w:r>
        <w:t xml:space="preserve">Liễu Mộng Dĩ sắc mặt vẫn bình thản như thường, “Vô ích thôi, Cận tiểu thư. Năm đó sau khi ta cùng sư phụ rời khỏi Bồng Lai đảo, người đã cho ta ăn một loại dược, nói dược này có thể hóa giải độc của Ly Hồn, lúc ấy ta vẫn không biết người đã mang Ly Hồn dạy cho cô.”</w:t>
      </w:r>
      <w:r>
        <w:br w:type="textWrapping"/>
      </w:r>
      <w:r>
        <w:br w:type="textWrapping"/>
      </w:r>
      <w:r>
        <w:t xml:space="preserve">“Mãi đến hôm nay, ta nếm thử thức ăn nhưng lại không thấy có gì dị thường mới nghĩ ra, đây là loại độc dược mà chỉ có sư phụ mới có khả năng chế ra.”</w:t>
      </w:r>
      <w:r>
        <w:br w:type="textWrapping"/>
      </w:r>
      <w:r>
        <w:br w:type="textWrapping"/>
      </w:r>
      <w:r>
        <w:t xml:space="preserve">Kỷ Cận Như nghe xong, nhất thời vô lực ngã quỵ xuống mặt đất.</w:t>
      </w:r>
      <w:r>
        <w:br w:type="textWrapping"/>
      </w:r>
      <w:r>
        <w:br w:type="textWrapping"/>
      </w:r>
      <w:r>
        <w:t xml:space="preserve">Nàng mở to hai mắt tỏ vẻ không thể tin nổi nhìn về phía Liễu Mộng Dĩ, “Không có khả năng, phụ thân người... Tại sao phụ thân lại đối với ngươi tốt như vậy, cái gì người cũng dạy cho ngươi, võ công rồi cả chế độc, nhưng lại không cho ta học bất kỳ thứ võ công nào, rõ ràng ta phải là người kế thừa vị trí Các chủ mới đúng, vì sao cuối cùng lại là ngươi!”</w:t>
      </w:r>
      <w:r>
        <w:br w:type="textWrapping"/>
      </w:r>
      <w:r>
        <w:br w:type="textWrapping"/>
      </w:r>
      <w:r>
        <w:t xml:space="preserve">Nghe đến đó, Tử Mâu cũng không nhịn được cười khẩy, “Ngôi vị Các chủ chỉ giành cho người có khả năng, Cận tiểu thư bản lĩnh không bằng người, hà tất phải đổ lỗi lên đầu lão Các chủ.”</w:t>
      </w:r>
      <w:r>
        <w:br w:type="textWrapping"/>
      </w:r>
      <w:r>
        <w:br w:type="textWrapping"/>
      </w:r>
      <w:r>
        <w:t xml:space="preserve">Kỷ Cận Như hung dữ nhìn Tử Mâu, tức giận nói, “Câm miệng, nếu không phải phụ thân không chịu dạy ta võ công, nếu phụ thân không mất sớm, làm sao đến phiên Liễu Mộng Dĩ.”</w:t>
      </w:r>
      <w:r>
        <w:br w:type="textWrapping"/>
      </w:r>
      <w:r>
        <w:br w:type="textWrapping"/>
      </w:r>
      <w:r>
        <w:t xml:space="preserve">Kỷ Cận Như mặc sức cười lớn, nàng ta chỉ vào Liễu Mộng Dĩ, nói ra nghi vấn nhiều năm nay của mình.</w:t>
      </w:r>
      <w:r>
        <w:br w:type="textWrapping"/>
      </w:r>
      <w:r>
        <w:br w:type="textWrapping"/>
      </w:r>
      <w:r>
        <w:t xml:space="preserve">“Liễu Mộng Dĩ, năm đó theo sư phụ rời khỏi Bồng Lai đảo, chỉ có ngươi, Tử Mâu và Lan Tự, trong Các nhân tài vô số, vậy tại sao hôm nay bọn họ lại có thể ngồi lên vị trí của Nhật Nguyệt nhị sử, chẳng lẽ năm đó các ngươi đã có giao dịch gì rồi?”</w:t>
      </w:r>
      <w:r>
        <w:br w:type="textWrapping"/>
      </w:r>
      <w:r>
        <w:br w:type="textWrapping"/>
      </w:r>
      <w:r>
        <w:t xml:space="preserve">“Ngươi nói phụ thân chết dưới sự truy sát của kẻ thù, có chứng cớ gì không? Ta làm sao có thể khẳng định không phải là ngươi đã hại chết người để chiếm ngôi vị Các chủ!”</w:t>
      </w:r>
      <w:r>
        <w:br w:type="textWrapping"/>
      </w:r>
      <w:r>
        <w:br w:type="textWrapping"/>
      </w:r>
      <w:r>
        <w:t xml:space="preserve">Đối mặt với sự phỏng đoán cùng chỉ trích của Kỷ Cận Như, Liễu Mộng Dĩ vẫn chấn định như thường, có vẻ như một chút cũng không thèm để ý.</w:t>
      </w:r>
      <w:r>
        <w:br w:type="textWrapping"/>
      </w:r>
      <w:r>
        <w:br w:type="textWrapping"/>
      </w:r>
      <w:r>
        <w:t xml:space="preserve">“Cô muốn nghĩ thế nào cũng được, chỉ cần cô mau chóng giao ra phương pháp phối chế Ly Hồn.”</w:t>
      </w:r>
      <w:r>
        <w:br w:type="textWrapping"/>
      </w:r>
      <w:r>
        <w:br w:type="textWrapping"/>
      </w:r>
      <w:r>
        <w:t xml:space="preserve">Có phương pháp phối chế, Liễu Mộng Dĩ sẽ không khó tìm ra cách giải độc.</w:t>
      </w:r>
      <w:r>
        <w:br w:type="textWrapping"/>
      </w:r>
      <w:r>
        <w:br w:type="textWrapping"/>
      </w:r>
      <w:r>
        <w:t xml:space="preserve">Không chờ Kỷ Cận Như mở miệng, Tử Mâu đã bảo các đệ tử tiến vào, trói Kỷ Cận Như lại.</w:t>
      </w:r>
      <w:r>
        <w:br w:type="textWrapping"/>
      </w:r>
      <w:r>
        <w:br w:type="textWrapping"/>
      </w:r>
      <w:r>
        <w:t xml:space="preserve">“Các chủ không cần nói lời vô ích với người này, đối với loại tiểu thư sống an nhàn sung sướng như cô ta, cần phải cho ăn chút vị đắng mới biết được lợi hại.”</w:t>
      </w:r>
      <w:r>
        <w:br w:type="textWrapping"/>
      </w:r>
      <w:r>
        <w:br w:type="textWrapping"/>
      </w:r>
      <w:r>
        <w:t xml:space="preserve">Kỷ Cận Như bị mấy tên lực lưỡng trói lại kéo vào trong nhà.</w:t>
      </w:r>
      <w:r>
        <w:br w:type="textWrapping"/>
      </w:r>
      <w:r>
        <w:br w:type="textWrapping"/>
      </w:r>
      <w:r>
        <w:t xml:space="preserve">Nàng ta trừng mắt gắt gao nhìn Liễu Mộng Dĩ, hung hăng chửi bới, “Liễu Mộng Dĩ, ta nguyền rủa ngươi suốt đời không được ai yêu, không được chết già.”</w:t>
      </w:r>
      <w:r>
        <w:br w:type="textWrapping"/>
      </w:r>
      <w:r>
        <w:br w:type="textWrapping"/>
      </w:r>
      <w:r>
        <w:t xml:space="preserve">Cửa nặng nề đóng lại, tiếng cười dữ tợn của Kỷ Cận Như vẫn vang lên không dứt.</w:t>
      </w:r>
      <w:r>
        <w:br w:type="textWrapping"/>
      </w:r>
      <w:r>
        <w:br w:type="textWrapping"/>
      </w:r>
      <w:r>
        <w:t xml:space="preserve">Liễm Quân thấy không ổn, vội vàng kêu Liễu Mộng Dĩ, “Đồ ngốc, cô ta định tìm chết đấy.”</w:t>
      </w:r>
      <w:r>
        <w:br w:type="textWrapping"/>
      </w:r>
      <w:r>
        <w:br w:type="textWrapping"/>
      </w:r>
      <w:r>
        <w:t xml:space="preserve">Liễu Mộng Dĩ sửng sốt, nhanh chóng bước vào trong phòng, mấy tên đệ tử còn lại đều bị y đuổi ra, cửa một lần nữa bị đóng lại.</w:t>
      </w:r>
      <w:r>
        <w:br w:type="textWrapping"/>
      </w:r>
      <w:r>
        <w:br w:type="textWrapping"/>
      </w:r>
      <w:r>
        <w:t xml:space="preserve">“Nói cho ta biết phương pháp phối chế Ly Hồn, ta sẽ nói cho cô toàn bộ chuyện năm đó.” Liễu Mộng Dĩ nói.</w:t>
      </w:r>
      <w:r>
        <w:br w:type="textWrapping"/>
      </w:r>
      <w:r>
        <w:br w:type="textWrapping"/>
      </w:r>
      <w:r>
        <w:t xml:space="preserve">Kỷ Cận Như cười đáp, “Được, chỉ cần ngươi có thể khiến ta tin, ta sẽ viết cho ngươi.”</w:t>
      </w:r>
      <w:r>
        <w:br w:type="textWrapping"/>
      </w:r>
      <w:r>
        <w:br w:type="textWrapping"/>
      </w:r>
      <w:r>
        <w:t xml:space="preserve">Liễu Mộng Dĩ thần sắc ngưng trọng nhìn về phía Kỷ Cận Như, ngữ khí vẫn bình thản như thường, “Thứ nhất, Các chủ mỗi đời đều phải luyện Băng Hàn Vô Võng công và phải hấp thụ độc vào cơ thể mới tu luyện được, thế nhưng, nếu một ngày động tình sẽ khiến cho độc khí công tâm.”</w:t>
      </w:r>
      <w:r>
        <w:br w:type="textWrapping"/>
      </w:r>
      <w:r>
        <w:br w:type="textWrapping"/>
      </w:r>
      <w:r>
        <w:t xml:space="preserve">“Thứ hai, năm đó sư phụ dẫn theo Nhật Nguyệt nhị sử, cùng chưởng môn phái Hằng Phong là Phong Thanh Vân và hai vị cao đồ đánh một trận trên đỉnh Tuyên Sơn, giằng co suốt bảy ngày trời, sư phụ mặc dù bại, nhưng người trước khi chết đã cùng Phong Thanh Vân ước định mười năm sau ta sẽ cùng tân Nhật Nguyệt nhị sử tái chiến một lần nữa, cho đến chết mới thôi.</w:t>
      </w:r>
      <w:r>
        <w:br w:type="textWrapping"/>
      </w:r>
      <w:r>
        <w:br w:type="textWrapping"/>
      </w:r>
      <w:r>
        <w:t xml:space="preserve">Kỷ Cận Như chưa bao giờ được nghe Liễu Mộng Dĩ nói một lần mà nhiều đến vậy, nhưng những lời y nói không thể nghi ngờ lại càng làm cho nàng khiếp sợ.</w:t>
      </w:r>
      <w:r>
        <w:br w:type="textWrapping"/>
      </w:r>
      <w:r>
        <w:br w:type="textWrapping"/>
      </w:r>
      <w:r>
        <w:t xml:space="preserve">“Sao có thể như vậy, phụ thân cái gì cũng chưa từng nói cho ta, ngươi đang gạt ta...” Thân thể Kỷ Cận Như không ngừng run rẩy, nàng mở to hai mắt nhìn về phía Liễu Mộng Dĩ quát.</w:t>
      </w:r>
      <w:r>
        <w:br w:type="textWrapping"/>
      </w:r>
      <w:r>
        <w:br w:type="textWrapping"/>
      </w:r>
      <w:r>
        <w:t xml:space="preserve">Ân oán của lão Các chủ và Phong Thanh Vân năm đó, Kỷ Cận Như đương nhiên biết, lời của Liễu Mộng Dĩ tuy là khiến nàng không thể tin nổi, nhưng với sự hiểu biết về Liễu Mộng Dĩ, y chắc chắn sẽ không bịa đặt.</w:t>
      </w:r>
      <w:r>
        <w:br w:type="textWrapping"/>
      </w:r>
      <w:r>
        <w:br w:type="textWrapping"/>
      </w:r>
      <w:r>
        <w:t xml:space="preserve">Chẳng qua sự thực như vậy, muốn nàng phải tin thế nào đây.</w:t>
      </w:r>
      <w:r>
        <w:br w:type="textWrapping"/>
      </w:r>
      <w:r>
        <w:br w:type="textWrapping"/>
      </w:r>
      <w:r>
        <w:t xml:space="preserve">Liễu Mộng Dĩ không biện giải cũng không nói thêm nữa, Kỷ Cận Như tin hay không tin đối với y không hề có ý nghĩa, cái y muốn chỉ là giải dược mà thôi.</w:t>
      </w:r>
      <w:r>
        <w:br w:type="textWrapping"/>
      </w:r>
      <w:r>
        <w:br w:type="textWrapping"/>
      </w:r>
      <w:r>
        <w:t xml:space="preserve">“Phụ thân người... người vì sao...”</w:t>
      </w:r>
      <w:r>
        <w:br w:type="textWrapping"/>
      </w:r>
      <w:r>
        <w:br w:type="textWrapping"/>
      </w:r>
      <w:r>
        <w:t xml:space="preserve">Không đợi Kỷ Cận Như nói xong, Liễu Mộng Dĩ thuận tiện nói, “Sư phụ khi còn sống từng căn dặn, không được để cô biết quá nhiều, chỉ cần bình thản hạnh phúc sống hết cuộc đời này là đủ rồi.”</w:t>
      </w:r>
      <w:r>
        <w:br w:type="textWrapping"/>
      </w:r>
      <w:r>
        <w:br w:type="textWrapping"/>
      </w:r>
      <w:r>
        <w:t xml:space="preserve">Ngữ khí của Liễu Mộng Dĩ trước sau vẫn bình thản nhẹ nhàng, nhưng qua tai Kỷ Cận Như, lại khiến cho nàng chấn động không thôi. Nàng hoảng hốt dựa vào cạnh bàn, dường như khí lực đã bị rút cạn, miệng không ngừng lẩm bẩm, “Thì ra là như vậy, nếu đã thế, ta vì cái gì phải hận ngươi nhiều năm như vậy, vì cái gì...”</w:t>
      </w:r>
      <w:r>
        <w:br w:type="textWrapping"/>
      </w:r>
      <w:r>
        <w:br w:type="textWrapping"/>
      </w:r>
      <w:r>
        <w:t xml:space="preserve">Năm đó, sau khi Kỷ Cận Như biết được cái chết của phụ thân, nàng đã đem toàn bộ oán hận trút lên người Liễu Mộng Dĩ, mỗi ngày mỗi đêm nàng đều nghĩ làm thế nào mới có thể giết chết được y.</w:t>
      </w:r>
      <w:r>
        <w:br w:type="textWrapping"/>
      </w:r>
      <w:r>
        <w:br w:type="textWrapping"/>
      </w:r>
      <w:r>
        <w:t xml:space="preserve">Thậm chí, nàng cũng vì vậy mà oán hận phụ thân suốt mười năm.</w:t>
      </w:r>
      <w:r>
        <w:br w:type="textWrapping"/>
      </w:r>
      <w:r>
        <w:br w:type="textWrapping"/>
      </w:r>
      <w:r>
        <w:t xml:space="preserve">Thế nhưng, hôm nay đã không còn cừu hận, nàng sống còn ý nghĩa gì nữa.</w:t>
      </w:r>
      <w:r>
        <w:br w:type="textWrapping"/>
      </w:r>
      <w:r>
        <w:br w:type="textWrapping"/>
      </w:r>
      <w:r>
        <w:t xml:space="preserve">Kỷ Cận Như bỗng nhiên nhớ tới bản thân vừa mới chửi bới Liễu Mộng Dĩ.</w:t>
      </w:r>
      <w:r>
        <w:br w:type="textWrapping"/>
      </w:r>
      <w:r>
        <w:br w:type="textWrapping"/>
      </w:r>
      <w:r>
        <w:t xml:space="preserve">“Liễu Mộng Dĩ, ta nguyền rủa ngươi suối đời không được ai yêu, không được chết già.”</w:t>
      </w:r>
      <w:r>
        <w:br w:type="textWrapping"/>
      </w:r>
      <w:r>
        <w:br w:type="textWrapping"/>
      </w:r>
      <w:r>
        <w:t xml:space="preserve">Nàng nở nụ cười, mình quả nhiên nói không sai.</w:t>
      </w:r>
      <w:r>
        <w:br w:type="textWrapping"/>
      </w:r>
      <w:r>
        <w:br w:type="textWrapping"/>
      </w:r>
      <w:r>
        <w:t xml:space="preserve">Năm đó phụ thân của Kỷ Cận Như cưới mẫu thân cũng chỉ là vì nối dõi tông đường, không hề có chút tình cảm nào, thì ra không phải không yêu, mà là không thể yêu.</w:t>
      </w:r>
      <w:r>
        <w:br w:type="textWrapping"/>
      </w:r>
      <w:r>
        <w:br w:type="textWrapping"/>
      </w:r>
      <w:r>
        <w:t xml:space="preserve">Còn Liễu Mộng Dĩ, y sẽ ra sao đây?</w:t>
      </w:r>
      <w:r>
        <w:br w:type="textWrapping"/>
      </w:r>
      <w:r>
        <w:br w:type="textWrapping"/>
      </w:r>
      <w:r>
        <w:t xml:space="preserve">Ước hẹn mười năm cũng chỉ còn hơn một năm nữa mà thôi, đến lúc đó, Liễu Mộng Dĩ và Tử Mâu bọn họ không lẽ cũng giống như phụ thân cùng Nhật Nguyệt nhị sử năm đó chết ở Tuyên Sơn?</w:t>
      </w:r>
      <w:r>
        <w:br w:type="textWrapping"/>
      </w:r>
      <w:r>
        <w:br w:type="textWrapping"/>
      </w:r>
      <w:r>
        <w:t xml:space="preserve">Kỷ Cận Như bỗng nhiên thấy sợ, sợ đến không dám nghĩ tiếp.</w:t>
      </w:r>
      <w:r>
        <w:br w:type="textWrapping"/>
      </w:r>
      <w:r>
        <w:br w:type="textWrapping"/>
      </w:r>
      <w:r>
        <w:t xml:space="preserve">“Liễu Mộng Dĩ, nếu như hiện tại phụ thân còn sống, cũng chỉ mới ba bảy, ba tám tuổi, Phong Thanh Vân cũng xấp xỉ tuổi người, đang vào thời kỳ sung sức, cho dù là tu vi võ công hay là kinh nghiệm giang hồ đều hơn hẳn ngươi, ngươi căn bản không có phần thắng.”</w:t>
      </w:r>
      <w:r>
        <w:br w:type="textWrapping"/>
      </w:r>
      <w:r>
        <w:br w:type="textWrapping"/>
      </w:r>
      <w:r>
        <w:t xml:space="preserve">Liễu Mộng Dĩ gật đầu, y đáp, “Phải, ta biết.”</w:t>
      </w:r>
      <w:r>
        <w:br w:type="textWrapping"/>
      </w:r>
      <w:r>
        <w:br w:type="textWrapping"/>
      </w:r>
      <w:r>
        <w:t xml:space="preserve">“Dù vậy, ngươi vẫn muốn đi sao?”</w:t>
      </w:r>
      <w:r>
        <w:br w:type="textWrapping"/>
      </w:r>
      <w:r>
        <w:br w:type="textWrapping"/>
      </w:r>
      <w:r>
        <w:t xml:space="preserve">Liễu Mộng Dĩ đương nhiên nói, “Đây là mệnh lệnh của sư phụ, cũng là chức trách của Các chủ.”</w:t>
      </w:r>
      <w:r>
        <w:br w:type="textWrapping"/>
      </w:r>
      <w:r>
        <w:br w:type="textWrapping"/>
      </w:r>
      <w:r>
        <w:t xml:space="preserve">“Vậy Tử Mâu và Lan Tự thì sao?” Kỷ Cận Như lại hỏi.</w:t>
      </w:r>
      <w:r>
        <w:br w:type="textWrapping"/>
      </w:r>
      <w:r>
        <w:br w:type="textWrapping"/>
      </w:r>
      <w:r>
        <w:t xml:space="preserve">Liễu Mộng Dĩ đáp, “Năm đó dẫn bọn họ đi Tuyên Sơn, là để cho họ biết tương lai có thể có kế cục như thế nào, nếu bọn họ vẫn chọn con đường này, thì cần phải đối mặt.”</w:t>
      </w:r>
      <w:r>
        <w:br w:type="textWrapping"/>
      </w:r>
      <w:r>
        <w:br w:type="textWrapping"/>
      </w:r>
      <w:r>
        <w:t xml:space="preserve">Kỷ Cận Như cười vô cùng thê lương khổ sở, nàng nói, “Các ngươi đều là những kẻ điên, một đám người điên, còn gì quan trọng hơn là mạng sống chứ?”</w:t>
      </w:r>
      <w:r>
        <w:br w:type="textWrapping"/>
      </w:r>
      <w:r>
        <w:br w:type="textWrapping"/>
      </w:r>
      <w:r>
        <w:t xml:space="preserve">Nàng thà rằng năm đó phụ thân đưa mình đi lưu vong, cũng không muốn người một đi không trở về.</w:t>
      </w:r>
      <w:r>
        <w:br w:type="textWrapping"/>
      </w:r>
      <w:r>
        <w:br w:type="textWrapping"/>
      </w:r>
      <w:r>
        <w:t xml:space="preserve">Liễu Mộng Dĩ không có trả lời.</w:t>
      </w:r>
      <w:r>
        <w:br w:type="textWrapping"/>
      </w:r>
      <w:r>
        <w:br w:type="textWrapping"/>
      </w:r>
      <w:r>
        <w:t xml:space="preserve">Kỷ Cận Như đi tới ngăn tủ bên cạnh, từ bên trong lấy ra một cái hộp đưa cho Liễu Mộng Dĩ, Liễu Mộng Dĩ mở ra nhìn, thấy bên trong là một viên thuốc màu đen, y trong lòng sáng tỏ, đây chính là Ly Hồn.</w:t>
      </w:r>
      <w:r>
        <w:br w:type="textWrapping"/>
      </w:r>
      <w:r>
        <w:br w:type="textWrapping"/>
      </w:r>
      <w:r>
        <w:t xml:space="preserve">“Ta đã lừa ngươi, phụ thân căn bản không có dạy ta phương pháp phối chế, người chỉ để lại hai viên Ly Hồn mà thôi.”</w:t>
      </w:r>
      <w:r>
        <w:br w:type="textWrapping"/>
      </w:r>
      <w:r>
        <w:br w:type="textWrapping"/>
      </w:r>
      <w:r>
        <w:t xml:space="preserve">Liễu Mộng Dĩ gật đầu, thu hộp lại.</w:t>
      </w:r>
      <w:r>
        <w:br w:type="textWrapping"/>
      </w:r>
      <w:r>
        <w:br w:type="textWrapping"/>
      </w:r>
      <w:r>
        <w:t xml:space="preserve">“Ngươi đi đi, Liễu Mộng Dĩ, chúng ta không bao giờ gặp lại nữa, ngươi tự mình giải quyết cho tốt đi.”</w:t>
      </w:r>
      <w:r>
        <w:br w:type="textWrapping"/>
      </w:r>
      <w:r>
        <w:br w:type="textWrapping"/>
      </w:r>
      <w:r>
        <w:t xml:space="preserve">Kỷ Cận Như đột nhiên như bị hút hết sức sống, mệt mỏi rã rời. Tận đến khi Liễu Mộng Dĩ rời đi, nàng mới tựa vào tường, không tiếng động nghẹn ngào khóc.</w:t>
      </w:r>
      <w:r>
        <w:br w:type="textWrapping"/>
      </w:r>
      <w:r>
        <w:br w:type="textWrapping"/>
      </w:r>
      <w:r>
        <w:t xml:space="preserve">Hơn chín năm qua, nàng vốn tưởng rằng mình là một người vô cùng bất hạnh, đã không còn phụ thân, lại không có võ công, thậm chí ngay cả vị trí Các chủ cũng không tới phiên nàng, vậy mà thật không ngờ, hóa ra nàng lại là người may mắn nhất.</w:t>
      </w:r>
      <w:r>
        <w:br w:type="textWrapping"/>
      </w:r>
      <w:r>
        <w:br w:type="textWrapping"/>
      </w:r>
      <w:r>
        <w:t xml:space="preserve">Sống, mới là hạnh phúc lớn nhất.</w:t>
      </w:r>
      <w:r>
        <w:br w:type="textWrapping"/>
      </w:r>
      <w:r>
        <w:br w:type="textWrapping"/>
      </w:r>
      <w:r>
        <w:t xml:space="preserve">Liễm Quân nhìn Liễu Mộng Dĩ từ từ đi về phía hắn, lúc này hắn đã không còn chút khí lực nào, đành phải tựa vào người Tử Mâu.</w:t>
      </w:r>
      <w:r>
        <w:br w:type="textWrapping"/>
      </w:r>
      <w:r>
        <w:br w:type="textWrapping"/>
      </w:r>
      <w:r>
        <w:t xml:space="preserve">“Liễu Mộng Dĩ, ta nói rồi, nếu như huynh để ta chết, ta dù thành quỷ cũng không buông tha cho huynh, ta nhất định sẽ bám riết huynh, nguyền rủa huynh, ta...”</w:t>
      </w:r>
      <w:r>
        <w:br w:type="textWrapping"/>
      </w:r>
      <w:r>
        <w:br w:type="textWrapping"/>
      </w:r>
      <w:r>
        <w:t xml:space="preserve">“Chết thực sự đáng sợ vậy sao?” Liễu Mộng Dĩ cắt đứt lời Liễm Quân, y đột nhiên hỏi.</w:t>
      </w:r>
      <w:r>
        <w:br w:type="textWrapping"/>
      </w:r>
      <w:r>
        <w:br w:type="textWrapping"/>
      </w:r>
      <w:r>
        <w:t xml:space="preserve">Liễm Quân hung hăng trừng mắt liếc y, muốn hét lên với y nhưng lại không có nhiều khí lực như vậy, “Huynh cứ thử trải qua vài lần suýt chết rồi sẽ biết, cái thời khắc không có hô hấp không có cảm giác, căn bản không thể dùng từ sợ để hình dung, là ám ảnh, huynh hiểu không, là ám ảnh đó.”</w:t>
      </w:r>
      <w:r>
        <w:br w:type="textWrapping"/>
      </w:r>
      <w:r>
        <w:br w:type="textWrapping"/>
      </w:r>
      <w:r>
        <w:t xml:space="preserve">Liễu Mộng Dĩ nhíu mày, trên mặt cũng không có biểu tình rõ ràng gì.</w:t>
      </w:r>
      <w:r>
        <w:br w:type="textWrapping"/>
      </w:r>
      <w:r>
        <w:br w:type="textWrapping"/>
      </w:r>
      <w:r>
        <w:t xml:space="preserve">Liễm Quân châm biếm nói, “Sẽ không, huynh vĩnh viễn cũng không hiểu được, với một thân võ công cao cường, lại có thuộc hạ trung thành kề cận, huynh sao có thể lâm vào tình cảnh lưu lạc ấy.”</w:t>
      </w:r>
      <w:r>
        <w:br w:type="textWrapping"/>
      </w:r>
      <w:r>
        <w:br w:type="textWrapping"/>
      </w:r>
      <w:r>
        <w:t xml:space="preserve">“Cậu sẽ không chết.”</w:t>
      </w:r>
      <w:r>
        <w:br w:type="textWrapping"/>
      </w:r>
      <w:r>
        <w:br w:type="textWrapping"/>
      </w:r>
      <w:r>
        <w:t xml:space="preserve">Ngữ khí vẫn bình thản như vậy, Liễu Mộng Dĩ rút một đoản đao bên hông thuộc hạ ra, sau đó cắt một đường trên cổ tay mình.</w:t>
      </w:r>
      <w:r>
        <w:br w:type="textWrapping"/>
      </w:r>
      <w:r>
        <w:br w:type="textWrapping"/>
      </w:r>
      <w:r>
        <w:t xml:space="preserve">Nhìn thấy máu đang tuôn ra, Liễu Mộng Dĩ đặt tay bên môi Liễm Quân.</w:t>
      </w:r>
      <w:r>
        <w:br w:type="textWrapping"/>
      </w:r>
      <w:r>
        <w:br w:type="textWrapping"/>
      </w:r>
      <w:r>
        <w:t xml:space="preserve">“Các loại độc tính có khả năng tự kiềm chế lẫn nhau, mà máu của cậu lại có tác dụng ức chế độc tính, nhờ vậy mà đến giờ cậu vẫn chưa bị độc phát.”</w:t>
      </w:r>
      <w:r>
        <w:br w:type="textWrapping"/>
      </w:r>
      <w:r>
        <w:br w:type="textWrapping"/>
      </w:r>
      <w:r>
        <w:t xml:space="preserve">Nói đến đây, Liễu Mộng Dĩ tạm ngừng một lát, ánh mắt y nhìn thẳng vào Liễm Quân, thần sắc ngưng trọng nói, “Ta đã từng dùng qua loại dược có khả năng kháng lại độc Ly hồn, cậu uống máu của ta, tạm thời sẽ không có việc gì.”</w:t>
      </w:r>
      <w:r>
        <w:br w:type="textWrapping"/>
      </w:r>
      <w:r>
        <w:br w:type="textWrapping"/>
      </w:r>
      <w:r>
        <w:t xml:space="preserve">Liễu Mộng Dĩ nói thực dễ dàng lại bình thản, thế nhưng, vết thương lớn như vậy sẽ chảy rất nhiều máu.</w:t>
      </w:r>
      <w:r>
        <w:br w:type="textWrapping"/>
      </w:r>
      <w:r>
        <w:br w:type="textWrapping"/>
      </w:r>
      <w:r>
        <w:t xml:space="preserve">Liễm Quân biết, lúc này hắn phải lập tức uống máu của Liễu Mộng Dĩ mới đúng, có thể uống được bao nhiêu thì uống bấy nhiêu, thế nhưng hắn đột nhiên cảm thấy do dự.</w:t>
      </w:r>
      <w:r>
        <w:br w:type="textWrapping"/>
      </w:r>
      <w:r>
        <w:br w:type="textWrapping"/>
      </w:r>
      <w:r>
        <w:t xml:space="preserve">Liễu Mộng Dĩ không biết vì sao Liễm Quân lại do dự, thậm chí ngay cả chính Liễm Quân cũng không rõ.</w:t>
      </w:r>
      <w:r>
        <w:br w:type="textWrapping"/>
      </w:r>
      <w:r>
        <w:br w:type="textWrapping"/>
      </w:r>
      <w:r>
        <w:t xml:space="preserve">Liễu Mộng Dĩ cho rằng hắn vẫn đang lo lắng, nhân tiện nói, “Yên tâm, ta đã có độc Ly Hồn, sẽ nhanh chóng chế ra giải dược thôi.”</w:t>
      </w:r>
      <w:r>
        <w:br w:type="textWrapping"/>
      </w:r>
      <w:r>
        <w:br w:type="textWrapping"/>
      </w:r>
      <w:r>
        <w:t xml:space="preserve">Lúc này, Liễm Quân không còn nghe được gì nữa, ánh mắt hắn dán chặt vào miệng vết thương đang ứa máu, mãi đến khi Liễu Mộng Dĩ đưa tay sát hơn một chút, hắn mới ngậm lấy vết thương, hút lấy máu của y.</w:t>
      </w:r>
      <w:r>
        <w:br w:type="textWrapping"/>
      </w:r>
      <w:r>
        <w:br w:type="textWrapping"/>
      </w:r>
      <w:r>
        <w:t xml:space="preserve">Hơi lạnh của máu chảy tràn vào thân thể, thật giống như tính tình lãnh đạm của Liễu Mộng Dĩ, cổ họng tuy là đậm đặc mùi máu tươi, nhưng lại không làm người ta cảm thấy khó chịu buồn nôn.</w:t>
      </w:r>
      <w:r>
        <w:br w:type="textWrapping"/>
      </w:r>
      <w:r>
        <w:br w:type="textWrapping"/>
      </w:r>
      <w:r>
        <w:t xml:space="preserve">Đó là máu của Liễu Mộng Dĩ.</w:t>
      </w:r>
      <w:r>
        <w:br w:type="textWrapping"/>
      </w:r>
      <w:r>
        <w:br w:type="textWrapping"/>
      </w:r>
      <w:r>
        <w:t xml:space="preserve">Trong đầu đang suy nghĩ những điều này, Liễm Quân vô thức nhìn về phía Liễu Mộng Dĩ, sắc mặt người nọ vẫn như cũ, hoàn toàn không hề để tâm.</w:t>
      </w:r>
      <w:r>
        <w:br w:type="textWrapping"/>
      </w:r>
      <w:r>
        <w:br w:type="textWrapping"/>
      </w:r>
      <w:r>
        <w:t xml:space="preserve">Khi thấy lượng máu đã đủ, Liễu Mộng Dĩ mới thu tay về, Tử Mâu lập tức giúp y băng bó vết thương.</w:t>
      </w:r>
      <w:r>
        <w:br w:type="textWrapping"/>
      </w:r>
      <w:r>
        <w:br w:type="textWrapping"/>
      </w:r>
      <w:r>
        <w:t xml:space="preserve">Liễu Mộng Dĩ thấy sắc mặt Liễm Quân dần khôi phục, nhưng sắc mặt còn chút tái nhợt, y cầm lấy tay Liễm Quân, vận công giúp hắn điều chỉnh khí tức.</w:t>
      </w:r>
      <w:r>
        <w:br w:type="textWrapping"/>
      </w:r>
      <w:r>
        <w:br w:type="textWrapping"/>
      </w:r>
      <w:r>
        <w:t xml:space="preserve">Mãi đến khi Liễm Quân mệt mỏi rả rời lâm vào hôn mê, Liễu Mộng Dĩ mới buông tay, bảo tùy tùng mang hắn lên xe ngựa.</w:t>
      </w:r>
      <w:r>
        <w:br w:type="textWrapping"/>
      </w:r>
      <w:r>
        <w:br w:type="textWrapping"/>
      </w:r>
      <w:r>
        <w:t xml:space="preserve">Liễu Mộng Dĩ hoang mang nhìn tay mình. Nếu là trước đây, y sẽ không bao giờ ngờ rằng mình có thể cùng một người mới quen biết mấy tháng tiếp xúc gần gũi như vậy, khoảnh khắc đôi môi Liễm Quân chạm vào cổ tay y, cái cảm giác vừa ấm áp vừa mềm mại ấy, tới tận lúc này y vẫn còn nhớ rõ.</w:t>
      </w:r>
      <w:r>
        <w:br w:type="textWrapping"/>
      </w:r>
      <w:r>
        <w:br w:type="textWrapping"/>
      </w:r>
      <w:r>
        <w:t xml:space="preserve">Khi mà y vừa cầm tay Liễm Quân lên, lòng bàn tay hắn vẫn còn hơi lạnh, mãi đến khi khí tức bình ổn, tay hắn mới dần dần ấm lại.</w:t>
      </w:r>
      <w:r>
        <w:br w:type="textWrapping"/>
      </w:r>
      <w:r>
        <w:br w:type="textWrapping"/>
      </w:r>
      <w:r>
        <w:t xml:space="preserve">Liễu Mộng Dĩ nghĩ đến những điều này, trong lòng có chút phiền muộn.</w:t>
      </w:r>
      <w:r>
        <w:br w:type="textWrapping"/>
      </w:r>
      <w:r>
        <w:br w:type="textWrapping"/>
      </w:r>
    </w:p>
    <w:p>
      <w:pPr>
        <w:pStyle w:val="Heading2"/>
      </w:pPr>
      <w:bookmarkStart w:id="34" w:name="quyển-1---chương-9"/>
      <w:bookmarkEnd w:id="34"/>
      <w:r>
        <w:t xml:space="preserve">10. Quyển 1 - Chương 9</w:t>
      </w:r>
    </w:p>
    <w:p>
      <w:pPr>
        <w:pStyle w:val="Compact"/>
      </w:pPr>
      <w:r>
        <w:br w:type="textWrapping"/>
      </w:r>
      <w:r>
        <w:br w:type="textWrapping"/>
      </w:r>
      <w:r>
        <w:t xml:space="preserve">Lẽ ra theo quy củ của Hoa Nguyệt các, Kỷ Cận Như có ý đồ độc hại Các chủ, phải chịu trừng phạt nghiêm khắc.</w:t>
      </w:r>
      <w:r>
        <w:br w:type="textWrapping"/>
      </w:r>
      <w:r>
        <w:br w:type="textWrapping"/>
      </w:r>
      <w:r>
        <w:t xml:space="preserve">Nhưng năm đó lão Các chủ từng dặn dò Liễu Mộng Dĩ phải chiếu cố nàng, thành ra Liễu Mộng Dĩ cũng chỉ phái người trông giữ, lệnh cho nàng không được một mình rời khỏi viện.</w:t>
      </w:r>
      <w:r>
        <w:br w:type="textWrapping"/>
      </w:r>
      <w:r>
        <w:br w:type="textWrapping"/>
      </w:r>
      <w:r>
        <w:t xml:space="preserve">Loại độc cuối cùng mà lão Các chủ phối chế ra, không phải ngày một ngày hai là có thể giải được, hơn nữa lại chỉ còn một viên duy nhất, nên Liễu Mộng Dĩ cũng không dám tùy tiện thử độc lên người khác.</w:t>
      </w:r>
      <w:r>
        <w:br w:type="textWrapping"/>
      </w:r>
      <w:r>
        <w:br w:type="textWrapping"/>
      </w:r>
      <w:r>
        <w:t xml:space="preserve">Độc Vong Tình, độc khí hoàn toàn bộc lộ qua da thịt bên ngoài.</w:t>
      </w:r>
      <w:r>
        <w:br w:type="textWrapping"/>
      </w:r>
      <w:r>
        <w:br w:type="textWrapping"/>
      </w:r>
      <w:r>
        <w:t xml:space="preserve">Độc Tu La, độc tính hiển thị không rõ rệt, nội trong thời gian ngắn sẽ khiến cho sức đề kháng của con người giảm sút, một khi nhiễm bệnh sẽ rất khó khỏi hẳn.</w:t>
      </w:r>
      <w:r>
        <w:br w:type="textWrapping"/>
      </w:r>
      <w:r>
        <w:br w:type="textWrapping"/>
      </w:r>
      <w:r>
        <w:t xml:space="preserve">Còn độc Ly Hồn, độc tính lại xâm nhập vào lục phủ ngũ tạng, khiến tim loạn nhịp và lồng ngực đau thắt.</w:t>
      </w:r>
      <w:r>
        <w:br w:type="textWrapping"/>
      </w:r>
      <w:r>
        <w:br w:type="textWrapping"/>
      </w:r>
      <w:r>
        <w:t xml:space="preserve">Cũng may ba loại độc không phải tụ tập lại một chỗ, hơn nữa bản thân thể chất của Liễm Quân cũng có khả năng ức chế độc tính, vậy nên tạm thời hắn mới không bị nguy hiểm.</w:t>
      </w:r>
      <w:r>
        <w:br w:type="textWrapping"/>
      </w:r>
      <w:r>
        <w:br w:type="textWrapping"/>
      </w:r>
      <w:r>
        <w:t xml:space="preserve">Liễu Mộng Dĩ cứ mỗi buổi tối lại lấy ra một chén máu cho Liễm Quân uống. Mấy ngày đầu, Liễm Quân còn vô tư dùng, nhưng qua bảy, tám ngày, nhìn thấy sắc mặt Liễu Mộng Dĩ tái nhợt, Liễm Quân cũng có chút do dự.</w:t>
      </w:r>
      <w:r>
        <w:br w:type="textWrapping"/>
      </w:r>
      <w:r>
        <w:br w:type="textWrapping"/>
      </w:r>
      <w:r>
        <w:t xml:space="preserve">Tuy ngoài miệng hắn thường nói, nếu không vì Liễu Mộng Dĩ, hắn sẽ không bị trúng độc Ly Hồn, nhưng trong lòng hắn đương nhiên hiểu rõ, đây là việc mà Liễu Mộng Dĩ không có khả năng khống chế.</w:t>
      </w:r>
      <w:r>
        <w:br w:type="textWrapping"/>
      </w:r>
      <w:r>
        <w:br w:type="textWrapping"/>
      </w:r>
      <w:r>
        <w:t xml:space="preserve">Liễm Quân vô cùng lo lắng, vì mình, và cũng vì Liễu Mộng Dĩ.</w:t>
      </w:r>
      <w:r>
        <w:br w:type="textWrapping"/>
      </w:r>
      <w:r>
        <w:br w:type="textWrapping"/>
      </w:r>
      <w:r>
        <w:t xml:space="preserve">Nhưng Liễu Mộng Dĩ dường như không để ý chút nào, mỗi tối, y đều tự mình bê một chén máu đến phòng cho Liễm Quân, không nói một câu đặt lên bàn, chờ Liễm Quân uống hết rồi bắt mạch cho hắn, sau đó lại rời đi. Trong toàn bộ quá trình, y hầu như không nói câu nào, Liễm Quân cũng không nhìn ra suy nghĩ của y.</w:t>
      </w:r>
      <w:r>
        <w:br w:type="textWrapping"/>
      </w:r>
      <w:r>
        <w:br w:type="textWrapping"/>
      </w:r>
      <w:r>
        <w:t xml:space="preserve">Dù vậy, mỗi ngày vào thời điểm này, tâm tình Liễm Quân lại trở nên nặng nề, hắn nhìn sắc mặt Liễu Mộng Dĩ ngày càng tái nhợt, cổ tay còn có chi chít vết thương, trong lòng nổi lên một cảm xúc khó tả.</w:t>
      </w:r>
      <w:r>
        <w:br w:type="textWrapping"/>
      </w:r>
      <w:r>
        <w:br w:type="textWrapping"/>
      </w:r>
      <w:r>
        <w:t xml:space="preserve">Có chút khó chịu, lại có chút tiếc thương, thậm chí có vài lần muốn ngăn y dùng đao cắt cổ tay, nhưng rồi đối mặt với một Liễu Mộng Dĩ không hề có biểu tình, hắn lại không thể nói nên lời.</w:t>
      </w:r>
      <w:r>
        <w:br w:type="textWrapping"/>
      </w:r>
      <w:r>
        <w:br w:type="textWrapping"/>
      </w:r>
      <w:r>
        <w:t xml:space="preserve">Liễu Mộng Dĩ giao toàn bộ sổ sách cho Tử Mâu kiểm tra, còn y thì cả ngày nghiên cứu tìm tòi những độc vật đã phối chế ra Ly Hồn, Tử Mâu dù không muốn cũng đành phải tiếp nhận nhiệm vụ đáng ghét này.</w:t>
      </w:r>
      <w:r>
        <w:br w:type="textWrapping"/>
      </w:r>
      <w:r>
        <w:br w:type="textWrapping"/>
      </w:r>
      <w:r>
        <w:t xml:space="preserve">Tử Mâu tính toán thời gian, đáng lẽ giờ Lan Tự phải trở về rồi mới đúng.</w:t>
      </w:r>
      <w:r>
        <w:br w:type="textWrapping"/>
      </w:r>
      <w:r>
        <w:br w:type="textWrapping"/>
      </w:r>
      <w:r>
        <w:t xml:space="preserve">Vốn dĩ đang tính toán sau khi Lan Tự trở về, sẽ có người tiếp nhận nhiệm vụ khổ sai này, nhưng mãi vẫn không có tin tức gì của y, các phân đà của Hoa Nguyệt các thông báo, Lan Tự lâu nay không hề xuất hiện.</w:t>
      </w:r>
      <w:r>
        <w:br w:type="textWrapping"/>
      </w:r>
      <w:r>
        <w:br w:type="textWrapping"/>
      </w:r>
      <w:r>
        <w:t xml:space="preserve">Tử Mâu thầm đoán không ổn, vội vàng thả chim bồ câu lệnh cho mật thám ở khắp nơi điều tra tin tức của Lan Tự, hơn mười ngày trôi qua, đến giờ nàng mới nhận được hồi báo.</w:t>
      </w:r>
      <w:r>
        <w:br w:type="textWrapping"/>
      </w:r>
      <w:r>
        <w:br w:type="textWrapping"/>
      </w:r>
      <w:r>
        <w:t xml:space="preserve">Lúc này Liễu Mộng Dĩ đang ở phòng dược thí nghiệm thuốc, bỗng thấy Tử Mâu vội vàng chạy đến, thần sắc vừa lo lắng vừa sốt ruột, y hỏi, “Xảy ra chuyện gì?”</w:t>
      </w:r>
      <w:r>
        <w:br w:type="textWrapping"/>
      </w:r>
      <w:r>
        <w:br w:type="textWrapping"/>
      </w:r>
      <w:r>
        <w:t xml:space="preserve">Ánh mắt Tử Mâu tràn ngập vẻ khẩn cầu, nàng quỳ rạp xuống đất, thỉnh cầu “Xin Các chủ hãy cứu Lan Tự.”</w:t>
      </w:r>
      <w:r>
        <w:br w:type="textWrapping"/>
      </w:r>
      <w:r>
        <w:br w:type="textWrapping"/>
      </w:r>
      <w:r>
        <w:t xml:space="preserve">Liễu Mộng Dĩ nhíu mày, y chưa bao giờ thấy Tử Mâu hoảng hốt thất thố như vậy, trong lòng cũng biết sự tình nghiêm trọng.</w:t>
      </w:r>
      <w:r>
        <w:br w:type="textWrapping"/>
      </w:r>
      <w:r>
        <w:br w:type="textWrapping"/>
      </w:r>
      <w:r>
        <w:t xml:space="preserve">“Lan Tự bị làm sao?”</w:t>
      </w:r>
      <w:r>
        <w:br w:type="textWrapping"/>
      </w:r>
      <w:r>
        <w:br w:type="textWrapping"/>
      </w:r>
      <w:r>
        <w:t xml:space="preserve">Tử Mâu lúc này mới ngẩng đầu, nàng đáp, “Lan Tự hiện đang bị nhốt ở Trọng Tuyết cung, trong tin báo có nói huynh ấy bị đích thân Hàn Tình Thành bắt giữ.”</w:t>
      </w:r>
      <w:r>
        <w:br w:type="textWrapping"/>
      </w:r>
      <w:r>
        <w:br w:type="textWrapping"/>
      </w:r>
      <w:r>
        <w:t xml:space="preserve">Liễu Mộng Dĩ cũng giật mình, Trọng Tuyết cung trong giang hồ cũng nổi danh như Hoa Nguyệt các, chỉ khác là Hoa Nguyệt các nổi tiếng về dụng độc, còn Trọng Tuyết cung lại lấy cơ quan trận pháp làm thế mạnh.</w:t>
      </w:r>
      <w:r>
        <w:br w:type="textWrapping"/>
      </w:r>
      <w:r>
        <w:br w:type="textWrapping"/>
      </w:r>
      <w:r>
        <w:t xml:space="preserve">Nếu nói về tiếng tăm trên giang hồ, thì Trọng Tuyết cung và Hoa Nguyệt các khó bề phân cao thấp, cả hai đều tự xưng là tà giáo.</w:t>
      </w:r>
      <w:r>
        <w:br w:type="textWrapping"/>
      </w:r>
      <w:r>
        <w:br w:type="textWrapping"/>
      </w:r>
      <w:r>
        <w:t xml:space="preserve">Mà người tên Hàn Tình Thành này, Liễu Mộng Dĩ mặc dù chưa gặp qua, nhưng từ lâu đã được nghe tiếng, lời đồn nói rằng gã hành tung quỷ dị, tính tình cổ quái khó lường.</w:t>
      </w:r>
      <w:r>
        <w:br w:type="textWrapping"/>
      </w:r>
      <w:r>
        <w:br w:type="textWrapping"/>
      </w:r>
      <w:r>
        <w:t xml:space="preserve">Mặc dù Lan Tự xưa nay thông minh lại cẩn trọng, nhưng nếu thực sự gặp phải đối thủ mạnh, thất thủ rồi bị giam cầm cũng không có gì lạ.</w:t>
      </w:r>
      <w:r>
        <w:br w:type="textWrapping"/>
      </w:r>
      <w:r>
        <w:br w:type="textWrapping"/>
      </w:r>
      <w:r>
        <w:t xml:space="preserve">Thấy Liễu Mộng Dĩ không nói lời nào, Tử Mâu nhất thời nóng ruột nắm tay y, lại gọi một tiếng, “Các chủ, cầu ngài...”</w:t>
      </w:r>
      <w:r>
        <w:br w:type="textWrapping"/>
      </w:r>
      <w:r>
        <w:br w:type="textWrapping"/>
      </w:r>
      <w:r>
        <w:t xml:space="preserve">Liễu Mộng Dĩ vừa phục hồi lại tinh thần, đã thấy Tử Mâu phun một búng máu lên y phục của mình. Băng Hàn Vô Võng công của Tử Mâu đang luyện đến tầng thứ bảy, tu vi càng cao, một khi động tình, sẽ khiến cho độc tính phản phệ càng nhanh.</w:t>
      </w:r>
      <w:r>
        <w:br w:type="textWrapping"/>
      </w:r>
      <w:r>
        <w:br w:type="textWrapping"/>
      </w:r>
      <w:r>
        <w:t xml:space="preserve">Liễu Mộng Dĩ phong bế lại huyệt đạo của nàng, dùng nội lực áp chế độc tính giúp nàng, trên y phục tuyết trắng nổi lên một vệt máu vô cùng đáng sợ, Liễu Mộng Dĩ kinh ngạc hỏi, “Tử Mâu, ngươi thích Lan Tự?”</w:t>
      </w:r>
      <w:r>
        <w:br w:type="textWrapping"/>
      </w:r>
      <w:r>
        <w:br w:type="textWrapping"/>
      </w:r>
      <w:r>
        <w:t xml:space="preserve">Liễu Mộng Dĩ hỏi rất tự nhiên, nhưng lại khiến thân thể Tử Mâu chấn động, nửa ngày cũng không thấy trả lời. Trong mắt nàng là khổ sở, là bất đắc dĩ, cuối cùng lại chuyển thành cười tự giễu.</w:t>
      </w:r>
      <w:r>
        <w:br w:type="textWrapping"/>
      </w:r>
      <w:r>
        <w:br w:type="textWrapping"/>
      </w:r>
      <w:r>
        <w:t xml:space="preserve">Liễu Mộng Dĩ nhìn phản ứng của Tử Mâu, cho dù ngốc đến mức nào cũng sẽ nhận ra. Y cau mày, hỏi, “Vì vậy nên ngươi mới liều mạng luyện công?”</w:t>
      </w:r>
      <w:r>
        <w:br w:type="textWrapping"/>
      </w:r>
      <w:r>
        <w:br w:type="textWrapping"/>
      </w:r>
      <w:r>
        <w:t xml:space="preserve">Tử Mâu nhẹ cười, nàng nói, “Ta không muốn huynh ấy cứ phải bảo vệ mình.”</w:t>
      </w:r>
      <w:r>
        <w:br w:type="textWrapping"/>
      </w:r>
      <w:r>
        <w:br w:type="textWrapping"/>
      </w:r>
      <w:r>
        <w:t xml:space="preserve">Lúc này Tử Mâu rõ ràng đang cười, nhưng lệ trong mắt lại vô thanh vô tức chảy xuống.</w:t>
      </w:r>
      <w:r>
        <w:br w:type="textWrapping"/>
      </w:r>
      <w:r>
        <w:br w:type="textWrapping"/>
      </w:r>
      <w:r>
        <w:t xml:space="preserve">Tử Mâu vốn nhập môn chậm hơn Lan Tự vài năm, bất kể là tu vi võ công hay là trí lực thể lực đều không theo kịp y. Nhiều lần bọn họ cùng nhau đi làm nhiệm vụ, khi gặp nguy hiểm, đều là Lan Tự cứu nàng.</w:t>
      </w:r>
      <w:r>
        <w:br w:type="textWrapping"/>
      </w:r>
      <w:r>
        <w:br w:type="textWrapping"/>
      </w:r>
      <w:r>
        <w:t xml:space="preserve">Mỗi lần thấy Tử Mâu ra sức luyện công, Lan Tự thường hay nói đùa rằng, đồ ngốc, việc gì phải tốn công như vậy, đã có ta bảo vệ muội.</w:t>
      </w:r>
      <w:r>
        <w:br w:type="textWrapping"/>
      </w:r>
      <w:r>
        <w:br w:type="textWrapping"/>
      </w:r>
      <w:r>
        <w:t xml:space="preserve">Lan Tự càng nói như vậy, Tử Mâu lại càng quyết tâm, thậm chí cho tới lúc này nàng đã luyện đến tầng thứ bảy của Băng Hàn Vô Võng công, trong khi Lan Tự vẫn đang dừng lại ở tầng thứ sáu.</w:t>
      </w:r>
      <w:r>
        <w:br w:type="textWrapping"/>
      </w:r>
      <w:r>
        <w:br w:type="textWrapping"/>
      </w:r>
      <w:r>
        <w:t xml:space="preserve">Nguyện vọng của Tử Mâu đơn giản, đó là vào thời điểm quyết đấu tại Tuyên Sơn, nàng không cần Lan Tự phải bảo vệ. Bọn họ vốn dĩ đã không có phần thắng, nếu Lan Tự cứ chăm chăm bảo hộ nàng, như vậy càng không có khả năng sống sót.</w:t>
      </w:r>
      <w:r>
        <w:br w:type="textWrapping"/>
      </w:r>
      <w:r>
        <w:br w:type="textWrapping"/>
      </w:r>
      <w:r>
        <w:t xml:space="preserve">Liễu Mộng Dĩ xoa đầu Tử Mâu, giống như năm đó cứu nàng ra khỏi thôn trang vậy.</w:t>
      </w:r>
      <w:r>
        <w:br w:type="textWrapping"/>
      </w:r>
      <w:r>
        <w:br w:type="textWrapping"/>
      </w:r>
      <w:r>
        <w:t xml:space="preserve">Nhớ lại khi ấy, Tử Mâu ngây thơ cười với y, vậy mà giờ đây chỉ còn thương cảm cùng bất đắc dĩ. Liễu Mộng Dĩ lúc này mới phát hiện, Tử Mâu đã trưởng thành rồi, không còn là một cô bé vô tư lự ngày nào nữa.</w:t>
      </w:r>
      <w:r>
        <w:br w:type="textWrapping"/>
      </w:r>
      <w:r>
        <w:br w:type="textWrapping"/>
      </w:r>
      <w:r>
        <w:t xml:space="preserve">Cũng có thể năm đó, lúc y để cho nàng chứng kiến cảnh lão Các chủ cùng Nhật Nguyệt nhị sử tiền nhiệm chết ở Tuyên Sơn, thì nàng đã trưởng thành.</w:t>
      </w:r>
      <w:r>
        <w:br w:type="textWrapping"/>
      </w:r>
      <w:r>
        <w:br w:type="textWrapping"/>
      </w:r>
      <w:r>
        <w:t xml:space="preserve">Sau đó khi trở về Bồng Lai đảo, y hỏi Tử Mâu có hay không nguyện ý trở thành tân Nguyệt sử, có hay không nguyện ý tu luyện Băng Hàn Vô Võng công, khi đó, Tử Mâu nói nguyện ý cống hiến vì y, và đáp án của Lan Tự cũng giống như vậy.</w:t>
      </w:r>
      <w:r>
        <w:br w:type="textWrapping"/>
      </w:r>
      <w:r>
        <w:br w:type="textWrapping"/>
      </w:r>
      <w:r>
        <w:t xml:space="preserve">Từ lúc đó, sinh mệnh của ba người cứ như vậy gắn chặt với nhau.</w:t>
      </w:r>
      <w:r>
        <w:br w:type="textWrapping"/>
      </w:r>
      <w:r>
        <w:br w:type="textWrapping"/>
      </w:r>
      <w:r>
        <w:t xml:space="preserve">Suốt đời không được động tình, nói thì dễ, làm rồi mới thấy khó.</w:t>
      </w:r>
      <w:r>
        <w:br w:type="textWrapping"/>
      </w:r>
      <w:r>
        <w:br w:type="textWrapping"/>
      </w:r>
      <w:r>
        <w:t xml:space="preserve">Liễu Mộng Dĩ thở dài, nửa ngày mới thốt ra được một câu.</w:t>
      </w:r>
      <w:r>
        <w:br w:type="textWrapping"/>
      </w:r>
      <w:r>
        <w:br w:type="textWrapping"/>
      </w:r>
      <w:r>
        <w:t xml:space="preserve">“Có lẽ, ta đã thực sự hại ngươi.”</w:t>
      </w:r>
      <w:r>
        <w:br w:type="textWrapping"/>
      </w:r>
      <w:r>
        <w:br w:type="textWrapping"/>
      </w:r>
      <w:r>
        <w:t xml:space="preserve">Tử Mâu cho rằng Liễu Mộng Dĩ muốn đuổi nàng đi, nàng sợ hãi nắm chặt cánh tay y, “Nếu như không có Các chủ, ta đã chết từ lâu rồi. Lựa chọn khi đó, ta chưa bao giờ hối hận, Lan Tự cũng như vậy, đồng sinh cộng tử, không phải chúng ta đã sớm xác định rồi sao?”</w:t>
      </w:r>
      <w:r>
        <w:br w:type="textWrapping"/>
      </w:r>
      <w:r>
        <w:br w:type="textWrapping"/>
      </w:r>
      <w:r>
        <w:t xml:space="preserve">Liễu Mộng Dĩ bất đắc dĩ lắc đầu, ba người đồng sinh cộng tử, ai cũng không được rời bỏ ai, năm đó đúng là bọn họ đã đồng ý như vậy.</w:t>
      </w:r>
      <w:r>
        <w:br w:type="textWrapping"/>
      </w:r>
      <w:r>
        <w:br w:type="textWrapping"/>
      </w:r>
      <w:r>
        <w:t xml:space="preserve">Rõ ràng tương lai là tử vong, ba người cùng nhau gánh chịu, lại không hề cảm thấy tuyệt vọng.</w:t>
      </w:r>
      <w:r>
        <w:br w:type="textWrapping"/>
      </w:r>
      <w:r>
        <w:br w:type="textWrapping"/>
      </w:r>
      <w:r>
        <w:t xml:space="preserve">“Ngươi không muốn rời đi, ta cũng sẽ không đuổi ngươi.”</w:t>
      </w:r>
      <w:r>
        <w:br w:type="textWrapping"/>
      </w:r>
      <w:r>
        <w:br w:type="textWrapping"/>
      </w:r>
      <w:r>
        <w:t xml:space="preserve">Thanh âm Liễu Mộng Dĩ lúc này có phần dịu dàng, ánh mắt bao dung khiến cho Tử Mâu cảm giác như quay lại thời niên thiếu.</w:t>
      </w:r>
      <w:r>
        <w:br w:type="textWrapping"/>
      </w:r>
      <w:r>
        <w:br w:type="textWrapping"/>
      </w:r>
      <w:r>
        <w:t xml:space="preserve">“Chuyện trong Các giao cho ngươi, giờ ta sẽ lập tức lên đường đi Phong Hỏa đảo.”</w:t>
      </w:r>
      <w:r>
        <w:br w:type="textWrapping"/>
      </w:r>
      <w:r>
        <w:br w:type="textWrapping"/>
      </w:r>
      <w:r>
        <w:t xml:space="preserve">Dứt lời, Liễu Mộng Dĩ đứng lên đi ra khỏi phòng, còn Tử Mâu vẫn đang vô lực tựa vào ghế khóc nghẹn ngào.</w:t>
      </w:r>
      <w:r>
        <w:br w:type="textWrapping"/>
      </w:r>
      <w:r>
        <w:br w:type="textWrapping"/>
      </w:r>
      <w:r>
        <w:t xml:space="preserve">Cúi đầu nhìn bàn tay vừa bị Tử Mâu nắm, Liễu Mộng Dĩ bỗng nhiên nhớ tới Liễm Quân cũng đã từng nắm tay y như vậy. Cùng một động tác, người làm khác nhau cảm giác mang lại cũng khác.</w:t>
      </w:r>
      <w:r>
        <w:br w:type="textWrapping"/>
      </w:r>
      <w:r>
        <w:br w:type="textWrapping"/>
      </w:r>
      <w:r>
        <w:t xml:space="preserve">Tử Mâu làm vậy y đã tập thành thói quen, nhưng Liễm Quân làm vậy lại khiến y cảm thấy nguy hiểm, thậm chí vô thức muốn lùi về phía sau.</w:t>
      </w:r>
      <w:r>
        <w:br w:type="textWrapping"/>
      </w:r>
      <w:r>
        <w:br w:type="textWrapping"/>
      </w:r>
      <w:r>
        <w:t xml:space="preserve">Rõ ràng trực giác mách bảo không thể tới gần, nhưng hết lần này đến lần khác lại không thể ly khai.</w:t>
      </w:r>
      <w:r>
        <w:br w:type="textWrapping"/>
      </w:r>
      <w:r>
        <w:br w:type="textWrapping"/>
      </w:r>
      <w:r>
        <w:t xml:space="preserve">Liễu Mộng Dĩ biết, nếu y thực sự muốn đến Phong Hỏa đảo cứu Lan Tự, thì không thể mang theo Liễm Quân. Nhưng không có máu của y, Liễm Quân chưa chắc đã đợi được ngày y trở về.</w:t>
      </w:r>
      <w:r>
        <w:br w:type="textWrapping"/>
      </w:r>
      <w:r>
        <w:br w:type="textWrapping"/>
      </w:r>
      <w:r>
        <w:t xml:space="preserve">Lúc Liễu Mộng Dĩ đi vào viện, Liễm Quân đang ngồi bên ao nhỏ đọc sách.</w:t>
      </w:r>
      <w:r>
        <w:br w:type="textWrapping"/>
      </w:r>
      <w:r>
        <w:br w:type="textWrapping"/>
      </w:r>
      <w:r>
        <w:t xml:space="preserve">Vừa nhìn thấy Liễu Mộng Dĩ, Liễm Quân liền nói, “Các chủ tới vừa lúc, mau tới xem giúp ta câu này có nghĩa là gì.”</w:t>
      </w:r>
      <w:r>
        <w:br w:type="textWrapping"/>
      </w:r>
      <w:r>
        <w:br w:type="textWrapping"/>
      </w:r>
      <w:r>
        <w:t xml:space="preserve">Liễu Mộng Dĩ đến bên cạnh hắn nhìn qua một chút, sau đó giải thích cho hắn nghe.</w:t>
      </w:r>
      <w:r>
        <w:br w:type="textWrapping"/>
      </w:r>
      <w:r>
        <w:br w:type="textWrapping"/>
      </w:r>
      <w:r>
        <w:t xml:space="preserve">Liễm Quân gật đầu sáng tỏ, sau đó tiếp tục đọc.</w:t>
      </w:r>
      <w:r>
        <w:br w:type="textWrapping"/>
      </w:r>
      <w:r>
        <w:br w:type="textWrapping"/>
      </w:r>
      <w:r>
        <w:t xml:space="preserve">“Trước giờ chưa thấy cậu nỗ lực đến vậy.” Liễu Mộng Dĩ đột nhiên hỏi.</w:t>
      </w:r>
      <w:r>
        <w:br w:type="textWrapping"/>
      </w:r>
      <w:r>
        <w:br w:type="textWrapping"/>
      </w:r>
      <w:r>
        <w:t xml:space="preserve">Liễm Quân hừ lạnh một tiếng, đáp, “Cũng vì ở Hoa Nguyệt các này quá nguy hiểm, hết loạn trong rồi đến giặc ngoài, nếu như không cố học thêm một chút để bảo vệ mình, có khi chết cũng không biết tại sao.”</w:t>
      </w:r>
      <w:r>
        <w:br w:type="textWrapping"/>
      </w:r>
      <w:r>
        <w:br w:type="textWrapping"/>
      </w:r>
      <w:r>
        <w:t xml:space="preserve">Liễu Mộng Dĩ nhìn dáng vẻ hung hăng của Liễm Quân lúc này, không hiểu sao lại nhớ tới đêm đó tại sơn cốc, thần tình của hắn quyến rũ mê hoặc lòng người.</w:t>
      </w:r>
      <w:r>
        <w:br w:type="textWrapping"/>
      </w:r>
      <w:r>
        <w:br w:type="textWrapping"/>
      </w:r>
      <w:r>
        <w:t xml:space="preserve">Y vô thức rời tầm mắt, bình thản nói, “Lan Tự đang bị nhốt ở Trọng Tuyết cung, ta phải đi Phong Hỏa đảo cứu y. Nhưng mà, độc Ly Hồn chừng nào chưa giải được, thì cậu một ngày cũng không thể thiếu máu của ta.”</w:t>
      </w:r>
      <w:r>
        <w:br w:type="textWrapping"/>
      </w:r>
      <w:r>
        <w:br w:type="textWrapping"/>
      </w:r>
      <w:r>
        <w:t xml:space="preserve">Liễm Quân nghe vậy, buồn bực hét lớn, “Chạy đến địa phận của người ta cứu người chẳng khác gì xông vào long đàm hổ huyệt, Liễu Các chủ, ngài võ công cao cường đương nhiên không cần lo lắng, nhưng ta thì vẫn muốn giữ lại cái mạng nhỏ này.”</w:t>
      </w:r>
      <w:r>
        <w:br w:type="textWrapping"/>
      </w:r>
      <w:r>
        <w:br w:type="textWrapping"/>
      </w:r>
      <w:r>
        <w:t xml:space="preserve">Liễu Mộng Dĩ biết hắn nói một chút cũng không sai, Trọng Tuyết cung vốn là nơi cơ quan trùng trùng, võ công của Hàn Tình Thành chưa chắc đã thua kém y, quả thực rất là nguy hiểm.</w:t>
      </w:r>
      <w:r>
        <w:br w:type="textWrapping"/>
      </w:r>
      <w:r>
        <w:br w:type="textWrapping"/>
      </w:r>
      <w:r>
        <w:t xml:space="preserve">Liễm Quân thấy Liễu Mộng Dĩ cau mày không nói lời nào, trong lòng lại cảm thấy không nỡ.</w:t>
      </w:r>
      <w:r>
        <w:br w:type="textWrapping"/>
      </w:r>
      <w:r>
        <w:br w:type="textWrapping"/>
      </w:r>
      <w:r>
        <w:t xml:space="preserve">Nếu như hết cách, Liễu Mộng Dĩ sao không ra hạ sách, nếu mà y thực sự muốn hắn chết, vậy thì chỉ cần không tiếp tục cho máu nữa là được rồi, còn bản thân hắn làm gì có tư cách để nói y như vậy.</w:t>
      </w:r>
      <w:r>
        <w:br w:type="textWrapping"/>
      </w:r>
      <w:r>
        <w:br w:type="textWrapping"/>
      </w:r>
      <w:r>
        <w:t xml:space="preserve">Liễu Mộng Dĩ vì hắn mà hơn mười ngày nay đều phải trích máu, Liễm Quân không muốn xúc động cũng khó.</w:t>
      </w:r>
      <w:r>
        <w:br w:type="textWrapping"/>
      </w:r>
      <w:r>
        <w:br w:type="textWrapping"/>
      </w:r>
      <w:r>
        <w:t xml:space="preserve">Tóm lại đằng nào cũng nguy hiểm, vậy nên hắn nói luôn, “Đi thì đi, xem như đánh cược một lần vậy. Liễu Các chủ, nếu như gặp nguy hiểm, huynh không được bỏ mặc ta đó nha.”</w:t>
      </w:r>
      <w:r>
        <w:br w:type="textWrapping"/>
      </w:r>
      <w:r>
        <w:br w:type="textWrapping"/>
      </w:r>
      <w:r>
        <w:t xml:space="preserve">Liễu Mộng Dĩ nói, “Ta sẽ không để cậu gặp phải nguy hiểm.”</w:t>
      </w:r>
      <w:r>
        <w:br w:type="textWrapping"/>
      </w:r>
      <w:r>
        <w:br w:type="textWrapping"/>
      </w:r>
      <w:r>
        <w:t xml:space="preserve">Ngữ khí của y mặc dù bình thản, nhưng vẻ mặt lại rất nghiêm túc, ngay cả Liễm Quân cũng phải sửng sốt.</w:t>
      </w:r>
      <w:r>
        <w:br w:type="textWrapping"/>
      </w:r>
      <w:r>
        <w:br w:type="textWrapping"/>
      </w:r>
      <w:r>
        <w:t xml:space="preserve">Liễu Mộng Dĩ đột nhiên huýt sáo một cái, chỉ thấy con diều hâu trước đây từng cứu Tử Mâu và Liễm Quân trong ngôi miếu đổ nát bay về phía bọn họ, đậu lên cổ tay Liễu Mộng Dĩ.</w:t>
      </w:r>
      <w:r>
        <w:br w:type="textWrapping"/>
      </w:r>
      <w:r>
        <w:br w:type="textWrapping"/>
      </w:r>
      <w:r>
        <w:t xml:space="preserve">“Ta sẽ dạy cậu cách điều khiển Thanh ca, nó sẽ bảo vệ cậu.”</w:t>
      </w:r>
      <w:r>
        <w:br w:type="textWrapping"/>
      </w:r>
      <w:r>
        <w:br w:type="textWrapping"/>
      </w:r>
      <w:r>
        <w:t xml:space="preserve">Liễm Quân nhớ lúc trước Tử Mâu từng nói, Thanh ca là do Liễu Mộng Dĩ thuần dưỡng, ngoại trừ lần đó ra, Liễm Quân chưa từng thấy Thanh ca rời khỏi Liễu Mộng Dĩ.</w:t>
      </w:r>
      <w:r>
        <w:br w:type="textWrapping"/>
      </w:r>
      <w:r>
        <w:br w:type="textWrapping"/>
      </w:r>
      <w:r>
        <w:t xml:space="preserve">Liễm Quân còn đang ngẩn người suy nghĩ, Thanh ca đã ngoan ngoãn bay tới, đậu lên vai hắn.</w:t>
      </w:r>
      <w:r>
        <w:br w:type="textWrapping"/>
      </w:r>
      <w:r>
        <w:br w:type="textWrapping"/>
      </w:r>
      <w:r>
        <w:t xml:space="preserve">Liễu Mộng Dĩ vuốt ve lông của nó, nói với nó cứ như là đang dỗ trẻ con, “Sau này mi phải bảo hộ cậu ấy giống như bảo hộ ta, có biết không?”</w:t>
      </w:r>
      <w:r>
        <w:br w:type="textWrapping"/>
      </w:r>
      <w:r>
        <w:br w:type="textWrapping"/>
      </w:r>
      <w:r>
        <w:t xml:space="preserve">Liễu Mộng Dĩ không thích xuất đầu lộ diện, nên ngay khi xuống thuyền lập tức sai người chuẩn bị xe ngựa. Bên ngoài Bồng Lai đảo Hoa Nguyệt các có không ít phân đà, Tử Mâu sớm đã gửi thư cho các phân đà dặn dò phải chuẩn bị thật tốt, để nhóm Liễu Mộng Dĩ mỗi khi đến nơi đều có thể thay xe ngựa mới.</w:t>
      </w:r>
      <w:r>
        <w:br w:type="textWrapping"/>
      </w:r>
      <w:r>
        <w:br w:type="textWrapping"/>
      </w:r>
      <w:r>
        <w:t xml:space="preserve">Liên tiếp chạy hơn mười ngày đường, cuối cùng cũng tới được Nghiêu Thành thuộc Ký Châu. Sau khi ra khỏi thành, lại vượt qua Nghiêu sơn, ra đến biển là lúc có thể tới Phong Hỏa đảo.</w:t>
      </w:r>
      <w:r>
        <w:br w:type="textWrapping"/>
      </w:r>
      <w:r>
        <w:br w:type="textWrapping"/>
      </w:r>
      <w:r>
        <w:t xml:space="preserve">Tính tình Liễu Mộng Dĩ tuy rằng lãnh đạm, nhưng không khó ở chung.</w:t>
      </w:r>
      <w:r>
        <w:br w:type="textWrapping"/>
      </w:r>
      <w:r>
        <w:br w:type="textWrapping"/>
      </w:r>
      <w:r>
        <w:t xml:space="preserve">Hai người trong xe ngựa, vẫn ngồi đối diện nhau.</w:t>
      </w:r>
      <w:r>
        <w:br w:type="textWrapping"/>
      </w:r>
      <w:r>
        <w:br w:type="textWrapping"/>
      </w:r>
      <w:r>
        <w:t xml:space="preserve">Liễu Mộng Dĩ theo thói quen im lặng nhìn ra ngoài, tựa như lúc trước bọn họ tới Bồng Lai đảo.</w:t>
      </w:r>
      <w:r>
        <w:br w:type="textWrapping"/>
      </w:r>
      <w:r>
        <w:br w:type="textWrapping"/>
      </w:r>
      <w:r>
        <w:t xml:space="preserve">Đường lên núi, vô cùng gập ghềnh. Ngồi giống như Liễu Mộng Dĩ, khó tránh khỏi không thoải mái.</w:t>
      </w:r>
      <w:r>
        <w:br w:type="textWrapping"/>
      </w:r>
      <w:r>
        <w:br w:type="textWrapping"/>
      </w:r>
      <w:r>
        <w:t xml:space="preserve">Y mặc dù trên mặt không biểu hiện gì, Liễm Quân lại nhịn không được nói, “Các chủ, huynh qua bên này ngồi đi.”</w:t>
      </w:r>
      <w:r>
        <w:br w:type="textWrapping"/>
      </w:r>
      <w:r>
        <w:br w:type="textWrapping"/>
      </w:r>
      <w:r>
        <w:t xml:space="preserve">Liễu Mộng Dĩ sửng sốt, y nói, “Không cần.”</w:t>
      </w:r>
      <w:r>
        <w:br w:type="textWrapping"/>
      </w:r>
      <w:r>
        <w:br w:type="textWrapping"/>
      </w:r>
      <w:r>
        <w:t xml:space="preserve">Liễm Quân thầm nghĩ, thật đúng là có lòng tốt lại bị coi là lòng lang dạ thú, nhiệt tình hoàn toàn bị dập tắt.</w:t>
      </w:r>
      <w:r>
        <w:br w:type="textWrapping"/>
      </w:r>
      <w:r>
        <w:br w:type="textWrapping"/>
      </w:r>
      <w:r>
        <w:t xml:space="preserve">“Các chủ, huynh cứ ngồi vậy ta nhìn thấy nhức đầu lắm.”</w:t>
      </w:r>
      <w:r>
        <w:br w:type="textWrapping"/>
      </w:r>
      <w:r>
        <w:br w:type="textWrapping"/>
      </w:r>
      <w:r>
        <w:t xml:space="preserve">Liễu Mộng Dĩ nghe vậy, mới chịu sang bên Liễm Quân ngồi, giờ đây hai người chỉ còn một khoảng cách nhỏ, chỉ là nửa bước.</w:t>
      </w:r>
      <w:r>
        <w:br w:type="textWrapping"/>
      </w:r>
      <w:r>
        <w:br w:type="textWrapping"/>
      </w:r>
      <w:r>
        <w:t xml:space="preserve">Liễm Quân nói nhức đầu chẳng qua chỉ là thuận miệng nói càn, không ngờ Liễu Mộng Dĩ lại cho là thật, y tưởng là Liễm Quân không khỏe, nên cầm tay bắt mạch cho hắn.</w:t>
      </w:r>
      <w:r>
        <w:br w:type="textWrapping"/>
      </w:r>
      <w:r>
        <w:br w:type="textWrapping"/>
      </w:r>
      <w:r>
        <w:t xml:space="preserve">Liễm Quân vốn đang chăm chú nhìn cây cỏ bên ngoài, đột nhiên lại bị Liễu Mộng Dĩ nắm cổ tay, vừa quay đầu đã thấy một cặp mắt đang chăm chú nhìn hắn, tựa như vực sâu không đáy, khiến người ta vô thức bị hút vào đó.</w:t>
      </w:r>
      <w:r>
        <w:br w:type="textWrapping"/>
      </w:r>
      <w:r>
        <w:br w:type="textWrapping"/>
      </w:r>
      <w:r>
        <w:t xml:space="preserve">Cũng không biết tại sao, Liễm Quân bỗng thấy tim mình đập thình thịch, ai ngờ Liễu Mộng Dĩ lại tưởng rằng độc tính phát tác.</w:t>
      </w:r>
      <w:r>
        <w:br w:type="textWrapping"/>
      </w:r>
      <w:r>
        <w:br w:type="textWrapping"/>
      </w:r>
      <w:r>
        <w:t xml:space="preserve">“Là tại Ly Hồn sao?” Liễu Mộng Dĩ lẩm bẩm.</w:t>
      </w:r>
      <w:r>
        <w:br w:type="textWrapping"/>
      </w:r>
      <w:r>
        <w:br w:type="textWrapping"/>
      </w:r>
      <w:r>
        <w:t xml:space="preserve">Liễm Quân nghe vậy, mặt đỏ lên, tai cũng thấy nóng nóng. Liểu Mộng Dĩ hoang mang khó hiểu nhìn hắn, nghĩ mãi cũng không ra rốt cuộc có phải do độc Ly Hồn hay không.</w:t>
      </w:r>
      <w:r>
        <w:br w:type="textWrapping"/>
      </w:r>
      <w:r>
        <w:br w:type="textWrapping"/>
      </w:r>
      <w:r>
        <w:t xml:space="preserve">Để phòng ngừa vạn nhất, Liễu Mộng Dĩ rút ra chủy thủ bên cạnh ghế ngồi, định cắt cổ tay mình, nhưng lại nghe Liễm Quân giật mình kêu lên, “Huynh làm gì vậy?”</w:t>
      </w:r>
      <w:r>
        <w:br w:type="textWrapping"/>
      </w:r>
      <w:r>
        <w:br w:type="textWrapping"/>
      </w:r>
      <w:r>
        <w:t xml:space="preserve">Liễu Mộng Dĩ bình thản đáp. “Ta không rõ rốt cuộc có phải do độc Ly Hồn hay không, vậy nên...”</w:t>
      </w:r>
      <w:r>
        <w:br w:type="textWrapping"/>
      </w:r>
      <w:r>
        <w:br w:type="textWrapping"/>
      </w:r>
      <w:r>
        <w:t xml:space="preserve">“Đồ ngốc.”</w:t>
      </w:r>
      <w:r>
        <w:br w:type="textWrapping"/>
      </w:r>
      <w:r>
        <w:br w:type="textWrapping"/>
      </w:r>
      <w:r>
        <w:t xml:space="preserve">Không đợi Liễu Mộng Dĩ nói xong, Liễm Quân đã cắt đứt lời của y.</w:t>
      </w:r>
      <w:r>
        <w:br w:type="textWrapping"/>
      </w:r>
      <w:r>
        <w:br w:type="textWrapping"/>
      </w:r>
      <w:r>
        <w:t xml:space="preserve">Trong lòng Liễm Quân thầm mắng, đường đường là Các chủ của Hoa Nguyệt các vậy mà không biết quý trọng máu của mình. Sao lại có người ngốc đến vậy chứ.</w:t>
      </w:r>
      <w:r>
        <w:br w:type="textWrapping"/>
      </w:r>
      <w:r>
        <w:br w:type="textWrapping"/>
      </w:r>
      <w:r>
        <w:t xml:space="preserve">Hắn biết vì sao Liễu Mộng Dĩ hiểu lầm, nhưng sao có thể không biết xấu hổ mở miệng giải thích, chỉ có thể thầm mắng người nọ ngốc.</w:t>
      </w:r>
      <w:r>
        <w:br w:type="textWrapping"/>
      </w:r>
      <w:r>
        <w:br w:type="textWrapping"/>
      </w:r>
      <w:r>
        <w:t xml:space="preserve">Liễm Quân vừa ngẩng đầu đã thấy Liễu Mộng Dĩ đang ngỡ ngàng nhìn mình, tai hắn ửng đỏ, vội vàng quay đầu đi.</w:t>
      </w:r>
      <w:r>
        <w:br w:type="textWrapping"/>
      </w:r>
      <w:r>
        <w:br w:type="textWrapping"/>
      </w:r>
      <w:r>
        <w:t xml:space="preserve">“Ta không sao đâu, huynh hãy tiết kiệm máu của mình đi, đừng có lãng phí máu, nếu không ta mới thật sự có chuyện đấy.’’</w:t>
      </w:r>
      <w:r>
        <w:br w:type="textWrapping"/>
      </w:r>
      <w:r>
        <w:br w:type="textWrapping"/>
      </w:r>
      <w:r>
        <w:t xml:space="preserve">Liễu Mộng Dĩ đáp một tiếng “Ừ”, không nói nhiều lời.</w:t>
      </w:r>
      <w:r>
        <w:br w:type="textWrapping"/>
      </w:r>
      <w:r>
        <w:br w:type="textWrapping"/>
      </w:r>
      <w:r>
        <w:t xml:space="preserve">Xe ngựa chạy được đến lưng chừng núi, đã bị đám đông ầm ĩ bên ngoài chặn đường.</w:t>
      </w:r>
      <w:r>
        <w:br w:type="textWrapping"/>
      </w:r>
      <w:r>
        <w:br w:type="textWrapping"/>
      </w:r>
      <w:r>
        <w:t xml:space="preserve">Phu xe đang chuẩn bị xuống đuổi người, Liễu Mộng Dĩ và Liễm Quân cũng nhìn ra ngoài, thì ra là người của một kỹ viện trong thành đến bắt tiểu quan.</w:t>
      </w:r>
      <w:r>
        <w:br w:type="textWrapping"/>
      </w:r>
      <w:r>
        <w:br w:type="textWrapping"/>
      </w:r>
      <w:r>
        <w:t xml:space="preserve">Liễm Quân bất giác nhớ lại năm đó mình cũng nỗ lực muốn chạy trốn, nhưng cuối cùng vẫn bị bắt về. Sau đó bị giam trong phòng tối mấy ngày, hình phạt đó đã là nhẹ nhất rồi.</w:t>
      </w:r>
      <w:r>
        <w:br w:type="textWrapping"/>
      </w:r>
      <w:r>
        <w:br w:type="textWrapping"/>
      </w:r>
      <w:r>
        <w:t xml:space="preserve">Thấy cậu bé kia chỉ mới mười lăm, mười sáu tuổi, quần áo đơn bạc trong lúc giằng co đã bị xé rách, còn mơ hồ nhìn thấy trên người không ít vết roi đánh.</w:t>
      </w:r>
      <w:r>
        <w:br w:type="textWrapping"/>
      </w:r>
      <w:r>
        <w:br w:type="textWrapping"/>
      </w:r>
      <w:r>
        <w:t xml:space="preserve">Tình cảnh này khiến Liễm Quân thấy quen thuộc đến đáng sợ, vừa nghĩ đến những hình phạt mà thiếu niên kia phải chịu khi bị bắt về, hắn không thể kiềm chế được xúc động.</w:t>
      </w:r>
      <w:r>
        <w:br w:type="textWrapping"/>
      </w:r>
      <w:r>
        <w:br w:type="textWrapping"/>
      </w:r>
      <w:r>
        <w:t xml:space="preserve">Trước mắt tựa như đã nhìn thấy thiếu niên bị mấy tên lực lưỡng trói lại, trên lưng bị chiếc roi sát muối từng đợt quất xuống.</w:t>
      </w:r>
      <w:r>
        <w:br w:type="textWrapping"/>
      </w:r>
      <w:r>
        <w:br w:type="textWrapping"/>
      </w:r>
      <w:r>
        <w:t xml:space="preserve">Thân thể Liễm Quân không nhịn được mà run rẩy, cảm thấy dường như chiếc roi kia đang quất lên chính thân thể mình.</w:t>
      </w:r>
      <w:r>
        <w:br w:type="textWrapping"/>
      </w:r>
      <w:r>
        <w:br w:type="textWrapping"/>
      </w:r>
      <w:r>
        <w:t xml:space="preserve">Cố gắng kiềm chế xúc động, Liễu Mộng Dĩ đang muốn bảo xa phu lách sang bên đường mà đi, nhưng Liễm Quân đột nhiên kéo y lại, khẩn cầu nói, “Cứu... cứu cậu ấy.”</w:t>
      </w:r>
      <w:r>
        <w:br w:type="textWrapping"/>
      </w:r>
      <w:r>
        <w:br w:type="textWrapping"/>
      </w:r>
      <w:r>
        <w:t xml:space="preserve">Liễu Mộng Dĩ nhìn thoáng qua bên ngoài, nhíu nhíu mày, y nói, “Không liên quan đến chúng ta.”</w:t>
      </w:r>
      <w:r>
        <w:br w:type="textWrapping"/>
      </w:r>
      <w:r>
        <w:br w:type="textWrapping"/>
      </w:r>
      <w:r>
        <w:t xml:space="preserve">Liễu Mộng Dĩ không phải người xấu, nhưng mà, y chỉ đối tốt với những người bên cạnh mình mà thôi, về điểm này Liễm Quân đương nhiên biết.</w:t>
      </w:r>
      <w:r>
        <w:br w:type="textWrapping"/>
      </w:r>
      <w:r>
        <w:br w:type="textWrapping"/>
      </w:r>
      <w:r>
        <w:t xml:space="preserve">Liễm Quân liếc mắt ra bên ngoài, thiếu niên kia đã bị mấy tên hộ vệ bắt giữ, đang định trói cậu lại ném vào xe ngựa.</w:t>
      </w:r>
      <w:r>
        <w:br w:type="textWrapping"/>
      </w:r>
      <w:r>
        <w:br w:type="textWrapping"/>
      </w:r>
      <w:r>
        <w:t xml:space="preserve">“Nếu không phải huynh hại ta trúng độc, tự ta cũng có thể xuống dưới cứu người, cứ xem như là huynh nợ ta đi.”</w:t>
      </w:r>
      <w:r>
        <w:br w:type="textWrapping"/>
      </w:r>
      <w:r>
        <w:br w:type="textWrapping"/>
      </w:r>
      <w:r>
        <w:t xml:space="preserve">Liễu Mộng Dĩ không phải kẻ ngốc, đương nhiên hiểu đây chỉ là cái cớ của Liễm Quân mà thôi, nhưng điều làm y thực sự chú ý là biểu tình vừa lo lắng vừa nóng vội của Liễm Quân, y chưa bao giờ nhìn thấy vẻ mặt này của hắn.</w:t>
      </w:r>
      <w:r>
        <w:br w:type="textWrapping"/>
      </w:r>
      <w:r>
        <w:br w:type="textWrapping"/>
      </w:r>
      <w:r>
        <w:t xml:space="preserve">“Được.”</w:t>
      </w:r>
      <w:r>
        <w:br w:type="textWrapping"/>
      </w:r>
      <w:r>
        <w:br w:type="textWrapping"/>
      </w:r>
      <w:r>
        <w:t xml:space="preserve">Liễu Mộng Dĩ vừa lên tiếng, lập tức phi thân ra, tựa như gió thoảng, đợi đến khi Liễm Quân kịp phản ứng, người đã ra bên ngoài.</w:t>
      </w:r>
      <w:r>
        <w:br w:type="textWrapping"/>
      </w:r>
      <w:r>
        <w:br w:type="textWrapping"/>
      </w:r>
      <w:r>
        <w:t xml:space="preserve">Mấy tên hộ vệ kia sao có thể là đối thủ của Liễu Mộng Dĩ, mới hai ba chiêu đã bị y đánh cho ngã rạp.</w:t>
      </w:r>
      <w:r>
        <w:br w:type="textWrapping"/>
      </w:r>
      <w:r>
        <w:br w:type="textWrapping"/>
      </w:r>
      <w:r>
        <w:t xml:space="preserve">Thiếu niên kia đang bị trói, giãy dụa muốn thoát ra, nhưng càng giãy càng chặt.</w:t>
      </w:r>
      <w:r>
        <w:br w:type="textWrapping"/>
      </w:r>
      <w:r>
        <w:br w:type="textWrapping"/>
      </w:r>
      <w:r>
        <w:t xml:space="preserve">Liễu Mộng Dĩ tiến về trước, ngồi xuống định giúp cậu cởi trói, không ngờ lại bị thiếu niên đánh một chưởng.</w:t>
      </w:r>
      <w:r>
        <w:br w:type="textWrapping"/>
      </w:r>
      <w:r>
        <w:br w:type="textWrapping"/>
      </w:r>
      <w:r>
        <w:t xml:space="preserve">Thiếu niên kia tuy còn trẻ, nhưng công lực cao thâm, Liễu Mộng Dĩ căn bản không hề phòng bị, liên tiếp lùi về sau mấy bước, máu trong ngực trào lên, chảy tràn ra từ khóe miệng.</w:t>
      </w:r>
      <w:r>
        <w:br w:type="textWrapping"/>
      </w:r>
      <w:r>
        <w:br w:type="textWrapping"/>
      </w:r>
      <w:r>
        <w:t xml:space="preserve">Liễu Mộng Dĩ nhìn quanh bốn phía, hơn mười tên từ xung quanh dồn lên, y vội vàng quay lại xe ngựa.</w:t>
      </w:r>
      <w:r>
        <w:br w:type="textWrapping"/>
      </w:r>
      <w:r>
        <w:br w:type="textWrapping"/>
      </w:r>
      <w:r>
        <w:t xml:space="preserve">Liễm Quân vừa nhìn thấy tình hình bên ngoài, liền biết không ổn. Hắn hập tức huýt sáo, không bao lâu, Thanh ca xuất hiện lượn vòng trên đầu bọn họ.</w:t>
      </w:r>
      <w:r>
        <w:br w:type="textWrapping"/>
      </w:r>
      <w:r>
        <w:br w:type="textWrapping"/>
      </w:r>
      <w:r>
        <w:t xml:space="preserve">Thiếu niên kia sắc mặt lạnh lùng đi về phía Liễu Mộng Dĩ, cậu ta nói, “Trước đó vài ngày, Nhật sử của quý phái vừa mới trà trộn vào cung của chúng ta, thật không ngờ ngay cả Liễu Các chủ cũng đến nhanh như vậy.”</w:t>
      </w:r>
      <w:r>
        <w:br w:type="textWrapping"/>
      </w:r>
      <w:r>
        <w:br w:type="textWrapping"/>
      </w:r>
      <w:r>
        <w:t xml:space="preserve">Thiếu niên dừng lại, ánh mắt quét qua Liễu Mộng Dĩ, sau đó lại nói, “Năm đó ta cùng Cung chủ tới Bồng Lai đảo, may mắn có dịp chứng kiến võ công của Các chủ, chẳng qua không gặp ba năm, không biết Các chủ có tiến thêm được bước nào không.”</w:t>
      </w:r>
      <w:r>
        <w:br w:type="textWrapping"/>
      </w:r>
      <w:r>
        <w:br w:type="textWrapping"/>
      </w:r>
      <w:r>
        <w:t xml:space="preserve">Liễu Mộng Dĩ vừa nghe đã biết địa vị của người này trong Trọng Tuyết cung không thấp, biết trước được tin tức, còn cố ý mai phục trên đường, y hỏi, “Ngươi là ai?”</w:t>
      </w:r>
      <w:r>
        <w:br w:type="textWrapping"/>
      </w:r>
      <w:r>
        <w:br w:type="textWrapping"/>
      </w:r>
      <w:r>
        <w:t xml:space="preserve">Thiếu niên cười vô cùng đắc ý.</w:t>
      </w:r>
      <w:r>
        <w:br w:type="textWrapping"/>
      </w:r>
      <w:r>
        <w:br w:type="textWrapping"/>
      </w:r>
      <w:r>
        <w:t xml:space="preserve">“Hộ pháp của Trọng Tuyết cung, Cố Tập Phong.”</w:t>
      </w:r>
      <w:r>
        <w:br w:type="textWrapping"/>
      </w:r>
      <w:r>
        <w:br w:type="textWrapping"/>
      </w:r>
      <w:r>
        <w:t xml:space="preserve">Vừa dứt lời, cậu ta liền tập kích Liễu Mộng Dĩ, Liễu Mộng Dĩ tung chưởng ngăn đón.</w:t>
      </w:r>
      <w:r>
        <w:br w:type="textWrapping"/>
      </w:r>
      <w:r>
        <w:br w:type="textWrapping"/>
      </w:r>
      <w:r>
        <w:t xml:space="preserve">“Bắt lấy người trong xe.”</w:t>
      </w:r>
      <w:r>
        <w:br w:type="textWrapping"/>
      </w:r>
      <w:r>
        <w:br w:type="textWrapping"/>
      </w:r>
      <w:r>
        <w:t xml:space="preserve">Cố Tập Phong ra lệnh, hơn mười tên đệ tử của Trọng Tuyết cung cùng ùa lên. Cũng may Liễm Quân còn biết điều khiển Thanh ca chống lại, tạm thời cũng không đáng ngại.</w:t>
      </w:r>
      <w:r>
        <w:br w:type="textWrapping"/>
      </w:r>
      <w:r>
        <w:br w:type="textWrapping"/>
      </w:r>
      <w:r>
        <w:t xml:space="preserve">Nhìn thấy Liễu Mộng Dĩ cùng Cố Tập Phong đánh đến khó phân thắng bại, trong lòng Liễm Quân vừa gấp vừa giận, giận bản thân sao lại chê Liễu Mộng Dĩ ngốc, ai ngờ vào thời điểm mấu chốt mình lại ngốc hơn y cả trăm cả nghìn lần.</w:t>
      </w:r>
      <w:r>
        <w:br w:type="textWrapping"/>
      </w:r>
      <w:r>
        <w:br w:type="textWrapping"/>
      </w:r>
      <w:r>
        <w:t xml:space="preserve">Hắn thầm mắng chính mình, Liễm Quân ơi là Liễm Quân, ngươi cớ gì vào lúc nguy cấp này lại muốn làm người tốt, cái giá phải trả khi làm người tốt còn chưa nếm đủ sao?</w:t>
      </w:r>
      <w:r>
        <w:br w:type="textWrapping"/>
      </w:r>
      <w:r>
        <w:br w:type="textWrapping"/>
      </w:r>
      <w:r>
        <w:t xml:space="preserve">Nhìn Liễu Mộng Dĩ chật vật chiến đấu, Liễm Quân chỉ cảm thấy tim mình như muốn căng ra.</w:t>
      </w:r>
      <w:r>
        <w:br w:type="textWrapping"/>
      </w:r>
      <w:r>
        <w:br w:type="textWrapping"/>
      </w:r>
      <w:r>
        <w:t xml:space="preserve">Bởi vì sợ, và cũng vì hổ thẹn.</w:t>
      </w:r>
      <w:r>
        <w:br w:type="textWrapping"/>
      </w:r>
      <w:r>
        <w:br w:type="textWrapping"/>
      </w:r>
      <w:r>
        <w:t xml:space="preserve">Nếu không phải do mình mở miệng, Liễu Mộng Dĩ làm sao có thể chạy đi cứu một người không quen biết.</w:t>
      </w:r>
      <w:r>
        <w:br w:type="textWrapping"/>
      </w:r>
      <w:r>
        <w:br w:type="textWrapping"/>
      </w:r>
      <w:r>
        <w:t xml:space="preserve">Từ ngày trúng độc Ly Hồn đến nay, Liễu Mộng Dĩ ngày nào cũng cắt tay lấy máu để giúp hắn chống lại độc tính, hắn làm gì có tư cách dùng việc này để khích y.</w:t>
      </w:r>
      <w:r>
        <w:br w:type="textWrapping"/>
      </w:r>
      <w:r>
        <w:br w:type="textWrapping"/>
      </w:r>
      <w:r>
        <w:t xml:space="preserve">Vừa tạo được một khoảng cách, Liễu Mộng Dĩ lập tức thối lui về phía xe ngựa.</w:t>
      </w:r>
      <w:r>
        <w:br w:type="textWrapping"/>
      </w:r>
      <w:r>
        <w:br w:type="textWrapping"/>
      </w:r>
      <w:r>
        <w:t xml:space="preserve">Cố Tập Phong võ công vốn cao cường, hơn nữa lúc trước Liễu Mộng Dĩ đã bị cậu ta đánh một chưởng, giờ lại phải che chở cho Liễm Quân, chẳng bao lâu thì lâm vào thế hạ phong.</w:t>
      </w:r>
      <w:r>
        <w:br w:type="textWrapping"/>
      </w:r>
      <w:r>
        <w:br w:type="textWrapping"/>
      </w:r>
      <w:r>
        <w:t xml:space="preserve">Mắt thấy xung quanh đệ tử của Trọng Tuyết cung vô cùng đông đảo, Liễu Mộng Dĩ biết dưới tình hình này, cũng chỉ có một lối thoát duy nhất.</w:t>
      </w:r>
      <w:r>
        <w:br w:type="textWrapping"/>
      </w:r>
      <w:r>
        <w:br w:type="textWrapping"/>
      </w:r>
      <w:r>
        <w:t xml:space="preserve">Y kéo Liễm Quân từ trong xe ngựa ra, một tay ôm sát hắn, một tay chống cự lại sự công kích của Cố Tập Phong.</w:t>
      </w:r>
      <w:r>
        <w:br w:type="textWrapping"/>
      </w:r>
      <w:r>
        <w:br w:type="textWrapping"/>
      </w:r>
      <w:r>
        <w:t xml:space="preserve">Nhân cơ hội này Liễm Quân vận dụng những gì Tử Mâu đã dạy, dùng ngón tay quét ít bột phấn màu vàng, gọi tới một đám độc trùng. Hắn vừa làm một động tác, đám độc trùng này lập tức vây quanh những kẻ còn lại.</w:t>
      </w:r>
      <w:r>
        <w:br w:type="textWrapping"/>
      </w:r>
      <w:r>
        <w:br w:type="textWrapping"/>
      </w:r>
      <w:r>
        <w:t xml:space="preserve">Cố Tập Phong tận mắt nhìn thấy không ít đệ tử bị độc trùng và Thanh ca gây thương tích, thân thể trúng kịch độc ngã xuống mặt đất, cậu ta vô cùng giận dữ, dùng toàn bộ khí lực muốn đẩy hai người vào chỗ chết.</w:t>
      </w:r>
      <w:r>
        <w:br w:type="textWrapping"/>
      </w:r>
      <w:r>
        <w:br w:type="textWrapping"/>
      </w:r>
      <w:r>
        <w:t xml:space="preserve">Nhìn thấy có người đánh về phía Liễm Quân, Liễu Mộng Dĩ đang định kéo hắn né tránh, thì bị Cố Tập Phong bắt được sơ hở đánh một chưởng lên vai.</w:t>
      </w:r>
      <w:r>
        <w:br w:type="textWrapping"/>
      </w:r>
      <w:r>
        <w:br w:type="textWrapping"/>
      </w:r>
      <w:r>
        <w:t xml:space="preserve">Liễu Mộng Dĩ liên tiếp lùi về sau mấy bước, mắt thấy đã đến bên cạnh vách núi.</w:t>
      </w:r>
      <w:r>
        <w:br w:type="textWrapping"/>
      </w:r>
      <w:r>
        <w:br w:type="textWrapping"/>
      </w:r>
      <w:r>
        <w:t xml:space="preserve">“Bám chặt ta” Liễu Mộng Dĩ liếc mắt nhìn vách núi phía sau, rồi nói với Liễm Quân.</w:t>
      </w:r>
      <w:r>
        <w:br w:type="textWrapping"/>
      </w:r>
      <w:r>
        <w:br w:type="textWrapping"/>
      </w:r>
      <w:r>
        <w:t xml:space="preserve">“Liễu Mộng Dĩ, chúng ta sẽ chết đó, cao như vậy...” Tuy tay Liễm Quân đã bám chặt y, nhưng miệng vẫn không nhịn được kêu lên.</w:t>
      </w:r>
      <w:r>
        <w:br w:type="textWrapping"/>
      </w:r>
      <w:r>
        <w:br w:type="textWrapping"/>
      </w:r>
      <w:r>
        <w:t xml:space="preserve">Liễm Quân còn chưa nói dứt, Liễu Mộng Dĩ đã ôm hắn nhảy xuống sườn núi.</w:t>
      </w:r>
      <w:r>
        <w:br w:type="textWrapping"/>
      </w:r>
      <w:r>
        <w:br w:type="textWrapping"/>
      </w:r>
      <w:r>
        <w:t xml:space="preserve">Cổ Tập Phong sửng sốt, nơi đây là sườn núi, từ độ cao như vậy mà nhảy xuống thì làm sao sống được.</w:t>
      </w:r>
      <w:r>
        <w:br w:type="textWrapping"/>
      </w:r>
      <w:r>
        <w:br w:type="textWrapping"/>
      </w:r>
      <w:r>
        <w:t xml:space="preserve">Chỉ nghe thấy Thanh ca rống lên một tiếng, lượn vòng giữa không trung, sau đó bay xuống dốc núi, trong chốc lát đã không thấy hình bóng.</w:t>
      </w:r>
      <w:r>
        <w:br w:type="textWrapping"/>
      </w:r>
      <w:r>
        <w:br w:type="textWrapping"/>
      </w:r>
    </w:p>
    <w:p>
      <w:pPr>
        <w:pStyle w:val="Heading2"/>
      </w:pPr>
      <w:bookmarkStart w:id="35" w:name="quyển-1---chương-10"/>
      <w:bookmarkEnd w:id="35"/>
      <w:r>
        <w:t xml:space="preserve">11. Quyển 1 - Chương 10</w:t>
      </w:r>
    </w:p>
    <w:p>
      <w:pPr>
        <w:pStyle w:val="Compact"/>
      </w:pPr>
      <w:r>
        <w:br w:type="textWrapping"/>
      </w:r>
      <w:r>
        <w:br w:type="textWrapping"/>
      </w:r>
      <w:r>
        <w:t xml:space="preserve">Liễm Quân từ trong đau đớn tỉnh lại, ngũ tạng lục phủ như đang bị cắn xé, cơn đau khiến hắn dù đang hôn mê cũng phải thức giấc.</w:t>
      </w:r>
      <w:r>
        <w:br w:type="textWrapping"/>
      </w:r>
      <w:r>
        <w:br w:type="textWrapping"/>
      </w:r>
      <w:r>
        <w:t xml:space="preserve">Vừa mở mắt ra, Liễm Quân theo bản năng quan sát xung quanh, nơi hắn đang nằm là một hang động dưới sơn cốc, Liễu Mộng Dĩ ngồi cách đó không xa, đang tựa vào vách đá nghỉ ngơi. Bình thường với sự cảnh giác của Liễu Mộng Dĩ, hẳn lúc này sớm đã tỉnh lại, vậy mà giờ lại có vẻ hoàn toàn kiệt sức.</w:t>
      </w:r>
      <w:r>
        <w:br w:type="textWrapping"/>
      </w:r>
      <w:r>
        <w:br w:type="textWrapping"/>
      </w:r>
      <w:r>
        <w:t xml:space="preserve">Liễm Quân mơ hồ nhớ lại lúc nhảy xuống sườn núi, Liễu Mộng Dĩ gắt gao ôm lấy hắn, dựa vào một thân khinh công nương theo vách đá nhảy xuống, cũng may bọn họ nhảy từ sườn núi, phía dưới còn có triền dốc và cây cối, nhờ vậy mới không trực tiếp lao xuống. Tình hình sau đó thế nào, Liễm Quân cũng không còn nhớ rõ.</w:t>
      </w:r>
      <w:r>
        <w:br w:type="textWrapping"/>
      </w:r>
      <w:r>
        <w:br w:type="textWrapping"/>
      </w:r>
      <w:r>
        <w:t xml:space="preserve">Lúc này, Liễu Mộng Dĩ vẫn còn ngủ say, Liễm Quân nhịn không được tiến lại gần y.</w:t>
      </w:r>
      <w:r>
        <w:br w:type="textWrapping"/>
      </w:r>
      <w:r>
        <w:br w:type="textWrapping"/>
      </w:r>
      <w:r>
        <w:t xml:space="preserve">Vừa rồi y bị Cố Tập Phong đánh hai chưởng, sau đó lại phải tiêu hao không ít nội lực để đưa bọn họ an toàn tới đây, Liễu Mộng Dĩ sắc mặt tái nhợt, đôi môi mỏng không hề có chút huyết sắc, lộ ra vẻ uể oải rõ rệt.</w:t>
      </w:r>
      <w:r>
        <w:br w:type="textWrapping"/>
      </w:r>
      <w:r>
        <w:br w:type="textWrapping"/>
      </w:r>
      <w:r>
        <w:t xml:space="preserve">Liễm Quân thấy thế, trong lòng dấy lên cảm giác thương tiếc cùng áy náy, nếu không phải do mình, chắc hẳn Liễu Mộng Dĩ đã thuận lợi tới được Phong Hỏa đảo.</w:t>
      </w:r>
      <w:r>
        <w:br w:type="textWrapping"/>
      </w:r>
      <w:r>
        <w:br w:type="textWrapping"/>
      </w:r>
      <w:r>
        <w:t xml:space="preserve">Có lẽ do khát nước, đôi môi Liễu Mộng Dĩ khô nứt, tuy còn chìm trong giấc mộng, nhưng y vẫn vô thức liếm môi.</w:t>
      </w:r>
      <w:r>
        <w:br w:type="textWrapping"/>
      </w:r>
      <w:r>
        <w:br w:type="textWrapping"/>
      </w:r>
      <w:r>
        <w:t xml:space="preserve">Trong hang ẩm thấp, Liễm Quân nhìn quanh bốn phía, phát hiện thấy một rãnh nước nhỏ.</w:t>
      </w:r>
      <w:r>
        <w:br w:type="textWrapping"/>
      </w:r>
      <w:r>
        <w:br w:type="textWrapping"/>
      </w:r>
      <w:r>
        <w:t xml:space="preserve">Hắn đứng dậy đi về phía đó, xé lấy một góc áo rồi tẩm ướt nó. Sau đó, hắn đến bên Liễu Mộng Dĩ, cầm miếng vải ướt thấm lên môi y.</w:t>
      </w:r>
      <w:r>
        <w:br w:type="textWrapping"/>
      </w:r>
      <w:r>
        <w:br w:type="textWrapping"/>
      </w:r>
      <w:r>
        <w:t xml:space="preserve">Vừa chạm vào, y đã lập tức mở mắt.</w:t>
      </w:r>
      <w:r>
        <w:br w:type="textWrapping"/>
      </w:r>
      <w:r>
        <w:br w:type="textWrapping"/>
      </w:r>
      <w:r>
        <w:t xml:space="preserve">Liễu Mộng Dĩ cũng chẳng nói gì, chỉ nhìn Liễm Quân tỏ vẻ khó hiểu.</w:t>
      </w:r>
      <w:r>
        <w:br w:type="textWrapping"/>
      </w:r>
      <w:r>
        <w:br w:type="textWrapping"/>
      </w:r>
      <w:r>
        <w:t xml:space="preserve">Ánh sáng trong hang mờ ảo, đôi mắt Liễu Mộng Dĩ lại mông lung không có tiêu điểm, khiến người khác phải thất thần.</w:t>
      </w:r>
      <w:r>
        <w:br w:type="textWrapping"/>
      </w:r>
      <w:r>
        <w:br w:type="textWrapping"/>
      </w:r>
      <w:r>
        <w:t xml:space="preserve">Liễm Quân đỏ mặt, lúng túng nói, “Ta, ta chỉ là thấy huynh có vẻ khát nước, nên mới...”</w:t>
      </w:r>
      <w:r>
        <w:br w:type="textWrapping"/>
      </w:r>
      <w:r>
        <w:br w:type="textWrapping"/>
      </w:r>
      <w:r>
        <w:t xml:space="preserve">Liễu Mộng Dĩ chạm tay lên môi, thấy ẩm ướt, quả thực dễ chịu hơn nhiều. Y vừa định nói cảm tạ, thì thấy Liễm Quân đau đến khom cả thắt lưng, gắt gao ôm lấy thân thể.</w:t>
      </w:r>
      <w:r>
        <w:br w:type="textWrapping"/>
      </w:r>
      <w:r>
        <w:br w:type="textWrapping"/>
      </w:r>
      <w:r>
        <w:t xml:space="preserve">“Độc lại phát tác?” Liễu Mộng Dĩ hỏi.</w:t>
      </w:r>
      <w:r>
        <w:br w:type="textWrapping"/>
      </w:r>
      <w:r>
        <w:br w:type="textWrapping"/>
      </w:r>
      <w:r>
        <w:t xml:space="preserve">Thân thể Liễm Quân đau đớn khiến cho tâm trạng bực bội không kìm nén được, hắn hét lên, “Nếu không thì còn vì cái gì? Sinh con sao?”</w:t>
      </w:r>
      <w:r>
        <w:br w:type="textWrapping"/>
      </w:r>
      <w:r>
        <w:br w:type="textWrapping"/>
      </w:r>
      <w:r>
        <w:t xml:space="preserve">Liễu Mộng Dĩ cau mày, vén tay áo lên.</w:t>
      </w:r>
      <w:r>
        <w:br w:type="textWrapping"/>
      </w:r>
      <w:r>
        <w:br w:type="textWrapping"/>
      </w:r>
      <w:r>
        <w:t xml:space="preserve">Liễm Quân thấy thế vội nói, “Đồ ngốc, thân thể huynh còn chưa hồi phục, máu nhiều quá không có chỗ dùng sao.”</w:t>
      </w:r>
      <w:r>
        <w:br w:type="textWrapping"/>
      </w:r>
      <w:r>
        <w:br w:type="textWrapping"/>
      </w:r>
      <w:r>
        <w:t xml:space="preserve">“Nhưng cậu đang đau.” Liễu Mộng Dĩ nói như thể điều đương nhiên.</w:t>
      </w:r>
      <w:r>
        <w:br w:type="textWrapping"/>
      </w:r>
      <w:r>
        <w:br w:type="textWrapping"/>
      </w:r>
      <w:r>
        <w:t xml:space="preserve">Liễm Quân cắn chặt môi, quay đầu về hướng khác, không muốn Liễu Mộng Dĩ trông thấy sắc mặt tái nhợt của mình, hắn cố gắng khắc chế thân thể đang run rẩy, mạnh miệng nói, “Thực ra cũng không đau lắm.”</w:t>
      </w:r>
      <w:r>
        <w:br w:type="textWrapping"/>
      </w:r>
      <w:r>
        <w:br w:type="textWrapping"/>
      </w:r>
      <w:r>
        <w:t xml:space="preserve">Vừa mới dứt lời, cơn đau lại cuồn cuộn kéo tới, hắn không nhịn được rên rỉ thành tiếng.</w:t>
      </w:r>
      <w:r>
        <w:br w:type="textWrapping"/>
      </w:r>
      <w:r>
        <w:br w:type="textWrapping"/>
      </w:r>
      <w:r>
        <w:t xml:space="preserve">Liễu Mộng Dĩ mạnh mẽ kéo hắn vào lòng, bắt hắn phải quay lại nhìn mình, khuôn mặt Liễm Quân xanh mét, tròng mắt tràn đầy tơ máu.</w:t>
      </w:r>
      <w:r>
        <w:br w:type="textWrapping"/>
      </w:r>
      <w:r>
        <w:br w:type="textWrapping"/>
      </w:r>
      <w:r>
        <w:t xml:space="preserve">Y đưa tay lên miệng Liễm Quân, như muốn bảo hắn cắn cổ tay mình để lấy máu.</w:t>
      </w:r>
      <w:r>
        <w:br w:type="textWrapping"/>
      </w:r>
      <w:r>
        <w:br w:type="textWrapping"/>
      </w:r>
      <w:r>
        <w:t xml:space="preserve">Liễm Quân nhìn khuôn mặt không chút huyết sắc của Liễu Mộng Dĩ, cũng không khá hơn mình là bao, hắn hỏi, “Chẳng lẽ không còn cách khác sao?”</w:t>
      </w:r>
      <w:r>
        <w:br w:type="textWrapping"/>
      </w:r>
      <w:r>
        <w:br w:type="textWrapping"/>
      </w:r>
      <w:r>
        <w:t xml:space="preserve">Liễu Mộng Dĩ suy nghĩ một lát, có chút do dự nói, “Nhưng rất đau đớn.”</w:t>
      </w:r>
      <w:r>
        <w:br w:type="textWrapping"/>
      </w:r>
      <w:r>
        <w:br w:type="textWrapping"/>
      </w:r>
      <w:r>
        <w:t xml:space="preserve">Liễm Quân nói, “Đau thì có sao, không lẽ còn có thể đau hơn thế này ư?”</w:t>
      </w:r>
      <w:r>
        <w:br w:type="textWrapping"/>
      </w:r>
      <w:r>
        <w:br w:type="textWrapping"/>
      </w:r>
      <w:r>
        <w:t xml:space="preserve">Liễu Mộng Dĩ một tay giữ chặt Liễm Quân, tay còn lại điểm một số huyệt đạo trên người hắn.</w:t>
      </w:r>
      <w:r>
        <w:br w:type="textWrapping"/>
      </w:r>
      <w:r>
        <w:br w:type="textWrapping"/>
      </w:r>
      <w:r>
        <w:t xml:space="preserve">Liễm Quân cảm thấy những nơi bị Liễu Mộng Dĩ chạm vào dần dần nóng lên, trong thân thể có gì đó không ngừng chuyển động về phía cánh tay.</w:t>
      </w:r>
      <w:r>
        <w:br w:type="textWrapping"/>
      </w:r>
      <w:r>
        <w:br w:type="textWrapping"/>
      </w:r>
      <w:r>
        <w:t xml:space="preserve">Liễm Quân cố nén đau đớn, nhưng đến khi máu phun ra từ vai, thì hắn nhịn không được kêu lên sợ hãi.</w:t>
      </w:r>
      <w:r>
        <w:br w:type="textWrapping"/>
      </w:r>
      <w:r>
        <w:br w:type="textWrapping"/>
      </w:r>
      <w:r>
        <w:t xml:space="preserve">Đây không phải lần đầu tiên Liễu Mộng Dĩ nhìn thấy người khác vì độc tính mà đau đớn, so với Liễm Quân khó chịu gấp trăm lần y cũng đã gặp qua không ít.</w:t>
      </w:r>
      <w:r>
        <w:br w:type="textWrapping"/>
      </w:r>
      <w:r>
        <w:br w:type="textWrapping"/>
      </w:r>
      <w:r>
        <w:t xml:space="preserve">Nhưng vào thời khắc này y lại không nhịn được vươn tay, vuốt ve sau gáy Liễm Quân. Liễu Mộng Dĩ trời sinh thể hàn, bàn tay lạnh lẽo vừa chạm vào thân thể, lập tức khiến cho Liễm Quân thư thái không ít.</w:t>
      </w:r>
      <w:r>
        <w:br w:type="textWrapping"/>
      </w:r>
      <w:r>
        <w:br w:type="textWrapping"/>
      </w:r>
      <w:r>
        <w:t xml:space="preserve">Liễu Mộng Dĩ hoang mang nhìn bàn tay đang vươn ra của mình, y không hiểu vì sao bản thân lại không đành lòng nhìn Liễm Quân đau đớn. Y còn chưa kịp suy nghĩ rõ ràng thì tay đã vô thức hành động, nhận thấy nét mặt Liễm Quân hòa hoãn đi một chút, y mới thấy yên tâm.</w:t>
      </w:r>
      <w:r>
        <w:br w:type="textWrapping"/>
      </w:r>
      <w:r>
        <w:br w:type="textWrapping"/>
      </w:r>
      <w:r>
        <w:t xml:space="preserve">Vén ống tay áo lên, từ cánh tay Liễm Quân có thể thấy rõ dòng dịch thể tím đen đang chảy về phía đầu ngón tay, Liễu Mộng Dĩ cầm tay hắn, cắn vào đầu ngón tay.</w:t>
      </w:r>
      <w:r>
        <w:br w:type="textWrapping"/>
      </w:r>
      <w:r>
        <w:br w:type="textWrapping"/>
      </w:r>
      <w:r>
        <w:t xml:space="preserve">Khi mà đôi môi Liễu Mộng Dĩ vừa chạm vào, thân thể Liễm Quân cảm thấy tê dại, tựa như toàn bộ đau đớn trong nháy mắt hoàn toàn tiêu thất.</w:t>
      </w:r>
      <w:r>
        <w:br w:type="textWrapping"/>
      </w:r>
      <w:r>
        <w:br w:type="textWrapping"/>
      </w:r>
      <w:r>
        <w:t xml:space="preserve">“Huynh...” Liễm Quân mặt đỏ bừng, ngây ngốc nói.</w:t>
      </w:r>
      <w:r>
        <w:br w:type="textWrapping"/>
      </w:r>
      <w:r>
        <w:br w:type="textWrapping"/>
      </w:r>
      <w:r>
        <w:t xml:space="preserve">“Dẫn độc Ly Hồn hấp thụ vào thân thể ta, máu của ta có thể khắc chế độc tính của nó.”</w:t>
      </w:r>
      <w:r>
        <w:br w:type="textWrapping"/>
      </w:r>
      <w:r>
        <w:br w:type="textWrapping"/>
      </w:r>
      <w:r>
        <w:t xml:space="preserve">Liễu Mộng Dĩ càng nói nghiêm túc bao nhiêu, thì Liễm Quân lại càng không dám nhìn vào mắt y bấy nhiêu.</w:t>
      </w:r>
      <w:r>
        <w:br w:type="textWrapping"/>
      </w:r>
      <w:r>
        <w:br w:type="textWrapping"/>
      </w:r>
      <w:r>
        <w:t xml:space="preserve">Liễu Mộng Dĩ mút lấy vết cắn trên ngón tay Liễm Quân, đầu lưỡi thi thoảng lại cọ qua cọ lại, mặt Liễm Quân sung huyết đỏ bừng, thân thể bùng lên lửa nóng, đầu vội quay qua một bên, dù thế nào cũng không dám nhìn thẳng y.</w:t>
      </w:r>
      <w:r>
        <w:br w:type="textWrapping"/>
      </w:r>
      <w:r>
        <w:br w:type="textWrapping"/>
      </w:r>
      <w:r>
        <w:t xml:space="preserve">Lâm vào tình cảnh này, Liễm Quân lại không phải là người không có dục vọng, chỉ là hắn đã sớm có thói quen coi thân thể như là một công cụ để kiếm tiền.</w:t>
      </w:r>
      <w:r>
        <w:br w:type="textWrapping"/>
      </w:r>
      <w:r>
        <w:br w:type="textWrapping"/>
      </w:r>
      <w:r>
        <w:t xml:space="preserve">Bất luận là đối mặt với nam tử tuấn mỹ xuất sắc cỡ nào, chung quy đối với hắn cũng chỉ là khách nhân mà thôi. Hắn biết làm thế nào để dụ dỗ, thế nào để khiêu khích, thế nào để khiến cho kẻ khác vui sướng, nhưng chưa bao giờ xuất phát từ thực tâm.</w:t>
      </w:r>
      <w:r>
        <w:br w:type="textWrapping"/>
      </w:r>
      <w:r>
        <w:br w:type="textWrapping"/>
      </w:r>
      <w:r>
        <w:t xml:space="preserve">Vậy mà lúc này, lần đầu tiên hắn thực sự muốn cùng một người thân thể hòa quyện, muốn ôm lấy người trước mắt này, hôn lên đôi môi y, khơi mào tình dục trong y.</w:t>
      </w:r>
      <w:r>
        <w:br w:type="textWrapping"/>
      </w:r>
      <w:r>
        <w:br w:type="textWrapping"/>
      </w:r>
      <w:r>
        <w:t xml:space="preserve">Liễu Mộng Dĩ khí chất lạnh lùng cao quý, bất cứ lúc nào cũng chỉ có biểu tình lãnh đạm không hề xao động. Liễm Quân không nén nổi hiếu kỳ, người như vậy trong tình huống kia sẽ có biểu lộ gì.</w:t>
      </w:r>
      <w:r>
        <w:br w:type="textWrapping"/>
      </w:r>
      <w:r>
        <w:br w:type="textWrapping"/>
      </w:r>
      <w:r>
        <w:t xml:space="preserve">Càng nghĩ như vậy, lòng lại càng ngứa ngáy khó chịu, rõ ràng đã tự nhủ không được nhìn Liễu Mộng Dĩ, nhưng ánh mắt vẫn không kiềm chế được nhìn người ấy say đắm. Thân thể như có hàng ngàn hàng vạn con kiến đang bò, dần dà không thể khống chế được hành động bản thân.</w:t>
      </w:r>
      <w:r>
        <w:br w:type="textWrapping"/>
      </w:r>
      <w:r>
        <w:br w:type="textWrapping"/>
      </w:r>
      <w:r>
        <w:t xml:space="preserve">Ngay lúc dịch thể tím đen bị Liễu Mộng Dĩ hút ra, đau đớn trong người cũng dần dần tiêu thất. Liễm Quân lập tức rút tay về, hắn nói, “Đủ rồi.”</w:t>
      </w:r>
      <w:r>
        <w:br w:type="textWrapping"/>
      </w:r>
      <w:r>
        <w:br w:type="textWrapping"/>
      </w:r>
      <w:r>
        <w:t xml:space="preserve">Liễu Mộng Dĩ còn đang sửng sốt, Liễm Quân đã thuận thế nắm lấy cánh tay y, hôn lên đôi môi lạnh lẽo của y. Đôi mắt không những phảng phất ý cười tràn đầy quyến rũ mị hoặc, còn có chút thích thú vì đã thực hiện được mục đích.</w:t>
      </w:r>
      <w:r>
        <w:br w:type="textWrapping"/>
      </w:r>
      <w:r>
        <w:br w:type="textWrapping"/>
      </w:r>
      <w:r>
        <w:t xml:space="preserve">Liễm Quân vốn xinh đẹp, sóng mắt lại lưu chuyển, lúc này tràn ngập phong tình.</w:t>
      </w:r>
      <w:r>
        <w:br w:type="textWrapping"/>
      </w:r>
      <w:r>
        <w:br w:type="textWrapping"/>
      </w:r>
      <w:r>
        <w:t xml:space="preserve">Liễu Mộng Dĩ nhớ lại lần đó trên Bồng Lai đảo, cũng là trong một sơn cốc thế này, ánh mắt Liễm Quân khiến y cảm thấy vừa quyến rũ vừa nguy hiểm, cần phải tránh xa.</w:t>
      </w:r>
      <w:r>
        <w:br w:type="textWrapping"/>
      </w:r>
      <w:r>
        <w:br w:type="textWrapping"/>
      </w:r>
      <w:r>
        <w:t xml:space="preserve">Khi ấy, Liễm Quân nhào vào lòng mình, y đã lập tức đẩy hắn ra.</w:t>
      </w:r>
      <w:r>
        <w:br w:type="textWrapping"/>
      </w:r>
      <w:r>
        <w:br w:type="textWrapping"/>
      </w:r>
      <w:r>
        <w:t xml:space="preserve">Nhưng giờ đây y lại không thể lùi về phía sau, thân thể như bị điểm huyệt, quả thực không thể nhúc nhích.</w:t>
      </w:r>
      <w:r>
        <w:br w:type="textWrapping"/>
      </w:r>
      <w:r>
        <w:br w:type="textWrapping"/>
      </w:r>
      <w:r>
        <w:t xml:space="preserve">“Lẽ nào Các chủ chưa từng có dục vọng ư?”</w:t>
      </w:r>
      <w:r>
        <w:br w:type="textWrapping"/>
      </w:r>
      <w:r>
        <w:br w:type="textWrapping"/>
      </w:r>
      <w:r>
        <w:t xml:space="preserve">Liễm Quân mỉm cười nói, biểu tình của Liễu Mộng Dĩ quả thực khiến hắn cảm thấy vô cùng thú vị, thậm chí không cách nào ngừng tay.</w:t>
      </w:r>
      <w:r>
        <w:br w:type="textWrapping"/>
      </w:r>
      <w:r>
        <w:br w:type="textWrapping"/>
      </w:r>
      <w:r>
        <w:t xml:space="preserve">Hắn đem đầu lưỡi luồn vào trong miệng Liễu Mộng Dĩ, thân thể Liễu Mộng Dĩ cứng đờ, không thể động đậy.</w:t>
      </w:r>
      <w:r>
        <w:br w:type="textWrapping"/>
      </w:r>
      <w:r>
        <w:br w:type="textWrapping"/>
      </w:r>
      <w:r>
        <w:t xml:space="preserve">Liễm Quân thấy vậy, đưa tay chạm vào mặt y, Liễu Mộng Dĩ vô thức ngả về sau một chút, nhưng vẫn không đẩy hắn ra.</w:t>
      </w:r>
      <w:r>
        <w:br w:type="textWrapping"/>
      </w:r>
      <w:r>
        <w:br w:type="textWrapping"/>
      </w:r>
      <w:r>
        <w:t xml:space="preserve">Đã nhiều năm nay, cho dù là Tử Mâu hay Lan Tự cũng chưa bao giờ tiếp xúc thân cận đến vậy, Liễu Mộng Dĩ không khỏi nhíu mày, trong lòng thầm nghĩ, lẽ nào người này không hề sợ y chút nào ư?</w:t>
      </w:r>
      <w:r>
        <w:br w:type="textWrapping"/>
      </w:r>
      <w:r>
        <w:br w:type="textWrapping"/>
      </w:r>
      <w:r>
        <w:t xml:space="preserve">Liễm Quân đâu chỉ không sợ y, thậm chí còn muốn cùng y gần gũi hơn nữa.</w:t>
      </w:r>
      <w:r>
        <w:br w:type="textWrapping"/>
      </w:r>
      <w:r>
        <w:br w:type="textWrapping"/>
      </w:r>
      <w:r>
        <w:t xml:space="preserve">Đối với Liễu Mộng Dĩ mà nói, đây là tình huống mà y chưa từng trải qua.</w:t>
      </w:r>
      <w:r>
        <w:br w:type="textWrapping"/>
      </w:r>
      <w:r>
        <w:br w:type="textWrapping"/>
      </w:r>
      <w:r>
        <w:t xml:space="preserve">Biết rõ lúc này nên đẩy Liễm Quân ra, nhưng Liễu Mộng Dĩ vẫn chậm chạp không hành động. Mỗi khi muốn giơ tay lên, bắt gặp đôi mắt tươi cười của Liễm Quân, y bất giác dừng lại.</w:t>
      </w:r>
      <w:r>
        <w:br w:type="textWrapping"/>
      </w:r>
      <w:r>
        <w:br w:type="textWrapping"/>
      </w:r>
      <w:r>
        <w:t xml:space="preserve">Liễm Quân khéo léo luồn sâu vào khoang miệng, khơi mào đầu lưỡi của y.</w:t>
      </w:r>
      <w:r>
        <w:br w:type="textWrapping"/>
      </w:r>
      <w:r>
        <w:br w:type="textWrapping"/>
      </w:r>
      <w:r>
        <w:t xml:space="preserve">Liễu Mộng Dĩ không hề ngăn cản, mà ngược lại bắt đầu ngốc nghếch đáp lại.</w:t>
      </w:r>
      <w:r>
        <w:br w:type="textWrapping"/>
      </w:r>
      <w:r>
        <w:br w:type="textWrapping"/>
      </w:r>
      <w:r>
        <w:t xml:space="preserve">Liễm Quân đắc ý cười, kéo tay y chạm vào khuôn mặt mình, sau đó di chuyển ra sau gáy, đó là nơi vừa được Liễu Mộng Dĩ mơn trớn.</w:t>
      </w:r>
      <w:r>
        <w:br w:type="textWrapping"/>
      </w:r>
      <w:r>
        <w:br w:type="textWrapping"/>
      </w:r>
      <w:r>
        <w:t xml:space="preserve">Tay Liễu Mộng Dĩ vừa tiếp xúc với làn da hắn, theo phản xạ rụt về một chút, nhưng cuối cùng vẫn chạm vào. Nội công của Hoa Nguyệt các thiên về tính hàn, không riêng gì Liễu Mộng Dĩ, ngay cả Tử Mâu và Lan Tự quanh năm nhiệt độ cơ thể đều lạnh lẽo.</w:t>
      </w:r>
      <w:r>
        <w:br w:type="textWrapping"/>
      </w:r>
      <w:r>
        <w:br w:type="textWrapping"/>
      </w:r>
      <w:r>
        <w:t xml:space="preserve">Thân thể Liễm Quân lúc này vô cùng nóng cháy, nhiệt độ ấm áp như vậy Liễu Mộng Dĩ chưa bao giờ chạm qua, làn da tuy còn lưu lại một số vết tích mờ mờ, nhưng vẫn nhẵn bóng mịn màng như tơ.</w:t>
      </w:r>
      <w:r>
        <w:br w:type="textWrapping"/>
      </w:r>
      <w:r>
        <w:br w:type="textWrapping"/>
      </w:r>
      <w:r>
        <w:t xml:space="preserve">Thấy Liễu Mộng Dĩ không hề bài xích, Liễm Quân đưa tay y dần trượt vào vạt áo.</w:t>
      </w:r>
      <w:r>
        <w:br w:type="textWrapping"/>
      </w:r>
      <w:r>
        <w:br w:type="textWrapping"/>
      </w:r>
      <w:r>
        <w:t xml:space="preserve">Từ xưa đến nay, hắn chỉ cần khơi mào dục vọng đối phương, chứ chưa bao giờ phải chủ động dẫn dắt một người thế này, thế nhưng giờ đây, hắn khao khát muốn được Liễu Mộng Dĩ chạm vào thân thể, vuốt ve, ôm ấp, thậm chí là muốn da thịt hai người dán sát không một kẽ hở.</w:t>
      </w:r>
      <w:r>
        <w:br w:type="textWrapping"/>
      </w:r>
      <w:r>
        <w:br w:type="textWrapping"/>
      </w:r>
      <w:r>
        <w:t xml:space="preserve">Hắn không quan tâm chuyện này là do cái gì thúc đẩy, chỉ biết phó mặc hoàn toàn cho dục vọng.</w:t>
      </w:r>
      <w:r>
        <w:br w:type="textWrapping"/>
      </w:r>
      <w:r>
        <w:br w:type="textWrapping"/>
      </w:r>
      <w:r>
        <w:t xml:space="preserve">“Thoải mái không?”</w:t>
      </w:r>
      <w:r>
        <w:br w:type="textWrapping"/>
      </w:r>
      <w:r>
        <w:br w:type="textWrapping"/>
      </w:r>
      <w:r>
        <w:t xml:space="preserve">Liễm Quân hỏi, nhưng Liễu Mộng Dĩ không có trả lời. Lúc này mọi thứ với y đều vô cùng mới lạ, thậm chí từ xưa đến nay y chưa từng biết đến.</w:t>
      </w:r>
      <w:r>
        <w:br w:type="textWrapping"/>
      </w:r>
      <w:r>
        <w:br w:type="textWrapping"/>
      </w:r>
      <w:r>
        <w:t xml:space="preserve">Liễm Quân cởi vạt áo ra, từng lớp y phục lần lượt được khai mở.</w:t>
      </w:r>
      <w:r>
        <w:br w:type="textWrapping"/>
      </w:r>
      <w:r>
        <w:br w:type="textWrapping"/>
      </w:r>
      <w:r>
        <w:t xml:space="preserve">Làn môi Liễu Mộng Dĩ lành lạnh, hơi thở lại thoang thoảng hương vị trong trẻo, tựa như ngày hè thưởng thức Ngẫu Hoa cao, mùi vị thanh nhã, ngọt mà không ngán, cả khoang miệng đều thơm ngát.</w:t>
      </w:r>
      <w:r>
        <w:br w:type="textWrapping"/>
      </w:r>
      <w:r>
        <w:br w:type="textWrapping"/>
      </w:r>
      <w:r>
        <w:t xml:space="preserve">Chẳng mấy chốc hô hấp trở nên gấp gáp, đôi môi hai người vừa tách ra, nhịn không được thở hổn hển, tiếng hô hấp nặng nhọc cứ quấn quýt bên tai</w:t>
      </w:r>
      <w:r>
        <w:br w:type="textWrapping"/>
      </w:r>
      <w:r>
        <w:br w:type="textWrapping"/>
      </w:r>
      <w:r>
        <w:t xml:space="preserve">Liễm Quân trút bỏ hết quần áo, lúc này đã là hoàng hôn, ánh tà dương rọi vào hang động, khiến cơ thể xích lõa của Liễm Quân ánh lên một tầng hào quang.</w:t>
      </w:r>
      <w:r>
        <w:br w:type="textWrapping"/>
      </w:r>
      <w:r>
        <w:br w:type="textWrapping"/>
      </w:r>
      <w:r>
        <w:t xml:space="preserve">Vóc người Liễm Quân thon gầy, vòng eo tinh tế, toàn thân từ trên xuống dưới tạo thành đường cong vô cùng tuyệt mỹ, khiến cho kẻ khác tinh thần nhộn nhạo.</w:t>
      </w:r>
      <w:r>
        <w:br w:type="textWrapping"/>
      </w:r>
      <w:r>
        <w:br w:type="textWrapping"/>
      </w:r>
      <w:r>
        <w:t xml:space="preserve">Hai tay hắn mơn trớn sau gáy Liễu Mộng Dĩ, mỉm cười ghé vào tai y rồi nói, “Hôn ta.”</w:t>
      </w:r>
      <w:r>
        <w:br w:type="textWrapping"/>
      </w:r>
      <w:r>
        <w:br w:type="textWrapping"/>
      </w:r>
      <w:r>
        <w:t xml:space="preserve">Liễm Quân ôm lấy cổ Liễu Mộng Dĩ, khiến y càng thêm dựa sát vào mình.</w:t>
      </w:r>
      <w:r>
        <w:br w:type="textWrapping"/>
      </w:r>
      <w:r>
        <w:br w:type="textWrapping"/>
      </w:r>
      <w:r>
        <w:t xml:space="preserve">Liễu Mộng Dĩ hôn môi Liễm Quân sau đó chậm rãi di chuyển xuống dưới, ngay tại thời khắc chạm vào xương quai xanh của hắn, y lập tức cảm thấy một luồng nhiệt năng chạy dọc toàn thân.</w:t>
      </w:r>
      <w:r>
        <w:br w:type="textWrapping"/>
      </w:r>
      <w:r>
        <w:br w:type="textWrapping"/>
      </w:r>
      <w:r>
        <w:t xml:space="preserve">Đôi môi lành lạnh dừng lại trước hai điểm đỏ tươi trên ngực Liễm Quân, động tác của Liễu Mộng Dĩ rất mềm rất nhẹ, nhưng lại khiến cho thân thể mẫn cảm của Liễm Quân run rẩy không thôi, Liễu Mộng Dĩ tưởng mình đã làm đau hắn, hai tay ôm chặt lấy Liễm Quân, đình chỉ mọi động tác.</w:t>
      </w:r>
      <w:r>
        <w:br w:type="textWrapping"/>
      </w:r>
      <w:r>
        <w:br w:type="textWrapping"/>
      </w:r>
      <w:r>
        <w:t xml:space="preserve">Liễm Quân thấy Liễu Mộng Dĩ vẫn ngồi đó ngây ngốc, vừa tức vừa giận, nhanh chóng cởi bỏ quần áo của y, ôm chặt thắt lưng y, ngậm lấy hạt hồng đậu trên ngực y rồi mút mạnh, Liễu Mộng Dĩ bị động tác của hắn khơi dậy dục vọng, nhưng rồi Liễm Quân lại buông ra.</w:t>
      </w:r>
      <w:r>
        <w:br w:type="textWrapping"/>
      </w:r>
      <w:r>
        <w:br w:type="textWrapping"/>
      </w:r>
      <w:r>
        <w:t xml:space="preserve">“Phải làm như vậy mới đúng.”</w:t>
      </w:r>
      <w:r>
        <w:br w:type="textWrapping"/>
      </w:r>
      <w:r>
        <w:br w:type="textWrapping"/>
      </w:r>
      <w:r>
        <w:t xml:space="preserve">Liễu Mộng Dĩ nhìn về phía Liễm Quân, dường như đã hiểu ra cái gì đó. Y đem y phục của hai người trải trên mặt đất, đặt Liễm Quân xuống, giúp hắn có tư thế nằm thoải mái nhất.</w:t>
      </w:r>
      <w:r>
        <w:br w:type="textWrapping"/>
      </w:r>
      <w:r>
        <w:br w:type="textWrapping"/>
      </w:r>
      <w:r>
        <w:t xml:space="preserve">Liễu Mộng Dĩ chỉ mới trúc trắc mút lấy điểm nhô lên trên ngực Liễm Quân, đã khiến thân thể hắn dấy lên một luồng nhiệt năng, dục vọng trong cơ thể loạn động, dường như gấp rút muốn tìm nơi phát tiết. Bàn tay Liễu Mộng Dĩ vuốt ve thân thể hắn, cuối cùng ôm chặt thắt lưng hắn.</w:t>
      </w:r>
      <w:r>
        <w:br w:type="textWrapping"/>
      </w:r>
      <w:r>
        <w:br w:type="textWrapping"/>
      </w:r>
      <w:r>
        <w:t xml:space="preserve">Liễm Quân vốn không phải thiếu niên chưa từng nếm trải sự đời, nhưng phàm là những nơi Liễu Mộng Dĩ chạm tới sẽ có cảm giác nóng cháy khó nhịn. Rõ ràng động tác vô cùng lóng ngóng, nhưng hết lần này đến lần khác lại khiến Liễm Quân đắm chìm trong đó.</w:t>
      </w:r>
      <w:r>
        <w:br w:type="textWrapping"/>
      </w:r>
      <w:r>
        <w:br w:type="textWrapping"/>
      </w:r>
      <w:r>
        <w:t xml:space="preserve">“Xuống dưới một chút.”</w:t>
      </w:r>
      <w:r>
        <w:br w:type="textWrapping"/>
      </w:r>
      <w:r>
        <w:br w:type="textWrapping"/>
      </w:r>
      <w:r>
        <w:t xml:space="preserve">Ngay khi Liễu Mộng Dĩ hôn đến hông của hắn, Liễm Quân đã nhịn không được đẩy đầu y xuống. Đôi môi lạnh lẽo khơi dậy từng đợt nhiệt năng ở hạ thân, cảm giác tê dại mãnh liệt khiến cho dục vọng trong cơ thể vô pháp khống chế.</w:t>
      </w:r>
      <w:r>
        <w:br w:type="textWrapping"/>
      </w:r>
      <w:r>
        <w:br w:type="textWrapping"/>
      </w:r>
      <w:r>
        <w:t xml:space="preserve">Liễm Quân gấp rút cởi bỏ tiết khố của hai người, hắn tách hai chân mình ra, nắm lấy phân thân đang trướng lên của đối phương tham nhập vào hậu huyệt của mình.</w:t>
      </w:r>
      <w:r>
        <w:br w:type="textWrapping"/>
      </w:r>
      <w:r>
        <w:br w:type="textWrapping"/>
      </w:r>
      <w:r>
        <w:t xml:space="preserve">Một nơi vừa chặt vừa nóng như vậy lại bị dị vật mạnh mẽ cắm vào, thân thể đau đớn khiến cho Liễm Quân toát mồ hôi lạnh.</w:t>
      </w:r>
      <w:r>
        <w:br w:type="textWrapping"/>
      </w:r>
      <w:r>
        <w:br w:type="textWrapping"/>
      </w:r>
      <w:r>
        <w:t xml:space="preserve">Liễu Mộng Dĩ tưởng là hắn khó chịu, đành phải ngơ ngẩn nhìn, không biết nên làm thế nào, nhưng rồi lại bị Liễm Quân hung hăng trừng mắt, “Đồ ngốc, tiến vào sâu một chút.”</w:t>
      </w:r>
      <w:r>
        <w:br w:type="textWrapping"/>
      </w:r>
      <w:r>
        <w:br w:type="textWrapping"/>
      </w:r>
      <w:r>
        <w:t xml:space="preserve">Đôi chân thon dài ôm lấy thân thể đối phương, Liễm Quân gắt gao quấn chặt thắt lưng Liễu Mộng Dĩ, dường như khao khát phân thân đối phương thâm nhập sâu hơn vào cơ thể mình, hắn dùng hết sức kéo y về phía mình.</w:t>
      </w:r>
      <w:r>
        <w:br w:type="textWrapping"/>
      </w:r>
      <w:r>
        <w:br w:type="textWrapping"/>
      </w:r>
      <w:r>
        <w:t xml:space="preserve">Liễu Mộng Dĩ hiểu ý bao bọc lấy hắn, khiến cho thân trên của hai người dán chặt vào nhau, không có đến một kẽ hở.</w:t>
      </w:r>
      <w:r>
        <w:br w:type="textWrapping"/>
      </w:r>
      <w:r>
        <w:br w:type="textWrapping"/>
      </w:r>
      <w:r>
        <w:t xml:space="preserve">Liễu Mộng Dĩ là người có kỹ thuật kém nhất trong những người mà Liễm Quân gặp qua, nhưng hết lần này đến lần khác lại mang đến cho hắn những khoái cảm chưa từng có.</w:t>
      </w:r>
      <w:r>
        <w:br w:type="textWrapping"/>
      </w:r>
      <w:r>
        <w:br w:type="textWrapping"/>
      </w:r>
      <w:r>
        <w:t xml:space="preserve">Hậu đình bị đâm vào càng sâu, thì khao khát tình dục càng như sóng vỗ bờ mà đến, dường như không có điểm kết thúc, đưa cả hai lên đỉnh khoái cảm tuyệt diệu.</w:t>
      </w:r>
      <w:r>
        <w:br w:type="textWrapping"/>
      </w:r>
      <w:r>
        <w:br w:type="textWrapping"/>
      </w:r>
      <w:r>
        <w:t xml:space="preserve">Ngắm nhìn đôi mắt sâu thẳm của Liễu Mộng Dĩ, Liễm Quân không nhịn được đưa tay vuốt ve khuôn mặt y.</w:t>
      </w:r>
      <w:r>
        <w:br w:type="textWrapping"/>
      </w:r>
      <w:r>
        <w:br w:type="textWrapping"/>
      </w:r>
      <w:r>
        <w:t xml:space="preserve">Ngoại trừ làn da trắng mịn có chút ửng hổng ra, biểu tình của Liễu Mộng Dĩ vẫn là thản nhiên, nhưng không hề lạnh lùng.</w:t>
      </w:r>
      <w:r>
        <w:br w:type="textWrapping"/>
      </w:r>
      <w:r>
        <w:br w:type="textWrapping"/>
      </w:r>
      <w:r>
        <w:t xml:space="preserve">Ngón tay Liễm Quân nhẹ nhàng vuốt ve chân mày y, hắn nhớ rõ Liễu Mộng Dĩ thường có thói quen cau mày, khi ngỡ ngàng, khi hoang mang, khi thương tiếc, và thậm chí là cả khi tức giận.</w:t>
      </w:r>
      <w:r>
        <w:br w:type="textWrapping"/>
      </w:r>
      <w:r>
        <w:br w:type="textWrapping"/>
      </w:r>
      <w:r>
        <w:t xml:space="preserve">Ngoài nó ra, hắn hình như chưa từng nhìn thấy biểu tình khác của y, chỉ có duy nhất một lần thấy y cười là khi biết Tử Mâu luyện thành tầng thứ sáu.</w:t>
      </w:r>
      <w:r>
        <w:br w:type="textWrapping"/>
      </w:r>
      <w:r>
        <w:br w:type="textWrapping"/>
      </w:r>
      <w:r>
        <w:t xml:space="preserve">Lần đó y cười có dáng vẻ thế nào nhỉ, hình như cũng chỉ là khẽ nhếch môi, cười rất nhẹ rất nhạt, nhưng lại khiến người ta cảm thấy ấm áp đến kỳ lạ.</w:t>
      </w:r>
      <w:r>
        <w:br w:type="textWrapping"/>
      </w:r>
      <w:r>
        <w:br w:type="textWrapping"/>
      </w:r>
      <w:r>
        <w:t xml:space="preserve">Mỗi một biểu tình của Liễu Mộng Dĩ luôn thản nhiên như vậy, nhưng tất cả đều phát ra từ nội tâm.</w:t>
      </w:r>
      <w:r>
        <w:br w:type="textWrapping"/>
      </w:r>
      <w:r>
        <w:br w:type="textWrapping"/>
      </w:r>
      <w:r>
        <w:t xml:space="preserve">Liễm Quân bỗng nhiên cảm thấy buồn cười, bản thân có thể nói là đã gặp qua vô số người, nhưng vì sao hết lần này đến lần khác chỉ chìm đắm trong khoái cảm mà Liễu Mộng Dĩ mang lại.</w:t>
      </w:r>
      <w:r>
        <w:br w:type="textWrapping"/>
      </w:r>
      <w:r>
        <w:br w:type="textWrapping"/>
      </w:r>
      <w:r>
        <w:t xml:space="preserve">Tính tình Liễu Mộng Dĩ thực lãnh đạm, ngoài võ công và dụng độc ra thì cái gì cũng không biết, muốn nói y thiện lương, chẳng qua y chỉ đối tốt với những người bên cạnh mình mà thôi. Nhưng chính bởi sự quan tâm thầm lặng đó của y, lại giống như độc dược cứ từng giọt từng giọt ngấm vào thân thể, một khi trúng phải sẽ không tài nào thoát khỏi.</w:t>
      </w:r>
      <w:r>
        <w:br w:type="textWrapping"/>
      </w:r>
      <w:r>
        <w:br w:type="textWrapping"/>
      </w:r>
      <w:r>
        <w:t xml:space="preserve">Trời chiều ngả bóng về Tây, bên ngoài vầng trăng đã lên cao. Trong hang động bóng tối lại bao trùm, chỉ ngoài cửa hang mới có một vài ánh trăng le lói.</w:t>
      </w:r>
      <w:r>
        <w:br w:type="textWrapping"/>
      </w:r>
      <w:r>
        <w:br w:type="textWrapping"/>
      </w:r>
      <w:r>
        <w:t xml:space="preserve">Liễu Mộng Dĩ rời khỏi thân thể Liễm Quân, dịch thể trắng đục còn vương lại trên đùi Liễm Quân, mang theo một loại phong tình quyến rũ khó tả, khiến cho Liễu Mộng Dĩ bất giác phải rời đi ánh mắt.</w:t>
      </w:r>
      <w:r>
        <w:br w:type="textWrapping"/>
      </w:r>
      <w:r>
        <w:br w:type="textWrapping"/>
      </w:r>
      <w:r>
        <w:t xml:space="preserve">Y nhìn quanh bốn phía, cuối cùng quay lại nhìn Liễm Quân.</w:t>
      </w:r>
      <w:r>
        <w:br w:type="textWrapping"/>
      </w:r>
      <w:r>
        <w:br w:type="textWrapping"/>
      </w:r>
      <w:r>
        <w:t xml:space="preserve">“Trời đã tối rồi, cậu có sợ không?”</w:t>
      </w:r>
      <w:r>
        <w:br w:type="textWrapping"/>
      </w:r>
      <w:r>
        <w:br w:type="textWrapping"/>
      </w:r>
      <w:r>
        <w:t xml:space="preserve">Thì ra y vẫn còn nhớ là hắn sợ tối.</w:t>
      </w:r>
      <w:r>
        <w:br w:type="textWrapping"/>
      </w:r>
      <w:r>
        <w:br w:type="textWrapping"/>
      </w:r>
      <w:r>
        <w:t xml:space="preserve">Liễm Quân mỉm cười, thân thể mệt mỏi rã rời khiến hắn không còn đủ sức lực để trả lời nữa. Liễu Mộng Dĩ ôm lấy hắn, đặt đầu của hắn tựa lên vai mình.</w:t>
      </w:r>
      <w:r>
        <w:br w:type="textWrapping"/>
      </w:r>
      <w:r>
        <w:br w:type="textWrapping"/>
      </w:r>
      <w:r>
        <w:t xml:space="preserve">Thân thể Liễu Mộng Dĩ lành lạnh, khiến cho người ta cảm thấy khoan khoái.</w:t>
      </w:r>
      <w:r>
        <w:br w:type="textWrapping"/>
      </w:r>
      <w:r>
        <w:br w:type="textWrapping"/>
      </w:r>
      <w:r>
        <w:t xml:space="preserve">Khi mà Liễm Quân sắp chìm vào giấc ngủ, vẫn mơ hồ nhìn thấy y mang bột phấn vàng rải xung quanh, chỉ chốc lát sau, hàng đàn đom đóm từ ngoài bay vào, thế nhưng bọn chúng không hề tới gần hai người, mà chỉ quanh quẩn ở nơi có bột phấn.</w:t>
      </w:r>
      <w:r>
        <w:br w:type="textWrapping"/>
      </w:r>
      <w:r>
        <w:br w:type="textWrapping"/>
      </w:r>
      <w:r>
        <w:t xml:space="preserve">Hàng trăm con đom đóm tập trung lại một chỗ, tựa như ánh sáng rực rỡ trong bóng đêm.</w:t>
      </w:r>
      <w:r>
        <w:br w:type="textWrapping"/>
      </w:r>
      <w:r>
        <w:br w:type="textWrapping"/>
      </w:r>
      <w:r>
        <w:t xml:space="preserve">Đêm đó Liễm Quân ngủ rất say, mãi đến khi Liễu Mộng Dĩ thức giấc rồi rút tay về, hắn vẫn chưa tỉnh.</w:t>
      </w:r>
      <w:r>
        <w:br w:type="textWrapping"/>
      </w:r>
      <w:r>
        <w:br w:type="textWrapping"/>
      </w:r>
      <w:r>
        <w:t xml:space="preserve">Liễu Mộng Dĩ mặc lại y phục của mình, nhưng vẫn không quên lấy áo ngoài khoác cho Liễm Quân.</w:t>
      </w:r>
      <w:r>
        <w:br w:type="textWrapping"/>
      </w:r>
      <w:r>
        <w:br w:type="textWrapping"/>
      </w:r>
      <w:r>
        <w:t xml:space="preserve">Y ngây ngốc nhìn gương mặt đang say ngủ của Liễm Quân, dung mạo xinh đẹp dưới ánh nắng ban mai tỏa ra một vầng hào quang, nét mặt phảng phất ý cười kia dường như đã khiến con tim Liễu Mộng Dĩ rung động.</w:t>
      </w:r>
      <w:r>
        <w:br w:type="textWrapping"/>
      </w:r>
      <w:r>
        <w:br w:type="textWrapping"/>
      </w:r>
      <w:r>
        <w:t xml:space="preserve">Nếu như chuyện đêm qua đơn thuần chỉ là cùng nhau phát tiết dục vọng, vậy vì sao lúc này khi nhìn hắn, tâm trạng y lại cảm thấy buồn bực, con tim dường như cũng nhói đau.</w:t>
      </w:r>
      <w:r>
        <w:br w:type="textWrapping"/>
      </w:r>
      <w:r>
        <w:br w:type="textWrapping"/>
      </w:r>
      <w:r>
        <w:t xml:space="preserve">Dịch thể trắng đục vẫn còn lưu lại trên mặt đất, trên ngực Liễm Quân còn có thể thấy được những dấu hôn lờ mờ. Liễu Mộng Dĩ vẫn còn nhớ rất rõ đêm qua Liễm Quân đã dẫn dắt mình tiến nhập thân thể hắn thế nào, tay của y vuốt ve từng chỗ trên da thịt hắn, dục vọng của y đi vào nơi sâu nhất trong thân thể hắn.</w:t>
      </w:r>
      <w:r>
        <w:br w:type="textWrapping"/>
      </w:r>
      <w:r>
        <w:br w:type="textWrapping"/>
      </w:r>
      <w:r>
        <w:t xml:space="preserve">Bọn họ đã chặt chẽ ôm lấy nhau, thân thể dán sát cùng một chỗ.</w:t>
      </w:r>
      <w:r>
        <w:br w:type="textWrapping"/>
      </w:r>
      <w:r>
        <w:br w:type="textWrapping"/>
      </w:r>
      <w:r>
        <w:t xml:space="preserve">Vào thời khắc tình cảm mãnh liệt lên đến đỉnh điểm, trán Liễm Quân ướt đẫm mồ hôi, thế nhưng vẻ mặt của hắn, lại vô cùng thỏa mãn.</w:t>
      </w:r>
      <w:r>
        <w:br w:type="textWrapping"/>
      </w:r>
      <w:r>
        <w:br w:type="textWrapping"/>
      </w:r>
      <w:r>
        <w:t xml:space="preserve">Mở đầu bằng sự quyến rũ diễm lệ, đến cuối cùng lại yếu mong manh yếu đuối, từ khe khẽ rên rỉ, đến cao giọng hét lên, tất cả biểu tình, tư thế và cả thanh âm của Liễm Quân, đều khắc sâu trong tim Liễu Mộng Dĩ.</w:t>
      </w:r>
      <w:r>
        <w:br w:type="textWrapping"/>
      </w:r>
      <w:r>
        <w:br w:type="textWrapping"/>
      </w:r>
      <w:r>
        <w:t xml:space="preserve">Thực sự đơn thuần chỉ là ham muốn thôi sao? Liễu Mộng Dĩ hoang mang nhíu mày.</w:t>
      </w:r>
      <w:r>
        <w:br w:type="textWrapping"/>
      </w:r>
      <w:r>
        <w:br w:type="textWrapping"/>
      </w:r>
      <w:r>
        <w:t xml:space="preserve">Y nhớ lại thời điểm mới gặp Liễm Quân, hắn mệt mỏi tựa bên người Tử Mâu, khi đó dung mạo của hắn phải nói là vô cùng thê thảm, ngay cả chân bước đi cũng khập khiễng.</w:t>
      </w:r>
      <w:r>
        <w:br w:type="textWrapping"/>
      </w:r>
      <w:r>
        <w:br w:type="textWrapping"/>
      </w:r>
      <w:r>
        <w:t xml:space="preserve">Thế nhưng một người như vậy, lại chậm rãi bước vào thế giới của Liễu Mộng Dĩ.</w:t>
      </w:r>
      <w:r>
        <w:br w:type="textWrapping"/>
      </w:r>
      <w:r>
        <w:br w:type="textWrapping"/>
      </w:r>
      <w:r>
        <w:t xml:space="preserve">Trước đây, Liễu Mộng Di luôn cho rằng cả đời này của y, cũng sẽ chỉ có Tử Mâu cùng Lan Tự bầu bạn, tại sao giờ lại có thêm một người là Liễm Quân?</w:t>
      </w:r>
      <w:r>
        <w:br w:type="textWrapping"/>
      </w:r>
      <w:r>
        <w:br w:type="textWrapping"/>
      </w:r>
      <w:r>
        <w:t xml:space="preserve">Ánh mắt Liễu Mộng Dĩ dừng lại trên người Liễm Quân, trong lòng dấy lên một cảm giác khó tả, một thứ cảm giác mà y chưa từng trải qua.</w:t>
      </w:r>
      <w:r>
        <w:br w:type="textWrapping"/>
      </w:r>
      <w:r>
        <w:br w:type="textWrapping"/>
      </w:r>
      <w:r>
        <w:t xml:space="preserve">Lồng ngực cảm thấy bức bối, con tim thắt lại đau đớn, thân thể như là có lưỡi dao sắc bén cắt qua, đau đớn mãnh liệt như muốn xé rách thân thể.</w:t>
      </w:r>
      <w:r>
        <w:br w:type="textWrapping"/>
      </w:r>
      <w:r>
        <w:br w:type="textWrapping"/>
      </w:r>
      <w:r>
        <w:t xml:space="preserve">Máu độc trong cơ thể dâng lên, tràn ra từ khóe miệng Liễu Mộng Dĩ, y lập tức dùng nội lực để áp chế, một hồi lâu mới trở lại bình thường.</w:t>
      </w:r>
      <w:r>
        <w:br w:type="textWrapping"/>
      </w:r>
      <w:r>
        <w:br w:type="textWrapping"/>
      </w:r>
      <w:r>
        <w:t xml:space="preserve">Liễu Mộng Dĩ lấy ống tay áo lau đi vết máu trên khóe miệng, chất lỏng đỏ tươi lưu lại trên lớp áo trắng muốt, khiến người ta nhìn thấy mà giật mình. Lúc này hắn nghe thấy bên ngoài có động tĩnh, liền đứng dậy rời khỏi hang động.</w:t>
      </w:r>
      <w:r>
        <w:br w:type="textWrapping"/>
      </w:r>
      <w:r>
        <w:br w:type="textWrapping"/>
      </w:r>
      <w:r>
        <w:t xml:space="preserve">Liễm Quân vừa tỉnh lại đã thấy Thanh ca đậu trên cổ tay Liễu Mộng Dĩ, Liễu Mộng Dĩ nhẹ nhàng vuốt ve bộ lông của nó.</w:t>
      </w:r>
      <w:r>
        <w:br w:type="textWrapping"/>
      </w:r>
      <w:r>
        <w:br w:type="textWrapping"/>
      </w:r>
      <w:r>
        <w:t xml:space="preserve">Vừa nghĩ đến đêm qua ngón tay thon dài kia từng vuốt ve thân thể mình, Liễm Quân lần đầu tiên vì tình huống này mà đỏ mặt.</w:t>
      </w:r>
      <w:r>
        <w:br w:type="textWrapping"/>
      </w:r>
      <w:r>
        <w:br w:type="textWrapping"/>
      </w:r>
      <w:r>
        <w:t xml:space="preserve">“Cậu tỉnh rồi?”</w:t>
      </w:r>
      <w:r>
        <w:br w:type="textWrapping"/>
      </w:r>
      <w:r>
        <w:br w:type="textWrapping"/>
      </w:r>
      <w:r>
        <w:t xml:space="preserve">Vẫn là ngữ khí không mặn không nhạt như trước, nhưng Liễm Quân đã sớm tập thành thói quen.</w:t>
      </w:r>
      <w:r>
        <w:br w:type="textWrapping"/>
      </w:r>
      <w:r>
        <w:br w:type="textWrapping"/>
      </w:r>
      <w:r>
        <w:t xml:space="preserve">“Sao Thanh ca lại ở chỗ này?” Liễm Quân hỏi.</w:t>
      </w:r>
      <w:r>
        <w:br w:type="textWrapping"/>
      </w:r>
      <w:r>
        <w:br w:type="textWrapping"/>
      </w:r>
      <w:r>
        <w:t xml:space="preserve">Liễu Mộng Dĩ ra hiệu cho Thanh ca bay ra khỏi hang, y nói, “Hôm qua khi vừa nhảy xuống sơn cốc, ta đã bảo Thanh ca bay đến phân đường gần nhất để báo tin.”</w:t>
      </w:r>
      <w:r>
        <w:br w:type="textWrapping"/>
      </w:r>
      <w:r>
        <w:br w:type="textWrapping"/>
      </w:r>
      <w:r>
        <w:t xml:space="preserve">Liễm Quân nhặt y phục trên mặt đất rồi lần lượt mặc vào, sau đó đưa cái áo vừa nãy còn khoác trên người mình cho Liễu Mộng Dĩ.</w:t>
      </w:r>
      <w:r>
        <w:br w:type="textWrapping"/>
      </w:r>
      <w:r>
        <w:br w:type="textWrapping"/>
      </w:r>
      <w:r>
        <w:t xml:space="preserve">Liễu Mộng Dĩ đang định mặc vào, đúng lúc Liễm Quân nhìn thấy vệt máu dính trên áo y, tuy rằng không nhiều, nhưng trên nền vải trắng có thể thấy rất rõ ràng.</w:t>
      </w:r>
      <w:r>
        <w:br w:type="textWrapping"/>
      </w:r>
      <w:r>
        <w:br w:type="textWrapping"/>
      </w:r>
      <w:r>
        <w:t xml:space="preserve">Liễm Quân cảm thấy căng thẳng, vội hỏi, “Là độc Ly Hồn...”</w:t>
      </w:r>
      <w:r>
        <w:br w:type="textWrapping"/>
      </w:r>
      <w:r>
        <w:br w:type="textWrapping"/>
      </w:r>
      <w:r>
        <w:t xml:space="preserve">Liễu Mộng Dĩ theo ánh mắt hắn nhìn vào ống tay áo của mình, vô thức rụt tay lại, bình thản nói, “Không phải, đây chỉ là do lúc vận công trị độc khống chế không tốt. Không đáng ngại.”</w:t>
      </w:r>
      <w:r>
        <w:br w:type="textWrapping"/>
      </w:r>
      <w:r>
        <w:br w:type="textWrapping"/>
      </w:r>
      <w:r>
        <w:t xml:space="preserve">Dường như là ngầm hiểu, hai người đều không nhắc lại chuyện hôm qua, sau khi sửa sang lại y phục, bọn họ rời khỏi hang động.</w:t>
      </w:r>
      <w:r>
        <w:br w:type="textWrapping"/>
      </w:r>
      <w:r>
        <w:br w:type="textWrapping"/>
      </w:r>
      <w:r>
        <w:t xml:space="preserve">Mới đi được một đoạn không xa, đã thấy năm, sáu người đứng trước cửa sơn cốc, dẫn đầu trong số đó là một nữ tử vận áo hồng, ước chừng khoảng hai mươi tư, hai mươi lăm tuổi, dung mạo diễm lệ, dáng người đầy đặn.</w:t>
      </w:r>
      <w:r>
        <w:br w:type="textWrapping"/>
      </w:r>
      <w:r>
        <w:br w:type="textWrapping"/>
      </w:r>
      <w:r>
        <w:t xml:space="preserve">Một nữ tử quyến rũ yêu mị như vậy lại đứng giữa những hán tử vạm vỡ này, khiến cho nàng càng thêm nhu mì kiều kiễm, người này chính là một trong Thập nhị tinh tú Hoa Tập Y.</w:t>
      </w:r>
      <w:r>
        <w:br w:type="textWrapping"/>
      </w:r>
      <w:r>
        <w:br w:type="textWrapping"/>
      </w:r>
      <w:r>
        <w:t xml:space="preserve">Liễu Mộng Dĩ vừa tới gần, nàng đã nở một nụ cười duyên dáng rồi hành lễ, “Thuộc hạ tham kiến Các chủ.”</w:t>
      </w:r>
      <w:r>
        <w:br w:type="textWrapping"/>
      </w:r>
      <w:r>
        <w:br w:type="textWrapping"/>
      </w:r>
      <w:r>
        <w:t xml:space="preserve">Liễu Mộng Dĩ chỉ đáp một tiếng “Ừm”, Hoa Tập Y đã sớm quen với sự lãnh đạm của y, nhưng khi ánh mắt vừa quét qua Liễm Quân, không tránh khỏi có đôi chút sửng sốt.</w:t>
      </w:r>
      <w:r>
        <w:br w:type="textWrapping"/>
      </w:r>
      <w:r>
        <w:br w:type="textWrapping"/>
      </w:r>
      <w:r>
        <w:t xml:space="preserve">Nàng mỉm cười, “Thuộc hạ vẫn nghĩ người đến là Nguyệt sử, vậy nên chỉ mang đến một bộ nam trang và nữ trang.”</w:t>
      </w:r>
      <w:r>
        <w:br w:type="textWrapping"/>
      </w:r>
      <w:r>
        <w:br w:type="textWrapping"/>
      </w:r>
      <w:r>
        <w:t xml:space="preserve">Liễu Mộng Dĩ thích sạch sẽ, cho dù là có chuyện phải xa nhà, nhất định cũng phải mang theo quần áo thay đổi, Hoa Tập Y biết bọn họ bị rơi xuống sơn cốc, cho nên đã chuẩn bị hai bộ quần áo để thay.</w:t>
      </w:r>
      <w:r>
        <w:br w:type="textWrapping"/>
      </w:r>
      <w:r>
        <w:br w:type="textWrapping"/>
      </w:r>
      <w:r>
        <w:t xml:space="preserve">“Được rồi, thay bộ nam trang cho cậu ấy.”</w:t>
      </w:r>
      <w:r>
        <w:br w:type="textWrapping"/>
      </w:r>
      <w:r>
        <w:br w:type="textWrapping"/>
      </w:r>
      <w:r>
        <w:t xml:space="preserve">Hoa Tập Y nghe vậy ngược lại có chút giật mình.</w:t>
      </w:r>
      <w:r>
        <w:br w:type="textWrapping"/>
      </w:r>
      <w:r>
        <w:br w:type="textWrapping"/>
      </w:r>
      <w:r>
        <w:t xml:space="preserve">Trước đây đối với chuyện Liễu Mộng Dĩ và Tử Mâu dẫn theo một người trở về Bồng Lai đảo, nàng cũng sớm nghe nói qua, chỉ là không ngờ Liễu Mộng Dĩ lại cũng hắn gần gũi đến vậy.</w:t>
      </w:r>
      <w:r>
        <w:br w:type="textWrapping"/>
      </w:r>
      <w:r>
        <w:br w:type="textWrapping"/>
      </w:r>
      <w:r>
        <w:t xml:space="preserve">Nàng đáp một tiếng “Vâng”, sau đó tự mình thay y phục sạch sẽ cho Liễm Quân, Liễm Quân vừa định nói không cần làm phiền, Hoa Tập Y lại giống như hiểu rõ tâm tư hắn, nàng nói, “Nếu Các chủ đã phân phó như vậy, ta cũng nên hầu hạ giống như với Các chủ, tuyệt đối không thể chậm trễ.”</w:t>
      </w:r>
      <w:r>
        <w:br w:type="textWrapping"/>
      </w:r>
      <w:r>
        <w:br w:type="textWrapping"/>
      </w:r>
      <w:r>
        <w:t xml:space="preserve">Liễm Quân khẽ liếc Liễu Mộng Dĩ một cái, trong lòng hừ lạnh một tiếng, âm thầm nghĩ, tên ngốc này đúng là diễm phúc không tệ, đi ra bên ngoài còn có một nữ tử xinh đẹp như vậy hầu hạ.</w:t>
      </w:r>
      <w:r>
        <w:br w:type="textWrapping"/>
      </w:r>
      <w:r>
        <w:br w:type="textWrapping"/>
      </w:r>
      <w:r>
        <w:t xml:space="preserve">Đợi đến khi Hoa Tập Y giúp Liễm Quân thay xong y phục mới, Liễu Mộng Dĩ mới hỏi, “Chuyện về Trọng Tuyết cung tìm hiểu đến đâu rồi?”</w:t>
      </w:r>
      <w:r>
        <w:br w:type="textWrapping"/>
      </w:r>
      <w:r>
        <w:br w:type="textWrapping"/>
      </w:r>
      <w:r>
        <w:t xml:space="preserve">Hoa Tập Y đáp, “Mấy hôm trước thu được tín hàm của Nguyệt sử, thuộc hạ đã phái người đi thăm dò. Tin tức có nói Nhật sử bởi vì tự ý xông vào Phong Hỏa đảo, nên mới bị Hàn Tình Thành bắt được, theo như cách mà Hàn Tình Thành nói là do Nhật sử trốn vào khuê phòng của muội muội gã, có ý đồ gây rối.”</w:t>
      </w:r>
      <w:r>
        <w:br w:type="textWrapping"/>
      </w:r>
      <w:r>
        <w:br w:type="textWrapping"/>
      </w:r>
      <w:r>
        <w:t xml:space="preserve">Nói đến đây, Hoa Tập Y nhịn không được bật cười ra tiếng.</w:t>
      </w:r>
      <w:r>
        <w:br w:type="textWrapping"/>
      </w:r>
      <w:r>
        <w:br w:type="textWrapping"/>
      </w:r>
      <w:r>
        <w:t xml:space="preserve">Liễu Mộng Dĩ nhíu nhíu mày, lại hỏi, “Vậy còn Cố Tập Phong?”</w:t>
      </w:r>
      <w:r>
        <w:br w:type="textWrapping"/>
      </w:r>
      <w:r>
        <w:br w:type="textWrapping"/>
      </w:r>
      <w:r>
        <w:t xml:space="preserve">Hoa Tập Y đáp, “Các chủ vừa mới vào thành, Hàn Tình Thành đã nắm được tin tức, vừa vặn khi đó Cố Tập Phong đang ở trong thành, vậy nên đã huy động nhân mã mai phục trên núi.</w:t>
      </w:r>
      <w:r>
        <w:br w:type="textWrapping"/>
      </w:r>
      <w:r>
        <w:br w:type="textWrapping"/>
      </w:r>
      <w:r>
        <w:t xml:space="preserve">“Có điều sau khi Các chủ nhảy xuống sườn núi, cậu ta nhận được mệnh lệnh của Hàn Tình Thành, phải chạy tới Linh Châu xử lý vài việc, chỉ để lại một số tên truy tìm Các chủ nhưng trên đường đã bị thuộc hạ thu dọn sạch sẽ.”</w:t>
      </w:r>
      <w:r>
        <w:br w:type="textWrapping"/>
      </w:r>
      <w:r>
        <w:br w:type="textWrapping"/>
      </w:r>
      <w:r>
        <w:t xml:space="preserve">Liễu Mộng Dĩ gật đầu, “Chuẩn bị xe ngựa và thuyền.”</w:t>
      </w:r>
      <w:r>
        <w:br w:type="textWrapping"/>
      </w:r>
      <w:r>
        <w:br w:type="textWrapping"/>
      </w:r>
      <w:r>
        <w:t xml:space="preserve">Hoa Tập Y thản nhiên cười, mềm nhẹ nói, “Trước khi tới đây thuộc hạ đã cho người chuẩn bị thuyền, xe ngựa cũng đã đợi sẵn bên ngoài.”</w:t>
      </w:r>
      <w:r>
        <w:br w:type="textWrapping"/>
      </w:r>
      <w:r>
        <w:br w:type="textWrapping"/>
      </w:r>
      <w:r>
        <w:t xml:space="preserve">“Ngoài ra, người của thuộc hạ cũng đã lấy được tín vật của tùy tùng bên cạnh Cố Tập Phong, như vậy có thể tiện cho Các chủ trà trộn vào Phong Hỏa đảo.”</w:t>
      </w:r>
      <w:r>
        <w:br w:type="textWrapping"/>
      </w:r>
      <w:r>
        <w:br w:type="textWrapping"/>
      </w:r>
      <w:r>
        <w:t xml:space="preserve">Xưa nay Hoa Tập Y làm việc gì cũng rất thỏa đáng, Liễu Mộng Dĩ gật đầu tỏ ý khen ngợi.</w:t>
      </w:r>
      <w:r>
        <w:br w:type="textWrapping"/>
      </w:r>
      <w:r>
        <w:br w:type="textWrapping"/>
      </w:r>
      <w:r>
        <w:t xml:space="preserve">Xe ngựa đứng đợi ngoài cửa sơn cốc, Liễm Quân vừa ngồi xuống, đau đớn dưới hạ thân khiến hắn phải đứng bật lên.</w:t>
      </w:r>
      <w:r>
        <w:br w:type="textWrapping"/>
      </w:r>
      <w:r>
        <w:br w:type="textWrapping"/>
      </w:r>
      <w:r>
        <w:t xml:space="preserve">Liễu Mộng Dĩ thấy khó hiểu nên hỏi, “Sao vậy?”</w:t>
      </w:r>
      <w:r>
        <w:br w:type="textWrapping"/>
      </w:r>
      <w:r>
        <w:br w:type="textWrapping"/>
      </w:r>
      <w:r>
        <w:t xml:space="preserve">Liễm Quân mặc dù biết Liễu Mộng Dĩ thực sự không hiểu, nhưng trong lòng vẫn không tránh khỏi một trận buồn bực, hắn hung hăng trừng mắt liếc đối phương, mang bộ nữ trang Hoa Tập Y mang đến lót xuống chỗ ngồi.</w:t>
      </w:r>
      <w:r>
        <w:br w:type="textWrapping"/>
      </w:r>
      <w:r>
        <w:br w:type="textWrapping"/>
      </w:r>
      <w:r>
        <w:t xml:space="preserve">Liễu Mộng Dĩ thấy vậy mới hiểu được đôi chút, hắn ngồi ở vị trí đối diện Liễm Quân, hiếm khi không nhìn ra bên ngoài, mà ngược lại ngồi nhìn Liễm Quân.</w:t>
      </w:r>
      <w:r>
        <w:br w:type="textWrapping"/>
      </w:r>
      <w:r>
        <w:br w:type="textWrapping"/>
      </w:r>
      <w:r>
        <w:t xml:space="preserve">Sắc mặt Liễu Mộng Dĩ trước sau vẫn là thản nhiên, nhưng ngược lại Liễm Quân lại cảm thấy vô cùng lúng túng. Nhớ đến đêm qua trong hang động, những xúc cảm khi hai người da thịt thân cận, lúc này Liễu Mộng Dĩ vẫn còn mặc y phục cũ, từ bên ngoài mặc dù nhìn không ra, nhưng bên trong vẫn còn lưu lại dấu vết của tinh dịch.</w:t>
      </w:r>
      <w:r>
        <w:br w:type="textWrapping"/>
      </w:r>
      <w:r>
        <w:br w:type="textWrapping"/>
      </w:r>
      <w:r>
        <w:t xml:space="preserve">Vừa nghĩ tới đây, Liễm Quân thấy mặt mình nóng bừng, hắn nói, “Liễu Mộng Dĩ, rốt cuộc huynh muốn nhìn đến khi nào?”</w:t>
      </w:r>
      <w:r>
        <w:br w:type="textWrapping"/>
      </w:r>
      <w:r>
        <w:br w:type="textWrapping"/>
      </w:r>
      <w:r>
        <w:t xml:space="preserve">Liễu Mộng Dĩ sửng sốt, một lát sau mới nói, “Đêm qua...”</w:t>
      </w:r>
      <w:r>
        <w:br w:type="textWrapping"/>
      </w:r>
      <w:r>
        <w:br w:type="textWrapping"/>
      </w:r>
      <w:r>
        <w:t xml:space="preserve">“Chỉ là duyên sương sớm, Các chủ không cần phải để tâm.” Không đợi y nói xong, Liễm Quân vội nói.</w:t>
      </w:r>
      <w:r>
        <w:br w:type="textWrapping"/>
      </w:r>
      <w:r>
        <w:br w:type="textWrapping"/>
      </w:r>
      <w:r>
        <w:t xml:space="preserve">Vừa mới dứt lời, liền hận không thể cắn đứt đầu lưỡi của mình. Hắn không biết Liễu Mộng Dĩ muốn nói gì, nhưng rồi lại sợ y nói về chuyện đó.</w:t>
      </w:r>
      <w:r>
        <w:br w:type="textWrapping"/>
      </w:r>
      <w:r>
        <w:br w:type="textWrapping"/>
      </w:r>
      <w:r>
        <w:t xml:space="preserve">Ánh mắt Liễu Mộng Dĩ dừng lại nhìn Liễm Quân, hơn nửa ngày mới gật đầu.</w:t>
      </w:r>
      <w:r>
        <w:br w:type="textWrapping"/>
      </w:r>
      <w:r>
        <w:br w:type="textWrapping"/>
      </w:r>
      <w:r>
        <w:t xml:space="preserve">Thấy Liễu Mộng Dĩ khôi phục lại thói quen thường ngày, quay đầu nhìn cảnh vật ngoài xe ngựa. Trong lòng Liễm Quân có chút an tâm, nhưng rồi lại dấy lên một cảm giác rất khó tả.</w:t>
      </w:r>
      <w:r>
        <w:br w:type="textWrapping"/>
      </w:r>
      <w:r>
        <w:br w:type="textWrapping"/>
      </w:r>
      <w:r>
        <w:t xml:space="preserve">Mặc dù Hoa Tập Y dáng dấp xinh đẹp, nhưng đích thực là một nữ trung hào kiệt, toàn bộ thuộc hạ trong phân đà làm việc rất chắc chắn, trên đường đi đã sớm dọn sạch người của Trọng Tuyết cung, ngay cả đội thuyền cũng đã sớm chuẩn bị ổn thỏa.</w:t>
      </w:r>
      <w:r>
        <w:br w:type="textWrapping"/>
      </w:r>
      <w:r>
        <w:br w:type="textWrapping"/>
      </w:r>
      <w:r>
        <w:t xml:space="preserve">Hoa Tập Y sau khi đưa Liễu Mộng Dĩ và Liễm Quân lên thuyền, liền nói muốn đi cùng, nhưng bị Liễu Mộng Dĩ khước từ. Hoa Tập Y tuy vẫn nở nụ cười yêu kiều như hoa, nhưng vì không thể làm trái nên đành hậm hực ra về.</w:t>
      </w:r>
      <w:r>
        <w:br w:type="textWrapping"/>
      </w:r>
      <w:r>
        <w:br w:type="textWrapping"/>
      </w:r>
      <w:r>
        <w:t xml:space="preserve">Phong Hỏa đảo cách thành trấn không xa, đội thuyền chạy một mạch đến chạng vạng là tới nơi.</w:t>
      </w:r>
      <w:r>
        <w:br w:type="textWrapping"/>
      </w:r>
      <w:r>
        <w:br w:type="textWrapping"/>
      </w:r>
      <w:r>
        <w:t xml:space="preserve">Trước khi rời thuyền, hai người thay y phục đệ tử Trọng Tuyết cung mà Hoa Tập Y chuẩn bị sẵn, Liễu Mộng Dĩ chưa bao giờ qua lại với Trọng Tuyết cung, toàn bộ Phong Hỏa đảo cũng chỉ có Hàn Tình Thành cùng thiếp thân thuộc hạ của gã từng gặp qua y một lần trên Bồng Lai đảo, cho dù không hóa trang cũng không dễ dàng bị nhận ra.</w:t>
      </w:r>
      <w:r>
        <w:br w:type="textWrapping"/>
      </w:r>
      <w:r>
        <w:br w:type="textWrapping"/>
      </w:r>
      <w:r>
        <w:t xml:space="preserve">Đứng ở bến sông là một gã da đen mày rậm, dáng người vạm vỡ thô kệch. Trên tay Liễu Mộng Dĩ cầm tín vật của của Cố Tập Phong, nói dối rằng mưu kế của bọn họ đã bị Hoa Nguyệt Các phát hiện, Cố Tập Phong cũng đã bị Các chủ Hoa Nguyệt Các bắt giữ.</w:t>
      </w:r>
      <w:r>
        <w:br w:type="textWrapping"/>
      </w:r>
      <w:r>
        <w:br w:type="textWrapping"/>
      </w:r>
      <w:r>
        <w:t xml:space="preserve">Tên này vốn dĩ là kẻ đầu óc ngu si tứ chi phát triển, vừa nhìn thấy tín vật kia, lại nghe Liễu Mộng Dĩ nói vậy, lập tức trở nên luống cuống, vội vàng dẫn Liễu Mộng Dĩ và Liễm Quân lên núi.</w:t>
      </w:r>
      <w:r>
        <w:br w:type="textWrapping"/>
      </w:r>
      <w:r>
        <w:br w:type="textWrapping"/>
      </w:r>
      <w:r>
        <w:t xml:space="preserve">Phong Hỏa đảo được bố trí Ngũ Hành Bát Quái trận, trên đảo cài đặt rất nhiều cơ quan, tên đệ tử kia sợ hai người Liễu Mộng Dĩ dính phải cạm bẫy, nên rất cẩn thận quan sát xung quanh để dẫn đường.</w:t>
      </w:r>
      <w:r>
        <w:br w:type="textWrapping"/>
      </w:r>
      <w:r>
        <w:br w:type="textWrapping"/>
      </w:r>
      <w:r>
        <w:t xml:space="preserve">Đi một mạch đến tận sườn núi, gã mới phát hiện không biết từ lúc nào, Liễu Mộng Dĩ và Liễm Quân đã tụt lại phía sau, liền quýnh lên, quay đầu lại giục giã, “Hai người đi nhanh lên nào.”</w:t>
      </w:r>
      <w:r>
        <w:br w:type="textWrapping"/>
      </w:r>
      <w:r>
        <w:br w:type="textWrapping"/>
      </w:r>
      <w:r>
        <w:t xml:space="preserve">Vừa dứt lời, đã thấy chưởng phong của Liễu Mộng Dĩ ập tới, tên này tuy đầu óc ngu dốt, nhưng võ công cũng không phải là tệ. Gã rút thiết đao bên mình ra, bổ thẳng về phía Liễu Mộng Dĩ.</w:t>
      </w:r>
      <w:r>
        <w:br w:type="textWrapping"/>
      </w:r>
      <w:r>
        <w:br w:type="textWrapping"/>
      </w:r>
      <w:r>
        <w:t xml:space="preserve">Lực đạo vừa đủ, thân đao lại lớn, suýt nữa xé rách làn da của Liễu Mộng Dĩ, Liễm Quân đứng một bên nhìn mà tim đập thình thịch.</w:t>
      </w:r>
      <w:r>
        <w:br w:type="textWrapping"/>
      </w:r>
      <w:r>
        <w:br w:type="textWrapping"/>
      </w:r>
      <w:r>
        <w:t xml:space="preserve">Cũng may khinh công của Liễu Mộng Dĩ cao hơn gã rất nhiều, vừa nhún một cái, thân hình đã nhẹ nhàng bay lên, khiến tên đó bị giật mình thảng thốt.</w:t>
      </w:r>
      <w:r>
        <w:br w:type="textWrapping"/>
      </w:r>
      <w:r>
        <w:br w:type="textWrapping"/>
      </w:r>
      <w:r>
        <w:t xml:space="preserve">Liễu Mộng Dĩ biết rõ không thể gây rối ở đây, y lướt lên phía trước, tay trái làm động tác giả như muốn tấn công, quả nhiên gã này theo bản năng nghiêng người né tránh, nhưng lại không biết tay kia của Liễu Mộng Dĩ đã cầm bột phấn, lập tức phóng lên mặt tên đệ tử.</w:t>
      </w:r>
      <w:r>
        <w:br w:type="textWrapping"/>
      </w:r>
      <w:r>
        <w:br w:type="textWrapping"/>
      </w:r>
      <w:r>
        <w:t xml:space="preserve">Tên này cảm thấy bỏng rát vội đưa tay lên che mặt, tay vừa chạm tới, Liễu Mộng Dĩ đã tóm lấy cổ gã.</w:t>
      </w:r>
      <w:r>
        <w:br w:type="textWrapping"/>
      </w:r>
      <w:r>
        <w:br w:type="textWrapping"/>
      </w:r>
      <w:r>
        <w:t xml:space="preserve">Ánh mắt Liễu Mộng Dĩ lạnh lùng, không có một tia cảm xúc, giống như đang làm nhiệm vụ, giơ tay đánh gã một chưởng trí mạng.</w:t>
      </w:r>
      <w:r>
        <w:br w:type="textWrapping"/>
      </w:r>
      <w:r>
        <w:br w:type="textWrapping"/>
      </w:r>
      <w:r>
        <w:t xml:space="preserve">Liễm Quân bỗng nhiên nhớ ra ở chung đã lâu như vậy, đây là lần đầu tiên hắn thấy Liễu Mộng Dĩ ra tay giết người, cho dù là đêm ở miếu hoang, Liễu Mộng Dĩ cũng chỉ thao túng độc vật mà thôi. Chẳng qua ở đây, nếu dùng biện pháp này, chắc chắn sẽ khiến cho bọn đệ tử chú ý.</w:t>
      </w:r>
      <w:r>
        <w:br w:type="textWrapping"/>
      </w:r>
      <w:r>
        <w:br w:type="textWrapping"/>
      </w:r>
      <w:r>
        <w:t xml:space="preserve">Gã đệ tử nằm thẳng cẳng trên mặt đất, nơi trí mạng ứa ra máu đen, trên cổ cũng hằn một vệt thâm tím, gương mặt lúc chết quả thực rất dữ tợn. Liễm Quân cảm thấy căng thẳng, bất giác nhìn về phía Liễu Mộng Dĩ.</w:t>
      </w:r>
      <w:r>
        <w:br w:type="textWrapping"/>
      </w:r>
      <w:r>
        <w:br w:type="textWrapping"/>
      </w:r>
      <w:r>
        <w:t xml:space="preserve">Lúc này, Liễu Mộng Dĩ đang cầm địa đồ mà mật thám vẽ lại để nghiên cứu lộ tuyến, sắc mặt vẫn lãnh đạm không có hỉ nộ ái ố.</w:t>
      </w:r>
      <w:r>
        <w:br w:type="textWrapping"/>
      </w:r>
      <w:r>
        <w:br w:type="textWrapping"/>
      </w:r>
      <w:r>
        <w:t xml:space="preserve">Liễm Quân không phải không biết tác phong của người trong giang hồ, Liễu Mộng Dĩ cũng không phải là kẻ duy nhất giết người, nhưng tận mắt nhìn thấy hành động tàn sát vô tình của y, vẫn cảm thấy kinh hãi.</w:t>
      </w:r>
      <w:r>
        <w:br w:type="textWrapping"/>
      </w:r>
      <w:r>
        <w:br w:type="textWrapping"/>
      </w:r>
      <w:r>
        <w:t xml:space="preserve">Liễu Mộng Dĩ nói y chỉ biết võ công mà thôi, cũng chỉ vì luyện võ mà tồn tại. Khi nghe y nói như vậy, Liễm Quân tuyệt không có chút cảm giác, mãi tới hôm nay hắn mới thực sự hiểu được ý tứ của Liễu Mộng Dĩ.</w:t>
      </w:r>
      <w:r>
        <w:br w:type="textWrapping"/>
      </w:r>
      <w:r>
        <w:br w:type="textWrapping"/>
      </w:r>
      <w:r>
        <w:t xml:space="preserve">Luyện võ, giết người, bất kể là bảo vệ chính mình hay bảo hộ người khác, đó đều là nhiệm vụ duy nhất của Liễu Mộng Dĩ suốt hai mươi mấy năm qua, thậm chí có thể nói đó là mục đích sổng của y.</w:t>
      </w:r>
      <w:r>
        <w:br w:type="textWrapping"/>
      </w:r>
      <w:r>
        <w:br w:type="textWrapping"/>
      </w:r>
      <w:r>
        <w:t xml:space="preserve">Cho nên, ngoài chuyện đó ra y cái gì cũng không hiểu, cho nên, hình ảnh y luyện kiếm trong rừng cây hôm ấy, lại làm người ta cảm thấy thực cô quạnh.</w:t>
      </w:r>
      <w:r>
        <w:br w:type="textWrapping"/>
      </w:r>
      <w:r>
        <w:br w:type="textWrapping"/>
      </w:r>
      <w:r>
        <w:t xml:space="preserve">Liễm Quân biết tâm tư của mình, nhất định đã vì người đó mà rung động.</w:t>
      </w:r>
      <w:r>
        <w:br w:type="textWrapping"/>
      </w:r>
      <w:r>
        <w:br w:type="textWrapping"/>
      </w:r>
      <w:r>
        <w:t xml:space="preserve">“Liễu Mộng Dĩ.” Hắn vô thức gọi.</w:t>
      </w:r>
      <w:r>
        <w:br w:type="textWrapping"/>
      </w:r>
      <w:r>
        <w:br w:type="textWrapping"/>
      </w:r>
      <w:r>
        <w:t xml:space="preserve">Liễu Mộng Dĩ ngẩng đầu nhìn hắn, thấy Liễm Quân không nói lời nào, y nói “Ta sẽ bảo vệ cậu.”</w:t>
      </w:r>
      <w:r>
        <w:br w:type="textWrapping"/>
      </w:r>
      <w:r>
        <w:br w:type="textWrapping"/>
      </w:r>
      <w:r>
        <w:t xml:space="preserve">Liễm Quân thấy lòng chấn động, con tim tràn ngập sự ấm áp cùng vui sướng, khổ nỗi hắn xưa nay da mặt mỏng, ngoài miệng lại nói, “Bớt nói những lời này đi, lần trước bị rớt xuống núi là do ai làm hại chứ?”</w:t>
      </w:r>
      <w:r>
        <w:br w:type="textWrapping"/>
      </w:r>
      <w:r>
        <w:br w:type="textWrapping"/>
      </w:r>
      <w:r>
        <w:t xml:space="preserve">Liễu Mộng Dĩ nhíu mày, vẫn không trả lời.</w:t>
      </w:r>
      <w:r>
        <w:br w:type="textWrapping"/>
      </w:r>
      <w:r>
        <w:br w:type="textWrapping"/>
      </w:r>
      <w:r>
        <w:t xml:space="preserve">Hai người cứ thế đối diện, Liễm Quân rõ ràng là người dễ xấu hổ, nhưng chỉ cần nhìn vào đôi mắt sâu thẳm của Liễu Mộng Dĩ, lại bất giác như say như si.</w:t>
      </w:r>
      <w:r>
        <w:br w:type="textWrapping"/>
      </w:r>
      <w:r>
        <w:br w:type="textWrapping"/>
      </w:r>
      <w:r>
        <w:t xml:space="preserve">Một lúc sau, Liễu Mộng Dĩ mới thả lỏng chân mày, tiến lên vài bước, đứng trước mặt Liễm Quân.</w:t>
      </w:r>
      <w:r>
        <w:br w:type="textWrapping"/>
      </w:r>
      <w:r>
        <w:br w:type="textWrapping"/>
      </w:r>
      <w:r>
        <w:t xml:space="preserve">“Sẽ không có lần thứ hai.”</w:t>
      </w:r>
      <w:r>
        <w:br w:type="textWrapping"/>
      </w:r>
      <w:r>
        <w:br w:type="textWrapping"/>
      </w:r>
      <w:r>
        <w:t xml:space="preserve">Ngữ khí của y trước sau vẫn rất bình đạm, nhưng không hiểu sao lại cương quyết đến kỳ lạ, khiến người nghe không thể không tin tưởng.</w:t>
      </w:r>
      <w:r>
        <w:br w:type="textWrapping"/>
      </w:r>
      <w:r>
        <w:br w:type="textWrapping"/>
      </w:r>
      <w:r>
        <w:t xml:space="preserve">Liễm Quân ngẩn người, nhất thời cảm thấy hô hấp của mình trở nên gấp gáp.</w:t>
      </w:r>
      <w:r>
        <w:br w:type="textWrapping"/>
      </w:r>
      <w:r>
        <w:br w:type="textWrapping"/>
      </w:r>
      <w:r>
        <w:t xml:space="preserve">Nhìn thẳng vào Liễu Mộng Dĩ, hắn cắn chặt môi, mạnh bạo nói, “Liễu Mộng Dĩ huynh nghe đây, không phải ta muốn huynh bảo hộ, mà là do tính mạng của chúng ta đã là một.”</w:t>
      </w:r>
      <w:r>
        <w:br w:type="textWrapping"/>
      </w:r>
      <w:r>
        <w:br w:type="textWrapping"/>
      </w:r>
      <w:r>
        <w:t xml:space="preserve">Hết chương 10</w:t>
      </w:r>
      <w:r>
        <w:br w:type="textWrapping"/>
      </w:r>
      <w:r>
        <w:br w:type="textWrapping"/>
      </w:r>
      <w:r>
        <w:t xml:space="preserve">***</w:t>
      </w:r>
      <w:r>
        <w:br w:type="textWrapping"/>
      </w:r>
      <w:r>
        <w:br w:type="textWrapping"/>
      </w:r>
    </w:p>
    <w:p>
      <w:pPr>
        <w:pStyle w:val="Heading2"/>
      </w:pPr>
      <w:bookmarkStart w:id="36" w:name="quyển-1---chương-11-phiên-ngoại-chuyện-xưa-như-mộng"/>
      <w:bookmarkEnd w:id="36"/>
      <w:r>
        <w:t xml:space="preserve">12. Quyển 1 - Chương 11: Phiên Ngoại : Chuyện Xưa Như Mộng</w:t>
      </w:r>
    </w:p>
    <w:p>
      <w:pPr>
        <w:pStyle w:val="Compact"/>
      </w:pPr>
      <w:r>
        <w:br w:type="textWrapping"/>
      </w:r>
      <w:r>
        <w:br w:type="textWrapping"/>
      </w:r>
      <w:r>
        <w:t xml:space="preserve">Nói đến người may mắn nhất Thanh Hà quán, không ai khác chính là Liễm Quân.</w:t>
      </w:r>
      <w:r>
        <w:br w:type="textWrapping"/>
      </w:r>
      <w:r>
        <w:br w:type="textWrapping"/>
      </w:r>
      <w:r>
        <w:t xml:space="preserve">Năm đó, quê cậu bị hạn hán, cha mẹ cậu bất đắc dĩ phải bán đứa con trai duy nhất vào Thanh Hà quán, lão bản vừa thấy dung mạo tinh xảo của cậu, thì biết là đã tìm được món hàng tốt, đưa ra cái giá rất dễ chịu, bởi vậy cha mẹ cậu cũng nhanh chóng đồng ý.</w:t>
      </w:r>
      <w:r>
        <w:br w:type="textWrapping"/>
      </w:r>
      <w:r>
        <w:br w:type="textWrapping"/>
      </w:r>
      <w:r>
        <w:t xml:space="preserve">Có thể nói là mọi người đều vui mừng, tất nhiên, ngoại trừ Liễm Quân.</w:t>
      </w:r>
      <w:r>
        <w:br w:type="textWrapping"/>
      </w:r>
      <w:r>
        <w:br w:type="textWrapping"/>
      </w:r>
      <w:r>
        <w:t xml:space="preserve">Lão bản cũng rất chiếu cố Liễm Quân, giao cậu cho tiểu quan lừng lẫy nhất bấy giờ dạy dỗ – Tô Tử Tịch.</w:t>
      </w:r>
      <w:r>
        <w:br w:type="textWrapping"/>
      </w:r>
      <w:r>
        <w:br w:type="textWrapping"/>
      </w:r>
      <w:r>
        <w:t xml:space="preserve">Tô Tử Tịch này bản lĩnh cũng không nhỏ, tinh thông cầm kỳ thi họa, dung mạo thanh tú thoát tục, đầu óc lại thông minh lanh lợi. Chỉ tiếc, khi đó trên y vẫn còn một người là Vân Thù công tử chèn ép, nên y vẫn chưa được coi là Hồng bài ở đây.</w:t>
      </w:r>
      <w:r>
        <w:br w:type="textWrapping"/>
      </w:r>
      <w:r>
        <w:br w:type="textWrapping"/>
      </w:r>
      <w:r>
        <w:t xml:space="preserve">Thế nhưng, Tô Tử Tịch nhỏ hơn Vân Thù bốn tuổi, mọi người đều nói, ai cũng chỉ có một thời, huống chi là ở những nơi như kỹ viện này.</w:t>
      </w:r>
      <w:r>
        <w:br w:type="textWrapping"/>
      </w:r>
      <w:r>
        <w:br w:type="textWrapping"/>
      </w:r>
      <w:r>
        <w:t xml:space="preserve">Tựa cây cao hưởng bóng mát, làm học trò duy nhất của Tô Tử Tịch, trong quán không có người nào dám khi dễ Liễm Quân. Tuy nói, bên trong kỹ viện cạnh tranh gay gắt, âm mưu tính toán nhiều vô kể. Thế nhưng, thứ nhất, có đại nhân vật như Tô Tử Tịch chống lưng, thứ hai, Liễm Quân cũng đã học được không ít bản lĩnh từ y.</w:t>
      </w:r>
      <w:r>
        <w:br w:type="textWrapping"/>
      </w:r>
      <w:r>
        <w:br w:type="textWrapping"/>
      </w:r>
      <w:r>
        <w:t xml:space="preserve">Tô Tử Tich tuy rằng khôn khéo nhưng cũng rất ác nghiệt, có điều, đối đãi với người bên cạnh quả thực không tệ, Liễm Quân niên kỷ thua kém y rất nhiều, chắc chắn không đe dọa đến địa vị của y, nên đương nhiên Tô Tử Tịch sẽ không làm khó cậu. Hơn nữa, dung mạo Liễm Quân quả thực xuất chúng, Tô Tử Tịch xưa nay vốn yêu cái đẹp, đối với đứa bé này lại càng coi trọng.</w:t>
      </w:r>
      <w:r>
        <w:br w:type="textWrapping"/>
      </w:r>
      <w:r>
        <w:br w:type="textWrapping"/>
      </w:r>
      <w:r>
        <w:t xml:space="preserve">Chỉ là, Liễm Quân tính tình bướng bỉnh, vừa tới Thanh Hà quán đã mang lại cho Tô Tử Tịch không ít phiền phức.</w:t>
      </w:r>
      <w:r>
        <w:br w:type="textWrapping"/>
      </w:r>
      <w:r>
        <w:br w:type="textWrapping"/>
      </w:r>
      <w:r>
        <w:t xml:space="preserve">Thủa bé, nhà Liễm Quân tuy nghèo, nhưng cha mẹ cưng chiều cậu vô cùng, hàng xóm láng giềng cũng rất hay mang đồ ăn ngon qua cho, những ngày tháng đó tuy đơn thuần nhưng lại vô cùng thoải mái. Con người vốn là như vậy, quá mức bình thản sẽ trở nên chậm chạp, vậy nên, một lần hạn hán kéo dài, khiến cho vụ mùa thất thu, đừng nói là có kẹo ăn, ngay cả một ngày ba bữa cơm cũng duy trì không nổi.</w:t>
      </w:r>
      <w:r>
        <w:br w:type="textWrapping"/>
      </w:r>
      <w:r>
        <w:br w:type="textWrapping"/>
      </w:r>
      <w:r>
        <w:t xml:space="preserve">Vào cái ngày bị bán cho Thanh Hà quán, Liễm Quân còn không biết kỹ viện là một nơi như thế nào. Khờ dại cho rằng cha mẹ dẫn mình đến nhà quý nhân ở vài ngày, đợi đến khi mọi chuyện ổn thỏa sẽ đón cậu về nhà.</w:t>
      </w:r>
      <w:r>
        <w:br w:type="textWrapping"/>
      </w:r>
      <w:r>
        <w:br w:type="textWrapping"/>
      </w:r>
      <w:r>
        <w:t xml:space="preserve">Thời gian cứ trôi qua, đừng nói là đợi mãi không thấy cha mẹ tới, chỉ cần trông thấy trong viện toàn những thiếu niên xinh đẹp đi tới đi lui, cậu cũng đã biết là có chuyện bất thường.</w:t>
      </w:r>
      <w:r>
        <w:br w:type="textWrapping"/>
      </w:r>
      <w:r>
        <w:br w:type="textWrapping"/>
      </w:r>
      <w:r>
        <w:t xml:space="preserve">Một gia đình bình thường, sao có thể hàng đêm xướng ca; Một gia đình bình thường, sao có thể nơi nơi đều là khung cảnh náo nhiệt.</w:t>
      </w:r>
      <w:r>
        <w:br w:type="textWrapping"/>
      </w:r>
      <w:r>
        <w:br w:type="textWrapping"/>
      </w:r>
      <w:r>
        <w:t xml:space="preserve">Nếu không gặp phải Tô Tử Tịch, thì có lẽ Liễm Quân vẫn có thể tự mê hoặc mình thêm một thời gian nữa. Đáng tiếc, Tô Tử Tịch là một người thủ đoạn độc ác, không thể chịu nổi một đứa bé trong sáng đơn thuần, huống chi đấy lại là đệ tử của mình.</w:t>
      </w:r>
      <w:r>
        <w:br w:type="textWrapping"/>
      </w:r>
      <w:r>
        <w:br w:type="textWrapping"/>
      </w:r>
      <w:r>
        <w:t xml:space="preserve">Liễm Quân vẫn nhớ kỹ ngày đó, trời còn đang chạng vạng, Tô Tử Tịch gọi cậu đến Phù Hoa các, đó là gian phòng lớn nhất hoa lệ nhất Thanh Hà quán. Lúc vào trong nhà, người nọ đang ngồi bên cửa sổ đánh đàn, người đẹp, tiếng đàn cũng đẹp.</w:t>
      </w:r>
      <w:r>
        <w:br w:type="textWrapping"/>
      </w:r>
      <w:r>
        <w:br w:type="textWrapping"/>
      </w:r>
      <w:r>
        <w:t xml:space="preserve">Y kêu Liễm Quân lại, dịu dàng xoa đầu cậu.</w:t>
      </w:r>
      <w:r>
        <w:br w:type="textWrapping"/>
      </w:r>
      <w:r>
        <w:br w:type="textWrapping"/>
      </w:r>
      <w:r>
        <w:t xml:space="preserve">Cùng Tô Tử Tịch ở chung đã mấy tháng, đây là lần đầu tiên người này tỏ ra thân cận với cậu đến vậy.</w:t>
      </w:r>
      <w:r>
        <w:br w:type="textWrapping"/>
      </w:r>
      <w:r>
        <w:br w:type="textWrapping"/>
      </w:r>
      <w:r>
        <w:t xml:space="preserve">Y nói, bé ngoan, mau trốn vào trong cánh tủ, không được sự cho phép của ta, ngàn vạn lần không được đi ra.</w:t>
      </w:r>
      <w:r>
        <w:br w:type="textWrapping"/>
      </w:r>
      <w:r>
        <w:br w:type="textWrapping"/>
      </w:r>
      <w:r>
        <w:t xml:space="preserve">Khi đó, Liễm Quân chỉ mơ màng gật đầu, nhưng người lại không di động nửa bước. Tô Tử Tịch dắt tay cậu, dẫn cậu tới cạnh tủ rồi đẩy vào. Ngăn tủ rộng nên dư sức giấu một cậu nhóc như Liễm Quân, hai cánh tủ khép lại vừa vặn có một khe hở, trước mắt lại là giường lớn hoa lệ.</w:t>
      </w:r>
      <w:r>
        <w:br w:type="textWrapping"/>
      </w:r>
      <w:r>
        <w:br w:type="textWrapping"/>
      </w:r>
      <w:r>
        <w:t xml:space="preserve">Cõ lẽ xuất phát từ trực giác, Liễm Quân bỗng có chút sợ hãi, cầu xin được ra ngoài.</w:t>
      </w:r>
      <w:r>
        <w:br w:type="textWrapping"/>
      </w:r>
      <w:r>
        <w:br w:type="textWrapping"/>
      </w:r>
      <w:r>
        <w:t xml:space="preserve">Tô Tử Tịch mỉm cười, thở dài một cách thần bí, y nói: “Trẻ con không nghe lời sẽ bị trừng phạt, đánh gãy chân, hủy dung mạo, cả đời sẽ không ngóc đầu dậy nổi.”</w:t>
      </w:r>
      <w:r>
        <w:br w:type="textWrapping"/>
      </w:r>
      <w:r>
        <w:br w:type="textWrapping"/>
      </w:r>
      <w:r>
        <w:t xml:space="preserve">Lời này của Tô Tử Tịch chẳng qua chỉ là nói đùa mà thôi. Y cũng không ngờ, nhiều năm sau sẽ trở thành sự thật.</w:t>
      </w:r>
      <w:r>
        <w:br w:type="textWrapping"/>
      </w:r>
      <w:r>
        <w:br w:type="textWrapping"/>
      </w:r>
      <w:r>
        <w:t xml:space="preserve">Đóng cửa tủ lại, trong phòng không hề có chút động tĩnh, ngay cả Tô Tử Tịch cũng đã đi ra ngoài.</w:t>
      </w:r>
      <w:r>
        <w:br w:type="textWrapping"/>
      </w:r>
      <w:r>
        <w:br w:type="textWrapping"/>
      </w:r>
      <w:r>
        <w:t xml:space="preserve">Bên trong ngăn tủ rất ấm áp, bởi vậy rất nhanh Liễm Quân cảm thấy cơn buồn ngủ kéo tới. Ngay lúc cậu đang mơ màng sắp ngủ thì nghe được bên ngoài có động tĩnh. Nhanh chóng tỉnh táo lại, cậu ôm đầu gối cuộn mình lại, rất sợ sẽ bị người bên ngoài phát hiện.</w:t>
      </w:r>
      <w:r>
        <w:br w:type="textWrapping"/>
      </w:r>
      <w:r>
        <w:br w:type="textWrapping"/>
      </w:r>
      <w:r>
        <w:t xml:space="preserve">Tô Tử Tịch nói, hài tử không nghe lời sẽ bị trừng phạt, đánh gãy chân, bị hủy dung, cả đời không ngóc dậy nổi.</w:t>
      </w:r>
      <w:r>
        <w:br w:type="textWrapping"/>
      </w:r>
      <w:r>
        <w:br w:type="textWrapping"/>
      </w:r>
      <w:r>
        <w:t xml:space="preserve">Tô Tử Tịch nói, Liễm Quân, nếu không có dung mạo này, ngươi sẽ chẳng là gì hết.</w:t>
      </w:r>
      <w:r>
        <w:br w:type="textWrapping"/>
      </w:r>
      <w:r>
        <w:br w:type="textWrapping"/>
      </w:r>
      <w:r>
        <w:t xml:space="preserve">Đi vào có hai người, trong đó một người tất nhiên là Tô Tử Tịch, mà người còn lại chính là Vương công tử hay đến tìm y.</w:t>
      </w:r>
      <w:r>
        <w:br w:type="textWrapping"/>
      </w:r>
      <w:r>
        <w:br w:type="textWrapping"/>
      </w:r>
      <w:r>
        <w:t xml:space="preserve">Liễm Quân đã từng gặp qua Vương công tử, người này thường hay tới nghe Tô Tử Tịch đánh đàn, đôi khi cùng y trò truyện về thi họa. Liễm Quân đã từng vài lần mang thức ăn lên cho bọn họ, thế nhưng, không biết có phải do cậu suy nghĩ quá nhiều hay không, mà dường như luôn cảm thấy tâm tư người nọ không đặt tại tiếng đàn, ánh mắt si mê toàn bộ đều dừng lại trên người Tô Tử Tịch.</w:t>
      </w:r>
      <w:r>
        <w:br w:type="textWrapping"/>
      </w:r>
      <w:r>
        <w:br w:type="textWrapping"/>
      </w:r>
      <w:r>
        <w:t xml:space="preserve">Trước đây, Liễm Quân chỉ gặp hai người ở ngoài, chưa bao giờ biết bọn họ làm gì ở trong phòng. Trẻ con bao giờ cũng rất hiếu kỳ, rất nhanh, cậu không còn cảm thấy sợ hãi nữa, ngược lại chăm chú nhìn bên ngoài.</w:t>
      </w:r>
      <w:r>
        <w:br w:type="textWrapping"/>
      </w:r>
      <w:r>
        <w:br w:type="textWrapping"/>
      </w:r>
      <w:r>
        <w:t xml:space="preserve">Hai người vừa mới bước vào phòng, chỉ trong chốc lát đã thân thiết ôm lấy nhau, không khí tràn ngập ái muội, ngay cả nói chuyện cũng phải dán vào tai đối phương.</w:t>
      </w:r>
      <w:r>
        <w:br w:type="textWrapping"/>
      </w:r>
      <w:r>
        <w:br w:type="textWrapping"/>
      </w:r>
      <w:r>
        <w:t xml:space="preserve">Bỗng nhiên, Liễm Quân thấy Vương công tử hôn lên môi Tô Tử Tịch, cũng không phải lần đầu cậu nhìn thấy động tác này, trước đây khi còn ở nhà, cậu cũng từng thấy cha mẹ làm như vậy.</w:t>
      </w:r>
      <w:r>
        <w:br w:type="textWrapping"/>
      </w:r>
      <w:r>
        <w:br w:type="textWrapping"/>
      </w:r>
      <w:r>
        <w:t xml:space="preserve">Thế nhưng, không phải chỉ có phu thê mới có thể làm chuyện này sao?</w:t>
      </w:r>
      <w:r>
        <w:br w:type="textWrapping"/>
      </w:r>
      <w:r>
        <w:br w:type="textWrapping"/>
      </w:r>
      <w:r>
        <w:t xml:space="preserve">Không đợi Liễm Quân đưa ra kết luận, hai người kia đã bắt đầu cắn mút lẫn nhau. Vương công tử kích động hôn Tô Tử Tịch, cứ như muốn ăn tươi nuốt sống y, trong mắt hừng hực lửa nóng.</w:t>
      </w:r>
      <w:r>
        <w:br w:type="textWrapping"/>
      </w:r>
      <w:r>
        <w:br w:type="textWrapping"/>
      </w:r>
      <w:r>
        <w:t xml:space="preserve">Thân thể Tô Tử Tịch trở nên mềm mại, ngả vào trong lòng Vương công tử, đợi đến khi Vương công tử hôn lên mặt y, đôi môi chín mọng mới bắt đầu hé mở, tiếng rên rỉ ngọt ngào vang vọng khắp phòng, mang theo một sự mê hoặc kỳ lạ.</w:t>
      </w:r>
      <w:r>
        <w:br w:type="textWrapping"/>
      </w:r>
      <w:r>
        <w:br w:type="textWrapping"/>
      </w:r>
      <w:r>
        <w:t xml:space="preserve">Chuyện này là sao? Bọn họ đang làm cái gì?</w:t>
      </w:r>
      <w:r>
        <w:br w:type="textWrapping"/>
      </w:r>
      <w:r>
        <w:br w:type="textWrapping"/>
      </w:r>
      <w:r>
        <w:t xml:space="preserve">Liễm Quân sớm đã ngây người, sửng sốt không nói nên lời. Bỗng nhiên, cậu thấy Tô Tử Tịch nhìn về phía mình, khi hai mắt chạm nhau, người nọ mỉm cười, Liễm Quân sợ đến nỗi nhanh chóng bịt miệng, rất sợ mình phát ra tiếng động gì đó.</w:t>
      </w:r>
      <w:r>
        <w:br w:type="textWrapping"/>
      </w:r>
      <w:r>
        <w:br w:type="textWrapping"/>
      </w:r>
      <w:r>
        <w:t xml:space="preserve">Đây là lần đầu tiên, Liễm Quân cảm thấy vừa bất lực vừa sợ hãi. Cậu biết nếu cứ tiếp tục nhìn, chắc chắn sẽ bước vào vực sâu không lối thoát.</w:t>
      </w:r>
      <w:r>
        <w:br w:type="textWrapping"/>
      </w:r>
      <w:r>
        <w:br w:type="textWrapping"/>
      </w:r>
      <w:r>
        <w:t xml:space="preserve">Cậu lo lắng, sợ hãi, nhưng rồi lại bất lực.</w:t>
      </w:r>
      <w:r>
        <w:br w:type="textWrapping"/>
      </w:r>
      <w:r>
        <w:br w:type="textWrapping"/>
      </w:r>
      <w:r>
        <w:t xml:space="preserve">Liễm Quân cứ thế nhìn Vương công tử nửa ôm nửa kéo Tô Tử Tịch lên giường, khi hắn muốn hạ màn che thì bị Tô Tử Tịch ngăn cản, nhoẻn miệng cười.</w:t>
      </w:r>
      <w:r>
        <w:br w:type="textWrapping"/>
      </w:r>
      <w:r>
        <w:br w:type="textWrapping"/>
      </w:r>
      <w:r>
        <w:t xml:space="preserve">Y nói, tối nay không cần phải buông rèm.</w:t>
      </w:r>
      <w:r>
        <w:br w:type="textWrapping"/>
      </w:r>
      <w:r>
        <w:br w:type="textWrapping"/>
      </w:r>
      <w:r>
        <w:t xml:space="preserve">Liễm Quân biết, Tô Tử Tịch làm vậy là muốn mình có thể nhìn rõ mọi thứ.</w:t>
      </w:r>
      <w:r>
        <w:br w:type="textWrapping"/>
      </w:r>
      <w:r>
        <w:br w:type="textWrapping"/>
      </w:r>
      <w:r>
        <w:t xml:space="preserve">Vương công tử nhanh chóng cởi bỏ quần áo trên người Tô Tử Tịch, thân thể trắng trẻo mịn màng dần dần hiện ra.</w:t>
      </w:r>
      <w:r>
        <w:br w:type="textWrapping"/>
      </w:r>
      <w:r>
        <w:br w:type="textWrapping"/>
      </w:r>
      <w:r>
        <w:t xml:space="preserve">Hàng ngày, Liễm Quân vẫn luôn hầu hạ Tô Tử Tịch tắm rửa, nhưng lúc này cậu thấy người trên giường kia thật quá đỗi xa lạ.</w:t>
      </w:r>
      <w:r>
        <w:br w:type="textWrapping"/>
      </w:r>
      <w:r>
        <w:br w:type="textWrapping"/>
      </w:r>
      <w:r>
        <w:t xml:space="preserve">Ánh mắt, nụ cười của Tô Tử Tịch và ngay cả tiếng rên rỉ của y, tất cả đều dấy lên dục vọng của Vương công tử. Hắn vững vàng đặt người nọ dưới thân, gấp rút hôn lên toàn bộ cơ thể y.</w:t>
      </w:r>
      <w:r>
        <w:br w:type="textWrapping"/>
      </w:r>
      <w:r>
        <w:br w:type="textWrapping"/>
      </w:r>
      <w:r>
        <w:t xml:space="preserve">“Đừng mà, nhẹ một chút.”</w:t>
      </w:r>
      <w:r>
        <w:br w:type="textWrapping"/>
      </w:r>
      <w:r>
        <w:br w:type="textWrapping"/>
      </w:r>
      <w:r>
        <w:t xml:space="preserve">Thanh âm ngọt ngào không hề giống như cự tuyệt, ngược lại giống như mời gọi, trong người Vương công tử bùng lên lửa nóng, ngay cả một tia lý trí cuối cùng cũng tan biến.</w:t>
      </w:r>
      <w:r>
        <w:br w:type="textWrapping"/>
      </w:r>
      <w:r>
        <w:br w:type="textWrapping"/>
      </w:r>
      <w:r>
        <w:t xml:space="preserve">Vương công tử cúi đầu cắn lấy điểm đỏ trên ngực y, đầu lưỡi còn ở trên mặt đảo quanh, Tô Tử Tịch cố gắng kiềm chế tiếng rên rỉ, chỉ còn lại tiếng thở dốc mị hoặc khiến Liễm Quân không dám nghe tiếp.</w:t>
      </w:r>
      <w:r>
        <w:br w:type="textWrapping"/>
      </w:r>
      <w:r>
        <w:br w:type="textWrapping"/>
      </w:r>
      <w:r>
        <w:t xml:space="preserve">Liễm Quan sợ hãi che lỗ tai, nhưng lại không thể bịt mắt, thành ra đường nhìn vẫn thẳng tắp hướng về hai thân thể đang dây dưa trên giường, căn bản không thể trốn tránh.</w:t>
      </w:r>
      <w:r>
        <w:br w:type="textWrapping"/>
      </w:r>
      <w:r>
        <w:br w:type="textWrapping"/>
      </w:r>
      <w:r>
        <w:t xml:space="preserve">Vương công tử dường như cảm thấy hôn như vậy chưa đủ thỏa mãn, hắn mút vào từng phần da thịt trên người Tô Tử Tịch, để lại vô số dấu hôn, miệng thì liên tục thì thào, “Em là của ta, em là của ta.”</w:t>
      </w:r>
      <w:r>
        <w:br w:type="textWrapping"/>
      </w:r>
      <w:r>
        <w:br w:type="textWrapping"/>
      </w:r>
      <w:r>
        <w:t xml:space="preserve">Liễm Quân bỗng cảm thấy mọi thứ thật khác lạ, vô luận là Vương công tử, là Tô Tử Tịch, hay thậm chí là chính bản thân cậu.</w:t>
      </w:r>
      <w:r>
        <w:br w:type="textWrapping"/>
      </w:r>
      <w:r>
        <w:br w:type="textWrapping"/>
      </w:r>
      <w:r>
        <w:t xml:space="preserve">Biết rõ cần phải tránh xa, nhưng thân thể lại không thể nhúc nhích, tựa như số phận đã bị khống chế, cả đời sẽ phải trói buộc tại chốn này.</w:t>
      </w:r>
      <w:r>
        <w:br w:type="textWrapping"/>
      </w:r>
      <w:r>
        <w:br w:type="textWrapping"/>
      </w:r>
      <w:r>
        <w:t xml:space="preserve">Ngay khi Vương công tử liếm đến hạ thân của Tô Tử Tịch, y đã không thể khắc chế thanh âm của mình thêm nữa, đành phải rên rỉ thành tiếng, hai tay gắt gao ôm lấy vai Vương công tử.</w:t>
      </w:r>
      <w:r>
        <w:br w:type="textWrapping"/>
      </w:r>
      <w:r>
        <w:br w:type="textWrapping"/>
      </w:r>
      <w:r>
        <w:t xml:space="preserve">“Nhanh, nhanh hơn nữa, ta, ta...”</w:t>
      </w:r>
      <w:r>
        <w:br w:type="textWrapping"/>
      </w:r>
      <w:r>
        <w:br w:type="textWrapping"/>
      </w:r>
      <w:r>
        <w:t xml:space="preserve">Nghe vậy, Vương công tử ngẩng đầu lên, ánh mắt chăm chú nhìn Tô Tử Tịch, dừng lại toàn bộ động tác.</w:t>
      </w:r>
      <w:r>
        <w:br w:type="textWrapping"/>
      </w:r>
      <w:r>
        <w:br w:type="textWrapping"/>
      </w:r>
      <w:r>
        <w:t xml:space="preserve">“Em muốn gì? Muốn chỗ nào? Ở đây hay ở kia?”</w:t>
      </w:r>
      <w:r>
        <w:br w:type="textWrapping"/>
      </w:r>
      <w:r>
        <w:br w:type="textWrapping"/>
      </w:r>
      <w:r>
        <w:t xml:space="preserve">Vương công tử lúc thì chỉ về phía miệng Tô Tử Tịch, lúc thì sờ soạng cặp mông của y.</w:t>
      </w:r>
      <w:r>
        <w:br w:type="textWrapping"/>
      </w:r>
      <w:r>
        <w:br w:type="textWrapping"/>
      </w:r>
      <w:r>
        <w:t xml:space="preserve">Tô Tử Tịch khẽ thở hổn hển, khóe miệng mỉm cười đầy khêu gợi, câu nói ‘mị hoặc chúng sinh’ đại khái chính là để miêu tả y lúc này. Ngay cả Vương công tử cũng thấy ngơ ngẩn xuất thần, sững sờ tại chỗ không hề cử động.</w:t>
      </w:r>
      <w:r>
        <w:br w:type="textWrapping"/>
      </w:r>
      <w:r>
        <w:br w:type="textWrapping"/>
      </w:r>
      <w:r>
        <w:t xml:space="preserve">Tô Tử Tịch vươn đầu lưỡi, liếm đúng một vòng khóe môi.</w:t>
      </w:r>
      <w:r>
        <w:br w:type="textWrapping"/>
      </w:r>
      <w:r>
        <w:br w:type="textWrapping"/>
      </w:r>
      <w:r>
        <w:t xml:space="preserve">“Ở đây muốn.”</w:t>
      </w:r>
      <w:r>
        <w:br w:type="textWrapping"/>
      </w:r>
      <w:r>
        <w:br w:type="textWrapping"/>
      </w:r>
      <w:r>
        <w:t xml:space="preserve">Sau đó, y nhấc tay, nương theo phần eo vuốt ve xuống bên dưới, mãi cho đến khi ngón tay trượt vào huyệt nhỏ phía sau.</w:t>
      </w:r>
      <w:r>
        <w:br w:type="textWrapping"/>
      </w:r>
      <w:r>
        <w:br w:type="textWrapping"/>
      </w:r>
      <w:r>
        <w:t xml:space="preserve">“Ở đây cũng muốn.”</w:t>
      </w:r>
      <w:r>
        <w:br w:type="textWrapping"/>
      </w:r>
      <w:r>
        <w:br w:type="textWrapping"/>
      </w:r>
      <w:r>
        <w:t xml:space="preserve">Vương công tử không thể nhẫn nại thêm nữa, nắm lấy hai chân Tô Tử Tịch, kéo lên trên vai.</w:t>
      </w:r>
      <w:r>
        <w:br w:type="textWrapping"/>
      </w:r>
      <w:r>
        <w:br w:type="textWrapping"/>
      </w:r>
      <w:r>
        <w:t xml:space="preserve">Từ vị trí Liễm Quân đứng có thể nhìn thấy rõ ràng, dục vọng dưới hạ thân của Vương công tử đã sưng to, vừa thô lại vừa cứng, thể hiện rất rõ khát khao của hắn lúc này.</w:t>
      </w:r>
      <w:r>
        <w:br w:type="textWrapping"/>
      </w:r>
      <w:r>
        <w:br w:type="textWrapping"/>
      </w:r>
      <w:r>
        <w:t xml:space="preserve">Lúc này, ánh mắt của Liễm Quân đã trở nên mơ hồ, cậu không muốn nhìn nữa, nhưng lại không cách nào trốn tránh. Nương theo tiếng rên rỉ của Tô Tử Tịch, hung khí tráng kiện kia nhịp nhàng xuyên vào thân thể y.</w:t>
      </w:r>
      <w:r>
        <w:br w:type="textWrapping"/>
      </w:r>
      <w:r>
        <w:br w:type="textWrapping"/>
      </w:r>
      <w:r>
        <w:t xml:space="preserve">Rất đau, nhất định là rất đau.</w:t>
      </w:r>
      <w:r>
        <w:br w:type="textWrapping"/>
      </w:r>
      <w:r>
        <w:br w:type="textWrapping"/>
      </w:r>
      <w:r>
        <w:t xml:space="preserve">Liễm Quân thấy thân thể Tô Tử Tịch run rẩy, thanh âm cũng không còn bình tĩnh như trước, thế nhưng, người nọ lại đang mỉm cười. Tay y gác lên trán, che lấp những giọt mồ hôi đang tuôn chảy.</w:t>
      </w:r>
      <w:r>
        <w:br w:type="textWrapping"/>
      </w:r>
      <w:r>
        <w:br w:type="textWrapping"/>
      </w:r>
      <w:r>
        <w:t xml:space="preserve">Vương công tử chặt chẽ cầm lấy hai chân Tô Tử Tịch, thân thể liên tục chuyển động, hung mãnh xâm nhập vào nơi mà hắn xem như thiên đường kia. Tình dục được thỏa mãn khiến mặt hắn lộ ra vẻ tươi cười, thế nhưng ngọn lửa dục vọng trong mắt vẫn đang bừng cháy mãnh liệt.</w:t>
      </w:r>
      <w:r>
        <w:br w:type="textWrapping"/>
      </w:r>
      <w:r>
        <w:br w:type="textWrapping"/>
      </w:r>
      <w:r>
        <w:t xml:space="preserve">Tiếng rên rỉ ngọt ngào tựa như thuốc kích tình, hắn lại tiếp tục thâm nhập lần thứ hai.</w:t>
      </w:r>
      <w:r>
        <w:br w:type="textWrapping"/>
      </w:r>
      <w:r>
        <w:br w:type="textWrapping"/>
      </w:r>
      <w:r>
        <w:t xml:space="preserve">Sau đó rất nhiều tư thế lần lượt bày ra, nhưng Liễm Quân đã không còn nhìn thấy gì nữa.</w:t>
      </w:r>
      <w:r>
        <w:br w:type="textWrapping"/>
      </w:r>
      <w:r>
        <w:br w:type="textWrapping"/>
      </w:r>
      <w:r>
        <w:t xml:space="preserve">Dù có nhắm mắt lại, nụ cười của Tô tử Tịch vẫn khắc sâu vào tâm trí của cậu, đó là thái độ cao cao tại thượng, cười nhạo sự ngây thơ đơn thuần của mình.</w:t>
      </w:r>
      <w:r>
        <w:br w:type="textWrapping"/>
      </w:r>
      <w:r>
        <w:br w:type="textWrapping"/>
      </w:r>
      <w:r>
        <w:t xml:space="preserve">Rõ ràng người nọ đang cười, rõ ràng trên mặt người nọ không hề có một chút thống khổ, vậy cớ sao cậu lại khóc?</w:t>
      </w:r>
      <w:r>
        <w:br w:type="textWrapping"/>
      </w:r>
      <w:r>
        <w:br w:type="textWrapping"/>
      </w:r>
      <w:r>
        <w:t xml:space="preserve">Cho đến khi cảm nhận được vị mặn chát trong miệng, Liễm Quân mới phát hiện, hóa ra bản thân đã lệ rơi đầy mặt.</w:t>
      </w:r>
      <w:r>
        <w:br w:type="textWrapping"/>
      </w:r>
      <w:r>
        <w:br w:type="textWrapping"/>
      </w:r>
      <w:r>
        <w:t xml:space="preserve">Liễm Quân không biết phải trải qua bao lâu, đợi đến khi Tô Tử Tịch mở cửa tủ ra, cậu mới được rời khỏi đó.</w:t>
      </w:r>
      <w:r>
        <w:br w:type="textWrapping"/>
      </w:r>
      <w:r>
        <w:br w:type="textWrapping"/>
      </w:r>
      <w:r>
        <w:t xml:space="preserve">“Ngươi đều thấy rõ rồi chứ?”</w:t>
      </w:r>
      <w:r>
        <w:br w:type="textWrapping"/>
      </w:r>
      <w:r>
        <w:br w:type="textWrapping"/>
      </w:r>
      <w:r>
        <w:t xml:space="preserve">Áo trắng đơn bạc, bên ngoài lại khoác hờ hững chiếc áo đỏ thẫm, cổ và ngực ngập tràn dấu hôn, thần sắc Tô Tử Tịch có chút mệt mỏi rã rời, khuôn mặt trắng nõn bởi vì tình dục mà vẫn còn ửng đỏ. Không khí trong phòng có chút vẩn đục, phảng phất mùi vị của tinh dịch.</w:t>
      </w:r>
      <w:r>
        <w:br w:type="textWrapping"/>
      </w:r>
      <w:r>
        <w:br w:type="textWrapping"/>
      </w:r>
      <w:r>
        <w:t xml:space="preserve">Những thứ này đã nói cho Liễm Quân biết, tất cả những chuyện vừa rồi đều không phải ảo giác.</w:t>
      </w:r>
      <w:r>
        <w:br w:type="textWrapping"/>
      </w:r>
      <w:r>
        <w:br w:type="textWrapping"/>
      </w:r>
      <w:r>
        <w:t xml:space="preserve">Liễm Quân gật đầu, ảnh mắt uể oải vô lực.</w:t>
      </w:r>
      <w:r>
        <w:br w:type="textWrapping"/>
      </w:r>
      <w:r>
        <w:br w:type="textWrapping"/>
      </w:r>
      <w:r>
        <w:t xml:space="preserve">Tô Tử Tịch mỉm cười, thỏa mãn xoa đầu của cậu, cúi người nhìn vào mắt Liễm Quân, thanh âm rõ ràng nói, “Ngươi nghe cho kỹ, cảnh vừa nhìn thấy chính là chuyện tương lại người phải làm. Một khi đã bước chân vào chốn này, ai cũng không thể trốn tránh”.</w:t>
      </w:r>
      <w:r>
        <w:br w:type="textWrapping"/>
      </w:r>
      <w:r>
        <w:br w:type="textWrapping"/>
      </w:r>
      <w:r>
        <w:t xml:space="preserve">Điều mà Tô Tử Tịch nói cũng chẳng khiến Liễm Quân giật mình, không gì có thể làm cậu chấn động hơn chuyện vừa rồi.</w:t>
      </w:r>
      <w:r>
        <w:br w:type="textWrapping"/>
      </w:r>
      <w:r>
        <w:br w:type="textWrapping"/>
      </w:r>
      <w:r>
        <w:t xml:space="preserve">Thấy Liễm Quân không trả lời, ánh mắt Tô Tử Tịch trở nên hung ác, y lạnh lùng nói, “Ngươi nghe đây, ngoan ngoãn đi theo ta, bảo đảm tương lai ngươi sẽ được an ổn sống.”</w:t>
      </w:r>
      <w:r>
        <w:br w:type="textWrapping"/>
      </w:r>
      <w:r>
        <w:br w:type="textWrapping"/>
      </w:r>
      <w:r>
        <w:t xml:space="preserve">Đến lúc này, Liễm Quân biết mình không thể tiếp tục trốn tránh, cậu chậm rãi ngẩng đầu, quả nhiên thấy Tô tử Tịch đang nhìn mình cười, thái độ cao cao tại thượng khiến cậu không muốn nhận thua.</w:t>
      </w:r>
      <w:r>
        <w:br w:type="textWrapping"/>
      </w:r>
      <w:r>
        <w:br w:type="textWrapping"/>
      </w:r>
      <w:r>
        <w:t xml:space="preserve">“Được, ta đã hiểu.”</w:t>
      </w:r>
      <w:r>
        <w:br w:type="textWrapping"/>
      </w:r>
      <w:r>
        <w:br w:type="textWrapping"/>
      </w:r>
      <w:r>
        <w:t xml:space="preserve">Thanh âm không vang, câu nói cũng rất đơn giản, thế nhưng Tô Tử Tịch biết rõ, Liễm Quân đã hiểu, thực sự hiểu.</w:t>
      </w:r>
      <w:r>
        <w:br w:type="textWrapping"/>
      </w:r>
      <w:r>
        <w:br w:type="textWrapping"/>
      </w:r>
      <w:r>
        <w:t xml:space="preserve">Không ai có thể phủ nhận, so với việc bị lão bản ép buộc, dạy dỗ trực tiếp có vẻ càng hiệu quả hơn, chí ít có thể khiến Liễm Quân hoàn toàn nhận thức được tương lai của mình.</w:t>
      </w:r>
      <w:r>
        <w:br w:type="textWrapping"/>
      </w:r>
      <w:r>
        <w:br w:type="textWrapping"/>
      </w:r>
      <w:r>
        <w:t xml:space="preserve">Chỉ là, lúc đó Tô Tử Tịch đã đứng ra bảo chứng cho tương lai của Liễm Quân, nhưng lại không thể giúp cậu vượt quá kiếp nạn sau này. Thế nhưng, ai có thể khẳng định đó không phải là phúc trong họa chứ? Chuyện sau này, nếu như người trong Thanh Hà quán mà biết, nhất định sẽ nói, Liễm Quân mới là người may mắn nhất.</w:t>
      </w:r>
      <w:r>
        <w:br w:type="textWrapping"/>
      </w:r>
      <w:r>
        <w:br w:type="textWrapping"/>
      </w:r>
      <w:r>
        <w:t xml:space="preserve">Thế nhưng đây là chuyện về sau, lúc này chưa cần bàn tới.</w:t>
      </w:r>
      <w:r>
        <w:br w:type="textWrapping"/>
      </w:r>
      <w:r>
        <w:br w:type="textWrapping"/>
      </w:r>
      <w:r>
        <w:t xml:space="preserve">Hết phiên ngoại – Kết thúc Quyển thượng</w:t>
      </w:r>
      <w:r>
        <w:br w:type="textWrapping"/>
      </w:r>
      <w:r>
        <w:br w:type="textWrapping"/>
      </w:r>
    </w:p>
    <w:p>
      <w:pPr>
        <w:pStyle w:val="Heading2"/>
      </w:pPr>
      <w:bookmarkStart w:id="37" w:name="quyển-2---chương-11-1-văn-án-đệ-nhị-quyển"/>
      <w:bookmarkEnd w:id="37"/>
      <w:r>
        <w:t xml:space="preserve">13. Quyển 2 - Chương 11-1: Văn Án Đệ Nhị Quyển</w:t>
      </w:r>
    </w:p>
    <w:p>
      <w:pPr>
        <w:pStyle w:val="Compact"/>
      </w:pPr>
      <w:r>
        <w:br w:type="textWrapping"/>
      </w:r>
      <w:r>
        <w:br w:type="textWrapping"/>
      </w:r>
      <w:r>
        <w:t xml:space="preserve">Kiếp này, chẳng cầu bách niên giai lão,</w:t>
      </w:r>
      <w:r>
        <w:br w:type="textWrapping"/>
      </w:r>
      <w:r>
        <w:br w:type="textWrapping"/>
      </w:r>
      <w:r>
        <w:t xml:space="preserve">Chỉ nguyện tay nắm chặt tay,</w:t>
      </w:r>
      <w:r>
        <w:br w:type="textWrapping"/>
      </w:r>
      <w:r>
        <w:br w:type="textWrapping"/>
      </w:r>
      <w:r>
        <w:t xml:space="preserve">Cùng người trải qua sinh tử.</w:t>
      </w:r>
      <w:r>
        <w:br w:type="textWrapping"/>
      </w:r>
      <w:r>
        <w:br w:type="textWrapping"/>
      </w:r>
      <w:r>
        <w:t xml:space="preserve">***</w:t>
      </w:r>
      <w:r>
        <w:br w:type="textWrapping"/>
      </w:r>
      <w:r>
        <w:br w:type="textWrapping"/>
      </w:r>
      <w:r>
        <w:t xml:space="preserve">Một Liễm Quân từng kinh qua chốn hồng trần, một Liễu Mộng Dĩ vốn xa rời chuyện thế nhân,</w:t>
      </w:r>
      <w:r>
        <w:br w:type="textWrapping"/>
      </w:r>
      <w:r>
        <w:br w:type="textWrapping"/>
      </w:r>
      <w:r>
        <w:t xml:space="preserve">Hai con người tưởng như đối lập lại không thể kiềm chế được khao khát muốn đến gần đối phương.</w:t>
      </w:r>
      <w:r>
        <w:br w:type="textWrapping"/>
      </w:r>
      <w:r>
        <w:br w:type="textWrapping"/>
      </w:r>
      <w:r>
        <w:t xml:space="preserve">Nhưng rồi, Liễm Quân biết được ân nhân đang lâm trọng bệnh,</w:t>
      </w:r>
      <w:r>
        <w:br w:type="textWrapping"/>
      </w:r>
      <w:r>
        <w:br w:type="textWrapping"/>
      </w:r>
      <w:r>
        <w:t xml:space="preserve">Mặc dù đối với Liễu Mộng Dĩ tràn đầy lưu luyến, nhưng vẫn không thể quên được tâm nguyện báo ân lúc đầu.</w:t>
      </w:r>
      <w:r>
        <w:br w:type="textWrapping"/>
      </w:r>
      <w:r>
        <w:br w:type="textWrapping"/>
      </w:r>
      <w:r>
        <w:t xml:space="preserve">Liễm Quân nóng vội và kiên quyết,</w:t>
      </w:r>
      <w:r>
        <w:br w:type="textWrapping"/>
      </w:r>
      <w:r>
        <w:br w:type="textWrapping"/>
      </w:r>
      <w:r>
        <w:t xml:space="preserve">Ước hẹn mười năm với phái Hằng Phong đang tới gần,</w:t>
      </w:r>
      <w:r>
        <w:br w:type="textWrapping"/>
      </w:r>
      <w:r>
        <w:br w:type="textWrapping"/>
      </w:r>
      <w:r>
        <w:t xml:space="preserve">Liễu Mộng Dĩ quyết định tự tay chặt đứt mối liên hệ với Liễm Quân;</w:t>
      </w:r>
      <w:r>
        <w:br w:type="textWrapping"/>
      </w:r>
      <w:r>
        <w:br w:type="textWrapping"/>
      </w:r>
      <w:r>
        <w:t xml:space="preserve">Thế nhưng đau đớn, thương tổn này so với bị độc tố phản phệ lại càng sâu hơn.</w:t>
      </w:r>
      <w:r>
        <w:br w:type="textWrapping"/>
      </w:r>
      <w:r>
        <w:br w:type="textWrapping"/>
      </w:r>
      <w:r>
        <w:t xml:space="preserve">Độc còn có thể giải, nhưng nếu mất đi cơ hội này,</w:t>
      </w:r>
      <w:r>
        <w:br w:type="textWrapping"/>
      </w:r>
      <w:r>
        <w:br w:type="textWrapping"/>
      </w:r>
      <w:r>
        <w:t xml:space="preserve">Liệu rằng hai người còn gì để ràng buộc lẫn nhau?</w:t>
      </w:r>
      <w:r>
        <w:br w:type="textWrapping"/>
      </w:r>
      <w:r>
        <w:br w:type="textWrapping"/>
      </w:r>
      <w:r>
        <w:t xml:space="preserve">Tình yêu này của họ, chẳng lẽ không thể thoát được kiếp nạn hay sao?</w:t>
      </w:r>
      <w:r>
        <w:br w:type="textWrapping"/>
      </w:r>
      <w:r>
        <w:br w:type="textWrapping"/>
      </w:r>
      <w:r>
        <w:t xml:space="preserve">Cuộc đời phù du, thứ khó lãng quên nhất chính là cảm tình lưu luyến...</w:t>
      </w:r>
      <w:r>
        <w:br w:type="textWrapping"/>
      </w:r>
      <w:r>
        <w:br w:type="textWrapping"/>
      </w:r>
      <w:r>
        <w:t xml:space="preserve">***</w:t>
      </w:r>
      <w:r>
        <w:br w:type="textWrapping"/>
      </w:r>
      <w:r>
        <w:br w:type="textWrapping"/>
      </w:r>
      <w:r>
        <w:t xml:space="preserve">Hoa Tình Ngữ, Tình Ngữ hoa, không thể động tình, vậy tại sao còn gọi là Tình Ngữ? Trồng nó tại đỉnh Linh Sơn này, không phải là châm chọc lòng người ư?</w:t>
      </w:r>
      <w:r>
        <w:br w:type="textWrapping"/>
      </w:r>
      <w:r>
        <w:br w:type="textWrapping"/>
      </w:r>
      <w:r>
        <w:t xml:space="preserve">Liễu Mộng Dĩ tuy ngốc nghếch, không hiểu tình ái, nhưng không có nghĩa là y vô cảm. Muốn kiên quyết cắt đứt với người đã mọc rễ trong trái tim mình, dễ dàng như vậy sao.</w:t>
      </w:r>
      <w:r>
        <w:br w:type="textWrapping"/>
      </w:r>
      <w:r>
        <w:br w:type="textWrapping"/>
      </w:r>
      <w:r>
        <w:t xml:space="preserve">May mắn Liễm Quân đã quyết định ly khai, chí ít sau khi rời đi, hắn cái gì cũng sẽ không biết. Không biết thì sẽ không áy náy, lại càng không tỏ ra thương cảm y.</w:t>
      </w:r>
      <w:r>
        <w:br w:type="textWrapping"/>
      </w:r>
      <w:r>
        <w:br w:type="textWrapping"/>
      </w:r>
      <w:r>
        <w:t xml:space="preserve">Từ nay về sau, xa cách thiên nhai không thể gặp lại, có khi đây lại là kết cục tốt nhất cho cả hai.</w:t>
      </w:r>
      <w:r>
        <w:br w:type="textWrapping"/>
      </w:r>
      <w:r>
        <w:br w:type="textWrapping"/>
      </w:r>
      <w:r>
        <w:t xml:space="preserve">Liễu Mộng Dĩ đã suy nghĩ thông suốt, nhưng điều đó không có nghĩa là y có thể khống chế con tim mình. Chỉ cần nghĩ tới những khoảnh khắc hai người ở bên nhau, cảm xúc lại ồ ạt kéo tới, đau đớn không nói nên lời.</w:t>
      </w:r>
      <w:r>
        <w:br w:type="textWrapping"/>
      </w:r>
      <w:r>
        <w:br w:type="textWrapping"/>
      </w:r>
      <w:r>
        <w:t xml:space="preserve">Hết văn án đệ nhị quyển</w:t>
      </w:r>
      <w:r>
        <w:br w:type="textWrapping"/>
      </w:r>
      <w:r>
        <w:br w:type="textWrapping"/>
      </w:r>
    </w:p>
    <w:p>
      <w:pPr>
        <w:pStyle w:val="Heading2"/>
      </w:pPr>
      <w:bookmarkStart w:id="38" w:name="quyển-2---chương-11-2"/>
      <w:bookmarkEnd w:id="38"/>
      <w:r>
        <w:t xml:space="preserve">14. Quyển 2 - Chương 11-2</w:t>
      </w:r>
    </w:p>
    <w:p>
      <w:pPr>
        <w:pStyle w:val="Compact"/>
      </w:pPr>
      <w:r>
        <w:br w:type="textWrapping"/>
      </w:r>
      <w:r>
        <w:br w:type="textWrapping"/>
      </w:r>
      <w:r>
        <w:t xml:space="preserve">Nhà tù của Trọng Tuyết cung được xây dựng giữa sườn núi, Liễu Mộng Dĩ vốn không am hiểu Ngũ hành Bát quái, cơ quan trên Phong Hỏa đảo lại thiết kế chằng chịt, cũng may vừa nãy được tên đệ tử Trong Tuyết cung dẫn đường, sau đó Liễu Mộng Dĩ thả băng xà đi trước dò đường, rốt cuộc cũng an toàn tiếp cận bên ngoài nhà tù.</w:t>
      </w:r>
      <w:r>
        <w:br w:type="textWrapping"/>
      </w:r>
      <w:r>
        <w:br w:type="textWrapping"/>
      </w:r>
      <w:r>
        <w:t xml:space="preserve">Từ xa đã thấy mấy tên đệ tử đang canh gác tại lối vào, Liễu Mộng Dĩ dặn Liễm Quân đứng yên tại chỗ, còn bản thân y lại phi thân ra ngoài, mấy tên kia theo bản năng quay đầu lại, ngay lập tức bị Liễu Mộng Dĩ phóng nhện độc tới. Mặt bị nhện cắn, đau đớn khiến bọn chúng kêu la thảm thiết.</w:t>
      </w:r>
      <w:r>
        <w:br w:type="textWrapping"/>
      </w:r>
      <w:r>
        <w:br w:type="textWrapping"/>
      </w:r>
      <w:r>
        <w:t xml:space="preserve">Liễu Mộng Dĩ nhíu mày, vừa điểm xong huyệt đạo của hai tên trong số đó, thì phát hiện ba tên còn lại đang đánh tới, đúng lúc này, một tiếng sáo vang lên, băng xà lập tức quấn lấy cổ chân bọn chúng, hung hăng ngoặm cắn.</w:t>
      </w:r>
      <w:r>
        <w:br w:type="textWrapping"/>
      </w:r>
      <w:r>
        <w:br w:type="textWrapping"/>
      </w:r>
      <w:r>
        <w:t xml:space="preserve">Liễu Mộng Dĩ thuận tay đánh ra một chưởng, ba tên đệ tử kia đồng loạt ngã xuống. Tiếng động bên ngoài đã dẫn tới một nam nhân áo xanh, người nọ khoảng chừng ba mươi, tướng mạo anh tuấn, thân hình cường tráng.</w:t>
      </w:r>
      <w:r>
        <w:br w:type="textWrapping"/>
      </w:r>
      <w:r>
        <w:br w:type="textWrapping"/>
      </w:r>
      <w:r>
        <w:t xml:space="preserve">Gã vừa nhìn thấy Liễu Mộng Dĩ thì khuôn mặt trở nên dữ tợn, “Người của Hoa Nguyệt các đều hành sự lén lút như vậy sao? Mau xưng tên của ngươi.”</w:t>
      </w:r>
      <w:r>
        <w:br w:type="textWrapping"/>
      </w:r>
      <w:r>
        <w:br w:type="textWrapping"/>
      </w:r>
      <w:r>
        <w:t xml:space="preserve">“Không cần thiết phải nói cho ngươi.” Liễu Mộng Dĩ lạnh lùng nói.</w:t>
      </w:r>
      <w:r>
        <w:br w:type="textWrapping"/>
      </w:r>
      <w:r>
        <w:br w:type="textWrapping"/>
      </w:r>
      <w:r>
        <w:t xml:space="preserve">Vừa nãy nhìn bước đi của người này, đã biết võ công gã cao cường, tuyệt đối không thấp hơn Cố Tập Phong.</w:t>
      </w:r>
      <w:r>
        <w:br w:type="textWrapping"/>
      </w:r>
      <w:r>
        <w:br w:type="textWrapping"/>
      </w:r>
      <w:r>
        <w:t xml:space="preserve">Liễu Mộng Dĩ vì muốn giành thế thượng phong, nên lập tức phi thân lên. Nam nhân kia nhìn y trực tiếp lao tới, có lẽ chỉ bằng một câu ‘đạp tuyết vô ngân’ thì không thể nào diễn tả hết, bóng dáng tựa như thiên thần, chỉ cần chạm nhẹ là đã có thể vụt bay.</w:t>
      </w:r>
      <w:r>
        <w:br w:type="textWrapping"/>
      </w:r>
      <w:r>
        <w:br w:type="textWrapping"/>
      </w:r>
      <w:r>
        <w:t xml:space="preserve">Tên này rút bội kiếm tấn công về phía Liễu Mộng Dĩ, khí thế như bài sơn hải đảo, vô cùng hung mãnh. Võ công của Hoa Nguyệt các mang thiên hướng âm hàn, mà Trọng Tuyết cung lại hoàn toàn tương phản, hai người đối chiêu, khí thế của Liễu Mộng Dĩ tuy không mãnh liệt như gã, nhưng động tác của y lại vô cùng ngắn gọn, không có chút thừa thãi, mỗi một chiêu đều muốn đoạt lấy tính mạng của đối phương, nhanh mà dứt khoát, thậm chí không ai kịp nhìn rõ.</w:t>
      </w:r>
      <w:r>
        <w:br w:type="textWrapping"/>
      </w:r>
      <w:r>
        <w:br w:type="textWrapping"/>
      </w:r>
      <w:r>
        <w:t xml:space="preserve">Mắt thấy nam nhân đang nhắm lưỡi kiếm vào cổ tay mình, Liễu Mộng Dĩ liền vung ống tay, khiến gã chỉ có thể chạm được tà áo. Rõ ràng khinh công của tên này thua xa Liễu Mộng Dĩ, vì cảm thấy tức giận, nên nỗ lực gia tăng lực đạo và tốc độ kiếm khí, muốn cho Liễu Mộng Dĩ không còn cơ hội để thở.</w:t>
      </w:r>
      <w:r>
        <w:br w:type="textWrapping"/>
      </w:r>
      <w:r>
        <w:br w:type="textWrapping"/>
      </w:r>
      <w:r>
        <w:t xml:space="preserve">Liễu Mộng Dĩ rất sợ hắn gọi cứu binh, hơn nữa vẫn nhớ còn có Liễm Quân bên cạnh, thành ra không dám ham chiến, mà định dùng độc để ngăn cản đối phương. Liễu Mộng Dĩ vừa thu tay vào trong áo, gã nọ đã tranh thủ thời cơ, dùng tốc độ nhanh nhất đâm tới hông y.</w:t>
      </w:r>
      <w:r>
        <w:br w:type="textWrapping"/>
      </w:r>
      <w:r>
        <w:br w:type="textWrapping"/>
      </w:r>
      <w:r>
        <w:t xml:space="preserve">Liễu Mộng Dĩ nghiêng mình né tránh, cánh tay bị hắn chém một nhát. Nam nhân đang muốn ra chiêu quyết định, không ngờ Liễu Mộng Dĩ lại mượn cơ hội áp sát dùng châm độc đâm thẳng vào cổ đối thủ.</w:t>
      </w:r>
      <w:r>
        <w:br w:type="textWrapping"/>
      </w:r>
      <w:r>
        <w:br w:type="textWrapping"/>
      </w:r>
      <w:r>
        <w:t xml:space="preserve">Nam nhân hét lên, vội vàng ôm lấy cổ rồi lui về phía sau, đau đến nghiến răng nghiến lợi, gã chửi ẩm lên, “Trên châm tẩm thứ quỷ quái gì? Người của Hoa Nguyệt các toàn dùng thủ đoạn âm hiểm.”</w:t>
      </w:r>
      <w:r>
        <w:br w:type="textWrapping"/>
      </w:r>
      <w:r>
        <w:br w:type="textWrapping"/>
      </w:r>
      <w:r>
        <w:t xml:space="preserve">Liễu Mộng Dĩ lạnh lùng nói, “Như nhau cả thôi.”</w:t>
      </w:r>
      <w:r>
        <w:br w:type="textWrapping"/>
      </w:r>
      <w:r>
        <w:br w:type="textWrapping"/>
      </w:r>
      <w:r>
        <w:t xml:space="preserve">Y lui về bên cạnh Liễm Quân, dùng mắt ra hiệu, hai người lập tức đi vào bên trong, nam nhân thấy thế đành cố nén cơn đau thấu xương để tiến lên ngăn cản, Liễu Mộng Dĩ chỉ nói một từ, “Lui.”</w:t>
      </w:r>
      <w:r>
        <w:br w:type="textWrapping"/>
      </w:r>
      <w:r>
        <w:br w:type="textWrapping"/>
      </w:r>
      <w:r>
        <w:t xml:space="preserve">Người nọ cứ như bị khống chế, thân thể bất giác lui lại ngã lăn trên mặt đất.</w:t>
      </w:r>
      <w:r>
        <w:br w:type="textWrapping"/>
      </w:r>
      <w:r>
        <w:br w:type="textWrapping"/>
      </w:r>
      <w:r>
        <w:t xml:space="preserve">Thực ra Hàn Tình Thành không định làm khó Lan Tự, nếu muốn thì đã giam y ở một nơi khó lòng tìm thấy. Vừa tiến vào nhà tù hôn ám, đã nghe thấy tiếng hát ngâm nga, không cần nói cũng biết người đó chính là Lan Tự.</w:t>
      </w:r>
      <w:r>
        <w:br w:type="textWrapping"/>
      </w:r>
      <w:r>
        <w:br w:type="textWrapping"/>
      </w:r>
      <w:r>
        <w:t xml:space="preserve">Lan Tự bị nhốt tại nơi sâu nhất của nhà tù, Liễu Mộng Dĩ vừa đi tới gần, đã nghe thấy y cười nói, “Hàn cung chủ, rốt cuộc ngươi có thấy phiền hay không vậy, ta đã nói là không hề lấy Thiên Diện La Sát trùng của ngươi, muốn tin hay không thì tùy.”</w:t>
      </w:r>
      <w:r>
        <w:br w:type="textWrapping"/>
      </w:r>
      <w:r>
        <w:br w:type="textWrapping"/>
      </w:r>
      <w:r>
        <w:t xml:space="preserve">“Hóa ra là vì Thiên Diện La Sát trùng.”</w:t>
      </w:r>
      <w:r>
        <w:br w:type="textWrapping"/>
      </w:r>
      <w:r>
        <w:br w:type="textWrapping"/>
      </w:r>
      <w:r>
        <w:t xml:space="preserve">Vừa nghe đến thanh âm của Liễu Mộng Dĩ, Lan Tự đã nhảy dựng lên, kinh hỉ nói, “Các chủ, cuối cùng ngài đã tới, nơi này vừa ẩm ướt vừa lạnh lẽo, thuộc hạ khổ muốn chết.”</w:t>
      </w:r>
      <w:r>
        <w:br w:type="textWrapping"/>
      </w:r>
      <w:r>
        <w:br w:type="textWrapping"/>
      </w:r>
      <w:r>
        <w:t xml:space="preserve">Y vừa mới dứt lời, đã thấy Liễm Quân đứng cạnh Liễu Mộng Dĩ, sắc mặt lập tức lạnh lẽo, y nói, “Sao lại là ngươi? Tử Mâu đâu, Các chủ, vì sao Tử Mâu không tới cùng ngài?”</w:t>
      </w:r>
      <w:r>
        <w:br w:type="textWrapping"/>
      </w:r>
      <w:r>
        <w:br w:type="textWrapping"/>
      </w:r>
      <w:r>
        <w:t xml:space="preserve">Liễu Mộng Dĩ đáp, “Tử Mâu phải ở lại trên đảo.”</w:t>
      </w:r>
      <w:r>
        <w:br w:type="textWrapping"/>
      </w:r>
      <w:r>
        <w:br w:type="textWrapping"/>
      </w:r>
      <w:r>
        <w:t xml:space="preserve">Nói xong, Liễu Mộng Dĩ đưa mắt nhìn Liễm Quân, lại nói, “Hắn không thể một ngày không có máu của ta.”</w:t>
      </w:r>
      <w:r>
        <w:br w:type="textWrapping"/>
      </w:r>
      <w:r>
        <w:br w:type="textWrapping"/>
      </w:r>
      <w:r>
        <w:t xml:space="preserve">Lan Tự cười lạnh, ra vẻ trào phúng, “Các chủ quả là độ lượng, đối với một kẻ không phải đệ tử bổn môn, chẳng những dùng máu cứu giúp, mà ngay cả vị trí của Tử Mâu cũng để hắn thay thế.”</w:t>
      </w:r>
      <w:r>
        <w:br w:type="textWrapping"/>
      </w:r>
      <w:r>
        <w:br w:type="textWrapping"/>
      </w:r>
      <w:r>
        <w:t xml:space="preserve">“Lan Tự.” Liễu Mộng Dĩ khẽ nhíu mày.</w:t>
      </w:r>
      <w:r>
        <w:br w:type="textWrapping"/>
      </w:r>
      <w:r>
        <w:br w:type="textWrapping"/>
      </w:r>
      <w:r>
        <w:t xml:space="preserve">Lan Tự lại nói, “Cảm tình của hai người thật tốt, chỉ sợ qua một thời gian nữa, vị trí của ta và Tử Mâu trong lòng Các chủ cũng sẽ biến mất.”</w:t>
      </w:r>
      <w:r>
        <w:br w:type="textWrapping"/>
      </w:r>
      <w:r>
        <w:br w:type="textWrapping"/>
      </w:r>
      <w:r>
        <w:t xml:space="preserve">Liễm Quân nghe vậy, không hề giận ngược lại còn cười, hắn nói, “Mới có mấy ngày không gặp, Lan công tử so với trước đây càng biết cách nói chuyện, xem ra thức ăn, phong thủy ở Phong Hỏa đảo này có thể khiến con người ta thông minh hơn, sớm biết như vậy, Liễu các chủ cần gì phải vội vã chạy tới cứu người, cố chờ thêm vài ngày nữa, có khi Lan công tử đã trở thành Trạng Nguyên rồi.”</w:t>
      </w:r>
      <w:r>
        <w:br w:type="textWrapping"/>
      </w:r>
      <w:r>
        <w:br w:type="textWrapping"/>
      </w:r>
      <w:r>
        <w:t xml:space="preserve">Lan Tự mới hung hăng hét “Ngươi...”, thì thấy ánh mắt Liễu Mộng Dĩ quét về phía mình, y đành phải ngừng lại giữa chừng.</w:t>
      </w:r>
      <w:r>
        <w:br w:type="textWrapping"/>
      </w:r>
      <w:r>
        <w:br w:type="textWrapping"/>
      </w:r>
      <w:r>
        <w:t xml:space="preserve">“Lan Tự, sao ngươi lại chạy tới đây tìm Thiên Diện La Sát trùng.” Liễu Mộng Dĩ vừa dùng nội lực bẻ khóa, vừa hỏi.</w:t>
      </w:r>
      <w:r>
        <w:br w:type="textWrapping"/>
      </w:r>
      <w:r>
        <w:br w:type="textWrapping"/>
      </w:r>
      <w:r>
        <w:t xml:space="preserve">Lan Tự nói, “Lúc trước tại Miêu Cương nhận được tin tức, năm đó tiền nhiệm Cung chủ Trọng Tuyết cung đã mang Thiên La Diện Sát trùng giao cho con gái của hắn, cũng chính là muội muội của Hàn Tình Thành – Hàn Tình Ngữ. Trước đây Tử Mâu từng nhờ ta tìm kiếm tung tích của Thiên La Diện Sát trùng, vậy nên ta mới tới đây.”</w:t>
      </w:r>
      <w:r>
        <w:br w:type="textWrapping"/>
      </w:r>
      <w:r>
        <w:br w:type="textWrapping"/>
      </w:r>
      <w:r>
        <w:t xml:space="preserve">Liễu Mộng Dĩ nghe vậy, nhớ lại mấy hôm trước trên Bồng Lai đảo, lúc Tử Mâu cầu xin y cứu Lan Tự, nàng đã vì động tình mà thổ huyết, thật không ngờ Lan Tự bị bắt cũng là vì Tử Mâu.</w:t>
      </w:r>
      <w:r>
        <w:br w:type="textWrapping"/>
      </w:r>
      <w:r>
        <w:br w:type="textWrapping"/>
      </w:r>
      <w:r>
        <w:t xml:space="preserve">“Tại sao Tử Mâu lại muốn tìm Thiên La Diện Sát trùng?” Liễu Mộng Dĩ nghi hoặc hỏi.</w:t>
      </w:r>
      <w:r>
        <w:br w:type="textWrapping"/>
      </w:r>
      <w:r>
        <w:br w:type="textWrapping"/>
      </w:r>
      <w:r>
        <w:t xml:space="preserve">Lan Tự đáp, “Thiên La Diện Sát trùng là thánh phẩm ngàn năm có một, chắc là muội ấy muốn dùng nó để chế độc luyện công.”</w:t>
      </w:r>
      <w:r>
        <w:br w:type="textWrapping"/>
      </w:r>
      <w:r>
        <w:br w:type="textWrapping"/>
      </w:r>
      <w:r>
        <w:t xml:space="preserve">Hoa Nguyệt các vốn dùng độc để tu luyện nội lực, chỉ cần dám mạo hiểm sinh mệnh, cho dù thời gian luyện tập không dài vẫn có thể đạt đến tu vi nhất định.</w:t>
      </w:r>
      <w:r>
        <w:br w:type="textWrapping"/>
      </w:r>
      <w:r>
        <w:br w:type="textWrapping"/>
      </w:r>
      <w:r>
        <w:t xml:space="preserve">Khi Lan Tự nhắc tới chuyện này, khuôn mặt lộ rõ vẻ đau khổ. Võ công càng cao, đồng nghĩa với việc độc tố xâm nhập càng sâu, lúc này động tình là điều cấm kỵ.</w:t>
      </w:r>
      <w:r>
        <w:br w:type="textWrapping"/>
      </w:r>
      <w:r>
        <w:br w:type="textWrapping"/>
      </w:r>
      <w:r>
        <w:t xml:space="preserve">Ba người đang định rời khỏi nhà tù, Lan Tự bỗng nhiên nhớ tới điều gì, sốt sắng nói, “Các chủ, Tiểu Thu còn đang nằm trong tay Hàn Tình Thành, xin ngài hãy cứu cậu ấy.”</w:t>
      </w:r>
      <w:r>
        <w:br w:type="textWrapping"/>
      </w:r>
      <w:r>
        <w:br w:type="textWrapping"/>
      </w:r>
      <w:r>
        <w:t xml:space="preserve">Trên giang hồ ai ai cũng biết, Cung chủ Trọng Tuyết cung Hàn Tình Thành ham mê nam sắc, đặc biệt là những thiếu niên mười lăm, mười sáu tuổi.</w:t>
      </w:r>
      <w:r>
        <w:br w:type="textWrapping"/>
      </w:r>
      <w:r>
        <w:br w:type="textWrapping"/>
      </w:r>
      <w:r>
        <w:t xml:space="preserve">Lan Tự ngày thường cợt nhả, nhưng lúc này lại tỏ vẻ lo lắng thực sự. Liễu Mộng Dĩ gật đầu, y nói, “Hai người cứ ở chỗ này, cứu được người rồi, ta sẽ quay lại tụ họp với các ngươi.”</w:t>
      </w:r>
      <w:r>
        <w:br w:type="textWrapping"/>
      </w:r>
      <w:r>
        <w:br w:type="textWrapping"/>
      </w:r>
      <w:r>
        <w:t xml:space="preserve">Vừa dứt lời, Liễu Mộng Dĩ đã nhanh chóng bước đi.</w:t>
      </w:r>
      <w:r>
        <w:br w:type="textWrapping"/>
      </w:r>
      <w:r>
        <w:br w:type="textWrapping"/>
      </w:r>
      <w:r>
        <w:t xml:space="preserve">Lan Tự nhìn Liễu Mộng Dĩ đi xa, ý cười trên mặt dần biến mất, lạnh lùng nói với Liễm Quân, “Tiểu tử ngươi quả là có bản lĩnh, xưa nay Các chủ không bao giờ thân cận với người ngoài, ngươi không chỉ làm ngài phá lệ, còn khiến ngài chuyên tâm bảo vệ ngươi đến vậy.”</w:t>
      </w:r>
      <w:r>
        <w:br w:type="textWrapping"/>
      </w:r>
      <w:r>
        <w:br w:type="textWrapping"/>
      </w:r>
      <w:r>
        <w:t xml:space="preserve">Lan Tự nở nụ cười đầy ý vị, y tiến lên phía trước nắm lấy cằm Liễm Quân, “Khuôn mặt này của ngươi tuy không phải khó coi, nhưng cùng lắm chỉ là có chút tư sắc. Nghe nói trước đây tại Yến Đô ngươi là một nam kỹ có tiếng tăm, chắc hẳn công phu câu dẫn vô cùng lợi hại, giờ đây dung mạo không còn như xưa vậy mà vẫn quyến rũ được Các chủ.”</w:t>
      </w:r>
      <w:r>
        <w:br w:type="textWrapping"/>
      </w:r>
      <w:r>
        <w:br w:type="textWrapping"/>
      </w:r>
      <w:r>
        <w:t xml:space="preserve">Không định cho Liễm Quân cơ hội để nói, Lan Tự ánh mắt lạnh lẽo, đẩy hắn ngã xuống mặt đất.</w:t>
      </w:r>
      <w:r>
        <w:br w:type="textWrapping"/>
      </w:r>
      <w:r>
        <w:br w:type="textWrapping"/>
      </w:r>
      <w:r>
        <w:t xml:space="preserve">“Ta đã sớm nói với Tử Mâu ngươi là một tai họa, sớm muộn gì cũng sẽ hại Các chủ, hôm nay cho dù là bị Các chủ trách phạt, ta cũng tuyệt đối không tha cho ngươi.”</w:t>
      </w:r>
      <w:r>
        <w:br w:type="textWrapping"/>
      </w:r>
      <w:r>
        <w:br w:type="textWrapping"/>
      </w:r>
      <w:r>
        <w:t xml:space="preserve">Khuôn mặt Lan Tự không còn tiếu ý, ánh mắt lạnh lùng sắc bén, Liễm Quân biết y đã thực sự nổi sát ý, liền huýt nhẹ một tiếng, một bóng dáng màu xanh lập tức bay đến, lượn vòng trên đầu Liễm Quân.</w:t>
      </w:r>
      <w:r>
        <w:br w:type="textWrapping"/>
      </w:r>
      <w:r>
        <w:br w:type="textWrapping"/>
      </w:r>
      <w:r>
        <w:t xml:space="preserve">Lan Tự vô cùng kinh ngạc, căm hận nhìn Liễm Quân.</w:t>
      </w:r>
      <w:r>
        <w:br w:type="textWrapping"/>
      </w:r>
      <w:r>
        <w:br w:type="textWrapping"/>
      </w:r>
      <w:r>
        <w:t xml:space="preserve">“Thanh Ca, Các chủ ngay cả Thanh Ca cũng giao cho ngươi.” Y lạnh lùng cười, lại nói, “Xem ra hôm nay không muốn giết ngươi cũng không được, đúng là buồn cười, chẳng lẽ ngươi thực sự cho rằng Thanh Ca có thể ngăn cản ta?”</w:t>
      </w:r>
      <w:r>
        <w:br w:type="textWrapping"/>
      </w:r>
      <w:r>
        <w:br w:type="textWrapping"/>
      </w:r>
      <w:r>
        <w:t xml:space="preserve">Liễm Quân cười nói, “Nhật sử võ công cao cường, Thanh Ca đương nhiên không phải đối thủ của ngài.”</w:t>
      </w:r>
      <w:r>
        <w:br w:type="textWrapping"/>
      </w:r>
      <w:r>
        <w:br w:type="textWrapping"/>
      </w:r>
      <w:r>
        <w:t xml:space="preserve">Liễm Quân không hề tỏ ra sợ hãi, ngược lại còn có vẻ khiêu khích. Lan Tự tập trung nội lực vào lòng bàn tay, khi đang chuẩn bị đánh về phía Liễm Quân, thì nghe Liễu Mộng Dĩ quát lớn, “Lan Tự, dừng tay.”</w:t>
      </w:r>
      <w:r>
        <w:br w:type="textWrapping"/>
      </w:r>
      <w:r>
        <w:br w:type="textWrapping"/>
      </w:r>
      <w:r>
        <w:t xml:space="preserve">Lúc Lan Tự vẫn còn sửng sốt, Liễu Mộng Dĩ đã đứng giữa hai người họ.</w:t>
      </w:r>
      <w:r>
        <w:br w:type="textWrapping"/>
      </w:r>
      <w:r>
        <w:br w:type="textWrapping"/>
      </w:r>
      <w:r>
        <w:t xml:space="preserve">“Ngươi đang làm gì?”</w:t>
      </w:r>
      <w:r>
        <w:br w:type="textWrapping"/>
      </w:r>
      <w:r>
        <w:br w:type="textWrapping"/>
      </w:r>
      <w:r>
        <w:t xml:space="preserve">Liễu Mộng Dĩ thường ngay tuy nói năng lãnh đạm, nhưng chưa bao giờ quát mắng bọn họ, Lan Tự vừa tức vừa giận. Y nhìn Liễu Mộng Dĩ, nhớ tới lúc Liễm Quân mới lên đảo, y cũng từng tranh cãi với Tử Mâu vì chuyện này.</w:t>
      </w:r>
      <w:r>
        <w:br w:type="textWrapping"/>
      </w:r>
      <w:r>
        <w:br w:type="textWrapping"/>
      </w:r>
      <w:r>
        <w:t xml:space="preserve">Khi đó, y đã nói muốn giết hắn, Tử Mâu lại trả lời, hắn là bằng hữu của muội.</w:t>
      </w:r>
      <w:r>
        <w:br w:type="textWrapping"/>
      </w:r>
      <w:r>
        <w:br w:type="textWrapping"/>
      </w:r>
      <w:r>
        <w:t xml:space="preserve">Sự phẫn nộ trong mắt Lan Tự dần bị cay đắng cùng sầu thương thay thế, y tự giễu, “Các chủ, ta vốn cho rằng ba người chúng ta có thể đồng sinh cộng tử, làm bạn cả đời. Ta cứ nghĩ chỉ cần như vậy là đủ rồi, thật không ngờ, ngài và Tử Mâu vẫn cảm thấy thiếu.”</w:t>
      </w:r>
      <w:r>
        <w:br w:type="textWrapping"/>
      </w:r>
      <w:r>
        <w:br w:type="textWrapping"/>
      </w:r>
      <w:r>
        <w:t xml:space="preserve">Liễu Mộng Dĩ kinh ngạc, Lan Tự từ trước đến nay luôn tỏ ra bất cần, vì sao lúc này lại lộ ra thần sắc bi thương đến vậy.</w:t>
      </w:r>
      <w:r>
        <w:br w:type="textWrapping"/>
      </w:r>
      <w:r>
        <w:br w:type="textWrapping"/>
      </w:r>
      <w:r>
        <w:t xml:space="preserve">Đúng như lời Lan Tự nói, trong suốt mười năm qua, ba người bọn họ sớm chiều ở chung, sống chết có nhau, ai cũng không rời khỏi ai. Khi đó, ngoài trừ Tử Mâu và Lan Tự, Liễu Mộng Dĩ không thể thân cận với bất kỳ kẻ nào khác.</w:t>
      </w:r>
      <w:r>
        <w:br w:type="textWrapping"/>
      </w:r>
      <w:r>
        <w:br w:type="textWrapping"/>
      </w:r>
      <w:r>
        <w:t xml:space="preserve">Nhưng rồi không biết tại sao, hôm nay lại xuất hiện thêm một người là Liễm Quân.</w:t>
      </w:r>
      <w:r>
        <w:br w:type="textWrapping"/>
      </w:r>
      <w:r>
        <w:br w:type="textWrapping"/>
      </w:r>
      <w:r>
        <w:t xml:space="preserve">Liễu Mộng Dĩ vốn đã đi được nửa đường, nhìn thấy Thanh Ca bay qua, y đã biết không ổn, tưởng bọn họ gặp phải đệ tử Trọng Tuyết cung, không ngờ lại chứng kiến cảnh Lan Tự muốn giết Liễm Quân. Nếu y không về kịp, một chưởng kia của Lan Tự sợ rằng đã lấy đi tính mạng của Liễm Quân.</w:t>
      </w:r>
      <w:r>
        <w:br w:type="textWrapping"/>
      </w:r>
      <w:r>
        <w:br w:type="textWrapping"/>
      </w:r>
      <w:r>
        <w:t xml:space="preserve">Ngoại trừ thấy lo sợ và may mắn ra, Liễu Mộng Dĩ lúc đó không còn suy nghĩ nào khác.</w:t>
      </w:r>
      <w:r>
        <w:br w:type="textWrapping"/>
      </w:r>
      <w:r>
        <w:br w:type="textWrapping"/>
      </w:r>
      <w:r>
        <w:t xml:space="preserve">Không thể để cậu ấy chết, câu nói đó cứ vang vọng trong đầu Liễu Mộng Dĩ.</w:t>
      </w:r>
      <w:r>
        <w:br w:type="textWrapping"/>
      </w:r>
      <w:r>
        <w:br w:type="textWrapping"/>
      </w:r>
      <w:r>
        <w:t xml:space="preserve">“Thanh Ca bay như vậy, sợ rằng đã khiến người của Trọng Tuyết cung chú ý, ngươi và hắn hãy đi sang bờ phía Tây, thuyền đang đợi ở đó.</w:t>
      </w:r>
      <w:r>
        <w:br w:type="textWrapping"/>
      </w:r>
      <w:r>
        <w:br w:type="textWrapping"/>
      </w:r>
      <w:r>
        <w:t xml:space="preserve">Lan Tự vừa muốn mở miệng, đã nghe thấy Liễu Mộng Dĩ nói, “Đây là mệnh lệnh.”</w:t>
      </w:r>
      <w:r>
        <w:br w:type="textWrapping"/>
      </w:r>
      <w:r>
        <w:br w:type="textWrapping"/>
      </w:r>
      <w:r>
        <w:t xml:space="preserve">Ánh mắt Lan Tự tràn đầy chua xót, hắn trừng mắt nhìn Liễm Quân, rồi miễn cưỡng nói, “Nếu Các chủ đã nói vậy, thuộc hạ chỉ có thể tuân theo.”</w:t>
      </w:r>
      <w:r>
        <w:br w:type="textWrapping"/>
      </w:r>
      <w:r>
        <w:br w:type="textWrapping"/>
      </w:r>
      <w:r>
        <w:t xml:space="preserve">Trên đường đi sang bờ Tây, chỉ có Liễm Quân thi thoảng nói chuyện. Lan Tự đối với người này thực sự là căm hận không thôi, vừa nãy hắn gọi Thanh Ca tới, mình lại không nghĩ ra mục đích chân chính là gọi Liễu Mộng Dĩ về, uổng phí Lan Tự y thông minh một đời, lúc này lại bị Liễm Quân tính kế, Lan Tự sao có thể không giận.</w:t>
      </w:r>
      <w:r>
        <w:br w:type="textWrapping"/>
      </w:r>
      <w:r>
        <w:br w:type="textWrapping"/>
      </w:r>
      <w:r>
        <w:t xml:space="preserve">Ngay khi Liễu Mộng Dĩ đột nhập vào đại điện của Trọng Tuyết cung, Hàn Tình Thành đã sớm ngồi ở đó.</w:t>
      </w:r>
      <w:r>
        <w:br w:type="textWrapping"/>
      </w:r>
      <w:r>
        <w:br w:type="textWrapping"/>
      </w:r>
      <w:r>
        <w:t xml:space="preserve">“Lâu rồi không gặp, Liễu các chủ quả nhiên phong thái vẫn như xưa.”</w:t>
      </w:r>
      <w:r>
        <w:br w:type="textWrapping"/>
      </w:r>
      <w:r>
        <w:br w:type="textWrapping"/>
      </w:r>
      <w:r>
        <w:t xml:space="preserve">Hàn Tình Thành tướng mạo anh tuấn, bề ngoài là một quân tử ổn trọng, thế nhưng ngữ khí lại cực kỳ ngả ngớn.</w:t>
      </w:r>
      <w:r>
        <w:br w:type="textWrapping"/>
      </w:r>
      <w:r>
        <w:br w:type="textWrapping"/>
      </w:r>
      <w:r>
        <w:t xml:space="preserve">“Đứa bé đi cùng Lan Tự đâu?” Liễu Mộng Dĩ hỏi thẳng vào vấn đề.</w:t>
      </w:r>
      <w:r>
        <w:br w:type="textWrapping"/>
      </w:r>
      <w:r>
        <w:br w:type="textWrapping"/>
      </w:r>
      <w:r>
        <w:t xml:space="preserve">Hàn Tình Thành nói, “Đầu tiên là Nhật sử của quý phái tự tiện xông vào khuê phòng muôi muội ta ăn cắp thánh vật, sau đó Liễu các chủ ngài lại hạ độc rất nhiều đệ tử của bổn môn, cuối cùng bây giờ mở miệng ra là đòi người, Liễu các chủ, người của Hoa Nguyệt các làm việc quả là không nói đạo lý.”</w:t>
      </w:r>
      <w:r>
        <w:br w:type="textWrapping"/>
      </w:r>
      <w:r>
        <w:br w:type="textWrapping"/>
      </w:r>
      <w:r>
        <w:t xml:space="preserve">Liễu Mộng Dĩ không có tâm tư dây dưa với Hàn Tình Thành, lãnh đạm nói, “Vốn dĩ ngươi không định cản trở, vậy thì hà tất phải kết thành thù hận.”</w:t>
      </w:r>
      <w:r>
        <w:br w:type="textWrapping"/>
      </w:r>
      <w:r>
        <w:br w:type="textWrapping"/>
      </w:r>
      <w:r>
        <w:t xml:space="preserve">Hà Tình Thành cười nói, “Ta có thể trả lại người cho Các chủ, Phong Hỏa đảo cũng để các ngươi tùy tiện đi lại, thế nhưng Thiên Diện La Sát Trùng là thánh vật của bổn cung, không trả không được.”</w:t>
      </w:r>
      <w:r>
        <w:br w:type="textWrapping"/>
      </w:r>
      <w:r>
        <w:br w:type="textWrapping"/>
      </w:r>
      <w:r>
        <w:t xml:space="preserve">Liễu Mộng Dĩ khẽ nhíu mày, trả lời, “Không có.”</w:t>
      </w:r>
      <w:r>
        <w:br w:type="textWrapping"/>
      </w:r>
      <w:r>
        <w:br w:type="textWrapping"/>
      </w:r>
      <w:r>
        <w:t xml:space="preserve">Hàn Tình Thành khép cây quạt trong tay lại, nói, “Theo như ta thấy Liễu các chủ không hề có ý muốn trả, từ trước đến giờ ta đối với võ công của Các chủ khá là hiếu kỳ, ngày đó tại Bồng Lai đảo chỉ mới thoáng nhìn, đã khiến ta kinh ngạc không thôi. Nếu ngài đồng ý cùng ta giao đấu, chuyện Thiên Diện La Sát trùng này xem như xí xóa, dù sao Trọng Tuyết cung cũng không ai biết sử dụng loại độc vật này.”</w:t>
      </w:r>
      <w:r>
        <w:br w:type="textWrapping"/>
      </w:r>
      <w:r>
        <w:br w:type="textWrapping"/>
      </w:r>
      <w:r>
        <w:t xml:space="preserve">Liễu Mộng Dĩ đương nhiên hiểu rõ ý tứ của Hàn Tình Thành.</w:t>
      </w:r>
      <w:r>
        <w:br w:type="textWrapping"/>
      </w:r>
      <w:r>
        <w:br w:type="textWrapping"/>
      </w:r>
      <w:r>
        <w:t xml:space="preserve">Năm đó y bất ngờ bước lên ngôi vị Các chủ, để tránh sự bất mãn của người trong phái, y đã cho mời chưởng môn các phái tụ họp trên Bồng Lai đảo, mục đích là để thi triển võ công, khiến bọn họ không thể khinh thường.</w:t>
      </w:r>
      <w:r>
        <w:br w:type="textWrapping"/>
      </w:r>
      <w:r>
        <w:br w:type="textWrapping"/>
      </w:r>
      <w:r>
        <w:t xml:space="preserve">So với Trọng Tuyết cung, võ công của Hoa Nguyệt các có vẻ âm độc quỷ dị, hành động này của Hàn Tình Thành, chắc hẳn là muốn thông qua giao đấu để tìm tòi nghiên cứu.</w:t>
      </w:r>
      <w:r>
        <w:br w:type="textWrapping"/>
      </w:r>
      <w:r>
        <w:br w:type="textWrapping"/>
      </w:r>
      <w:r>
        <w:t xml:space="preserve">Liễu Mộng Dĩ không thèm suy tính, y đáp, “Được.”</w:t>
      </w:r>
      <w:r>
        <w:br w:type="textWrapping"/>
      </w:r>
      <w:r>
        <w:br w:type="textWrapping"/>
      </w:r>
      <w:r>
        <w:t xml:space="preserve">Ánh mắt Hàn Tình Thành trở nên sắc bén, cây quạt trên tay bị ném xuống đất.</w:t>
      </w:r>
      <w:r>
        <w:br w:type="textWrapping"/>
      </w:r>
      <w:r>
        <w:br w:type="textWrapping"/>
      </w:r>
      <w:r>
        <w:t xml:space="preserve">Mãi đến khi mặt trời ngả bóng về Tây, sắc trời dần tối, Liễu Mộng Dĩ mới lên được thuyền, thiếu niên đi bên cạnh vừa nhìn thấy Lan Tự, khóe mắt đã ửng đỏ, bổ nhào về phía y.</w:t>
      </w:r>
      <w:r>
        <w:br w:type="textWrapping"/>
      </w:r>
      <w:r>
        <w:br w:type="textWrapping"/>
      </w:r>
      <w:r>
        <w:t xml:space="preserve">“Công tử.”</w:t>
      </w:r>
      <w:r>
        <w:br w:type="textWrapping"/>
      </w:r>
      <w:r>
        <w:br w:type="textWrapping"/>
      </w:r>
      <w:r>
        <w:t xml:space="preserve">Liễm Quân và Liễu Mộng Dĩ người ở đầu thuyền, người trong khoang thuyền, Liễm Quân vừa nhìn thấy vết máu trên tay áo y, liền cảm thấy căng thẳng, vội hỏi, “Liễu Mộng Dĩ, huynh bị thương?”</w:t>
      </w:r>
      <w:r>
        <w:br w:type="textWrapping"/>
      </w:r>
      <w:r>
        <w:br w:type="textWrapping"/>
      </w:r>
      <w:r>
        <w:t xml:space="preserve">Còn chưa nói xong, hắn đã chạy ra khỏi khoang thuyền nắm lấy cổ tay Liễu Mộng Dĩ, vén ống tay áo lên xem.</w:t>
      </w:r>
      <w:r>
        <w:br w:type="textWrapping"/>
      </w:r>
      <w:r>
        <w:br w:type="textWrapping"/>
      </w:r>
      <w:r>
        <w:t xml:space="preserve">Vết thương trên cánh tay rất sâu, máu chảy ròng ròng, nhưng Liễu Mộng Dĩ không hề tỏ ra đau đớn.</w:t>
      </w:r>
      <w:r>
        <w:br w:type="textWrapping"/>
      </w:r>
      <w:r>
        <w:br w:type="textWrapping"/>
      </w:r>
      <w:r>
        <w:t xml:space="preserve">Liễu Mộng Dĩ đưa cánh tay lên miệng Liễm Quân, y nói, “Vừa vặn, hôm nay cậu còn chưa uống máu của ta.”</w:t>
      </w:r>
      <w:r>
        <w:br w:type="textWrapping"/>
      </w:r>
      <w:r>
        <w:br w:type="textWrapping"/>
      </w:r>
      <w:r>
        <w:t xml:space="preserve">Liễm Quân thấy lòng mình đau nhói, không biết nên tức giận hay thương tiếc.</w:t>
      </w:r>
      <w:r>
        <w:br w:type="textWrapping"/>
      </w:r>
      <w:r>
        <w:br w:type="textWrapping"/>
      </w:r>
      <w:r>
        <w:t xml:space="preserve">Liễu Mộng Dĩ thấy hắn bất động, lại nói, “Vết thương này không đáng ngại, nhưng nội lực của ta có chút hao tổn, nếu bây giờ cậu không uống máu của ta, vạn nhất độc khí phát tác, ta sợ là không đủ nội lực để áp chế.”</w:t>
      </w:r>
      <w:r>
        <w:br w:type="textWrapping"/>
      </w:r>
      <w:r>
        <w:br w:type="textWrapping"/>
      </w:r>
      <w:r>
        <w:t xml:space="preserve">Liễm Quân nghe vậy nên đành cam chịu, áp sát vào miệng vết thương mút lấy máu y.</w:t>
      </w:r>
      <w:r>
        <w:br w:type="textWrapping"/>
      </w:r>
      <w:r>
        <w:br w:type="textWrapping"/>
      </w:r>
      <w:r>
        <w:t xml:space="preserve">Đây cũng không phải lần đầu tiên Liễu Mộng Dĩ trực tiếp đưa vết thương ra bảo Liễm Quân mút, nhưng mỗi lần cảm giác đều có biến hóa, giống như leo cầu thang, mỗi khi lên một bậc, thì khoảng cách giữa hai người sẽ gần hơn một chút.</w:t>
      </w:r>
      <w:r>
        <w:br w:type="textWrapping"/>
      </w:r>
      <w:r>
        <w:br w:type="textWrapping"/>
      </w:r>
      <w:r>
        <w:t xml:space="preserve">Đôi môi của Liễm Quân vô cùng mềm mại, ấm áp chứ không lạnh lẽo như Liễu Mộng Dĩ, bởi vậy khi chạm vào vết thương không hề cảm thấy đau đớn, ngược lại khoan khoái vô cùng, còn có đôi chút rung động.</w:t>
      </w:r>
      <w:r>
        <w:br w:type="textWrapping"/>
      </w:r>
      <w:r>
        <w:br w:type="textWrapping"/>
      </w:r>
      <w:r>
        <w:t xml:space="preserve">Liễu Mộng Dĩ không để ý đến những khác lạ này, chỉ là muốn làn môi mềm mại đó dán sát vào da thịt mình, đụng chạm này khiến y nhớ tới khoảnh khắc đêm đó khi thân thể hai người kết hợp.</w:t>
      </w:r>
      <w:r>
        <w:br w:type="textWrapping"/>
      </w:r>
      <w:r>
        <w:br w:type="textWrapping"/>
      </w:r>
      <w:r>
        <w:t xml:space="preserve">Lưu luyến, không muốn tách rời.</w:t>
      </w:r>
      <w:r>
        <w:br w:type="textWrapping"/>
      </w:r>
      <w:r>
        <w:br w:type="textWrapping"/>
      </w:r>
      <w:r>
        <w:t xml:space="preserve">Sau khi về đến nội thành, Lan Tự lặng lẽ giao một hộp nhỏ cho Liễu Mộng Dĩ, nói đây chính là Thiên Diện La Sát trùng, nhờ Liễu Mộng Dĩ mang về Bồng Lai đảo cho Tử Mâu.</w:t>
      </w:r>
      <w:r>
        <w:br w:type="textWrapping"/>
      </w:r>
      <w:r>
        <w:br w:type="textWrapping"/>
      </w:r>
      <w:r>
        <w:t xml:space="preserve">Khi Lan Tự biết chuyện Liễu Mộng Dĩ bị Cố Tập Phong mai phục trên núi thì vô cùng tức giận, y đã thề nhất định phải trả được mối thù này, Liễu Mộng Dĩ biết lúc trước tại Phong Hỏa đảo chính Cố Tập Phong đã phá hủy chuyện tốt của Lan Tự, vì thế Lan Tự mới bị Hàn Tình Thành bắt giữ, vậy nên cũng không có ý ngăn cản.</w:t>
      </w:r>
      <w:r>
        <w:br w:type="textWrapping"/>
      </w:r>
      <w:r>
        <w:br w:type="textWrapping"/>
      </w:r>
      <w:r>
        <w:t xml:space="preserve">Lan Tự muốn để Tiểu Thu cùng Liễu Mộng Dĩ quay về Bồng Lai đảo, nhưng Tiểu Thu nhất quyết không chịu, giá nào cũng phải đi theo Lan Tự, khiến y không biết tính sao, đành phải mang cậu đi cùng.</w:t>
      </w:r>
      <w:r>
        <w:br w:type="textWrapping"/>
      </w:r>
      <w:r>
        <w:br w:type="textWrapping"/>
      </w:r>
      <w:r>
        <w:t xml:space="preserve">Bọn họ vừa rời khỏi, Liễu Mộng Dĩ và Liễm Quân cũng lập tức khởi hành quay về Bồng Lai đảo.</w:t>
      </w:r>
      <w:r>
        <w:br w:type="textWrapping"/>
      </w:r>
      <w:r>
        <w:br w:type="textWrapping"/>
      </w:r>
      <w:r>
        <w:t xml:space="preserve">Lần này Liễu Mộng Dĩ không phải gấp rút đi cứu người, vậy nên đường về thảnh thơi hơn rất nhiều. Buổi trưa dừng lại uống trà, trời tối cũng sẽ tìm chỗ nghỉ ngơi.</w:t>
      </w:r>
      <w:r>
        <w:br w:type="textWrapping"/>
      </w:r>
      <w:r>
        <w:br w:type="textWrapping"/>
      </w:r>
      <w:r>
        <w:t xml:space="preserve">Liễm Quân nhìn bên ngoài mai vàng nở rộ, mới nhận ra tiết trời đã vào đông.</w:t>
      </w:r>
      <w:r>
        <w:br w:type="textWrapping"/>
      </w:r>
      <w:r>
        <w:br w:type="textWrapping"/>
      </w:r>
      <w:r>
        <w:t xml:space="preserve">Thoảng chốc mà nửa năm đã qua đi, hình ảnh mới bước chân lên Bồng Lai đảo vẫn còn như mới.</w:t>
      </w:r>
      <w:r>
        <w:br w:type="textWrapping"/>
      </w:r>
      <w:r>
        <w:br w:type="textWrapping"/>
      </w:r>
      <w:r>
        <w:t xml:space="preserve">Thậm chí là trước đó, ba tháng cùng Tề Lam ở Thanh Hà quán, cái ngày tại Bích Thủy sơn trang, còn có hơn mười ngày lưu lại Vương phủ chăm sóc cho Tề Lam.</w:t>
      </w:r>
      <w:r>
        <w:br w:type="textWrapping"/>
      </w:r>
      <w:r>
        <w:br w:type="textWrapping"/>
      </w:r>
      <w:r>
        <w:t xml:space="preserve">Ký ức vẫn còn nguyên vẹn, nhưng hôm nay hồi tưởng lại, chợt cảm thấy nhân sinh quả là diệu kỳ.</w:t>
      </w:r>
      <w:r>
        <w:br w:type="textWrapping"/>
      </w:r>
      <w:r>
        <w:br w:type="textWrapping"/>
      </w:r>
      <w:r>
        <w:t xml:space="preserve">Hơn một năm trước, Liễm Quân hắn còn là một tiểu quan hết thời, mỗi ngày đều phải dựa vào số tiền tích góp để sinh hoạt, muốn kiếm sống thì phải hầu hạ những gã đàn ông thô lỗ.</w:t>
      </w:r>
      <w:r>
        <w:br w:type="textWrapping"/>
      </w:r>
      <w:r>
        <w:br w:type="textWrapping"/>
      </w:r>
      <w:r>
        <w:t xml:space="preserve">Nhưng hôm nay ngồi bên cạnh hắn lại là Liễu Mông Dĩ – người đứng đầu một môn phái trong võ lâm, nếu không có duyên kỳ ngộ, hai người bọn họ sao có thể cùng ngồi đây trên chiếc xe ngựa này.</w:t>
      </w:r>
      <w:r>
        <w:br w:type="textWrapping"/>
      </w:r>
      <w:r>
        <w:br w:type="textWrapping"/>
      </w:r>
      <w:r>
        <w:t xml:space="preserve">Hắn không khỏi suýt xoa, nhân sinh khó lường, thứ gọi là duyên phận thực quá kỳ diệu.</w:t>
      </w:r>
      <w:r>
        <w:br w:type="textWrapping"/>
      </w:r>
      <w:r>
        <w:br w:type="textWrapping"/>
      </w:r>
      <w:r>
        <w:t xml:space="preserve">Liễu Mộng Dĩ và Liễm Quân tuy ngồi cùng một bên, nhưng chung quy vẫn giữ chút khoảng cách. Liễu Mộng Dĩ vốn đang nhìn bên ngoài, vừa quay đầu lại đã nghe Liễm Quân lẩm bẩm, “Vào đông rồi.”</w:t>
      </w:r>
      <w:r>
        <w:br w:type="textWrapping"/>
      </w:r>
      <w:r>
        <w:br w:type="textWrapping"/>
      </w:r>
      <w:r>
        <w:t xml:space="preserve">Liễu Mộng Dĩ nói, “Trong xe có y phục giữ ấm.”</w:t>
      </w:r>
      <w:r>
        <w:br w:type="textWrapping"/>
      </w:r>
      <w:r>
        <w:br w:type="textWrapping"/>
      </w:r>
      <w:r>
        <w:t xml:space="preserve">Liễu Mộng Dĩ thấy Liễm Quân không nói lời nào, y suy nghĩ một chút, rồi lại nói, “Chắc vẫn kịp quay về đảo mừng năm mới.”</w:t>
      </w:r>
      <w:r>
        <w:br w:type="textWrapping"/>
      </w:r>
      <w:r>
        <w:br w:type="textWrapping"/>
      </w:r>
      <w:r>
        <w:t xml:space="preserve">Vốn dĩ Liễm Quân cũng không quá để ý tiết trời biến hóa, chẳng qua chỉ là chút xuất thần mà thôi. Khi hắn nghe được hai câu này của Liễu Mộng Dĩ, cảm thấy thú vị vô cùng.</w:t>
      </w:r>
      <w:r>
        <w:br w:type="textWrapping"/>
      </w:r>
      <w:r>
        <w:br w:type="textWrapping"/>
      </w:r>
      <w:r>
        <w:t xml:space="preserve">Liễu Mộng Dĩ đối với nhân tình thế thái vẫn luôn ngô nghê như vậy, suy nghĩ nửa ngày vẫn không đoán ra tâm tư đối phương. Rõ ràng ngữ khí lúc nào cũng lãnh đạm, vậy mà lại khiến người nghe cảm thấy ấm áp vô cùng.</w:t>
      </w:r>
      <w:r>
        <w:br w:type="textWrapping"/>
      </w:r>
      <w:r>
        <w:br w:type="textWrapping"/>
      </w:r>
      <w:r>
        <w:t xml:space="preserve">Liễm Quân bật cười, hỏi, “Trước đây huynh thường mừng năm mới thế nào?”</w:t>
      </w:r>
      <w:r>
        <w:br w:type="textWrapping"/>
      </w:r>
      <w:r>
        <w:br w:type="textWrapping"/>
      </w:r>
      <w:r>
        <w:t xml:space="preserve">Liễu Mộng Dĩ suy nghĩ một chút, rồi mới đáp, “Khi sư phụ còn sống đêm trừ tịch thường không ở trên đảo, mà ta không được sự cho phép của người thì không thể tự ý rời khỏi viện, vậy nên chỉ ăn cơm, luyện công rồi đọc sách xong là đã qua năm mới rồi.”</w:t>
      </w:r>
      <w:r>
        <w:br w:type="textWrapping"/>
      </w:r>
      <w:r>
        <w:br w:type="textWrapping"/>
      </w:r>
      <w:r>
        <w:t xml:space="preserve">Liễu Mộng Dĩ nói vô cùng bình thản, Liễm Quân nghe mà cảm thấy cô quạnh không nói nên lời, ngược lại Liễu Mộng Dĩ đã sớm xem nó như một tập quán.</w:t>
      </w:r>
      <w:r>
        <w:br w:type="textWrapping"/>
      </w:r>
      <w:r>
        <w:br w:type="textWrapping"/>
      </w:r>
      <w:r>
        <w:t xml:space="preserve">“Vậy sau này thì sao?” Liễm Quân lại hỏi.</w:t>
      </w:r>
      <w:r>
        <w:br w:type="textWrapping"/>
      </w:r>
      <w:r>
        <w:br w:type="textWrapping"/>
      </w:r>
      <w:r>
        <w:t xml:space="preserve">Liễu Mộng Dĩ đáp, “Cùng Tử Mâu và Lan Tự ăn cơm, sau đó bọn họ sẽ đốt pháo hoa hay pháo sáng gì đó.”</w:t>
      </w:r>
      <w:r>
        <w:br w:type="textWrapping"/>
      </w:r>
      <w:r>
        <w:br w:type="textWrapping"/>
      </w:r>
      <w:r>
        <w:t xml:space="preserve">“Chỉ có ba người thôi ư?” Liễm Quân hỏi, Liễu Mộng Dĩ gật đầu.</w:t>
      </w:r>
      <w:r>
        <w:br w:type="textWrapping"/>
      </w:r>
      <w:r>
        <w:br w:type="textWrapping"/>
      </w:r>
      <w:r>
        <w:t xml:space="preserve">Liễm Quân quay đầu nhìn ra bên ngoài, xe ngựa đang chạy qua đồng ruộng, đất trồng ẩm ướt mang theo một mùi vị tươi mát. Suốt dọc đường đi mai vàng nở rộ, hương khí động lòng người, thanh tịnh mà trang nhã.</w:t>
      </w:r>
      <w:r>
        <w:br w:type="textWrapping"/>
      </w:r>
      <w:r>
        <w:br w:type="textWrapping"/>
      </w:r>
      <w:r>
        <w:t xml:space="preserve">Liễm Quân còn nhớ trước đây khi mùa đông tới, trong Thanh Hà quán mai vàng cũng nở rộ, khi đó bọn họ mừng năm mới thế nào nhỉ? Đầu tiên là có cả Tô Tử Tịch và Dao Trì, sau khi Tô Tử Tịch rời đi, cũng chỉ còn lại hắn cùng Dao Trì.</w:t>
      </w:r>
      <w:r>
        <w:br w:type="textWrapping"/>
      </w:r>
      <w:r>
        <w:br w:type="textWrapping"/>
      </w:r>
      <w:r>
        <w:t xml:space="preserve">Nhưng hắn không thể ngờ tới, mới chỉ một năm qua đi, giờ đây người bên cạnh hắn lại là Liễu Mộng Dĩ.</w:t>
      </w:r>
      <w:r>
        <w:br w:type="textWrapping"/>
      </w:r>
      <w:r>
        <w:br w:type="textWrapping"/>
      </w:r>
      <w:r>
        <w:t xml:space="preserve">Liễm Quân đưa mắt nhìn Liễu Mộng Dĩ, trong lòng thầm nghĩ, không biết cảnh tượng đốt pháo hoa trên Bồng Lai đảo sẽ đẹp đến mức nào.</w:t>
      </w:r>
      <w:r>
        <w:br w:type="textWrapping"/>
      </w:r>
      <w:r>
        <w:br w:type="textWrapping"/>
      </w:r>
      <w:r>
        <w:t xml:space="preserve">Nghĩ như vậy, bất giác trong lòng lại có chút chờ mong.</w:t>
      </w:r>
      <w:r>
        <w:br w:type="textWrapping"/>
      </w:r>
      <w:r>
        <w:br w:type="textWrapping"/>
      </w:r>
      <w:r>
        <w:t xml:space="preserve">Hết chương 11</w:t>
      </w:r>
      <w:r>
        <w:br w:type="textWrapping"/>
      </w:r>
      <w:r>
        <w:br w:type="textWrapping"/>
      </w:r>
    </w:p>
    <w:p>
      <w:pPr>
        <w:pStyle w:val="Heading2"/>
      </w:pPr>
      <w:bookmarkStart w:id="39" w:name="quyển-2---chương-12"/>
      <w:bookmarkEnd w:id="39"/>
      <w:r>
        <w:t xml:space="preserve">15. Quyển 2 - Chương 12</w:t>
      </w:r>
    </w:p>
    <w:p>
      <w:pPr>
        <w:pStyle w:val="Compact"/>
      </w:pPr>
      <w:r>
        <w:br w:type="textWrapping"/>
      </w:r>
      <w:r>
        <w:br w:type="textWrapping"/>
      </w:r>
      <w:r>
        <w:t xml:space="preserve">Vốn dĩ với tốc độ hành trình của mình, Liễu Mộng Dĩ và Liễm Quân đã có thể kịp về Bồng Lai đảo để đón năm mới.</w:t>
      </w:r>
      <w:r>
        <w:br w:type="textWrapping"/>
      </w:r>
      <w:r>
        <w:br w:type="textWrapping"/>
      </w:r>
      <w:r>
        <w:t xml:space="preserve">Ngờ đâu trời lại không chiều lòng người, liên tiếp mấy ngày tuyết rơi dày đặc, xe ngựa lại đang đi qua thôn nhỏ, tuyết phủ kín mặt đường khiến việc đi lại trở nên khó khăn, làm chậm trễ hành trình rất nhiều.</w:t>
      </w:r>
      <w:r>
        <w:br w:type="textWrapping"/>
      </w:r>
      <w:r>
        <w:br w:type="textWrapping"/>
      </w:r>
      <w:r>
        <w:t xml:space="preserve">Mãi cho tới đêm giao thừa, bọn họ mới tới được Tuyên Thành.</w:t>
      </w:r>
      <w:r>
        <w:br w:type="textWrapping"/>
      </w:r>
      <w:r>
        <w:br w:type="textWrapping"/>
      </w:r>
      <w:r>
        <w:t xml:space="preserve">Ký Châu xưa nay nổi tiếng là một địa phương giàu có, phong cảnh cũng rất thơ mộng hữu tình. Tuyên Thành là thủ phủ của Ký Châu, vậy nên sự phồn hoa của nó là điều không cần bàn tới.</w:t>
      </w:r>
      <w:r>
        <w:br w:type="textWrapping"/>
      </w:r>
      <w:r>
        <w:br w:type="textWrapping"/>
      </w:r>
      <w:r>
        <w:t xml:space="preserve">Khi bọn họ vào được thành thì trời đã chạng vạng, Liễm Quân nhìn thấy một khách điểm được trang hoàng tinh tế, sạch sẽ mà trang nhã, liền quyết định chọn chỗ này qua đêm.</w:t>
      </w:r>
      <w:r>
        <w:br w:type="textWrapping"/>
      </w:r>
      <w:r>
        <w:br w:type="textWrapping"/>
      </w:r>
      <w:r>
        <w:t xml:space="preserve">Tiểu nhị trong điếm với con mắt sành sỏi, vừa nhìn thấy cách ăn vận của Liễu Mộng Dĩ và Liễm Quân đã biết là kẻ ra tay hào phóng, vì vậy thái độ cũng nhiệt tình hẳn lên.</w:t>
      </w:r>
      <w:r>
        <w:br w:type="textWrapping"/>
      </w:r>
      <w:r>
        <w:br w:type="textWrapping"/>
      </w:r>
      <w:r>
        <w:t xml:space="preserve">Liễm Quân biết Liễu Mộng Dĩ không thích những chỗ đông người, nên bảo tiểu nhị chuẩn bị hai gian phòng, sau đó thu xếp một nhã gian để dùng cơm. Khi tiểu nhị đưa bọn họ lên lầu hai, thì thấy một Thanh y nam tử đi qua, tiểu nhị vội vàng lên tiếng chào hỏi.</w:t>
      </w:r>
      <w:r>
        <w:br w:type="textWrapping"/>
      </w:r>
      <w:r>
        <w:br w:type="textWrapping"/>
      </w:r>
      <w:r>
        <w:t xml:space="preserve">Liễm Quân nghe được hai tiếng “Lão bản”, bất giác quay đầu nhìn lại, thì ra nam tử kia lại là Tô Tử Tịch.</w:t>
      </w:r>
      <w:r>
        <w:br w:type="textWrapping"/>
      </w:r>
      <w:r>
        <w:br w:type="textWrapping"/>
      </w:r>
      <w:r>
        <w:t xml:space="preserve">“Tô Tử Tịch.”</w:t>
      </w:r>
      <w:r>
        <w:br w:type="textWrapping"/>
      </w:r>
      <w:r>
        <w:br w:type="textWrapping"/>
      </w:r>
      <w:r>
        <w:t xml:space="preserve">Tô Tử Tịch thấy có người gọi, chợt đứng lại, vừa nãy y vội vã xuống lầu nên không để ý người đang đi lên. Mặc dù dung mạo Liễm Quân vì trúng độc mà có chút thay đổi, nhưng quen nhau đã nhiều năm như vậy, Tô Tử Tịch chỉ cần liếc mắt là có thể nhận ra.</w:t>
      </w:r>
      <w:r>
        <w:br w:type="textWrapping"/>
      </w:r>
      <w:r>
        <w:br w:type="textWrapping"/>
      </w:r>
      <w:r>
        <w:t xml:space="preserve">Tô Tử Tịch đưa hai người đến nhã gian, gọi mấy món đặc sắc, lúc này mới hỏi Liễm Quân, “Sao ngươi lại ở đây?”</w:t>
      </w:r>
      <w:r>
        <w:br w:type="textWrapping"/>
      </w:r>
      <w:r>
        <w:br w:type="textWrapping"/>
      </w:r>
      <w:r>
        <w:t xml:space="preserve">Liễm Quân đáp, “Chuyện khá dài dòng, ta cũng lười nói.”</w:t>
      </w:r>
      <w:r>
        <w:br w:type="textWrapping"/>
      </w:r>
      <w:r>
        <w:br w:type="textWrapping"/>
      </w:r>
      <w:r>
        <w:t xml:space="preserve">Tô Tử Tịch nhịn không được quét qua Liễu Mộng Dĩ vài lần, Liễu Mộng Dĩ dung mạo xuất chúng khí chất lạnh lùng cô ngạo, không muốn chú ý cũng khó.</w:t>
      </w:r>
      <w:r>
        <w:br w:type="textWrapping"/>
      </w:r>
      <w:r>
        <w:br w:type="textWrapping"/>
      </w:r>
      <w:r>
        <w:t xml:space="preserve">“Vị này là?” Tô Tử Tịch hỏi.</w:t>
      </w:r>
      <w:r>
        <w:br w:type="textWrapping"/>
      </w:r>
      <w:r>
        <w:br w:type="textWrapping"/>
      </w:r>
      <w:r>
        <w:t xml:space="preserve">Liễm Quân sửng sốt, quả thực khó mà trả lời ngay được, một lát sau mới nói, “Là bằng hữu.”</w:t>
      </w:r>
      <w:r>
        <w:br w:type="textWrapping"/>
      </w:r>
      <w:r>
        <w:br w:type="textWrapping"/>
      </w:r>
      <w:r>
        <w:t xml:space="preserve">Tô Tử Tịch ở chung với Liễm Quân nhiều năm như vậy, nhưng đây là lần đầu tiên nhìn thấy Liễm Quân tỏ ra thất thố, y nhìn Liễm Quân cười ám muội, cố ý nhắc lại, “Ồ, là bằng hữu nha.”</w:t>
      </w:r>
      <w:r>
        <w:br w:type="textWrapping"/>
      </w:r>
      <w:r>
        <w:br w:type="textWrapping"/>
      </w:r>
      <w:r>
        <w:t xml:space="preserve">Nói xong, Tô Tử Tịch quay lại cười với Liễu Mộng Dĩ, tuy không quyến rũ, nhưng lại đầy sự thích thú, chất chứa một loại phong tình khó nói.</w:t>
      </w:r>
      <w:r>
        <w:br w:type="textWrapping"/>
      </w:r>
      <w:r>
        <w:br w:type="textWrapping"/>
      </w:r>
      <w:r>
        <w:t xml:space="preserve">“Không biết công tử họ gì?”</w:t>
      </w:r>
      <w:r>
        <w:br w:type="textWrapping"/>
      </w:r>
      <w:r>
        <w:br w:type="textWrapping"/>
      </w:r>
      <w:r>
        <w:t xml:space="preserve">Liễm Quân đương nhiên nhận ra ẩn ý của Tô Tử Tịch, hung hăng liếc y một cái.</w:t>
      </w:r>
      <w:r>
        <w:br w:type="textWrapping"/>
      </w:r>
      <w:r>
        <w:br w:type="textWrapping"/>
      </w:r>
      <w:r>
        <w:t xml:space="preserve">Liễu Mộng Dĩ vẫn không phát hiện có gì bất thường, bình thản đáp, “Họ Liễu.”</w:t>
      </w:r>
      <w:r>
        <w:br w:type="textWrapping"/>
      </w:r>
      <w:r>
        <w:br w:type="textWrapping"/>
      </w:r>
      <w:r>
        <w:t xml:space="preserve">“Tô Tử Tịch, không phải ngươi đang ở cùng Lạc Vân Hầu sao?” Liễm Quân thiêu mi cười.</w:t>
      </w:r>
      <w:r>
        <w:br w:type="textWrapping"/>
      </w:r>
      <w:r>
        <w:br w:type="textWrapping"/>
      </w:r>
      <w:r>
        <w:t xml:space="preserve">Tô Tử Tịch nghe vậy, lập tức thu hồi ý cười, y bắt chước câu trả lời của Liễm Quân lúc nãy, “Chuyện khá dài dòng, ta cũng lười nói.”</w:t>
      </w:r>
      <w:r>
        <w:br w:type="textWrapping"/>
      </w:r>
      <w:r>
        <w:br w:type="textWrapping"/>
      </w:r>
      <w:r>
        <w:t xml:space="preserve">Liễm Quân đắc ý cười ha hả.</w:t>
      </w:r>
      <w:r>
        <w:br w:type="textWrapping"/>
      </w:r>
      <w:r>
        <w:br w:type="textWrapping"/>
      </w:r>
      <w:r>
        <w:t xml:space="preserve">Mới nãy ở hành lang nên không nhìn rõ, lúc này mặt đối mặt, Tô Tử Tịch mới thấy rõ những vết thương của Liễm Quân. Y cau mày, hổ thẹn nói, “Chuyện xảy ra tại Tống phủ, là ta đã liên lụy ngươi.”</w:t>
      </w:r>
      <w:r>
        <w:br w:type="textWrapping"/>
      </w:r>
      <w:r>
        <w:br w:type="textWrapping"/>
      </w:r>
      <w:r>
        <w:t xml:space="preserve">Liễm Quân sửng sốt, vẻ mặt cũng không có gì oán hận hay thống khổ, hắn hồi đáp, “Đã là chuyện của tám trăm năm trước còn nhắc tới làm gì? Không phải bây giờ ta vẫn sống rất tốt đó sao, vẫn đi lại hoàn toàn bình thường, chỉ là không khiêu vũ được mà thôi.”</w:t>
      </w:r>
      <w:r>
        <w:br w:type="textWrapping"/>
      </w:r>
      <w:r>
        <w:br w:type="textWrapping"/>
      </w:r>
      <w:r>
        <w:t xml:space="preserve">Tuy Liễm Quân nói vậy, nhưng ánh mắt lại không che giấu được sự nuối tiếc.</w:t>
      </w:r>
      <w:r>
        <w:br w:type="textWrapping"/>
      </w:r>
      <w:r>
        <w:br w:type="textWrapping"/>
      </w:r>
      <w:r>
        <w:t xml:space="preserve">Tô Tử Tịch lắc đầu, tiếc hận nói, “Năm đó ai chẳng biết Liễm Quân ngươi kỹ vũ chấn động thiên hạ, hơn nữa dung mạo cũng thuộc hàng...”</w:t>
      </w:r>
      <w:r>
        <w:br w:type="textWrapping"/>
      </w:r>
      <w:r>
        <w:br w:type="textWrapping"/>
      </w:r>
      <w:r>
        <w:t xml:space="preserve">“Hiếm khi thấy ngươi khen ta, hôm nay ta đến đây quả là đúng rồi.” Không đợi Tô Tử Tịch nói hết, Liễm Quân đã cắt đứt lời y, hắn cười gượng, “Thế nào, chẳng lẽ bây giờ ta xấu lắm ư? Ta còn chưa chê ngươi già đó.”</w:t>
      </w:r>
      <w:r>
        <w:br w:type="textWrapping"/>
      </w:r>
      <w:r>
        <w:br w:type="textWrapping"/>
      </w:r>
      <w:r>
        <w:t xml:space="preserve">Liễm Quân nhỏ hơn Tô Tử Tịch mấy tuổi, nên hắn hoàn toàn có tư cách nói câu này. Nếu là trước đây, Tô Tử Tịch đã sớm cùng hắn tranh cãi, nhưng giờ đây ngay cả nửa câu y cũng không thốt nên lời.</w:t>
      </w:r>
      <w:r>
        <w:br w:type="textWrapping"/>
      </w:r>
      <w:r>
        <w:br w:type="textWrapping"/>
      </w:r>
      <w:r>
        <w:t xml:space="preserve">Dung mạo của Liễm Quân bây giờ đương nhiên không tính là xấu, nhưng những vết tích trên da vẫn còn khá rõ.</w:t>
      </w:r>
      <w:r>
        <w:br w:type="textWrapping"/>
      </w:r>
      <w:r>
        <w:br w:type="textWrapping"/>
      </w:r>
      <w:r>
        <w:t xml:space="preserve">Mặc dù Liễu Mộng Dĩ không hiểu bọn họ nói gì, nhưng nụ cười bất đắc dĩ của Liễm Quân như kim châm vào lòng y, khiến con tim đau nhói.</w:t>
      </w:r>
      <w:r>
        <w:br w:type="textWrapping"/>
      </w:r>
      <w:r>
        <w:br w:type="textWrapping"/>
      </w:r>
      <w:r>
        <w:t xml:space="preserve">Sau khi Tô Tử Tịch rời đi, Liễu Mộng Dĩ đột nhiên hỏi Liễm Quân, “Cậu có muốn khôi phục lại hình dạng trước đây?”</w:t>
      </w:r>
      <w:r>
        <w:br w:type="textWrapping"/>
      </w:r>
      <w:r>
        <w:br w:type="textWrapping"/>
      </w:r>
      <w:r>
        <w:t xml:space="preserve">Liễm Quân sửng sốt, mất nửa ngày mới khôi phục lại.</w:t>
      </w:r>
      <w:r>
        <w:br w:type="textWrapping"/>
      </w:r>
      <w:r>
        <w:br w:type="textWrapping"/>
      </w:r>
      <w:r>
        <w:t xml:space="preserve">Nói không muốn là giả, nhưng hắn vẫn nhớ lời của Liễu Mộng Dĩ, độc Vong Tình không khó giải, chỉ cần hắn học hỏi một thời gian là có thể tự mình trị khỏi.</w:t>
      </w:r>
      <w:r>
        <w:br w:type="textWrapping"/>
      </w:r>
      <w:r>
        <w:br w:type="textWrapping"/>
      </w:r>
      <w:r>
        <w:t xml:space="preserve">Lúc trước ở Bồng Lai đảo, Liễm Quân đã từng thử phối dược. Khi hắn đưa cho Tử Mâu xem, nàng đã nói thuốc này mặc dù không có hiệu quả nhanh chóng, nhưng chỉ cần dùng điều độ, chưa đến nửa năm là có thể loại bỏ toàn bộ độc tố trong cơ thể.</w:t>
      </w:r>
      <w:r>
        <w:br w:type="textWrapping"/>
      </w:r>
      <w:r>
        <w:br w:type="textWrapping"/>
      </w:r>
      <w:r>
        <w:t xml:space="preserve">Chỉ là sau khi rời khỏi Bồng Lai đảo, việc uống thuốc đã bị ngừng trệ mấy hôm.</w:t>
      </w:r>
      <w:r>
        <w:br w:type="textWrapping"/>
      </w:r>
      <w:r>
        <w:br w:type="textWrapping"/>
      </w:r>
      <w:r>
        <w:t xml:space="preserve">Liễu Mộng Dĩ thấy Liễm Quân không nói gì, lần này có vẻ thông minh hơn một chút, y nói, “Phương thuốc cậu dùng trước kia, Tử Mâu đã nói lại với ta, nó có thể tiêu độc nhưng không phải là thuốc giải, tính ra cũng đã uống được một thời gian rồi.”</w:t>
      </w:r>
      <w:r>
        <w:br w:type="textWrapping"/>
      </w:r>
      <w:r>
        <w:br w:type="textWrapping"/>
      </w:r>
      <w:r>
        <w:t xml:space="preserve">Liễu Mộng Dĩ nắm lấy tay Liễm Quân, sau khi bắt mạch cho hắn, mới nói tiếp, “Thực ra, không phải chỉ có thuốc giải mới giải được độc, chẳng qua nếu đi đường vòng, sẽ hao phí thời gian và dược liệu hơn thôi.”</w:t>
      </w:r>
      <w:r>
        <w:br w:type="textWrapping"/>
      </w:r>
      <w:r>
        <w:br w:type="textWrapping"/>
      </w:r>
      <w:r>
        <w:t xml:space="preserve">“Thật vậy sao, không lẽ độc này có thể giải được ngay?”</w:t>
      </w:r>
      <w:r>
        <w:br w:type="textWrapping"/>
      </w:r>
      <w:r>
        <w:br w:type="textWrapping"/>
      </w:r>
      <w:r>
        <w:t xml:space="preserve">Không biết là do mừng rỡ hay kinh ngạc, Liễm Quân hiếm khi nói chuyện thất thố như vậy.</w:t>
      </w:r>
      <w:r>
        <w:br w:type="textWrapping"/>
      </w:r>
      <w:r>
        <w:br w:type="textWrapping"/>
      </w:r>
      <w:r>
        <w:t xml:space="preserve">Hơn một năm nay, hắn luôn tự nhủ với mình, nếu đã không cải biến được hiện thực thì đành phải chấp nhận nó. Vốn dĩ thấy dung mạo khôi phục được đến mức này, hắn đã vui mừng lắm rồi.</w:t>
      </w:r>
      <w:r>
        <w:br w:type="textWrapping"/>
      </w:r>
      <w:r>
        <w:br w:type="textWrapping"/>
      </w:r>
      <w:r>
        <w:t xml:space="preserve">Liễu Mộng Dĩ nhận thấy sự mừng rỡ trong mắt Liễm Quân, dường như cảm thấy có chút vui lây. Giống như khi biết được Tử Mâu luyện thành tầng thứ sáu, nhưng lại vẫn có gì đó hơi khác.</w:t>
      </w:r>
      <w:r>
        <w:br w:type="textWrapping"/>
      </w:r>
      <w:r>
        <w:br w:type="textWrapping"/>
      </w:r>
      <w:r>
        <w:t xml:space="preserve">“Với nội lực của ta giúp cậu bức độc không phải là khó, chỉ là trong cơ thể cậu còn có hai chủng độc khác, lúc đó độc tố phản ứng với nhau, ta e là có chút đau đớn.”</w:t>
      </w:r>
      <w:r>
        <w:br w:type="textWrapping"/>
      </w:r>
      <w:r>
        <w:br w:type="textWrapping"/>
      </w:r>
      <w:r>
        <w:t xml:space="preserve">“Đau đến mấy ta cũng chịu đựng được.”</w:t>
      </w:r>
      <w:r>
        <w:br w:type="textWrapping"/>
      </w:r>
      <w:r>
        <w:br w:type="textWrapping"/>
      </w:r>
      <w:r>
        <w:t xml:space="preserve">Trở lại phòng của Liễm Quân, Liễu Mộng Dĩ để hắn nằm thẳng trên giường. Y rút ra ngân châm mang theo bên người, hơ trên ngọn lửa để khử trùng, cởi bỏ vạt áo của Liễm Quân.</w:t>
      </w:r>
      <w:r>
        <w:br w:type="textWrapping"/>
      </w:r>
      <w:r>
        <w:br w:type="textWrapping"/>
      </w:r>
      <w:r>
        <w:t xml:space="preserve">Mặc dù chuyện xảy ra ở sơn cốc đã trôi qua mấy ngày, nhưng trên ngực Liễm Quân vẫn còn sót lại một vài vết tích.</w:t>
      </w:r>
      <w:r>
        <w:br w:type="textWrapping"/>
      </w:r>
      <w:r>
        <w:br w:type="textWrapping"/>
      </w:r>
      <w:r>
        <w:t xml:space="preserve">Liễu Mộng Dĩ không khỏi nhớ tới đêm đó, Liễm Quân đã cầm tay y vuốt ve lên khắp cơ thể hắn, nhớ tới đầu lưỡi linh hoạt đầy khiêu khích, và cả dáng vẻ mê hoặc của Liễm Quân khi nằm dưới thân y. Nghĩ đến tình cảnh lúc đó, Liễu Mộng Dĩ không kiềm chế được mà đỏ mặt.</w:t>
      </w:r>
      <w:r>
        <w:br w:type="textWrapping"/>
      </w:r>
      <w:r>
        <w:br w:type="textWrapping"/>
      </w:r>
      <w:r>
        <w:t xml:space="preserve">“Liễu Mộng Dĩ, huynh nhanh lên được không.”</w:t>
      </w:r>
      <w:r>
        <w:br w:type="textWrapping"/>
      </w:r>
      <w:r>
        <w:br w:type="textWrapping"/>
      </w:r>
      <w:r>
        <w:t xml:space="preserve">Liễm Quân không nhận ra sự khác lạ của y, cửa sổ trong phòng vẫn mở, gió lạnh thổi qua ngực trần, khiến hắn cảm thấy run rẩy.</w:t>
      </w:r>
      <w:r>
        <w:br w:type="textWrapping"/>
      </w:r>
      <w:r>
        <w:br w:type="textWrapping"/>
      </w:r>
      <w:r>
        <w:t xml:space="preserve">Sau khi Liễu Mộng Dĩ phục hồi tinh thần, lập tức trở về dáng vẻ thường ngày, y điểm mấy huyệt đạo của Liễm Quân, lại cho hắn uống một viên đan dược.</w:t>
      </w:r>
      <w:r>
        <w:br w:type="textWrapping"/>
      </w:r>
      <w:r>
        <w:br w:type="textWrapping"/>
      </w:r>
      <w:r>
        <w:t xml:space="preserve">Ngân châm lần lượt đâm vào các huyệt vị lớn trên người Liễm Quân. Máu trong cơ thể bỗng sôi trào mãnh liệt, cảm giác đau đớn ồ át kéo đến.</w:t>
      </w:r>
      <w:r>
        <w:br w:type="textWrapping"/>
      </w:r>
      <w:r>
        <w:br w:type="textWrapping"/>
      </w:r>
      <w:r>
        <w:t xml:space="preserve">Liễm Quân nhịn không được rên rỉ thành tiếng, Liễu Mộng Dĩ nắm lấy tay hắn, dùng nội lực giúp hắn thư hoãn.</w:t>
      </w:r>
      <w:r>
        <w:br w:type="textWrapping"/>
      </w:r>
      <w:r>
        <w:br w:type="textWrapping"/>
      </w:r>
      <w:r>
        <w:t xml:space="preserve">Rõ ràng ngân châm đâm rất sâu, nhưng không hề thấy giọt máu nào. Độc tố trong cơ thể loạn động, kịch liệt va chạm lẫn nhau, Liễm Quân đau đến nỗi muốn nhảy dựng lên.</w:t>
      </w:r>
      <w:r>
        <w:br w:type="textWrapping"/>
      </w:r>
      <w:r>
        <w:br w:type="textWrapping"/>
      </w:r>
      <w:r>
        <w:t xml:space="preserve">Liễu Mộng Dĩ thừa dịp độc tố đang tụ lại một chỗ, dùng nội lực bức chúng ra khỏi cơ thể Liễm Quân.</w:t>
      </w:r>
      <w:r>
        <w:br w:type="textWrapping"/>
      </w:r>
      <w:r>
        <w:br w:type="textWrapping"/>
      </w:r>
      <w:r>
        <w:t xml:space="preserve">Liễm Quân kích động bật người dậy, máu độc phun lên người Liễu Mộng Dĩ. Có lẽ do khí huyết bất ổn, thân thể Liễm Quân nhất thời vô lực, yếu ớt ngã vào lòng Liễu Mộng Dĩ.</w:t>
      </w:r>
      <w:r>
        <w:br w:type="textWrapping"/>
      </w:r>
      <w:r>
        <w:br w:type="textWrapping"/>
      </w:r>
      <w:r>
        <w:t xml:space="preserve">Liễu Mộng Dĩ vội đỡ lấy hắn, Liễm Quân không thể cử động, đành phải tựa vào vai y. Nhìn Liễm Quân khuôn mặt không chút huyết sắc, đôi môi cắn chặt, lòng Liễu Mộng Dĩ dấy lên một cảm giác khó tả, y do dự một lúc, rồi mới nhẹ nhàng dang tay ôm lấy Liễm Quân.</w:t>
      </w:r>
      <w:r>
        <w:br w:type="textWrapping"/>
      </w:r>
      <w:r>
        <w:br w:type="textWrapping"/>
      </w:r>
      <w:r>
        <w:t xml:space="preserve">Tay kia của Liễu Mộng Dĩ giữ chặt cổ tay Liễm Quân, cảm thấy có một luồng khí truyền khắp cơ thể, tuy bản thân luồng khí ko có nhiệt độ, nhưng lại khiến đau đớn của Liễm Quân giảm đi đáng kể.</w:t>
      </w:r>
      <w:r>
        <w:br w:type="textWrapping"/>
      </w:r>
      <w:r>
        <w:br w:type="textWrapping"/>
      </w:r>
      <w:r>
        <w:t xml:space="preserve">Hai thân thể dựa vào nhau, Liễm Quân chỉ cần ngước mắt lên là có thể thấy được sườn mặt của Liễu Mộng Dĩ.</w:t>
      </w:r>
      <w:r>
        <w:br w:type="textWrapping"/>
      </w:r>
      <w:r>
        <w:br w:type="textWrapping"/>
      </w:r>
      <w:r>
        <w:t xml:space="preserve">Cơ thể Liễu Mộng Dĩ vẫn luôn lành lạnh, nhưng khi chạm vào, lại khiến Liễm Quân thấy ấm áp khỏ tả, đây không phải cảm giác ngoài thân thể, mà là ở trong tim.</w:t>
      </w:r>
      <w:r>
        <w:br w:type="textWrapping"/>
      </w:r>
      <w:r>
        <w:br w:type="textWrapping"/>
      </w:r>
      <w:r>
        <w:t xml:space="preserve">Khí lực dần được khôi phục, Liễm Quân bỗng nhiên ngồi dậy, Liễu Mộng Dĩ nhận thấy sức nặng nơi cánh tay không còn, trong lòng cảm thấy có chút mất mát.</w:t>
      </w:r>
      <w:r>
        <w:br w:type="textWrapping"/>
      </w:r>
      <w:r>
        <w:br w:type="textWrapping"/>
      </w:r>
      <w:r>
        <w:t xml:space="preserve">Không biết là do thân thể Liễm Quân ấm áp, hay là vì nguyên nhân nào khác, khoảnh khắc người nọ dựa vào mình, Liễu Mộng Dĩ cảm thấy nội tâm rung động, mặc dù vẫn có chút bất an, nhưng rồi lại thấy vô cùng thỏa mãn.</w:t>
      </w:r>
      <w:r>
        <w:br w:type="textWrapping"/>
      </w:r>
      <w:r>
        <w:br w:type="textWrapping"/>
      </w:r>
      <w:r>
        <w:t xml:space="preserve">Đợi đến khi Liễm Quân có thể đứng lên, thì trời đã về khuya, bận bịu cả ngày, hai người đều có chút đói bụng. Đêm giao thừa vốn dĩ không có khách nhân, ngoại trừ tiểu nhị phải ở lại trông điếm, tất cả mọi người đều trở về nhà hoặc ra đường ngắm pháo hoa.</w:t>
      </w:r>
      <w:r>
        <w:br w:type="textWrapping"/>
      </w:r>
      <w:r>
        <w:br w:type="textWrapping"/>
      </w:r>
      <w:r>
        <w:t xml:space="preserve">Liễu Mộng Dĩ nói, “Ta ra ngoài xem, có lẽ vẫn còn cửa hàng mở cửa.”</w:t>
      </w:r>
      <w:r>
        <w:br w:type="textWrapping"/>
      </w:r>
      <w:r>
        <w:br w:type="textWrapping"/>
      </w:r>
      <w:r>
        <w:t xml:space="preserve">Dứt lời, y vừa định đi thì đã bị Liễm Quân gọi lại.</w:t>
      </w:r>
      <w:r>
        <w:br w:type="textWrapping"/>
      </w:r>
      <w:r>
        <w:br w:type="textWrapping"/>
      </w:r>
      <w:r>
        <w:t xml:space="preserve">“Giờ là đêm giao thừa, làm gì còn ai buôn bán? Thôi, để ta xuống bếp nhìn xem có nguyên liệu gì không, đành phải tự làm vậy.”</w:t>
      </w:r>
      <w:r>
        <w:br w:type="textWrapping"/>
      </w:r>
      <w:r>
        <w:br w:type="textWrapping"/>
      </w:r>
      <w:r>
        <w:t xml:space="preserve">Liễu Mộng Dĩ vô cùng kinh ngạc, “Cậu biết nấu?”</w:t>
      </w:r>
      <w:r>
        <w:br w:type="textWrapping"/>
      </w:r>
      <w:r>
        <w:br w:type="textWrapping"/>
      </w:r>
      <w:r>
        <w:t xml:space="preserve">Liễm Quân cười nói, “Món gà ăn mày mà Liễu các chủ ăn trước đây không phải do ta nấu đó sao?”</w:t>
      </w:r>
      <w:r>
        <w:br w:type="textWrapping"/>
      </w:r>
      <w:r>
        <w:br w:type="textWrapping"/>
      </w:r>
      <w:r>
        <w:t xml:space="preserve">Liễu Mộng Dĩ nhớ ngày đó trong miếu, Liễm Quân và Tử Mâu hùa nhau gạt mình ăn, rõ ràng mới chỉ nửa năm trôi qua, vậy mà giờ nghĩ đến lại có cảm giác chuyện xảy ra lâu lắm rồi.</w:t>
      </w:r>
      <w:r>
        <w:br w:type="textWrapping"/>
      </w:r>
      <w:r>
        <w:br w:type="textWrapping"/>
      </w:r>
      <w:r>
        <w:t xml:space="preserve">Liễm Quân đi xuống bếp, Liễu Mộng Dĩ nhìn bóng lưng của hắn, bỗng nhiên nghĩ mình chẳng qua mới nhận thức người này nửa năm mà thôi, vì sao có thể cùng hắn thân cận tới mức này?</w:t>
      </w:r>
      <w:r>
        <w:br w:type="textWrapping"/>
      </w:r>
      <w:r>
        <w:br w:type="textWrapping"/>
      </w:r>
      <w:r>
        <w:t xml:space="preserve">Những ký ức kể từ khi gặp Liễm Quân dần dần hiện ra, bất giác nhận ra đã trải qua không ít chuyện. Hồi ức cứ đan xen vào nhau, Liễu Mộng Dĩ mơ hồ cảm thấy thứ tình cảm ẩn giấu trong tim mình.</w:t>
      </w:r>
      <w:r>
        <w:br w:type="textWrapping"/>
      </w:r>
      <w:r>
        <w:br w:type="textWrapping"/>
      </w:r>
      <w:r>
        <w:t xml:space="preserve">Bỗng lồng ngực co thắt khó chịu, khí huyết trong cơ thể trào lên, y vội vàng điều khí thư hoãn, lại tự nhắc mình không được suy nghĩ thêm nữa.</w:t>
      </w:r>
      <w:r>
        <w:br w:type="textWrapping"/>
      </w:r>
      <w:r>
        <w:br w:type="textWrapping"/>
      </w:r>
      <w:r>
        <w:t xml:space="preserve">Liễm Quân xem xét sơ qua, thấy trong bếp còn có ít thịt cá, đang tính nên kho hay hấp.</w:t>
      </w:r>
      <w:r>
        <w:br w:type="textWrapping"/>
      </w:r>
      <w:r>
        <w:br w:type="textWrapping"/>
      </w:r>
      <w:r>
        <w:t xml:space="preserve">Liễu Mộng Dĩ quả là không biết cách đối nhân xử thế, Liễm Quân nói không cần hỗ trợ, y như rằng Liễu Mộng Dĩ chẳng hề xuất hiện, để một mình Liễm Quân tất bật nấu nướng.</w:t>
      </w:r>
      <w:r>
        <w:br w:type="textWrapping"/>
      </w:r>
      <w:r>
        <w:br w:type="textWrapping"/>
      </w:r>
      <w:r>
        <w:t xml:space="preserve">Liễm Quân đang thái thịt, bỗng nhớ lại nửa năm trước, chính mình cũng bận bịu suốt một ngày để nấu ăn, rốt cuộc người kia không tới, mà cùng hắn ăn lại là Dao Trì. Lúc đó hắn làm cơm để cảm tạ Tề Lam, tiếc là chàng không có lộc ăn.</w:t>
      </w:r>
      <w:r>
        <w:br w:type="textWrapping"/>
      </w:r>
      <w:r>
        <w:br w:type="textWrapping"/>
      </w:r>
      <w:r>
        <w:t xml:space="preserve">Nhớ tới đây, Liễm Quân chợt nghĩ, chẳng biết Liễu Mộng Dĩ có phúc ăn cơm hắn nấu hay không.</w:t>
      </w:r>
      <w:r>
        <w:br w:type="textWrapping"/>
      </w:r>
      <w:r>
        <w:br w:type="textWrapping"/>
      </w:r>
      <w:r>
        <w:t xml:space="preserve">Khi Liễm Quân mang thức ăn vào phòng, đặt lên bàn, nhìn quanh mà không thấy Liễu Mộng Dĩ đâu. Lòng Liễm Quân chấn động, không kịp suy nghĩ, đã hoảng loạn chạy ra ngoài.</w:t>
      </w:r>
      <w:r>
        <w:br w:type="textWrapping"/>
      </w:r>
      <w:r>
        <w:br w:type="textWrapping"/>
      </w:r>
      <w:r>
        <w:t xml:space="preserve">Liễm Quân vừa ra tới bậc cửa, đã thấy Liễu Mộng Dĩ đi vào.</w:t>
      </w:r>
      <w:r>
        <w:br w:type="textWrapping"/>
      </w:r>
      <w:r>
        <w:br w:type="textWrapping"/>
      </w:r>
      <w:r>
        <w:t xml:space="preserve">Liễu Mộng Dĩ thấy Liễm Quân tỏ ra vội vã nên hỏi, “Xảy ra chuyện gì?”</w:t>
      </w:r>
      <w:r>
        <w:br w:type="textWrapping"/>
      </w:r>
      <w:r>
        <w:br w:type="textWrapping"/>
      </w:r>
      <w:r>
        <w:t xml:space="preserve">Khoảnh khắc Liễm Quân gặp được Liễu Mộng Dĩ, bỗng có cảm giác yên tâm mừng rỡ, nhưng khi nghe y ngạc nhiên hỏi mình, hắn lại thấy buồn bực không nói nên lời.</w:t>
      </w:r>
      <w:r>
        <w:br w:type="textWrapping"/>
      </w:r>
      <w:r>
        <w:br w:type="textWrapping"/>
      </w:r>
      <w:r>
        <w:t xml:space="preserve">Hắn hừ lạnh một tiếng, ra vẻ trào phúng nói, “Các chủ đại nhân quả là tôn quý, tiểu nhân đã một mình hì hục nấu nướng, lại còn phải mang lên tận phòng hầu hạ.”</w:t>
      </w:r>
      <w:r>
        <w:br w:type="textWrapping"/>
      </w:r>
      <w:r>
        <w:br w:type="textWrapping"/>
      </w:r>
      <w:r>
        <w:t xml:space="preserve">Liễu Mộng Dĩ hơi nhíu mày, áy náy nói, “Xin lỗi.”</w:t>
      </w:r>
      <w:r>
        <w:br w:type="textWrapping"/>
      </w:r>
      <w:r>
        <w:br w:type="textWrapping"/>
      </w:r>
      <w:r>
        <w:t xml:space="preserve">Thần sắc Liễu Mộng Dĩ mặc dù bình thản, nhưng giọng nói rất có thành ý.</w:t>
      </w:r>
      <w:r>
        <w:br w:type="textWrapping"/>
      </w:r>
      <w:r>
        <w:br w:type="textWrapping"/>
      </w:r>
      <w:r>
        <w:t xml:space="preserve">Liễm Quân sửng sốt, cơn giận thoảng cái bị dập tắt. Tuy vẫn có chút không cam lòng, nhưng thấy Liễu Mộng Dĩ chăm chú nhìn mình, hắn đành phải ngồi xuống.</w:t>
      </w:r>
      <w:r>
        <w:br w:type="textWrapping"/>
      </w:r>
      <w:r>
        <w:br w:type="textWrapping"/>
      </w:r>
      <w:r>
        <w:t xml:space="preserve">Trên bàn tổng cộng có bốn món, có cá có thịt, có canh có rau. Liễu Mộng Dĩ lần lượt thử từng món, chân thành nói, “Ừm, rất ngon.”</w:t>
      </w:r>
      <w:r>
        <w:br w:type="textWrapping"/>
      </w:r>
      <w:r>
        <w:br w:type="textWrapping"/>
      </w:r>
      <w:r>
        <w:t xml:space="preserve">Nói xong, Liễu Mộng Dĩ dường như nhớ tới điều gì, khóe miệng khẽ cong lên một chút, lại nói, “Cảm ơn.”</w:t>
      </w:r>
      <w:r>
        <w:br w:type="textWrapping"/>
      </w:r>
      <w:r>
        <w:br w:type="textWrapping"/>
      </w:r>
      <w:r>
        <w:t xml:space="preserve">Tuy chỉ là một nụ cười rất nhẹ, nhưng lại khiến Liễm Quân kinh ngạc không thôi.</w:t>
      </w:r>
      <w:r>
        <w:br w:type="textWrapping"/>
      </w:r>
      <w:r>
        <w:br w:type="textWrapping"/>
      </w:r>
      <w:r>
        <w:t xml:space="preserve">Nhớ lại lần đầu tiên nhìn thấy Liễu Mộng Dĩ cười, Liễm Quân đã nghĩ, ngoài trừ Tử Mâu và Lan Tự ra, Liễu Mộng Dĩ còn có thể vì ai mà nở nụ cười. Không ngờ nửa năm sau, người đó lại chính là mình.</w:t>
      </w:r>
      <w:r>
        <w:br w:type="textWrapping"/>
      </w:r>
      <w:r>
        <w:br w:type="textWrapping"/>
      </w:r>
      <w:r>
        <w:t xml:space="preserve">Nghĩ đến đây, Liễm Quân không khỏi thầm than duyên phận thật kỳ diệu.</w:t>
      </w:r>
      <w:r>
        <w:br w:type="textWrapping"/>
      </w:r>
      <w:r>
        <w:br w:type="textWrapping"/>
      </w:r>
      <w:r>
        <w:t xml:space="preserve">“Huynh vừa đi đâu vậy?” Liễm Quân hỏi.</w:t>
      </w:r>
      <w:r>
        <w:br w:type="textWrapping"/>
      </w:r>
      <w:r>
        <w:br w:type="textWrapping"/>
      </w:r>
      <w:r>
        <w:t xml:space="preserve">Ánh mắt Liễu Mộng Dĩ nhìn ra ngoài cửa sổ, lúc này đã là nửa đêm, tiếng nổ tí tách không dứt, pháo hoa tựa như những ánh đèn soi sáng trong đêm, ngay cả vách tường trong phòng cũng phản chiếu ánh sáng lập lòe.</w:t>
      </w:r>
      <w:r>
        <w:br w:type="textWrapping"/>
      </w:r>
      <w:r>
        <w:br w:type="textWrapping"/>
      </w:r>
      <w:r>
        <w:t xml:space="preserve">“Vừa nãy thấy mấy tiểu nhị đốt pháo ở hậu viện, nên mới đi xem thử.”</w:t>
      </w:r>
      <w:r>
        <w:br w:type="textWrapping"/>
      </w:r>
      <w:r>
        <w:br w:type="textWrapping"/>
      </w:r>
      <w:r>
        <w:t xml:space="preserve">Thấy Liễm Quân không nói gì, Liễu Mộng Dĩ suy nghĩ một chút rồi lại nói, “Cậu từng đốt pháo hoa bao giờ chưa?”</w:t>
      </w:r>
      <w:r>
        <w:br w:type="textWrapping"/>
      </w:r>
      <w:r>
        <w:br w:type="textWrapping"/>
      </w:r>
      <w:r>
        <w:t xml:space="preserve">Liễm Quân cười đáp, “Trước đây lão bản sợ làm loạn hậu viện, nên không cho bọn ta đụng đến chúng.”</w:t>
      </w:r>
      <w:r>
        <w:br w:type="textWrapping"/>
      </w:r>
      <w:r>
        <w:br w:type="textWrapping"/>
      </w:r>
      <w:r>
        <w:t xml:space="preserve">Liễu Mộng Dĩ “Ừm” một tiếng, ngữ khí bình thản nói, “Đợi trở về Bồng Lai đảo sẽ cùng đốt pháo hoa, Tử Mâu chắc chắn sẽ giữ lại chờ chúng ta.”</w:t>
      </w:r>
      <w:r>
        <w:br w:type="textWrapping"/>
      </w:r>
      <w:r>
        <w:br w:type="textWrapping"/>
      </w:r>
      <w:r>
        <w:t xml:space="preserve">Liễm Quân khẽ cười, đáp, “Được.”</w:t>
      </w:r>
      <w:r>
        <w:br w:type="textWrapping"/>
      </w:r>
      <w:r>
        <w:br w:type="textWrapping"/>
      </w:r>
      <w:r>
        <w:t xml:space="preserve">Sáng sớm hôm sau, Liễu Mộng Dĩ và Liễm Quân lên đường trở về Bồng Lai đảo. Khi đang ở đại sảnh trả tiền, vừa vặn đụng phải Tô Tử Tịch mới ngủ dậy.</w:t>
      </w:r>
      <w:r>
        <w:br w:type="textWrapping"/>
      </w:r>
      <w:r>
        <w:br w:type="textWrapping"/>
      </w:r>
      <w:r>
        <w:t xml:space="preserve">Tô Tử Tịch vừa nhìn thấy Liễm Quân đã trợn trừng mắt, chỉ một đêm không gặp, mà da mặt và cổ của Liễm Quân đã trở lại nõn nà như xưa, dùng câu ‘băng cơ như ngọc’ để miêu tả cũng không có gì quá đáng.</w:t>
      </w:r>
      <w:r>
        <w:br w:type="textWrapping"/>
      </w:r>
      <w:r>
        <w:br w:type="textWrapping"/>
      </w:r>
      <w:r>
        <w:t xml:space="preserve">“Đêm qua phát sinh chuyện gì vậy? Bồ Tát hiển linh?” Tô Tử Tịch hỏi.</w:t>
      </w:r>
      <w:r>
        <w:br w:type="textWrapping"/>
      </w:r>
      <w:r>
        <w:br w:type="textWrapping"/>
      </w:r>
      <w:r>
        <w:t xml:space="preserve">Liễm Quân không định trả lời, chỉ cười nói, “Bồ Tát nói ta tâm tính thiện lương, người tốt sẽ được báo đáp, tương lai có thể sống tới trăm tuổi.”</w:t>
      </w:r>
      <w:r>
        <w:br w:type="textWrapping"/>
      </w:r>
      <w:r>
        <w:br w:type="textWrapping"/>
      </w:r>
      <w:r>
        <w:t xml:space="preserve">Hiếm khi Tô Tử Tịch không cùng hắn đấu võ mồm, ngược lại còn gật đầu phụ họa.</w:t>
      </w:r>
      <w:r>
        <w:br w:type="textWrapping"/>
      </w:r>
      <w:r>
        <w:br w:type="textWrapping"/>
      </w:r>
      <w:r>
        <w:t xml:space="preserve">Tuy y biết Liễm Quân nói bừa, nhưng thấy hắn khôi phục lại hình dạng ban đầu, sự hổ thẹn trong lòng cũng vơi bớt đi phần nào.</w:t>
      </w:r>
      <w:r>
        <w:br w:type="textWrapping"/>
      </w:r>
      <w:r>
        <w:br w:type="textWrapping"/>
      </w:r>
      <w:r>
        <w:t xml:space="preserve">Liễm Quân thấy Tô Tử Tịch không đáp lại, chỉ liếc y một cái, rồi nói, “Không phải ngươi lại nhớ tới chuyện cũ đấy chứ? Ta hiện tại không bệnh không tật. Bất quá nếu ngươi muốn bồi thường ta, vậy thì tặng luôn khách điểm này đi, ta quả thực rất thích nó đó.”</w:t>
      </w:r>
      <w:r>
        <w:br w:type="textWrapping"/>
      </w:r>
      <w:r>
        <w:br w:type="textWrapping"/>
      </w:r>
      <w:r>
        <w:t xml:space="preserve">Nói xong, Liễm Quân ra vẻ chắp tay nhìn xung quanh một lượt.</w:t>
      </w:r>
      <w:r>
        <w:br w:type="textWrapping"/>
      </w:r>
      <w:r>
        <w:br w:type="textWrapping"/>
      </w:r>
      <w:r>
        <w:t xml:space="preserve">Tô Tử Tịch nói, “Tiểu tử ngươi tham vừa thôi, cùng lắm thì lần sau trở lại, ăn ở đều tính phần ta.”</w:t>
      </w:r>
      <w:r>
        <w:br w:type="textWrapping"/>
      </w:r>
      <w:r>
        <w:br w:type="textWrapping"/>
      </w:r>
      <w:r>
        <w:t xml:space="preserve">Liễm Quân vốn không phải người thích mang thù, năm đó gặp phải tai họa, cũng chưa một lần trách Tô Tử Tịch.</w:t>
      </w:r>
      <w:r>
        <w:br w:type="textWrapping"/>
      </w:r>
      <w:r>
        <w:br w:type="textWrapping"/>
      </w:r>
      <w:r>
        <w:t xml:space="preserve">Nhưng hôm nay ngẫm lại, nếu không phải bị Diêu Cẩm Ly trừng phạt, hắn cũng không có cơ hội gặp được Liễu Mộng Dĩ, nói không chừng đấy lại là một chuyện tốt.</w:t>
      </w:r>
      <w:r>
        <w:br w:type="textWrapping"/>
      </w:r>
      <w:r>
        <w:br w:type="textWrapping"/>
      </w:r>
      <w:r>
        <w:t xml:space="preserve">Tô Tử Tịch tiễn Liễm Quân và Liễu Mộng Dĩ lên xe ngựa, đoạn đường ngắn ngủi cũng chỉ có Tô Tử Tịch cùng Liễm Quân đùa giỡn, Liễu Mộng Dĩ từ đầu đến cuối vẫn không nói lời nào.</w:t>
      </w:r>
      <w:r>
        <w:br w:type="textWrapping"/>
      </w:r>
      <w:r>
        <w:br w:type="textWrapping"/>
      </w:r>
      <w:r>
        <w:t xml:space="preserve">Tô Tử Tịch không phải kẻ ngốc, y đương nhiên biết độc của Liễm Quân là do người này giải, chỉ là Liễm Quân không muốn nói, thành ra cũng không muốn vạch trần.</w:t>
      </w:r>
      <w:r>
        <w:br w:type="textWrapping"/>
      </w:r>
      <w:r>
        <w:br w:type="textWrapping"/>
      </w:r>
      <w:r>
        <w:t xml:space="preserve">Tô Tử Tịch đã từng gặp qua vô số người, nhưng giống như Liễu Mộng Dĩ, thì đây là lần đầu tiên.</w:t>
      </w:r>
      <w:r>
        <w:br w:type="textWrapping"/>
      </w:r>
      <w:r>
        <w:br w:type="textWrapping"/>
      </w:r>
      <w:r>
        <w:t xml:space="preserve">Nhìn thì có vẻ lạnh lùng, nhưng thực chất lại vô cùng chu đáo dịu dàng, cái gọi là ‘ngoài lạnh trong nóng’, có lẽ là để chỉ những người thế này. Y và Liễm Quân đã quen biết mười năm, ban đầu thấy Liễm Quân ở cùng Liễu Mộng Dĩ, cũng có chút kinh ngạc, chỉ là hôm nay ngẫm lại, Liễu Mộng Dĩ như vậy với một Liễm Quân ‘miệng cứng tâm mềm’ lại có vẻ xứng đôi vô cùng.</w:t>
      </w:r>
      <w:r>
        <w:br w:type="textWrapping"/>
      </w:r>
      <w:r>
        <w:br w:type="textWrapping"/>
      </w:r>
      <w:r>
        <w:t xml:space="preserve">Vừa bước lên thuyền, Liễu Mộng Dĩ đã lệnh cho Thanh Ca đi trước báo tin. Đến khi xuống thuyền, trên bờ không còn cảnh người người chào đón, mà chỉ có Tử Mâu đã sớm chờ ở đó.</w:t>
      </w:r>
      <w:r>
        <w:br w:type="textWrapping"/>
      </w:r>
      <w:r>
        <w:br w:type="textWrapping"/>
      </w:r>
      <w:r>
        <w:t xml:space="preserve">“Các chủ.” Tử Mâu cung kính nói.</w:t>
      </w:r>
      <w:r>
        <w:br w:type="textWrapping"/>
      </w:r>
      <w:r>
        <w:br w:type="textWrapping"/>
      </w:r>
      <w:r>
        <w:t xml:space="preserve">Liễu Mộng Dĩ gật đầu, lướt qua nàng. Đợi Liễu Mộng Dĩ đi trước, Tử Mâu vội kéo Liễm Quân hỏi, “Không phải nói đêm giao thừa sẽ trở về ư? Ta đã chuẩn bị rất nhiều pháo hoa đó.”</w:t>
      </w:r>
      <w:r>
        <w:br w:type="textWrapping"/>
      </w:r>
      <w:r>
        <w:br w:type="textWrapping"/>
      </w:r>
      <w:r>
        <w:t xml:space="preserve">Liễm Quân vừa nói “Mấy ngày tuyết lớn nên lịch trình bị chậm trễ”, chợt nghe Liễu Mộng Dĩ quay đầu lại phân phó, “Buổi tối chuẩn bị nhiều thức ăn một chút, bù lại cho đêm giao thừa.”</w:t>
      </w:r>
      <w:r>
        <w:br w:type="textWrapping"/>
      </w:r>
      <w:r>
        <w:br w:type="textWrapping"/>
      </w:r>
      <w:r>
        <w:t xml:space="preserve">Đến tối, thị nữ vừa mang đồ ăn lên, Liễu Mộng Dĩ đã cho các nàng lui xuống.</w:t>
      </w:r>
      <w:r>
        <w:br w:type="textWrapping"/>
      </w:r>
      <w:r>
        <w:br w:type="textWrapping"/>
      </w:r>
      <w:r>
        <w:t xml:space="preserve">Có gà có vịt, có dê có heo, ngay cả cá cũng có hai loại. Tử Mâu lần lượt xếp chúng lên bàn, không đĩa nào giống đĩa nào. Cuối cùng, ngoại trừ điểm tâm và món ăn chính, còn có thêm bánh mật bánh chẻo, đúng là rất có không khí mừng năm mới.</w:t>
      </w:r>
      <w:r>
        <w:br w:type="textWrapping"/>
      </w:r>
      <w:r>
        <w:br w:type="textWrapping"/>
      </w:r>
      <w:r>
        <w:t xml:space="preserve">Dùng cơm xong, trời cũng đã sập tối. Tử Mâu kéo Liễm Quân ra ngoài đốt pháo hoa, loay hoay ôm một đống bao lớn bao nhỏ, vẫn không quên bất mãn nói, “Lan Tự đáng ghét không chịu quay về.”</w:t>
      </w:r>
      <w:r>
        <w:br w:type="textWrapping"/>
      </w:r>
      <w:r>
        <w:br w:type="textWrapping"/>
      </w:r>
      <w:r>
        <w:t xml:space="preserve">Liễu Mộng Dĩ nghe xong, không khỏi nhìn về phía nàng. Tữ Mâu mỉm cười, ra vẻ như không có gì.</w:t>
      </w:r>
      <w:r>
        <w:br w:type="textWrapping"/>
      </w:r>
      <w:r>
        <w:br w:type="textWrapping"/>
      </w:r>
      <w:r>
        <w:t xml:space="preserve">Bồng Lai đảo là nơi tiên khí tràn ngập, trên đỉnh Linh Sơn, lúc nào cũng thấy mây trôi bồng bềnh.</w:t>
      </w:r>
      <w:r>
        <w:br w:type="textWrapping"/>
      </w:r>
      <w:r>
        <w:br w:type="textWrapping"/>
      </w:r>
      <w:r>
        <w:t xml:space="preserve">Ở nơi cao vốn khó châm lửa, Tử Mâu đành phải dùng chưởng lực, lúc này mới đốt được pháo hoa.</w:t>
      </w:r>
      <w:r>
        <w:br w:type="textWrapping"/>
      </w:r>
      <w:r>
        <w:br w:type="textWrapping"/>
      </w:r>
      <w:r>
        <w:t xml:space="preserve">Pháo hoa mà Tử Mâu chuẩn bị không có gì khác so với ở Tuyên Thành, chính là ở nơi sương mù dày đặc thế này, lại khiến cho người ta có cảm giác hư hư thực thực, không đơn thuần là chốn bồng lai tiên cảnh nữa, mà giờ còn mang theo chút hơi thở của nhân gian.</w:t>
      </w:r>
      <w:r>
        <w:br w:type="textWrapping"/>
      </w:r>
      <w:r>
        <w:br w:type="textWrapping"/>
      </w:r>
      <w:r>
        <w:t xml:space="preserve">Lúc này Bồng Lai đảo không còn lạnh lùng và cô quạnh nữa.</w:t>
      </w:r>
      <w:r>
        <w:br w:type="textWrapping"/>
      </w:r>
      <w:r>
        <w:br w:type="textWrapping"/>
      </w:r>
      <w:r>
        <w:t xml:space="preserve">Tử Mâu và Liễm Quân vui đến mức quên hết mọi thứ xung quanh, Liễu Mộng Dĩ chỉ đứng một bên nhìn, mang theo một nụ cười nhàn nhạt, ánh mắt cũng dịu dàng hơn rất nhiều. Đừng nói là Liễm Quân, ngay cả Tử Mâu cũng thấy vô cùng kinh ngạc.</w:t>
      </w:r>
      <w:r>
        <w:br w:type="textWrapping"/>
      </w:r>
      <w:r>
        <w:br w:type="textWrapping"/>
      </w:r>
      <w:r>
        <w:t xml:space="preserve">Liễm Quân không nhịn được nhìn về phía Liễu Mộng Dĩ, da Liễu Mộng Dĩ vốn tái nhợt, nhờ được ảnh lửa chiếu vào nên có thêm chút sắc khí. Độ cong nơi khóe miệng tuy rất nhẹ, nhưng lại ấm áp không nói nên lời, khiến Liễm Quân nhìn đến thất thần.</w:t>
      </w:r>
      <w:r>
        <w:br w:type="textWrapping"/>
      </w:r>
      <w:r>
        <w:br w:type="textWrapping"/>
      </w:r>
      <w:r>
        <w:t xml:space="preserve">“Cẩn thận.”</w:t>
      </w:r>
      <w:r>
        <w:br w:type="textWrapping"/>
      </w:r>
      <w:r>
        <w:br w:type="textWrapping"/>
      </w:r>
      <w:r>
        <w:t xml:space="preserve">Nghe Liễu Mộng Dĩ nhắc nhở, Liễm Quân mới phát hiện pháo sáng trên tay mình đã cháy hết, ngọn lửa đã gần chạm vào ngón tay, Liễm Quân còn chưa kịp phản ứng, đã thấy Liễu Mộng Dĩ bước nhanh tới, ném que pháo đang cháy xuống đất.</w:t>
      </w:r>
      <w:r>
        <w:br w:type="textWrapping"/>
      </w:r>
      <w:r>
        <w:br w:type="textWrapping"/>
      </w:r>
      <w:r>
        <w:t xml:space="preserve">Liễm Quân giật mình, vô thức nhìn Liễu Mộng Dĩ, chỉ thấy y nhíu mày, hiển nhiên là đã bị bỏng rồi.</w:t>
      </w:r>
      <w:r>
        <w:br w:type="textWrapping"/>
      </w:r>
      <w:r>
        <w:br w:type="textWrapping"/>
      </w:r>
      <w:r>
        <w:t xml:space="preserve">“Huynh không sao chứ?” Liễm Quân cầm lấy tay Liễu Mộng Dĩ, cận thận xem xét lòng bàn tay, quả nhiên đầu ngón tay có vết phỏng.</w:t>
      </w:r>
      <w:r>
        <w:br w:type="textWrapping"/>
      </w:r>
      <w:r>
        <w:br w:type="textWrapping"/>
      </w:r>
      <w:r>
        <w:t xml:space="preserve">“Đồ ngốc.” Rõ ràng biết kẻ ngốc là mình, Liễm Quân vẫn cứ thốt lên.</w:t>
      </w:r>
      <w:r>
        <w:br w:type="textWrapping"/>
      </w:r>
      <w:r>
        <w:br w:type="textWrapping"/>
      </w:r>
      <w:r>
        <w:t xml:space="preserve">Bàn tay Liễu Mộng Dĩ lành lạnh, nhưng da thịt đụng chạm lại khiến Liễm Quân nóng lên.</w:t>
      </w:r>
      <w:r>
        <w:br w:type="textWrapping"/>
      </w:r>
      <w:r>
        <w:br w:type="textWrapping"/>
      </w:r>
      <w:r>
        <w:t xml:space="preserve">“Ta không sao.” Người rút tay về trước là Liễu Mộng Dĩ, giọng y bình thản, dường như không chút để ý.</w:t>
      </w:r>
      <w:r>
        <w:br w:type="textWrapping"/>
      </w:r>
      <w:r>
        <w:br w:type="textWrapping"/>
      </w:r>
      <w:r>
        <w:t xml:space="preserve">Ngữ khí của Liễu Mộng Dĩ xưa nay luôn như vậy, nhưng lúc này Liễm Quân nghe được, lại cảm thấy hụt hẫng không nói nên lời, con tim loạn nhịp, ngay cả hô hấp cũng trở nên gấp gáp.</w:t>
      </w:r>
      <w:r>
        <w:br w:type="textWrapping"/>
      </w:r>
      <w:r>
        <w:br w:type="textWrapping"/>
      </w:r>
      <w:r>
        <w:t xml:space="preserve">“Cậu phải để ý một chút.”</w:t>
      </w:r>
      <w:r>
        <w:br w:type="textWrapping"/>
      </w:r>
      <w:r>
        <w:br w:type="textWrapping"/>
      </w:r>
      <w:r>
        <w:t xml:space="preserve">Nói xong, Liễu Mộng Dĩ lùi lại phía sau, trở về vị trí cũ. Liễm Quân tức giận nhìn y, lòng thấy trống rỗng, ngay cả hứng thú đốt pháo hoa cũng không còn.</w:t>
      </w:r>
      <w:r>
        <w:br w:type="textWrapping"/>
      </w:r>
      <w:r>
        <w:br w:type="textWrapping"/>
      </w:r>
      <w:r>
        <w:t xml:space="preserve">Mãi tới khuya, đống pháo hoa Tử Mâu chuẩn bị mới đốt hết. Ba người phân tán, Liễu Mộng Dĩ đi được nửa đường mới nhớ ra điều gì, quay lại tìm Tử Mâu.</w:t>
      </w:r>
      <w:r>
        <w:br w:type="textWrapping"/>
      </w:r>
      <w:r>
        <w:br w:type="textWrapping"/>
      </w:r>
      <w:r>
        <w:t xml:space="preserve">Liễu Mộng Dĩ tới vừa vặn lúc Tử Mâu trở về viện.</w:t>
      </w:r>
      <w:r>
        <w:br w:type="textWrapping"/>
      </w:r>
      <w:r>
        <w:br w:type="textWrapping"/>
      </w:r>
      <w:r>
        <w:t xml:space="preserve">“Các chủ, có chuyện gì vậy?”</w:t>
      </w:r>
      <w:r>
        <w:br w:type="textWrapping"/>
      </w:r>
      <w:r>
        <w:br w:type="textWrapping"/>
      </w:r>
      <w:r>
        <w:t xml:space="preserve">Tử Mâu cười tươi như hoa, tựa như đóa mẫu đơn nở rộ giữa trời đông, kiều diễm mà tao nhã.</w:t>
      </w:r>
      <w:r>
        <w:br w:type="textWrapping"/>
      </w:r>
      <w:r>
        <w:br w:type="textWrapping"/>
      </w:r>
      <w:r>
        <w:t xml:space="preserve">Liễu Mộng Dĩ lấy ra hộp gấm vẫn mang bên mình.</w:t>
      </w:r>
      <w:r>
        <w:br w:type="textWrapping"/>
      </w:r>
      <w:r>
        <w:br w:type="textWrapping"/>
      </w:r>
      <w:r>
        <w:t xml:space="preserve">Lúc đầu Tử Mâu chỉ có chút ngạc nhiên, cho đến khi nàng mở ra nhìn thứ bên trong, mặt bỗng biến sắc, vừa sửng sốt lại vừa xúc động.</w:t>
      </w:r>
      <w:r>
        <w:br w:type="textWrapping"/>
      </w:r>
      <w:r>
        <w:br w:type="textWrapping"/>
      </w:r>
      <w:r>
        <w:t xml:space="preserve">“Lan Tự là vì thứ này nên mới bị Hàn Tình Thành bắt?” Nụ cười trên mặt Tử Mâu đã có chút miễn cưỡng.</w:t>
      </w:r>
      <w:r>
        <w:br w:type="textWrapping"/>
      </w:r>
      <w:r>
        <w:br w:type="textWrapping"/>
      </w:r>
      <w:r>
        <w:t xml:space="preserve">Liễu Mộng Dĩ đáp một tiếng “Đúng”, sau đó, y lại hỏi, “Thiên Diện La Sát trùng tuy là thánh phẩm trong các loại độc, nhưng không liên quan đến việc luyện Băng Hàn Vô Võng công.”</w:t>
      </w:r>
      <w:r>
        <w:br w:type="textWrapping"/>
      </w:r>
      <w:r>
        <w:br w:type="textWrapping"/>
      </w:r>
      <w:r>
        <w:t xml:space="preserve">Tử Mâu cười thản nhiên, từ tốn nói, “Nếu là thánh phẩm trong các loại độc thì đương nhiên không thể sử dụng tùy tiện, vốn dĩ ta tìm nó là để dự phòng những lúc cần thiết mà thôi.”</w:t>
      </w:r>
      <w:r>
        <w:br w:type="textWrapping"/>
      </w:r>
      <w:r>
        <w:br w:type="textWrapping"/>
      </w:r>
      <w:r>
        <w:t xml:space="preserve">Liễu Mộng Dĩ nhìn thẳng vào mắt nàng, gật đầu, không nói thêm gì nữa.</w:t>
      </w:r>
      <w:r>
        <w:br w:type="textWrapping"/>
      </w:r>
      <w:r>
        <w:br w:type="textWrapping"/>
      </w:r>
      <w:r>
        <w:t xml:space="preserve">Hết chương 12</w:t>
      </w:r>
      <w:r>
        <w:br w:type="textWrapping"/>
      </w:r>
      <w:r>
        <w:br w:type="textWrapping"/>
      </w:r>
      <w:r>
        <w:t xml:space="preserve">***</w:t>
      </w:r>
      <w:r>
        <w:br w:type="textWrapping"/>
      </w:r>
      <w:r>
        <w:br w:type="textWrapping"/>
      </w:r>
      <w:r>
        <w:t xml:space="preserve">[Nei] Chương sau có H nha *đỏ mặt*</w:t>
      </w:r>
      <w:r>
        <w:br w:type="textWrapping"/>
      </w:r>
      <w:r>
        <w:br w:type="textWrapping"/>
      </w:r>
    </w:p>
    <w:p>
      <w:pPr>
        <w:pStyle w:val="Heading2"/>
      </w:pPr>
      <w:bookmarkStart w:id="40" w:name="quyển-2---chương-13"/>
      <w:bookmarkEnd w:id="40"/>
      <w:r>
        <w:t xml:space="preserve">16. Quyển 2 - Chương 13</w:t>
      </w:r>
    </w:p>
    <w:p>
      <w:pPr>
        <w:pStyle w:val="Compact"/>
      </w:pPr>
      <w:r>
        <w:br w:type="textWrapping"/>
      </w:r>
      <w:r>
        <w:br w:type="textWrapping"/>
      </w:r>
      <w:r>
        <w:t xml:space="preserve">Sau khi rời khỏi viện của Tử Mâu, Liễu Mộng Dĩ định trở về phòng, nhưng trong đầu lại hiện ra hình ảnh về Liễm Quân. Nhớ tới vẻ mặt hạnh phúc của hắn khi chơi đùa cùng Tử Mâu, rồi khi hắn nắm lấy tay mình, một cảm giác không nói nên lời, rõ ràng muốn thoát khỏi, nhưng rồi lại lưu luyến không thể quên.</w:t>
      </w:r>
      <w:r>
        <w:br w:type="textWrapping"/>
      </w:r>
      <w:r>
        <w:br w:type="textWrapping"/>
      </w:r>
      <w:r>
        <w:t xml:space="preserve">Lúc này, y mới nhớ hôm nay vẫn chưa cho Liễm Quân uống máu của mình, vậy nên lại tự thuyết phục mình, có lẽ là do chuyện này mà thôi.</w:t>
      </w:r>
      <w:r>
        <w:br w:type="textWrapping"/>
      </w:r>
      <w:r>
        <w:br w:type="textWrapping"/>
      </w:r>
      <w:r>
        <w:t xml:space="preserve">Liễu Mộng Dĩ vừa bước tới viện của Liễm Quân, đã thấy hắn nằm ngã dưới đất. Liễu Mộng Dĩ vội chạy tới đỡ hắn, thấy hắn toát mồ hôi lạnh, rõ ràng là do độc khí trong cơ thể loạn động.</w:t>
      </w:r>
      <w:r>
        <w:br w:type="textWrapping"/>
      </w:r>
      <w:r>
        <w:br w:type="textWrapping"/>
      </w:r>
      <w:r>
        <w:t xml:space="preserve">Nhìn Liễm Quân sắc mặt tái nhợt, biểu tình thống khổ, Liễu Mộng Dĩ nhịn không được ôm hắn chặt hơn. Y tiện tay cầm lấy dao nhỏ trên bàn, cắt một đường trên cổ tay mình, đưa tới bên miệng Liễm Quân.</w:t>
      </w:r>
      <w:r>
        <w:br w:type="textWrapping"/>
      </w:r>
      <w:r>
        <w:br w:type="textWrapping"/>
      </w:r>
      <w:r>
        <w:t xml:space="preserve">Chất lỏng lành lạnh từ từ chảy vào miệng, mang theo mùi vị của máu, đau đớn của Liễm Quân dần giảm bớt.</w:t>
      </w:r>
      <w:r>
        <w:br w:type="textWrapping"/>
      </w:r>
      <w:r>
        <w:br w:type="textWrapping"/>
      </w:r>
      <w:r>
        <w:t xml:space="preserve">Khi hắn phục hồi lại tinh thần thì thấy mình đang cầm tay Liễu Mộng Dĩ, trên làn da tái nhợt vẫn còn nhìn thấy vài vết dao cắt. Liễm Quân nghĩ đến hàng ngày Liễu Mộng Dĩ đều tự cắt một dao trên tay mình, lòng trăm mối cảm xúc ngổn ngang, chỉ thấy những vết tích này tựa như từng nhát dao đâm vào tim.</w:t>
      </w:r>
      <w:r>
        <w:br w:type="textWrapping"/>
      </w:r>
      <w:r>
        <w:br w:type="textWrapping"/>
      </w:r>
      <w:r>
        <w:t xml:space="preserve">Đây là loại cảm giác gì, Liễm Quân không dám nghĩ tiếp, chỉ biết là mình quan tâm đến suy nghĩ của người này, khát khao được người này vuốt ve ôm ấp.</w:t>
      </w:r>
      <w:r>
        <w:br w:type="textWrapping"/>
      </w:r>
      <w:r>
        <w:br w:type="textWrapping"/>
      </w:r>
      <w:r>
        <w:t xml:space="preserve">Không, chỉ như vậy vẫn chưa đủ.</w:t>
      </w:r>
      <w:r>
        <w:br w:type="textWrapping"/>
      </w:r>
      <w:r>
        <w:br w:type="textWrapping"/>
      </w:r>
      <w:r>
        <w:t xml:space="preserve">Tâm trạng Liễm Quân trở nên hoảng hốt, nắm lấy tay Liễu Mộng Dĩ, thuận thế đứng dậy hôn lên môi y. Liễu Mộng Dĩ giật mình, biết rõ là phải né tránh, nhưng rồi vẫn không tự chủ được mà sát lại gần hắn.</w:t>
      </w:r>
      <w:r>
        <w:br w:type="textWrapping"/>
      </w:r>
      <w:r>
        <w:br w:type="textWrapping"/>
      </w:r>
      <w:r>
        <w:t xml:space="preserve">“Các chủ không có dục vọng sao? Ah, chẳng qua là giúp nhau giải tỏa mà thôi.”</w:t>
      </w:r>
      <w:r>
        <w:br w:type="textWrapping"/>
      </w:r>
      <w:r>
        <w:br w:type="textWrapping"/>
      </w:r>
      <w:r>
        <w:t xml:space="preserve">Liễm Quân nói với Liễu Mộng Dĩ, nhưng lại giống như đang tự nhủ chính mình.</w:t>
      </w:r>
      <w:r>
        <w:br w:type="textWrapping"/>
      </w:r>
      <w:r>
        <w:br w:type="textWrapping"/>
      </w:r>
      <w:r>
        <w:t xml:space="preserve">Hai người tiến rất gần, chóp mũi chạm vào nhau. Cảm giác môi lưỡi quấn lấy nhau, khiến cho cả hai không còn suy nghĩ được gì nữa, tùy ý để bản thân chìm đắm trong giấc mộng ngọt ngào.</w:t>
      </w:r>
      <w:r>
        <w:br w:type="textWrapping"/>
      </w:r>
      <w:r>
        <w:br w:type="textWrapping"/>
      </w:r>
      <w:r>
        <w:t xml:space="preserve">Liễu Mộng Dĩ vốn là người làm việc theo cảm tính, da thịt Liễm Quân nóng bỏng, khi chạm vào thì có cảm giác nhiệt độ đang truyền sang cơ thể mình, ấm áp không nói nên lời.</w:t>
      </w:r>
      <w:r>
        <w:br w:type="textWrapping"/>
      </w:r>
      <w:r>
        <w:br w:type="textWrapping"/>
      </w:r>
      <w:r>
        <w:t xml:space="preserve">Y không nhịn được ôm lấy hông Liễm Quân, bàn tay lành lạnh chạm vào khiến Liễm Quân thấy run rẩy. Liễu Mộng Dĩ dường như nhận thấy, lập tức thu tay về, nhưng bị Liễm Quân giữ lại.</w:t>
      </w:r>
      <w:r>
        <w:br w:type="textWrapping"/>
      </w:r>
      <w:r>
        <w:br w:type="textWrapping"/>
      </w:r>
      <w:r>
        <w:t xml:space="preserve">Liễm Quân cầm tay Liễu Mộng Dĩ, một lần nữa để nó chạm vào da thịt mình.</w:t>
      </w:r>
      <w:r>
        <w:br w:type="textWrapping"/>
      </w:r>
      <w:r>
        <w:br w:type="textWrapping"/>
      </w:r>
      <w:r>
        <w:t xml:space="preserve">Đứng trước khát vọng của cơ thể, lý trí đã không còn trọng yếu. Trong lúc vô thức, Liễu Mộng Dĩ và Liễm Quân đã cởi bỏ y phục đi tới bên giường.</w:t>
      </w:r>
      <w:r>
        <w:br w:type="textWrapping"/>
      </w:r>
      <w:r>
        <w:br w:type="textWrapping"/>
      </w:r>
      <w:r>
        <w:t xml:space="preserve">Liễm Quân không thể nghĩ được gì nữa, chỉ biết ngẩng đầu, chìm đắm trong sự gắn bó triền miên.</w:t>
      </w:r>
      <w:r>
        <w:br w:type="textWrapping"/>
      </w:r>
      <w:r>
        <w:br w:type="textWrapping"/>
      </w:r>
      <w:r>
        <w:t xml:space="preserve">So với lần đầu tiên, Liễu Mộng Dĩ lúc này đã biết đáp lại nụ hôn của Liễm Quân, không còn thụ động ngốc nghếch như trước nữa.</w:t>
      </w:r>
      <w:r>
        <w:br w:type="textWrapping"/>
      </w:r>
      <w:r>
        <w:br w:type="textWrapping"/>
      </w:r>
      <w:r>
        <w:t xml:space="preserve">Khi tay Liễu Mộng Dĩ chạm đến hai điểm mẫn cảm trên ngực, Liễm Quân bỗng cảm thấy mê man.</w:t>
      </w:r>
      <w:r>
        <w:br w:type="textWrapping"/>
      </w:r>
      <w:r>
        <w:br w:type="textWrapping"/>
      </w:r>
      <w:r>
        <w:t xml:space="preserve">Vì sao Liễu Mộng Dĩ lại chấp nhận làm chuyện này với mình, không lẽ thực sự chỉ vì dục vọng thôi ư, hay còn có gì khác nữa?</w:t>
      </w:r>
      <w:r>
        <w:br w:type="textWrapping"/>
      </w:r>
      <w:r>
        <w:br w:type="textWrapping"/>
      </w:r>
      <w:r>
        <w:t xml:space="preserve">Liễm Quân không dám hỏi, cũng không muốn hỏi.</w:t>
      </w:r>
      <w:r>
        <w:br w:type="textWrapping"/>
      </w:r>
      <w:r>
        <w:br w:type="textWrapping"/>
      </w:r>
      <w:r>
        <w:t xml:space="preserve">Dục vọng kiềm nén lâu ngày lại được châm lên, bị tình dục thiêu đốt khiến hắn không thể suy nghĩ thêm nữa. Lúc bàn tay Liễu Mộng Dĩ dịu dàng mơn trớn khuôn mặt hắn, Liễm Quân giữ lấy cổ tay y, nhẹ nhàng hôn lên vết thương.</w:t>
      </w:r>
      <w:r>
        <w:br w:type="textWrapping"/>
      </w:r>
      <w:r>
        <w:br w:type="textWrapping"/>
      </w:r>
      <w:r>
        <w:t xml:space="preserve">Rất mềm, rất nhẹ, chẳng quan chỉ là chạm nhẹ vào da thịt, nhưng lại khiến thân thể Liễu Mộng Dĩ như bị điện giật.</w:t>
      </w:r>
      <w:r>
        <w:br w:type="textWrapping"/>
      </w:r>
      <w:r>
        <w:br w:type="textWrapping"/>
      </w:r>
      <w:r>
        <w:t xml:space="preserve">Liễu Mộng Dĩ say đắm nhìn Liễm Quân. Cho dù dung mạo đã khôi phục như xưa, hoặc là có xinh đẹp hơn thế nữa thì đối với Liễu Mộng Dĩ cũng chỉ là túi da, điều chân chính khiến y để ý cũng chỉ vì đó là Liễm Quân mà thôi.</w:t>
      </w:r>
      <w:r>
        <w:br w:type="textWrapping"/>
      </w:r>
      <w:r>
        <w:br w:type="textWrapping"/>
      </w:r>
      <w:r>
        <w:t xml:space="preserve">Cổ tay được hắn hôn lên vẫn còn hơi nóng, mà nhiệt độ này lại phát ra từ bên trong Liễu Mộng Dĩ. Xưa nay nhiệt độ cơ thể y vốn thấp, nhưng vì sao chỉ cần da thịt kề cận với người này thân thể lại bất giác nóng lên.</w:t>
      </w:r>
      <w:r>
        <w:br w:type="textWrapping"/>
      </w:r>
      <w:r>
        <w:br w:type="textWrapping"/>
      </w:r>
      <w:r>
        <w:t xml:space="preserve">Liễu Mộng Dĩ cũng không biết tại sao khi nhìn hắn, chạm vào hắn, thậm chí chỉ nghĩ đến hắn, con tim đã thắt lại, giống như toàn bộ khí huyết trong cơ thể đang tuôn trào.</w:t>
      </w:r>
      <w:r>
        <w:br w:type="textWrapping"/>
      </w:r>
      <w:r>
        <w:br w:type="textWrapping"/>
      </w:r>
      <w:r>
        <w:t xml:space="preserve">Đêm đó, y bởi vì độc khí dâng lên mà thổ huyết, cho đến tận bây giờ vẫn còn nhớ rõ mùi vị máu tươi nồng đậm ấy. Liễu Mộng Dĩ lại nhớ máu Tử Mâu từng dính trên y phục mình, chất lỏng đỏ tươi khiến người ta phải giật mình.</w:t>
      </w:r>
      <w:r>
        <w:br w:type="textWrapping"/>
      </w:r>
      <w:r>
        <w:br w:type="textWrapping"/>
      </w:r>
      <w:r>
        <w:t xml:space="preserve">Tử Mâu lúc đó là vì Lan Tự, vậy còn y thì sao? Có phải là vì Liễm Quân hay không?</w:t>
      </w:r>
      <w:r>
        <w:br w:type="textWrapping"/>
      </w:r>
      <w:r>
        <w:br w:type="textWrapping"/>
      </w:r>
      <w:r>
        <w:t xml:space="preserve">Trong lúc mơ hồ, dường như Liễu Mộng Dĩ đã nhận ra điều gì đó, nhưng rồi lại không muốn nghĩ tiếp nữa.</w:t>
      </w:r>
      <w:r>
        <w:br w:type="textWrapping"/>
      </w:r>
      <w:r>
        <w:br w:type="textWrapping"/>
      </w:r>
      <w:r>
        <w:t xml:space="preserve">“Liễu Mộng Dĩ, huynh ngốc ở đó làm gì.”</w:t>
      </w:r>
      <w:r>
        <w:br w:type="textWrapping"/>
      </w:r>
      <w:r>
        <w:br w:type="textWrapping"/>
      </w:r>
      <w:r>
        <w:t xml:space="preserve">Thân thể nóng bỏng khiến Liễm Quân không thể chịu đựng thêm được nữa. Hắn tách ra hai chân gác lên vai Liễu Mộng Dĩ, vuốt ve huyệt nhỏ dưới thân.</w:t>
      </w:r>
      <w:r>
        <w:br w:type="textWrapping"/>
      </w:r>
      <w:r>
        <w:br w:type="textWrapping"/>
      </w:r>
      <w:r>
        <w:t xml:space="preserve">Liễu Mộng Dĩ nhẹ nhàng hôn lên khắp cơ thể Liễm Quân, thế nhưng động tác của Liễu Mộng Dĩ quá dịu dàng khiến hắn không thể thỏa mãn. Thân thể được đôi tay lạnh lẽo ôm chặt lấy, cho đến khi đôi môi Liễu Mộng Dĩ chạm đến hạ thân của Liễm Quân, Liễm Quân liền không kiềm chế được mà cất tiếng rên rỉ.</w:t>
      </w:r>
      <w:r>
        <w:br w:type="textWrapping"/>
      </w:r>
      <w:r>
        <w:br w:type="textWrapping"/>
      </w:r>
      <w:r>
        <w:t xml:space="preserve">Thân thể Liễm Quân vốn rất mẫn cảm, những nơi hai người chạm vào nhau đều đã trở nên nóng bỏng. Dưới sự vuốt ve của Liễu Mộng Dĩ, toàn thân Liễm Quân lúc này đã trở nên vô cùng nhạy cảm.</w:t>
      </w:r>
      <w:r>
        <w:br w:type="textWrapping"/>
      </w:r>
      <w:r>
        <w:br w:type="textWrapping"/>
      </w:r>
      <w:r>
        <w:t xml:space="preserve">Hắn run rẩy kịch liệt, hai tay ôm chặt lấy cổ Liễu Mộng Dĩ.</w:t>
      </w:r>
      <w:r>
        <w:br w:type="textWrapping"/>
      </w:r>
      <w:r>
        <w:br w:type="textWrapping"/>
      </w:r>
      <w:r>
        <w:t xml:space="preserve">“Phía dưới... Ở đây...”</w:t>
      </w:r>
      <w:r>
        <w:br w:type="textWrapping"/>
      </w:r>
      <w:r>
        <w:br w:type="textWrapping"/>
      </w:r>
      <w:r>
        <w:t xml:space="preserve">Liễm Quân hổn hển nói, một lần nữa hắn tách hai chân rộng hết mức, vuốt ve huyệt nhỏ của mình.</w:t>
      </w:r>
      <w:r>
        <w:br w:type="textWrapping"/>
      </w:r>
      <w:r>
        <w:br w:type="textWrapping"/>
      </w:r>
      <w:r>
        <w:t xml:space="preserve">Liễu Mộng Dĩ hiểu ý tiến sâu xuống, hai tay giữ lấy đùi của hắn, nhẹ nhàng hôn lên vùng da nhạy cảm của huyệt nhỏ. Sau đó, y vươn đầu lưỡi liếm láp, càng liếm càng tiến vào sâu hơn.</w:t>
      </w:r>
      <w:r>
        <w:br w:type="textWrapping"/>
      </w:r>
      <w:r>
        <w:br w:type="textWrapping"/>
      </w:r>
      <w:r>
        <w:t xml:space="preserve">Tình dục cuồng nhiệt như cơn lốc cuốn lấy thân thể, ngay khi lưỡi Liễu Mộng Dĩ xâm nhập vào bên trong, Liễm Quân bỗng giật mình ngồi dậy.</w:t>
      </w:r>
      <w:r>
        <w:br w:type="textWrapping"/>
      </w:r>
      <w:r>
        <w:br w:type="textWrapping"/>
      </w:r>
      <w:r>
        <w:t xml:space="preserve">Từ thở dốc đến rên rỉ, khoái cảm mang đến từ thân dưới khiến Liễm Quân như bay bổng, ánh mắt của hắn trở nên mông lung mờ mịt, dường như chỉ có mỗi Liễu Mộng Dĩ là thật.</w:t>
      </w:r>
      <w:r>
        <w:br w:type="textWrapping"/>
      </w:r>
      <w:r>
        <w:br w:type="textWrapping"/>
      </w:r>
      <w:r>
        <w:t xml:space="preserve">Liễm Quân rút trâm cài tóc của Liễu Mộng Dĩ xuống, mái tóc như màn đêm xõa tung, che đi một phần khuôn mặt y.</w:t>
      </w:r>
      <w:r>
        <w:br w:type="textWrapping"/>
      </w:r>
      <w:r>
        <w:br w:type="textWrapping"/>
      </w:r>
      <w:r>
        <w:t xml:space="preserve">Màu da Liễu Mộng Dĩ tái nhợt, nhưng tóc lại đen vô cùng, y mơ màng nhìn Liễm Quân, trong đôi mắt sâu thẳm chỉ chất chứa một mình đối phương.</w:t>
      </w:r>
      <w:r>
        <w:br w:type="textWrapping"/>
      </w:r>
      <w:r>
        <w:br w:type="textWrapping"/>
      </w:r>
      <w:r>
        <w:t xml:space="preserve">Liễm Quân vuốt ve khuôn mặt y, khẽ nhoẻn miệng cười.</w:t>
      </w:r>
      <w:r>
        <w:br w:type="textWrapping"/>
      </w:r>
      <w:r>
        <w:br w:type="textWrapping"/>
      </w:r>
      <w:r>
        <w:t xml:space="preserve">Đây là Liễu Mộng Dĩ, người duy nhất khiến hắn muốn kết hợp triền miên, cũng là người duy nhất làm hắn động tâm động tình.</w:t>
      </w:r>
      <w:r>
        <w:br w:type="textWrapping"/>
      </w:r>
      <w:r>
        <w:br w:type="textWrapping"/>
      </w:r>
      <w:r>
        <w:t xml:space="preserve">Liễm Quân chậm rãi sát lại gần y, nhẹ nhàng hôn lên đôi môi mà mình hằng khao khát.</w:t>
      </w:r>
      <w:r>
        <w:br w:type="textWrapping"/>
      </w:r>
      <w:r>
        <w:br w:type="textWrapping"/>
      </w:r>
      <w:r>
        <w:t xml:space="preserve">Không hề cuồng nhiệt như những lần trước, đơn giản chỉ là một va chạm nhẹ, nhưng lại khiến Liễu Mộng Dĩ không thể kiềm chế khát vọng. Nụ cười của Liễm Quân xinh đẹp mà tao nhã, tựa như muốn nói, thế gian vận vật, chỉ nguyện được cùng huynh bầu bạn.</w:t>
      </w:r>
      <w:r>
        <w:br w:type="textWrapping"/>
      </w:r>
      <w:r>
        <w:br w:type="textWrapping"/>
      </w:r>
      <w:r>
        <w:t xml:space="preserve">Liễu Mộng Dĩ nhìn đôi mắt đang cười của hắn, dường như đã hiểu ra điều gì. Trong cơ thể nhộn nhạo như có thứ gì đó muốn được phóng thích, Liễu Mộng Dĩ cảm thấy khí tức đang chạy tán loạn.</w:t>
      </w:r>
      <w:r>
        <w:br w:type="textWrapping"/>
      </w:r>
      <w:r>
        <w:br w:type="textWrapping"/>
      </w:r>
      <w:r>
        <w:t xml:space="preserve">Y cố nuốt xuống một ngụm máu tươi đang muốn trào ra, dùng nội lực để chống lại độc tố phản phệ. Mặc dù độc khí tạm thời bị ép xuống, trên mặt y vẫn trắng bệnh như sắp chết.</w:t>
      </w:r>
      <w:r>
        <w:br w:type="textWrapping"/>
      </w:r>
      <w:r>
        <w:br w:type="textWrapping"/>
      </w:r>
      <w:r>
        <w:t xml:space="preserve">Liễm Quân hoảng sợ, cuống quýt hỏi, “Là do vừa nãy mất máu...”</w:t>
      </w:r>
      <w:r>
        <w:br w:type="textWrapping"/>
      </w:r>
      <w:r>
        <w:br w:type="textWrapping"/>
      </w:r>
      <w:r>
        <w:t xml:space="preserve">Liễu Mộng Dĩ mím môi, lắc đầu.</w:t>
      </w:r>
      <w:r>
        <w:br w:type="textWrapping"/>
      </w:r>
      <w:r>
        <w:br w:type="textWrapping"/>
      </w:r>
      <w:r>
        <w:t xml:space="preserve">Liễm Quân không tin, mặc dù tim đau vạn phần, nhưng ngoài miệng vẫn hung hăng trách cứ, “Đã bảo huynh không nên lãng phí máu, ta nhịn một chút không phải là qua sao.”</w:t>
      </w:r>
      <w:r>
        <w:br w:type="textWrapping"/>
      </w:r>
      <w:r>
        <w:br w:type="textWrapping"/>
      </w:r>
      <w:r>
        <w:t xml:space="preserve">Liễm Quân cương quyết bắt Liễu Mộng Dĩ nằm xuống, còn bản thân lại cưỡi lên người y.</w:t>
      </w:r>
      <w:r>
        <w:br w:type="textWrapping"/>
      </w:r>
      <w:r>
        <w:br w:type="textWrapping"/>
      </w:r>
      <w:r>
        <w:t xml:space="preserve">Tình dục của cả hai đã sắp bùng nổ, Liễm Quân nắm lấy dục vọng cương cứng của Liễu Mộng Dĩ, nhắm ngay hậu huyệt của mình mà ngồi xuống.</w:t>
      </w:r>
      <w:r>
        <w:br w:type="textWrapping"/>
      </w:r>
      <w:r>
        <w:br w:type="textWrapping"/>
      </w:r>
      <w:r>
        <w:t xml:space="preserve">Đau đớn kịch liệt lan tỏa khắp cơ thể, thế nhưng Liễm Quân vẫn nắm thứ đó từng chút từng chút đưa vào cơ thể mình. Đứng trước ham muốn tột độ, đau đớn của thể xác dường như đã không còn quan trọng.</w:t>
      </w:r>
      <w:r>
        <w:br w:type="textWrapping"/>
      </w:r>
      <w:r>
        <w:br w:type="textWrapping"/>
      </w:r>
      <w:r>
        <w:t xml:space="preserve">Liễu Mộng Dĩ nhìn trán Liễm Quân toát mồ hôi lạnh, cảm thấy con tim đau đớn, y vươn tay vuốt ve cơ thể Liễm Quân.</w:t>
      </w:r>
      <w:r>
        <w:br w:type="textWrapping"/>
      </w:r>
      <w:r>
        <w:br w:type="textWrapping"/>
      </w:r>
      <w:r>
        <w:t xml:space="preserve">Chất lỏng tanh ngọt dâng đến cổ họng, ngay khi vừa trào ra khóe miệng, đã nhanh chóng bị Liễu Mộng Dĩ lau đi.</w:t>
      </w:r>
      <w:r>
        <w:br w:type="textWrapping"/>
      </w:r>
      <w:r>
        <w:br w:type="textWrapping"/>
      </w:r>
      <w:r>
        <w:t xml:space="preserve">Bên trong Liễm Quân vừa nóng vừa chặt khiến cho khoái cảm của Liễu Mộng Dĩ dâng trào, nhưng vừa nhìn đến dáng vẻ đau đớn của Liễm Quân, y nhịn không được muốn rút ra phân thân. Không ngờ, lại bị Liễm Quân trừng mắt nhìn.</w:t>
      </w:r>
      <w:r>
        <w:br w:type="textWrapping"/>
      </w:r>
      <w:r>
        <w:br w:type="textWrapping"/>
      </w:r>
      <w:r>
        <w:t xml:space="preserve">“Liễu Mộng Dĩ... Huynh là đồ ngốc...”</w:t>
      </w:r>
      <w:r>
        <w:br w:type="textWrapping"/>
      </w:r>
      <w:r>
        <w:br w:type="textWrapping"/>
      </w:r>
      <w:r>
        <w:t xml:space="preserve">Hai tay Liễu Mộng Dĩ ôm chặt lấy thắt lưng mềm mại của Liễm Quân, thân thể hắn trở nên run rẩy, một lần nữa lại làm cho vật trong cơ thể tiến vào sâu hơn, tận cho đến khi chạm vào điểm nhạy cảm. Sau khi trải qua đau đớn vì bị xỏ xuyên, chẳng mấy chốc khoái cảm cực lạc bắt đầu trào dâng khắp cơ thể. Đó là một loại cảm giác thỏa mãn không nói nên lời.</w:t>
      </w:r>
      <w:r>
        <w:br w:type="textWrapping"/>
      </w:r>
      <w:r>
        <w:br w:type="textWrapping"/>
      </w:r>
      <w:r>
        <w:t xml:space="preserve">Liễu Mộng Dĩ vừa ngồi dậy, đã thấy bên ngoài có tiếng động, y nhìn về phía cửa, nhưng lại không thấy gì. Liễm Quân cho là y thất thần, nên hung hăng liếc một cái.</w:t>
      </w:r>
      <w:r>
        <w:br w:type="textWrapping"/>
      </w:r>
      <w:r>
        <w:br w:type="textWrapping"/>
      </w:r>
      <w:r>
        <w:t xml:space="preserve">Liễu Mộng Dĩ nghiêng người về trước, đôi tay vừa rồi vuốt ve Liễm Quân giờ lại ôm chặt lấy hắn, nơi kết hợp vẫn đang tiến lui nhịp nhàng, ngực hai người dính sát vào nhau. Mỗi một bộ phận trên cơ thể đều dán chặt lấy nhau, tựa như hai người đang hóa làm một, hình bóng chiếu rọi trên tường không nhìn thấy một kẽ hở.</w:t>
      </w:r>
      <w:r>
        <w:br w:type="textWrapping"/>
      </w:r>
      <w:r>
        <w:br w:type="textWrapping"/>
      </w:r>
      <w:r>
        <w:t xml:space="preserve">Đợi đến khi Liễm Quân ngủ say, Liễu Mộng Dĩ mới dè dặt bước xuống giường, rời khỏi phòng. Đến lúc này, y mới vận công để độc huyết phun ra.</w:t>
      </w:r>
      <w:r>
        <w:br w:type="textWrapping"/>
      </w:r>
      <w:r>
        <w:br w:type="textWrapping"/>
      </w:r>
      <w:r>
        <w:t xml:space="preserve">Liễu Mộng Dĩ rất sợ vết máu rớt xuống đất sẽ bị người kia phát hiện, thành ra y phải dùng ống tay áo che miệng.</w:t>
      </w:r>
      <w:r>
        <w:br w:type="textWrapping"/>
      </w:r>
      <w:r>
        <w:br w:type="textWrapping"/>
      </w:r>
      <w:r>
        <w:t xml:space="preserve">Sắc đỏ của máu lan khắp ống tay áo, nhưng Liễu Mộng Dĩ lại không thèm để mắt. Y cởi áo khoác rồi cẩn thận giấu đi, khi quay đầu nhìn lại khuôn mặt say ngủ của Liễm Quân, khóe miệng không kiềm được mà nhấc lên một nụ cười.</w:t>
      </w:r>
      <w:r>
        <w:br w:type="textWrapping"/>
      </w:r>
      <w:r>
        <w:br w:type="textWrapping"/>
      </w:r>
      <w:r>
        <w:t xml:space="preserve">Từ sau khi trở lại Bồng Lai đảo, Liễu Mộng Dĩ vẫn chuyên tâm ở trong phòng luyện công, còn Tử Mâu thì dạy Liễm Quân kỹ thuật dùng châm bức độc.</w:t>
      </w:r>
      <w:r>
        <w:br w:type="textWrapping"/>
      </w:r>
      <w:r>
        <w:br w:type="textWrapping"/>
      </w:r>
      <w:r>
        <w:t xml:space="preserve">Mỗi ngày cứ thản nhiên trôi đi, êm đềm mà mãn nguyện.</w:t>
      </w:r>
      <w:r>
        <w:br w:type="textWrapping"/>
      </w:r>
      <w:r>
        <w:br w:type="textWrapping"/>
      </w:r>
      <w:r>
        <w:t xml:space="preserve">Khi Lan Tự quay về, tết âm lịch cũng đã qua. Sau khi dặn Tiểu Thu trở về phòng nghỉ ngơi, liền mang theo một hộp lớn đến phòng Tử Mâu, đúng lúc Liễm Quân đang từ bên trong đi ra, hai người đi lướt qua nhau chỉ nghe Lan Tự hừ lạnh một tiếng, hai bên đều không nói gì.</w:t>
      </w:r>
      <w:r>
        <w:br w:type="textWrapping"/>
      </w:r>
      <w:r>
        <w:br w:type="textWrapping"/>
      </w:r>
      <w:r>
        <w:t xml:space="preserve">Tử Mâu biết bọn họ không ưa gì nhau, nên cũng không nói gì thêm, chỉ là cười chế nhạo, “Huynh thực không may, tết âm lịch qua lâu như vậy mới chịu trở về, thành ra đồ tết muội cũng không lưu lại cho huynh.”</w:t>
      </w:r>
      <w:r>
        <w:br w:type="textWrapping"/>
      </w:r>
      <w:r>
        <w:br w:type="textWrapping"/>
      </w:r>
      <w:r>
        <w:t xml:space="preserve">Lan Tự cũng hùa theo nàng, “Cái này không thể trách ta, chẳng qua ta muốn dạy dỗ tên Cố Tập Phong kia một chút mà thôi.”</w:t>
      </w:r>
      <w:r>
        <w:br w:type="textWrapping"/>
      </w:r>
      <w:r>
        <w:br w:type="textWrapping"/>
      </w:r>
      <w:r>
        <w:t xml:space="preserve">Tử Mâu cũng đã biết chuyện Cố Tập Phong ám toán hai người Liễu Mộng Dĩ, nghe Lan Tự nói là đi dạy dỗ cậu ta, nên cũng hết giận.</w:t>
      </w:r>
      <w:r>
        <w:br w:type="textWrapping"/>
      </w:r>
      <w:r>
        <w:br w:type="textWrapping"/>
      </w:r>
      <w:r>
        <w:t xml:space="preserve">Lan Tự kể cho Tử Mâu nghe những chuyện trải qua ở Miêu Cương, cuối mới đưa cái hộp lớn cho Tử Mâu.</w:t>
      </w:r>
      <w:r>
        <w:br w:type="textWrapping"/>
      </w:r>
      <w:r>
        <w:br w:type="textWrapping"/>
      </w:r>
      <w:r>
        <w:t xml:space="preserve">“Đây là thứ mà ta phải tốn bao nhiêu công sức mới mua về được, muội mở ra xem đi, rất đẹp đó.”</w:t>
      </w:r>
      <w:r>
        <w:br w:type="textWrapping"/>
      </w:r>
      <w:r>
        <w:br w:type="textWrapping"/>
      </w:r>
      <w:r>
        <w:t xml:space="preserve">Tử Mâu mở ra xem, bên trong là một bộ y phục đỏ thẫm, vừa nhìn kiểu dáng đã biết là trang phục của thiếu nữ Miêu Cương.</w:t>
      </w:r>
      <w:r>
        <w:br w:type="textWrapping"/>
      </w:r>
      <w:r>
        <w:br w:type="textWrapping"/>
      </w:r>
      <w:r>
        <w:t xml:space="preserve">Gấu áo và chân váy đều được thêu rất tỉ mỉ, đẹp đến mức Tử Mâu không kiềm được vuốt ve chúng. Sau khi xem xong toàn bộ, nàng gượng cười, rồi đóng hộp lại.</w:t>
      </w:r>
      <w:r>
        <w:br w:type="textWrapping"/>
      </w:r>
      <w:r>
        <w:br w:type="textWrapping"/>
      </w:r>
      <w:r>
        <w:t xml:space="preserve">“Thế nào, không định mặc thử sao?”</w:t>
      </w:r>
      <w:r>
        <w:br w:type="textWrapping"/>
      </w:r>
      <w:r>
        <w:br w:type="textWrapping"/>
      </w:r>
      <w:r>
        <w:t xml:space="preserve">Tử Mâu khẽ cười, nàng nói, “Đây là y phục xuất giá của thiếu nữ Miêu Cương, chỉ tiếc là đời này muội không có cơ hội vấn tóc chải đầu trong ngày cưới.”</w:t>
      </w:r>
      <w:r>
        <w:br w:type="textWrapping"/>
      </w:r>
      <w:r>
        <w:br w:type="textWrapping"/>
      </w:r>
      <w:r>
        <w:t xml:space="preserve">Ngữ khí của Tử Mâu nghe rất bình thản, nhưng lại đầy nuối tiếc cùng thê lương, Lan Tự đương nhiên hiểu rõ.</w:t>
      </w:r>
      <w:r>
        <w:br w:type="textWrapping"/>
      </w:r>
      <w:r>
        <w:br w:type="textWrapping"/>
      </w:r>
      <w:r>
        <w:t xml:space="preserve">Y đành cười nói, “Tử Mâu, xưa nay ta vẫn nghĩ muội thích Các chủ.”</w:t>
      </w:r>
      <w:r>
        <w:br w:type="textWrapping"/>
      </w:r>
      <w:r>
        <w:br w:type="textWrapping"/>
      </w:r>
      <w:r>
        <w:t xml:space="preserve">Tử Mâu nghe vậy, lắc đầu cười, “Điều này sao có thể, muội đối với Các chủ chỉ có lòng trung thành.”</w:t>
      </w:r>
      <w:r>
        <w:br w:type="textWrapping"/>
      </w:r>
      <w:r>
        <w:br w:type="textWrapping"/>
      </w:r>
      <w:r>
        <w:t xml:space="preserve">Lan Tự nhìn thẳng vào mắt nàng, trên mặt không còn nét cười đùa thường ngày, y hỏi, “Không lẽ muội chưa từng thích một ai sao?”</w:t>
      </w:r>
      <w:r>
        <w:br w:type="textWrapping"/>
      </w:r>
      <w:r>
        <w:br w:type="textWrapping"/>
      </w:r>
      <w:r>
        <w:t xml:space="preserve">Tử Mâu sửng sốt, rồi lập tức mỉm cười hỏi lại, “Vậy còn huynh? Huynh đã từng thích ai đó chưa?”</w:t>
      </w:r>
      <w:r>
        <w:br w:type="textWrapping"/>
      </w:r>
      <w:r>
        <w:br w:type="textWrapping"/>
      </w:r>
      <w:r>
        <w:t xml:space="preserve">Lan Tự bất giác mở miệng, nhưng cũng không nói nên lời.</w:t>
      </w:r>
      <w:r>
        <w:br w:type="textWrapping"/>
      </w:r>
      <w:r>
        <w:br w:type="textWrapping"/>
      </w:r>
      <w:r>
        <w:t xml:space="preserve">Mãi đến khi y định trả lời, Tử Mâu đã vội cắt đứt, “Lan Tự, chúng ta ai cũng không thích ai. Một khi động tình sẽ đồng nghĩa với cái chết, về điểm này, muội và huynh đều hiểu rõ.”</w:t>
      </w:r>
      <w:r>
        <w:br w:type="textWrapping"/>
      </w:r>
      <w:r>
        <w:br w:type="textWrapping"/>
      </w:r>
      <w:r>
        <w:t xml:space="preserve">Lan Tự nghe vậy, cười tự giễu, y nói, “Đúng vậy, ai cũng không thích ai, ta và muội đều là những kẻ sợ chết.”</w:t>
      </w:r>
      <w:r>
        <w:br w:type="textWrapping"/>
      </w:r>
      <w:r>
        <w:br w:type="textWrapping"/>
      </w:r>
      <w:r>
        <w:t xml:space="preserve">Ánh mắt Lan Tự nhìn về phía xa, từ vị trí này mà nhìn, mơ hồ có thể nhìn thấy rừng hoa Tình Ngữ.</w:t>
      </w:r>
      <w:r>
        <w:br w:type="textWrapping"/>
      </w:r>
      <w:r>
        <w:br w:type="textWrapping"/>
      </w:r>
      <w:r>
        <w:t xml:space="preserve">Gọi là hoa Tình Ngữ, nhưng chỉ để cho ba kẻ không thể động tình thưởng thức, sao lại mỉa mai đến vậy?</w:t>
      </w:r>
      <w:r>
        <w:br w:type="textWrapping"/>
      </w:r>
      <w:r>
        <w:br w:type="textWrapping"/>
      </w:r>
      <w:r>
        <w:t xml:space="preserve">Hai người cứ lẳng lặng ngồi, một lúc lâu sau, Lan Tự mới mở miệng, “Kỳ hạn một năm cũng sắp đến, tên kia sao vẫn chưa chịu rời đi.”</w:t>
      </w:r>
      <w:r>
        <w:br w:type="textWrapping"/>
      </w:r>
      <w:r>
        <w:br w:type="textWrapping"/>
      </w:r>
      <w:r>
        <w:t xml:space="preserve">Tử Mâu biết người y nói là Liễm Quân, sắc mặt nàng có chút khác lạ, nhưng rồi lại lấy nụ cười để che giấu.</w:t>
      </w:r>
      <w:r>
        <w:br w:type="textWrapping"/>
      </w:r>
      <w:r>
        <w:br w:type="textWrapping"/>
      </w:r>
      <w:r>
        <w:t xml:space="preserve">“Muội chỉ vừa mới dạy hắn cách dùng châm bức độc, hơn nữa thuốc giải độc Các chủ vẫn chưa phối chế xong.”</w:t>
      </w:r>
      <w:r>
        <w:br w:type="textWrapping"/>
      </w:r>
      <w:r>
        <w:br w:type="textWrapping"/>
      </w:r>
      <w:r>
        <w:t xml:space="preserve">Ánh mắt Lan Tự lạnh lẽo, y nói, “Rốt cuộc là Các chủ chưa phối chế ra, hay là không muốn phối chế ra?”</w:t>
      </w:r>
      <w:r>
        <w:br w:type="textWrapping"/>
      </w:r>
      <w:r>
        <w:br w:type="textWrapping"/>
      </w:r>
      <w:r>
        <w:t xml:space="preserve">Tử Mâu trừng mắt nhìn y, “Huynh nói vậy là có ý gì?”</w:t>
      </w:r>
      <w:r>
        <w:br w:type="textWrapping"/>
      </w:r>
      <w:r>
        <w:br w:type="textWrapping"/>
      </w:r>
      <w:r>
        <w:t xml:space="preserve">Lan Tự hừ một tiếng, rồi nói, “Ý là muốn hắn nhanh chóng rời khỏi đây, Tử Mâu, đừng nói với ta là muội không nhận ra tình cảm của Các chủ dành cho hắn.”</w:t>
      </w:r>
      <w:r>
        <w:br w:type="textWrapping"/>
      </w:r>
      <w:r>
        <w:br w:type="textWrapping"/>
      </w:r>
      <w:r>
        <w:t xml:space="preserve">Tử Mâu giật mình, nụ cười cứng ngắc trên mặt, Lan Tự thấy thế vội hỏi, “Sao vậy? Xảy ra chuyện gì?”</w:t>
      </w:r>
      <w:r>
        <w:br w:type="textWrapping"/>
      </w:r>
      <w:r>
        <w:br w:type="textWrapping"/>
      </w:r>
      <w:r>
        <w:t xml:space="preserve">Tử Mâu ráng cười, ra vẻ thản nhiên nói, “Không có gì, chỉ là bị lời của huynh dọa cho sợ thôi.”</w:t>
      </w:r>
      <w:r>
        <w:br w:type="textWrapping"/>
      </w:r>
      <w:r>
        <w:br w:type="textWrapping"/>
      </w:r>
      <w:r>
        <w:t xml:space="preserve">Lan Tự nhìn nàng một lúc lâu, khẽ nhíu mày nói, “Võ công càng cao, một khi động tình độc tố phản phệ càng nghiêm trọng, Tử Mâu, muội hẳn là biết nếu như Các chủ động tình với hắn, hậu quả sẽ là gì.”</w:t>
      </w:r>
      <w:r>
        <w:br w:type="textWrapping"/>
      </w:r>
      <w:r>
        <w:br w:type="textWrapping"/>
      </w:r>
      <w:r>
        <w:t xml:space="preserve">Trong lòng Tử Mâu chấn động, chỉ mới nghĩ đến hậu quả, thân thể bỗng nhiên run rẩy không thôi.</w:t>
      </w:r>
      <w:r>
        <w:br w:type="textWrapping"/>
      </w:r>
      <w:r>
        <w:br w:type="textWrapping"/>
      </w:r>
      <w:r>
        <w:t xml:space="preserve">“Còn ba tháng nữa mới hết kỳ hạn một năm.” Tử Mâu lẩm bẩm.</w:t>
      </w:r>
      <w:r>
        <w:br w:type="textWrapping"/>
      </w:r>
      <w:r>
        <w:br w:type="textWrapping"/>
      </w:r>
      <w:r>
        <w:t xml:space="preserve">Lãn Tự như nhớ ra điều gì, y cười một cách đầy hàm ý, “Đúng rồi, trước khi trở về ta đã nghe thấy một chuyện rất thú vị.”</w:t>
      </w:r>
      <w:r>
        <w:br w:type="textWrapping"/>
      </w:r>
      <w:r>
        <w:br w:type="textWrapping"/>
      </w:r>
      <w:r>
        <w:t xml:space="preserve">Buổi chiều, Liễm Quân như thường lệ đến viện của Tử Mâu. Phòng của Tử Mâu xưa nay cửa vẫn luôn mở, hôm nay vừa đi đến hành lang đã nghe thấy tiếng bên trong.</w:t>
      </w:r>
      <w:r>
        <w:br w:type="textWrapping"/>
      </w:r>
      <w:r>
        <w:br w:type="textWrapping"/>
      </w:r>
      <w:r>
        <w:t xml:space="preserve">“Huynh nói là Tề Lam kia ngã bệnh?”</w:t>
      </w:r>
      <w:r>
        <w:br w:type="textWrapping"/>
      </w:r>
      <w:r>
        <w:br w:type="textWrapping"/>
      </w:r>
      <w:r>
        <w:t xml:space="preserve">Đang định bước vào, đã nghe thấy tiếng Tử Mâu truyền tới. Đầu Liễm Quân nhất thời trống rỗng, thân thể giống như bị bổ một đao.</w:t>
      </w:r>
      <w:r>
        <w:br w:type="textWrapping"/>
      </w:r>
      <w:r>
        <w:br w:type="textWrapping"/>
      </w:r>
      <w:r>
        <w:t xml:space="preserve">“Muội biết Triệu Yến Quân chứ? Là Thượng Khanh đại tướng quân năm ngoái vừa xuất chinh. Dạo trước có nghe đồn gã bỏ thành chạy trốn, đây chính là tội chết nha. Lại nghe nói sau đó Tề Lam suốt đêm tiến cung cầu Hoàng thượng, thậm chí còn lấy cái chết để can ngăn, Hoàng thượng tức giận giam Tề Lam vào đại lao, tội danh là cấu kết tội thần.”</w:t>
      </w:r>
      <w:r>
        <w:br w:type="textWrapping"/>
      </w:r>
      <w:r>
        <w:br w:type="textWrapping"/>
      </w:r>
      <w:r>
        <w:t xml:space="preserve">Nghe thanh âm có thể biết người nói là Lan Tự.</w:t>
      </w:r>
      <w:r>
        <w:br w:type="textWrapping"/>
      </w:r>
      <w:r>
        <w:br w:type="textWrapping"/>
      </w:r>
      <w:r>
        <w:t xml:space="preserve">“Năm đó Tề Lam cũng từng vì bằng hữu mà không chịu rời xa kinh thành, thật không ngờ vị Vương gia này lại là một người trọng tình trọng nghĩa. Vậy tình hình bây giờ sao rồi?”</w:t>
      </w:r>
      <w:r>
        <w:br w:type="textWrapping"/>
      </w:r>
      <w:r>
        <w:br w:type="textWrapping"/>
      </w:r>
      <w:r>
        <w:t xml:space="preserve">“Người đã được thả ra, khổ nỗi đại lao là nơi thế nào, thân thể Tề Lam ra sao? Còn có độc Tu La trong người. Hiện tại chính là đang nằm trên giường chờ chết mà thôi.”</w:t>
      </w:r>
      <w:r>
        <w:br w:type="textWrapping"/>
      </w:r>
      <w:r>
        <w:br w:type="textWrapping"/>
      </w:r>
      <w:r>
        <w:t xml:space="preserve">Lan Tự mỉm cười nhìn ra cửa, đến khi thấy hành lang trống trơn không còn tiếng động, y mới quay đầu nói với Tử Mâu, “Ta nói không sai chứ? Nếu biết được tin tức này, hắn còn không lập tức rời đi.”</w:t>
      </w:r>
      <w:r>
        <w:br w:type="textWrapping"/>
      </w:r>
      <w:r>
        <w:br w:type="textWrapping"/>
      </w:r>
      <w:r>
        <w:t xml:space="preserve">Tử Mâu khẽ cau mày, trầm mặc không nói.</w:t>
      </w:r>
      <w:r>
        <w:br w:type="textWrapping"/>
      </w:r>
      <w:r>
        <w:br w:type="textWrapping"/>
      </w:r>
      <w:r>
        <w:t xml:space="preserve">Lan Tự lại nói, “Thế nào? Không tin ta sao? Muội từng nói người kia vì báo đáp Tề Lam mới chấp nhận đến nơi này, nếu giờ không chạy về, còn gọi gì là báo đáp?”</w:t>
      </w:r>
      <w:r>
        <w:br w:type="textWrapping"/>
      </w:r>
      <w:r>
        <w:br w:type="textWrapping"/>
      </w:r>
      <w:r>
        <w:t xml:space="preserve">Ở chung một thời gian dài như vậy, đương nhiên Tử Mâu hiểu rõ tính tình Liễm Quân.</w:t>
      </w:r>
      <w:r>
        <w:br w:type="textWrapping"/>
      </w:r>
      <w:r>
        <w:br w:type="textWrapping"/>
      </w:r>
      <w:r>
        <w:t xml:space="preserve">Xưa nay Liễm Quân là người có ân tất báo, không thích nợ người ta nhân tình, nếu trước đây có thể vì Tề Lam để tới Bồng Lai đảo, thì giờ đương nhiên sẽ không bỏ mặc Tề Lam.</w:t>
      </w:r>
      <w:r>
        <w:br w:type="textWrapping"/>
      </w:r>
      <w:r>
        <w:br w:type="textWrapping"/>
      </w:r>
      <w:r>
        <w:t xml:space="preserve">Lan Tự dường như đã nhìn ra tâm tư của nàng, y nói, “Còn nghĩ gì nữa? Hắn sớm rời đi, đối với Các chủ là chuyện tốt.”</w:t>
      </w:r>
      <w:r>
        <w:br w:type="textWrapping"/>
      </w:r>
      <w:r>
        <w:br w:type="textWrapping"/>
      </w:r>
      <w:r>
        <w:t xml:space="preserve">Tử Mâu nghe vậy, lẩm bẩm, “Phải.”</w:t>
      </w:r>
      <w:r>
        <w:br w:type="textWrapping"/>
      </w:r>
      <w:r>
        <w:br w:type="textWrapping"/>
      </w:r>
      <w:r>
        <w:t xml:space="preserve">Liễm Quân hoảng hốt đi ra khỏi viện, gió ở trên núi so với bên ngoài mạnh hơn rất nhiều, khiến hắn lạnh run. Vừa nãy nghe Tử Mâu và Lan Tự trò chuyện, ngữ khí bình thản, giống như đang nói chuyện phiếm mà thôi, nhưng tới tai Liễm Quân, lại giống như sét đánh giữa trời quang.</w:t>
      </w:r>
      <w:r>
        <w:br w:type="textWrapping"/>
      </w:r>
      <w:r>
        <w:br w:type="textWrapping"/>
      </w:r>
      <w:r>
        <w:t xml:space="preserve">Ngày trước tại vương phủ chăm sóc cho Tề Lam, đối với thân thể của chàng, Liễm Quân vô cùng hiểu rõ.</w:t>
      </w:r>
      <w:r>
        <w:br w:type="textWrapping"/>
      </w:r>
      <w:r>
        <w:br w:type="textWrapping"/>
      </w:r>
      <w:r>
        <w:t xml:space="preserve">Dù chỉ là chút mưa hay một cơn gió lạnh, cũng có thể khiến chàng nằm trên giường đến ba, bốn ngày, ngay cả sức lực để ngồi cũng không có. Nếu đúng như lời Lan Tự nói, Tề Lam bị giam trong đại lao hơn nửa tháng, hậu quả nghiêm trọng thế nào, Liễm Quân không cần nghĩ cũng có thể đoán được.</w:t>
      </w:r>
      <w:r>
        <w:br w:type="textWrapping"/>
      </w:r>
      <w:r>
        <w:br w:type="textWrapping"/>
      </w:r>
      <w:r>
        <w:t xml:space="preserve">Nhớ tới lời Lan Tự, Liễm Quân không khỏi cười khổ.</w:t>
      </w:r>
      <w:r>
        <w:br w:type="textWrapping"/>
      </w:r>
      <w:r>
        <w:br w:type="textWrapping"/>
      </w:r>
      <w:r>
        <w:t xml:space="preserve">Tề Lam đúng là người tốt, vì Triệu Yến Quân có thể lấy cái chết của mình ra để can gián, ngay cả mạng cũng không cần, thảo nào trước đây lại nhiệt tình giúp đỡ mình, lẽ nào người tốt lại không được báo đáp sao?</w:t>
      </w:r>
      <w:r>
        <w:br w:type="textWrapping"/>
      </w:r>
      <w:r>
        <w:br w:type="textWrapping"/>
      </w:r>
      <w:r>
        <w:t xml:space="preserve">Thời điểm Tề Lam xuất hiện, chính là quãng ngày Liễm Quân khốn khổ nhất.</w:t>
      </w:r>
      <w:r>
        <w:br w:type="textWrapping"/>
      </w:r>
      <w:r>
        <w:br w:type="textWrapping"/>
      </w:r>
      <w:r>
        <w:t xml:space="preserve">Tuy nói là muốn chuộc tội cho Lạc Vân hầu, nhưng không thể phủ nhận một điều, chính chàng là người đã cứu vớt Liễm Quân. Nói quá một chút thì chàng chính là ánh sáng trong đêm đen, chiếu rọi cho một kẻ vốn sợ bóng tối như Liễm Quân.</w:t>
      </w:r>
      <w:r>
        <w:br w:type="textWrapping"/>
      </w:r>
      <w:r>
        <w:br w:type="textWrapping"/>
      </w:r>
      <w:r>
        <w:t xml:space="preserve">Tề Lam thân là hoàng tộc, thân phận tôn quý, nhưng lại không hề có chút kiêu căng ngạo mạn.</w:t>
      </w:r>
      <w:r>
        <w:br w:type="textWrapping"/>
      </w:r>
      <w:r>
        <w:br w:type="textWrapping"/>
      </w:r>
      <w:r>
        <w:t xml:space="preserve">Không chỉ hạ thấp thân phận, thậm chí Tề Lam còn xem mình giống như mọi bình dân bách tính khác. Đêm đó chàng xuất hiện trước mặt Liễm Quân, tựa như thần tiên hạ giới, mang đến ánh sáng hy vọng cho Liễm Quân.</w:t>
      </w:r>
      <w:r>
        <w:br w:type="textWrapping"/>
      </w:r>
      <w:r>
        <w:br w:type="textWrapping"/>
      </w:r>
      <w:r>
        <w:t xml:space="preserve">Khi đó Liễm Quân còn chưa biết thân thể Tề Lam yếu ớt như vậy, cứ cách một ngày đến một lần, Liễm Quân cũng chỉ nghĩ là người này rất trọng lời hứa. Mãi đến sau này khi nghe hạ nhân trong vương phủ nói chuyện mới biết, nếu không phải vì mình, chàng mười ngày hai mươi ngày không ra cửa là chuyện bình thường.</w:t>
      </w:r>
      <w:r>
        <w:br w:type="textWrapping"/>
      </w:r>
      <w:r>
        <w:br w:type="textWrapping"/>
      </w:r>
      <w:r>
        <w:t xml:space="preserve">Tại phòng nhỏ đơn sơ, dù trời đã khuya Tề Lam vẫn lén lút xuất môn để đến gặp hắn.</w:t>
      </w:r>
      <w:r>
        <w:br w:type="textWrapping"/>
      </w:r>
      <w:r>
        <w:br w:type="textWrapping"/>
      </w:r>
      <w:r>
        <w:t xml:space="preserve">Lúc ấy vô cùng kinh ngạc và cảm động, cảm giác đó đến giờ Liễm Quân vẫn còn nhớ rõ.</w:t>
      </w:r>
      <w:r>
        <w:br w:type="textWrapping"/>
      </w:r>
      <w:r>
        <w:br w:type="textWrapping"/>
      </w:r>
      <w:r>
        <w:t xml:space="preserve">Chàng dịu dàng bắt mạch trị thương cho hắn, kiên trì dạy hắn đọc sách, giúp hắn giảng giải những từ khó hiểu, sự xúc động và cảm kích này, cõ lẽ cả đời này Liễm Quân không thể nào quên.</w:t>
      </w:r>
      <w:r>
        <w:br w:type="textWrapping"/>
      </w:r>
      <w:r>
        <w:br w:type="textWrapping"/>
      </w:r>
      <w:r>
        <w:t xml:space="preserve">Người ác trên thế gian này hàng nghìn hàng vạn, cớ sao ông trời hết lần này đến lần khác không chịu buông tha Tề Lam.</w:t>
      </w:r>
      <w:r>
        <w:br w:type="textWrapping"/>
      </w:r>
      <w:r>
        <w:br w:type="textWrapping"/>
      </w:r>
      <w:r>
        <w:t xml:space="preserve">Sự khiếp sợ khi vừa nghe được tin tức đã dần dần rút đi, giờ đây Liễm Quân chỉ cảm thấy khó chịu cùng không đành lòng.</w:t>
      </w:r>
      <w:r>
        <w:br w:type="textWrapping"/>
      </w:r>
      <w:r>
        <w:br w:type="textWrapping"/>
      </w:r>
      <w:r>
        <w:t xml:space="preserve">Hơn nửa năm trước hình ảnh Tề Lam hôn mê bất tỉnh vẫn còn hiện rõ trong mắt, khuôn mặt tuấn tú vì bệnh tật mà trở nên nhợt nhạt, hơi thở yếu ớt lúc có lúc không.</w:t>
      </w:r>
      <w:r>
        <w:br w:type="textWrapping"/>
      </w:r>
      <w:r>
        <w:br w:type="textWrapping"/>
      </w:r>
      <w:r>
        <w:t xml:space="preserve">Bệnh tình nguy kịch của Tề Lam lúc đó, bây giờ chỉ mới nghĩ đến, Liễm Quân cũng đã cảm thấy kinh hãi.</w:t>
      </w:r>
      <w:r>
        <w:br w:type="textWrapping"/>
      </w:r>
      <w:r>
        <w:br w:type="textWrapping"/>
      </w:r>
      <w:r>
        <w:t xml:space="preserve">Hết chương 13</w:t>
      </w:r>
      <w:r>
        <w:br w:type="textWrapping"/>
      </w:r>
      <w:r>
        <w:br w:type="textWrapping"/>
      </w:r>
      <w:r>
        <w:t xml:space="preserve">***</w:t>
      </w:r>
      <w:r>
        <w:br w:type="textWrapping"/>
      </w:r>
      <w:r>
        <w:br w:type="textWrapping"/>
      </w:r>
    </w:p>
    <w:p>
      <w:pPr>
        <w:pStyle w:val="Heading2"/>
      </w:pPr>
      <w:bookmarkStart w:id="41" w:name="quyển-2---chương-14"/>
      <w:bookmarkEnd w:id="41"/>
      <w:r>
        <w:t xml:space="preserve">17. Quyển 2 - Chương 14</w:t>
      </w:r>
    </w:p>
    <w:p>
      <w:pPr>
        <w:pStyle w:val="Compact"/>
      </w:pPr>
      <w:r>
        <w:br w:type="textWrapping"/>
      </w:r>
      <w:r>
        <w:br w:type="textWrapping"/>
      </w:r>
      <w:r>
        <w:t xml:space="preserve">Tử Mâu không ngờ Liễm Quân sẽ quay trở lại, cũng may Lan Tự vừa rời khỏi, hai người không có cơ hội đầu võ mồm, coi như là bớt đi phiền toái.</w:t>
      </w:r>
      <w:r>
        <w:br w:type="textWrapping"/>
      </w:r>
      <w:r>
        <w:br w:type="textWrapping"/>
      </w:r>
      <w:r>
        <w:t xml:space="preserve">Liễm Quân bước vào nhưng khuôn mặt không tươi cười như thường ngày, không cần nói, Tử Mâu cũng biết hắn quay lại sau khi đã suy nghĩ cẩn thận, chắc hẳn cũng hiểu được câu chuyện vừa nãy là do nàng và Lan Tự cố ý nói cho hắn nghe.</w:t>
      </w:r>
      <w:r>
        <w:br w:type="textWrapping"/>
      </w:r>
      <w:r>
        <w:br w:type="textWrapping"/>
      </w:r>
      <w:r>
        <w:t xml:space="preserve">Quả nhiên, Liễm Quân vừa mở miệng đã hỏi, “Lan Tự là muốn gạt ta, hay là sự thực?”</w:t>
      </w:r>
      <w:r>
        <w:br w:type="textWrapping"/>
      </w:r>
      <w:r>
        <w:br w:type="textWrapping"/>
      </w:r>
      <w:r>
        <w:t xml:space="preserve">Tử Mâu sửng sốt, đáp, “Lan Tự có thể lừa ngươi, nhưng sẽ không bao giờ lừa Các chủ.”</w:t>
      </w:r>
      <w:r>
        <w:br w:type="textWrapping"/>
      </w:r>
      <w:r>
        <w:br w:type="textWrapping"/>
      </w:r>
      <w:r>
        <w:t xml:space="preserve">Liễm Quân ngẩn người, thốt lên, “Liễu Mộng Dĩ đã biết?”</w:t>
      </w:r>
      <w:r>
        <w:br w:type="textWrapping"/>
      </w:r>
      <w:r>
        <w:br w:type="textWrapping"/>
      </w:r>
      <w:r>
        <w:t xml:space="preserve">Tử Mâu khẽ cười, nhìn Liễm Quân đầy hàm ý.</w:t>
      </w:r>
      <w:r>
        <w:br w:type="textWrapping"/>
      </w:r>
      <w:r>
        <w:br w:type="textWrapping"/>
      </w:r>
      <w:r>
        <w:t xml:space="preserve">“Chuyện của triều đình Các chủ sẽ không bao giờ quan tâm. Tuy nhiên, chỉ cần ngươi nói với Các chủ là cần phải về Yến Đô, không phải lúc đó ngài sẽ biết hay sao.”</w:t>
      </w:r>
      <w:r>
        <w:br w:type="textWrapping"/>
      </w:r>
      <w:r>
        <w:br w:type="textWrapping"/>
      </w:r>
      <w:r>
        <w:t xml:space="preserve">Liễm Quân giật mình, đầu ốc nhất thời trống rỗng. Vừa rồi hắn nghĩ không thể nào để Tề Lam chết, nhưng cũng chưa hề nghĩ đến chuyện rời khỏi đây.</w:t>
      </w:r>
      <w:r>
        <w:br w:type="textWrapping"/>
      </w:r>
      <w:r>
        <w:br w:type="textWrapping"/>
      </w:r>
      <w:r>
        <w:t xml:space="preserve">Tử Mâu nhìn ra được sự lưu luyến của Liễm Quân, nhìn Liễm Quân đăm chiêu suy nghĩ, lòng cũng thấy không nỡ. Nhưng nghĩ đến chuyện đêm đó đi qua phòng của Liễm Quân, cảnh tượng mà nàng vô tình nhìn thấy, lòng lại cảm thấy hoang mang và sợ hãi.</w:t>
      </w:r>
      <w:r>
        <w:br w:type="textWrapping"/>
      </w:r>
      <w:r>
        <w:br w:type="textWrapping"/>
      </w:r>
      <w:r>
        <w:t xml:space="preserve">Nàng khẽ cắn môi, rồi nói, “Vốn dĩ ngươi vì cứu vị Vương gia kia mà đến, kỳ hạn một năm cũng đã qua hơn nửa, dù sao mấy tháng nữa cũng phải quay về.”</w:t>
      </w:r>
      <w:r>
        <w:br w:type="textWrapping"/>
      </w:r>
      <w:r>
        <w:br w:type="textWrapping"/>
      </w:r>
      <w:r>
        <w:t xml:space="preserve">“Cách dùng ngân châm ngươi cũng đã hiểu rõ, còn độc Tu La trên người ngươi, Các chủ cũng đã viết ra mấy phương thuốc để bài độc. Chỉ còn thiếu bước chế ra giải dược mà thôi.”</w:t>
      </w:r>
      <w:r>
        <w:br w:type="textWrapping"/>
      </w:r>
      <w:r>
        <w:br w:type="textWrapping"/>
      </w:r>
      <w:r>
        <w:t xml:space="preserve">Tử Mâu ngừng lại một lát, quan sát sắc mặt của Liễm Quân, thấy hắn mím môi, chân mày nhăn lại không nói lời nào, lòng cũng thầm thở dài, nhưng miệng vẫn thản nhiên nói, “Năm đó Các chủ đã đáp ứng trong vòng một năm sẽ chế ra giải dược, vậy nên nhất định sẽ làm được.”</w:t>
      </w:r>
      <w:r>
        <w:br w:type="textWrapping"/>
      </w:r>
      <w:r>
        <w:br w:type="textWrapping"/>
      </w:r>
      <w:r>
        <w:t xml:space="preserve">“Tuy Vương gia kia đang lâm vào tình trạng bán sống bán chết, nhưng chỉ cần dùng phương thuốc của Các chủ kết hợp với châm cứu, tạm thời sẽ khống chế được độc tính trong cơ thể, chống đỡ đến khi Các chủ phối chế ra giải dược cũng không phải là việc khó.”</w:t>
      </w:r>
      <w:r>
        <w:br w:type="textWrapping"/>
      </w:r>
      <w:r>
        <w:br w:type="textWrapping"/>
      </w:r>
      <w:r>
        <w:t xml:space="preserve">Cuối cùng, Tử Mâu lại bồi thêm một câu, “Chờ Tề Lam khỏi bệnh, độc cũng được giải, ân tình ngươi nợ có thể trả hết.”</w:t>
      </w:r>
      <w:r>
        <w:br w:type="textWrapping"/>
      </w:r>
      <w:r>
        <w:br w:type="textWrapping"/>
      </w:r>
      <w:r>
        <w:t xml:space="preserve">Liễm Quân vốn dĩ không thích nợ người khác ân tình, Tử Mâu vừa nói đến điều này, quả nhiên thấy hắn gật đầu, hoảng hốt đáp một tiếng “Phải”.</w:t>
      </w:r>
      <w:r>
        <w:br w:type="textWrapping"/>
      </w:r>
      <w:r>
        <w:br w:type="textWrapping"/>
      </w:r>
      <w:r>
        <w:t xml:space="preserve">Ngụ ý của Tử Mâu, Liễm Quân đương nhiên hiểu được, thế nhưng nếu không còn cái cớ này, hắn biết lấy lý do gì để ở lại đây?</w:t>
      </w:r>
      <w:r>
        <w:br w:type="textWrapping"/>
      </w:r>
      <w:r>
        <w:br w:type="textWrapping"/>
      </w:r>
      <w:r>
        <w:t xml:space="preserve">Liễm Quân tuy rất lưu luyến, nhưng lúc này bệnh của Tề Lam lại càng làm hắn lo lắng. Dù sao ban đầu Liễm Quân đến Bồng Lai đảo là vì cứu Tề Lam.</w:t>
      </w:r>
      <w:r>
        <w:br w:type="textWrapping"/>
      </w:r>
      <w:r>
        <w:br w:type="textWrapping"/>
      </w:r>
      <w:r>
        <w:t xml:space="preserve">Nghĩ đến đây, Liễm Quân cũng đã hiểu rõ, lần này không thể không đi, cho dù hắn không muốn rời khỏi đây đến thế nào, nhưng chuyện mình đã hứa thì nhất định phải làm.</w:t>
      </w:r>
      <w:r>
        <w:br w:type="textWrapping"/>
      </w:r>
      <w:r>
        <w:br w:type="textWrapping"/>
      </w:r>
      <w:r>
        <w:t xml:space="preserve">Thấy Liễm Quân mãi không nói gì, lòng Tử Mâu cũng cảm thấy dằn vặt, cuối cùng lại nói, “Liễm Quân, ngươi đến gặp Các chủ thương lượng một chút đi, có lẽ ngài sẽ có biện pháp cứu người.”</w:t>
      </w:r>
      <w:r>
        <w:br w:type="textWrapping"/>
      </w:r>
      <w:r>
        <w:br w:type="textWrapping"/>
      </w:r>
      <w:r>
        <w:t xml:space="preserve">Cũng không biết nguyên nhân vì sao, nơi ở của Liễu Mộng Dĩ lại là nơi lạnh nhất trên đỉnh Linh Sơn.</w:t>
      </w:r>
      <w:r>
        <w:br w:type="textWrapping"/>
      </w:r>
      <w:r>
        <w:br w:type="textWrapping"/>
      </w:r>
      <w:r>
        <w:t xml:space="preserve">Cả viện chỉ có hai thị nữ hầu hạ, hơn nữa cũng không được tiếp cận gần Liễu Mộng Dĩ. Giờ đã là mùa đông, nhưng tại Bồng Lai đảo dường như không có sự biến đổi giữa các mùa, không khí lúc nào cũng mang hơi hướm trong trẻo nhưng lạnh lùng.</w:t>
      </w:r>
      <w:r>
        <w:br w:type="textWrapping"/>
      </w:r>
      <w:r>
        <w:br w:type="textWrapping"/>
      </w:r>
      <w:r>
        <w:t xml:space="preserve">Từ sau khi trở lại Bồng Lai đảo, Liễu Mộng Dĩ chỉ chuyên tâm luyện công, ngoại trừ một ngày ba bữa cơm, hầu như không hề nhìn thấy bóng dáng của y, hôm nay cũng như vậy.</w:t>
      </w:r>
      <w:r>
        <w:br w:type="textWrapping"/>
      </w:r>
      <w:r>
        <w:br w:type="textWrapping"/>
      </w:r>
      <w:r>
        <w:t xml:space="preserve">Liễm Quân vừa bước vào viện, đã thấy thị nữ đi tới nói với hắn, “Các chủ đang luyện công, công tử ngài...”</w:t>
      </w:r>
      <w:r>
        <w:br w:type="textWrapping"/>
      </w:r>
      <w:r>
        <w:br w:type="textWrapping"/>
      </w:r>
      <w:r>
        <w:t xml:space="preserve">Liễm Quân biết là cô muốn bảo hắn hãy quay lại sau, nhưng vẫn nói, “Ta đợi Các chủ.”</w:t>
      </w:r>
      <w:r>
        <w:br w:type="textWrapping"/>
      </w:r>
      <w:r>
        <w:br w:type="textWrapping"/>
      </w:r>
      <w:r>
        <w:t xml:space="preserve">Nói xong, Liễm Quân thỏng thả tản bộ ở hoa viên, rõ ràng là định ngắm cảnh cho qua thời gian, thị nữ kia cũng không lên tiếng nữa.</w:t>
      </w:r>
      <w:r>
        <w:br w:type="textWrapping"/>
      </w:r>
      <w:r>
        <w:br w:type="textWrapping"/>
      </w:r>
      <w:r>
        <w:t xml:space="preserve">Lúc Liễm Quân tới mặt trời lên cao, đợi đến khi trong phòng có động tĩnh thì mặt trời đã ngả về Tây.</w:t>
      </w:r>
      <w:r>
        <w:br w:type="textWrapping"/>
      </w:r>
      <w:r>
        <w:br w:type="textWrapping"/>
      </w:r>
      <w:r>
        <w:t xml:space="preserve">Liễu Mộng Dĩ vừa bước ra đã nghe thị nữ báo lại, nói Liễm Quân đã đợi y mấy canh giờ, Liễu Mộng Dĩ nghe xong vô cùng kinh ngạc. Vừa nghĩ đến viện của mình không khí lạnh lẽo, Liễu Mộng Dĩ lập tức đi ra ngoài.</w:t>
      </w:r>
      <w:r>
        <w:br w:type="textWrapping"/>
      </w:r>
      <w:r>
        <w:br w:type="textWrapping"/>
      </w:r>
      <w:r>
        <w:t xml:space="preserve">Liễm Quân trong lòng có tâm sự, khuôn mặt cũng không còn thần thái ngày thường, khóe mắt phảng phất chút ưu sầu.</w:t>
      </w:r>
      <w:r>
        <w:br w:type="textWrapping"/>
      </w:r>
      <w:r>
        <w:br w:type="textWrapping"/>
      </w:r>
      <w:r>
        <w:t xml:space="preserve">Vốn là nhớ đến bệnh tình của Tề Lam, lại suy nghĩ nên nói thế nào với Liễu Mộng Dĩ. Nhưng đến khi thấy Liễu Mộng Dĩ đứng trước mặt mình, hắn bỗng chốc quên đi tất cả mọi chuyện, trong mắt chỉ còn lại Liễu Mộng Dĩ mà thôi.</w:t>
      </w:r>
      <w:r>
        <w:br w:type="textWrapping"/>
      </w:r>
      <w:r>
        <w:br w:type="textWrapping"/>
      </w:r>
      <w:r>
        <w:t xml:space="preserve">Liễu Mộng Dĩ vốn ở trong phòng nên ăn mặc phong phanh, sau khi nghe thị nữ bẩm báo, y chưa kịp khoác thêm y phục, lúc này đứng trước gió, lại chỉ có một tấm áo đơn mỏng manh khiến người nhìn cảm thấy lo lắng.</w:t>
      </w:r>
      <w:r>
        <w:br w:type="textWrapping"/>
      </w:r>
      <w:r>
        <w:br w:type="textWrapping"/>
      </w:r>
      <w:r>
        <w:t xml:space="preserve">“Có chuyện gì vậy?”</w:t>
      </w:r>
      <w:r>
        <w:br w:type="textWrapping"/>
      </w:r>
      <w:r>
        <w:br w:type="textWrapping"/>
      </w:r>
      <w:r>
        <w:t xml:space="preserve">Giọng nói vẫn thản nhiên như thế, nhưng giờ đây khi nghe đến, Liễm Quân đã nhận ra bên trong ngữ khí bình tĩnh đó lại có chút tình tự khó tả.</w:t>
      </w:r>
      <w:r>
        <w:br w:type="textWrapping"/>
      </w:r>
      <w:r>
        <w:br w:type="textWrapping"/>
      </w:r>
      <w:r>
        <w:t xml:space="preserve">Liễu Mộng Dĩ nhìn Liễm Quân, Liễm Quân nhìn quần áo của y nhịn không được nói, “Liễu Mộng Dĩ, huynh định khiến chúng ta lạnh chết hay sao?”</w:t>
      </w:r>
      <w:r>
        <w:br w:type="textWrapping"/>
      </w:r>
      <w:r>
        <w:br w:type="textWrapping"/>
      </w:r>
      <w:r>
        <w:t xml:space="preserve">Đương nhiên Liễu Mộng Dĩ không nhận ra Liễm Quân đang quan tâm đến mình, chỉ nghĩ là hắn bị gió thổi lạnh.</w:t>
      </w:r>
      <w:r>
        <w:br w:type="textWrapping"/>
      </w:r>
      <w:r>
        <w:br w:type="textWrapping"/>
      </w:r>
      <w:r>
        <w:t xml:space="preserve">“Ừm, vào phòng đi thôi.”</w:t>
      </w:r>
      <w:r>
        <w:br w:type="textWrapping"/>
      </w:r>
      <w:r>
        <w:br w:type="textWrapping"/>
      </w:r>
      <w:r>
        <w:t xml:space="preserve">Vừa bước vào đại đường, thị nữ đã dâng trà lên, động tác cực kỳ lưu loát, chỉ chốc lát đã xong việc lui xuống.</w:t>
      </w:r>
      <w:r>
        <w:br w:type="textWrapping"/>
      </w:r>
      <w:r>
        <w:br w:type="textWrapping"/>
      </w:r>
      <w:r>
        <w:t xml:space="preserve">“Có việc sao?”</w:t>
      </w:r>
      <w:r>
        <w:br w:type="textWrapping"/>
      </w:r>
      <w:r>
        <w:br w:type="textWrapping"/>
      </w:r>
      <w:r>
        <w:t xml:space="preserve">Liễu Mộng Dĩ nhấp một ngụm trà, hơi nhíu mày, khi thấy Liễm Quân cầm chén lên, y liền nói, “Rất nóng.”</w:t>
      </w:r>
      <w:r>
        <w:br w:type="textWrapping"/>
      </w:r>
      <w:r>
        <w:br w:type="textWrapping"/>
      </w:r>
      <w:r>
        <w:t xml:space="preserve">Liễm Quân vừa cầm lên đã thấy nước trà rất nóng, hắn đành đặt chén qua một bên.</w:t>
      </w:r>
      <w:r>
        <w:br w:type="textWrapping"/>
      </w:r>
      <w:r>
        <w:br w:type="textWrapping"/>
      </w:r>
      <w:r>
        <w:t xml:space="preserve">Hai người cứ ngồi như vậy, hết nửa ngày cũng không thấy ai nói câu gì. Một lúc sau, Liễm Quân mới chịu mở miệng.</w:t>
      </w:r>
      <w:r>
        <w:br w:type="textWrapping"/>
      </w:r>
      <w:r>
        <w:br w:type="textWrapping"/>
      </w:r>
      <w:r>
        <w:t xml:space="preserve">“Phương pháp châm cứu Tử Mâu dạy ta cũng được kha khá.”</w:t>
      </w:r>
      <w:r>
        <w:br w:type="textWrapping"/>
      </w:r>
      <w:r>
        <w:br w:type="textWrapping"/>
      </w:r>
      <w:r>
        <w:t xml:space="preserve">Liễu Mộng Dĩ sửng sốt, lại nghe Liễm Quân tiếp tục nói, “Phương thuốc thanh độc huynh cũng đã viết ra mấy cái, tùy từng loại bệnh mà cách dùng khác nhau, điều này ta cũng đã nhớ rõ.”</w:t>
      </w:r>
      <w:r>
        <w:br w:type="textWrapping"/>
      </w:r>
      <w:r>
        <w:br w:type="textWrapping"/>
      </w:r>
      <w:r>
        <w:t xml:space="preserve">Ngữ khí của Liễm Quân rất nhẹ nhàng, không nghe ra được tâm tình của hắn. Nhưng nói đến đây, Liễu Mộng Dĩ cho dù ngốc nghếch cũng hiểu được ý tứ của hắn.</w:t>
      </w:r>
      <w:r>
        <w:br w:type="textWrapping"/>
      </w:r>
      <w:r>
        <w:br w:type="textWrapping"/>
      </w:r>
      <w:r>
        <w:t xml:space="preserve">“Cậu muốn đi?” Liễu Mộng Dĩ trầm mặc hồi lâu rồi hỏi.</w:t>
      </w:r>
      <w:r>
        <w:br w:type="textWrapping"/>
      </w:r>
      <w:r>
        <w:br w:type="textWrapping"/>
      </w:r>
      <w:r>
        <w:t xml:space="preserve">Ánh mắt Liễm Quân nãy giờ vẫn nhìn ra ngoài cửa, thậm chí lúc này cũng không chịu quay đầu nhìn Liễu Mộng Dĩ.</w:t>
      </w:r>
      <w:r>
        <w:br w:type="textWrapping"/>
      </w:r>
      <w:r>
        <w:br w:type="textWrapping"/>
      </w:r>
      <w:r>
        <w:t xml:space="preserve">“Hiện giờ Vương gia đang lâm trọng bệnh nằm liệt giường, vốn dĩ ta vì độc của ngài ấy mà đến, vậy nên giờ quay về chăm sóc cũng là điều nên làm.”</w:t>
      </w:r>
      <w:r>
        <w:br w:type="textWrapping"/>
      </w:r>
      <w:r>
        <w:br w:type="textWrapping"/>
      </w:r>
      <w:r>
        <w:t xml:space="preserve">Cho dù thường ngày miệng lưỡi có lanh lẹ đến thế nào, tất cả những gì Liễm Quân có thể nói lúc này cũng chỉ có vậy. Vừa nói xong, hắn lại hận không thể cắn đứt đầu lưỡi của mình, lời này ngay cả bản thân nghe còn thấy khó chịu.</w:t>
      </w:r>
      <w:r>
        <w:br w:type="textWrapping"/>
      </w:r>
      <w:r>
        <w:br w:type="textWrapping"/>
      </w:r>
      <w:r>
        <w:t xml:space="preserve">Thật ra cho dù hắn có muốn bổ sung thêm vài câu thì cũng biết nói gì đây? Nói hắn chỉ muốn báo đáp Tề Lam, chỉ vì muốn hoàn thành chuyện đã hứa lúc trước nên mới ly khai, hay là nói dù thế nào hắn cũng sẽ quay về?</w:t>
      </w:r>
      <w:r>
        <w:br w:type="textWrapping"/>
      </w:r>
      <w:r>
        <w:br w:type="textWrapping"/>
      </w:r>
      <w:r>
        <w:t xml:space="preserve">Vào những lúc da thịt thân cận, người luôn miệng nói chỉ là giải tỏa dục vọng chính là Liễm Quân, vậy nên lúc này hắn có thể nói gì đây? Thực ra không phải Liễm Quân không biết nói gì, chỉ là không dám, cũng không nói nên lời.</w:t>
      </w:r>
      <w:r>
        <w:br w:type="textWrapping"/>
      </w:r>
      <w:r>
        <w:br w:type="textWrapping"/>
      </w:r>
      <w:r>
        <w:t xml:space="preserve">“Giải dược của Tu La vẫn còn thiếu hai loại thuốc nữa mới điều chế ra.”</w:t>
      </w:r>
      <w:r>
        <w:br w:type="textWrapping"/>
      </w:r>
      <w:r>
        <w:br w:type="textWrapping"/>
      </w:r>
      <w:r>
        <w:t xml:space="preserve">Ngữ khí vẫn bình thản như trước, Liễu Mộng Dĩ quay đầu nhìn Liễm Quân, lại nói, “Còn có độc Ly Hồn...”</w:t>
      </w:r>
      <w:r>
        <w:br w:type="textWrapping"/>
      </w:r>
      <w:r>
        <w:br w:type="textWrapping"/>
      </w:r>
      <w:r>
        <w:t xml:space="preserve">Liễm Quân nghe vậy giật mình, nãy giờ bản thân nóng ruột, nhất thời quên mất chuyện này. Hắn quay đầu nhìn Liễu Mộng Dĩ, quả nhiên chân mày Liễu Mộng Dĩ nhíu sâu.</w:t>
      </w:r>
      <w:r>
        <w:br w:type="textWrapping"/>
      </w:r>
      <w:r>
        <w:br w:type="textWrapping"/>
      </w:r>
      <w:r>
        <w:t xml:space="preserve">Liễm Quân ngẫm nghĩ, có khi trúng độc Ly Hồn lại là một chuyện tốt. Nếu có thể kéo dài được một thời gian, đợi đến khi độc của Tề Lam được giải, mình cũng có lý do để quay về.</w:t>
      </w:r>
      <w:r>
        <w:br w:type="textWrapping"/>
      </w:r>
      <w:r>
        <w:br w:type="textWrapping"/>
      </w:r>
      <w:r>
        <w:t xml:space="preserve">“Các chủ có biện pháp để tạm thời khắc chế độc Ly Hồn không?”</w:t>
      </w:r>
      <w:r>
        <w:br w:type="textWrapping"/>
      </w:r>
      <w:r>
        <w:br w:type="textWrapping"/>
      </w:r>
      <w:r>
        <w:t xml:space="preserve">Liễu Mộng Dĩ nghe vậy, sắc mặt đông cứng, y hỏi, “Rất quan trọng sao? Thật là không thể không đi ư?”</w:t>
      </w:r>
      <w:r>
        <w:br w:type="textWrapping"/>
      </w:r>
      <w:r>
        <w:br w:type="textWrapping"/>
      </w:r>
      <w:r>
        <w:t xml:space="preserve">Ánh mắt Liễu Mộng Dĩ nhìn thẳng vào Liễm Quân, sắc mặt có chút gượng gạo, một tia lo lắng cùng sợ hãi thoáng qua trên mặt Liễu Mộng Dĩ rất khó phát hiện. Liễm Quân lúc này đang rối như tơ vò, nên đương nhiên không thể nhận ra.</w:t>
      </w:r>
      <w:r>
        <w:br w:type="textWrapping"/>
      </w:r>
      <w:r>
        <w:br w:type="textWrapping"/>
      </w:r>
      <w:r>
        <w:t xml:space="preserve">Liễm Quân nhẹ cười, “Ta vốn dĩ vì chuyện này mới đến đây...”</w:t>
      </w:r>
      <w:r>
        <w:br w:type="textWrapping"/>
      </w:r>
      <w:r>
        <w:br w:type="textWrapping"/>
      </w:r>
      <w:r>
        <w:t xml:space="preserve">Mới được phân nửa, Liễm Quân đã không thể nói tiếp. Vốn hắn định nói chờ giải quyết xong chuyện này, hắn có thể ở lại đây mà không còn gánh nặng, thế nhưng lời chưa kịp ra khỏi miệng đã bị nuốt vào.</w:t>
      </w:r>
      <w:r>
        <w:br w:type="textWrapping"/>
      </w:r>
      <w:r>
        <w:br w:type="textWrapping"/>
      </w:r>
      <w:r>
        <w:t xml:space="preserve">Sắc mặt Liễu Mộng Dĩ không có gì khác lạ, y gật đầu, rồi bình thản nói rằng, “Cố đợi thêm năm ngày nữa, để ta chuẩn bị giải dược.”</w:t>
      </w:r>
      <w:r>
        <w:br w:type="textWrapping"/>
      </w:r>
      <w:r>
        <w:br w:type="textWrapping"/>
      </w:r>
      <w:r>
        <w:t xml:space="preserve">Liễm Quân tính toán ngày, vô thức nhíu mày, Liễu Mộng Dĩ thấy thế liền nói, “Vậy cố thêm ba ngày là được rồi.”</w:t>
      </w:r>
      <w:r>
        <w:br w:type="textWrapping"/>
      </w:r>
      <w:r>
        <w:br w:type="textWrapping"/>
      </w:r>
      <w:r>
        <w:t xml:space="preserve">Liễm Quân tính thời gian từ Bồng Lai đảo chạy tới Yến Đô, lặng lẽ gật đầu.</w:t>
      </w:r>
      <w:r>
        <w:br w:type="textWrapping"/>
      </w:r>
      <w:r>
        <w:br w:type="textWrapping"/>
      </w:r>
      <w:r>
        <w:t xml:space="preserve">Mãi đến khi Liễm Quân rời đi, hắn mới giật mình nhận ra mình đã nói những gì với Liễu Mộng Dĩ. Vữa nãy ở trong phòng tựa như một giấc mộng, thân ở, nhưng hồn không ở.</w:t>
      </w:r>
      <w:r>
        <w:br w:type="textWrapping"/>
      </w:r>
      <w:r>
        <w:br w:type="textWrapping"/>
      </w:r>
      <w:r>
        <w:t xml:space="preserve">Mấy lần trước Liễu Mộng Dĩ luôn tiễn Liễm Quân đến cửa viện, thế nhưng hôm nay hắn vừa ra khỏi phòng, cửa phía sau đã vội vàng đóng lại.</w:t>
      </w:r>
      <w:r>
        <w:br w:type="textWrapping"/>
      </w:r>
      <w:r>
        <w:br w:type="textWrapping"/>
      </w:r>
      <w:r>
        <w:t xml:space="preserve">Lúc đầu Liễm Quân cảm thấy sửng sốt, quay đầu lại thấy hai cánh cửa đóng chặt, trong lòng dấy lên một cảm giác khó tả. Ngoại trừ thấy tức giận, còn có chút mất mát.</w:t>
      </w:r>
      <w:r>
        <w:br w:type="textWrapping"/>
      </w:r>
      <w:r>
        <w:br w:type="textWrapping"/>
      </w:r>
      <w:r>
        <w:t xml:space="preserve">Giống như cánh cửa đã khép lại kia, trong lòng như có thứ gì đó tan vỡ, nặng nề khiến hắn hít thở không thông.</w:t>
      </w:r>
      <w:r>
        <w:br w:type="textWrapping"/>
      </w:r>
      <w:r>
        <w:br w:type="textWrapping"/>
      </w:r>
      <w:r>
        <w:t xml:space="preserve">Liễm Quân không dám suy nghĩ nhiều, vội vàng xoay người rời khỏi, không hề quay lại nhìn lần nữa.</w:t>
      </w:r>
      <w:r>
        <w:br w:type="textWrapping"/>
      </w:r>
      <w:r>
        <w:br w:type="textWrapping"/>
      </w:r>
      <w:r>
        <w:t xml:space="preserve">Liễm Quân không hề biết kể từ lúc cánh cửa kia khép lại, Liễu Mộng Dĩ vẫn đứng sau cửa. Thông qua khe hở giữa hai cánh cửa, Liễu Mộng Dĩ mơ hồ có thể nhìn thấy Liễm Quân dừng lại một lúc rồi mới ly khai.</w:t>
      </w:r>
      <w:r>
        <w:br w:type="textWrapping"/>
      </w:r>
      <w:r>
        <w:br w:type="textWrapping"/>
      </w:r>
      <w:r>
        <w:t xml:space="preserve">Khoảng cách chỉ là một cánh cửa, dù là nhìn thấy Liễm Quân đang đứng bên ngoài, y cũng không thể bước ra, hai chân giống như bị mọc rễ, không thể nhúc nhích nửa bước.</w:t>
      </w:r>
      <w:r>
        <w:br w:type="textWrapping"/>
      </w:r>
      <w:r>
        <w:br w:type="textWrapping"/>
      </w:r>
      <w:r>
        <w:t xml:space="preserve">Mãi đến khi nhìn thấy Liễm Quân rời khỏi viện, Liễu Mộng Dĩ mới quay người lại.</w:t>
      </w:r>
      <w:r>
        <w:br w:type="textWrapping"/>
      </w:r>
      <w:r>
        <w:br w:type="textWrapping"/>
      </w:r>
      <w:r>
        <w:t xml:space="preserve">Khoảng cách từ cánh cửa đến bàn cùng lắm chỉ mấy bước chân, vậy mà Liễu Mộng Dĩ đi một hồi lâu mới tới. Y ngồi ở vị trí lúc nãy Liễm Quân đã ngồi, khi đó y nói trà nóng, nên Liễm Quân buông chén rồi không cầm lên nữa.</w:t>
      </w:r>
      <w:r>
        <w:br w:type="textWrapping"/>
      </w:r>
      <w:r>
        <w:br w:type="textWrapping"/>
      </w:r>
      <w:r>
        <w:t xml:space="preserve">Chén trà trên bàn vẫn đang đầy tràn, còn bốc lên chút hơi nóng, như minh chứng rằng chỉ vài phút trước Liễm Quân vẫn đang ngồi đây.</w:t>
      </w:r>
      <w:r>
        <w:br w:type="textWrapping"/>
      </w:r>
      <w:r>
        <w:br w:type="textWrapping"/>
      </w:r>
      <w:r>
        <w:t xml:space="preserve">Nhưng mới một thời gian ngắn như vậy, rất nhiều chuyện đã thay đổi. Ngón tay Liễu Mộng Dĩ xoa xoa miệng chén, một vòng lại một vòng, tay cứ liên tục lập lại cùng một động tác, còn hồn đã sớm bay về phương nào.</w:t>
      </w:r>
      <w:r>
        <w:br w:type="textWrapping"/>
      </w:r>
      <w:r>
        <w:br w:type="textWrapping"/>
      </w:r>
      <w:r>
        <w:t xml:space="preserve">Lúc này đây, y vẫn nhớ rõ từng câu từng chữ mà Liễm Quân vừa nói, thậm chí là cả những biểu tình rất nhỏ của hắn khi thốt lên những lời này.</w:t>
      </w:r>
      <w:r>
        <w:br w:type="textWrapping"/>
      </w:r>
      <w:r>
        <w:br w:type="textWrapping"/>
      </w:r>
      <w:r>
        <w:t xml:space="preserve">Chỉ mới nghe tin Tề Lam bệnh nặng, hắn lập tức nói phải rời đi, thậm chí còn quên mất trong cơ thể mình còn có độc Ly Hồn. Ngay cả khi Liễu Mộng Dĩ nhắc đến, khuôn mặt hắn cũng không hề tỏ vẻ lo lắng.</w:t>
      </w:r>
      <w:r>
        <w:br w:type="textWrapping"/>
      </w:r>
      <w:r>
        <w:br w:type="textWrapping"/>
      </w:r>
      <w:r>
        <w:t xml:space="preserve">Tâm tư của Liễm Quân lúc này đã bay về tận kinh thành, ngay cả chuyện của bản thân cũng không nhớ rõ, nói gì đến những thứ khác.</w:t>
      </w:r>
      <w:r>
        <w:br w:type="textWrapping"/>
      </w:r>
      <w:r>
        <w:br w:type="textWrapping"/>
      </w:r>
      <w:r>
        <w:t xml:space="preserve">Khi Liễu Mộng Dĩ nói cần thêm năm ngày, Liễm Quân liền nhíu mày. Có thể thấy được vẻ lo lắng trên khuôn mặt hắn, Liễu Mộng Dĩ đành phải sửa lại thời gian.</w:t>
      </w:r>
      <w:r>
        <w:br w:type="textWrapping"/>
      </w:r>
      <w:r>
        <w:br w:type="textWrapping"/>
      </w:r>
      <w:r>
        <w:t xml:space="preserve">Tròng vòng ba ngày chế ra giải dược, e rằng ngay cả thời gian ngủ còn không có.</w:t>
      </w:r>
      <w:r>
        <w:br w:type="textWrapping"/>
      </w:r>
      <w:r>
        <w:br w:type="textWrapping"/>
      </w:r>
      <w:r>
        <w:t xml:space="preserve">Liễu Mộng Dĩ không biết làm sao, bất giác cười khổ. Tiếc là Liễm Quân không được nhìn thấy, hắn chắc chắn không thể nào ngờ lần thứ ba Liễu Mộng Dĩ cười vì hắn lại là trong tình cảnh này.</w:t>
      </w:r>
      <w:r>
        <w:br w:type="textWrapping"/>
      </w:r>
      <w:r>
        <w:br w:type="textWrapping"/>
      </w:r>
      <w:r>
        <w:t xml:space="preserve">Ngày tháng cứ bình thản trôi đi, khiến y quên mất lý do Liễm Quân đến đây.</w:t>
      </w:r>
      <w:r>
        <w:br w:type="textWrapping"/>
      </w:r>
      <w:r>
        <w:br w:type="textWrapping"/>
      </w:r>
      <w:r>
        <w:t xml:space="preserve">Liễm Quân nói không hề sai, hôm nay chẳng qua là hắn rời đi sớm một chút để làm những việc cần làm mà thôi. Nếu không vì báo ân, y và Liễm Quân sẽ không bao giờ quen biết.</w:t>
      </w:r>
      <w:r>
        <w:br w:type="textWrapping"/>
      </w:r>
      <w:r>
        <w:br w:type="textWrapping"/>
      </w:r>
      <w:r>
        <w:t xml:space="preserve">Cho có gặp thoáng qua, cũng chỉ là biết mà không quen. Những chuyện xảy ra hơn nửa năm qua cũng là vì nguyên nhân đó, còn bây giờ, chẳng qua là quay trở về như trước đây mà thôi.</w:t>
      </w:r>
      <w:r>
        <w:br w:type="textWrapping"/>
      </w:r>
      <w:r>
        <w:br w:type="textWrapping"/>
      </w:r>
      <w:r>
        <w:t xml:space="preserve">Liễu Mộng Dĩ cảm thấy con tim đau thắt đến không thở nổi, y cầm chén lên, muốn uống một ngụm trà để đè xuống thứ tanh ngọt sắp sửa trào ra, nhưng rồi lại không nhịn được phun vào trong chén.</w:t>
      </w:r>
      <w:r>
        <w:br w:type="textWrapping"/>
      </w:r>
      <w:r>
        <w:br w:type="textWrapping"/>
      </w:r>
      <w:r>
        <w:t xml:space="preserve">Trong chén vốn có nước trà, vậy nên chất lỏng đỏ tươi khi rớt xuống bị nước trà pha loãng, nhưng khi từ miệng chén xuôi theo làn da tái nhợt, vẫn khiến người khác thấy mà giật mình.</w:t>
      </w:r>
      <w:r>
        <w:br w:type="textWrapping"/>
      </w:r>
      <w:r>
        <w:br w:type="textWrapping"/>
      </w:r>
      <w:r>
        <w:t xml:space="preserve">Liễu Mộng Dĩ nhớ mình đã từng dùng cao cắt cổ tay, máu cũng giống như lúc này từ miệng vết thương chảy xuôi xuống cánh tay.</w:t>
      </w:r>
      <w:r>
        <w:br w:type="textWrapping"/>
      </w:r>
      <w:r>
        <w:br w:type="textWrapping"/>
      </w:r>
      <w:r>
        <w:t xml:space="preserve">Chỉ khác là khi đó y sẽ đưa tay áp vào miệng Liễm Quân, còn Liễm Quân thì mút nhẹ lên miệng vết thương, khiến y hoàn toàn quên đi đau đớn.</w:t>
      </w:r>
      <w:r>
        <w:br w:type="textWrapping"/>
      </w:r>
      <w:r>
        <w:br w:type="textWrapping"/>
      </w:r>
      <w:r>
        <w:t xml:space="preserve">Cảm giác ấm áp từ cánh tay lan tỏa khắp cơ thể, đó là một loại cảm giác không nói nên lời, thân thể tê dại cùng con tim rung động như đan xen vào nhau, dụ dỗ y từng bước tiến tới.</w:t>
      </w:r>
      <w:r>
        <w:br w:type="textWrapping"/>
      </w:r>
      <w:r>
        <w:br w:type="textWrapping"/>
      </w:r>
      <w:r>
        <w:t xml:space="preserve">Mãi đến khi không còn đường lui, mới phát hiện dưới chân là vực sâu vạn trượng.</w:t>
      </w:r>
      <w:r>
        <w:br w:type="textWrapping"/>
      </w:r>
      <w:r>
        <w:br w:type="textWrapping"/>
      </w:r>
      <w:r>
        <w:t xml:space="preserve">Liễu Mộng Dĩ điều chỉnh nội lực để áp chế độc khí trong cơ thể, chất lỏng dâng lên cổ họng khiến y bị sặc mà ho khan. Y vô thức đưa tay lên che miệng, lại phát hiện ống tay sớm đã dính máu.</w:t>
      </w:r>
      <w:r>
        <w:br w:type="textWrapping"/>
      </w:r>
      <w:r>
        <w:br w:type="textWrapping"/>
      </w:r>
      <w:r>
        <w:t xml:space="preserve">Nhìn độ khô của vết máu, đã biết không phải vừa bị dính.</w:t>
      </w:r>
      <w:r>
        <w:br w:type="textWrapping"/>
      </w:r>
      <w:r>
        <w:br w:type="textWrapping"/>
      </w:r>
      <w:r>
        <w:t xml:space="preserve">Liễu Mộng Dĩ cười tự giễu, không khỏi nhíu mày.</w:t>
      </w:r>
      <w:r>
        <w:br w:type="textWrapping"/>
      </w:r>
      <w:r>
        <w:br w:type="textWrapping"/>
      </w:r>
      <w:r>
        <w:t xml:space="preserve">Hóa ra đêm qua y quên chưa mang quần áo đi giấu, thế nhưng cho dù y giấu cẩn thận đến mấy, y phục cứ lần lượt biến mất sẽ làm Tử Mâu bọn họ nghi ngờ. Nếu như chuyện đó xảy ra thì phải làm sao? Chắc chỉ khiến cho hai người thêm lo lắng muộn phiền mà thôi.</w:t>
      </w:r>
      <w:r>
        <w:br w:type="textWrapping"/>
      </w:r>
      <w:r>
        <w:br w:type="textWrapping"/>
      </w:r>
      <w:r>
        <w:t xml:space="preserve">Từ ngày hôm sau, Liễm Quân không hề nhìn thấy Liễu Mộng Dĩ, thậm chí là một ngày ba bữa cơm đều do thị nữ mang đến tận phòng.</w:t>
      </w:r>
      <w:r>
        <w:br w:type="textWrapping"/>
      </w:r>
      <w:r>
        <w:br w:type="textWrapping"/>
      </w:r>
      <w:r>
        <w:t xml:space="preserve">Tuy Tử Mâu ngoài miệng không nói gì, nhưng Liễm Quân vừa nhìn thấy nàng cau mày, đã biết nàng đang lo lắng.</w:t>
      </w:r>
      <w:r>
        <w:br w:type="textWrapping"/>
      </w:r>
      <w:r>
        <w:br w:type="textWrapping"/>
      </w:r>
      <w:r>
        <w:t xml:space="preserve">Chỉ là hắn vẫn không rõ, điều Tử Mâu lo lắng là gì.</w:t>
      </w:r>
      <w:r>
        <w:br w:type="textWrapping"/>
      </w:r>
      <w:r>
        <w:br w:type="textWrapping"/>
      </w:r>
      <w:r>
        <w:t xml:space="preserve">Còn Lan Tự thái độ lại quay ngoắt hoàn toàn, thậm chí còn tốt bụng gắp cá gắp thịt vào bát cho Liễm Quân. Liễm Quân biết Lan Tự mong hắn sớm ngày rời đi, chỉ là vào lúc này, hắn không có tâm trạng cùng y đấu võ mồm.</w:t>
      </w:r>
      <w:r>
        <w:br w:type="textWrapping"/>
      </w:r>
      <w:r>
        <w:br w:type="textWrapping"/>
      </w:r>
      <w:r>
        <w:t xml:space="preserve">Một hôm, khi Liễm Quân rời khỏi phòng Tử Mâu trời còn chưa tối.</w:t>
      </w:r>
      <w:r>
        <w:br w:type="textWrapping"/>
      </w:r>
      <w:r>
        <w:br w:type="textWrapping"/>
      </w:r>
      <w:r>
        <w:t xml:space="preserve">Hắn thấy thời gian còn sớm, nên chậm lại bước chân.</w:t>
      </w:r>
      <w:r>
        <w:br w:type="textWrapping"/>
      </w:r>
      <w:r>
        <w:br w:type="textWrapping"/>
      </w:r>
      <w:r>
        <w:t xml:space="preserve">Hai ngày qua hắn cũng không biết cảm giác của mình là gì, chỉ là cảm thấy mệt mỏi với tất cả, trước đây Dao Trì từng nói hắn rất háo thắng, ngang ngược không coi ai ra gì.</w:t>
      </w:r>
      <w:r>
        <w:br w:type="textWrapping"/>
      </w:r>
      <w:r>
        <w:br w:type="textWrapping"/>
      </w:r>
      <w:r>
        <w:t xml:space="preserve">Nhưng hôm nay, hắn giống như bị người rút hết sức lực, cả ngày ngẩn ngơ, không có sức sống. Rõ ràng nghe được Lan Tự đang mỉa mai mình, nhưng hắn không thèm để trong lòng, cũng không có sức lực cãi lại.</w:t>
      </w:r>
      <w:r>
        <w:br w:type="textWrapping"/>
      </w:r>
      <w:r>
        <w:br w:type="textWrapping"/>
      </w:r>
      <w:r>
        <w:t xml:space="preserve">Liễm Quân mỗi lần rời khỏi chỗ Tử Mâu, sẽ theo thói quen mà đi một vòng xung quanh viện của Liễu Mộng Dĩ. Cách rất xa, thậm chí ngay cả cửa cũng nhìn không thấy, nhưng mỗi lần Liễm Quân đi qua, đều có một loại an tâm không nói nên lời, tựa như chỉ cần biết Liễu Mộng Dĩ vẫn ở bên trong, hắn sẽ thở phào nhẹ nhõm.</w:t>
      </w:r>
      <w:r>
        <w:br w:type="textWrapping"/>
      </w:r>
      <w:r>
        <w:br w:type="textWrapping"/>
      </w:r>
      <w:r>
        <w:t xml:space="preserve">Mỗi khi nghĩ đến hôm sau phải rời khỏi Bồng Lai đảo, Liễm Quân lại tự nói với bản thân, cùng lắm thì một, hai tháng nữa mình sẽ trở về. Liễu Mộng Dĩ rất ít khi rời khỏi Bồng Lai đảo, chỉ cần mình trở về, y vẫn luôn ở tại chỗ này.</w:t>
      </w:r>
      <w:r>
        <w:br w:type="textWrapping"/>
      </w:r>
      <w:r>
        <w:br w:type="textWrapping"/>
      </w:r>
      <w:r>
        <w:t xml:space="preserve">Vốn dĩ Liễm Quân chỉ định đi lung tung một lát, ai ngờ lại bất giác đi tới rừng cây. Không khí trên Linh Sơn lúc nào cũng mông lung huyền ảo, sương khói mịt mờ, tuy là giống tiên cảnh, nhưng lại quá mức lạnh lẽo.</w:t>
      </w:r>
      <w:r>
        <w:br w:type="textWrapping"/>
      </w:r>
      <w:r>
        <w:br w:type="textWrapping"/>
      </w:r>
      <w:r>
        <w:t xml:space="preserve">Mà lúc này hoa lại nở rộ làm đỏ cả một góc trời, vẻ đẹp rung động lòng người, khiến cho cảnh vật im lìm có thêm sức sống. Nếu như ngoài rừng là tiên cảnh không có nhân khí, vậy thì trong rừng thực sự là mỹ cảnh nhân gian.</w:t>
      </w:r>
      <w:r>
        <w:br w:type="textWrapping"/>
      </w:r>
      <w:r>
        <w:br w:type="textWrapping"/>
      </w:r>
      <w:r>
        <w:t xml:space="preserve">Tử Mâu nói đây là hoa Tình Ngữ mỗi năm nở hai lần, không ngờ Liễm Quân đều được chứng kiến cả hai.</w:t>
      </w:r>
      <w:r>
        <w:br w:type="textWrapping"/>
      </w:r>
      <w:r>
        <w:br w:type="textWrapping"/>
      </w:r>
      <w:r>
        <w:t xml:space="preserve">Hắn ngẩn ngơ bước tới một thân cây, đợi đến khi phục hồi lại tinh thần mới nhận ra, đây là vị trí mà Liễu Mộng Dĩ từng đứng.</w:t>
      </w:r>
      <w:r>
        <w:br w:type="textWrapping"/>
      </w:r>
      <w:r>
        <w:br w:type="textWrapping"/>
      </w:r>
      <w:r>
        <w:t xml:space="preserve">Hôm đó hắn chỉ vô tình đi đến đây, trùng hợp bắt gặp Liễu Mộng Dĩ đứng dưới tàng cây luyện kiếm. Bạch y như tuyết, kiếm khí tựa cầu vồng.</w:t>
      </w:r>
      <w:r>
        <w:br w:type="textWrapping"/>
      </w:r>
      <w:r>
        <w:br w:type="textWrapping"/>
      </w:r>
      <w:r>
        <w:t xml:space="preserve">Khinh công Liễu Mộng Dĩ rất cao, bước chân uyển chuyển, tựa như một làn gió mát thổi qua rừng cây, vô thanh vô tức, không ai có thể nắm bắt.</w:t>
      </w:r>
      <w:r>
        <w:br w:type="textWrapping"/>
      </w:r>
      <w:r>
        <w:br w:type="textWrapping"/>
      </w:r>
      <w:r>
        <w:t xml:space="preserve">Nghĩ tới đây, Liễm Quân vô thức nắm chặt bàn tay, khi hắn thấy bàn tay trống rỗng, mới nhịn không được nở nụ cười.</w:t>
      </w:r>
      <w:r>
        <w:br w:type="textWrapping"/>
      </w:r>
      <w:r>
        <w:br w:type="textWrapping"/>
      </w:r>
      <w:r>
        <w:t xml:space="preserve">Liễu Mộng Dĩ không phải cơn gió, y sẽ không đi đâu cả, chỉ cần mình trở về, y sẽ vẫn ở đây.</w:t>
      </w:r>
      <w:r>
        <w:br w:type="textWrapping"/>
      </w:r>
      <w:r>
        <w:br w:type="textWrapping"/>
      </w:r>
      <w:r>
        <w:t xml:space="preserve">Liễm Quân nghĩ đến đây, bỗng nhiên muốn cùng Liễu Mộng Dĩ ngắm hoa Tình Ngữ.</w:t>
      </w:r>
      <w:r>
        <w:br w:type="textWrapping"/>
      </w:r>
      <w:r>
        <w:br w:type="textWrapping"/>
      </w:r>
      <w:r>
        <w:t xml:space="preserve">Cả ngày Liễu Mộng Dĩ đều giam mình ở trong phòng, dù hoa nở hoa tàn y cũng không mảy may để ý. Huống chi bọn họ cũng từng một lần cùng ngắm cảnh tượng này, dù rằng lúc đó chỉ mới gọi là quen biết.</w:t>
      </w:r>
      <w:r>
        <w:br w:type="textWrapping"/>
      </w:r>
      <w:r>
        <w:br w:type="textWrapping"/>
      </w:r>
      <w:r>
        <w:t xml:space="preserve">Nhớ lại đợt tết vừa rồi bọn họ cùng bắn pháo hoa, Liễu Mộng Dĩ tuy không tham gia cùng Liễm Quân và Tử Mâu, nhưng y vẫn đứng một bên nhìn bầu trời rực rỡ, khẽ nở nụ cười, có lẽ lúc này mà nhìn thấy hoa Tình Ngữ y cũng sẽ cười như thế.</w:t>
      </w:r>
      <w:r>
        <w:br w:type="textWrapping"/>
      </w:r>
      <w:r>
        <w:br w:type="textWrapping"/>
      </w:r>
      <w:r>
        <w:t xml:space="preserve">Liễm Quân nhanh chóng bước vào viện của Liễu Mộng Dĩ, nhưng lại bị thị nữ canh giữ bên ngoài ngăn lại, nói là Các chủ đang luyện công. Hắn vừa định nói sẽ ngồi đợi, trùng hợp lại thấy Tử Mâu từ xa đi tới, phía sau là một thị nữ mang theo cơm nước.</w:t>
      </w:r>
      <w:r>
        <w:br w:type="textWrapping"/>
      </w:r>
      <w:r>
        <w:br w:type="textWrapping"/>
      </w:r>
      <w:r>
        <w:t xml:space="preserve">Liễm Quân theo bản năng ngửa đầu nhìn trời, nhanh như vậy trời đã tối.</w:t>
      </w:r>
      <w:r>
        <w:br w:type="textWrapping"/>
      </w:r>
      <w:r>
        <w:br w:type="textWrapping"/>
      </w:r>
      <w:r>
        <w:t xml:space="preserve">Tử Mâu thấy Liễm Quân cũng ngẩn ra, nhưng rồi rất nhanh cười hỏi, “Sao ngươi lại ở chỗ này? Tìm Các chủ à?”</w:t>
      </w:r>
      <w:r>
        <w:br w:type="textWrapping"/>
      </w:r>
      <w:r>
        <w:br w:type="textWrapping"/>
      </w:r>
      <w:r>
        <w:t xml:space="preserve">Liễm Quân chỉ đáp một tiếng “Phải”, cũng không có nói nguyên nhân.</w:t>
      </w:r>
      <w:r>
        <w:br w:type="textWrapping"/>
      </w:r>
      <w:r>
        <w:br w:type="textWrapping"/>
      </w:r>
      <w:r>
        <w:t xml:space="preserve">Tử Mâu nhìn sắc trời, nàng nói, “Các chủ còn đang luyện công, buổi tối lại phải đi dược các. Có lẽ ngày mai ngươi hãy quay lại, đến lấy thuốc và tạm biệt luôn thể.</w:t>
      </w:r>
      <w:r>
        <w:br w:type="textWrapping"/>
      </w:r>
      <w:r>
        <w:br w:type="textWrapping"/>
      </w:r>
      <w:r>
        <w:t xml:space="preserve">Liễm Quân biết Tử Mâu nói có lý, mấy ngày nay Liễu Mộng Dĩ đều ăn cơm tại phòng, chắc hắn là vì chuyện giải dược mà vội vàng. Hơn nữa nếu kiên quyết muốn đợi, sợ rằng Tử Mâu sẽ nhìn ra điều gì.</w:t>
      </w:r>
      <w:r>
        <w:br w:type="textWrapping"/>
      </w:r>
      <w:r>
        <w:br w:type="textWrapping"/>
      </w:r>
      <w:r>
        <w:t xml:space="preserve">Nghĩ như thế, Liễm Quân cũng đành thôi.</w:t>
      </w:r>
      <w:r>
        <w:br w:type="textWrapping"/>
      </w:r>
      <w:r>
        <w:br w:type="textWrapping"/>
      </w:r>
      <w:r>
        <w:t xml:space="preserve">Chẳng qua là trễ một ngày mà thôi, hoa Tình Ngữ cũng không thể tàn nhanh như vậy.</w:t>
      </w:r>
      <w:r>
        <w:br w:type="textWrapping"/>
      </w:r>
      <w:r>
        <w:br w:type="textWrapping"/>
      </w:r>
      <w:r>
        <w:t xml:space="preserve">Sau khi Tử Mâu bảo thị nữ mang cơm nước vào, liền kéo Liễm Quân đến đại đường dùng bữa. Nụ cười của nàng vẫn trong veo ngọt ngào, không hề có chút sơ hở.</w:t>
      </w:r>
      <w:r>
        <w:br w:type="textWrapping"/>
      </w:r>
      <w:r>
        <w:br w:type="textWrapping"/>
      </w:r>
    </w:p>
    <w:p>
      <w:pPr>
        <w:pStyle w:val="Heading2"/>
      </w:pPr>
      <w:bookmarkStart w:id="42" w:name="quyển-2---chương-15"/>
      <w:bookmarkEnd w:id="42"/>
      <w:r>
        <w:t xml:space="preserve">18. Quyển 2 - Chương 15</w:t>
      </w:r>
    </w:p>
    <w:p>
      <w:pPr>
        <w:pStyle w:val="Compact"/>
      </w:pPr>
      <w:r>
        <w:br w:type="textWrapping"/>
      </w:r>
      <w:r>
        <w:br w:type="textWrapping"/>
      </w:r>
      <w:r>
        <w:t xml:space="preserve">Sau bữa tối, Tử Mâu đi tới phòng của Liễu Mộng Dĩ, vừa vào cửa đã thấy không có một bóng người, cơm vừa nãy đưa tới vẫn đặt ở trên bàn, không hề có dấu hiệu đã đụng qua.</w:t>
      </w:r>
      <w:r>
        <w:br w:type="textWrapping"/>
      </w:r>
      <w:r>
        <w:br w:type="textWrapping"/>
      </w:r>
      <w:r>
        <w:t xml:space="preserve">Tử Mâu gọi thị nữ đến hỏi, mới biết Liễu Mộng Dĩ đã tới dược các từ sáng sớm.</w:t>
      </w:r>
      <w:r>
        <w:br w:type="textWrapping"/>
      </w:r>
      <w:r>
        <w:br w:type="textWrapping"/>
      </w:r>
      <w:r>
        <w:t xml:space="preserve">Tử Mâu kinh ngạc, hỏi kỹ càng thêm một chút, mới biết thì ra mấy ngày nay y đều giam mình trong dược các. Nếu có người tới, thị nữ sẽ lấy lý do luyện công để ngăn lại.</w:t>
      </w:r>
      <w:r>
        <w:br w:type="textWrapping"/>
      </w:r>
      <w:r>
        <w:br w:type="textWrapping"/>
      </w:r>
      <w:r>
        <w:t xml:space="preserve">Sau khi Tử Mâu biết chuyện này, tâm trạng vô cùng bất an, nàng chạy đến dược các, quả nhiên thấy bên trong có ánh sáng. Tử Mâu vừa bước vào đã bị tình trạng bên trong làm cho khiếp sợ, không chỉ các loại sách bày la liệt trên sàn, mà toàn bộ ngăn kéo tủ thuốc đều bị kéo loạn đến sắp hỏng, khắp nơi đều là thuốc dẫn.</w:t>
      </w:r>
      <w:r>
        <w:br w:type="textWrapping"/>
      </w:r>
      <w:r>
        <w:br w:type="textWrapping"/>
      </w:r>
      <w:r>
        <w:t xml:space="preserve">Liễu Mộng Dĩ ngồi sau bàn, y ngửa đầu tựa lưng vào ghế, mệt mỏi đến mức Tử Mâu bước vào cũng không hề phát hiện.</w:t>
      </w:r>
      <w:r>
        <w:br w:type="textWrapping"/>
      </w:r>
      <w:r>
        <w:br w:type="textWrapping"/>
      </w:r>
      <w:r>
        <w:t xml:space="preserve">“Các chủ.”</w:t>
      </w:r>
      <w:r>
        <w:br w:type="textWrapping"/>
      </w:r>
      <w:r>
        <w:br w:type="textWrapping"/>
      </w:r>
      <w:r>
        <w:t xml:space="preserve">Tử Mâu khẽ gọi một tiếng, đi tới trước mặt y, lúc này Liễu Mộng Dĩ mới mở mắt nhìn về phía nàng.</w:t>
      </w:r>
      <w:r>
        <w:br w:type="textWrapping"/>
      </w:r>
      <w:r>
        <w:br w:type="textWrapping"/>
      </w:r>
      <w:r>
        <w:t xml:space="preserve">Da Liễu Mộng Dĩ vốn tái nhợt, giờ đây lại càng không chút huyết sắc, y nheo mắt nhìn Tử Mâu một hồi lâu, sau đó mới nhận ra.</w:t>
      </w:r>
      <w:r>
        <w:br w:type="textWrapping"/>
      </w:r>
      <w:r>
        <w:br w:type="textWrapping"/>
      </w:r>
      <w:r>
        <w:t xml:space="preserve">“Là Tử Mâu sao.”</w:t>
      </w:r>
      <w:r>
        <w:br w:type="textWrapping"/>
      </w:r>
      <w:r>
        <w:br w:type="textWrapping"/>
      </w:r>
      <w:r>
        <w:t xml:space="preserve">Thanh âm của Liễu Mộng Dĩ mệt mỏi vô lực, Tử Mâu nghe mà giật mình không thôi.</w:t>
      </w:r>
      <w:r>
        <w:br w:type="textWrapping"/>
      </w:r>
      <w:r>
        <w:br w:type="textWrapping"/>
      </w:r>
      <w:r>
        <w:t xml:space="preserve">“Các chủ, ngài không sao chứ?” Tử Mâu nhanh chóng bước đến cạnh y, nhưng suýt bị những thứ trên mặt đất làm cho vấp ngã.</w:t>
      </w:r>
      <w:r>
        <w:br w:type="textWrapping"/>
      </w:r>
      <w:r>
        <w:br w:type="textWrapping"/>
      </w:r>
      <w:r>
        <w:t xml:space="preserve">Liễu Mộng Dĩ thấy thế, liền trấn an, “Ta không sao. Chỉ là đọc sách quá lâu nên mắt hơi nhức, giờ nhìn không rõ chút thôi.”</w:t>
      </w:r>
      <w:r>
        <w:br w:type="textWrapping"/>
      </w:r>
      <w:r>
        <w:br w:type="textWrapping"/>
      </w:r>
      <w:r>
        <w:t xml:space="preserve">Tử Mâu trong lòng quýnh lên, một cước đá văng những thứ vướng víu, bước nhanh về phía trước. Hai tay Liễu Mộng Dĩ đặt lên bàn, ngón tay xoa nắn thái dương, để bản thân có thể tỉnh táo hơn một chút.</w:t>
      </w:r>
      <w:r>
        <w:br w:type="textWrapping"/>
      </w:r>
      <w:r>
        <w:br w:type="textWrapping"/>
      </w:r>
      <w:r>
        <w:t xml:space="preserve">Tử Mâu ngồi xổm trên mặt đất thu dọn sách vở, Liễu Mộng Dĩ thẫn thờ nhìn nàng. Y cau mày, xốc lại tinh thần tiếp tục nghiên cứu.</w:t>
      </w:r>
      <w:r>
        <w:br w:type="textWrapping"/>
      </w:r>
      <w:r>
        <w:br w:type="textWrapping"/>
      </w:r>
      <w:r>
        <w:t xml:space="preserve">Bỗng nhiên, Tử Mâu nghe Liễu Mộng Dĩ kịch liệt ho khan, như đang dồn nén thứ gì, khuôn mặt vốn tái nhợt giờ đột nhiên ửng đỏ.</w:t>
      </w:r>
      <w:r>
        <w:br w:type="textWrapping"/>
      </w:r>
      <w:r>
        <w:br w:type="textWrapping"/>
      </w:r>
      <w:r>
        <w:t xml:space="preserve">Tử Mâu vội buông những thứ trong tay xuống, đi tới bên cạnh Liễu Mộng Dĩ, trên mặt Liễu Mộng Dĩ là vẻ khổ não mà nàng chưa bao giờ nhìn thấy.</w:t>
      </w:r>
      <w:r>
        <w:br w:type="textWrapping"/>
      </w:r>
      <w:r>
        <w:br w:type="textWrapping"/>
      </w:r>
      <w:r>
        <w:t xml:space="preserve">Y cau mày, dường như lo lắng nhưng lại không biết làm sao, “Vẫn thiếu một loại thuốc dẫn, chỉ còn một ngày nữa thôi.”</w:t>
      </w:r>
      <w:r>
        <w:br w:type="textWrapping"/>
      </w:r>
      <w:r>
        <w:br w:type="textWrapping"/>
      </w:r>
      <w:r>
        <w:t xml:space="preserve">Thanh âm Liễu Mộng Dĩ có chút run rẩy, như đang cố nén hơi thở gấp gáp.</w:t>
      </w:r>
      <w:r>
        <w:br w:type="textWrapping"/>
      </w:r>
      <w:r>
        <w:br w:type="textWrapping"/>
      </w:r>
      <w:r>
        <w:t xml:space="preserve">“Cái gì cũng nghĩ không được, cái gì cũng nghĩ không ra.”</w:t>
      </w:r>
      <w:r>
        <w:br w:type="textWrapping"/>
      </w:r>
      <w:r>
        <w:br w:type="textWrapping"/>
      </w:r>
      <w:r>
        <w:t xml:space="preserve">Có vẻ Liễu Mộng Dĩ không phải đang nói với Tử Mâu, mà là tự thì thào với chính mình.</w:t>
      </w:r>
      <w:r>
        <w:br w:type="textWrapping"/>
      </w:r>
      <w:r>
        <w:br w:type="textWrapping"/>
      </w:r>
      <w:r>
        <w:t xml:space="preserve">Tử Mâu cảm thấy khó chịu vô cùng, khóe mắt ửng đỏ, xưa nay nàng chưa từng thấy qua Liễu Mộng Dĩ thất thần đến vậy.</w:t>
      </w:r>
      <w:r>
        <w:br w:type="textWrapping"/>
      </w:r>
      <w:r>
        <w:br w:type="textWrapping"/>
      </w:r>
      <w:r>
        <w:t xml:space="preserve">Y hoang mang, lo lắng, bối rối, dùng hết toàn bộ thời gian giam mình trong dược các tăm tối. Nhưng thân thì ở, mà hồn lại không ở.</w:t>
      </w:r>
      <w:r>
        <w:br w:type="textWrapping"/>
      </w:r>
      <w:r>
        <w:br w:type="textWrapping"/>
      </w:r>
      <w:r>
        <w:t xml:space="preserve">Thời gian chỉ còn một ngày, nên y nhất định phải phối chế ra giải dược.</w:t>
      </w:r>
      <w:r>
        <w:br w:type="textWrapping"/>
      </w:r>
      <w:r>
        <w:br w:type="textWrapping"/>
      </w:r>
      <w:r>
        <w:t xml:space="preserve">Khổ nỗi chính vì chỉ còn một ngày, nên y không còn bình tĩnh để nghiên cứu.</w:t>
      </w:r>
      <w:r>
        <w:br w:type="textWrapping"/>
      </w:r>
      <w:r>
        <w:br w:type="textWrapping"/>
      </w:r>
      <w:r>
        <w:t xml:space="preserve">Những gì Liễm Quân nói hôm đó vẫn luôn quanh quẩn bên tai, không ngừng vang lên trong đầu Liễu Mộng Dĩ, y cũng không hiểu cảm giác này rốt cuộc là gì, nhưng đau đớn này khiến y không thể chịu đựng thêm được nữa.</w:t>
      </w:r>
      <w:r>
        <w:br w:type="textWrapping"/>
      </w:r>
      <w:r>
        <w:br w:type="textWrapping"/>
      </w:r>
      <w:r>
        <w:t xml:space="preserve">Tựa như một người bị lạc lối trong mê cung, càng sốt ruột thì càng không thấy đường ra, không khí trở nên ngột ngạt, khiến y hít thở không thông.</w:t>
      </w:r>
      <w:r>
        <w:br w:type="textWrapping"/>
      </w:r>
      <w:r>
        <w:br w:type="textWrapping"/>
      </w:r>
      <w:r>
        <w:t xml:space="preserve">Liễu Mộng Dĩ cảm giác độc khí đang chạy tán loạn trong cơ thể, y điều hòa hơi thở rồi dùng nội lực để cưỡng chế. Dược các vắng vẻ tăm tối khiến y tĩnh tâm lại, nhưng rất lâu sau mới có thể mở mắt.</w:t>
      </w:r>
      <w:r>
        <w:br w:type="textWrapping"/>
      </w:r>
      <w:r>
        <w:br w:type="textWrapping"/>
      </w:r>
      <w:r>
        <w:t xml:space="preserve">Liễu Mộng Dĩ thở dài, nhìn Tử Mâu.</w:t>
      </w:r>
      <w:r>
        <w:br w:type="textWrapping"/>
      </w:r>
      <w:r>
        <w:br w:type="textWrapping"/>
      </w:r>
      <w:r>
        <w:t xml:space="preserve">Tử Mâu vẫn đứng cạnh y, khuôn mặt đầy vẻ lo lắng, khóe mắt ửng đỏ. Liễu Mộng Dĩ nhớ rất rõ, từ nhỏ Tử Mâu đã không khóc không nháo, số lần rơi nước mắt là vô cùng ít.</w:t>
      </w:r>
      <w:r>
        <w:br w:type="textWrapping"/>
      </w:r>
      <w:r>
        <w:br w:type="textWrapping"/>
      </w:r>
      <w:r>
        <w:t xml:space="preserve">Liễu Mộng Dĩ đương nhiên biết Tử Mâu đang lo lắng cho mình, y thấy áy náy, dời đi ánh mắt.</w:t>
      </w:r>
      <w:r>
        <w:br w:type="textWrapping"/>
      </w:r>
      <w:r>
        <w:br w:type="textWrapping"/>
      </w:r>
      <w:r>
        <w:t xml:space="preserve">Dược các vô cùng yên tĩnh vắng vẻ, một lúc sau, Liễu Mộng Dĩ mới bình thản nói, “Tử Mâu, mang Linh Tiên thảo và Mộng Tình đan tới đây.”</w:t>
      </w:r>
      <w:r>
        <w:br w:type="textWrapping"/>
      </w:r>
      <w:r>
        <w:br w:type="textWrapping"/>
      </w:r>
      <w:r>
        <w:t xml:space="preserve">Tử Mâu nghe xong chấn động, nàng thất thần nhìn Liễu Mộng Dĩ, dường như là không thể tin nổi lời y nói.</w:t>
      </w:r>
      <w:r>
        <w:br w:type="textWrapping"/>
      </w:r>
      <w:r>
        <w:br w:type="textWrapping"/>
      </w:r>
      <w:r>
        <w:t xml:space="preserve">Linh Tiên thảo, Mộng Tình đan, Hồn Hương Cam dịch và Thiên Chuyển Hàn đan, bốn thứ này được xưng là thánh phẩm trong các loại dược. Vốn dĩ Tử Mâu và Lan Tự sưu tầm những thứ này là để hỗ trợ Liễu Mộng Dĩ luyện công.</w:t>
      </w:r>
      <w:r>
        <w:br w:type="textWrapping"/>
      </w:r>
      <w:r>
        <w:br w:type="textWrapping"/>
      </w:r>
      <w:r>
        <w:t xml:space="preserve">Băng Hàn Vô Võng công dùng độc để luyện, càng luyện đến tầng cao, đau đớn do độc khí mang lại càng lớn.</w:t>
      </w:r>
      <w:r>
        <w:br w:type="textWrapping"/>
      </w:r>
      <w:r>
        <w:br w:type="textWrapping"/>
      </w:r>
      <w:r>
        <w:t xml:space="preserve">Vì ước hẹn mười năm, Liễu Mộng Dĩ đã phải rút ngắn thời gian tu luyện, vội vàng như vậy đồng nghĩa với việc đau đớn sẽ càng khủng khiếp.</w:t>
      </w:r>
      <w:r>
        <w:br w:type="textWrapping"/>
      </w:r>
      <w:r>
        <w:br w:type="textWrapping"/>
      </w:r>
      <w:r>
        <w:t xml:space="preserve">Mà mấy thứ dược này, là để dành lúc luyện công, dùng chúng khắc chế độc tính.</w:t>
      </w:r>
      <w:r>
        <w:br w:type="textWrapping"/>
      </w:r>
      <w:r>
        <w:br w:type="textWrapping"/>
      </w:r>
      <w:r>
        <w:t xml:space="preserve">“Muốn giải độc Ly Hồn, ngoại trừ máu của ta, các loại thuốc dẫn trong các đều không thể dùng. Ta không có thời gian để rời đảo tìm kiếm, Mộng Tình đan thiên về tính hàn, tương tự với máu của ta.”</w:t>
      </w:r>
      <w:r>
        <w:br w:type="textWrapping"/>
      </w:r>
      <w:r>
        <w:br w:type="textWrapping"/>
      </w:r>
      <w:r>
        <w:t xml:space="preserve">Ngữ khí Liễu Mộng Dĩ rất thản nhiên, tựa như đang nói chuyện phiếm mà thôi.</w:t>
      </w:r>
      <w:r>
        <w:br w:type="textWrapping"/>
      </w:r>
      <w:r>
        <w:br w:type="textWrapping"/>
      </w:r>
      <w:r>
        <w:t xml:space="preserve">“Còn giải dược của Tu La thì thiếu hai loại thuốc dẫn, cũng chỉ có thể dùng Linh Tiên thảo để thay thế.”</w:t>
      </w:r>
      <w:r>
        <w:br w:type="textWrapping"/>
      </w:r>
      <w:r>
        <w:br w:type="textWrapping"/>
      </w:r>
      <w:r>
        <w:t xml:space="preserve">Tử Mâu biết những thứ này là thánh phẩm trân quý, chúng có thể thay thế rất nhiều loại thuốc dẫn khác, nhưng nàng cũng biết chúng quan trọng với Liễu Mộng Dĩ đến thế nào, đau đớn phải chịu đựng khi tu luyện tầng thứ mười của Băng Hàn Vô Võng công, bản thân nàng cũng không dám tưởng tượng</w:t>
      </w:r>
      <w:r>
        <w:br w:type="textWrapping"/>
      </w:r>
      <w:r>
        <w:br w:type="textWrapping"/>
      </w:r>
      <w:r>
        <w:t xml:space="preserve">Tử Mâu vô cùng căng thẳng, nàng bỗng quỳ gối trước mặt Liễu Mộng Dĩ, khẩn cầu nói, “Các chủ hãy để Tử Mâu đi cùng Liễm Quân, mấy thứ thuốc dẫn còn thiếu, vô luận thế nào Tử Mâu cũng sẽ tìm ra.”</w:t>
      </w:r>
      <w:r>
        <w:br w:type="textWrapping"/>
      </w:r>
      <w:r>
        <w:br w:type="textWrapping"/>
      </w:r>
      <w:r>
        <w:t xml:space="preserve">Liễu Mộng Dĩ hơi nhíu mày, lắc đầu, “Đi nơi nào tìm? Phải tìm bao lâu? Cậu ấy không thể một ngày thiếu máu của ta, huống chi vị Vương gia kia còn có thể duy trì được bao lâu?”</w:t>
      </w:r>
      <w:r>
        <w:br w:type="textWrapping"/>
      </w:r>
      <w:r>
        <w:br w:type="textWrapping"/>
      </w:r>
      <w:r>
        <w:t xml:space="preserve">Tử Mâu biết Liễu Mộng Dĩ nói không hề sai, nhưng nàng vẫn khăng khăng, “Các chủ, nếu không có hai thứ này, chỉ dựa vào Hồn Hương cam dịch ngài làm sao chịu đựng được đau đớn khi luyện công. Còn Ly Hồn và Tu La, dù sao cũng sẽ có biện pháp giải.”</w:t>
      </w:r>
      <w:r>
        <w:br w:type="textWrapping"/>
      </w:r>
      <w:r>
        <w:br w:type="textWrapping"/>
      </w:r>
      <w:r>
        <w:t xml:space="preserve">Liễu Mộng Dĩ khẽ cười, hỏi ngược lại, “Biện pháp gì? Ta dẫn theo Liễm Quân đi khắp nơi tìm thuốc, còn ngươi canh giữ ở vương phủ cố giữ lại cái mạng của Vương gia sao?”</w:t>
      </w:r>
      <w:r>
        <w:br w:type="textWrapping"/>
      </w:r>
      <w:r>
        <w:br w:type="textWrapping"/>
      </w:r>
      <w:r>
        <w:t xml:space="preserve">Liễu Mộng Dĩ nhớ lại hai ngày trước khi Liễm Quân nói muốn ly khai, vội vàng như vậy, không hề có chút lưu luyến, trà còn chưa uống xong đã rời đi.</w:t>
      </w:r>
      <w:r>
        <w:br w:type="textWrapping"/>
      </w:r>
      <w:r>
        <w:br w:type="textWrapping"/>
      </w:r>
      <w:r>
        <w:t xml:space="preserve">Quả thật trong lòng Liễu Mộng Dĩ không hề muốn, thậm chí suýt nữa đã nói ra từ “Không”. Thế nhưng khi Liễm Quân đi rồi, y dần bình tĩnh lại, có khi đây cũng không phải là chuyện xấu.</w:t>
      </w:r>
      <w:r>
        <w:br w:type="textWrapping"/>
      </w:r>
      <w:r>
        <w:br w:type="textWrapping"/>
      </w:r>
      <w:r>
        <w:t xml:space="preserve">Độc tính phản phệ đồng nghĩa với điều gì y đương nhiên hiểu rõ, chưa nói một thân võ công của y khiến đời này không thể động tình, trận chiến trên đỉnh Tuyên Sơn kia có thể giữ được tính mạng hay không chính y còn không nắm chắc, vậy thì sao y có thể suy nghĩ thêm điều gì khác.</w:t>
      </w:r>
      <w:r>
        <w:br w:type="textWrapping"/>
      </w:r>
      <w:r>
        <w:br w:type="textWrapping"/>
      </w:r>
      <w:r>
        <w:t xml:space="preserve">“Không muốn vướng mắc càng sâu, chi bằng nhanh chóng kết thúc.”</w:t>
      </w:r>
      <w:r>
        <w:br w:type="textWrapping"/>
      </w:r>
      <w:r>
        <w:br w:type="textWrapping"/>
      </w:r>
      <w:r>
        <w:t xml:space="preserve">Lời tuy nói như vậy, nhưng thực ra, chính thái độ vội vàng kiên quyết của Liễm Quân mới là nguyên nhân khiến y quyết tâm. Lúc đáp ứng trong vòng ba ngày sẽ phối ra giải dược, y đã quyết định sẽ kết thúc. Một khi độc đã được giải, bọn họ còn gì để ràng buộc nhau nữa?</w:t>
      </w:r>
      <w:r>
        <w:br w:type="textWrapping"/>
      </w:r>
      <w:r>
        <w:br w:type="textWrapping"/>
      </w:r>
      <w:r>
        <w:t xml:space="preserve">Tử Mâu kiềm lại nước mắt, thần sắc thê lương, lát sau mới nói, “Các chủ, ngài có thể vì Liễm Quân mà hy sinh đến thế sao.”</w:t>
      </w:r>
      <w:r>
        <w:br w:type="textWrapping"/>
      </w:r>
      <w:r>
        <w:br w:type="textWrapping"/>
      </w:r>
      <w:r>
        <w:t xml:space="preserve">Liễu Mộng Dĩ nhăn mày, đôi môi mím chặt, như sợ chỉ cần hé miệng là sẽ thốt ra điều gì.</w:t>
      </w:r>
      <w:r>
        <w:br w:type="textWrapping"/>
      </w:r>
      <w:r>
        <w:br w:type="textWrapping"/>
      </w:r>
      <w:r>
        <w:t xml:space="preserve">Ánh mắt y dừng trước Tử Mâu, một lúc sau, mới thở dài nói, “Đêm đó, người ở bên ngoài là ngươi đúng không.”</w:t>
      </w:r>
      <w:r>
        <w:br w:type="textWrapping"/>
      </w:r>
      <w:r>
        <w:br w:type="textWrapping"/>
      </w:r>
      <w:r>
        <w:t xml:space="preserve">Tử Mâu kinh ngạc, nàng đương nhiên biết Liễu Mộng Dĩ đã sớm phát hiện ra mình, chỉ là nàng hiểu được một khi Liễu Mộng Dĩ nhắc đến chuyện này, đồng nghĩa với việc thừa nhận câu hỏi của nàng.</w:t>
      </w:r>
      <w:r>
        <w:br w:type="textWrapping"/>
      </w:r>
      <w:r>
        <w:br w:type="textWrapping"/>
      </w:r>
      <w:r>
        <w:t xml:space="preserve">“Các chủ, xin lỗi, nếu không phải do ta...”</w:t>
      </w:r>
      <w:r>
        <w:br w:type="textWrapping"/>
      </w:r>
      <w:r>
        <w:br w:type="textWrapping"/>
      </w:r>
      <w:r>
        <w:t xml:space="preserve">Liễu Mộng Dĩ lắc đầu, dịu dàng vuốt tóc Tử Mâu, tựa như ngày đó khi cứu nàng ra vậy. Đây không phải lỗi của nàng, người biết không thể động tình mà hết lần này này đến lần khác cứ chìm đắm chính là y.</w:t>
      </w:r>
      <w:r>
        <w:br w:type="textWrapping"/>
      </w:r>
      <w:r>
        <w:br w:type="textWrapping"/>
      </w:r>
      <w:r>
        <w:t xml:space="preserve">Liễu Mộng Dĩ nhớ khi ba người bọn họ vừa trở về Bồng Lai đảo, y ở trong rừng cây luyện kiếm, Liễm Quân đứng cách đó không xa.</w:t>
      </w:r>
      <w:r>
        <w:br w:type="textWrapping"/>
      </w:r>
      <w:r>
        <w:br w:type="textWrapping"/>
      </w:r>
      <w:r>
        <w:t xml:space="preserve">Hôm ấy gió rất lớn, lá cây xào xạc, Liễm Quân ăn mặc phong phanh, từng đợt gió lạnh thổi qua, vạt áo tung bay, nhưng lại không thấy hắn lộ vẻ yếu ớt.</w:t>
      </w:r>
      <w:r>
        <w:br w:type="textWrapping"/>
      </w:r>
      <w:r>
        <w:br w:type="textWrapping"/>
      </w:r>
      <w:r>
        <w:t xml:space="preserve">Hắn luôn đứng rất thẳng, không hề run rẩy, rõ ràng khuôn mặt đã đông cứng vì lạnh, nhưng vẫn cố tỏ ra kiên cường.</w:t>
      </w:r>
      <w:r>
        <w:br w:type="textWrapping"/>
      </w:r>
      <w:r>
        <w:br w:type="textWrapping"/>
      </w:r>
      <w:r>
        <w:t xml:space="preserve">Khuôn mặt Liễm Quân khi đó không biểu lộ gì, chỉ đứng nơi đó nhìn y luyện kiếm. Ở nơi quen thuộc nhìn thấy một người xa lạ như vậy, lại khiến y cảm thấy hiu quạnh không nói nên lời.</w:t>
      </w:r>
      <w:r>
        <w:br w:type="textWrapping"/>
      </w:r>
      <w:r>
        <w:br w:type="textWrapping"/>
      </w:r>
      <w:r>
        <w:t xml:space="preserve">Có lẽ bởi vì dáng vẻ này của hắn, nên y mới bảo Liễm Quân cùng đến đại đường dùng bữa tối.</w:t>
      </w:r>
      <w:r>
        <w:br w:type="textWrapping"/>
      </w:r>
      <w:r>
        <w:br w:type="textWrapping"/>
      </w:r>
      <w:r>
        <w:t xml:space="preserve">Giờ đây nghĩ lại, tại sao khi đó y lại dễ dàng để một người xa lạ tiếp cận đến vậy, có lẽ ngoài sự hiếu kỳ, còn có vài phần để ý.</w:t>
      </w:r>
      <w:r>
        <w:br w:type="textWrapping"/>
      </w:r>
      <w:r>
        <w:br w:type="textWrapping"/>
      </w:r>
      <w:r>
        <w:t xml:space="preserve">Buổi chiều, khi Liễu Mộng Dĩ rời khỏi viện để đến dược các, chợt thấy hoa Tình Ngữ đã nở rộ.</w:t>
      </w:r>
      <w:r>
        <w:br w:type="textWrapping"/>
      </w:r>
      <w:r>
        <w:br w:type="textWrapping"/>
      </w:r>
      <w:r>
        <w:t xml:space="preserve">Nói đến cũng vừa khéo, nửa năm trước vào ngày hoa Tình Ngữ nở rộ, một người tên là Liễm Quân đã chân chính bước vào thế giới của y.</w:t>
      </w:r>
      <w:r>
        <w:br w:type="textWrapping"/>
      </w:r>
      <w:r>
        <w:br w:type="textWrapping"/>
      </w:r>
      <w:r>
        <w:t xml:space="preserve">Mà hôm nay, cũng vào một ngày như thế, hắn lại quyết định rời khỏi cái thế giới đó.</w:t>
      </w:r>
      <w:r>
        <w:br w:type="textWrapping"/>
      </w:r>
      <w:r>
        <w:br w:type="textWrapping"/>
      </w:r>
      <w:r>
        <w:t xml:space="preserve">Hoa Tình Ngữ, Tình Ngữ hoa, không thể động tình, vậy tại sao còn gọi là Tình Ngữ? Trồng nó tại đỉnh Linh Sơn này, không phải là châm chọc lòng người ư?</w:t>
      </w:r>
      <w:r>
        <w:br w:type="textWrapping"/>
      </w:r>
      <w:r>
        <w:br w:type="textWrapping"/>
      </w:r>
      <w:r>
        <w:t xml:space="preserve">Liễu Mộng Dĩ tuy ngốc nghếch, không hiểu tình ái, nhưng không có nghĩa là y vô cảm. Muốn kiên quyết cắt đứt với người đã mọc rễ trong trái tim mình, dễ dàng như vậy sao.</w:t>
      </w:r>
      <w:r>
        <w:br w:type="textWrapping"/>
      </w:r>
      <w:r>
        <w:br w:type="textWrapping"/>
      </w:r>
      <w:r>
        <w:t xml:space="preserve">May mắn Liễm Quân đã quyết định ly khai, chí ít sau khi rời đi, hắn cái gì cũng sẽ không biết. Không biết thì sẽ không áy náy, lại càng không tỏ ra thương cảm y.</w:t>
      </w:r>
      <w:r>
        <w:br w:type="textWrapping"/>
      </w:r>
      <w:r>
        <w:br w:type="textWrapping"/>
      </w:r>
      <w:r>
        <w:t xml:space="preserve">Từ nay về sau, xa cách thiên nhai không thể gặp lại, có khi đây lại là kết cục tốt nhất cho cả hai.</w:t>
      </w:r>
      <w:r>
        <w:br w:type="textWrapping"/>
      </w:r>
      <w:r>
        <w:br w:type="textWrapping"/>
      </w:r>
      <w:r>
        <w:t xml:space="preserve">Liễu Mộng Dĩ đã suy nghĩ thông suốt, nhưng điều đó không có nghĩa là y có thể khống chế con tim mình. Chỉ cần nghĩ tới những khoảnh khắc hai người ở bên nhau, cảm xúc lại ồ ạt kéo tới, đau đớn không nói nên lời.</w:t>
      </w:r>
      <w:r>
        <w:br w:type="textWrapping"/>
      </w:r>
      <w:r>
        <w:br w:type="textWrapping"/>
      </w:r>
      <w:r>
        <w:t xml:space="preserve">Y nhất thời hoảng hốt, độc tố lập tức phản phệ, khiến y càng thêm đau đớn.</w:t>
      </w:r>
      <w:r>
        <w:br w:type="textWrapping"/>
      </w:r>
      <w:r>
        <w:br w:type="textWrapping"/>
      </w:r>
      <w:r>
        <w:t xml:space="preserve">Liễu Mộng Dĩ không kịp điều khí cưỡng chế, miệng đã phun ra một ngụm máu tươi, màu đỏ sẫm nhiễm lên y phục của Tử Mâu đang đứng đối diện, dường như vị trí hôm đó của hai người đã được hoán đổi, lúc này Tử Mâu sợ hãi không thốt nên lời.</w:t>
      </w:r>
      <w:r>
        <w:br w:type="textWrapping"/>
      </w:r>
      <w:r>
        <w:br w:type="textWrapping"/>
      </w:r>
      <w:r>
        <w:t xml:space="preserve">“Các chủ.”</w:t>
      </w:r>
      <w:r>
        <w:br w:type="textWrapping"/>
      </w:r>
      <w:r>
        <w:br w:type="textWrapping"/>
      </w:r>
      <w:r>
        <w:t xml:space="preserve">Tử Mâu hoảng hốt gọi, thanh âm dường như không còn do nàng làm chủ nữa.</w:t>
      </w:r>
      <w:r>
        <w:br w:type="textWrapping"/>
      </w:r>
      <w:r>
        <w:br w:type="textWrapping"/>
      </w:r>
      <w:r>
        <w:t xml:space="preserve">Liễu Mộng Dĩ điều chỉnh khí tức, trấn an nói, “Ta không sao.”</w:t>
      </w:r>
      <w:r>
        <w:br w:type="textWrapping"/>
      </w:r>
      <w:r>
        <w:br w:type="textWrapping"/>
      </w:r>
      <w:r>
        <w:t xml:space="preserve">“Các chủ.”</w:t>
      </w:r>
      <w:r>
        <w:br w:type="textWrapping"/>
      </w:r>
      <w:r>
        <w:br w:type="textWrapping"/>
      </w:r>
      <w:r>
        <w:t xml:space="preserve">Tử Mâu thét lên một tiếng kinh hãi, quỳ xuống trước mặt Liễu Mộng Dĩ, tình trạng của Liễu Mộng Dĩ giống hệt nàng hôm đó, sự đau đớn khi bị độc tố phản phệ nàng là người hiểu rõ hơn ai hết. Nàng cũng hiểu suy nghĩ của Liễu Mộng Dĩ, y làm vậy là muốn kết thúc tất cả, thế nhưng nếu không có hai loại dược vật này, thống khổ khi tu luyện tầng thứ mười sẽ đau đớn gấp trăm lần, ngay cả lão Các chủ năm đó cũng không thể sống sót nổi.</w:t>
      </w:r>
      <w:r>
        <w:br w:type="textWrapping"/>
      </w:r>
      <w:r>
        <w:br w:type="textWrapping"/>
      </w:r>
      <w:r>
        <w:t xml:space="preserve">Tử Mâu đương nhiên không muốn Liễu Mộng Dĩ vì động tình mà bị độc tố phản phệ, nhưng lại càng không muốn Liễu Mộng Dĩ luyện công gặp nguy hiểm.</w:t>
      </w:r>
      <w:r>
        <w:br w:type="textWrapping"/>
      </w:r>
      <w:r>
        <w:br w:type="textWrapping"/>
      </w:r>
      <w:r>
        <w:t xml:space="preserve">“Tử Mâu, đi lấy dược tới đây.” Liễu Mộng Dĩ lúc này đã điều hòa được khí tức, y bình thản nói.</w:t>
      </w:r>
      <w:r>
        <w:br w:type="textWrapping"/>
      </w:r>
      <w:r>
        <w:br w:type="textWrapping"/>
      </w:r>
      <w:r>
        <w:t xml:space="preserve">“Các chủ, nếu không có Linh Tiên thảo và Mộng Tình đan, chỉ dựa vào Hồn Hương cam dịch sẽ không có khả năng sống sót qua tầng thứ mười.”</w:t>
      </w:r>
      <w:r>
        <w:br w:type="textWrapping"/>
      </w:r>
      <w:r>
        <w:br w:type="textWrapping"/>
      </w:r>
      <w:r>
        <w:t xml:space="preserve">Thân thể Tử Mâu run rẩy, rõ ràng đang lo lắng sợ hãi.</w:t>
      </w:r>
      <w:r>
        <w:br w:type="textWrapping"/>
      </w:r>
      <w:r>
        <w:br w:type="textWrapping"/>
      </w:r>
      <w:r>
        <w:t xml:space="preserve">Liễu Mộng Dĩ đứng dậy, sắp xếp lại mớ thuốc dẫn trên bàn, ngữ khí ôn hòa nói, “Hình như ở ngăn kéo thứ năm tầng bảy, hoặc là xung quanh đó, Tử Mâu, ngươi thử tìm xem.”</w:t>
      </w:r>
      <w:r>
        <w:br w:type="textWrapping"/>
      </w:r>
      <w:r>
        <w:br w:type="textWrapping"/>
      </w:r>
      <w:r>
        <w:t xml:space="preserve">Liên tục hai ngày không ngủ, cơm cũng chưa ăn lấy một miếng, cho dù là Liễu Mộng Dĩ cũng không còn đủ khí lực thi triển khinh công lên tầng cao như vậy.</w:t>
      </w:r>
      <w:r>
        <w:br w:type="textWrapping"/>
      </w:r>
      <w:r>
        <w:br w:type="textWrapping"/>
      </w:r>
      <w:r>
        <w:t xml:space="preserve">“Linh Tiên thảo không thể tiếp xúc với ánh sáng, khi lấy phải cẩn thận, đừng để hộp bị mở ra.”</w:t>
      </w:r>
      <w:r>
        <w:br w:type="textWrapping"/>
      </w:r>
      <w:r>
        <w:br w:type="textWrapping"/>
      </w:r>
      <w:r>
        <w:t xml:space="preserve">Liễu Mộng Dĩ không hề có ý ra lệnh, nhưng nghe đến đây, Tử Mâu cũng đã hiểu rõ quyết tâm của y.</w:t>
      </w:r>
      <w:r>
        <w:br w:type="textWrapping"/>
      </w:r>
      <w:r>
        <w:br w:type="textWrapping"/>
      </w:r>
      <w:r>
        <w:t xml:space="preserve">“Vâng, thuộc hạ tuân mệnh.”</w:t>
      </w:r>
      <w:r>
        <w:br w:type="textWrapping"/>
      </w:r>
      <w:r>
        <w:br w:type="textWrapping"/>
      </w:r>
      <w:r>
        <w:t xml:space="preserve">Lời vừa nói ra, nàng mới phát hiện giọng của mình run run.</w:t>
      </w:r>
      <w:r>
        <w:br w:type="textWrapping"/>
      </w:r>
      <w:r>
        <w:br w:type="textWrapping"/>
      </w:r>
      <w:r>
        <w:t xml:space="preserve">Tử Mâu đi tới tủ thuốc, những ngăn kéo cao chót vót tầng tầng lớp lớp, lần đầu tiên khiến nàng cảm thấy bị áp bách, hít thở không thông, thậm chí nàng còn không dám ngẩng đầu nhìn. Tử Mâu ổn định tinh thần, nhảy vọt lên, nhanh chóng rút ra hai ngăn kéo, rồi lập tức an ổn đứng trên mặt đất.</w:t>
      </w:r>
      <w:r>
        <w:br w:type="textWrapping"/>
      </w:r>
      <w:r>
        <w:br w:type="textWrapping"/>
      </w:r>
      <w:r>
        <w:t xml:space="preserve">Nàng tới trước mặt Liễu Mộng Dĩ, y đang cắt cổ tay để lấy máu điều chế dược. Vết thương tuy không dài, nhưng lại rất sâu, như cứa vào lòng Tử Mâu, ngay cả nàng cũng cảm nhận được đau đớn, vậy mà Liễu Mộng Dĩ lại hoàn toàn không hề để tâm.</w:t>
      </w:r>
      <w:r>
        <w:br w:type="textWrapping"/>
      </w:r>
      <w:r>
        <w:br w:type="textWrapping"/>
      </w:r>
      <w:r>
        <w:t xml:space="preserve">Hứng đầy một chén máu, Liễu Mộng Dĩ tiện tay lấy một miếng vải để băng bó vết thương. Lúc Liễu Mộng Dĩ nhận dược, Tử Mâu vẫn chưa phục hồi lại tinh thần, mãi đến khi cảm thấy hai tay trống rỗng, nàng mới phát giác vật đã bị Liễu Mộng Dĩ cầm đi.</w:t>
      </w:r>
      <w:r>
        <w:br w:type="textWrapping"/>
      </w:r>
      <w:r>
        <w:br w:type="textWrapping"/>
      </w:r>
      <w:r>
        <w:t xml:space="preserve">Dù là dưới ánh sáng nến mờ ảo, Tử Mâu vẫn nhận ra khuôn mặt Liễu Mộng Dĩ không chút huyết sắc. Y thuần thục ngâm từng loại thuốc dẫn, rồi nghiền ra thành bột, cuối cùng trộn chúng lại theo một liều lượng nhất định.</w:t>
      </w:r>
      <w:r>
        <w:br w:type="textWrapping"/>
      </w:r>
      <w:r>
        <w:br w:type="textWrapping"/>
      </w:r>
      <w:r>
        <w:t xml:space="preserve">Mười mấy năm qua, Tử Mâu không nhớ nổi đã bao lần chứng kiến Liễu Mộng Dĩ phối dược, vậy mà chưa bao giờ thấy y cẩn thận tỉ mỉ đến nhường này.</w:t>
      </w:r>
      <w:r>
        <w:br w:type="textWrapping"/>
      </w:r>
      <w:r>
        <w:br w:type="textWrapping"/>
      </w:r>
      <w:r>
        <w:t xml:space="preserve">Và đây cũng là lần đầu tiên, sự bình tĩnh của Liễu Mộng Dĩ khiến Tử Mâu cảm thấy sợ hãi.</w:t>
      </w:r>
      <w:r>
        <w:br w:type="textWrapping"/>
      </w:r>
      <w:r>
        <w:br w:type="textWrapping"/>
      </w:r>
      <w:r>
        <w:t xml:space="preserve">Từ khi y nói “Không muốn vướng mắc càng sâu, chi bằng nhanh chóng kết thúc”, Tử Mâu đã nhận ra, Liễu Mộng Dĩ không còn là một người ngoài võ công và dụng độc ra thì cái gì cũng không biết, cái gì cũng không hiểu nữa.</w:t>
      </w:r>
      <w:r>
        <w:br w:type="textWrapping"/>
      </w:r>
      <w:r>
        <w:br w:type="textWrapping"/>
      </w:r>
      <w:r>
        <w:t xml:space="preserve">Liễu Mộng Dĩ không muốn tiếp tục suy nghĩ về cảm giác của mình. Dù sao đối với bọn họ mà nói, tình ái, một khi vướng vào, chắc chắn sẽ khó thoát khỏi kiếp nạn.</w:t>
      </w:r>
      <w:r>
        <w:br w:type="textWrapping"/>
      </w:r>
      <w:r>
        <w:br w:type="textWrapping"/>
      </w:r>
      <w:r>
        <w:t xml:space="preserve">Đêm khuya, Liễm Quân trằn trọc mãi không ngủ được. Mãi đến khi trời tờ mờ sáng, mới mơ màng chìm vào giấc mộng, đợi đến lúc hắn tỉnh dậy đã là buổi trưa.</w:t>
      </w:r>
      <w:r>
        <w:br w:type="textWrapping"/>
      </w:r>
      <w:r>
        <w:br w:type="textWrapping"/>
      </w:r>
      <w:r>
        <w:t xml:space="preserve">Liễm Quân vừa mới rời giường, thị nữ đã tiến vào hậu hạ hắn rửa mặt chải đầu.</w:t>
      </w:r>
      <w:r>
        <w:br w:type="textWrapping"/>
      </w:r>
      <w:r>
        <w:br w:type="textWrapping"/>
      </w:r>
      <w:r>
        <w:t xml:space="preserve">Liễm Quân có chút giật mình, từ khi hắn tới Bồng Lai đảo đến giờ, chuyện thế này là lần đầu tiên. Vừa mặc xong y phục, Liễm Quân vừa định xuất môn đã thấy thị nữ bê đồ ăn đến.</w:t>
      </w:r>
      <w:r>
        <w:br w:type="textWrapping"/>
      </w:r>
      <w:r>
        <w:br w:type="textWrapping"/>
      </w:r>
      <w:r>
        <w:t xml:space="preserve">“Nguyệt sử và Nhật sử đã dùng cơm tại đại đường rồi, những thứ này là do Nguyệt sử dặn nô tì mang tới.”</w:t>
      </w:r>
      <w:r>
        <w:br w:type="textWrapping"/>
      </w:r>
      <w:r>
        <w:br w:type="textWrapping"/>
      </w:r>
      <w:r>
        <w:t xml:space="preserve">Liễm Quân sửng sốt, thoáng nhìn ra ngoài trời, bình thường giờ này mới chỉ bắt đầu dùng cơm thôi mà. Hắn thấy có chút bất thường, vừa định đi tìm Tử Mâu để hỏi rõ, thì đã thấy nàng bước vào.</w:t>
      </w:r>
      <w:r>
        <w:br w:type="textWrapping"/>
      </w:r>
      <w:r>
        <w:br w:type="textWrapping"/>
      </w:r>
      <w:r>
        <w:t xml:space="preserve">Tử Mâu vừa bước vào phòng, liếc thấy đồ ăn trên bàn, liền cười nói, “Sao lại không ăn gì cả, thuyền đã chuẩn bị xong rồi, một lát nữa sẽ xuất phát.”</w:t>
      </w:r>
      <w:r>
        <w:br w:type="textWrapping"/>
      </w:r>
      <w:r>
        <w:br w:type="textWrapping"/>
      </w:r>
      <w:r>
        <w:t xml:space="preserve">Liễm Quân nghe vậy giật mình, bất giác thốt lên, “Sao phải gấp vậy?”</w:t>
      </w:r>
      <w:r>
        <w:br w:type="textWrapping"/>
      </w:r>
      <w:r>
        <w:br w:type="textWrapping"/>
      </w:r>
      <w:r>
        <w:t xml:space="preserve">Tử Mâu thong thả đáp, “Một số đệ tử muốn ra ngoài mua ít hàng hóa, phải đi sớm để trở về trước lúc chiều tối.”</w:t>
      </w:r>
      <w:r>
        <w:br w:type="textWrapping"/>
      </w:r>
      <w:r>
        <w:br w:type="textWrapping"/>
      </w:r>
      <w:r>
        <w:t xml:space="preserve">Liễm Quân vừa nghe nói xong, liền vội vàng chạy ra bên ngoài, nhưng vừa đi được vài bước đã bị Tử Mâu gọi lại.</w:t>
      </w:r>
      <w:r>
        <w:br w:type="textWrapping"/>
      </w:r>
      <w:r>
        <w:br w:type="textWrapping"/>
      </w:r>
      <w:r>
        <w:t xml:space="preserve">“Ngươi không định ăn uống gì à? Ta còn có thứ này muốn đưa cho ngươi đó.”</w:t>
      </w:r>
      <w:r>
        <w:br w:type="textWrapping"/>
      </w:r>
      <w:r>
        <w:br w:type="textWrapping"/>
      </w:r>
      <w:r>
        <w:t xml:space="preserve">Liễm Quân quay lại, quả nhiên thấy thị nữ bên cạnh Tử Mâu đang cầm một cái hộp gấm.</w:t>
      </w:r>
      <w:r>
        <w:br w:type="textWrapping"/>
      </w:r>
      <w:r>
        <w:br w:type="textWrapping"/>
      </w:r>
      <w:r>
        <w:t xml:space="preserve">Tử Mâu thấy Liễm Quân chăm chú nhìn, liền nói, “Đây là giải dược của Ly Hồn và Tu La, còn có ngân châm và một số loại thuốc dẫn mà bên ngoài khó tìm.”</w:t>
      </w:r>
      <w:r>
        <w:br w:type="textWrapping"/>
      </w:r>
      <w:r>
        <w:br w:type="textWrapping"/>
      </w:r>
      <w:r>
        <w:t xml:space="preserve">Liễm Quân có chút chấn động, thần sắc hoảng hốt, hắn hỏi, “Liễu Mộng Dĩ đâu?”</w:t>
      </w:r>
      <w:r>
        <w:br w:type="textWrapping"/>
      </w:r>
      <w:r>
        <w:br w:type="textWrapping"/>
      </w:r>
      <w:r>
        <w:t xml:space="preserve">Đây là lần đầu tiên Tử Mâu thấy Liễm Quân lo lắng đến vậy, nàng không khỏi giật mình.</w:t>
      </w:r>
      <w:r>
        <w:br w:type="textWrapping"/>
      </w:r>
      <w:r>
        <w:br w:type="textWrapping"/>
      </w:r>
      <w:r>
        <w:t xml:space="preserve">Không đợi nàng trả lời, Liễm Quân đã nói thêm, “Làm phiền huynh ấy lâu như vậy, trước khi đi ta cũng nên chào hỏi một câu.”</w:t>
      </w:r>
      <w:r>
        <w:br w:type="textWrapping"/>
      </w:r>
      <w:r>
        <w:br w:type="textWrapping"/>
      </w:r>
      <w:r>
        <w:t xml:space="preserve">Khi Liễm Quân nói lời này, giọng nói đã có chút bình tĩnh hơn, nhưng ánh mắt lại dời đi nơi khác, dường như không muốn đối diện với Tử Mâu.</w:t>
      </w:r>
      <w:r>
        <w:br w:type="textWrapping"/>
      </w:r>
      <w:r>
        <w:br w:type="textWrapping"/>
      </w:r>
      <w:r>
        <w:t xml:space="preserve">“Hôm qua Các chủ bận rộn cả đêm, lúc ta tới chỉ mới ngủ được một lát.”</w:t>
      </w:r>
      <w:r>
        <w:br w:type="textWrapping"/>
      </w:r>
      <w:r>
        <w:br w:type="textWrapping"/>
      </w:r>
      <w:r>
        <w:t xml:space="preserve">Liễm Quân hỏi một cách vô thức, “Huynh ấy đã thức cả đêm để làm những thứ này?”</w:t>
      </w:r>
      <w:r>
        <w:br w:type="textWrapping"/>
      </w:r>
      <w:r>
        <w:br w:type="textWrapping"/>
      </w:r>
      <w:r>
        <w:t xml:space="preserve">Tử Mâu cố gắng không nhìn đến ánh mắt quan tâm tha thiết của Liễm Quân, nàng đáp, “Đúng vậy, Các chủ đã ở lại dược các cả đêm.”</w:t>
      </w:r>
      <w:r>
        <w:br w:type="textWrapping"/>
      </w:r>
      <w:r>
        <w:br w:type="textWrapping"/>
      </w:r>
      <w:r>
        <w:t xml:space="preserve">Tử Mâu nói xong còn bồi thêm một câu, “Xưa nay Các chủ vốn khó ngủ, vừa rồi phải đốt chút huân hương mới ngủ được đó.”</w:t>
      </w:r>
      <w:r>
        <w:br w:type="textWrapping"/>
      </w:r>
      <w:r>
        <w:br w:type="textWrapping"/>
      </w:r>
      <w:r>
        <w:t xml:space="preserve">Lúc này Liễm Quân không còn nghe được Tử Mâu nói gì nữa, trong đầu hắn chỉ có duy nhất suy nghĩ, dù thế nào cũng phải gặp Liễu Mộng Dĩ một lần.</w:t>
      </w:r>
      <w:r>
        <w:br w:type="textWrapping"/>
      </w:r>
      <w:r>
        <w:br w:type="textWrapping"/>
      </w:r>
      <w:r>
        <w:t xml:space="preserve">Hôm qua hắn còn muốn cùng ngắm hoa Tình Ngữ với Liễu Mộng Dĩ, giờ sao có thể bỏ qua như vậy chứ.</w:t>
      </w:r>
      <w:r>
        <w:br w:type="textWrapping"/>
      </w:r>
      <w:r>
        <w:br w:type="textWrapping"/>
      </w:r>
      <w:r>
        <w:t xml:space="preserve">Tử Mâu vừa kéo Liễm Quân vào bên trong vừa nói, “Ngươi cứ ăn cơm trước đi đã, đợi lát nữa chúng ta sẽ đến chỗ Các chủ, có khi lúc đó ngài đã tỉnh rồi cũng nên.”</w:t>
      </w:r>
      <w:r>
        <w:br w:type="textWrapping"/>
      </w:r>
      <w:r>
        <w:br w:type="textWrapping"/>
      </w:r>
      <w:r>
        <w:t xml:space="preserve">Liễm Quân nghe nói thế mới chịu ngồi xuống ăn cơm, thế nhưng cả một bàn thức ăn, hắn lại không thấy có mùi vị gì.</w:t>
      </w:r>
      <w:r>
        <w:br w:type="textWrapping"/>
      </w:r>
      <w:r>
        <w:br w:type="textWrapping"/>
      </w:r>
      <w:r>
        <w:t xml:space="preserve">Ăn xong một cách qua loa, Liễm Quân nhìn Tử Mâu lấy ra từng thứ trong hộp gấm ra, hướng dẫn cẩn thận, rồi sau đó mới xếp gọn lại.</w:t>
      </w:r>
      <w:r>
        <w:br w:type="textWrapping"/>
      </w:r>
      <w:r>
        <w:br w:type="textWrapping"/>
      </w:r>
      <w:r>
        <w:t xml:space="preserve">Liễm Quân tiện tay thu dọn mấy bộ quần áo, những thứ còn lại đều không mang theo.</w:t>
      </w:r>
      <w:r>
        <w:br w:type="textWrapping"/>
      </w:r>
      <w:r>
        <w:br w:type="textWrapping"/>
      </w:r>
      <w:r>
        <w:t xml:space="preserve">Tử Mâu đứng ở phía sau, thấy hắn chỉ chọn mấy bộ thường mặc, bất giác cau mày, trong lòng khó chịu không nói nên lời. Nhưng khi Liễm Quân quay người lại, nàng lập tức khôi phục dáng vẻ tươi cười thường ngày.</w:t>
      </w:r>
      <w:r>
        <w:br w:type="textWrapping"/>
      </w:r>
      <w:r>
        <w:br w:type="textWrapping"/>
      </w:r>
      <w:r>
        <w:t xml:space="preserve">Sau khi cùng Tử Mâu rời khỏi viện, Liễm Quân chạy thẳng tới chỗ của Liễu Mộng Dĩ, lúc đầu Tử Mâu vô cùng kinh ngạc, nhưng rồi đành phải chạy theo.</w:t>
      </w:r>
      <w:r>
        <w:br w:type="textWrapping"/>
      </w:r>
      <w:r>
        <w:br w:type="textWrapping"/>
      </w:r>
      <w:r>
        <w:t xml:space="preserve">Bọn họ vừa bước vào viện, thị nữ đã nói Liễu Mộng Dĩ còn chưa tỉnh, Liễm Quân nhất thời bừng lên lửa giận.</w:t>
      </w:r>
      <w:r>
        <w:br w:type="textWrapping"/>
      </w:r>
      <w:r>
        <w:br w:type="textWrapping"/>
      </w:r>
      <w:r>
        <w:t xml:space="preserve">Vừa nãy đi qua rừng cây, hắn thấy hoa Tình Ngữ đang nở rộ, cảm thấy yên tâm và cũng có chút mong đợi. Vậy nên tình huống lúc này, hắn sao có thể không bực bội chứ.</w:t>
      </w:r>
      <w:r>
        <w:br w:type="textWrapping"/>
      </w:r>
      <w:r>
        <w:br w:type="textWrapping"/>
      </w:r>
      <w:r>
        <w:t xml:space="preserve">Liễm Quân vội tiến lên, đứng ở ngoài cửa nói, “Các chủ, ta muốn nói lời tạm biệt với huynh.”</w:t>
      </w:r>
      <w:r>
        <w:br w:type="textWrapping"/>
      </w:r>
      <w:r>
        <w:br w:type="textWrapping"/>
      </w:r>
      <w:r>
        <w:t xml:space="preserve">Thấy trong phòng không có động tĩnh, Liễm Quân lập lại một lần nữa, hắn tưởng rằng Liễu Mộng Dĩ còn đang ngủ, nào ngờ Liễu Mộng Dĩ vẫn đang ngồi trên giường, rõ ràng đã nhiều ngày không ngủ, vậy mà giờ lại không thể chợp mắt được.</w:t>
      </w:r>
      <w:r>
        <w:br w:type="textWrapping"/>
      </w:r>
      <w:r>
        <w:br w:type="textWrapping"/>
      </w:r>
      <w:r>
        <w:t xml:space="preserve">Liễm Quân thấy bên trong không có chút phản ứng, lòng chợt quýnh lên, muốn trực tiếp đi vào, vừa định đẩy cửa, thì nghe người bên trong nói, “Ta đã biết, không cần phiền phức như vậy.”</w:t>
      </w:r>
      <w:r>
        <w:br w:type="textWrapping"/>
      </w:r>
      <w:r>
        <w:br w:type="textWrapping"/>
      </w:r>
      <w:r>
        <w:t xml:space="preserve">Liễm Quân hiểu được ý tứ của y, cảm thấy buồn bực không chịu nổi, cố chấp muốn đẩy cửa đi vào, nhưng rồi Liễu Mộng Dĩ lại nói, “Ta chỉ vừa mới ngủ, rất mệt. Có chuyện gì cậu cứ nói với Tử Mâu là được.”</w:t>
      </w:r>
      <w:r>
        <w:br w:type="textWrapping"/>
      </w:r>
      <w:r>
        <w:br w:type="textWrapping"/>
      </w:r>
      <w:r>
        <w:t xml:space="preserve">Vừa rồi Liễm Quân quá mức nôn nóng nên bất chấp mọi thứ, lúc này nghe thấy thanh âm của Liễu Mộng Dĩ, lòng chợt run lên. Tuy xưa nay ngữ khí của Liễu Mộng Dĩ luôn đạm nhạt, nhưng chưa bao giờ lại suy yếu đến mức này.</w:t>
      </w:r>
      <w:r>
        <w:br w:type="textWrapping"/>
      </w:r>
      <w:r>
        <w:br w:type="textWrapping"/>
      </w:r>
      <w:r>
        <w:t xml:space="preserve">Nhớ lại những lời Tử Mâu nói, hắn biết Liễu Mộng Dĩ lúc này đang rất mệt mỏi.</w:t>
      </w:r>
      <w:r>
        <w:br w:type="textWrapping"/>
      </w:r>
      <w:r>
        <w:br w:type="textWrapping"/>
      </w:r>
      <w:r>
        <w:t xml:space="preserve">Tuy Liễm Quân vừa giận vừa không cam lòng, nhưng vừa nghĩ đến hình ảnh Liễu Mộng Dĩ vô lực nằm trên giường, hắn cũng không nỡ bắt y phải ngồi dậy.</w:t>
      </w:r>
      <w:r>
        <w:br w:type="textWrapping"/>
      </w:r>
      <w:r>
        <w:br w:type="textWrapping"/>
      </w:r>
      <w:r>
        <w:t xml:space="preserve">“Cũng không phải sinh ly tử biệt, Liễm Quân ngươi sao phải gấp như vậy?” Tử Mâu bước tới trêu Liễm Quân, sau đó lại nói với người trong phòng, “Các chủ, vậy giờ ta đưa Liễm Quân lên thuyền.”</w:t>
      </w:r>
      <w:r>
        <w:br w:type="textWrapping"/>
      </w:r>
      <w:r>
        <w:br w:type="textWrapping"/>
      </w:r>
      <w:r>
        <w:t xml:space="preserve">Trong phòng chỉ truyền ra một tiếng rất nhẹ “Ừm”, rồi không còn thanh âm nào nữa.</w:t>
      </w:r>
      <w:r>
        <w:br w:type="textWrapping"/>
      </w:r>
      <w:r>
        <w:br w:type="textWrapping"/>
      </w:r>
      <w:r>
        <w:t xml:space="preserve">Giọng Liễu Mộng Dĩ rất nhẹ, dường như đang mơ màng ngủ, Liễm Quân thấy không nỡ nhưng lại rất muốn gặp y, nhưng rồi Tử Mâu lại nói, “Ngươi đó, không lẽ hôm nay nhất định phải gặp Các chủ ư? Cùng lắm vài tháng nữa là có thể rời khỏi vương phủ, gấp cái gì nha.”</w:t>
      </w:r>
      <w:r>
        <w:br w:type="textWrapping"/>
      </w:r>
      <w:r>
        <w:br w:type="textWrapping"/>
      </w:r>
      <w:r>
        <w:t xml:space="preserve">Dứt lời, Tử Mâu kéo Liễm Quân đi thẳng, còn thốt lên, “Ôi chao, không ổn, muộn giờ mất rồi.”</w:t>
      </w:r>
      <w:r>
        <w:br w:type="textWrapping"/>
      </w:r>
      <w:r>
        <w:br w:type="textWrapping"/>
      </w:r>
      <w:r>
        <w:t xml:space="preserve">Liễm Quân không kìm được quay đầu nhìn cánh cửa đang đóng chặt, lòng tràn đầy không muốn cùng lưu luyến, nhưng lại không thể đẩy cánh cửa kia ra. Cũng chẳng rõ là vì không nỡ đánh thức Liễu Mộng Dĩ, hay là vì mấy câu nói kia của y.</w:t>
      </w:r>
      <w:r>
        <w:br w:type="textWrapping"/>
      </w:r>
      <w:r>
        <w:br w:type="textWrapping"/>
      </w:r>
      <w:r>
        <w:t xml:space="preserve">Liễm Quân hoảng hốt, không biết làm sao, đến khi định thần lại thì đã rời khỏi viện.</w:t>
      </w:r>
      <w:r>
        <w:br w:type="textWrapping"/>
      </w:r>
      <w:r>
        <w:br w:type="textWrapping"/>
      </w:r>
      <w:r>
        <w:t xml:space="preserve">Tử Mâu nói thao thao bất tuyệt, mãi đến lúc này Liễm Quân mới nghe vào tai.</w:t>
      </w:r>
      <w:r>
        <w:br w:type="textWrapping"/>
      </w:r>
      <w:r>
        <w:br w:type="textWrapping"/>
      </w:r>
      <w:r>
        <w:t xml:space="preserve">“Ta đã tính toán sơ qua, cùng lắm thì hai, ba tháng nữa là có thể rời khỏi vương phủ. Đợi đến khi ngươi trở về, trời cũng đã vào hạ, chúng ta cùng làm Liên Hoa cao được không?”</w:t>
      </w:r>
      <w:r>
        <w:br w:type="textWrapping"/>
      </w:r>
      <w:r>
        <w:br w:type="textWrapping"/>
      </w:r>
      <w:r>
        <w:t xml:space="preserve">“Còn nữa, lần trước ngươi và Các chủ đi Tuyên Thành, không có mang ta theo. Ta sớm nghe nói cảnh sắc Ký Châu thiên hạ vô song, đến lúc đó chúng ta cùng đi nhé? Lan Tự chắc chắn sẽ mặt dày mày dạn bám theo, được cái Tiểu Thu rất ngoan ngoãn đáng yêu, ta thực thích đệ ấy.”</w:t>
      </w:r>
      <w:r>
        <w:br w:type="textWrapping"/>
      </w:r>
      <w:r>
        <w:br w:type="textWrapping"/>
      </w:r>
      <w:r>
        <w:t xml:space="preserve">Dọc đường đi, Tử Mâu hưng phấn nêu ra một đống dự định, như là sẽ chờ Liễm Quân trở về, nghe nàng nói vậy, Liễm Quân không khỏi có chút thèm muốn.</w:t>
      </w:r>
      <w:r>
        <w:br w:type="textWrapping"/>
      </w:r>
      <w:r>
        <w:br w:type="textWrapping"/>
      </w:r>
      <w:r>
        <w:t xml:space="preserve">Chẳng qua là rời đi hai, ba tháng mà thôi, chỉ cần trở về là mọi thứ lại như bình thường, còn có những ngày tháng tốt đẹp đang chờ hắn.</w:t>
      </w:r>
      <w:r>
        <w:br w:type="textWrapping"/>
      </w:r>
      <w:r>
        <w:br w:type="textWrapping"/>
      </w:r>
      <w:r>
        <w:t xml:space="preserve">Nghĩ như vậy, khiến lòng Liễm Quân bớt nặng nề hơn, nhưng rồi khi đi qua rừng cây, hắn vẫn không kiềm được mà dừng bước, đứng nhìn một lát, rồi mới đuổi theo Tử Mâu.</w:t>
      </w:r>
      <w:r>
        <w:br w:type="textWrapping"/>
      </w:r>
      <w:r>
        <w:br w:type="textWrapping"/>
      </w:r>
      <w:r>
        <w:t xml:space="preserve">Trên đường xuống núi, Liễm Quân không hề quay đầu lại, vậy nên hắn không hề phát hiện Liễu Mộng Dĩ đang đứng ở phía xa, chăm chú dõi theo thân ảnh của bọn họ.</w:t>
      </w:r>
      <w:r>
        <w:br w:type="textWrapping"/>
      </w:r>
      <w:r>
        <w:br w:type="textWrapping"/>
      </w:r>
      <w:r>
        <w:t xml:space="preserve">Vừa rồi, khi Liễm Quân đứng nhìn rừng hoa, Liễu Mộng Dĩ cũng đang ở đầu bên kia.</w:t>
      </w:r>
      <w:r>
        <w:br w:type="textWrapping"/>
      </w:r>
      <w:r>
        <w:br w:type="textWrapping"/>
      </w:r>
      <w:r>
        <w:t xml:space="preserve">Cách nhau cả một rừng cây, Liễm Quân chỉ ngẩn ngơ ngắm hoa Tình Ngữ, còn Liễu Mộng Dĩ thì đứng đó chăm chú nhìn đối phương.</w:t>
      </w:r>
      <w:r>
        <w:br w:type="textWrapping"/>
      </w:r>
      <w:r>
        <w:br w:type="textWrapping"/>
      </w:r>
      <w:r>
        <w:t xml:space="preserve">Khi y thấy Liễm Quân dừng cước bộ, thất thần một hồi lâu rồi mới rời đi. Nhiều lần Liễu Mộng Dĩ muốn tiến đến, nhưng mỗi bước lại nặng tựa ngàn cân, làm cách nào cũng không thể nhúc nhích.</w:t>
      </w:r>
      <w:r>
        <w:br w:type="textWrapping"/>
      </w:r>
      <w:r>
        <w:br w:type="textWrapping"/>
      </w:r>
      <w:r>
        <w:t xml:space="preserve">Cũng không phải muốn Liễm Quân lưu lại, đơn giản chỉ là luyến tiếc khi chưa được gặp mặt nói lời tạm biệt.</w:t>
      </w:r>
      <w:r>
        <w:br w:type="textWrapping"/>
      </w:r>
      <w:r>
        <w:br w:type="textWrapping"/>
      </w:r>
      <w:r>
        <w:t xml:space="preserve">Khuôn mặt Liễu Mộng Dĩ lúc này không chút huyết sắc, tái nhợt như tờ giấy, nhiều ngày chưa ngủ khiến hốc mắt y lõm sâu, vô cùng tiều tụy mệt mỏi khiến ai nhìn thấy cũng không đành lòng. Liễu Mộng Dĩ sao có thể để Liễm Quân thấy hình dạng này, làm vậy chỉ khiến hắn lo lắng thêm mà thôi.</w:t>
      </w:r>
      <w:r>
        <w:br w:type="textWrapping"/>
      </w:r>
      <w:r>
        <w:br w:type="textWrapping"/>
      </w:r>
      <w:r>
        <w:t xml:space="preserve">Mãi đến khi Liễm Quân và Tử Mâu đi khuất, không còn nhìn thấy gì nữa, Liễu Mộng Dĩ mới ngẩng đầu nhìn hoa Tình Ngữ.</w:t>
      </w:r>
      <w:r>
        <w:br w:type="textWrapping"/>
      </w:r>
      <w:r>
        <w:br w:type="textWrapping"/>
      </w:r>
      <w:r>
        <w:t xml:space="preserve">Mặt trời buổi trưa đặc biệt chói mắt, Liễu Mộng Dĩ đã giam mình trong dược các nhiều ngày, vừa nhìn đã bị ánh sáng chiếu vào đau đớn. Y cúi đầu, vô thức xoa xoa hai mắt, nhưng càng dụi nước mắt càng chảy ra.</w:t>
      </w:r>
      <w:r>
        <w:br w:type="textWrapping"/>
      </w:r>
      <w:r>
        <w:br w:type="textWrapping"/>
      </w:r>
      <w:r>
        <w:t xml:space="preserve">Vừa xuống núi, đã thấy một người đàn ông trung niên tiến tới hành lễ với Tử Mâu, Tử Mâu hỏi, “Trần Tam đâu, mọi thứ đã chuẩn bị tốt chưa?”</w:t>
      </w:r>
      <w:r>
        <w:br w:type="textWrapping"/>
      </w:r>
      <w:r>
        <w:br w:type="textWrapping"/>
      </w:r>
      <w:r>
        <w:t xml:space="preserve">Người đàn ông đáp, “Xong xuôi cả rồi, đang đợi ở bờ sông. Ta sợ tiểu tử kia ngủ quên, nên sáng sớm đã bảo Liễu Tứ gọi hắn dậy.”</w:t>
      </w:r>
      <w:r>
        <w:br w:type="textWrapping"/>
      </w:r>
      <w:r>
        <w:br w:type="textWrapping"/>
      </w:r>
      <w:r>
        <w:t xml:space="preserve">Tử Mâu gật đầu, sau đó quay lại nói với Liễm Quân, “Các chủ lo lắng ngươi một mình quay về Yến Đô, nên đã phái một người đi theo bảo hộ. Trần Tam này tuy nói nhiều, nhưng võ công rất cao, đối với y thuật dược tính cũng có chút hiểu biết, nếu như phương thuốc có vấn đề gì, ngươi có thể cùng hắn thương lượng.”</w:t>
      </w:r>
      <w:r>
        <w:br w:type="textWrapping"/>
      </w:r>
      <w:r>
        <w:br w:type="textWrapping"/>
      </w:r>
      <w:r>
        <w:t xml:space="preserve">Liễm Quân gật đầu.</w:t>
      </w:r>
      <w:r>
        <w:br w:type="textWrapping"/>
      </w:r>
      <w:r>
        <w:br w:type="textWrapping"/>
      </w:r>
      <w:r>
        <w:t xml:space="preserve">Khi bọn họ đi tới bờ sông, thì thấy một nam tử áo xanh đang lười biếng ngủ trên tảng đá, vô cùng thoải mái mà sưởi nắng, miệng còn ngậm một nhánh cỏ.</w:t>
      </w:r>
      <w:r>
        <w:br w:type="textWrapping"/>
      </w:r>
      <w:r>
        <w:br w:type="textWrapping"/>
      </w:r>
      <w:r>
        <w:t xml:space="preserve">Mọi người vừa tới gần, nam tử liền lập tức thanh tỉnh, vứt đi nhánh cỏ trên miệng, mỉm cười nói, “Aizz, Nguyệt sử nha, cuối cùng các người cũng tới, làm ta đợi cả nửa ngày, nếu biết giờ này mới đi thì sáng sớm ta đã không để tên Liễu Tứ kia lôi dậy.”</w:t>
      </w:r>
      <w:r>
        <w:br w:type="textWrapping"/>
      </w:r>
      <w:r>
        <w:br w:type="textWrapping"/>
      </w:r>
      <w:r>
        <w:t xml:space="preserve">Trần Tam này nói năng lỗ mãng, thái độ thì lấc cấc, thế nhưng vẻ ngoài cũng không tệ. Dáng người thuôn dài, tóc vấn gọn gàng, dung mạo có thể xem là tuấn tú, nếu như không có thái độ như phường lưu manh kia, chắc hẳn sẽ ra dáng một thư sinh.</w:t>
      </w:r>
      <w:r>
        <w:br w:type="textWrapping"/>
      </w:r>
      <w:r>
        <w:br w:type="textWrapping"/>
      </w:r>
      <w:r>
        <w:t xml:space="preserve">Tử Mâu thiêu mi nói, “Ta lại thấy ngươi ngủ rất thoải mái đó chứ, còn có tâm trạng phơi nắng kia mà.”</w:t>
      </w:r>
      <w:r>
        <w:br w:type="textWrapping"/>
      </w:r>
      <w:r>
        <w:br w:type="textWrapping"/>
      </w:r>
      <w:r>
        <w:t xml:space="preserve">Trần Tam kia vừa định biện giải, thì thấy Liễm Quân đang đứng cạnh Tử Mâu, y liền cung kính chào hỏi, “Vị này là Liễm Quân công tử đúng không, quả nhiên là tuấn tú xuất trần. Cậu yên tâm, Trần Tam này không có bản lĩnh gì, được cái võ công thì không tệ, chắc chắn sẽ bảo vệ cậu lên đường bình an.”</w:t>
      </w:r>
      <w:r>
        <w:br w:type="textWrapping"/>
      </w:r>
      <w:r>
        <w:br w:type="textWrapping"/>
      </w:r>
      <w:r>
        <w:t xml:space="preserve">Y còn đang thao thao bất tuyệt, thì bị Tử Mâu cắt đứt, “Không chỉ là lên đường bình an, nếu như Liễm Quân có gì sơ xuất, Trần Tam, ngươi cũng không cần trở về.”</w:t>
      </w:r>
      <w:r>
        <w:br w:type="textWrapping"/>
      </w:r>
      <w:r>
        <w:br w:type="textWrapping"/>
      </w:r>
      <w:r>
        <w:t xml:space="preserve">Khi Tử Mâu nói lời này, ngữ khí tuy là trêu trọc, nhưng ý tứ lại rất rõ ràng.</w:t>
      </w:r>
      <w:r>
        <w:br w:type="textWrapping"/>
      </w:r>
      <w:r>
        <w:br w:type="textWrapping"/>
      </w:r>
      <w:r>
        <w:t xml:space="preserve">Trần Tam lập tức cam đoan, “Rồi rồi rồi, ta nhất định sẽ bảo vệ Liễm Quân công tử y như bảo vệ Các chủ, bảo vệ Nguyệt sử vậy.”</w:t>
      </w:r>
      <w:r>
        <w:br w:type="textWrapping"/>
      </w:r>
      <w:r>
        <w:br w:type="textWrapping"/>
      </w:r>
      <w:r>
        <w:t xml:space="preserve">Rõ ràng vẻ ngoài vô cùng tuấn tú, vậy mà lúc nào cũng bày ra bộ dáng xun xoe nịnh nọt, khiến Liễm Quân không nhịn được mà nở nụ cười.</w:t>
      </w:r>
      <w:r>
        <w:br w:type="textWrapping"/>
      </w:r>
      <w:r>
        <w:br w:type="textWrapping"/>
      </w:r>
      <w:r>
        <w:t xml:space="preserve">Tử Mâu bỗng nhớ tới điều gì, nàng huýt sáo một cái, lập tức một cái bóng màu xanh bay tới đậu lên cánh tay nàng, là Thanh Ca.</w:t>
      </w:r>
      <w:r>
        <w:br w:type="textWrapping"/>
      </w:r>
      <w:r>
        <w:br w:type="textWrapping"/>
      </w:r>
      <w:r>
        <w:t xml:space="preserve">“Các chủ nói, tiểu tử Trần Tam này lúc nào cũng lấc ca lấc cấc, để Thanh Ca ở bên cạnh ngươi sẽ yên tâm hơn một chút.”</w:t>
      </w:r>
      <w:r>
        <w:br w:type="textWrapping"/>
      </w:r>
      <w:r>
        <w:br w:type="textWrapping"/>
      </w:r>
      <w:r>
        <w:t xml:space="preserve">Trần Tam vừa định phản đối, đã bị Tử Mâu liếc cho một cái, đành phải cam chịu nói “Phải”.</w:t>
      </w:r>
      <w:r>
        <w:br w:type="textWrapping"/>
      </w:r>
      <w:r>
        <w:br w:type="textWrapping"/>
      </w:r>
      <w:r>
        <w:t xml:space="preserve">Liễm Quân vô cùng kinh ngạc.</w:t>
      </w:r>
      <w:r>
        <w:br w:type="textWrapping"/>
      </w:r>
      <w:r>
        <w:br w:type="textWrapping"/>
      </w:r>
      <w:r>
        <w:t xml:space="preserve">Trước đây từng nghe Tử Mâu nói qua, Thanh Ca là do một tay Liễu Mộng Dĩ nuôi lớn, lần đó Liễu Mộng Dĩ dạy hắn điều khiển Thanh Ca cũng chỉ là bất đắc dĩ, thật không ngờ y cứ như vậy mà giao Thanh Ca cho Liễm Quân.</w:t>
      </w:r>
      <w:r>
        <w:br w:type="textWrapping"/>
      </w:r>
      <w:r>
        <w:br w:type="textWrapping"/>
      </w:r>
      <w:r>
        <w:t xml:space="preserve">“Sau này Liễm Quân là chủ nhân của mi rồi, còn không mau qua đó.” Tử Mâu mỉm cười, nói với Thanh Ca.</w:t>
      </w:r>
      <w:r>
        <w:br w:type="textWrapping"/>
      </w:r>
      <w:r>
        <w:br w:type="textWrapping"/>
      </w:r>
      <w:r>
        <w:t xml:space="preserve">Thanh Ca giống như là nghe hiểu tiếng người, vỗ cánh bay đến đậu lên vai Liễm Quân.</w:t>
      </w:r>
      <w:r>
        <w:br w:type="textWrapping"/>
      </w:r>
      <w:r>
        <w:br w:type="textWrapping"/>
      </w:r>
      <w:r>
        <w:t xml:space="preserve">Liễm Quân dịu dàng vuốt ve bộ lông của nó, tâm trạng hụt hẫng vì không gặp được Liễu Mộng Dĩ cũng đã trở nên ấm áp.</w:t>
      </w:r>
      <w:r>
        <w:br w:type="textWrapping"/>
      </w:r>
      <w:r>
        <w:br w:type="textWrapping"/>
      </w:r>
      <w:r>
        <w:t xml:space="preserve">Sau khi Tử Mâu đưa Liễm Quân lên thuyền, liền phân phó người chèo thuyền khởi hành, thuyền vừa rời bến, Tử Mâu đã hô lên mong hắn sớm ngày bình an trở về. Mãi đến khi thuyền đã đi xa, nụ cười của nàng mới tiêu thất vô tung.</w:t>
      </w:r>
      <w:r>
        <w:br w:type="textWrapping"/>
      </w:r>
      <w:r>
        <w:br w:type="textWrapping"/>
      </w:r>
      <w:r>
        <w:t xml:space="preserve">Hơn nửa năm ở chung, Tử Mâu đã thực sự coi Liễm Quân là bằng hữu, để hắn rời đi như vậy lòng nàng cũng không muốn, nhưng lại không thể lộ ra vẻ khổ sở. Nàng phải khiến Liễm Quân tin tưởng, rằng ba tháng sau hắn có thể trở lại Bồng Lai đảo, thực ra ngay từ lúc đầu Tử Mâu đã dặn Trần Tam là không được để Liễm Quân quay về.</w:t>
      </w:r>
      <w:r>
        <w:br w:type="textWrapping"/>
      </w:r>
      <w:r>
        <w:br w:type="textWrapping"/>
      </w:r>
      <w:r>
        <w:t xml:space="preserve">Đối với Tử Mâu mà nói, mọi thứ đều không thể sánh với an nguy của Liễu Mộng Dĩ, tất cả đều phải xếp ở vị trí thứ hai.</w:t>
      </w:r>
      <w:r>
        <w:br w:type="textWrapping"/>
      </w:r>
      <w:r>
        <w:br w:type="textWrapping"/>
      </w:r>
      <w:r>
        <w:t xml:space="preserve">Thuyền vừa rời đi không bao lâu, Tử Mâu vẫn còn đứng nhìn ngoài khơi, nhưng rồi có đệ tử vội vàng mang một phong thư đến cho nàng.</w:t>
      </w:r>
      <w:r>
        <w:br w:type="textWrapping"/>
      </w:r>
      <w:r>
        <w:br w:type="textWrapping"/>
      </w:r>
      <w:r>
        <w:t xml:space="preserve">“Bẩm Nguyệt sử, đây là thư mà phân đường Linh Châu vừa truyền đến.”</w:t>
      </w:r>
      <w:r>
        <w:br w:type="textWrapping"/>
      </w:r>
      <w:r>
        <w:br w:type="textWrapping"/>
      </w:r>
      <w:r>
        <w:t xml:space="preserve">Tử Mâu mở thư đọc, vừa nhìn đã cau mày, thần sắc ngưng trọng, nàng nắm chắc thư trong tay, rồi nhanh chóng quay về, chưa lên đến núi đã đụng phải Lan Tự.</w:t>
      </w:r>
      <w:r>
        <w:br w:type="textWrapping"/>
      </w:r>
      <w:r>
        <w:br w:type="textWrapping"/>
      </w:r>
      <w:r>
        <w:t xml:space="preserve">“Sao lại cau mày rồi.” Lan Tự đứng trước Tử Mâu, cười hỏi.</w:t>
      </w:r>
      <w:r>
        <w:br w:type="textWrapping"/>
      </w:r>
      <w:r>
        <w:br w:type="textWrapping"/>
      </w:r>
      <w:r>
        <w:t xml:space="preserve">Tử Mâu bất đắc dĩ cười, lấy phong thư bị vò nhăn nhúm đưa cho y.</w:t>
      </w:r>
      <w:r>
        <w:br w:type="textWrapping"/>
      </w:r>
      <w:r>
        <w:br w:type="textWrapping"/>
      </w:r>
      <w:r>
        <w:t xml:space="preserve">Lan Tự nhìn quét qua một lần, sau đó tự giễu nói, “Tử Mâu, xem ra chúng ta lại phải thỉnh tội với Các chủ rồi. Thanh Duy môn, Phượng Minh phủ, Sở gia ở Linh Châu, Nam Cung gia ở Thục Châu, không ngờ Hoa Nguyệt các chúng ta lại có bản lĩnh đến vậy, khiến cho Tứ đại môn phái trong giang hồ ký liên minh để tới phiền hà.”</w:t>
      </w:r>
      <w:r>
        <w:br w:type="textWrapping"/>
      </w:r>
      <w:r>
        <w:br w:type="textWrapping"/>
      </w:r>
      <w:r>
        <w:t xml:space="preserve">Tử Mâu cắn chặt môi, nửa ngày mới nói, “Trong thư nói Tứ đại môn phái mới chỉ ước định thời gian thương nghị, việc này còn chưa đến đâu, huynh đừng có nói xui như vậy.</w:t>
      </w:r>
      <w:r>
        <w:br w:type="textWrapping"/>
      </w:r>
      <w:r>
        <w:br w:type="textWrapping"/>
      </w:r>
      <w:r>
        <w:t xml:space="preserve">Lan Tự cười nhận lỗi, “Phải phải, là ta không tốt. Nhưng dù sao cũng do chúng ta làm việc thiếu gọn gàng, trộm đan dược lại bị phát hiện, việc này cần phải thỉnh tội với Các chủ rồi.”</w:t>
      </w:r>
      <w:r>
        <w:br w:type="textWrapping"/>
      </w:r>
      <w:r>
        <w:br w:type="textWrapping"/>
      </w:r>
      <w:r>
        <w:t xml:space="preserve">Lời vừa nói ra, Lan Tự đã thấy mặt Tử Mâu cứng đờ.</w:t>
      </w:r>
      <w:r>
        <w:br w:type="textWrapping"/>
      </w:r>
      <w:r>
        <w:br w:type="textWrapping"/>
      </w:r>
      <w:r>
        <w:t xml:space="preserve">Ánh mặt y chợt lạnh, hỏi, “Xảy ra chuyện gì?”</w:t>
      </w:r>
      <w:r>
        <w:br w:type="textWrapping"/>
      </w:r>
      <w:r>
        <w:br w:type="textWrapping"/>
      </w:r>
      <w:r>
        <w:t xml:space="preserve">Tử Mâu đấu tranh một hồi, một lúc sau, mới nói, “Linh Tiên thảo và Mộng Tình đan, Các chủ đã dùng để phối chế ra giải dược của Ly Hồn và Tu La rồi.”</w:t>
      </w:r>
      <w:r>
        <w:br w:type="textWrapping"/>
      </w:r>
      <w:r>
        <w:br w:type="textWrapping"/>
      </w:r>
      <w:r>
        <w:t xml:space="preserve">Quả nhiên, Lan Tự nghe xong thì vẻ mặt đầy khiếp sợ.</w:t>
      </w:r>
      <w:r>
        <w:br w:type="textWrapping"/>
      </w:r>
      <w:r>
        <w:br w:type="textWrapping"/>
      </w:r>
      <w:r>
        <w:t xml:space="preserve">Lát sau, y mới hừ một tiếng, ánh mắt lạnh lùng, cười châm biếm, “Xem ra chúng ta chẳng những làm không công cho kẻ khác, mà còn phải gánh thêm một trận huyết chiến nữa.”</w:t>
      </w:r>
      <w:r>
        <w:br w:type="textWrapping"/>
      </w:r>
      <w:r>
        <w:br w:type="textWrapping"/>
      </w:r>
      <w:r>
        <w:t xml:space="preserve">Hết chương 15</w:t>
      </w:r>
      <w:r>
        <w:br w:type="textWrapping"/>
      </w:r>
      <w:r>
        <w:br w:type="textWrapping"/>
      </w:r>
    </w:p>
    <w:p>
      <w:pPr>
        <w:pStyle w:val="Heading2"/>
      </w:pPr>
      <w:bookmarkStart w:id="43" w:name="quyển-2---chương-16"/>
      <w:bookmarkEnd w:id="43"/>
      <w:r>
        <w:t xml:space="preserve">19. Quyển 2 - Chương 16</w:t>
      </w:r>
    </w:p>
    <w:p>
      <w:pPr>
        <w:pStyle w:val="Compact"/>
      </w:pPr>
      <w:r>
        <w:br w:type="textWrapping"/>
      </w:r>
      <w:r>
        <w:br w:type="textWrapping"/>
      </w:r>
      <w:r>
        <w:t xml:space="preserve">Thuyền dần đi xa, nhưng Liễm Quân vẫn đứng ở đuôi thuyền, nhìn Bồng Lai đảo xa xăm như mộng như ảo.</w:t>
      </w:r>
      <w:r>
        <w:br w:type="textWrapping"/>
      </w:r>
      <w:r>
        <w:br w:type="textWrapping"/>
      </w:r>
      <w:r>
        <w:t xml:space="preserve">Hắn muốn nhìn lại nơi ở của Liễu Mộng Dĩ trên đỉnh Linh Sơn, nhưng chỉ có thể thấy được một màn sương khói. Đuôi thuyền gió lớn, từng đợt lạnh lẽo thổi qua, khiến Liễm Quân cảm thấy run rẩy.</w:t>
      </w:r>
      <w:r>
        <w:br w:type="textWrapping"/>
      </w:r>
      <w:r>
        <w:br w:type="textWrapping"/>
      </w:r>
      <w:r>
        <w:t xml:space="preserve">“Công tử à, cậu mau vào trong đi, lát nữa ra khơi, gió sẽ còn lớn hơn nữa.”</w:t>
      </w:r>
      <w:r>
        <w:br w:type="textWrapping"/>
      </w:r>
      <w:r>
        <w:br w:type="textWrapping"/>
      </w:r>
      <w:r>
        <w:t xml:space="preserve">Trần Tam cầm trên tay một thứ đồ chơi, từ trong khoang thuyền đi ra.</w:t>
      </w:r>
      <w:r>
        <w:br w:type="textWrapping"/>
      </w:r>
      <w:r>
        <w:br w:type="textWrapping"/>
      </w:r>
      <w:r>
        <w:t xml:space="preserve">Liễm Quân không đáp lời, cũng chẳng quay đầu lại, ánh mắt trước sau vẫn nhìn nơi đó, lòng ngập tràn lưu luyến.</w:t>
      </w:r>
      <w:r>
        <w:br w:type="textWrapping"/>
      </w:r>
      <w:r>
        <w:br w:type="textWrapping"/>
      </w:r>
      <w:r>
        <w:t xml:space="preserve">Mãi đến khi thuyền chạy ra khơi, không nhìn thấy gì nữa, hắn mới xoay người.</w:t>
      </w:r>
      <w:r>
        <w:br w:type="textWrapping"/>
      </w:r>
      <w:r>
        <w:br w:type="textWrapping"/>
      </w:r>
      <w:r>
        <w:t xml:space="preserve">Liễm Quân vừa quay lại đã thấy Trần Tam đang tựa ở khoang thuyền, mỉm cười nhìn hắn, “Công tử không muốn rời đi đúng không. Chẳng phải Nguyệt sử đã nói rồi sao, chỉ hai, ba tháng thôi mà, sẽ qua nhanh lắm.”</w:t>
      </w:r>
      <w:r>
        <w:br w:type="textWrapping"/>
      </w:r>
      <w:r>
        <w:br w:type="textWrapping"/>
      </w:r>
      <w:r>
        <w:t xml:space="preserve">Liễm Quân không trả lời y, chỉ nói, “Huynh đừng luôn miệng gọi ta là công tử, cứ trực tiếp gọi tên là được.”</w:t>
      </w:r>
      <w:r>
        <w:br w:type="textWrapping"/>
      </w:r>
      <w:r>
        <w:br w:type="textWrapping"/>
      </w:r>
      <w:r>
        <w:t xml:space="preserve">Trần Tam thẳng thắn cười nói, “Đúng đó, công tử này nọ, nghe rất khách sáo. Nhìn cậu thế này, đâu biết lại là người sáng khoái đến vậy.”</w:t>
      </w:r>
      <w:r>
        <w:br w:type="textWrapping"/>
      </w:r>
      <w:r>
        <w:br w:type="textWrapping"/>
      </w:r>
      <w:r>
        <w:t xml:space="preserve">Liễm Quân khẽ nhíu đôi mi thanh tú, “Vậy sao? Thế trước đây mọi người thường nói ta thế nào?”</w:t>
      </w:r>
      <w:r>
        <w:br w:type="textWrapping"/>
      </w:r>
      <w:r>
        <w:br w:type="textWrapping"/>
      </w:r>
      <w:r>
        <w:t xml:space="preserve">Trần Tam vừa nghe đến lời này, liền vội vàng xua tay, “Sao có thể chứ, Các chủ đã phân phó là không được nói nhiều, thành ra có ai dám bàn tán chuyện này sau lưng đâu.”</w:t>
      </w:r>
      <w:r>
        <w:br w:type="textWrapping"/>
      </w:r>
      <w:r>
        <w:br w:type="textWrapping"/>
      </w:r>
      <w:r>
        <w:t xml:space="preserve">Liễm Quân sửng sốt, hỏi lại, “Liễu Mộng Dĩ đã từng nói như vậy?”</w:t>
      </w:r>
      <w:r>
        <w:br w:type="textWrapping"/>
      </w:r>
      <w:r>
        <w:br w:type="textWrapping"/>
      </w:r>
      <w:r>
        <w:t xml:space="preserve">Trần Tam cũng không giấu diếm, y nói, “Không sai, Bồng Lai đảo vốn nhiều người như vậy, đột nhiên có một người lạ mặt xuất hiện, lại không phải đệ tử của Các, đương nhiên sẽ khiến người ta phải bàn tán rồi.”</w:t>
      </w:r>
      <w:r>
        <w:br w:type="textWrapping"/>
      </w:r>
      <w:r>
        <w:br w:type="textWrapping"/>
      </w:r>
      <w:r>
        <w:t xml:space="preserve">Trần Tam liếc thấy sắc mặt của Liễm Quân, liền cười nói, “Nhưng mà cậu yên tâm, Hoa Nguyệt các chúng ta tuy bị người giang hồ xưng là tà giáo, nhưng lại hết mực trung thành, nói thực là không mấy môn phái có thể sánh được. Một khi Các chủ đã phân phó, thì đừng nói là bàn tán ngoài miệng, ngay cả nói thầm trong lòng cũng tuyệt đối không có.”</w:t>
      </w:r>
      <w:r>
        <w:br w:type="textWrapping"/>
      </w:r>
      <w:r>
        <w:br w:type="textWrapping"/>
      </w:r>
      <w:r>
        <w:t xml:space="preserve">Liễm Quân nhìn dáng vẻ khoa trương của y, không khỏi nở nụ cười, “Vậy ai vừa nói không ngờ ta là một người sảng khoái nhỉ?”</w:t>
      </w:r>
      <w:r>
        <w:br w:type="textWrapping"/>
      </w:r>
      <w:r>
        <w:br w:type="textWrapping"/>
      </w:r>
      <w:r>
        <w:t xml:space="preserve">Trần Tam nghe hắn nói như thế, cũng không cảm thấy thẹn thùng, ngược lại còn biện giải, “Không phải vậy đâu, lúc đó Các chủ vẫn chưa phân phó. Trần Tam ta dám thề là chưa bao giờ nói xấu sau lưng, cùng lắm chỉ là thầm đoán này đoán nọ một chút thôi.”</w:t>
      </w:r>
      <w:r>
        <w:br w:type="textWrapping"/>
      </w:r>
      <w:r>
        <w:br w:type="textWrapping"/>
      </w:r>
      <w:r>
        <w:t xml:space="preserve">Khoang thuyền vốn rộng rãi, các đệ tử khác đều ở gian ngoài.</w:t>
      </w:r>
      <w:r>
        <w:br w:type="textWrapping"/>
      </w:r>
      <w:r>
        <w:br w:type="textWrapping"/>
      </w:r>
      <w:r>
        <w:t xml:space="preserve">Liễm Quân và Trần Tam ngồi xuống một chiếc bàn, Trần Tam cả người dang thành hình chữ đại(1), kê thêm một tấm đệm sau lưng, phải nói là vô cùng nhàn nhã.</w:t>
      </w:r>
      <w:r>
        <w:br w:type="textWrapping"/>
      </w:r>
      <w:r>
        <w:br w:type="textWrapping"/>
      </w:r>
      <w:r>
        <w:t xml:space="preserve">Trần Tam này rất dễ ở chung, ngồi với y cả ngày cũng không thấy chán, là một người rất thích nói chuyện, y luôn nghĩ gì nói nấy, khiến Liễm Quân cảm thấy thú vị vô cùng.</w:t>
      </w:r>
      <w:r>
        <w:br w:type="textWrapping"/>
      </w:r>
      <w:r>
        <w:br w:type="textWrapping"/>
      </w:r>
      <w:r>
        <w:t xml:space="preserve">Đang nói chuyện vô cùng cao hứng, y đột nhiên ồn ào đòi uống rượu.</w:t>
      </w:r>
      <w:r>
        <w:br w:type="textWrapping"/>
      </w:r>
      <w:r>
        <w:br w:type="textWrapping"/>
      </w:r>
      <w:r>
        <w:t xml:space="preserve">Trùng hợp lúc này người chèo thuyền đi đến, thấy Trần Tam chẳng hề để ý đến hình tượng, nên không nhịn được cười nói, “Trần Tam à, ngươi dù sao cũng là Ảnh sử, trong Các cũng được xem là một nhân vật có tên tuổi. Vậy mà không chịu quan tâm đến hành vi lời nói một chút, nếu như để mấy đệ tử bên ngoài nhìn thấy, khi về thể nào cũng bị chê cười cho xem.”</w:t>
      </w:r>
      <w:r>
        <w:br w:type="textWrapping"/>
      </w:r>
      <w:r>
        <w:br w:type="textWrapping"/>
      </w:r>
      <w:r>
        <w:t xml:space="preserve">Ấy vậy mà Trần Tam cũng chẳng ngại, bất chấp nói, “Sử siếc gì chứ, không phải chỉ là hư danh thôi sao. Được rồi, lão Trương, nghe nói trên thuyền của lão đang giấu một bầu rượu lâu năm, có thể cho ta nếm thử một chút được không?”</w:t>
      </w:r>
      <w:r>
        <w:br w:type="textWrapping"/>
      </w:r>
      <w:r>
        <w:br w:type="textWrapping"/>
      </w:r>
      <w:r>
        <w:t xml:space="preserve">Khuôn mặt Trần Tam vốn rất tuấn tú, vậy mà liên tục bày ra bộ dạng nịnh nọt, chỉ thiếu nước lôi kéo cầu xin lão Trương. Liễm Quân nhìn dáng vẻ khôi hài của y, không nhịn được mà bật cười.</w:t>
      </w:r>
      <w:r>
        <w:br w:type="textWrapping"/>
      </w:r>
      <w:r>
        <w:br w:type="textWrapping"/>
      </w:r>
      <w:r>
        <w:t xml:space="preserve">Trần Tam cũng không thèm để ý, chỉ một lòng một dạ truy cầu bình rượu kia.</w:t>
      </w:r>
      <w:r>
        <w:br w:type="textWrapping"/>
      </w:r>
      <w:r>
        <w:br w:type="textWrapping"/>
      </w:r>
      <w:r>
        <w:t xml:space="preserve">Lão Trương bị y cuốn lấy không buông, hết cách nên đành phải đưa rượu cho y, “Tiểu tử ngươi, giữa ban ngày ban mặt mà lúc nào cũng chỉ biết uống rượu, phải kiềm chế bớt cho ta.”</w:t>
      </w:r>
      <w:r>
        <w:br w:type="textWrapping"/>
      </w:r>
      <w:r>
        <w:br w:type="textWrapping"/>
      </w:r>
      <w:r>
        <w:t xml:space="preserve">Trần Tam liên tục gật đầu, đợi sau khi lão Trương đi khỏi, ngay lập tức xẻ bỏ lớp giấy rồi uống một hớp lớn.</w:t>
      </w:r>
      <w:r>
        <w:br w:type="textWrapping"/>
      </w:r>
      <w:r>
        <w:br w:type="textWrapping"/>
      </w:r>
      <w:r>
        <w:t xml:space="preserve">“Quả nhiên là thứ tốt, nè, cậu cũng lại đây nếm thử đi.” Nói xong, y liền đưa rượu cho Liễm Quân.</w:t>
      </w:r>
      <w:r>
        <w:br w:type="textWrapping"/>
      </w:r>
      <w:r>
        <w:br w:type="textWrapping"/>
      </w:r>
      <w:r>
        <w:t xml:space="preserve">Liễm Quân cũng không hề giả bộ khách khí, nhận lấy rồi uống một ngụm, sau đó cười nói, “Cũng được lắm, nhưng mà so với loại ta từng uống ở Yến Đô, vẫn còn kém một chút.”</w:t>
      </w:r>
      <w:r>
        <w:br w:type="textWrapping"/>
      </w:r>
      <w:r>
        <w:br w:type="textWrapping"/>
      </w:r>
      <w:r>
        <w:t xml:space="preserve">Trần Tam nghe xong cảm thấy hào hứng, nên vội vàng hỏi, “Có những thứ gì tốt, cậu thử nói nghe xem nào.” Liễm Quân còn chưa trả lời, y đã oán hận tha thở, ‘Ta cũng biết Yến Đô có rất nhiều hảo tửu, khổ nỗi mỗi lần theo Các chủ, vừa định chạy đi tìm nơi bán hảo tửu, đều bị một câu nói kéo lại.”</w:t>
      </w:r>
      <w:r>
        <w:br w:type="textWrapping"/>
      </w:r>
      <w:r>
        <w:br w:type="textWrapping"/>
      </w:r>
      <w:r>
        <w:t xml:space="preserve">Liễm Quân nghe y đề cập đến Liễu Mộng Dĩ, không kìm được mà hỏi thăm, “Huynh ấy đã nói gì?”</w:t>
      </w:r>
      <w:r>
        <w:br w:type="textWrapping"/>
      </w:r>
      <w:r>
        <w:br w:type="textWrapping"/>
      </w:r>
      <w:r>
        <w:t xml:space="preserve">Trần Tam chợt lạnh mặt, bày ra biểu tình thường ngày của Liễu Mộng Dĩ, giả giọng nói, “Trần Tam, rượu sẽ làm hỏng việc.”</w:t>
      </w:r>
      <w:r>
        <w:br w:type="textWrapping"/>
      </w:r>
      <w:r>
        <w:br w:type="textWrapping"/>
      </w:r>
      <w:r>
        <w:t xml:space="preserve">Trần Tam bắt chước cực giống, Liễm Quân nhìn mà cười ha hả. Hắn nói, “Ta chưa từng nghe Liễu Mộng Dĩ nói câu này.”</w:t>
      </w:r>
      <w:r>
        <w:br w:type="textWrapping"/>
      </w:r>
      <w:r>
        <w:br w:type="textWrapping"/>
      </w:r>
      <w:r>
        <w:t xml:space="preserve">Liễm Quân nhớ lần trước xuất hành, dọc đường đi hai người thi thoảng cũng uống vài chén, nhưng chưa bao giờ nghe Liễu Mộng Dĩ nói uống rượu hỏng việc.</w:t>
      </w:r>
      <w:r>
        <w:br w:type="textWrapping"/>
      </w:r>
      <w:r>
        <w:br w:type="textWrapping"/>
      </w:r>
      <w:r>
        <w:t xml:space="preserve">Trần Tam cau mày, phẫn hận nói, “Đó là với cậu thôi. Mà không chỉ riêng Các chủ, mọi người trong Các đều không cho phép ta uống nhiều, nói là khi say sẽ gây sự.”</w:t>
      </w:r>
      <w:r>
        <w:br w:type="textWrapping"/>
      </w:r>
      <w:r>
        <w:br w:type="textWrapping"/>
      </w:r>
      <w:r>
        <w:t xml:space="preserve">Liễm Quân nghi hoặc hỏi, “Gây sự thế nào?”</w:t>
      </w:r>
      <w:r>
        <w:br w:type="textWrapping"/>
      </w:r>
      <w:r>
        <w:br w:type="textWrapping"/>
      </w:r>
      <w:r>
        <w:t xml:space="preserve">Trần Tam cười, nói một cách đương nhiên, “Lúc đó ta say thì làm sao nhớ được.”</w:t>
      </w:r>
      <w:r>
        <w:br w:type="textWrapping"/>
      </w:r>
      <w:r>
        <w:br w:type="textWrapping"/>
      </w:r>
      <w:r>
        <w:t xml:space="preserve">Liễm Quân bỗng nhiên nhớ tới lời lão Trương, vội hỏi, “Vừa nãy lão Trương gọi huynh là gì?”</w:t>
      </w:r>
      <w:r>
        <w:br w:type="textWrapping"/>
      </w:r>
      <w:r>
        <w:br w:type="textWrapping"/>
      </w:r>
      <w:r>
        <w:t xml:space="preserve">Trần Tam suy nghĩ một lát, mới nhớ lại đáp, “Cậu nói là Ảnh sử?”</w:t>
      </w:r>
      <w:r>
        <w:br w:type="textWrapping"/>
      </w:r>
      <w:r>
        <w:br w:type="textWrapping"/>
      </w:r>
      <w:r>
        <w:t xml:space="preserve">Y thay đổi một tư thế thoải mái, rồi nói thêm, “Cũng chẳng phải là danh hiệu gì, chỉ là thêm một chữ Sử để nghe cho nó thần bí chút thôi, chứ so với danh hiệu Nhật Nguyệt nhị sử thì không hề liên quan. Tóm lại, chỉ là hộ vệ của Các chủ mà thôi.”</w:t>
      </w:r>
      <w:r>
        <w:br w:type="textWrapping"/>
      </w:r>
      <w:r>
        <w:br w:type="textWrapping"/>
      </w:r>
      <w:r>
        <w:t xml:space="preserve">Liễm Quân nghe đến có liên quan đến Liễu Mộng Dĩ, liền hiếu kỳ, “Thế sao trên đảo chưa từng gặp qua huynh?”</w:t>
      </w:r>
      <w:r>
        <w:br w:type="textWrapping"/>
      </w:r>
      <w:r>
        <w:br w:type="textWrapping"/>
      </w:r>
      <w:r>
        <w:t xml:space="preserve">Nói đến cái này Trần Tam lại thẹn thùng cười, “Các chủ biết ta lười, nên chỉ khi nào đi xa mới mang ta theo.”</w:t>
      </w:r>
      <w:r>
        <w:br w:type="textWrapping"/>
      </w:r>
      <w:r>
        <w:br w:type="textWrapping"/>
      </w:r>
      <w:r>
        <w:t xml:space="preserve">Liễm Quân và Trần Tam bất tri bất giác đã uống hơn nửa bình, đến khi rời thuyền, lão Trương cầm lên kiểm tra phân lượng, thấy hao hụt nhiều nên đã rầy la Trần Tam một trận.</w:t>
      </w:r>
      <w:r>
        <w:br w:type="textWrapping"/>
      </w:r>
      <w:r>
        <w:br w:type="textWrapping"/>
      </w:r>
      <w:r>
        <w:t xml:space="preserve">Trần Tam tự biết mình đuối lý, nên đành cúi đầu bồi tội.</w:t>
      </w:r>
      <w:r>
        <w:br w:type="textWrapping"/>
      </w:r>
      <w:r>
        <w:br w:type="textWrapping"/>
      </w:r>
      <w:r>
        <w:t xml:space="preserve">Sau khi lên bờ, bọn họ chuyển sang ngồi xe ngựa. Dọc đường đi qua các thành trấn đều có người chuẩn bị xe ngựa và chỗ nghỉ ngơi.</w:t>
      </w:r>
      <w:r>
        <w:br w:type="textWrapping"/>
      </w:r>
      <w:r>
        <w:br w:type="textWrapping"/>
      </w:r>
      <w:r>
        <w:t xml:space="preserve">Đường xá thuận lợi, chỉ qua vài ngày đã đến được Linh Châu.</w:t>
      </w:r>
      <w:r>
        <w:br w:type="textWrapping"/>
      </w:r>
      <w:r>
        <w:br w:type="textWrapping"/>
      </w:r>
      <w:r>
        <w:t xml:space="preserve">Trước đó một đường yên ổn, vậy mà vừa đi đến ngoại ô Linh Châu đã xảy ra sự cố. Còn chưa tới sơn đạo, đã thấy xe ngựa bị bảy, tám gã đàn ông vây quanh, vừa nhìn đã biết là sơn tặc.</w:t>
      </w:r>
      <w:r>
        <w:br w:type="textWrapping"/>
      </w:r>
      <w:r>
        <w:br w:type="textWrapping"/>
      </w:r>
      <w:r>
        <w:t xml:space="preserve">Trần Tam xuyên qua rèm ngó ra bên ngoài, nhìn cước bộ của bọn họ, đã biết là kẻ có võ công.</w:t>
      </w:r>
      <w:r>
        <w:br w:type="textWrapping"/>
      </w:r>
      <w:r>
        <w:br w:type="textWrapping"/>
      </w:r>
      <w:r>
        <w:t xml:space="preserve">“Người trên xe, còn không mau xuống.” Tên đầu lĩnh quát.</w:t>
      </w:r>
      <w:r>
        <w:br w:type="textWrapping"/>
      </w:r>
      <w:r>
        <w:br w:type="textWrapping"/>
      </w:r>
      <w:r>
        <w:t xml:space="preserve">Trần Tam ra hiệu bảo Liễm Quân không cần lên tiếng, sau đó, y một mình bước xuống xe ngựa.</w:t>
      </w:r>
      <w:r>
        <w:br w:type="textWrapping"/>
      </w:r>
      <w:r>
        <w:br w:type="textWrapping"/>
      </w:r>
      <w:r>
        <w:t xml:space="preserve">“Các vị đại ca, chúng tôi chỉ là kẻ qua đường, cũng không phải người Linh Châu, có chỗ nào không hợp quy củ các vị cứ nói.” Trần Tam cúi đầu khom lưng, tỏ vẻ cầu xin.</w:t>
      </w:r>
      <w:r>
        <w:br w:type="textWrapping"/>
      </w:r>
      <w:r>
        <w:br w:type="textWrapping"/>
      </w:r>
      <w:r>
        <w:t xml:space="preserve">Gã đầu lĩnh nói, “Núi này đúng là có quy củ, nếu muốn bình an, còn phải xem ngươi có hiểu quy củ hay không.”</w:t>
      </w:r>
      <w:r>
        <w:br w:type="textWrapping"/>
      </w:r>
      <w:r>
        <w:br w:type="textWrapping"/>
      </w:r>
      <w:r>
        <w:t xml:space="preserve">Trần Tam vội vàng cười nói, “Hiểu hiểu hiểu.”</w:t>
      </w:r>
      <w:r>
        <w:br w:type="textWrapping"/>
      </w:r>
      <w:r>
        <w:br w:type="textWrapping"/>
      </w:r>
      <w:r>
        <w:t xml:space="preserve">Dứt lời, Trần Tam móc ra một túi gấm nhỏ, đưa hết toàn bộ bạc bên trong. Gã đầu lĩnh vừa nhìn thấy xe ngựa đã biết bọn họ xuất thân không tầm thường, nào ngờ lại chỉ có chút tiền bạc thế này, làm sao cam tâm.</w:t>
      </w:r>
      <w:r>
        <w:br w:type="textWrapping"/>
      </w:r>
      <w:r>
        <w:br w:type="textWrapping"/>
      </w:r>
      <w:r>
        <w:t xml:space="preserve">“Chút bạc vụn này, còn chưa đủ cho huynh đệ chúng ta ăn một bữa.”</w:t>
      </w:r>
      <w:r>
        <w:br w:type="textWrapping"/>
      </w:r>
      <w:r>
        <w:br w:type="textWrapping"/>
      </w:r>
      <w:r>
        <w:t xml:space="preserve">Lời tuy nói vậy, nhưng gã vẫn thu lấy bạc.</w:t>
      </w:r>
      <w:r>
        <w:br w:type="textWrapping"/>
      </w:r>
      <w:r>
        <w:br w:type="textWrapping"/>
      </w:r>
      <w:r>
        <w:t xml:space="preserve">Trần Tam khẩn khoản nói, “Các vị đại ca, chi phí đi đường của chúng ta đã tiêu gần hết, thực sự chỉ còn có bấy nhiêu, không tin các vị tìm thử mà xem.”</w:t>
      </w:r>
      <w:r>
        <w:br w:type="textWrapping"/>
      </w:r>
      <w:r>
        <w:br w:type="textWrapping"/>
      </w:r>
      <w:r>
        <w:t xml:space="preserve">Trần Tam giang tay, bộ dạng mặc cho bọn họ lục soát, Liễm Quân trong xe ngựa nhìn thấy vừa bực mình lại vừa buồn cười. Vốn dĩ trên người Trần Tam chỉ có ít bạc vụn mà thôi, toàn bộ chi phí đi đường đều ở chỗ Liễm Quân.</w:t>
      </w:r>
      <w:r>
        <w:br w:type="textWrapping"/>
      </w:r>
      <w:r>
        <w:br w:type="textWrapping"/>
      </w:r>
      <w:r>
        <w:t xml:space="preserve">Gã đầu lĩnh sai hai tên bên cạnh lục soát người Trần Tam, quả nhiên không tìm được gì, nhưng gã vẫn không tin, nên nói với hai tên đằng sau, “Tìm trên xe.”</w:t>
      </w:r>
      <w:r>
        <w:br w:type="textWrapping"/>
      </w:r>
      <w:r>
        <w:br w:type="textWrapping"/>
      </w:r>
      <w:r>
        <w:t xml:space="preserve">Thần sắc Trần Tam vẫn như cũ, không hề có chút hoảng hốt. Liễm Quân bị lôi từ xe ngựa xuống cạnh Trần Tam, hắn trừng mắt, Trần Tam bất đắc dĩ lắc đầu.</w:t>
      </w:r>
      <w:r>
        <w:br w:type="textWrapping"/>
      </w:r>
      <w:r>
        <w:br w:type="textWrapping"/>
      </w:r>
      <w:r>
        <w:t xml:space="preserve">Trần Tam dung mạo tuấn tú, nhưng không có nét diễm lệ như Liễm Quân. Một tên sơn tặc trong số đó vừa nhìn thấy Liễm Quân đã áp sát lại, miệng tục tĩu nói, “Hóa ra là còn có tình nhân, lớn lên quả nhiên xinh đẹp.”</w:t>
      </w:r>
      <w:r>
        <w:br w:type="textWrapping"/>
      </w:r>
      <w:r>
        <w:br w:type="textWrapping"/>
      </w:r>
      <w:r>
        <w:t xml:space="preserve">Nói xong tay gã bắt lấy cằm Liễm Quân, nhưng bị Liễm Quân gạt đi.</w:t>
      </w:r>
      <w:r>
        <w:br w:type="textWrapping"/>
      </w:r>
      <w:r>
        <w:br w:type="textWrapping"/>
      </w:r>
      <w:r>
        <w:t xml:space="preserve">Trần Tam thấy thế, ánh mắt sắc bén, lạnh lùng nói, “Muốn tiền bạc ta cũng đã cho, vậy mà còn đòi hỏi này nọ, thật là không biết chừng mực.”</w:t>
      </w:r>
      <w:r>
        <w:br w:type="textWrapping"/>
      </w:r>
      <w:r>
        <w:br w:type="textWrapping"/>
      </w:r>
      <w:r>
        <w:t xml:space="preserve">Mấy tên sơn tặc bị lời này của y làm cho kích động, đồng loạt rút ra đại đao, Trần Tam trào phúng cười, kéo Liễm Quân lùi về sau ba bước.</w:t>
      </w:r>
      <w:r>
        <w:br w:type="textWrapping"/>
      </w:r>
      <w:r>
        <w:br w:type="textWrapping"/>
      </w:r>
      <w:r>
        <w:t xml:space="preserve">Sáu, bảy gã đàn ông lực lưỡng cùng lúc đánh về phía bọn họ, Trần Tam đẩy Liễm Quân ra sau, còn bản thân thì nhanh chóng tiến lên. Y bổ một chưởng xuống tên gần nhất, đoạt lấy đại đao trong tay gã.</w:t>
      </w:r>
      <w:r>
        <w:br w:type="textWrapping"/>
      </w:r>
      <w:r>
        <w:br w:type="textWrapping"/>
      </w:r>
      <w:r>
        <w:t xml:space="preserve">Trần Tam dáng người uyển chuyển, bước đi như gió. Y lấy đao làm kiếm, sát khí hung mãnh, trên mặt cũng không còn nụ cười lưu manh thường ngày, hai mắt ánh lên sự lạnh lẽo.</w:t>
      </w:r>
      <w:r>
        <w:br w:type="textWrapping"/>
      </w:r>
      <w:r>
        <w:br w:type="textWrapping"/>
      </w:r>
      <w:r>
        <w:t xml:space="preserve">Liễm Quân thấy thế giật mình, chiêu thức võ công của Trần Tam quả thực giống Liễu Mộng Dĩ như đúc. Có điều, nếu như sát khí của Liễu Mộng Dĩ là lãnh tĩnh, thì Trần Tam lại là nóng cháy, tựa như ngọn lửa hừng hực, có thể thiêu đốt mọi thứ bất kỳ lúc nào.</w:t>
      </w:r>
      <w:r>
        <w:br w:type="textWrapping"/>
      </w:r>
      <w:r>
        <w:br w:type="textWrapping"/>
      </w:r>
      <w:r>
        <w:t xml:space="preserve">Võ công của mấy tên sơn tặc vốn không tệ, hơn nữa vóc dáng lực lưỡng, khí lực lại lớn, sáu, bảy người cùng vây đánh một mình Trần Tam, rõ ràng là y không chiếm được tiện nghi.</w:t>
      </w:r>
      <w:r>
        <w:br w:type="textWrapping"/>
      </w:r>
      <w:r>
        <w:br w:type="textWrapping"/>
      </w:r>
      <w:r>
        <w:t xml:space="preserve">Liễm Quân vừa định huýt sáo gọi Thanh Ca, nhưng nhớ lại trước khi lên đường Trần Tam đã nhắc nhở, Sở gia ở Linh Châu từng có ân oán với Hoa Nguyệt các, nếu Thanh Ca xuất hiện sẽ lộ ra mình là người của Hoa Nguyệt các.</w:t>
      </w:r>
      <w:r>
        <w:br w:type="textWrapping"/>
      </w:r>
      <w:r>
        <w:br w:type="textWrapping"/>
      </w:r>
      <w:r>
        <w:t xml:space="preserve">Nghĩ như vậy, Liễm Quân đành phải thôi.</w:t>
      </w:r>
      <w:r>
        <w:br w:type="textWrapping"/>
      </w:r>
      <w:r>
        <w:br w:type="textWrapping"/>
      </w:r>
      <w:r>
        <w:t xml:space="preserve">Càng đánh càng khó phân thắng bại, Trần Tam tỏ ra vô cùng hưng phấn.</w:t>
      </w:r>
      <w:r>
        <w:br w:type="textWrapping"/>
      </w:r>
      <w:r>
        <w:br w:type="textWrapping"/>
      </w:r>
      <w:r>
        <w:t xml:space="preserve">Võ công của Hoa Nguyệt các vốn hung ác tàn nhẫn, không có chút động tác dư thừa, mỗi chiêu mỗi thức đều gọn gàng lưu loát, chỉ tấn công vào những chỗ yếu hại.</w:t>
      </w:r>
      <w:r>
        <w:br w:type="textWrapping"/>
      </w:r>
      <w:r>
        <w:br w:type="textWrapping"/>
      </w:r>
      <w:r>
        <w:t xml:space="preserve">Đột nhiên Liễm Quân thấy hai tên vòng ra phía sau Trần Tam, thừa dịp y đang mải đánh nhau với những tên khác, định công kích vào kẽ hở phía sau y. Liễm Quân lập tức móc ra một gói độc phấn, tung vào mặt hai tên nọ.</w:t>
      </w:r>
      <w:r>
        <w:br w:type="textWrapping"/>
      </w:r>
      <w:r>
        <w:br w:type="textWrapping"/>
      </w:r>
      <w:r>
        <w:t xml:space="preserve">Hai gã đó vừa dính bột phấn, đã đau đến mức rống lên, bụm mặt lăn lộn trên mặt đất. Trần Tam liếc thấy như vậy, khóe môi khẽ nhếch, cười thỏa mãn.</w:t>
      </w:r>
      <w:r>
        <w:br w:type="textWrapping"/>
      </w:r>
      <w:r>
        <w:br w:type="textWrapping"/>
      </w:r>
      <w:r>
        <w:t xml:space="preserve">Năm tên kia thấy đồng bọn bị thương, lòng càng tức giận, chiêu thức cũng hung hãn hơn.</w:t>
      </w:r>
      <w:r>
        <w:br w:type="textWrapping"/>
      </w:r>
      <w:r>
        <w:br w:type="textWrapping"/>
      </w:r>
      <w:r>
        <w:t xml:space="preserve">Trong lúc Trần Tam không cẩn thận, đã bị một tên trong số đó chém rách y phục, cánh tay bị cắt một đao thật sâu. Y không giận ngược lại còn cười, đưa tay lên miệng, dùng liếm láp vết thương.</w:t>
      </w:r>
      <w:r>
        <w:br w:type="textWrapping"/>
      </w:r>
      <w:r>
        <w:br w:type="textWrapping"/>
      </w:r>
      <w:r>
        <w:t xml:space="preserve">Liễm Quân bị chấn động, người giỏi võ công hắn đã từng thấy qua, nhưng chưa gặp ai tràn đầy huyết khí thế này.</w:t>
      </w:r>
      <w:r>
        <w:br w:type="textWrapping"/>
      </w:r>
      <w:r>
        <w:br w:type="textWrapping"/>
      </w:r>
      <w:r>
        <w:t xml:space="preserve">Trần Tam lạnh lùng cười, chiêu thức không còn lưu tình. Chỉ trong chốc lát, hàng loạt tiếng kêu vang lên, năm tên sơn tặc còn lại lần lượt ngã xuống đất.</w:t>
      </w:r>
      <w:r>
        <w:br w:type="textWrapping"/>
      </w:r>
      <w:r>
        <w:br w:type="textWrapping"/>
      </w:r>
      <w:r>
        <w:t xml:space="preserve">Liễm Quân nhận ra, vừa rồi Trần Tam mới thực sự xuất toàn lực. Hắn định thần nhìn, người nằm trên mặt đất không đứt tay thì đứt chân, chết vô cùng thê thảm, khắp nơi tỏa ra mùi máu tươi dày đặc.</w:t>
      </w:r>
      <w:r>
        <w:br w:type="textWrapping"/>
      </w:r>
      <w:r>
        <w:br w:type="textWrapping"/>
      </w:r>
      <w:r>
        <w:t xml:space="preserve">Trần Tam tùy tiện ném đao sang một bên, sau đó mới xoay người đi về phía Liễm Quân. Quần áo trên người y sớm đã bị máu của mấy tên sơn tặc lây dính, cánh tay cũng chảy máu, nhưng y lại không thèm quan tâm.</w:t>
      </w:r>
      <w:r>
        <w:br w:type="textWrapping"/>
      </w:r>
      <w:r>
        <w:br w:type="textWrapping"/>
      </w:r>
      <w:r>
        <w:t xml:space="preserve">Trần Tam khôi phục lại vẻ mặt thường ngày, tỏ ra bất đắc dĩ nói, “Ta đã nói rồi mà, nếu sớm cầm bạc đi, thì sẽ không đến nỗi đánh mất tính mạng.”</w:t>
      </w:r>
      <w:r>
        <w:br w:type="textWrapping"/>
      </w:r>
      <w:r>
        <w:br w:type="textWrapping"/>
      </w:r>
      <w:r>
        <w:t xml:space="preserve">Liễm Quân nghe y nói rất nhẹ nhàng, lạnh lùng cười, “Nếu hiểu được đạo lý này, thì đã không đi làm sơn tặc. Dù sao cũng sẽ động thủ, huynh cần gì phải diễn tuồng như vậy.”</w:t>
      </w:r>
      <w:r>
        <w:br w:type="textWrapping"/>
      </w:r>
      <w:r>
        <w:br w:type="textWrapping"/>
      </w:r>
      <w:r>
        <w:t xml:space="preserve">Trần Tam đương nhiên nghe ra ý tứ của hắn, lập tức biện giải, “Ta thực sự muốn dùng tiền để đổi lấy an ổn mà, dù sao Các chủ cũng đã ra lệnh. Ngài nói nếu không bắt buộc thì tuyệt đối không động thủ.”</w:t>
      </w:r>
      <w:r>
        <w:br w:type="textWrapping"/>
      </w:r>
      <w:r>
        <w:br w:type="textWrapping"/>
      </w:r>
      <w:r>
        <w:t xml:space="preserve">Liễm Quân trong lòng cười khẩy, một người điên cuồng vì máu tanh thế này, làm sao có thể ngăn y động thủ.</w:t>
      </w:r>
      <w:r>
        <w:br w:type="textWrapping"/>
      </w:r>
      <w:r>
        <w:br w:type="textWrapping"/>
      </w:r>
      <w:r>
        <w:t xml:space="preserve">Liễm Quân và Trần Tam vừa tới vương phủ, tổng quản đã nhanh chóng dẫn bọn họ đến phòng Tề Lam. Trong phòng tràn ngập huân hương, Trần Tam không khỏi cười nói, “Là mê hương ngự dụng, nghe nói thứ này chỉ có trong hoàng gia mà thôi.”</w:t>
      </w:r>
      <w:r>
        <w:br w:type="textWrapping"/>
      </w:r>
      <w:r>
        <w:br w:type="textWrapping"/>
      </w:r>
      <w:r>
        <w:t xml:space="preserve">Liễm Quân cũng đã từng đọc sách về loại huân hương này, nó có thể khiến người ta hôn mê một thời gian, bệnh tình cũng không nặng thêm. Thứ này chỉ mình Hoàng đế mới có, xem ra vị này cũng không có ý định hạ thủ với Tề Lam.</w:t>
      </w:r>
      <w:r>
        <w:br w:type="textWrapping"/>
      </w:r>
      <w:r>
        <w:br w:type="textWrapping"/>
      </w:r>
      <w:r>
        <w:t xml:space="preserve">Liễm Quân để Trần Tam nâng Tề Lam dậy, lúc trước ở trên thuyền ăn giải dược của Ly Hồn, hắn cũng phải nhờ Trần Tam dùng nội lực để bảo vệ tâm mạch.</w:t>
      </w:r>
      <w:r>
        <w:br w:type="textWrapping"/>
      </w:r>
      <w:r>
        <w:br w:type="textWrapping"/>
      </w:r>
      <w:r>
        <w:t xml:space="preserve">Liễm Quân lấy ra giải dược từ hộp gấm, sau đó ngồi xuống bên giường. Lúc nãy hắn vừa vào phòng nên chưa nhìn rõ dáng vẻ của Tề Lam, bây giờ lại gần nhìn, quả nhiên hắn bị dọa sợ, nói một câu mặt xám như tro tàn cũng không quá đáng.</w:t>
      </w:r>
      <w:r>
        <w:br w:type="textWrapping"/>
      </w:r>
      <w:r>
        <w:br w:type="textWrapping"/>
      </w:r>
      <w:r>
        <w:t xml:space="preserve">Liễm Quân nhét dược vào miệng Tề Lam, nhưng Tề Lam lúc này không có ý thức, giải dược ngậm trong miệng cũng không thấy chàng nuốt xuống.</w:t>
      </w:r>
      <w:r>
        <w:br w:type="textWrapping"/>
      </w:r>
      <w:r>
        <w:br w:type="textWrapping"/>
      </w:r>
      <w:r>
        <w:t xml:space="preserve">“Để đó cho ta.”</w:t>
      </w:r>
      <w:r>
        <w:br w:type="textWrapping"/>
      </w:r>
      <w:r>
        <w:br w:type="textWrapping"/>
      </w:r>
      <w:r>
        <w:t xml:space="preserve">Trần Tam cau mày, kéo thân thể Tề Lam về phía sau, một tay ôm lấy chàng, tay kia thì cố gắng cạy miệng Tề Lam ra, trực tiếp dùng ngón tay tống vào yết hầu.</w:t>
      </w:r>
      <w:r>
        <w:br w:type="textWrapping"/>
      </w:r>
      <w:r>
        <w:br w:type="textWrapping"/>
      </w:r>
      <w:r>
        <w:t xml:space="preserve">Động tác của Trần Tam thô lỗ, Liễm Quân có chút không đành lòng, nhưng nhờ vậy mới có thể nuốt vào.</w:t>
      </w:r>
      <w:r>
        <w:br w:type="textWrapping"/>
      </w:r>
      <w:r>
        <w:br w:type="textWrapping"/>
      </w:r>
      <w:r>
        <w:t xml:space="preserve">Chỉ thấy làn da Tề Lam bắt đầu xuất hiện dị sắc, từ cổ trở xuống, dịch thể màu đen đang chạy tán loạn trong cơ thể chàng, nhìn rất giống dây leo.</w:t>
      </w:r>
      <w:r>
        <w:br w:type="textWrapping"/>
      </w:r>
      <w:r>
        <w:br w:type="textWrapping"/>
      </w:r>
      <w:r>
        <w:t xml:space="preserve">Trần Tam biết đây là dấu hiệu giải dược có tác dụng, y đỡ lấy Tề Lam để chàng có thể ngồi thẳng, bàn tay vận nội lực đặt lên lưng Tề Lam.</w:t>
      </w:r>
      <w:r>
        <w:br w:type="textWrapping"/>
      </w:r>
      <w:r>
        <w:br w:type="textWrapping"/>
      </w:r>
      <w:r>
        <w:t xml:space="preserve">Liễm Quân lấy ra ngân châm, cởi y phục của Tề Lam, dịch thể màu đen kia đã phân bố khắp người chàng.</w:t>
      </w:r>
      <w:r>
        <w:br w:type="textWrapping"/>
      </w:r>
      <w:r>
        <w:br w:type="textWrapping"/>
      </w:r>
      <w:r>
        <w:t xml:space="preserve">Liễm Quân dùng ngân châm cắm lên các huyệt đạo lớn để bức độc, mỗi một một kim đâm xuống lại khiến cho thân thể Tề Lam run lên. Biết rõ lúc này chàng không hề có ý thức, nhưng Liễm Quân vẫn cảm thấy có chút không nỡ.</w:t>
      </w:r>
      <w:r>
        <w:br w:type="textWrapping"/>
      </w:r>
      <w:r>
        <w:br w:type="textWrapping"/>
      </w:r>
      <w:r>
        <w:t xml:space="preserve">Mãi đến khi Tề Lam phun ra một ngụm máu đen, Trần Tam và Liễm Quân mới thở dài một hơi. Liễm Quân bắt mạch cho Tề Lam, lại đâm thêm vài kim lên người chàng để thử mức độ độc tính, lúc này mới nói, “Độc đã giải hơn phân nửa, tạm thời Vương gia sẽ không thể tỉnh ngay được, vậy nên mỗi ngày phải bức độc một lần.”</w:t>
      </w:r>
      <w:r>
        <w:br w:type="textWrapping"/>
      </w:r>
      <w:r>
        <w:br w:type="textWrapping"/>
      </w:r>
      <w:r>
        <w:t xml:space="preserve">Trần Tam vừa nghe xong, đã hét lên, “Mỗi ngày làm một lần? Dù y chịu nổi thì ta cũng ăn không tiêu.”</w:t>
      </w:r>
      <w:r>
        <w:br w:type="textWrapping"/>
      </w:r>
      <w:r>
        <w:br w:type="textWrapping"/>
      </w:r>
      <w:r>
        <w:t xml:space="preserve">Liễm Quân trừng mắt nhìn Trần Tam, châm chọc nói, “Không phải nói đệ tử Hoa Nguyệt các rất trung thành sao? Đây chính là chuyện mà đích thân Các chủ của các người đã đáp ứng.”</w:t>
      </w:r>
      <w:r>
        <w:br w:type="textWrapping"/>
      </w:r>
      <w:r>
        <w:br w:type="textWrapping"/>
      </w:r>
      <w:r>
        <w:t xml:space="preserve">Trần Tam vội vàng nhận lỗi, “Ta chẳng qua vì mệt nên có chút hồ đồ thôi, cứ xem như ta chưa nói gì nha.”</w:t>
      </w:r>
      <w:r>
        <w:br w:type="textWrapping"/>
      </w:r>
      <w:r>
        <w:br w:type="textWrapping"/>
      </w:r>
      <w:r>
        <w:t xml:space="preserve">Liễm Quân thấy Trần Tam toát đầy mồ hôi, khuôn mặt mệt mỏi rã rời, cũng hiểu được đây là chuyện cực kỳ hao tổn nội lực.</w:t>
      </w:r>
      <w:r>
        <w:br w:type="textWrapping"/>
      </w:r>
      <w:r>
        <w:br w:type="textWrapping"/>
      </w:r>
      <w:r>
        <w:t xml:space="preserve">Nhưng nếu không có y xuất thủ tương trợ, thống khổ khi độc tố phóng xuất, Tề Lam sao có thể chịu được.</w:t>
      </w:r>
      <w:r>
        <w:br w:type="textWrapping"/>
      </w:r>
      <w:r>
        <w:br w:type="textWrapping"/>
      </w:r>
      <w:r>
        <w:t xml:space="preserve">Liễm Quân giúp Tề Lam mặc y phục rồi đắp chăn lại, sau đó mới đi tìm giấy bút để viết phương thuốc.</w:t>
      </w:r>
      <w:r>
        <w:br w:type="textWrapping"/>
      </w:r>
      <w:r>
        <w:br w:type="textWrapping"/>
      </w:r>
      <w:r>
        <w:t xml:space="preserve">Hắn vừa định cầm bút viết, bỗng nhớ tới trước kia tại phòng nhỏ ở Thanh Hà quán, mỗi khi vướng phải từ khó nào khó, Tề Lam sẽ cầm tay hắn hướng dẫn viết từng nét chữ.</w:t>
      </w:r>
      <w:r>
        <w:br w:type="textWrapping"/>
      </w:r>
      <w:r>
        <w:br w:type="textWrapping"/>
      </w:r>
      <w:r>
        <w:t xml:space="preserve">Khi đó thân thể Tề Lam dù gầy yếu, nhưng dáng dấp lúc nào cũng ôn nhu như ngọc, lại càng không nói tới khí chất tựa tiên nhân kia.</w:t>
      </w:r>
      <w:r>
        <w:br w:type="textWrapping"/>
      </w:r>
      <w:r>
        <w:br w:type="textWrapping"/>
      </w:r>
      <w:r>
        <w:t xml:space="preserve">Liễm Quân kìm không được quay đầu lại nhìn chàng, gò má hốc hác, sắc mặt trắng bệch, đôi môi tím tái, còn đâu phong thái năm đó nữa.</w:t>
      </w:r>
      <w:r>
        <w:br w:type="textWrapping"/>
      </w:r>
      <w:r>
        <w:br w:type="textWrapping"/>
      </w:r>
      <w:r>
        <w:t xml:space="preserve">Trần Tam lúc này buồn chán ngồi bên giường, để ngồi thoải mái hơn, y còn đẩy Tề Lam vào bên trong một chút. Liễm Quân đang viết phương thuốc, thì nghe y cảm thán, “Đúng là đáng thương, đường đường một Vương gia, vậy mà lại biến thành thế này.”</w:t>
      </w:r>
      <w:r>
        <w:br w:type="textWrapping"/>
      </w:r>
      <w:r>
        <w:br w:type="textWrapping"/>
      </w:r>
      <w:r>
        <w:t xml:space="preserve">Tuy là y thực sự thương cảm Tề Lam, nhưng chung quy vẫn tỏ thái độ không hề liên quan đến mình.</w:t>
      </w:r>
      <w:r>
        <w:br w:type="textWrapping"/>
      </w:r>
      <w:r>
        <w:br w:type="textWrapping"/>
      </w:r>
      <w:r>
        <w:t xml:space="preserve">Qua mấy ngày ở chung với y, Liễm Quân cũng có chút hiểu biết về con người này. Vốn dĩ Tề Lam là người không liên quan đến y, hơn nữa tính tình Trần Tam lại lấc cấc, vậy nên khi nãy y lên tiếng phàn nàn cũng không khiến người ta ngạc nhiên.</w:t>
      </w:r>
      <w:r>
        <w:br w:type="textWrapping"/>
      </w:r>
      <w:r>
        <w:br w:type="textWrapping"/>
      </w:r>
      <w:r>
        <w:t xml:space="preserve">Liễm Quân thu xếp xong mọi thứ, vừa quay đầu lại đã thấy Trần Tam đang chơi đùa với mái tóc của Tề Lam.</w:t>
      </w:r>
      <w:r>
        <w:br w:type="textWrapping"/>
      </w:r>
      <w:r>
        <w:br w:type="textWrapping"/>
      </w:r>
      <w:r>
        <w:t xml:space="preserve">“Huynh không đi sao?”</w:t>
      </w:r>
      <w:r>
        <w:br w:type="textWrapping"/>
      </w:r>
      <w:r>
        <w:br w:type="textWrapping"/>
      </w:r>
      <w:r>
        <w:t xml:space="preserve">Trần Tam vừa nghe lời này, cả người lập tức nhảy dựng lên, hai, ba bước đã đi tới trước mặt Liễm Quân, nịnh nọt nói, “Sao lại không đi chứ, ta đói sắp chết rồi. Ở vương phủ này, chúng ta đã cứu Vương gia của họ, chắc hẳn rượu ngon thức ăn ngon là không thể thiếu đúng không?”</w:t>
      </w:r>
      <w:r>
        <w:br w:type="textWrapping"/>
      </w:r>
      <w:r>
        <w:br w:type="textWrapping"/>
      </w:r>
      <w:r>
        <w:t xml:space="preserve">Đợi ở vương phủ hơn nửa tháng, độc trong cơ thể Tề Lam cũng dần được bức ra.</w:t>
      </w:r>
      <w:r>
        <w:br w:type="textWrapping"/>
      </w:r>
      <w:r>
        <w:br w:type="textWrapping"/>
      </w:r>
      <w:r>
        <w:t xml:space="preserve">Chỉ là độc Tu La đã ở trong thân thể Tề Lam hơn hai mươi năm, muốn thanh trừ dư độc hoàn toàn cũng không phải là chuyện ngày một ngày hai.</w:t>
      </w:r>
      <w:r>
        <w:br w:type="textWrapping"/>
      </w:r>
      <w:r>
        <w:br w:type="textWrapping"/>
      </w:r>
      <w:r>
        <w:t xml:space="preserve">Nửa tháng này Tề Lam vẫn luôn hôn mê, thuốc và đồ ăn đều do một tay Trần Tam thô lỗ cạy miệng tống vào, đôi khi cảm thấy, cứ như vậy có ngày khóe miệng Tề Lam sẽ rách mất.</w:t>
      </w:r>
      <w:r>
        <w:br w:type="textWrapping"/>
      </w:r>
      <w:r>
        <w:br w:type="textWrapping"/>
      </w:r>
      <w:r>
        <w:t xml:space="preserve">Ban đầu Liễm Quân cũng không nỡ, nhưng rồi phát hiện ngoài cách đó ra, cũng không còn biện pháp nào khác giúp chàng đưa những thứ này vào.</w:t>
      </w:r>
      <w:r>
        <w:br w:type="textWrapping"/>
      </w:r>
      <w:r>
        <w:br w:type="textWrapping"/>
      </w:r>
      <w:r>
        <w:t xml:space="preserve">Mấy ngày đầu, Trần Tam luôn oán hận việc này tiêu tốn nhiều nội lực, khiến y toát đầy mồ hôi. Nhưng dù sao ở vương phủ được ăn ngon ngủ tốt, qua hai, ba ngày, cũng không thấy y lầm bầm than phiền nữa.</w:t>
      </w:r>
      <w:r>
        <w:br w:type="textWrapping"/>
      </w:r>
      <w:r>
        <w:br w:type="textWrapping"/>
      </w:r>
      <w:r>
        <w:t xml:space="preserve">Mỗi khi giúp Tề Lam châm kim uống thuốc, Liễm Quân luôn đứng một bên nhìn thật lâu, như đang chờ đợi chàng đột nhiên tỉnh lại.</w:t>
      </w:r>
      <w:r>
        <w:br w:type="textWrapping"/>
      </w:r>
      <w:r>
        <w:br w:type="textWrapping"/>
      </w:r>
      <w:r>
        <w:t xml:space="preserve">Điều này không chỉ bởi lo lắng cho thân thể Tề Lam, mà còn vì người ở Bồng Lai đảo xa xôi ngàn dặm kia.</w:t>
      </w:r>
      <w:r>
        <w:br w:type="textWrapping"/>
      </w:r>
      <w:r>
        <w:br w:type="textWrapping"/>
      </w:r>
      <w:r>
        <w:t xml:space="preserve">Liễm Quân ngày nào cũng tính thời gian, Tử Mâu nói cùng lắm là ba tháng, hôm nay đã qua nửa tháng rồi, chỉ còn hai tháng rưỡi nữa thôi.</w:t>
      </w:r>
      <w:r>
        <w:br w:type="textWrapping"/>
      </w:r>
      <w:r>
        <w:br w:type="textWrapping"/>
      </w:r>
      <w:r>
        <w:t xml:space="preserve">Thực ra hai tháng rưỡi chẳng phải là lâu, trước đây ở Bồng Lai đảo thoáng cái đã hết nửa năm, vậy mà giờ đây, chỉ mới nửa tháng mà hắn đã thấy dài như nửa năm.</w:t>
      </w:r>
      <w:r>
        <w:br w:type="textWrapping"/>
      </w:r>
      <w:r>
        <w:br w:type="textWrapping"/>
      </w:r>
      <w:r>
        <w:t xml:space="preserve">Hàng ngày cứ sáng dậy là ngóng trông trời mau tối, trời tối rồi thì lại mong mặt trời sớm mọc. Ấy vậy mà thời gian cứ như ngọn nến, luôn nhìn chằm chằm vào nó, nhưng sao mãi không thấy cháy hết.</w:t>
      </w:r>
      <w:r>
        <w:br w:type="textWrapping"/>
      </w:r>
      <w:r>
        <w:br w:type="textWrapping"/>
      </w:r>
      <w:r>
        <w:t xml:space="preserve">Một chiếc thuyền lớn cập bến Bồng Lai đảo, từ trong khoang thuyền đi ra, là hai đệ tử của Thanh Duy môn.</w:t>
      </w:r>
      <w:r>
        <w:br w:type="textWrapping"/>
      </w:r>
      <w:r>
        <w:br w:type="textWrapping"/>
      </w:r>
      <w:r>
        <w:t xml:space="preserve">Bọn họ đứng ở mũi thuyền quan sát, nhưng trên bờ đến một bóng người cũng không có.</w:t>
      </w:r>
      <w:r>
        <w:br w:type="textWrapping"/>
      </w:r>
      <w:r>
        <w:br w:type="textWrapping"/>
      </w:r>
      <w:r>
        <w:t xml:space="preserve">“Cẩn thận có mai phục.” Thiếu chủ của Sở gia nhắc nhở.</w:t>
      </w:r>
      <w:r>
        <w:br w:type="textWrapping"/>
      </w:r>
      <w:r>
        <w:br w:type="textWrapping"/>
      </w:r>
      <w:r>
        <w:t xml:space="preserve">“Việc gì phải sợ chứ, chúng ta nhiều người như vậy, dù bọn chúng có mai phục đi nữa thì cũng không đấu lại được.” Một thiếu phụ xinh đẹp khoác áo vàng nhạt từ trong bước ra, mỉm cười đầy quyến rũ.</w:t>
      </w:r>
      <w:r>
        <w:br w:type="textWrapping"/>
      </w:r>
      <w:r>
        <w:br w:type="textWrapping"/>
      </w:r>
      <w:r>
        <w:t xml:space="preserve">Mọi người thấy nàng nói có lý, nên đồng loạt cầm binh khí xuống thuyền.</w:t>
      </w:r>
      <w:r>
        <w:br w:type="textWrapping"/>
      </w:r>
      <w:r>
        <w:br w:type="textWrapping"/>
      </w:r>
      <w:r>
        <w:t xml:space="preserve">Vừa lên tới bờ, đã thấy một thân ảnh màu tím từ xa bay tới. Khinh công tuyệt hảo, khiến người ta không kiềm được mà cảm thán.</w:t>
      </w:r>
      <w:r>
        <w:br w:type="textWrapping"/>
      </w:r>
      <w:r>
        <w:br w:type="textWrapping"/>
      </w:r>
      <w:r>
        <w:t xml:space="preserve">Người kia vững vàng đáp xuống trước mặt bọn họ, da trắng môi hồng, dung mạo vô cùng tinh xảo lộng lẫy, khóe miệng khẽ cong lên, cười mà tựa như không cười, đôi mắt trong veo, lóng lánh như trăng rằm.</w:t>
      </w:r>
      <w:r>
        <w:br w:type="textWrapping"/>
      </w:r>
      <w:r>
        <w:br w:type="textWrapping"/>
      </w:r>
      <w:r>
        <w:t xml:space="preserve">“Tiểu yêu nữ, còn không mau gọi Liễu Mộng Dĩ ra.” Một tên đệ tử của Thanh Duy môn trừng mắt hét lên.</w:t>
      </w:r>
      <w:r>
        <w:br w:type="textWrapping"/>
      </w:r>
      <w:r>
        <w:br w:type="textWrapping"/>
      </w:r>
      <w:r>
        <w:t xml:space="preserve">Tử Mâu nghe xong, ý cười trên mặt càng đậm, nàng nói, “Các chủ là người mà các ngươi nói muốn gặp là gặp được sao.”</w:t>
      </w:r>
      <w:r>
        <w:br w:type="textWrapping"/>
      </w:r>
      <w:r>
        <w:br w:type="textWrapping"/>
      </w:r>
      <w:r>
        <w:t xml:space="preserve">Dứt lời, Tử Mâu giơ tay lên, chỉ thấy hơn mười đệ tử Hoa Nguyệt các xuất hiện cách đó không xa.</w:t>
      </w:r>
      <w:r>
        <w:br w:type="textWrapping"/>
      </w:r>
      <w:r>
        <w:br w:type="textWrapping"/>
      </w:r>
      <w:r>
        <w:t xml:space="preserve">Dẫn đầu chuyến đi này là Tôn Lãnh Ngữ của Phượng Minh phủ, lão vừa thấy tình hình như vậy, liền lập tức ra hiệu ngăn cản mấy thanh niên đang muốn lao ra. Sau đó, lão ôn hòa cười với Tử Mâu, “Nguyệt sử có thể dẫn chúng ta đi gặp Các chủ trước được không. Lỡ như chuyện này chỉ là hiểu lầm, vậy không phải sẽ làm tổn thương hòa khí ư?”</w:t>
      </w:r>
      <w:r>
        <w:br w:type="textWrapping"/>
      </w:r>
      <w:r>
        <w:br w:type="textWrapping"/>
      </w:r>
      <w:r>
        <w:t xml:space="preserve">Tử Mâu khẽ nhíu đôi mi thanh tú, cười mỉa, “Các ngươi không ngại uổng khí lực leo lên Linh Sơn sao? Chẳng lẽ chỉ cần Các chủ nói mọi chuyện là hiểu lầm, các ngươi sẽ chịu như vậy mà quay về ư?”</w:t>
      </w:r>
      <w:r>
        <w:br w:type="textWrapping"/>
      </w:r>
      <w:r>
        <w:br w:type="textWrapping"/>
      </w:r>
      <w:r>
        <w:t xml:space="preserve">Tử Mâu nói đến chỗ đây, liền bật cười.</w:t>
      </w:r>
      <w:r>
        <w:br w:type="textWrapping"/>
      </w:r>
      <w:r>
        <w:br w:type="textWrapping"/>
      </w:r>
      <w:r>
        <w:t xml:space="preserve">Đợi đến khi nàng mở miệng lần nữa, thì ánh mắt chỉ còn vẻ âm u lạnh lẽo, nàng nói, “Huyết tẩy Bồng lai đảo, Hoa Nguyệt các chúng ta có vẻ đã hân hạnh lọt vào mắt xanh của Tứ đại môn phái rồi.”</w:t>
      </w:r>
      <w:r>
        <w:br w:type="textWrapping"/>
      </w:r>
      <w:r>
        <w:br w:type="textWrapping"/>
      </w:r>
      <w:r>
        <w:t xml:space="preserve">Tử Mâu vừa nói, vừa ném một phong thư đến trước mặt Tôn Lãnh Ngữ.</w:t>
      </w:r>
      <w:r>
        <w:br w:type="textWrapping"/>
      </w:r>
      <w:r>
        <w:br w:type="textWrapping"/>
      </w:r>
      <w:r>
        <w:t xml:space="preserve">“Ta ngược lại muốn xem, các ngươi huyết tẩy Bồng Lai đảo như thế nào.”</w:t>
      </w:r>
      <w:r>
        <w:br w:type="textWrapping"/>
      </w:r>
      <w:r>
        <w:br w:type="textWrapping"/>
      </w:r>
      <w:r>
        <w:t xml:space="preserve">Nói xong, nàng vung tay, lập tức chúng đệ tử đứng cách đó không xa đồng loạt xông lên.</w:t>
      </w:r>
      <w:r>
        <w:br w:type="textWrapping"/>
      </w:r>
      <w:r>
        <w:br w:type="textWrapping"/>
      </w:r>
      <w:r>
        <w:t xml:space="preserve">Tử Mâu cất tiếng cười, lạnh lùng nói, “Hoa Nguyệt các chúng ta đương nhiên dám làm dám chịu.”</w:t>
      </w:r>
      <w:r>
        <w:br w:type="textWrapping"/>
      </w:r>
      <w:r>
        <w:br w:type="textWrapping"/>
      </w:r>
      <w:r>
        <w:t xml:space="preserve">Hết chương 16</w:t>
      </w:r>
      <w:r>
        <w:br w:type="textWrapping"/>
      </w:r>
      <w:r>
        <w:br w:type="textWrapping"/>
      </w:r>
    </w:p>
    <w:p>
      <w:pPr>
        <w:pStyle w:val="Heading2"/>
      </w:pPr>
      <w:bookmarkStart w:id="44" w:name="quyển-2---chương-17"/>
      <w:bookmarkEnd w:id="44"/>
      <w:r>
        <w:t xml:space="preserve">20. Quyển 2 - Chương 17</w:t>
      </w:r>
    </w:p>
    <w:p>
      <w:pPr>
        <w:pStyle w:val="Compact"/>
      </w:pPr>
      <w:r>
        <w:br w:type="textWrapping"/>
      </w:r>
      <w:r>
        <w:br w:type="textWrapping"/>
      </w:r>
      <w:r>
        <w:t xml:space="preserve">Thấy dư độc của Tề Lam dần được thanh trừ, Liễm Quân vui không nói nên lời.</w:t>
      </w:r>
      <w:r>
        <w:br w:type="textWrapping"/>
      </w:r>
      <w:r>
        <w:br w:type="textWrapping"/>
      </w:r>
      <w:r>
        <w:t xml:space="preserve">Dược mang theo từ Bồng Lai đảo cũng đã dùng hết, hơn nửa tháng nay, Liễm Quân chưa hề bước chân ra khỏi vương phủ, hôm nay lại phải tự mình đi mua dược liệu.</w:t>
      </w:r>
      <w:r>
        <w:br w:type="textWrapping"/>
      </w:r>
      <w:r>
        <w:br w:type="textWrapping"/>
      </w:r>
      <w:r>
        <w:t xml:space="preserve">Trần Tam tuy nói đồng ý, nhưng vẻ mặt vẫn có chút bất đắc dĩ. Y vốn là một kẻ lười biếng, lúc nào cũng hận không thể nằm ì trên giường cả ngày, chẳng phải làm gì.</w:t>
      </w:r>
      <w:r>
        <w:br w:type="textWrapping"/>
      </w:r>
      <w:r>
        <w:br w:type="textWrapping"/>
      </w:r>
      <w:r>
        <w:t xml:space="preserve">Thực ra Trần Tam vẫn nhớ Yến Đô có rất nhiều hảo tửu, nhưng mấy ngày nay ở tại vương phủ, thứ gì tốt y cũng đã hưởng qua. Khổ nỗi y đã được giao nhiệm vụ là phải theo sát bảo vệ Liễm Quân, dù không cam lòng nhưng vẫn đành miễn cưỡng đưa hắn đi.</w:t>
      </w:r>
      <w:r>
        <w:br w:type="textWrapping"/>
      </w:r>
      <w:r>
        <w:br w:type="textWrapping"/>
      </w:r>
      <w:r>
        <w:t xml:space="preserve">Liễm Quân đi hết bốn, năm hiệu thuốc mới mua đủ các thứ. Lúc này đã sập tối, Trần Tam ồn ào kêu đói, Liễm Quân tìm một tửu lâu có tiếng mời y một bữa.</w:t>
      </w:r>
      <w:r>
        <w:br w:type="textWrapping"/>
      </w:r>
      <w:r>
        <w:br w:type="textWrapping"/>
      </w:r>
      <w:r>
        <w:t xml:space="preserve">Lần trước ở trên thuyền, Liễm Quân đã hứa là sẽ dẫn Trần Tam đi thưởng thức hảo tửu của Yến Đô, Đông Phong lâu vốn là quán rượu nổi danh ở đây, Liễm Quân đã đến rất nhiều lần, nên nhanh chóng gọi vài món ăn đặc sắc.</w:t>
      </w:r>
      <w:r>
        <w:br w:type="textWrapping"/>
      </w:r>
      <w:r>
        <w:br w:type="textWrapping"/>
      </w:r>
      <w:r>
        <w:t xml:space="preserve">Trần Tam ăn như hổ đói, Liễm Quân lại không hề đụng đũa, trong lòng có chút thấp thỏm bất an, tình trạng này đã kéo dài nhiều ngày, nhưng dù hắn nghĩ thế nào cũng không thể tìm được nguyên nhân.</w:t>
      </w:r>
      <w:r>
        <w:br w:type="textWrapping"/>
      </w:r>
      <w:r>
        <w:br w:type="textWrapping"/>
      </w:r>
      <w:r>
        <w:t xml:space="preserve">Đêm đến, khách của Đông Phong lâu tựa hồ cũng tăng lên. Có mấy gã nam tử cầm trường kiếm đi lên lầu, trùng hợp ngồi ngay phía sau hai người.</w:t>
      </w:r>
      <w:r>
        <w:br w:type="textWrapping"/>
      </w:r>
      <w:r>
        <w:br w:type="textWrapping"/>
      </w:r>
      <w:r>
        <w:t xml:space="preserve">Liễm Quân vốn không có ý nghe bọn họ nói chuyện, nhưng mấy nam tử này trung khí mười phần, giọng lại vang, thực sự muốn không nghe cũng khó.</w:t>
      </w:r>
      <w:r>
        <w:br w:type="textWrapping"/>
      </w:r>
      <w:r>
        <w:br w:type="textWrapping"/>
      </w:r>
      <w:r>
        <w:t xml:space="preserve">Ban đầu Liễm Quân còn ngại ồn ào, bỗng nhiên, thấy một người trong số đó nói rằng, “Nghe nói lần này Tứ đại môn phải chỉ còn vài người trở về, thật không ngờ Hoa Nguyệt các lại có bản lĩnh đến vậy.”</w:t>
      </w:r>
      <w:r>
        <w:br w:type="textWrapping"/>
      </w:r>
      <w:r>
        <w:br w:type="textWrapping"/>
      </w:r>
      <w:r>
        <w:t xml:space="preserve">“Không phải chứ, hình như Hoa Nguyệt các cũng bị tổn thương nghiêm trọng, huynh ngẫm xem hành động lần này gồm những ai chứ? Tất cả đều là các môn phái lớn đó.”</w:t>
      </w:r>
      <w:r>
        <w:br w:type="textWrapping"/>
      </w:r>
      <w:r>
        <w:br w:type="textWrapping"/>
      </w:r>
      <w:r>
        <w:t xml:space="preserve">Liễm Quân nghe vậy, trong lòng chấn động, sắc mặt nhất thời trắng bệch.</w:t>
      </w:r>
      <w:r>
        <w:br w:type="textWrapping"/>
      </w:r>
      <w:r>
        <w:br w:type="textWrapping"/>
      </w:r>
      <w:r>
        <w:t xml:space="preserve">“Sao lại không ăn?”</w:t>
      </w:r>
      <w:r>
        <w:br w:type="textWrapping"/>
      </w:r>
      <w:r>
        <w:br w:type="textWrapping"/>
      </w:r>
      <w:r>
        <w:t xml:space="preserve">Trần Tam liếc sang bàn bên cạnh, không thèm đếm xỉa nói, “Giang hồ đồn thổi mà thôi, chưa hẳn đã đúng.”</w:t>
      </w:r>
      <w:r>
        <w:br w:type="textWrapping"/>
      </w:r>
      <w:r>
        <w:br w:type="textWrapping"/>
      </w:r>
      <w:r>
        <w:t xml:space="preserve">Trần Tam vừa ngước mắt nhìn Liễm Quân, liền bị hắn hung hăng trừng mắt.</w:t>
      </w:r>
      <w:r>
        <w:br w:type="textWrapping"/>
      </w:r>
      <w:r>
        <w:br w:type="textWrapping"/>
      </w:r>
      <w:r>
        <w:t xml:space="preserve">Y đành buông đũa trên tay, vội nói, “Ta sẽ đi hỏi thăm, vậy là được chứ gì.”</w:t>
      </w:r>
      <w:r>
        <w:br w:type="textWrapping"/>
      </w:r>
      <w:r>
        <w:br w:type="textWrapping"/>
      </w:r>
      <w:r>
        <w:t xml:space="preserve">Trần Tam nói xong liền đứng dậy đi tới bàn bên cạnh, thường ngày y vẫn mang bộ dáng lưu manh ngoài chợ, hỏi thăm buôn chuyện cũng rất thành thạo, chả mấy chốc mà đã quay về.</w:t>
      </w:r>
      <w:r>
        <w:br w:type="textWrapping"/>
      </w:r>
      <w:r>
        <w:br w:type="textWrapping"/>
      </w:r>
      <w:r>
        <w:t xml:space="preserve">Liễm Quân thấy ngay cả Trần Tam cũng cau mày, lòng thần biết không ổn, nên cấp thiết hỏi, “Rốt cuộc là xảy ra chuyện gì?”</w:t>
      </w:r>
      <w:r>
        <w:br w:type="textWrapping"/>
      </w:r>
      <w:r>
        <w:br w:type="textWrapping"/>
      </w:r>
      <w:r>
        <w:t xml:space="preserve">Trần Tam uống một ngụm rượu, đáp, “Nhật Nguyệt nhị sử ăn trộm đan dược bảo bối của Tứ đại môn phái, còn giết không ít người, nên bọn họ đã cùng nhau liên thủ tấn công Bồng Lai đảo. Cũng may lũ người kia cũng không chiếm được tiện nghi gì.”</w:t>
      </w:r>
      <w:r>
        <w:br w:type="textWrapping"/>
      </w:r>
      <w:r>
        <w:br w:type="textWrapping"/>
      </w:r>
      <w:r>
        <w:t xml:space="preserve">“Vậy Liễu Mộng Dĩ...” Liễm Quân hoảng loạn thốt ra.</w:t>
      </w:r>
      <w:r>
        <w:br w:type="textWrapping"/>
      </w:r>
      <w:r>
        <w:br w:type="textWrapping"/>
      </w:r>
      <w:r>
        <w:t xml:space="preserve">Vẻ mặt Trần Tam không chút sợ hãi, ngược lại còn hăng hái nhìn Liễm Quân, “Nếu Các chủ thực sự xảy ra chuyện, trên giang hồ đã sớm lan truyền. Có điều, không ngờ cậu lại quan tâm Các chủ đến vậy.”</w:t>
      </w:r>
      <w:r>
        <w:br w:type="textWrapping"/>
      </w:r>
      <w:r>
        <w:br w:type="textWrapping"/>
      </w:r>
      <w:r>
        <w:t xml:space="preserve">Liễm Quân không đáp, chỉ nhắm mắt lại.</w:t>
      </w:r>
      <w:r>
        <w:br w:type="textWrapping"/>
      </w:r>
      <w:r>
        <w:br w:type="textWrapping"/>
      </w:r>
      <w:r>
        <w:t xml:space="preserve">Giờ đây, đầu óc hắn hoàn toàn trống rỗng, cái gì cũng không nghe được.</w:t>
      </w:r>
      <w:r>
        <w:br w:type="textWrapping"/>
      </w:r>
      <w:r>
        <w:br w:type="textWrapping"/>
      </w:r>
      <w:r>
        <w:t xml:space="preserve">Một lúc sau, hắn như nhớ tới điều gì, vội hỏi Trần Tam, “Vì sao bọn Tử Mâu phải trộm những thứ kia?”</w:t>
      </w:r>
      <w:r>
        <w:br w:type="textWrapping"/>
      </w:r>
      <w:r>
        <w:br w:type="textWrapping"/>
      </w:r>
      <w:r>
        <w:t xml:space="preserve">Trần Tam cười, hỏi ngược lại, “Nguyệt sử không nói gì với cậu ư?”</w:t>
      </w:r>
      <w:r>
        <w:br w:type="textWrapping"/>
      </w:r>
      <w:r>
        <w:br w:type="textWrapping"/>
      </w:r>
      <w:r>
        <w:t xml:space="preserve">Liễm Quân buồn bực, “Nếu nói thì sao ta phải hỏi huynh?”</w:t>
      </w:r>
      <w:r>
        <w:br w:type="textWrapping"/>
      </w:r>
      <w:r>
        <w:br w:type="textWrapping"/>
      </w:r>
      <w:r>
        <w:t xml:space="preserve">Trần Tam cười lớn trả lời, “Nếu như Nguyệt sử chưa nói, vậy ta đây càng không thể.”</w:t>
      </w:r>
      <w:r>
        <w:br w:type="textWrapping"/>
      </w:r>
      <w:r>
        <w:br w:type="textWrapping"/>
      </w:r>
      <w:r>
        <w:t xml:space="preserve">Liễm Quân nhìn thẳng vào Trần Tam, ánh mắt chăm chú, hắn nói, “Trần Tam, thật ra huynh sớm đã biết đúng không?”</w:t>
      </w:r>
      <w:r>
        <w:br w:type="textWrapping"/>
      </w:r>
      <w:r>
        <w:br w:type="textWrapping"/>
      </w:r>
      <w:r>
        <w:t xml:space="preserve">“Ah? Cái gì cơ?”</w:t>
      </w:r>
      <w:r>
        <w:br w:type="textWrapping"/>
      </w:r>
      <w:r>
        <w:br w:type="textWrapping"/>
      </w:r>
      <w:r>
        <w:t xml:space="preserve">Trần Tam ra vẻ không nghe thấy gì, đưa lỗ tai áp lại gần Liễm Quân.</w:t>
      </w:r>
      <w:r>
        <w:br w:type="textWrapping"/>
      </w:r>
      <w:r>
        <w:br w:type="textWrapping"/>
      </w:r>
      <w:r>
        <w:t xml:space="preserve">Liễm Quân dù buồn bực, nhưng vẫn cố nén sự nóng giận của mình, bình tĩnh nói, “Bồ câu đưa thư đêm qua...”</w:t>
      </w:r>
      <w:r>
        <w:br w:type="textWrapping"/>
      </w:r>
      <w:r>
        <w:br w:type="textWrapping"/>
      </w:r>
      <w:r>
        <w:t xml:space="preserve">Lời còn chưa dứt, đã thấy Trần Tam thu lại dáng dấp lưu manh thường ngày. Y cười tán thưởng, lập tức nghiêm chỉnh hơn rất nhiều.</w:t>
      </w:r>
      <w:r>
        <w:br w:type="textWrapping"/>
      </w:r>
      <w:r>
        <w:br w:type="textWrapping"/>
      </w:r>
      <w:r>
        <w:t xml:space="preserve">“Quả nhiên cậu có rất nhiều điểm khiến ta phải giật mình.”</w:t>
      </w:r>
      <w:r>
        <w:br w:type="textWrapping"/>
      </w:r>
      <w:r>
        <w:br w:type="textWrapping"/>
      </w:r>
      <w:r>
        <w:t xml:space="preserve">Liễm Quân nghe y nói như vậy, đã sớm hận nghiến răng nghiến lợi, nhưng vẫn bình tĩnh nói, “Vụ sơn tặc lần trước, huynh cũng là cố ý đúng không, Trần Tam, rốt cuộc huynh muốn thử ta cái gì?”</w:t>
      </w:r>
      <w:r>
        <w:br w:type="textWrapping"/>
      </w:r>
      <w:r>
        <w:br w:type="textWrapping"/>
      </w:r>
      <w:r>
        <w:t xml:space="preserve">Trần Tam nghe hắn nói đến việc này, lập tức xua tay nói, “Chuyện đó không phải là giả, đúng là trước đây Các chủ từng ra lệnh như vậy. Chỉ có việc để lộ sơ hở sau lưng cho bọn chúng, thì đúng là ta cố ý.”</w:t>
      </w:r>
      <w:r>
        <w:br w:type="textWrapping"/>
      </w:r>
      <w:r>
        <w:br w:type="textWrapping"/>
      </w:r>
      <w:r>
        <w:t xml:space="preserve">Liễm Quân cũng không giật mình, hắn lạnh lùng nói, “Huynh làm vậy là vì mục đích gì?”</w:t>
      </w:r>
      <w:r>
        <w:br w:type="textWrapping"/>
      </w:r>
      <w:r>
        <w:br w:type="textWrapping"/>
      </w:r>
      <w:r>
        <w:t xml:space="preserve">Trần Tam mở miệng cười, thản nhiên nói, “Là muốn biết một người không có võ công, lại xuất thân ở kỹ viện như cậu, rốt cuộc có phải là một kẻ ngu ngốc chỉ biết nũng nịu hay không, kết quả cậu khiến ta rất thỏa mãn. Chẳng những là một người sảng khoái, mà gặp chuyện cũng không hề nhát gan trốn tránh.”</w:t>
      </w:r>
      <w:r>
        <w:br w:type="textWrapping"/>
      </w:r>
      <w:r>
        <w:br w:type="textWrapping"/>
      </w:r>
      <w:r>
        <w:t xml:space="preserve">Liễm Quân lạnh lùng cười, trào phúng nói, “Tại sao ta phải khiến huynh thỏa mãn?”</w:t>
      </w:r>
      <w:r>
        <w:br w:type="textWrapping"/>
      </w:r>
      <w:r>
        <w:br w:type="textWrapping"/>
      </w:r>
      <w:r>
        <w:t xml:space="preserve">Trần Tam không giận ngược lại còn cười.</w:t>
      </w:r>
      <w:r>
        <w:br w:type="textWrapping"/>
      </w:r>
      <w:r>
        <w:br w:type="textWrapping"/>
      </w:r>
      <w:r>
        <w:t xml:space="preserve">“Cậu chẳng những phải làm ta thỏa mãn, mà còn phải hối lộ ta thật tốt nữa kìa. Có biết vì sao Tử Mâu lại để ta đi theo cậu không? Ngoài việc bảo hộ, thì quan trọng nhất là không được để cậu trở về Bồng Lai đảo.”</w:t>
      </w:r>
      <w:r>
        <w:br w:type="textWrapping"/>
      </w:r>
      <w:r>
        <w:br w:type="textWrapping"/>
      </w:r>
      <w:r>
        <w:t xml:space="preserve">Lúc Tử Mâu mang thuốc và băng gạc đến phòng Lan Tự, y đang tựa vào đầu giường nhắm mắt dưỡng thần. Tử Mâu ngồi ở bên giường, vén ống tay áo của Lan Tự, cận thận tháo băng gạc.</w:t>
      </w:r>
      <w:r>
        <w:br w:type="textWrapping"/>
      </w:r>
      <w:r>
        <w:br w:type="textWrapping"/>
      </w:r>
      <w:r>
        <w:t xml:space="preserve">“Muội có ngửi thấy không, mùi máu tươi ngoài kia.” Lan Tự đột nhiên mở mắt, bình thản nói.</w:t>
      </w:r>
      <w:r>
        <w:br w:type="textWrapping"/>
      </w:r>
      <w:r>
        <w:br w:type="textWrapping"/>
      </w:r>
      <w:r>
        <w:t xml:space="preserve">Ánh mắt Tử Mâu cứng lại, không khỏi nhìn ra bên ngoài.</w:t>
      </w:r>
      <w:r>
        <w:br w:type="textWrapping"/>
      </w:r>
      <w:r>
        <w:br w:type="textWrapping"/>
      </w:r>
      <w:r>
        <w:t xml:space="preserve">Cái hôm chém giết đó đã qua năm, sáu ngày, nhưng toàn bộ Bồng Lai bảo vẫn bị mùi máu tươi dày đặc bao phủ, đừng nói là thi thể chất đống trên sơn đạo, cả đỉnh Linh Sơn cũng toàn vết máu.</w:t>
      </w:r>
      <w:r>
        <w:br w:type="textWrapping"/>
      </w:r>
      <w:r>
        <w:br w:type="textWrapping"/>
      </w:r>
      <w:r>
        <w:t xml:space="preserve">Mỗi lần đi qua đại điện, Tử Mâu vẫn không nhịn được mà run rẩy, tình cảnh hôm đó cứ lần lượt hiện ra trước mắt.</w:t>
      </w:r>
      <w:r>
        <w:br w:type="textWrapping"/>
      </w:r>
      <w:r>
        <w:br w:type="textWrapping"/>
      </w:r>
      <w:r>
        <w:t xml:space="preserve">Nàng ổn định tinh thần, ra vẻ bình tĩnh nói, “Nói bậy bạ gì đó, không phải huynh đã sai các đệ tử thu dọn thi thể rồi sao? Khắp nơi đều quét dọn sạch sẽ, nào có mùi gì.”</w:t>
      </w:r>
      <w:r>
        <w:br w:type="textWrapping"/>
      </w:r>
      <w:r>
        <w:br w:type="textWrapping"/>
      </w:r>
      <w:r>
        <w:t xml:space="preserve">Ánh mắt Lan Tự sâu thẳm nhìn Tử Mâu, Tử Mâu khẽ run lên, chột dạ quay đầu.</w:t>
      </w:r>
      <w:r>
        <w:br w:type="textWrapping"/>
      </w:r>
      <w:r>
        <w:br w:type="textWrapping"/>
      </w:r>
      <w:r>
        <w:t xml:space="preserve">“Tử Mâu, muội nói chúng ta sống là vì cái gì? Không ngừng giết người, rồi cuối cùng là bị người giết ư?”</w:t>
      </w:r>
      <w:r>
        <w:br w:type="textWrapping"/>
      </w:r>
      <w:r>
        <w:br w:type="textWrapping"/>
      </w:r>
      <w:r>
        <w:t xml:space="preserve">Thanh âm của Lan Tự giống như từ một nơi xa xôi truyền tới, mông lung mờ mịt.</w:t>
      </w:r>
      <w:r>
        <w:br w:type="textWrapping"/>
      </w:r>
      <w:r>
        <w:br w:type="textWrapping"/>
      </w:r>
      <w:r>
        <w:t xml:space="preserve">Tử Mâu quay đầu nhìn y, ánh mắt khó nén tự giễu cùng châm chọc, một lát sau, nàng mới bất đắc dĩ cười, lắc đầu, “Muội không biết, Lan Tự. Sống đơn giản là tồn tại thôi, sao phải quan tâm vì cái gì.”</w:t>
      </w:r>
      <w:r>
        <w:br w:type="textWrapping"/>
      </w:r>
      <w:r>
        <w:br w:type="textWrapping"/>
      </w:r>
      <w:r>
        <w:t xml:space="preserve">Lan Tự nghe vậy, bỗng nhiên cười, cũng không biết là y đang cười điều gì.</w:t>
      </w:r>
      <w:r>
        <w:br w:type="textWrapping"/>
      </w:r>
      <w:r>
        <w:br w:type="textWrapping"/>
      </w:r>
      <w:r>
        <w:t xml:space="preserve">Tử Mâu giúp y đổi thuốc, sau đó cẩn thận băng lại. Lan Tự không còn thần sắc cười đùa thường ngày, chỉ im lặng nhìn nàng, không nói được lời nào.</w:t>
      </w:r>
      <w:r>
        <w:br w:type="textWrapping"/>
      </w:r>
      <w:r>
        <w:br w:type="textWrapping"/>
      </w:r>
      <w:r>
        <w:t xml:space="preserve">Rất lâu sau, Lan Tự đột nhiên mở miệng, “Vì sao muội lại để Trần Tam theo hắn?”</w:t>
      </w:r>
      <w:r>
        <w:br w:type="textWrapping"/>
      </w:r>
      <w:r>
        <w:br w:type="textWrapping"/>
      </w:r>
      <w:r>
        <w:t xml:space="preserve">Tử Mâu nghe xong, mắt nhìn thẳng Lan Tự, cười đáp, “Nếu muội không làm như vậy, huynh sẽ giết hắn, đúng không?”</w:t>
      </w:r>
      <w:r>
        <w:br w:type="textWrapping"/>
      </w:r>
      <w:r>
        <w:br w:type="textWrapping"/>
      </w:r>
      <w:r>
        <w:t xml:space="preserve">Lan Tự từ chối cho ý kiến, y cười nói, “Không sai, cho dù muội và Các chủ có oán giận ta, ta cũng tuyệt đối không để hắn đặt chân lên Bồng Lai đảo nửa bước.”</w:t>
      </w:r>
      <w:r>
        <w:br w:type="textWrapping"/>
      </w:r>
      <w:r>
        <w:br w:type="textWrapping"/>
      </w:r>
      <w:r>
        <w:t xml:space="preserve">Lúc Tử Mâu rời khỏi phòng, vừa vặn gặp Tiểu Thu đang bưng trà lên.</w:t>
      </w:r>
      <w:r>
        <w:br w:type="textWrapping"/>
      </w:r>
      <w:r>
        <w:br w:type="textWrapping"/>
      </w:r>
      <w:r>
        <w:t xml:space="preserve">Cậu ngoan ngoãn chào Tử Mâu một tiếng, Tử Mâu chăm chú nhìn cậu một lúc, mãi đến khi Tiểu Thu ngượng nghịu cúi đầu, nàng mới khẽ cười, rời đi.</w:t>
      </w:r>
      <w:r>
        <w:br w:type="textWrapping"/>
      </w:r>
      <w:r>
        <w:br w:type="textWrapping"/>
      </w:r>
      <w:r>
        <w:t xml:space="preserve">Tiểu Thu hai tay bưng chén tới cạnh Lan Tự, cẩn thận thổi nguội, rồi mới đưa cho y.</w:t>
      </w:r>
      <w:r>
        <w:br w:type="textWrapping"/>
      </w:r>
      <w:r>
        <w:br w:type="textWrapping"/>
      </w:r>
      <w:r>
        <w:t xml:space="preserve">Lan Tự mỉm cười tiếp nhận, một ngụm uống cạn.</w:t>
      </w:r>
      <w:r>
        <w:br w:type="textWrapping"/>
      </w:r>
      <w:r>
        <w:br w:type="textWrapping"/>
      </w:r>
      <w:r>
        <w:t xml:space="preserve">Ánh mắt Tiểu Thu liếc nhìn băng gạc vừa thay, bên trên còn có vệt máu đỏ thẫm, hai mắt cậu ửng hồng, khẽ nức nở nói, “Công tử, thực xin lỗi, nếu không phải vì ta, ngài sẽ không bị thương.”</w:t>
      </w:r>
      <w:r>
        <w:br w:type="textWrapping"/>
      </w:r>
      <w:r>
        <w:br w:type="textWrapping"/>
      </w:r>
      <w:r>
        <w:t xml:space="preserve">Lan Tự khẽ xoa đầu cậu, an ủi nói, “Ta đã mang ngươi đến đây, đương nhiên sẽ không để ngươi bị thương.”</w:t>
      </w:r>
      <w:r>
        <w:br w:type="textWrapping"/>
      </w:r>
      <w:r>
        <w:br w:type="textWrapping"/>
      </w:r>
      <w:r>
        <w:t xml:space="preserve">Ánh mắt Lan Tự rất dịu dàng, Tiểu Thu đối diện với đôi mắt đó bất giác đỏ mặt cúi đầu.</w:t>
      </w:r>
      <w:r>
        <w:br w:type="textWrapping"/>
      </w:r>
      <w:r>
        <w:br w:type="textWrapping"/>
      </w:r>
      <w:r>
        <w:t xml:space="preserve">Tóc Tiểu Thu rất mềm, sờ lên thấy trơn nhẵn như tơ lụa. Lan Tự nhớ trước đây Liễu Mộng Dĩ cũng từng xoa đầu Tử Mâu như vậy, khi ấy nụ cười của Tử Mâu thực trong veo ngọt ngào.</w:t>
      </w:r>
      <w:r>
        <w:br w:type="textWrapping"/>
      </w:r>
      <w:r>
        <w:br w:type="textWrapping"/>
      </w:r>
      <w:r>
        <w:t xml:space="preserve">Dường như từ rất lâu trước đây, Tử Mâu chỉ nhìn thấy duy nhất Liễu Mộng Dĩ, luôn đi bên cạnh ngài, không thèm quan tâm đến bất cứ chuyện gì, bất cứ người nào.</w:t>
      </w:r>
      <w:r>
        <w:br w:type="textWrapping"/>
      </w:r>
      <w:r>
        <w:br w:type="textWrapping"/>
      </w:r>
      <w:r>
        <w:t xml:space="preserve">Cho dù là toàn thân đẫm huyết, nhưng chỉ cần Liễu Mộng Dĩ nói một tiếng khen ngợi, khuôn mặt nàng sẽ ngập tràn nụ cười rạng rỡ, giống như hoa Tình Ngữ nở nộ, đẹp đến chói mắt.</w:t>
      </w:r>
      <w:r>
        <w:br w:type="textWrapping"/>
      </w:r>
      <w:r>
        <w:br w:type="textWrapping"/>
      </w:r>
      <w:r>
        <w:t xml:space="preserve">Thế nhưng vẻ mặt đó, lại chưa một lần xuất hiện trước mặt y.</w:t>
      </w:r>
      <w:r>
        <w:br w:type="textWrapping"/>
      </w:r>
      <w:r>
        <w:br w:type="textWrapping"/>
      </w:r>
      <w:r>
        <w:t xml:space="preserve">Hơn nửa tháng, mùa hoa cũng qua đi, hoa Tình Ngữ trong rừng đã sớm tàn lụi. Tử Mâu vừa định lướt qua rừng cây, nhưng rồi lại dừng bước, nàng suy nghĩ một lát, sau đó đi vào bên trong.</w:t>
      </w:r>
      <w:r>
        <w:br w:type="textWrapping"/>
      </w:r>
      <w:r>
        <w:br w:type="textWrapping"/>
      </w:r>
      <w:r>
        <w:t xml:space="preserve">Từ khi Liễm Quân rời đi, chiều nào Liễu Mộng Dĩ cũng một mình đến đây, sau khi Tử Mâu biết, mỗi lần đều cố lướt qua thật nhanh.</w:t>
      </w:r>
      <w:r>
        <w:br w:type="textWrapping"/>
      </w:r>
      <w:r>
        <w:br w:type="textWrapping"/>
      </w:r>
      <w:r>
        <w:t xml:space="preserve">Nàng không muốn quấy rầy Liễu Mộng Dĩ, lại càng không muốn nhìn thấy đôi mắt sầu thương của y.</w:t>
      </w:r>
      <w:r>
        <w:br w:type="textWrapping"/>
      </w:r>
      <w:r>
        <w:br w:type="textWrapping"/>
      </w:r>
      <w:r>
        <w:t xml:space="preserve">Vẻ mặt của Liễu Mộng Dĩ lúc nào cũng đạm nhạt, rất ít khi có biểu tình khác. Đôi mắt đen sâu thẳm của y, gần như chưa bao giờ dậy sóng.</w:t>
      </w:r>
      <w:r>
        <w:br w:type="textWrapping"/>
      </w:r>
      <w:r>
        <w:br w:type="textWrapping"/>
      </w:r>
      <w:r>
        <w:t xml:space="preserve">Vậy mà không biết từ lúc nào, Tử Mâu có thể thấy được tình tự qua đôi mắt ấy, tuy không dễ phát hiện, nhưng nàng biết có điều gì đó đã thay đổi.</w:t>
      </w:r>
      <w:r>
        <w:br w:type="textWrapping"/>
      </w:r>
      <w:r>
        <w:br w:type="textWrapping"/>
      </w:r>
      <w:r>
        <w:t xml:space="preserve">Thay đổi đó khiến Tử Mâu vui mừng, nhưng cũng làm nàng lo lắng không thôi.</w:t>
      </w:r>
      <w:r>
        <w:br w:type="textWrapping"/>
      </w:r>
      <w:r>
        <w:br w:type="textWrapping"/>
      </w:r>
      <w:r>
        <w:t xml:space="preserve">Tử Mâu vừa đi vào rừng, đã thấy Liễu Mộng Dĩ đang đứng dưới một gốc cây, đó chính là nơi mà bọn họ đã cùng nhau ngắm hoa Tình Ngữ nở rộ.</w:t>
      </w:r>
      <w:r>
        <w:br w:type="textWrapping"/>
      </w:r>
      <w:r>
        <w:br w:type="textWrapping"/>
      </w:r>
      <w:r>
        <w:t xml:space="preserve">Ngọn thổi bay góc áo Liễu Mộng Dĩ, Linh Sơn vẫn lạnh như vậy, Liễu Mộng Dĩ quần áo đơn bạc, dáng dấp hư ảo, lại càng lộ vẻ cô quạnh.</w:t>
      </w:r>
      <w:r>
        <w:br w:type="textWrapping"/>
      </w:r>
      <w:r>
        <w:br w:type="textWrapping"/>
      </w:r>
      <w:r>
        <w:t xml:space="preserve">“Các chủ.”</w:t>
      </w:r>
      <w:r>
        <w:br w:type="textWrapping"/>
      </w:r>
      <w:r>
        <w:br w:type="textWrapping"/>
      </w:r>
      <w:r>
        <w:t xml:space="preserve">Tử Mâu đến bên cạnh Liễu Mộng Dĩ, khẽ gọi một tiếng.</w:t>
      </w:r>
      <w:r>
        <w:br w:type="textWrapping"/>
      </w:r>
      <w:r>
        <w:br w:type="textWrapping"/>
      </w:r>
      <w:r>
        <w:t xml:space="preserve">Liễu Mộng Dĩ sửng sốt, dường như vừa mới hồi phục tinh thần, y quay đầu nhìn Tử Mâu, hơn nửa ngày mới gật đầu.</w:t>
      </w:r>
      <w:r>
        <w:br w:type="textWrapping"/>
      </w:r>
      <w:r>
        <w:br w:type="textWrapping"/>
      </w:r>
      <w:r>
        <w:t xml:space="preserve">Tử Mâu cười miễn cưỡng, nàng nói, “Thương thế của Các chủ còn chưa khỏi hắn, ngoài này gió lạnh.”</w:t>
      </w:r>
      <w:r>
        <w:br w:type="textWrapping"/>
      </w:r>
      <w:r>
        <w:br w:type="textWrapping"/>
      </w:r>
      <w:r>
        <w:t xml:space="preserve">Lần đó, mặc dù Liễu Mộng Dĩ lấy một địch hai, nhưng đã đánh lui được Tôn Lãnh Ngữ và Thiếu chủ của Sở gia, nhưng nội lực của y cũng bị hao tổn rất nhiều. Đã phải bế quan nhiều ngày để trị nội thương.</w:t>
      </w:r>
      <w:r>
        <w:br w:type="textWrapping"/>
      </w:r>
      <w:r>
        <w:br w:type="textWrapping"/>
      </w:r>
      <w:r>
        <w:t xml:space="preserve">Liễu Mộng Dĩ trầm mặc nhìn Tử Mâu, ánh mắt sâu xa, một lát sau, y đột nhiên nói, “Tử Mâu, ngươi luyện tầng thứ bảy đến đâu rồi?”</w:t>
      </w:r>
      <w:r>
        <w:br w:type="textWrapping"/>
      </w:r>
      <w:r>
        <w:br w:type="textWrapping"/>
      </w:r>
      <w:r>
        <w:t xml:space="preserve">Tử Mâu không hiểu vì sao y lại nhắc tới chuyện này, khuôn mặt cứng đờ, vội vàng đáp, “Ta còn chưa đột phá được.”</w:t>
      </w:r>
      <w:r>
        <w:br w:type="textWrapping"/>
      </w:r>
      <w:r>
        <w:br w:type="textWrapping"/>
      </w:r>
      <w:r>
        <w:t xml:space="preserve">Liễu Mộng Dĩ chớp mắt, khẽ thở dài, thản nhiên nói, “Tử Mâu, ngươi tìm Thiên Diện La Sát trùng là để luyện Sát La Độc Ma đúng không.”</w:t>
      </w:r>
      <w:r>
        <w:br w:type="textWrapping"/>
      </w:r>
      <w:r>
        <w:br w:type="textWrapping"/>
      </w:r>
      <w:r>
        <w:t xml:space="preserve">Tử Mâu nghe xong, trong lòng chấn động, vội quỳ rạp xuống, “Các chủ thứ tội.”</w:t>
      </w:r>
      <w:r>
        <w:br w:type="textWrapping"/>
      </w:r>
      <w:r>
        <w:br w:type="textWrapping"/>
      </w:r>
      <w:r>
        <w:t xml:space="preserve">“Sát La Độc Ma đã bị cấm luyện từ mấy đời Các chủ trước, công phu này cực kỳ hiểm độc, đối với người luyện cũng rất có hại, chắc hẳn ngươi biết sẽ có hậu quả gì.”</w:t>
      </w:r>
      <w:r>
        <w:br w:type="textWrapping"/>
      </w:r>
      <w:r>
        <w:br w:type="textWrapping"/>
      </w:r>
      <w:r>
        <w:t xml:space="preserve">Tử Mâu cắn chặt môi, cúi đầu không nói.</w:t>
      </w:r>
      <w:r>
        <w:br w:type="textWrapping"/>
      </w:r>
      <w:r>
        <w:br w:type="textWrapping"/>
      </w:r>
      <w:r>
        <w:t xml:space="preserve">Ánh mắt Liễu Mộng Dĩ lộ ra vẻ thương tiếc, y thấp giọng nói, “Đến khi chân chính luyện thành, bản thân ngươi cũng sẽ biến thành độc.”</w:t>
      </w:r>
      <w:r>
        <w:br w:type="textWrapping"/>
      </w:r>
      <w:r>
        <w:br w:type="textWrapping"/>
      </w:r>
      <w:r>
        <w:t xml:space="preserve">Tử Mâu đã sớm biết có hậu quả này, nhưng khi nghe từ miệng Liễu Mộng Dĩ vẫn không tránh khỏi sợ hãi.</w:t>
      </w:r>
      <w:r>
        <w:br w:type="textWrapping"/>
      </w:r>
      <w:r>
        <w:br w:type="textWrapping"/>
      </w:r>
      <w:r>
        <w:t xml:space="preserve">Thanh âm nàng run run, “Thế nhưng, Các chủ, ngoài luyện nó ra thì không còn phương pháp nào khác. Dù phải trả giá thế nào, có thể cùng nhau gánh vác vẫn tốt hơn.”</w:t>
      </w:r>
      <w:r>
        <w:br w:type="textWrapping"/>
      </w:r>
      <w:r>
        <w:br w:type="textWrapping"/>
      </w:r>
      <w:r>
        <w:t xml:space="preserve">Liễu Mộng Dĩ nhìn Tử Mâu chậm rãi ngẩng đầu, toàn bộ viền mắt nàng đỏ ửng, khóe mi ướt át, khuôn mặt chỉ có thê lương cùng tuyệt vọng.</w:t>
      </w:r>
      <w:r>
        <w:br w:type="textWrapping"/>
      </w:r>
      <w:r>
        <w:br w:type="textWrapping"/>
      </w:r>
      <w:r>
        <w:t xml:space="preserve">Liễu Mộng Dĩ bỗng nhớ tới mười năm trước tại Tuyên Sơn, sư phụ y lúc thua trận đã kiên quyết nhảy từ vách núi xuống, hai vị nhị sử cũng chết trong tay trưởng lão của phái Hằng Phong.</w:t>
      </w:r>
      <w:r>
        <w:br w:type="textWrapping"/>
      </w:r>
      <w:r>
        <w:br w:type="textWrapping"/>
      </w:r>
      <w:r>
        <w:t xml:space="preserve">Đến tận bây giờ, khi nghĩ lại cảnh tượng thê thảm hôm ấy, Liễu Mộng Dĩ vẫn còn cảm thấy sợ hãi cùng bất lực.</w:t>
      </w:r>
      <w:r>
        <w:br w:type="textWrapping"/>
      </w:r>
      <w:r>
        <w:br w:type="textWrapping"/>
      </w:r>
      <w:r>
        <w:t xml:space="preserve">Nhớ lại hơn một tháng trước, y và Liễm Quân trở về Bồng Lai đảo, Tử Mâu mỉm cười đứng trên bờ đợi hai người.</w:t>
      </w:r>
      <w:r>
        <w:br w:type="textWrapping"/>
      </w:r>
      <w:r>
        <w:br w:type="textWrapping"/>
      </w:r>
      <w:r>
        <w:t xml:space="preserve">Đêm đến, bọn họ cùng bắn pháo hoa trên đỉnh núi.</w:t>
      </w:r>
      <w:r>
        <w:br w:type="textWrapping"/>
      </w:r>
      <w:r>
        <w:br w:type="textWrapping"/>
      </w:r>
      <w:r>
        <w:t xml:space="preserve">Cả năm chỉ có duy nhất một ngày như thế, bầu trời đêm của Bồng Lai đảo rực rỡ sắc màu, hoàn toàn phá tan vẻ trong trẻo lạnh lùng thường ngày, khiến bọn họ nhớ lại nhân gian phàm trần.</w:t>
      </w:r>
      <w:r>
        <w:br w:type="textWrapping"/>
      </w:r>
      <w:r>
        <w:br w:type="textWrapping"/>
      </w:r>
      <w:r>
        <w:t xml:space="preserve">Đêm ấy gió tuy lạnh, nhưng lại mang theo hương cỏ cây nhàn nhạt, khiến người ta cảm thấy vô cùng thư thái.</w:t>
      </w:r>
      <w:r>
        <w:br w:type="textWrapping"/>
      </w:r>
      <w:r>
        <w:br w:type="textWrapping"/>
      </w:r>
      <w:r>
        <w:t xml:space="preserve">Vậy mà hôm nay, vẫn ở nơi này, lại tràn ngập mùi máu tươi dày đặc, như là minh chứng cho cái ngày chém giết đó, mãi không thể tán đi.</w:t>
      </w:r>
      <w:r>
        <w:br w:type="textWrapping"/>
      </w:r>
      <w:r>
        <w:br w:type="textWrapping"/>
      </w:r>
      <w:r>
        <w:t xml:space="preserve">Sau khi rời khỏi Đông Phong lâu, cho dù Liễm Quân có ép hỏi thế nào, Trần Tam cũng không chịu nói thêm một câu, chỉ cười hì hì trấn an hắn, nói Liễu Mộng Dĩ võ công cao cường nên tuyệt đối không việc gì.</w:t>
      </w:r>
      <w:r>
        <w:br w:type="textWrapping"/>
      </w:r>
      <w:r>
        <w:br w:type="textWrapping"/>
      </w:r>
      <w:r>
        <w:t xml:space="preserve">Liễm Quân đối với y cũng hết cách, đành phải nhắm mắt làm ngơ, dọc đường đi không thèm quan tâm đến y mà tự mình trở về vương phủ.</w:t>
      </w:r>
      <w:r>
        <w:br w:type="textWrapping"/>
      </w:r>
      <w:r>
        <w:br w:type="textWrapping"/>
      </w:r>
      <w:r>
        <w:t xml:space="preserve">Ban đêm nằm trên giường, Liễm Quân trằn trọc mãi vẫn không ngủ được, dứt khoát đứng dậy mặc thêm áo rời khỏi phòng.</w:t>
      </w:r>
      <w:r>
        <w:br w:type="textWrapping"/>
      </w:r>
      <w:r>
        <w:br w:type="textWrapping"/>
      </w:r>
      <w:r>
        <w:t xml:space="preserve">Hoa viên của vương phủ thiết kế rất đẹp, trang trọng mà tao nhã. Nhưng không hiểu vì sao, Liễm Quân chỉ nhớ tới rừng cây lạnh lẽo tịch mịch trên đỉnh Linh Sơn. Hắn nhớ khoảnh khắc cùng Liễu Mộng Dĩ và Tử Mâu bắn pháo hoa trên đỉnh núi, nhớ trước khi rời đi Tử Mâu bảo sẽ chờ hắn về cùng đi Ký Châu du ngoạn, nhớ những lời Trần Tam nói lúc ở Đông Phong lâu.</w:t>
      </w:r>
      <w:r>
        <w:br w:type="textWrapping"/>
      </w:r>
      <w:r>
        <w:br w:type="textWrapping"/>
      </w:r>
      <w:r>
        <w:t xml:space="preserve">Y nói, Tử Mâu tuyệt đối không để ngươi quay lại Bồng Lai đảo.</w:t>
      </w:r>
      <w:r>
        <w:br w:type="textWrapping"/>
      </w:r>
      <w:r>
        <w:br w:type="textWrapping"/>
      </w:r>
      <w:r>
        <w:t xml:space="preserve">Từng lời từng chữ, như đâm thẳng vào tim Liễm Quân, sự mong mỏi giúp hắn chống đỡ hơn nửa tháng, giờ đã bị đập cho tan nát.</w:t>
      </w:r>
      <w:r>
        <w:br w:type="textWrapping"/>
      </w:r>
      <w:r>
        <w:br w:type="textWrapping"/>
      </w:r>
      <w:r>
        <w:t xml:space="preserve">Liễm Quân nhớ tới lần cuối cùng gặp Liễu Mộng Dĩ, nhớ tới thanh âm mệt mỏi vô lực của y, con tim lại cảm thấy đau đớn, cảm giác bị đè nén khiến hắn hít thở không thông. Đầu óc nhất thời trống rỗng, tất cả những gì nhìn thấy trước mắt chỉ là hình ảnh khi ở cùng Liễu Mộng Dĩ.</w:t>
      </w:r>
      <w:r>
        <w:br w:type="textWrapping"/>
      </w:r>
      <w:r>
        <w:br w:type="textWrapping"/>
      </w:r>
      <w:r>
        <w:t xml:space="preserve">Người ấy luôn lạnh lùng, rất ít khi có biểu tình khác, nhưng mỗi lần khẽ cười lại khiến con tim Liễm Quân thổn thức.</w:t>
      </w:r>
      <w:r>
        <w:br w:type="textWrapping"/>
      </w:r>
      <w:r>
        <w:br w:type="textWrapping"/>
      </w:r>
      <w:r>
        <w:t xml:space="preserve">Trong lúc hoảng hốt, Liễm Quân đã đứng trước cửa phòng Trần Tam, hắn ổn định tinh thần, mạnh đẩy cửa vào.</w:t>
      </w:r>
      <w:r>
        <w:br w:type="textWrapping"/>
      </w:r>
      <w:r>
        <w:br w:type="textWrapping"/>
      </w:r>
      <w:r>
        <w:t xml:space="preserve">“Ai vậy?”</w:t>
      </w:r>
      <w:r>
        <w:br w:type="textWrapping"/>
      </w:r>
      <w:r>
        <w:br w:type="textWrapping"/>
      </w:r>
      <w:r>
        <w:t xml:space="preserve">Trần Tam vừa ngáp vừa lười biếng trở mình. Liễm Quân nhanh chóng tiến lên, xốc chăn của y.</w:t>
      </w:r>
      <w:r>
        <w:br w:type="textWrapping"/>
      </w:r>
      <w:r>
        <w:br w:type="textWrapping"/>
      </w:r>
      <w:r>
        <w:t xml:space="preserve">“Đưa ta trở về Bồng Lai đảo.”</w:t>
      </w:r>
      <w:r>
        <w:br w:type="textWrapping"/>
      </w:r>
      <w:r>
        <w:br w:type="textWrapping"/>
      </w:r>
      <w:r>
        <w:t xml:space="preserve">Không có Trần Tam, Liễm Quân căn bản không thể biết được phương hướng của Bồng Lai đảo, huống chi cho dù lên được đảo rồi, hắn cũng không có khả năng tránh thoát được tai mắt của bọn Tử Mâu, thuận lợi lên đỉnh Linh Sơn.</w:t>
      </w:r>
      <w:r>
        <w:br w:type="textWrapping"/>
      </w:r>
      <w:r>
        <w:br w:type="textWrapping"/>
      </w:r>
      <w:r>
        <w:t xml:space="preserve">Thái độ kiên quyết của Liễm Quân khiến Trần Tam lập tức thanh tỉnh, y đột nhiên cười, tỏ ra hứng thú nhìn Liễm Quân.</w:t>
      </w:r>
      <w:r>
        <w:br w:type="textWrapping"/>
      </w:r>
      <w:r>
        <w:br w:type="textWrapping"/>
      </w:r>
      <w:r>
        <w:t xml:space="preserve">“Cậu mà đi, vị Vương gia kia biết làm sao?”</w:t>
      </w:r>
      <w:r>
        <w:br w:type="textWrapping"/>
      </w:r>
      <w:r>
        <w:br w:type="textWrapping"/>
      </w:r>
      <w:r>
        <w:t xml:space="preserve">Lời nói của Trần Tam khiến đầu óc Liễm Quân nhất thời trống rỗng, hắn không có thời gian suy nghĩ vấn đề này, câu hỏi kia cứ vang vọng bên tai.</w:t>
      </w:r>
      <w:r>
        <w:br w:type="textWrapping"/>
      </w:r>
      <w:r>
        <w:br w:type="textWrapping"/>
      </w:r>
      <w:r>
        <w:t xml:space="preserve">“Độc của Vương gia sắp được thanh trừ, nhưng ít nhất cũng phải điều dưỡng hai, ba tháng nữa, nếu như không trị tận gốc thì sẽ khổ cả đời.”</w:t>
      </w:r>
      <w:r>
        <w:br w:type="textWrapping"/>
      </w:r>
      <w:r>
        <w:br w:type="textWrapping"/>
      </w:r>
      <w:r>
        <w:t xml:space="preserve">Trần Tam bình thản nói đến đây, cuối cùng, y lại nhìn về phía Liễm Quân cười đầy ý tứ, “Nghe nói vị Vương gia kia đã trị chân cho cậu, nếu không nhờ người này, có khi bây giờ cậu vẫn là một tên què đó. Liễm Quân, cậu đâu thể là người có ân không báo chứ.”</w:t>
      </w:r>
      <w:r>
        <w:br w:type="textWrapping"/>
      </w:r>
      <w:r>
        <w:br w:type="textWrapping"/>
      </w:r>
      <w:r>
        <w:t xml:space="preserve">Liễm Quân cau mày, khổ sở suy nghĩ.</w:t>
      </w:r>
      <w:r>
        <w:br w:type="textWrapping"/>
      </w:r>
      <w:r>
        <w:br w:type="textWrapping"/>
      </w:r>
      <w:r>
        <w:t xml:space="preserve">Dường như Trần Tam cảm thấy rất thú vị, cười lớn nói, “Có phải hiện giờ cậu đang nghĩ, ta cố ý nói như vậy là vì không muốn cậu trở về Bồng Lai đảo?”</w:t>
      </w:r>
      <w:r>
        <w:br w:type="textWrapping"/>
      </w:r>
      <w:r>
        <w:br w:type="textWrapping"/>
      </w:r>
      <w:r>
        <w:t xml:space="preserve">Ánh mắt Liễm Quân nghiêm túc, giống như đã khôi phục lại thần trí, hắn bình tĩnh nói, “Dù thế nào ta cũng phải trở về Bồng Lai đảo. Huynh nói không sai, ta sẽ không bao giờ bỏ mặc Tề Lam.”</w:t>
      </w:r>
      <w:r>
        <w:br w:type="textWrapping"/>
      </w:r>
      <w:r>
        <w:br w:type="textWrapping"/>
      </w:r>
      <w:r>
        <w:t xml:space="preserve">“Nhưng mà, dù phải đợi một tháng hay hai tháng, ta cũng nhất định phải đi tìm Liễu Mộng Dĩ.”</w:t>
      </w:r>
      <w:r>
        <w:br w:type="textWrapping"/>
      </w:r>
      <w:r>
        <w:br w:type="textWrapping"/>
      </w:r>
      <w:r>
        <w:t xml:space="preserve">Ngữ khí của Liễm Quân kiên định đến mức khiến Trần Giam giật mình, y thu lại nụ cười, ánh mắt nghiêm trọng nhìn Liễm Quân.</w:t>
      </w:r>
      <w:r>
        <w:br w:type="textWrapping"/>
      </w:r>
      <w:r>
        <w:br w:type="textWrapping"/>
      </w:r>
      <w:r>
        <w:t xml:space="preserve">Một lúc sau, Trần Tam lại cười nói, “Cậu quả thực không làm ta thất vọng, bắt đầu từ lúc ở trên thuyền, đến khi gặp phải sơn tặc, còn có những lời của cậu ngày hôm nay.”</w:t>
      </w:r>
      <w:r>
        <w:br w:type="textWrapping"/>
      </w:r>
      <w:r>
        <w:br w:type="textWrapping"/>
      </w:r>
      <w:r>
        <w:t xml:space="preserve">Liễm Quân sửng sốt, còn chưa kịp phản ứng gì, đã nghe Trần Tam nói thêm, “Chỉ cần vị Vương gia kia bức xong độc, người cũng tỉnh lại, chuyện sau đó ta sẽ giúp cậu lo liệu. Đương nhiên cũng sẽ đưa cậu đến Bồng Lai đảo.”</w:t>
      </w:r>
      <w:r>
        <w:br w:type="textWrapping"/>
      </w:r>
      <w:r>
        <w:br w:type="textWrapping"/>
      </w:r>
      <w:r>
        <w:t xml:space="preserve">“Tại sao?” Liễm Quân vô thức hỏi.</w:t>
      </w:r>
      <w:r>
        <w:br w:type="textWrapping"/>
      </w:r>
      <w:r>
        <w:br w:type="textWrapping"/>
      </w:r>
      <w:r>
        <w:t xml:space="preserve">Trần Tam mở miệng cười, y đáp lại, “Đối với những người mỗi ngày đều phải đối mặt với tử vong như Tử Mâu và Lan Tự, không có gì khó hiểu khi họ nghĩ rằng sống sót là quan trọng nhất. Ngoài việc vứt bỏ gánh nặng, thì điều mà Liễu Mộng Dĩ thực sự muốn, chưa chắc bọn họ đã hiểu được.”</w:t>
      </w:r>
      <w:r>
        <w:br w:type="textWrapping"/>
      </w:r>
      <w:r>
        <w:br w:type="textWrapping"/>
      </w:r>
      <w:r>
        <w:t xml:space="preserve">Trần Tam thấy Liễm Quân lộ vẻ nghi hoặc, y khẽ cười, nói thêm, “Chuyện này giữ lại để Tử Mâu giải thích cho cậu.”</w:t>
      </w:r>
      <w:r>
        <w:br w:type="textWrapping"/>
      </w:r>
      <w:r>
        <w:br w:type="textWrapping"/>
      </w:r>
      <w:r>
        <w:t xml:space="preserve">Nói xong, Trần Tam liếc nhìn sắc trời bên ngoài, đột nhiên hét lên, “Đã trễ như vậy rồi, ta muốn đi ngủ.”</w:t>
      </w:r>
      <w:r>
        <w:br w:type="textWrapping"/>
      </w:r>
      <w:r>
        <w:br w:type="textWrapping"/>
      </w:r>
      <w:r>
        <w:t xml:space="preserve">Trần Tam giật chăn từ trong tay Liễm Quân, trùm kín mít toàn thân.</w:t>
      </w:r>
      <w:r>
        <w:br w:type="textWrapping"/>
      </w:r>
      <w:r>
        <w:br w:type="textWrapping"/>
      </w:r>
      <w:r>
        <w:t xml:space="preserve">“Xin cậu đó, cho ta ngủ đi, cái gì ta cũng đáp ứng rồi mà.” Y khẩn khoản nói với Liễm Quân.</w:t>
      </w:r>
      <w:r>
        <w:br w:type="textWrapping"/>
      </w:r>
      <w:r>
        <w:br w:type="textWrapping"/>
      </w:r>
      <w:r>
        <w:t xml:space="preserve">Liễm Quân nhìn chằm chằm y một lúc, sau đó mới quay người rời khỏi.</w:t>
      </w:r>
      <w:r>
        <w:br w:type="textWrapping"/>
      </w:r>
      <w:r>
        <w:br w:type="textWrapping"/>
      </w:r>
    </w:p>
    <w:p>
      <w:pPr>
        <w:pStyle w:val="Heading2"/>
      </w:pPr>
      <w:bookmarkStart w:id="45" w:name="quyển-2---chương-18"/>
      <w:bookmarkEnd w:id="45"/>
      <w:r>
        <w:t xml:space="preserve">21. Quyển 2 - Chương 18</w:t>
      </w:r>
    </w:p>
    <w:p>
      <w:pPr>
        <w:pStyle w:val="Compact"/>
      </w:pPr>
      <w:r>
        <w:br w:type="textWrapping"/>
      </w:r>
      <w:r>
        <w:br w:type="textWrapping"/>
      </w:r>
      <w:r>
        <w:t xml:space="preserve">Từ sau đêm đó, ngày nào Liễm Quân cũng cầu mong Tề Lam nhanh chóng tỉnh lại.</w:t>
      </w:r>
      <w:r>
        <w:br w:type="textWrapping"/>
      </w:r>
      <w:r>
        <w:br w:type="textWrapping"/>
      </w:r>
      <w:r>
        <w:t xml:space="preserve">Cũng may là có nội lực của Trần Tam tương trợ, kết hợp với dùng ngân châm, nên độc tính trong cơ thể Tề Lam đã được giải gần hết.</w:t>
      </w:r>
      <w:r>
        <w:br w:type="textWrapping"/>
      </w:r>
      <w:r>
        <w:br w:type="textWrapping"/>
      </w:r>
      <w:r>
        <w:t xml:space="preserve">Liễm Quân nhìn Trần Tam dùng biện pháp cũ để đưa dược vào miệng Tề Lam, sau đó hắn thử bắt mạch, khẽ thở phào một hơi.</w:t>
      </w:r>
      <w:r>
        <w:br w:type="textWrapping"/>
      </w:r>
      <w:r>
        <w:br w:type="textWrapping"/>
      </w:r>
      <w:r>
        <w:t xml:space="preserve">“Ngày mai có thể tỉnh chứ?”</w:t>
      </w:r>
      <w:r>
        <w:br w:type="textWrapping"/>
      </w:r>
      <w:r>
        <w:br w:type="textWrapping"/>
      </w:r>
      <w:r>
        <w:t xml:space="preserve">Trần Tam nhìn Liễm Quân cười hỏi, Liễm Quân gật đầu.</w:t>
      </w:r>
      <w:r>
        <w:br w:type="textWrapping"/>
      </w:r>
      <w:r>
        <w:br w:type="textWrapping"/>
      </w:r>
      <w:r>
        <w:t xml:space="preserve">“Sáng sớm ngày mai chúng ta sẽ khởi hành, ta đã để lại mấy phương thuốc cho tổng quản, nếu chỉ mười ngày nửa tháng sẽ không có việc gì.”</w:t>
      </w:r>
      <w:r>
        <w:br w:type="textWrapping"/>
      </w:r>
      <w:r>
        <w:br w:type="textWrapping"/>
      </w:r>
      <w:r>
        <w:t xml:space="preserve">Khuôn mặt Liễm Quân không hề có biểu tình gì, hắn một mạch nói hết những lời này, từ đầu đến cuối vẫn không dám nhìn Tề Lam.</w:t>
      </w:r>
      <w:r>
        <w:br w:type="textWrapping"/>
      </w:r>
      <w:r>
        <w:br w:type="textWrapping"/>
      </w:r>
      <w:r>
        <w:t xml:space="preserve">Trần Tam liếc nhìn người đang nằm trên giường, hỏi một cách đầy dụng ý, “Sáng sớm đã đi? Không đợi Vương gia tỉnh lại sao? Cậu vội vã muốn gặp Các chủ đến vậy ư?”</w:t>
      </w:r>
      <w:r>
        <w:br w:type="textWrapping"/>
      </w:r>
      <w:r>
        <w:br w:type="textWrapping"/>
      </w:r>
      <w:r>
        <w:t xml:space="preserve">Liễm Quân đỏ mặt đáp, “Nếu bây giờ về phòng thu dọn đồ đạc, thì chiều tối có thể khởi hành.”</w:t>
      </w:r>
      <w:r>
        <w:br w:type="textWrapping"/>
      </w:r>
      <w:r>
        <w:br w:type="textWrapping"/>
      </w:r>
      <w:r>
        <w:t xml:space="preserve">Trần Tam há hốc mồm, vẻ mặt bất đắc dĩ nhìn Liễm Quân, “Không phải chứ? Đâu cần gấp gáp như vậy. Nếu đi buổi tối thì phải ở miếu hoang ăn màn thầu đó.”</w:t>
      </w:r>
      <w:r>
        <w:br w:type="textWrapping"/>
      </w:r>
      <w:r>
        <w:br w:type="textWrapping"/>
      </w:r>
      <w:r>
        <w:t xml:space="preserve">Đi gấp rút không ngừng nghỉ, Liễm Quân và Trần Tam chỉ mất nửa tháng để tới được bờ sông. Để tiết kiệm thời gian, mỗi ngày bọn họ chỉ ngủ vài canh giờ, ngoài ra không hề dừng lại nghỉ ngơi.</w:t>
      </w:r>
      <w:r>
        <w:br w:type="textWrapping"/>
      </w:r>
      <w:r>
        <w:br w:type="textWrapping"/>
      </w:r>
      <w:r>
        <w:t xml:space="preserve">Trần Tam dù sao cũng là người luyện võ, chút khổ này vẫn có thể chịu được. Nhưng thân thể Liễm Quân vốn không được tốt lắm, mệt mỏi hơn mười ngày khiến sắc mặt hắn trở nên tiều tụy.</w:t>
      </w:r>
      <w:r>
        <w:br w:type="textWrapping"/>
      </w:r>
      <w:r>
        <w:br w:type="textWrapping"/>
      </w:r>
      <w:r>
        <w:t xml:space="preserve">Trần Tam thấy vậy, cũng có chút không đành lòng, nhưng dù khuyên thế nào, Liễm Quân vẫn muốn nhanh chóng chạy về Bồng Lai đảo. Tựa như những gì Liễm Quân nói đêm đó, không gì có thể ngăn cản hắn đi tìm Liễu Mộng Dĩ.</w:t>
      </w:r>
      <w:r>
        <w:br w:type="textWrapping"/>
      </w:r>
      <w:r>
        <w:br w:type="textWrapping"/>
      </w:r>
      <w:r>
        <w:t xml:space="preserve">Liễm Quân trước đây đối với chuyện tình cảm thường nhát gan dễ lùi bước, nhưng một khi hắn đã quyết tâm, thì sẽ cố chấp hơn bất cứ ai.</w:t>
      </w:r>
      <w:r>
        <w:br w:type="textWrapping"/>
      </w:r>
      <w:r>
        <w:br w:type="textWrapping"/>
      </w:r>
      <w:r>
        <w:t xml:space="preserve">Trần Tam biết rõ vị trí của Bồng Lai đảo, nên sau khi thuê một chiếc thuyền, y phải chỉ dẫn phương hướng. Liễm Quân đứng ở mũi thuyền, xa xăm nhìn về phía trước.</w:t>
      </w:r>
      <w:r>
        <w:br w:type="textWrapping"/>
      </w:r>
      <w:r>
        <w:br w:type="textWrapping"/>
      </w:r>
      <w:r>
        <w:t xml:space="preserve">Bọn họ chỉ mới rời bến, xung quanh cái gì cũng không có, làm sao có thể thấy được Bồng Lai đảo.</w:t>
      </w:r>
      <w:r>
        <w:br w:type="textWrapping"/>
      </w:r>
      <w:r>
        <w:br w:type="textWrapping"/>
      </w:r>
      <w:r>
        <w:t xml:space="preserve">Trần Tam chậm rãi đi tới chỗ Liễm Quân, y cố tình phát ra tiếng động lớn, vậy mà hơn nửa ngày Liễm Quân mới phát hiện có người bên cạnh.</w:t>
      </w:r>
      <w:r>
        <w:br w:type="textWrapping"/>
      </w:r>
      <w:r>
        <w:br w:type="textWrapping"/>
      </w:r>
      <w:r>
        <w:t xml:space="preserve">Trần Tam thấy hắn còn chưa hồi phục tinh thần, liền cười lớn, “Chậc, có thể thất thần đến vậy sao.”</w:t>
      </w:r>
      <w:r>
        <w:br w:type="textWrapping"/>
      </w:r>
      <w:r>
        <w:br w:type="textWrapping"/>
      </w:r>
      <w:r>
        <w:t xml:space="preserve">Liễm Quân thấy khuôn mặt cười cợt của y, khẽ trừng mắt, không thèm đáp lại.</w:t>
      </w:r>
      <w:r>
        <w:br w:type="textWrapping"/>
      </w:r>
      <w:r>
        <w:br w:type="textWrapping"/>
      </w:r>
      <w:r>
        <w:t xml:space="preserve">Trần Tam thu lại ý cười, ánh mắt trầm xuống, y nói, “Có chuyện này phải nhắc cậu trước, dù ta có thể đưa cậu lên núi thuận lợi, nhưng những ngày tháng sau này thì sao?”</w:t>
      </w:r>
      <w:r>
        <w:br w:type="textWrapping"/>
      </w:r>
      <w:r>
        <w:br w:type="textWrapping"/>
      </w:r>
      <w:r>
        <w:t xml:space="preserve">Trần Tam nhìn Liễm Quân, vẻ mặt nghiêm túc, “Có thể Tử Mâu sẽ không hạ thủ với cậu, nhưng Lan Tự thì tuyệt đối không nương tay.”</w:t>
      </w:r>
      <w:r>
        <w:br w:type="textWrapping"/>
      </w:r>
      <w:r>
        <w:br w:type="textWrapping"/>
      </w:r>
      <w:r>
        <w:t xml:space="preserve">Liễm Quân nghe vậy giật mình, nhớ lại lần trước ở Phong Hỏa đảo, Lan Tự đúng thật là muốn giết hắn, hôm nay nghe Trần Tam nhắc đến, hắn mới thấy nghi hoặc khó hiểu.</w:t>
      </w:r>
      <w:r>
        <w:br w:type="textWrapping"/>
      </w:r>
      <w:r>
        <w:br w:type="textWrapping"/>
      </w:r>
      <w:r>
        <w:t xml:space="preserve">Trần Tam bỗng nhiên cười, y lại nói, “Nhưng dù ta nói là có nguy hiểm, cậu nhất định vẫn muốn đi, đúng không?”</w:t>
      </w:r>
      <w:r>
        <w:br w:type="textWrapping"/>
      </w:r>
      <w:r>
        <w:br w:type="textWrapping"/>
      </w:r>
      <w:r>
        <w:t xml:space="preserve">“Rốt cuộc là có nội tình gì?” Liễm Quân hỏi thẳng.</w:t>
      </w:r>
      <w:r>
        <w:br w:type="textWrapping"/>
      </w:r>
      <w:r>
        <w:br w:type="textWrapping"/>
      </w:r>
      <w:r>
        <w:t xml:space="preserve">Trần Tam lắc đầu cười, né tránh nói, “Cái gì mà nội tình chứ, chẳng là có chút liên quan đến ai đó thôi. Nếu cậu muốn biết, hãy tự đi mà hỏi Tử Mâu.”</w:t>
      </w:r>
      <w:r>
        <w:br w:type="textWrapping"/>
      </w:r>
      <w:r>
        <w:br w:type="textWrapping"/>
      </w:r>
      <w:r>
        <w:t xml:space="preserve">Nói xong, Trần Tam cũng không nhiều lời nữa, quay vào khoang thuyền nghỉ ngơi.</w:t>
      </w:r>
      <w:r>
        <w:br w:type="textWrapping"/>
      </w:r>
      <w:r>
        <w:br w:type="textWrapping"/>
      </w:r>
      <w:r>
        <w:t xml:space="preserve">Khi thuyền tới gần Bồng Lai đảo thì trời đã chạng vạng, nhìn từ mũi thuyền, ánh hoàng hôn bao phủ toàn bộ Bồng Lai đảo, khiến cho nơi mịt mùng ấy có thêm chút màu sắc.</w:t>
      </w:r>
      <w:r>
        <w:br w:type="textWrapping"/>
      </w:r>
      <w:r>
        <w:br w:type="textWrapping"/>
      </w:r>
      <w:r>
        <w:t xml:space="preserve">Mặc dù còn cách một đoạn nữa, nhưng vẫn thấy được trên bờ có người đang cầm đuốc.</w:t>
      </w:r>
      <w:r>
        <w:br w:type="textWrapping"/>
      </w:r>
      <w:r>
        <w:br w:type="textWrapping"/>
      </w:r>
      <w:r>
        <w:t xml:space="preserve">Trần Tam cũng đốt một cây, sau khi lửa bừng cháy thì giơ lên quá đầu. Cây đuốc chuyển động như không hề có quy luật, nhưng chỉ một lát sau, người trên bờ liền dập tắt lửa.</w:t>
      </w:r>
      <w:r>
        <w:br w:type="textWrapping"/>
      </w:r>
      <w:r>
        <w:br w:type="textWrapping"/>
      </w:r>
      <w:r>
        <w:t xml:space="preserve">“Nếu có thuyền lạ tới gần sẽ bị phát hiện, đây là ám hiệu.” Trần Tam giải thích.</w:t>
      </w:r>
      <w:r>
        <w:br w:type="textWrapping"/>
      </w:r>
      <w:r>
        <w:br w:type="textWrapping"/>
      </w:r>
      <w:r>
        <w:t xml:space="preserve">Lúc xuống thuyền, người trên bờ đùa giỡn với Trần Tam vài câu, sau đó Trần Tam mang Liễm Quân lên Linh Sơn, dọc đường đi cũng không có ai ngăn cản.</w:t>
      </w:r>
      <w:r>
        <w:br w:type="textWrapping"/>
      </w:r>
      <w:r>
        <w:br w:type="textWrapping"/>
      </w:r>
      <w:r>
        <w:t xml:space="preserve">Trên lối đi vẫn thấy được những vết máu còn sót lại, khi hai người đến giữa sườn núi, thì gặp một số đệ tử đang dùng nước và bột phấn rải lên mặt đất, mùi tanh tưởi khẽ bốc lên.</w:t>
      </w:r>
      <w:r>
        <w:br w:type="textWrapping"/>
      </w:r>
      <w:r>
        <w:br w:type="textWrapping"/>
      </w:r>
      <w:r>
        <w:t xml:space="preserve">Liễm Quân nhớ lại những lời nghe được ở Đông Phong lâu, Tứ đại môn phái hầu như không còn người nào sống sót, Hoa Nguyệt các cũng bị tử thương nghiêm trọng.</w:t>
      </w:r>
      <w:r>
        <w:br w:type="textWrapping"/>
      </w:r>
      <w:r>
        <w:br w:type="textWrapping"/>
      </w:r>
      <w:r>
        <w:t xml:space="preserve">Liễm Quân vừa nghĩ đến Liễu Mộng Dĩ, không khỏi cảm thấy sợ hãi, rốt cuộc sững sờ tại chỗ.</w:t>
      </w:r>
      <w:r>
        <w:br w:type="textWrapping"/>
      </w:r>
      <w:r>
        <w:br w:type="textWrapping"/>
      </w:r>
      <w:r>
        <w:t xml:space="preserve">Trần Tam nhìn ra tâm tư của hắn, khẳng định nói, “Các chủ tuyệt đối không có chuyện gì.”</w:t>
      </w:r>
      <w:r>
        <w:br w:type="textWrapping"/>
      </w:r>
      <w:r>
        <w:br w:type="textWrapping"/>
      </w:r>
      <w:r>
        <w:t xml:space="preserve">Liễm Quân và Trần Tam vừa lên đến đỉnh Linh Sơn, đã thấy một thân ảnh màu tím đi tới.</w:t>
      </w:r>
      <w:r>
        <w:br w:type="textWrapping"/>
      </w:r>
      <w:r>
        <w:br w:type="textWrapping"/>
      </w:r>
      <w:r>
        <w:t xml:space="preserve">Người nọ vừa đến gần, bước chân liền dừng lại, nàng kinh ngạc thốt lên, “Liễm Quân, sao ngươi lại ở đây?”</w:t>
      </w:r>
      <w:r>
        <w:br w:type="textWrapping"/>
      </w:r>
      <w:r>
        <w:br w:type="textWrapping"/>
      </w:r>
      <w:r>
        <w:t xml:space="preserve">Liễm Quân còn chưa trả lời, Tử Mâu đã giận dữ nhìn sang Trần Tam, “Ngươi quên ta đã nói những gì rồi ư? Sao ngươi có thể mang Liễm Quân quay về!”</w:t>
      </w:r>
      <w:r>
        <w:br w:type="textWrapping"/>
      </w:r>
      <w:r>
        <w:br w:type="textWrapping"/>
      </w:r>
      <w:r>
        <w:t xml:space="preserve">Trần Tam cười một cách vô lại, “Hình như Nguyệt sử đã quên một việc, ta là ảnh sử của Các chủ, chỉ phục tùng duy nhất mình Các chủ mà thôi.”</w:t>
      </w:r>
      <w:r>
        <w:br w:type="textWrapping"/>
      </w:r>
      <w:r>
        <w:br w:type="textWrapping"/>
      </w:r>
      <w:r>
        <w:t xml:space="preserve">Thân thể Tử Mâu run lên, cắn chặt môi, hung hăng nhìn Trần Tam.</w:t>
      </w:r>
      <w:r>
        <w:br w:type="textWrapping"/>
      </w:r>
      <w:r>
        <w:br w:type="textWrapping"/>
      </w:r>
      <w:r>
        <w:t xml:space="preserve">Trần Tam không hề để ý, cười nói, “Tử Mâu, thời gian ta theo Các chủ so với cô còn lâu hơn. Cô vẫn luôn nghĩ trên đời này, chỉ cần sống sót là đủ rồi, đúng không?”</w:t>
      </w:r>
      <w:r>
        <w:br w:type="textWrapping"/>
      </w:r>
      <w:r>
        <w:br w:type="textWrapping"/>
      </w:r>
      <w:r>
        <w:t xml:space="preserve">Tử Mâu nhìn y, trầm mặc không đáp.</w:t>
      </w:r>
      <w:r>
        <w:br w:type="textWrapping"/>
      </w:r>
      <w:r>
        <w:br w:type="textWrapping"/>
      </w:r>
      <w:r>
        <w:t xml:space="preserve">“Tử Mâu, cô có biết điều Các chủ thực sự muốn là gì không? Cô nghĩ con người có thể sống mà vô tình vô ái, cô quạnh cả đời ư?”</w:t>
      </w:r>
      <w:r>
        <w:br w:type="textWrapping"/>
      </w:r>
      <w:r>
        <w:br w:type="textWrapping"/>
      </w:r>
      <w:r>
        <w:t xml:space="preserve">Lời Trần Tam như một lưỡi dao sắc bén, đâm sâu vào lòng Tử Mâu.</w:t>
      </w:r>
      <w:r>
        <w:br w:type="textWrapping"/>
      </w:r>
      <w:r>
        <w:br w:type="textWrapping"/>
      </w:r>
      <w:r>
        <w:t xml:space="preserve">Trần Tam nói không sai, từ xưa đến nay bọn họ vẫn nghĩ chỉ cần sống sót là đủ, nhưng rốt cuộc không biết sống vì điều gì.</w:t>
      </w:r>
      <w:r>
        <w:br w:type="textWrapping"/>
      </w:r>
      <w:r>
        <w:br w:type="textWrapping"/>
      </w:r>
      <w:r>
        <w:t xml:space="preserve">“Tử Mâu, ta muốn gặp Liễu Mộng Dĩ.”</w:t>
      </w:r>
      <w:r>
        <w:br w:type="textWrapping"/>
      </w:r>
      <w:r>
        <w:br w:type="textWrapping"/>
      </w:r>
      <w:r>
        <w:t xml:space="preserve">Ngữ khí Liễm Quân tuy bình thản, nhưng thái độ lại vô cùng kiên quyết. Tử Mâu đăm chiêu nhìn hắn, dường như đang giãy dụa, mãi không nói được lời nào.</w:t>
      </w:r>
      <w:r>
        <w:br w:type="textWrapping"/>
      </w:r>
      <w:r>
        <w:br w:type="textWrapping"/>
      </w:r>
      <w:r>
        <w:t xml:space="preserve">“Tử Mâu.” Liễm Quân gọi nàng một tiếng, lại nói, “Cho dù cô có ngăn cản, ta cũng nhất định phải gặp Liễu Mộng Dĩ.”</w:t>
      </w:r>
      <w:r>
        <w:br w:type="textWrapping"/>
      </w:r>
      <w:r>
        <w:br w:type="textWrapping"/>
      </w:r>
      <w:r>
        <w:t xml:space="preserve">Một Liễm Quân kiên định đến vậy, Tử Mâu chưa từng gặp qua, nhớ tới bóng dáng Liễu Mộng Dĩ đứng trong rừng cây, nàng bỗng có chút mơ hồ.</w:t>
      </w:r>
      <w:r>
        <w:br w:type="textWrapping"/>
      </w:r>
      <w:r>
        <w:br w:type="textWrapping"/>
      </w:r>
      <w:r>
        <w:t xml:space="preserve">Sự tịch mịch và thống khổ của Liễu Mộng Dĩ, nàng là người hiểu rõ hơn ai hết.</w:t>
      </w:r>
      <w:r>
        <w:br w:type="textWrapping"/>
      </w:r>
      <w:r>
        <w:br w:type="textWrapping"/>
      </w:r>
      <w:r>
        <w:t xml:space="preserve">Xưa nay nàng vẫn nghĩ sống sót là quan trọng nhất, nhưng giờ đây, chính niềm tin đó lại khiến nàng trở nên hoang mang.</w:t>
      </w:r>
      <w:r>
        <w:br w:type="textWrapping"/>
      </w:r>
      <w:r>
        <w:br w:type="textWrapping"/>
      </w:r>
      <w:r>
        <w:t xml:space="preserve">Tử Mâu dẫn Liễm Quân và Trần Tam đến viện của Liễu Mộng Dĩ, khi đi ngang qua rừng cây, Liễm Quân bất giác ngừng bước.</w:t>
      </w:r>
      <w:r>
        <w:br w:type="textWrapping"/>
      </w:r>
      <w:r>
        <w:br w:type="textWrapping"/>
      </w:r>
      <w:r>
        <w:t xml:space="preserve">Một tháng qua đi, hoa Tình Ngữ giờ đã lụi tàn, chỉ để lại những cành cây trơ trọi.</w:t>
      </w:r>
      <w:r>
        <w:br w:type="textWrapping"/>
      </w:r>
      <w:r>
        <w:br w:type="textWrapping"/>
      </w:r>
      <w:r>
        <w:t xml:space="preserve">Liễm Quân đứng tại đó thật lâu, Tử Mâu khó hiểu nhìn hắn, không biết lúc này hắn đang nghĩ gì. Thế nhưng vẻ mặt và ánh mắt của Liễm Quân, lại khiến nàng nhớ tới Liễu Mộng Dĩ.</w:t>
      </w:r>
      <w:r>
        <w:br w:type="textWrapping"/>
      </w:r>
      <w:r>
        <w:br w:type="textWrapping"/>
      </w:r>
      <w:r>
        <w:t xml:space="preserve">Hơn một tháng trời, Tử Mâu không nhớ đã bao nhiêu lần thấy Liễu Mộng Dĩ đứng trong rừng cây thế này, thần sắc phiền muộn cùng tịch mịch của y tuy không rõ nét, nhưng lại khiến nàng thực sự kinh hãi.</w:t>
      </w:r>
      <w:r>
        <w:br w:type="textWrapping"/>
      </w:r>
      <w:r>
        <w:br w:type="textWrapping"/>
      </w:r>
      <w:r>
        <w:t xml:space="preserve">Còn chưa đi tới cửa viện, Trần Tam đã liếc nhìn sắc trời, kêu lên, “Chết rồi, ta đã nói với nhà thuyền là trước khi trời tối sẽ trở lại.”</w:t>
      </w:r>
      <w:r>
        <w:br w:type="textWrapping"/>
      </w:r>
      <w:r>
        <w:br w:type="textWrapping"/>
      </w:r>
      <w:r>
        <w:t xml:space="preserve">Cuối cùng, y nói với Liễm Quân, “Ta đi trước một bước, những chuyện còn lại chỉ có thể nhờ vào bản thân cậu thôi.”</w:t>
      </w:r>
      <w:r>
        <w:br w:type="textWrapping"/>
      </w:r>
      <w:r>
        <w:br w:type="textWrapping"/>
      </w:r>
      <w:r>
        <w:t xml:space="preserve">Tử Mâu lạnh lùng liếc y một cái, không thèm lên tiếng.</w:t>
      </w:r>
      <w:r>
        <w:br w:type="textWrapping"/>
      </w:r>
      <w:r>
        <w:br w:type="textWrapping"/>
      </w:r>
      <w:r>
        <w:t xml:space="preserve">Liễm Quân hiểu được suy nghĩ của Trần Tam, chỉ nhắc nhở một câu, “Bệnh của Vương gia huynh phải giám sát chặt chẽ một chút, còn nữa, không được hành động lỗ mãng.”</w:t>
      </w:r>
      <w:r>
        <w:br w:type="textWrapping"/>
      </w:r>
      <w:r>
        <w:br w:type="textWrapping"/>
      </w:r>
      <w:r>
        <w:t xml:space="preserve">Trần Tam cười lớn, đang muốn đi thì nghe Tử Mâu trào phúng hỏi, “Trần Tam, ngươi không định vào gặp Các chủ, chào hỏi một tiếng sao?”</w:t>
      </w:r>
      <w:r>
        <w:br w:type="textWrapping"/>
      </w:r>
      <w:r>
        <w:br w:type="textWrapping"/>
      </w:r>
      <w:r>
        <w:t xml:space="preserve">Trần Tam mỉm cười, vô cùng tự nhiên nói, “Sự trung thành của ta đối với Các chủ đều để ở trong lòng, chỉ cần cố gắng làm mọi chuyện vì Các chủ, đâu cần đến những thể hiện bề ngoài này.”</w:t>
      </w:r>
      <w:r>
        <w:br w:type="textWrapping"/>
      </w:r>
      <w:r>
        <w:br w:type="textWrapping"/>
      </w:r>
      <w:r>
        <w:t xml:space="preserve">Tử Mâu nghe xong, trong lòng buồn bực, nhưng vẫn phải tỏ ra ung dung thản nhiên.</w:t>
      </w:r>
      <w:r>
        <w:br w:type="textWrapping"/>
      </w:r>
      <w:r>
        <w:br w:type="textWrapping"/>
      </w:r>
      <w:r>
        <w:t xml:space="preserve">Nàng hừ lạnh một tiếng, không thèm nhiều lời nữa.</w:t>
      </w:r>
      <w:r>
        <w:br w:type="textWrapping"/>
      </w:r>
      <w:r>
        <w:br w:type="textWrapping"/>
      </w:r>
      <w:r>
        <w:t xml:space="preserve">Mặt trời xuống núi, ánh tà dương trút bỏ lớp áo đầy màu sắc.</w:t>
      </w:r>
      <w:r>
        <w:br w:type="textWrapping"/>
      </w:r>
      <w:r>
        <w:br w:type="textWrapping"/>
      </w:r>
      <w:r>
        <w:t xml:space="preserve">Trời dần tối, đỉnh Linh Sơn nổi lên từng đợt gió lạnh.</w:t>
      </w:r>
      <w:r>
        <w:br w:type="textWrapping"/>
      </w:r>
      <w:r>
        <w:br w:type="textWrapping"/>
      </w:r>
      <w:r>
        <w:t xml:space="preserve">Tử Mâu và Liễm Quân đi vào viện, hai thị nữ vừa định chào hỏi thì đã bị Tử Mâu phất tay, ý bảo lui xuông.</w:t>
      </w:r>
      <w:r>
        <w:br w:type="textWrapping"/>
      </w:r>
      <w:r>
        <w:br w:type="textWrapping"/>
      </w:r>
      <w:r>
        <w:t xml:space="preserve">“Các chủ.” Tử Mâu tiến lên một bước, khẽ khàng gọi.</w:t>
      </w:r>
      <w:r>
        <w:br w:type="textWrapping"/>
      </w:r>
      <w:r>
        <w:br w:type="textWrapping"/>
      </w:r>
      <w:r>
        <w:t xml:space="preserve">“Vào đi.”</w:t>
      </w:r>
      <w:r>
        <w:br w:type="textWrapping"/>
      </w:r>
      <w:r>
        <w:br w:type="textWrapping"/>
      </w:r>
      <w:r>
        <w:t xml:space="preserve">Thanh âm của Liễu Mộng Dĩ rất nhẹ, tựa như làn khói, thoát ra từ khe cửa. Giọng nói vẫn bình thản lạnh lùng như thế, nhưng lại khiến con tim Liễm Quân loạn nhịp.</w:t>
      </w:r>
      <w:r>
        <w:br w:type="textWrapping"/>
      </w:r>
      <w:r>
        <w:br w:type="textWrapping"/>
      </w:r>
      <w:r>
        <w:t xml:space="preserve">Hắn khẽ mở miệng, như là muốn nói điều gì, nhưng một tiếng cũng không thể thốt ra.</w:t>
      </w:r>
      <w:r>
        <w:br w:type="textWrapping"/>
      </w:r>
      <w:r>
        <w:br w:type="textWrapping"/>
      </w:r>
      <w:r>
        <w:t xml:space="preserve">Tử Mâu muốn đi vào, vừa quay đầu đã thấy Liễm Quân đứng ngây ngẩn ở đó. Nàng khó hiểu nhìn hắn, cho đến khi Liễm Quân run rẩy tiến lên.</w:t>
      </w:r>
      <w:r>
        <w:br w:type="textWrapping"/>
      </w:r>
      <w:r>
        <w:br w:type="textWrapping"/>
      </w:r>
      <w:r>
        <w:t xml:space="preserve">Tử Mâu nhìn Liễm Quân từng bước đi tới, khuôn mặt vừa khẩn trương vừa mừng rỡ của hắn khiến nàng hiểu ra điều gì đó.</w:t>
      </w:r>
      <w:r>
        <w:br w:type="textWrapping"/>
      </w:r>
      <w:r>
        <w:br w:type="textWrapping"/>
      </w:r>
      <w:r>
        <w:t xml:space="preserve">Trong phòng, Liễu Mộng Dĩ vừa luyện xong nội công. Đã nhiều ngày trôi qua, nội thương cũng dần khôi phục, nên y bắt đầu luyện Băng Hàn Vô Võng công tầng thứ mười.</w:t>
      </w:r>
      <w:r>
        <w:br w:type="textWrapping"/>
      </w:r>
      <w:r>
        <w:br w:type="textWrapping"/>
      </w:r>
      <w:r>
        <w:t xml:space="preserve">Võ công của Hoa Nguyệt các lấy độc để tu luyện nội lực, đau đớn do độc tính chạy loạn trong cơ thể chỉ mới bắt đầu, nhưng đã khiến y toát mồ hôi lạnh. Trên bàn là thuốc mà Tử Mâu đã sắc từ sáng, tạm thời có thể giảm bớt đau đớn.</w:t>
      </w:r>
      <w:r>
        <w:br w:type="textWrapping"/>
      </w:r>
      <w:r>
        <w:br w:type="textWrapping"/>
      </w:r>
      <w:r>
        <w:t xml:space="preserve">Liễu Mộng Dĩ điều hòa hô hấp, sau đó ngồi xuống cạnh bàn, cầm lấy chén thuốc từ từ uống.</w:t>
      </w:r>
      <w:r>
        <w:br w:type="textWrapping"/>
      </w:r>
      <w:r>
        <w:br w:type="textWrapping"/>
      </w:r>
      <w:r>
        <w:t xml:space="preserve">“Tử Mâu, ngày mai bỏ thêm một ít Bách Tiên thảo.”</w:t>
      </w:r>
      <w:r>
        <w:br w:type="textWrapping"/>
      </w:r>
      <w:r>
        <w:br w:type="textWrapping"/>
      </w:r>
      <w:r>
        <w:t xml:space="preserve">Đường nhìn của Liễu Mộng Dĩ bị chén che khuất, nên không phát hiện người đứng cạnh mình là Liễm Quân.</w:t>
      </w:r>
      <w:r>
        <w:br w:type="textWrapping"/>
      </w:r>
      <w:r>
        <w:br w:type="textWrapping"/>
      </w:r>
      <w:r>
        <w:t xml:space="preserve">“Liễu Mộng Dĩ.”</w:t>
      </w:r>
      <w:r>
        <w:br w:type="textWrapping"/>
      </w:r>
      <w:r>
        <w:br w:type="textWrapping"/>
      </w:r>
      <w:r>
        <w:t xml:space="preserve">Liễm Quân vừa bước vào phòng đã thấy Liễu Mộng Dĩ đang ngồi uống thuốc, trên trán còn lấm tấm mồ hôi. Áo ngoài của Liễu Mộng Dĩ cũng dính một vài vết máu, sắc đỏ trên nền xanh tuy không dễ thấy, nhưng Liễm Quân chỉ cần liếc mắt đã nhận ra.</w:t>
      </w:r>
      <w:r>
        <w:br w:type="textWrapping"/>
      </w:r>
      <w:r>
        <w:br w:type="textWrapping"/>
      </w:r>
      <w:r>
        <w:t xml:space="preserve">Tay Liễu Mộng Dĩ cứng lại, y không tiếp tục uống thuốc, nhưng cũng không buông chén, toàn bộ động tác cứ như vậy mà ngừng lại.</w:t>
      </w:r>
      <w:r>
        <w:br w:type="textWrapping"/>
      </w:r>
      <w:r>
        <w:br w:type="textWrapping"/>
      </w:r>
      <w:r>
        <w:t xml:space="preserve">Liễm Quân thấy Liễu Mộng Dĩ ngồi đó không nhúc nhích, tay cũng chẳng chịu buông xuống, rõ ràng là đang trốn tránh. Hắn vừa gấp lại vừa bực, nên thanh âm có chút giận dữ.</w:t>
      </w:r>
      <w:r>
        <w:br w:type="textWrapping"/>
      </w:r>
      <w:r>
        <w:br w:type="textWrapping"/>
      </w:r>
      <w:r>
        <w:t xml:space="preserve">“Liễu Mộng Dĩ.”</w:t>
      </w:r>
      <w:r>
        <w:br w:type="textWrapping"/>
      </w:r>
      <w:r>
        <w:br w:type="textWrapping"/>
      </w:r>
      <w:r>
        <w:t xml:space="preserve">Mãi đến lúc này, Liễu Mộng Dĩ mới đặt chén sang một bên.</w:t>
      </w:r>
      <w:r>
        <w:br w:type="textWrapping"/>
      </w:r>
      <w:r>
        <w:br w:type="textWrapping"/>
      </w:r>
      <w:r>
        <w:t xml:space="preserve">Liễm Quân vừa nhìn thấy sắc mặt tái nhợt của y, lập tức quên sạch mọi thứ. Hắn hoảng hốt đi tới trước mặt Liễu Mộng Dĩ, Liễu Mộng Dĩ mơ hồ nhìn hắn, nên nhất thời, Liễm Quân cũng không biết phải nói gì.</w:t>
      </w:r>
      <w:r>
        <w:br w:type="textWrapping"/>
      </w:r>
      <w:r>
        <w:br w:type="textWrapping"/>
      </w:r>
      <w:r>
        <w:t xml:space="preserve">“Liễu Mộng Dĩ, huynh...”</w:t>
      </w:r>
      <w:r>
        <w:br w:type="textWrapping"/>
      </w:r>
      <w:r>
        <w:br w:type="textWrapping"/>
      </w:r>
      <w:r>
        <w:t xml:space="preserve">Ánh mắt Liễm Quân dừng ở vết máu trên tay áo Liễu Mộng Dĩ, Liễu Mộng Dĩ khẽ nhíu mày, bình thản nói, “Ta không sao.”</w:t>
      </w:r>
      <w:r>
        <w:br w:type="textWrapping"/>
      </w:r>
      <w:r>
        <w:br w:type="textWrapping"/>
      </w:r>
      <w:r>
        <w:t xml:space="preserve">Liễm Quân vừa ngẩng đầu thì bắt gặp Liễu Mộng Dĩ đang nhìn mình, vẫn là đôi mắt sâu thẳm như màn đêm ấy. Liễu Mộng Dĩ khẽ run lên, lập tức quay đầu đi.</w:t>
      </w:r>
      <w:r>
        <w:br w:type="textWrapping"/>
      </w:r>
      <w:r>
        <w:br w:type="textWrapping"/>
      </w:r>
      <w:r>
        <w:t xml:space="preserve">“Tử Mâu.”</w:t>
      </w:r>
      <w:r>
        <w:br w:type="textWrapping"/>
      </w:r>
      <w:r>
        <w:br w:type="textWrapping"/>
      </w:r>
      <w:r>
        <w:t xml:space="preserve">Liễu Mộng Dĩ hướng ra cửa gọi một tiếng, Tử Mâu bước vào phòng, hết nhìn Liễu Mộng Dĩ rồi đến nhìn Liễm Quân, không nói được lời nào.</w:t>
      </w:r>
      <w:r>
        <w:br w:type="textWrapping"/>
      </w:r>
      <w:r>
        <w:br w:type="textWrapping"/>
      </w:r>
      <w:r>
        <w:t xml:space="preserve">“Mang cơm vào phòng cho ta.”</w:t>
      </w:r>
      <w:r>
        <w:br w:type="textWrapping"/>
      </w:r>
      <w:r>
        <w:br w:type="textWrapping"/>
      </w:r>
      <w:r>
        <w:t xml:space="preserve">Nói xong, Liễu Mộng Dĩ đứng dậy đi vào trong, dường như không hề để ý đến sự tồn tại của Liễm Quân.</w:t>
      </w:r>
      <w:r>
        <w:br w:type="textWrapping"/>
      </w:r>
      <w:r>
        <w:br w:type="textWrapping"/>
      </w:r>
      <w:r>
        <w:t xml:space="preserve">Liễm Quân sửng sốt, chưa kịp phản ứng gì, thân thể đã vô thức bắt lấy cánh tay Liễu Mộng Dĩ.</w:t>
      </w:r>
      <w:r>
        <w:br w:type="textWrapping"/>
      </w:r>
      <w:r>
        <w:br w:type="textWrapping"/>
      </w:r>
      <w:r>
        <w:t xml:space="preserve">Liễu Mộng Dĩ có chút kinh ngạc, y quay đầu nhìn Liễm Quân, ánh mắt thâm trầm.</w:t>
      </w:r>
      <w:r>
        <w:br w:type="textWrapping"/>
      </w:r>
      <w:r>
        <w:br w:type="textWrapping"/>
      </w:r>
      <w:r>
        <w:t xml:space="preserve">Hai người mặt đối mặt, nhìn nhau lưu luyến, không ai muốn dứt ra. Nhưng cuối cùng, vẫn là Liễu Mộng Dĩ khép mắt lại, y không mặn không nhạt nói một câu, “Đường xá mệt nhọc, hãy dùng bữa tối trước đi.”</w:t>
      </w:r>
      <w:r>
        <w:br w:type="textWrapping"/>
      </w:r>
      <w:r>
        <w:br w:type="textWrapping"/>
      </w:r>
      <w:r>
        <w:t xml:space="preserve">Lời này nghe vào tai Liễm Quân, so với kim châm còn đau hơn. Hắn chẳng những không buông tay, ngược lại còn nắm chặt hơn, Liễu Mộng Dĩ cũng không giãy dụa, chỉ thẫn thờ đứng đó.</w:t>
      </w:r>
      <w:r>
        <w:br w:type="textWrapping"/>
      </w:r>
      <w:r>
        <w:br w:type="textWrapping"/>
      </w:r>
      <w:r>
        <w:t xml:space="preserve">Liễu Mộng Dĩ không hề nhìn Liễm Quân, chỉ nói với Tử Mâu, “Hôm nay đã muộn, sáng mai hãy chuẩn bị thuyền.”</w:t>
      </w:r>
      <w:r>
        <w:br w:type="textWrapping"/>
      </w:r>
      <w:r>
        <w:br w:type="textWrapping"/>
      </w:r>
      <w:r>
        <w:t xml:space="preserve">Tử Mâu hiểu được ý tứ của Liễu Mộng Dĩ, nàng thoáng nhìn Liễm Quân, ngây ngốc gật đầu.</w:t>
      </w:r>
      <w:r>
        <w:br w:type="textWrapping"/>
      </w:r>
      <w:r>
        <w:br w:type="textWrapping"/>
      </w:r>
      <w:r>
        <w:t xml:space="preserve">Liễm Quân trong lòng chấn động, vô thức siết chặt cánh tay Liễu Mộng Dĩ, nhìn vẻ mặt lãnh đạm của y, cảm thấy vừa buồn bực vừa lo lắng.</w:t>
      </w:r>
      <w:r>
        <w:br w:type="textWrapping"/>
      </w:r>
      <w:r>
        <w:br w:type="textWrapping"/>
      </w:r>
      <w:r>
        <w:t xml:space="preserve">Hắn hung hăng nhìn Liễu Mộng Dĩ, nói rằng, “Liễu Mộng Dĩ, chẳng lẽ huynh không biết lý do ta vội vã quay về?”</w:t>
      </w:r>
      <w:r>
        <w:br w:type="textWrapping"/>
      </w:r>
      <w:r>
        <w:br w:type="textWrapping"/>
      </w:r>
      <w:r>
        <w:t xml:space="preserve">Liễu Mộng Dĩ ngoảnh đầu, né tránh ánh mắt Liễm Quân, y bình thản nói, “Chuyện đó không liên quan đến ta.”</w:t>
      </w:r>
      <w:r>
        <w:br w:type="textWrapping"/>
      </w:r>
      <w:r>
        <w:br w:type="textWrapping"/>
      </w:r>
      <w:r>
        <w:t xml:space="preserve">Liễm Quân dùng hết sức lực lôi kéo Liễu Mộng Dĩ về phía mình, mặt hai người gần sát, ngay cả hơi thở của đối phương cũng có thể cảm nhận được.</w:t>
      </w:r>
      <w:r>
        <w:br w:type="textWrapping"/>
      </w:r>
      <w:r>
        <w:br w:type="textWrapping"/>
      </w:r>
      <w:r>
        <w:t xml:space="preserve">“Liễu Mộng Dĩ, ta...”</w:t>
      </w:r>
      <w:r>
        <w:br w:type="textWrapping"/>
      </w:r>
      <w:r>
        <w:br w:type="textWrapping"/>
      </w:r>
      <w:r>
        <w:t xml:space="preserve">“Liễm Quân.”</w:t>
      </w:r>
      <w:r>
        <w:br w:type="textWrapping"/>
      </w:r>
      <w:r>
        <w:br w:type="textWrapping"/>
      </w:r>
      <w:r>
        <w:t xml:space="preserve">Liễm Quân vừa gấp lại vừa loạn, nên không nhận ra sắc mặt Liễu Mộng Dĩ trắng bệch, còn có chút tím tái. Tử Mâu hoảng sợ, vội vàng lên tiếng can ngăn.</w:t>
      </w:r>
      <w:r>
        <w:br w:type="textWrapping"/>
      </w:r>
      <w:r>
        <w:br w:type="textWrapping"/>
      </w:r>
      <w:r>
        <w:t xml:space="preserve">Liễu Mộng Dĩ vung tay, khiến Liễm Quân ngã xuống mặt đất. Y không hề nhìn Liễm Quân lấy một cái, chỉ lạnh lùng căn dặn Tử Mâu, “Dẫn cậu ấy đi dùng bữa tối.”</w:t>
      </w:r>
      <w:r>
        <w:br w:type="textWrapping"/>
      </w:r>
      <w:r>
        <w:br w:type="textWrapping"/>
      </w:r>
      <w:r>
        <w:t xml:space="preserve">Nói xong, Liễu Mộng Dĩ vội vàng bước vào phòng trong, mới đi được vài bước đã nghe thấy thanh âm buồn bực của Liễm Quân.</w:t>
      </w:r>
      <w:r>
        <w:br w:type="textWrapping"/>
      </w:r>
      <w:r>
        <w:br w:type="textWrapping"/>
      </w:r>
      <w:r>
        <w:t xml:space="preserve">“Liễu Mộng Dĩ, huynh đúng là con rùa rụt đầu, nghe ta nói một câu sẽ chết ư, ngay cả ta cũng...”</w:t>
      </w:r>
      <w:r>
        <w:br w:type="textWrapping"/>
      </w:r>
      <w:r>
        <w:br w:type="textWrapping"/>
      </w:r>
      <w:r>
        <w:t xml:space="preserve">Liễu Mộng Dĩ ngừng bước. Rõ ràng y muốn quay đầu, nhưng lại không thể nhúc nhích.</w:t>
      </w:r>
      <w:r>
        <w:br w:type="textWrapping"/>
      </w:r>
      <w:r>
        <w:br w:type="textWrapping"/>
      </w:r>
      <w:r>
        <w:t xml:space="preserve">Tử Mâu bước đến nâng Liễm Quân dậy, muốn kéo hắn ra ngoài.</w:t>
      </w:r>
      <w:r>
        <w:br w:type="textWrapping"/>
      </w:r>
      <w:r>
        <w:br w:type="textWrapping"/>
      </w:r>
      <w:r>
        <w:t xml:space="preserve">“Liễu Mộng Dĩ, huynh xem thường vì hai lần trước ta chủ động quấn lấy huynh đúng không?”</w:t>
      </w:r>
      <w:r>
        <w:br w:type="textWrapping"/>
      </w:r>
      <w:r>
        <w:br w:type="textWrapping"/>
      </w:r>
      <w:r>
        <w:t xml:space="preserve">Liễu Mộng Dĩ nhíu mày, thần sắc mơ hồ nói, “Chỉ là duyên sương sớm, chính cậu đã nói như vậy.”</w:t>
      </w:r>
      <w:r>
        <w:br w:type="textWrapping"/>
      </w:r>
      <w:r>
        <w:br w:type="textWrapping"/>
      </w:r>
      <w:r>
        <w:t xml:space="preserve">Ban đầu Liễm Quân có chút sửng sốt, sau đó hắn cười lớn, “Lời của ta huynh sẽ tin? Vậy nếu ta nói không bao giờ rời đi nữa, cả đời ở tại chỗ này, huynh có tin không?”</w:t>
      </w:r>
      <w:r>
        <w:br w:type="textWrapping"/>
      </w:r>
      <w:r>
        <w:br w:type="textWrapping"/>
      </w:r>
      <w:r>
        <w:t xml:space="preserve">Tử Mâu nghe vậy giật mình, vô thức nhìn về phía Liễu Mộng Dĩ. Liễu Mộng Dĩ vẫn luôn quay lưng về phía bọn họ, nên không thể nhìn thấy biểu tình trên mặt y, chỉ biết thân hình kia khẽ run, như đang tận lực dồn nén điều gì.</w:t>
      </w:r>
      <w:r>
        <w:br w:type="textWrapping"/>
      </w:r>
      <w:r>
        <w:br w:type="textWrapping"/>
      </w:r>
      <w:r>
        <w:t xml:space="preserve">“Tử Mâu, sáng sớm ngày mai ngươi tự mình đưa cậu ấy rời đảo.”</w:t>
      </w:r>
      <w:r>
        <w:br w:type="textWrapping"/>
      </w:r>
      <w:r>
        <w:br w:type="textWrapping"/>
      </w:r>
      <w:r>
        <w:t xml:space="preserve">Thanh âm Liễu Mộng Dĩ đè rất thấp, lại còn có chút thở dốc, Tử Mâu vừa nghe đã biết xảy ra chuyện, nên vội vàng kéo Liễm Quân ra ngoài.</w:t>
      </w:r>
      <w:r>
        <w:br w:type="textWrapping"/>
      </w:r>
      <w:r>
        <w:br w:type="textWrapping"/>
      </w:r>
      <w:r>
        <w:t xml:space="preserve">Liễm Quân vừa bị Tử Mâu lôi ra khỏi phòng, Liễu Mộng Dĩ liền quay đầu, cánh tay vung lên, cửa lớn lập tức khép lại.</w:t>
      </w:r>
      <w:r>
        <w:br w:type="textWrapping"/>
      </w:r>
      <w:r>
        <w:br w:type="textWrapping"/>
      </w:r>
      <w:r>
        <w:t xml:space="preserve">Liễm Quân còn chưa kịp nhìn rõ khuôn mặt Liễu Mộng Dĩ, thì trước mắt đã là cánh cửa đóng chặt.</w:t>
      </w:r>
      <w:r>
        <w:br w:type="textWrapping"/>
      </w:r>
      <w:r>
        <w:br w:type="textWrapping"/>
      </w:r>
      <w:r>
        <w:t xml:space="preserve">Cũng như lúc hắn đến tìm Liễu Mộng Dĩ nói phải rời đi, khoảng cách dù chỉ là một cánh cửa, nhưng lại cảm thấy xa xôi vô cùng.</w:t>
      </w:r>
      <w:r>
        <w:br w:type="textWrapping"/>
      </w:r>
      <w:r>
        <w:br w:type="textWrapping"/>
      </w:r>
      <w:r>
        <w:t xml:space="preserve">“Chúng ta, đi dùng bữa tối trước đã.”</w:t>
      </w:r>
      <w:r>
        <w:br w:type="textWrapping"/>
      </w:r>
      <w:r>
        <w:br w:type="textWrapping"/>
      </w:r>
      <w:r>
        <w:t xml:space="preserve">Tử Mâu vừa nói xong, Liễm Quân đã nghe thấy trong phòng một trận ho khan, dường như muốn đào ra cả tâm phế, mới nghe thanh âm đã khiến lòng người khó chịu.</w:t>
      </w:r>
      <w:r>
        <w:br w:type="textWrapping"/>
      </w:r>
      <w:r>
        <w:br w:type="textWrapping"/>
      </w:r>
      <w:r>
        <w:t xml:space="preserve">“Các chủ.”</w:t>
      </w:r>
      <w:r>
        <w:br w:type="textWrapping"/>
      </w:r>
      <w:r>
        <w:br w:type="textWrapping"/>
      </w:r>
      <w:r>
        <w:t xml:space="preserve">Tử Mâu trong lòng hoảng loạn, nàng thì thào gọi. Vừa hồi phục lại tinh thần, đã thấy Liễm Quân giãy khỏi tay nàng, liều mạng đập cửa.</w:t>
      </w:r>
      <w:r>
        <w:br w:type="textWrapping"/>
      </w:r>
      <w:r>
        <w:br w:type="textWrapping"/>
      </w:r>
      <w:r>
        <w:t xml:space="preserve">Cửa phòng bị đóng quá chặt, ngay cả một khe hở cũng không có. Liễm Quân không biết bên trong xảy ra chuyện gì, chỉ nghe thấy Liễu Mộng Dĩ ho khan rồi thở hổn hển, mãi đến khi mùi máu tươi dày đặc truyền ra, hắn mới hoảng sợ kêu lên, “Liễu Mộng Dĩ, mau mở cửa, rốt cuộc huynh đã xảy ra chuyện gì?”</w:t>
      </w:r>
      <w:r>
        <w:br w:type="textWrapping"/>
      </w:r>
      <w:r>
        <w:br w:type="textWrapping"/>
      </w:r>
      <w:r>
        <w:t xml:space="preserve">Mặc cho Liễm Quân đập đến tay đỏ ửng, cổ họng gọi đến phát đau, bên trong cũng không hề có động tĩnh. Mãi đến khi tiếng ho khan dần dần lắng xuống, mới nghe thấy Liễu Mộng Dĩ nói, “Tử Mâu, dẫn cậu ấy đi.”</w:t>
      </w:r>
      <w:r>
        <w:br w:type="textWrapping"/>
      </w:r>
      <w:r>
        <w:br w:type="textWrapping"/>
      </w:r>
      <w:r>
        <w:t xml:space="preserve">Thanh âm Liễu Mộng Dĩ có chút run rẩy, lộ ra sự uể oải vô lực, giống như toàn thân đã bị rút hết sinh khí.</w:t>
      </w:r>
      <w:r>
        <w:br w:type="textWrapping"/>
      </w:r>
      <w:r>
        <w:br w:type="textWrapping"/>
      </w:r>
      <w:r>
        <w:t xml:space="preserve">Tử Mâu bước lên chặt chẽ nắm lấy tay Liễm Quân, khóe mắt nàng ửng đỏ, có chút cầu xin nói, “Liễm Quân, nếu ngươi không muốn Các chủ thực sự xảy ra chuyện, thì trước tiên hãy đi theo ta đã.”</w:t>
      </w:r>
      <w:r>
        <w:br w:type="textWrapping"/>
      </w:r>
      <w:r>
        <w:br w:type="textWrapping"/>
      </w:r>
      <w:r>
        <w:t xml:space="preserve">Giờ đây Liễm Quân không còn nhận thức được bất cứ điều gì, chỉ ngỡ ngàng nhìn Tử Mâu, trong đầu hiện lên cảnh nói chuyện của Trần Tam và Tử Mâu khi nãy. Hắn lờ mờ hiểu được trong đó ắt có nội tình.</w:t>
      </w:r>
      <w:r>
        <w:br w:type="textWrapping"/>
      </w:r>
      <w:r>
        <w:br w:type="textWrapping"/>
      </w:r>
      <w:r>
        <w:t xml:space="preserve">“Tử Mâu.”</w:t>
      </w:r>
      <w:r>
        <w:br w:type="textWrapping"/>
      </w:r>
      <w:r>
        <w:br w:type="textWrapping"/>
      </w:r>
      <w:r>
        <w:t xml:space="preserve">Người trong phòng lại thúc giục, hơi thở yếu ớt, nhưng ngữ khí đầy kiên quyết.</w:t>
      </w:r>
      <w:r>
        <w:br w:type="textWrapping"/>
      </w:r>
      <w:r>
        <w:br w:type="textWrapping"/>
      </w:r>
      <w:r>
        <w:t xml:space="preserve">Dần dà đôi tay của Tử Mâu không còn sức lực, nàng năn nỉ bên tai Liễm Quân, “Cái gì ta cũng sẽ nói cho ngươi, trước tiên hãy đi theo ta đã.”</w:t>
      </w:r>
      <w:r>
        <w:br w:type="textWrapping"/>
      </w:r>
      <w:r>
        <w:br w:type="textWrapping"/>
      </w:r>
      <w:r>
        <w:t xml:space="preserve">Hồi tưởng lại trước đây, Liễm Quân cũng cảm giác được chuyện của Liễu Mộng Dĩ có liên quan đến mình. Hắn quay đầu nhìn cánh cửa đang đóng chặt, “Liễu Mộng Dĩ, ta sẽ không rời khỏi Bồng Lai đảo.”</w:t>
      </w:r>
      <w:r>
        <w:br w:type="textWrapping"/>
      </w:r>
      <w:r>
        <w:br w:type="textWrapping"/>
      </w:r>
      <w:r>
        <w:t xml:space="preserve">Dứt lời, hắn liền theo Tử Mâu ly khai.</w:t>
      </w:r>
      <w:r>
        <w:br w:type="textWrapping"/>
      </w:r>
      <w:r>
        <w:br w:type="textWrapping"/>
      </w:r>
      <w:r>
        <w:t xml:space="preserve">Liễm Quân và Tử Mâu vừa rời khỏi viện, đúng lúc gặp phải Lan Tự.</w:t>
      </w:r>
      <w:r>
        <w:br w:type="textWrapping"/>
      </w:r>
      <w:r>
        <w:br w:type="textWrapping"/>
      </w:r>
      <w:r>
        <w:t xml:space="preserve">Lan Tự vừa nhìn thấy Liễm Quân, ánh mắt đã trở nên sắc bén, lạnh lùng nói, “Không ngờ ngươi lại mặt dày mày dạn trở về.”</w:t>
      </w:r>
      <w:r>
        <w:br w:type="textWrapping"/>
      </w:r>
      <w:r>
        <w:br w:type="textWrapping"/>
      </w:r>
      <w:r>
        <w:t xml:space="preserve">Nếu là bình thường, Liễm Quân chắc chắn sẽ cùng y cãi một trận, nhưng lúc này hắn chẳng còn lòng dạ nào, đầu óc chỉ nhớ tới mùi máu tươi trong phòng Liễu Mộng Dĩ.</w:t>
      </w:r>
      <w:r>
        <w:br w:type="textWrapping"/>
      </w:r>
      <w:r>
        <w:br w:type="textWrapping"/>
      </w:r>
      <w:r>
        <w:t xml:space="preserve">Lan Tự hừ một tiếng, ánh mắt lạnh lùng, hung hăng nói, “Nếu hôm nay ngươi đã liều chết mà tới, vậy thì ta cũng sẽ không lưu lại mối họa này.”</w:t>
      </w:r>
      <w:r>
        <w:br w:type="textWrapping"/>
      </w:r>
      <w:r>
        <w:br w:type="textWrapping"/>
      </w:r>
      <w:r>
        <w:t xml:space="preserve">Dứt lời, Lan Tự đánh về phía Liễm Quân, nhưng Tử Mâu đã chắn trước mặt hắn.</w:t>
      </w:r>
      <w:r>
        <w:br w:type="textWrapping"/>
      </w:r>
      <w:r>
        <w:br w:type="textWrapping"/>
      </w:r>
      <w:r>
        <w:t xml:space="preserve">“Tử Mâu, muội...” Lan Tự buồn bực nhìn Tử Mâu.</w:t>
      </w:r>
      <w:r>
        <w:br w:type="textWrapping"/>
      </w:r>
      <w:r>
        <w:br w:type="textWrapping"/>
      </w:r>
      <w:r>
        <w:t xml:space="preserve">Tử Mâu cắn chặt môi, vẻ mặt kiên quyết nói, “Muội sẽ không để huynh tổn thương hắn. Không chỉ vì hắn là bằng hữu của muội, mà còn là vì Các chủ.”</w:t>
      </w:r>
      <w:r>
        <w:br w:type="textWrapping"/>
      </w:r>
      <w:r>
        <w:br w:type="textWrapping"/>
      </w:r>
      <w:r>
        <w:t xml:space="preserve">Lan Tự nghe vậy, trào phúng cười, “Vì Các chủ? Nếu vậy phải giết hắn mới đúng.”</w:t>
      </w:r>
      <w:r>
        <w:br w:type="textWrapping"/>
      </w:r>
      <w:r>
        <w:br w:type="textWrapping"/>
      </w:r>
      <w:r>
        <w:t xml:space="preserve">Vừa nói xong, Lan Tự lại xuất thủ, lúc chưởng phong sắp đánh về phía Liễm Quân, đã bị Tử Mâu dùng nội lực hóa giải.</w:t>
      </w:r>
      <w:r>
        <w:br w:type="textWrapping"/>
      </w:r>
      <w:r>
        <w:br w:type="textWrapping"/>
      </w:r>
      <w:r>
        <w:t xml:space="preserve">Không đợi Lan Tự công kích lần thứ hai, Tử Mâu đã tiếp tục đánh ra một chưởng.</w:t>
      </w:r>
      <w:r>
        <w:br w:type="textWrapping"/>
      </w:r>
      <w:r>
        <w:br w:type="textWrapping"/>
      </w:r>
      <w:r>
        <w:t xml:space="preserve">Lan Tự không ngờ Tử Mâu lại đánh thực sự, lực đạo lập tức giảm đi vài phần. Nào ngờ, Tử Mâu chẳng vì vậy mà dừng lại, thái độ kiên quyết của nàng khiến Lan Tự tức giận không thôi.</w:t>
      </w:r>
      <w:r>
        <w:br w:type="textWrapping"/>
      </w:r>
      <w:r>
        <w:br w:type="textWrapping"/>
      </w:r>
      <w:r>
        <w:t xml:space="preserve">“Tử Mâu, muội thực sự vì hắn mà đánh nhau với ta.”</w:t>
      </w:r>
      <w:r>
        <w:br w:type="textWrapping"/>
      </w:r>
      <w:r>
        <w:br w:type="textWrapping"/>
      </w:r>
      <w:r>
        <w:t xml:space="preserve">Tử Mâu không đáp, chỉ thẳng thắn nhìn vào mắt Lan Tự.</w:t>
      </w:r>
      <w:r>
        <w:br w:type="textWrapping"/>
      </w:r>
      <w:r>
        <w:br w:type="textWrapping"/>
      </w:r>
      <w:r>
        <w:t xml:space="preserve">Lan Tự thu hồi nội lực, lạnh lùng liếc về phía Liễm Quân, sau đó xoay người ly khai.</w:t>
      </w:r>
      <w:r>
        <w:br w:type="textWrapping"/>
      </w:r>
      <w:r>
        <w:br w:type="textWrapping"/>
      </w:r>
      <w:r>
        <w:t xml:space="preserve">Đợi đến khi Lan Tự đi rồi, sắc mặt Tử Mâu mới dần thả lỏng. Nàng nhíu mày, ánh mắt tràn đầy đau thương cùng bất đắc dĩ.</w:t>
      </w:r>
      <w:r>
        <w:br w:type="textWrapping"/>
      </w:r>
      <w:r>
        <w:br w:type="textWrapping"/>
      </w:r>
      <w:r>
        <w:t xml:space="preserve">Nàng ở cùng Lan Tự từ nhỏ đến lớn, số lần so chiêu đùa giỡn nhiều không đếm xuể, nhưng đối đầu thực sự như vừa rồi, lại chưa bao giờ xảy ra.</w:t>
      </w:r>
      <w:r>
        <w:br w:type="textWrapping"/>
      </w:r>
      <w:r>
        <w:br w:type="textWrapping"/>
      </w:r>
      <w:r>
        <w:t xml:space="preserve">Trước khi đi, Lan Tự không thèm nhìn nàng lấy một cái, có thể thấy y tức giận đến nhường nào.</w:t>
      </w:r>
      <w:r>
        <w:br w:type="textWrapping"/>
      </w:r>
      <w:r>
        <w:br w:type="textWrapping"/>
      </w:r>
      <w:r>
        <w:t xml:space="preserve">“Tử Mâu.”</w:t>
      </w:r>
      <w:r>
        <w:br w:type="textWrapping"/>
      </w:r>
      <w:r>
        <w:br w:type="textWrapping"/>
      </w:r>
      <w:r>
        <w:t xml:space="preserve">Tử Mâu ngây ngốc đứng đó, mãi đến khi Liễm Quân lên tiếng gọi, nàng mới phục hồi lại tinh thần.</w:t>
      </w:r>
      <w:r>
        <w:br w:type="textWrapping"/>
      </w:r>
      <w:r>
        <w:br w:type="textWrapping"/>
      </w:r>
      <w:r>
        <w:t xml:space="preserve">“Để ta gọi thị nữ mang cơm vào phòng, nếu đến đại đường sẽ đụng phải Lan Tự.”</w:t>
      </w:r>
      <w:r>
        <w:br w:type="textWrapping"/>
      </w:r>
      <w:r>
        <w:br w:type="textWrapping"/>
      </w:r>
      <w:r>
        <w:t xml:space="preserve">Tử Mâu vừa dứt lời, Liễm Quân đã nói, “Giờ ta không muốn ăn uống gì hết, Tử Mâu, cô đã đồng ý nói hết nội tình cho ta.”</w:t>
      </w:r>
      <w:r>
        <w:br w:type="textWrapping"/>
      </w:r>
      <w:r>
        <w:br w:type="textWrapping"/>
      </w:r>
      <w:r>
        <w:t xml:space="preserve">Tử Mâu nhìn Liễm Quân, biết không trốn tránh được nữa, nàng giãy dụa trong chốc lát, cuối cùng mới thở dài, “Ban đêm gió lạnh, chúng ta vào phòng nói đi.”</w:t>
      </w:r>
      <w:r>
        <w:br w:type="textWrapping"/>
      </w:r>
      <w:r>
        <w:br w:type="textWrapping"/>
      </w:r>
      <w:r>
        <w:t xml:space="preserve">Liễm Quân vốn tưởng hơn một tháng không có người ở, trong phòng đã sớm tích một tầng bụi, vậy mà bước vào lại thấy sạch sẽ vô cùng.</w:t>
      </w:r>
      <w:r>
        <w:br w:type="textWrapping"/>
      </w:r>
      <w:r>
        <w:br w:type="textWrapping"/>
      </w:r>
      <w:r>
        <w:t xml:space="preserve">Tử Mâu nhìn ra sự kinh ngạc của Liễm Quân, nàng buồn bã nói, “Thi thoảng Các chủ sẽ đến đây ngồi, nên mỗi ngày đều có người quét dọn.”</w:t>
      </w:r>
      <w:r>
        <w:br w:type="textWrapping"/>
      </w:r>
      <w:r>
        <w:br w:type="textWrapping"/>
      </w:r>
      <w:r>
        <w:t xml:space="preserve">Trên bàn là bốn món ăn và một bát canh, phong phú mà tinh xảo. Nhưng Liễm Quân không ăn lấy một miếng, Tử Mâu chỉ thoáng động đũa vài cái, cũng chẳng ăn gì.</w:t>
      </w:r>
      <w:r>
        <w:br w:type="textWrapping"/>
      </w:r>
      <w:r>
        <w:br w:type="textWrapping"/>
      </w:r>
      <w:r>
        <w:t xml:space="preserve">“Mười năm trước, lão Các chủ đã mang theo Nhật Nguyệt nhị sử đột nhập vào Thiên Sơn, vì tu luyện Băng Hàn Vô Võng công, nên trộm lấy thánh đan trấn môn trăm năm nay của phái Hằng Phong.”</w:t>
      </w:r>
      <w:r>
        <w:br w:type="textWrapping"/>
      </w:r>
      <w:r>
        <w:br w:type="textWrapping"/>
      </w:r>
      <w:r>
        <w:t xml:space="preserve">“Chỉ tiếc vừa mới lấy được đã bị phái Hằng Phong phát hiện, trên đường bọn họ chạy trốn khỏi Thiên Sơn, đã giết gần trăm đệ tử của phái Hằng Phong, bởi vậy mà kết thù hận. Về sau phái Hằng Phong tới Bồng Lai đảo trả thù, Hoa Nguyệt các cũng chết rất nhiều đệ tử.”</w:t>
      </w:r>
      <w:r>
        <w:br w:type="textWrapping"/>
      </w:r>
      <w:r>
        <w:br w:type="textWrapping"/>
      </w:r>
      <w:r>
        <w:t xml:space="preserve">“Nhưng chuyện này vẫn chưa kết thúc, cho đến khi chưởng môn phái Hằng Phong và lão Các chủ hẹn đánh một trận ở Tuyên Sơn.”</w:t>
      </w:r>
      <w:r>
        <w:br w:type="textWrapping"/>
      </w:r>
      <w:r>
        <w:br w:type="textWrapping"/>
      </w:r>
      <w:r>
        <w:t xml:space="preserve">Nói đến đây, Tử Mâu nhíu mày, khuôn mặt nhuốm chút sợ hãi.</w:t>
      </w:r>
      <w:r>
        <w:br w:type="textWrapping"/>
      </w:r>
      <w:r>
        <w:br w:type="textWrapping"/>
      </w:r>
      <w:r>
        <w:t xml:space="preserve">“Trận đánh năm đó tại Tuyên Sơn, Hằng Phong phái ngoại trừ chưởng môn ra, còn có hai vị trưởng lão, về phần Hoa Nguyệt các chúng ta cũng có lão Các chủ và Nhật Nguyệt nhị sử ứng chiến.”</w:t>
      </w:r>
      <w:r>
        <w:br w:type="textWrapping"/>
      </w:r>
      <w:r>
        <w:br w:type="textWrapping"/>
      </w:r>
      <w:r>
        <w:t xml:space="preserve">“Lão Các chủ tâm cao khí ngạo, không chịu thừa nhận võ công của Hoa Nguyệt các thua kém phái Hằng Phong, nên dù là thất bại, ngài cũng cố giữ lại hơi thở cuối cùng để lập ước định mười năm với chưởng môn phái Hằng Phong, sau đó nhảy xuống sườn núi mà chết.”</w:t>
      </w:r>
      <w:r>
        <w:br w:type="textWrapping"/>
      </w:r>
      <w:r>
        <w:br w:type="textWrapping"/>
      </w:r>
      <w:r>
        <w:t xml:space="preserve">Liễm Quân sửng sốt, vô thức hỏi, “Ước định mười năm?”</w:t>
      </w:r>
      <w:r>
        <w:br w:type="textWrapping"/>
      </w:r>
      <w:r>
        <w:br w:type="textWrapping"/>
      </w:r>
      <w:r>
        <w:t xml:space="preserve">Sự sợ hãi trong mắt Tử Mâu càng trở nên rõ nét, nàng run rẩy gật đầu, “Mười năm sau sẽ do Các chủ, ta và Lan Tự lên Tuyên Sơn, cùng phái Hằng Phong đánh một trận.”</w:t>
      </w:r>
      <w:r>
        <w:br w:type="textWrapping"/>
      </w:r>
      <w:r>
        <w:br w:type="textWrapping"/>
      </w:r>
      <w:r>
        <w:t xml:space="preserve">Nghe đến đó, Liễm Quân thấy khó hiểu không thể giải thích được, hắn lại hỏi, “Chuyện này cùng ta...”</w:t>
      </w:r>
      <w:r>
        <w:br w:type="textWrapping"/>
      </w:r>
      <w:r>
        <w:br w:type="textWrapping"/>
      </w:r>
      <w:r>
        <w:t xml:space="preserve">Không đợi Liễm Quân nói xong, Tử Mâu đã đáp, “Võ công của Hoa Nguyệt các chính là dùng độc để tu luyện, Băng Hàn Vô Võng công mà Các chủ luyện là một loại võ công tuyệt tình tuyệt ái, nếu có một ngày động tình sẽ bị độc tố trong cơ thể phản phệ.”</w:t>
      </w:r>
      <w:r>
        <w:br w:type="textWrapping"/>
      </w:r>
      <w:r>
        <w:br w:type="textWrapping"/>
      </w:r>
      <w:r>
        <w:t xml:space="preserve">Tử Mâu gắt gao nhìn Liễm Quân, gằn từng chữ, “Nhẹ thì thổ huyết, nặng thì mất mạng.”</w:t>
      </w:r>
      <w:r>
        <w:br w:type="textWrapping"/>
      </w:r>
      <w:r>
        <w:br w:type="textWrapping"/>
      </w:r>
      <w:r>
        <w:t xml:space="preserve">Lời nói của Tử Mâu tựa như kim châm, đâm sâu vào lòng Liễm Quân.</w:t>
      </w:r>
      <w:r>
        <w:br w:type="textWrapping"/>
      </w:r>
      <w:r>
        <w:br w:type="textWrapping"/>
      </w:r>
      <w:r>
        <w:t xml:space="preserve">Hắn nhớ vết máu dính tên tay áo Liễu Mộng Dĩ, còn cả mùi máu tươi từ trong phòng của y, con tim đau đớn không nói nên lời, toàn thân như bị chôn vùi trong vòng xoáy tăm tối, không tìm được lối thoát.</w:t>
      </w:r>
      <w:r>
        <w:br w:type="textWrapping"/>
      </w:r>
      <w:r>
        <w:br w:type="textWrapping"/>
      </w:r>
      <w:r>
        <w:t xml:space="preserve">“Khi đó ngươi muốn trong vòng ba ngày chế ra giải dược, kỳ thực chuyện này là không thể. Các chủ suốt ba ngày ba đêm không ngủ, nhưng cuối cùng vẫn không có biện pháp, đành phải dùng Linh Tiên thảo và Mộng Tình đan để thay thế một số loại thuốc dẫn còn thiếu.”</w:t>
      </w:r>
      <w:r>
        <w:br w:type="textWrapping"/>
      </w:r>
      <w:r>
        <w:br w:type="textWrapping"/>
      </w:r>
      <w:r>
        <w:t xml:space="preserve">“Vốn dĩ chúng ta trộm những thánh phẩm này của Tứ đại gia tộc, là muốn khi Các chủ luyện đến tầng thứ mười, có thể dùng chúng để giảm bớt đau đớn do độc tố gây ra.”</w:t>
      </w:r>
      <w:r>
        <w:br w:type="textWrapping"/>
      </w:r>
      <w:r>
        <w:br w:type="textWrapping"/>
      </w:r>
      <w:r>
        <w:t xml:space="preserve">Tử Mâu nói xong nhìn về phía Liễm Quân, thấy sắc mặt hắn trắng bệch, tựa như người mất hồn, ánh mắt ngỡ ngàng không biết làm sao.</w:t>
      </w:r>
      <w:r>
        <w:br w:type="textWrapping"/>
      </w:r>
      <w:r>
        <w:br w:type="textWrapping"/>
      </w:r>
      <w:r>
        <w:t xml:space="preserve">Tử Mâu cắn chặt môi, ngoảnh đầu, không đành lòng nhìn biểu tình trên mặt hắn.</w:t>
      </w:r>
      <w:r>
        <w:br w:type="textWrapping"/>
      </w:r>
      <w:r>
        <w:br w:type="textWrapping"/>
      </w:r>
      <w:r>
        <w:t xml:space="preserve">“Đêm trước khi ngươi đi, Các chủ từng nói, không muốn vướng mắc càng sâu, chi bằng nhanh chóng kết thúc.”</w:t>
      </w:r>
      <w:r>
        <w:br w:type="textWrapping"/>
      </w:r>
      <w:r>
        <w:br w:type="textWrapping"/>
      </w:r>
      <w:r>
        <w:t xml:space="preserve">Liễm Quân chấn động, đột nhiên phục hồi lại tinh thần, thất kinh hỏi, “Liễu Mộng Dĩ, huynh ấy...”</w:t>
      </w:r>
      <w:r>
        <w:br w:type="textWrapping"/>
      </w:r>
      <w:r>
        <w:br w:type="textWrapping"/>
      </w:r>
      <w:r>
        <w:t xml:space="preserve">Liễm Quân chưa nói xong, Tử Mâu đã hiểu được ý tứ của hắn, nàng gật đầu, muốn nói gì đó nhưng lại không thể nào mở miệng.</w:t>
      </w:r>
      <w:r>
        <w:br w:type="textWrapping"/>
      </w:r>
      <w:r>
        <w:br w:type="textWrapping"/>
      </w:r>
      <w:r>
        <w:t xml:space="preserve">Khuôn mặt Liễm Quân không có bất kỳ biểu tình gì, ánh mắt cũng không biết đang nhìn đi đâu.</w:t>
      </w:r>
      <w:r>
        <w:br w:type="textWrapping"/>
      </w:r>
      <w:r>
        <w:br w:type="textWrapping"/>
      </w:r>
      <w:r>
        <w:t xml:space="preserve">Toàn bộ căn phòng yên tĩnh một cách đáng sợ, mãi cho đến khi Liễm Quân bình thản nói, “Tử Mâu, cô còn nhớ không? Năm đó cô từng hứa sẽ giúp ta làm một chuyện.”</w:t>
      </w:r>
      <w:r>
        <w:br w:type="textWrapping"/>
      </w:r>
      <w:r>
        <w:br w:type="textWrapping"/>
      </w:r>
      <w:r>
        <w:t xml:space="preserve">Tử Mâu giật mình. Nàng có thể mơ hồ đoán được Liễm Quân sẽ nói điều gì.</w:t>
      </w:r>
      <w:r>
        <w:br w:type="textWrapping"/>
      </w:r>
      <w:r>
        <w:br w:type="textWrapping"/>
      </w:r>
      <w:r>
        <w:t xml:space="preserve">Quả nhiên, thấy hắn nói, “Ta không cần gì hết, chỉ mong cô có thể cho ta ở lại đây.”</w:t>
      </w:r>
      <w:r>
        <w:br w:type="textWrapping"/>
      </w:r>
      <w:r>
        <w:br w:type="textWrapping"/>
      </w:r>
      <w:r>
        <w:t xml:space="preserve">Tử Mâu nghe xong, thốt lên, “Ước định mười năm chỉ còn có ba tháng, trong thời gian này Các chủ phải tập trung tu luyện tầng thứ mười may ra mới nắm được phần thắng, huống hồ dù có vượt qua được trận chiến ở Tuyên Sơn...”</w:t>
      </w:r>
      <w:r>
        <w:br w:type="textWrapping"/>
      </w:r>
      <w:r>
        <w:br w:type="textWrapping"/>
      </w:r>
      <w:r>
        <w:t xml:space="preserve">“Chỉ cần ở lại thôi, ta đảm bảo, sẽ không để Liễu Mộng Dĩ bị thương.”</w:t>
      </w:r>
      <w:r>
        <w:br w:type="textWrapping"/>
      </w:r>
      <w:r>
        <w:br w:type="textWrapping"/>
      </w:r>
      <w:r>
        <w:t xml:space="preserve">Liễm Quân ngữ khí nhẹ nhàng, nhưng từng câu từng chữ đều giống như lời thề, Tử Mâu không thể nghi ngờ.</w:t>
      </w:r>
      <w:r>
        <w:br w:type="textWrapping"/>
      </w:r>
      <w:r>
        <w:br w:type="textWrapping"/>
      </w:r>
      <w:r>
        <w:t xml:space="preserve">Nhớ lại những lời Trần Tam nói lúc nãy, hơn nữa nàng đã tận mắt nhìn thấy, hình dạng buồn bã đau thương của Liễu Mộng Dĩ, nên Tử Mâu đành phải gật đầu.</w:t>
      </w:r>
      <w:r>
        <w:br w:type="textWrapping"/>
      </w:r>
      <w:r>
        <w:br w:type="textWrapping"/>
      </w:r>
      <w:r>
        <w:t xml:space="preserve">Liễm Quân thấy thế, khẽ nở nụ cười, hắn đứng dậy nói, “Có mấy lời, ta phải nói với Liễu Mộng Dĩ.”</w:t>
      </w:r>
      <w:r>
        <w:br w:type="textWrapping"/>
      </w:r>
      <w:r>
        <w:br w:type="textWrapping"/>
      </w:r>
    </w:p>
    <w:p>
      <w:pPr>
        <w:pStyle w:val="Heading2"/>
      </w:pPr>
      <w:bookmarkStart w:id="46" w:name="quyển-2---chương-19"/>
      <w:bookmarkEnd w:id="46"/>
      <w:r>
        <w:t xml:space="preserve">22. Quyển 2 - Chương 19</w:t>
      </w:r>
    </w:p>
    <w:p>
      <w:pPr>
        <w:pStyle w:val="Compact"/>
      </w:pPr>
      <w:r>
        <w:br w:type="textWrapping"/>
      </w:r>
      <w:r>
        <w:br w:type="textWrapping"/>
      </w:r>
      <w:r>
        <w:t xml:space="preserve">Tối đến, trong viện không có thị nữ hầu hạ. Lúc Liễm Quân đến trước phòng Liễu Mộng Dĩ, cửa vẫn đóng chặt như cũ, hắn gõ hai tiếng, bên trong không hề có chút động tĩnh.</w:t>
      </w:r>
      <w:r>
        <w:br w:type="textWrapping"/>
      </w:r>
      <w:r>
        <w:br w:type="textWrapping"/>
      </w:r>
      <w:r>
        <w:t xml:space="preserve">Liễm Quân cũng không bất ngờ, hắn ngồi xuống đất tựa lưng vào cửa phòng. Trải qua một chuyến đi dài, hắn cũng đã sớm mệt mỏi.</w:t>
      </w:r>
      <w:r>
        <w:br w:type="textWrapping"/>
      </w:r>
      <w:r>
        <w:br w:type="textWrapping"/>
      </w:r>
      <w:r>
        <w:t xml:space="preserve">“Liễu Mộng Dĩ, ta biết ở bên trong huynh vẫn nghe được, chẳng phải những người biết võ công như huynh, thính giác linh mẫn hơn người thường rất nhiều ư?”</w:t>
      </w:r>
      <w:r>
        <w:br w:type="textWrapping"/>
      </w:r>
      <w:r>
        <w:br w:type="textWrapping"/>
      </w:r>
      <w:r>
        <w:t xml:space="preserve">Trong phòng vẫn không có bất kỳ thanh âm nào, Liễm Quân khẽ cười, nói rằng, “Liễu Mộng Dĩ, huynh biết lần đầu tiên nhìn thấy huynh ta đã nghĩ gì không? Thế gian này sao lại có người như vậy, đôi mắt chẳng hề dao động, lạnh lùng đến mức không có cảm tình, vậy mà khi đó, Tử Mâu hết lần này đến lần khác đều nói huynh là người tốt nhất trên đời.”</w:t>
      </w:r>
      <w:r>
        <w:br w:type="textWrapping"/>
      </w:r>
      <w:r>
        <w:br w:type="textWrapping"/>
      </w:r>
      <w:r>
        <w:t xml:space="preserve">Nói tới đây, Liễm Quân lại bất giác mỉm cười.</w:t>
      </w:r>
      <w:r>
        <w:br w:type="textWrapping"/>
      </w:r>
      <w:r>
        <w:br w:type="textWrapping"/>
      </w:r>
      <w:r>
        <w:t xml:space="preserve">“Đối với Tử Mâu mà nói, huynh thực sự là người tốt nhất trên đời. Chỉ cần là người thân cận với huynh đều có thể nhận ra, về sau ta cũng hiểu được điều này.”</w:t>
      </w:r>
      <w:r>
        <w:br w:type="textWrapping"/>
      </w:r>
      <w:r>
        <w:br w:type="textWrapping"/>
      </w:r>
      <w:r>
        <w:t xml:space="preserve">Ban đêm trong viện, gió thổi xào xạc. Ngoài tiếng động của cây cối ra, cũng chỉ có thanh âm của Liễm Quân.</w:t>
      </w:r>
      <w:r>
        <w:br w:type="textWrapping"/>
      </w:r>
      <w:r>
        <w:br w:type="textWrapping"/>
      </w:r>
      <w:r>
        <w:t xml:space="preserve">“Trước kia ở vương phủ, mọi người đều khinh thường xuất thân của ta, chê ta ăn không ngồi rồi. Thế nhưng hôm nay trở về, còn ai dám xem ta như vậy nữa? Chỉ người thực sự có bản lĩnh mới được kẻ khác coi trọng, Liễu Mộng Dĩ, đạo lý này là huynh nói với ta, những bản lĩnh này cũng do một tay huynh dạy.”</w:t>
      </w:r>
      <w:r>
        <w:br w:type="textWrapping"/>
      </w:r>
      <w:r>
        <w:br w:type="textWrapping"/>
      </w:r>
      <w:r>
        <w:t xml:space="preserve">Trong ấn tượng của Liễu Mộng Dĩ, Liễm Quân xưa nay là người hỉ nộ phân minh, thế nhưng thanh âm của hắn lúc này lại vô cùng bình tĩnh.</w:t>
      </w:r>
      <w:r>
        <w:br w:type="textWrapping"/>
      </w:r>
      <w:r>
        <w:br w:type="textWrapping"/>
      </w:r>
      <w:r>
        <w:t xml:space="preserve">Liễu Mộng Dĩ nhớ tới cái ngày Liễm Quân nói phải rời khỏi Bồng Lai đảo, ngữ điệu của hắn cũng bằng phẳng như vậy.</w:t>
      </w:r>
      <w:r>
        <w:br w:type="textWrapping"/>
      </w:r>
      <w:r>
        <w:br w:type="textWrapping"/>
      </w:r>
      <w:r>
        <w:t xml:space="preserve">Vừa nghĩ tới đây, Liễu Mộng Dĩ bất giác có chút sợ hãi.</w:t>
      </w:r>
      <w:r>
        <w:br w:type="textWrapping"/>
      </w:r>
      <w:r>
        <w:br w:type="textWrapping"/>
      </w:r>
      <w:r>
        <w:t xml:space="preserve">Tuy y luôn miệng bảo Tử Mâu sáng sớm ngày mai đưa hắn rời đảo, nhưng khi nghe được thanh âm của Liễm Quân, ngoại trừ kinh ngạc ra, lại không kiềm chế được mà vui mừng.</w:t>
      </w:r>
      <w:r>
        <w:br w:type="textWrapping"/>
      </w:r>
      <w:r>
        <w:br w:type="textWrapping"/>
      </w:r>
      <w:r>
        <w:t xml:space="preserve">Nếu như Liễm Quân không xuất hiện, Liễu Mộng Dĩ sẽ chẳng bao giờ ngờ được, con tim mình lại vì một người mà rung động. Dường như không thể kiềm nén được tình cảm của bản thân, bất cứ lúc nào cũng có thể thoát khỏi phạm vi khống chế.</w:t>
      </w:r>
      <w:r>
        <w:br w:type="textWrapping"/>
      </w:r>
      <w:r>
        <w:br w:type="textWrapping"/>
      </w:r>
      <w:r>
        <w:t xml:space="preserve">Thế nhưng, khi một lần nữa nghe Liễm Quân dùng ngữ khí đó nói với mình, trong đầu y chỉ có duy nhất một suy nghĩ, đó là Liễm Quân lại muốn ra đi.</w:t>
      </w:r>
      <w:r>
        <w:br w:type="textWrapping"/>
      </w:r>
      <w:r>
        <w:br w:type="textWrapping"/>
      </w:r>
      <w:r>
        <w:t xml:space="preserve">Trong phòng vẫn im ắng không một tiếng động, nhưng đột nhiên, Liễm Quân nghe thấy tiếng ghế bị đụng ngã.</w:t>
      </w:r>
      <w:r>
        <w:br w:type="textWrapping"/>
      </w:r>
      <w:r>
        <w:br w:type="textWrapping"/>
      </w:r>
      <w:r>
        <w:t xml:space="preserve">Hắn mỉm cười, tiếp tục nói, “Liễu Mộng Dĩ, huynh có biết trước đây ta hèn nhát cỡ nào không? Cái gì ta cũng sợ, sợ vì người động tâm, vì người động tình, lại càng sợ cuối cùng thành công dã tràng.”</w:t>
      </w:r>
      <w:r>
        <w:br w:type="textWrapping"/>
      </w:r>
      <w:r>
        <w:br w:type="textWrapping"/>
      </w:r>
      <w:r>
        <w:t xml:space="preserve">Liễm Quân cười tự giễu, lại nói thêm, “Thế nhưng, Liễu Mộng Dĩ, huynh lại không giống như vậy, huynh luôn quan tâm đến những người bên cạnh mình. Sự quan tâm đó của huynh cứ từ từ ngấm vào máu thịt, còn chưa phát giác, nó đã trở thành một phần của cơ thể, không tài nào dứt bỏ được.</w:t>
      </w:r>
      <w:r>
        <w:br w:type="textWrapping"/>
      </w:r>
      <w:r>
        <w:br w:type="textWrapping"/>
      </w:r>
      <w:r>
        <w:t xml:space="preserve">Cửa phòng bị đóng quá chặt chẽ, hầu như không có khe hở, Liễm Quân tựa lưng vào cửa, nhìn cây cối ảm đạm trong viện.</w:t>
      </w:r>
      <w:r>
        <w:br w:type="textWrapping"/>
      </w:r>
      <w:r>
        <w:br w:type="textWrapping"/>
      </w:r>
      <w:r>
        <w:t xml:space="preserve">Liễm Quân vẫn chưa phát hiện, phía bên kia cánh cửa, Liễu Mộng Dĩ chỉ đứng cách hắn có hai bước, thật giống như ngày đó bọn họ cùng nhau ngồi ở miếu hoang.</w:t>
      </w:r>
      <w:r>
        <w:br w:type="textWrapping"/>
      </w:r>
      <w:r>
        <w:br w:type="textWrapping"/>
      </w:r>
      <w:r>
        <w:t xml:space="preserve">Cũng không biết từ lúc nào, khoảng cách hai bước đã dần dần được thu hẹp.</w:t>
      </w:r>
      <w:r>
        <w:br w:type="textWrapping"/>
      </w:r>
      <w:r>
        <w:br w:type="textWrapping"/>
      </w:r>
      <w:r>
        <w:t xml:space="preserve">“Liễu Mộng Dĩ, huynh tựa như chất độc, bất tri bất giác khiến người trầm luân.”</w:t>
      </w:r>
      <w:r>
        <w:br w:type="textWrapping"/>
      </w:r>
      <w:r>
        <w:br w:type="textWrapping"/>
      </w:r>
      <w:r>
        <w:t xml:space="preserve">“Rõ ràng băng lạnh đến vậy, nhưng hết lần này tới lần khác khiến người ta cảm thấy ấm áp, muốn tiến lại gần. Huynh biết không, mỗi khi nhìn thấy huynh, ta chẳng thể nào khống chế được suy nghĩ của bản thân.”</w:t>
      </w:r>
      <w:r>
        <w:br w:type="textWrapping"/>
      </w:r>
      <w:r>
        <w:br w:type="textWrapping"/>
      </w:r>
      <w:r>
        <w:t xml:space="preserve">Nói đến đây, Liễm Quân bất giác cười, “Cũng đúng, nếu có thể khống chế được thì đâu gọi là cảm tình.”</w:t>
      </w:r>
      <w:r>
        <w:br w:type="textWrapping"/>
      </w:r>
      <w:r>
        <w:br w:type="textWrapping"/>
      </w:r>
      <w:r>
        <w:t xml:space="preserve">Cánh cửa phía sau khẽ rung động, sau đó, lại khôi phục yên lặng.</w:t>
      </w:r>
      <w:r>
        <w:br w:type="textWrapping"/>
      </w:r>
      <w:r>
        <w:br w:type="textWrapping"/>
      </w:r>
      <w:r>
        <w:t xml:space="preserve">Liễm Quân kinh ngạc quay đầu, qua khe cửa rất nhỏ chỉ thấy một mảnh bạch sắc. Hắn mơ hồ đoán được, người ngồi bên kia là Liễu Mộng Dĩ.</w:t>
      </w:r>
      <w:r>
        <w:br w:type="textWrapping"/>
      </w:r>
      <w:r>
        <w:br w:type="textWrapping"/>
      </w:r>
      <w:r>
        <w:t xml:space="preserve">Vốn dĩ khoảng cách là hai bước, vậy mà lúc này, chỉ còn duy nhất một cánh cửa mà thôi.</w:t>
      </w:r>
      <w:r>
        <w:br w:type="textWrapping"/>
      </w:r>
      <w:r>
        <w:br w:type="textWrapping"/>
      </w:r>
      <w:r>
        <w:t xml:space="preserve">“Liễu Mộng Dĩ, huynh vẫn nghĩ ta là một nam kỹ thấp hèn, không nên mặt dày mày dạn nằm dưới thân huynh rên rỉ đúng không?”</w:t>
      </w:r>
      <w:r>
        <w:br w:type="textWrapping"/>
      </w:r>
      <w:r>
        <w:br w:type="textWrapping"/>
      </w:r>
      <w:r>
        <w:t xml:space="preserve">Nhớ tới hai lần giao hoan đó, kỹ xảo của Liễu Mộng Dĩ vô cùng trúc trắc, Liễm Quân nhịn không được bật cười thành tiếng.</w:t>
      </w:r>
      <w:r>
        <w:br w:type="textWrapping"/>
      </w:r>
      <w:r>
        <w:br w:type="textWrapping"/>
      </w:r>
      <w:r>
        <w:t xml:space="preserve">“Huynh đúng là tên ngốc mà, ta đã hướng dẫn từng bước cụ thể, thế mà cuối cùng vẫn khiến ta đau như vậy.</w:t>
      </w:r>
      <w:r>
        <w:br w:type="textWrapping"/>
      </w:r>
      <w:r>
        <w:br w:type="textWrapping"/>
      </w:r>
      <w:r>
        <w:t xml:space="preserve">Nói đến đây, khuôn mặt Liễm Quân đột nhiên nóng bừng, cũng may là trời tối, Liễu Mộng Dĩ lại ở trong phòng, nên hắn không bị lâm vào tình trạng xấu hổ.</w:t>
      </w:r>
      <w:r>
        <w:br w:type="textWrapping"/>
      </w:r>
      <w:r>
        <w:br w:type="textWrapping"/>
      </w:r>
      <w:r>
        <w:t xml:space="preserve">“Vốn dĩ trước khi rời đi, ta đã quyết định là sẽ trở về, còn nghĩ độc Ly Hồn không giải được cũng tốt, như vậy ta sẽ có lý do chính đáng để ở lại. Chỉ là không ngờ, Tử Mâu lại gạt ta.”</w:t>
      </w:r>
      <w:r>
        <w:br w:type="textWrapping"/>
      </w:r>
      <w:r>
        <w:br w:type="textWrapping"/>
      </w:r>
      <w:r>
        <w:t xml:space="preserve">Cánh cửa phía sau khẽ lay động, Liễm Quân vô thức quay đầu lại, tiếc là cửa vẫn đóng chặt. Liễm Quân có chút buồn bực, nãy giờ cố gắng áp chế sự nóng ruột đã khiến hắn khó chịu lắm rồi, vậy mà trong phòng một chút động tĩnh cũng không có.</w:t>
      </w:r>
      <w:r>
        <w:br w:type="textWrapping"/>
      </w:r>
      <w:r>
        <w:br w:type="textWrapping"/>
      </w:r>
      <w:r>
        <w:t xml:space="preserve">Nếu không phải đã thực sự hạ quyết tâm, thì sao Liễm Quân có thể nói ra những lời từ tận đáy lòng.</w:t>
      </w:r>
      <w:r>
        <w:br w:type="textWrapping"/>
      </w:r>
      <w:r>
        <w:br w:type="textWrapping"/>
      </w:r>
      <w:r>
        <w:t xml:space="preserve">Hắn đột nhiên đứng dậy huýt sáo một cái, chẳng mấy chốc, Thanh Ca từ không trung bay đến, an ổn đậu lên cánh tay Liễm Quân.</w:t>
      </w:r>
      <w:r>
        <w:br w:type="textWrapping"/>
      </w:r>
      <w:r>
        <w:br w:type="textWrapping"/>
      </w:r>
      <w:r>
        <w:t xml:space="preserve">“Liễu Mộng Dĩ, Thanh Ca là do huynh một tay nuôi lớn, huynh nói xem liệu nó có bản lĩnh phá cửa hay không?”</w:t>
      </w:r>
      <w:r>
        <w:br w:type="textWrapping"/>
      </w:r>
      <w:r>
        <w:br w:type="textWrapping"/>
      </w:r>
      <w:r>
        <w:t xml:space="preserve">Liễm Quân chỉ mới dứt lời, một lát sau, cửa đã bị mở ra. Hắn thấy thế, trong lòng vừa vui lại vừa buồn bực.</w:t>
      </w:r>
      <w:r>
        <w:br w:type="textWrapping"/>
      </w:r>
      <w:r>
        <w:br w:type="textWrapping"/>
      </w:r>
      <w:r>
        <w:t xml:space="preserve">Liễm Quân thầm nghĩ, Liễu Mộng Dĩ rốt cuộc là vì Thanh Ca mới bằng lòng gặp hắn.</w:t>
      </w:r>
      <w:r>
        <w:br w:type="textWrapping"/>
      </w:r>
      <w:r>
        <w:br w:type="textWrapping"/>
      </w:r>
      <w:r>
        <w:t xml:space="preserve">Liễu Mộng Dĩ đứng trong phòng, lặng lẽ nhìn Liễm Quân, Liễm Quân vừa ngẩng đầu lên nhìn y, toàn bộ buồn bực lập tức tan thành mây khói. Hắn vung tay, ý bảo Thanh Ca ly khai, sau đó đi vào phòng.</w:t>
      </w:r>
      <w:r>
        <w:br w:type="textWrapping"/>
      </w:r>
      <w:r>
        <w:br w:type="textWrapping"/>
      </w:r>
      <w:r>
        <w:t xml:space="preserve">“Những lời nên và không nên nói, Tử Mâu cũng đã kể hết cho ta.”</w:t>
      </w:r>
      <w:r>
        <w:br w:type="textWrapping"/>
      </w:r>
      <w:r>
        <w:br w:type="textWrapping"/>
      </w:r>
      <w:r>
        <w:t xml:space="preserve">Liễu Mộng Dĩ nghe vậy, ánh mắt khẽ run, không nói được lời nào.</w:t>
      </w:r>
      <w:r>
        <w:br w:type="textWrapping"/>
      </w:r>
      <w:r>
        <w:br w:type="textWrapping"/>
      </w:r>
      <w:r>
        <w:t xml:space="preserve">Liễm Quân thấy thế, cấp thiết hỏi, “Liễu Mộng Dĩ, rốt cuộc huynh có hiểu ta đang nói gì không?”</w:t>
      </w:r>
      <w:r>
        <w:br w:type="textWrapping"/>
      </w:r>
      <w:r>
        <w:br w:type="textWrapping"/>
      </w:r>
      <w:r>
        <w:t xml:space="preserve">Liễu Mộng Dĩ chăm chú nhìn Liễm Quân, mãi mà không chịu trả lời. Một lúc sau, y có chút thở gấp, sau đó ngoảnh mặt đi, không hề nhìn Liễm Quân. Liễm Quân nhớ lại lời Tử Mâu, lòng vừa mừng vừa lo.</w:t>
      </w:r>
      <w:r>
        <w:br w:type="textWrapping"/>
      </w:r>
      <w:r>
        <w:br w:type="textWrapping"/>
      </w:r>
      <w:r>
        <w:t xml:space="preserve">Hắn vô thức cầm tay Liễu Mộng Dĩ, Liễu Mộng Dĩ không có né tránh, nhưng lồng ngực phập phồng trở nên rõ ràng.</w:t>
      </w:r>
      <w:r>
        <w:br w:type="textWrapping"/>
      </w:r>
      <w:r>
        <w:br w:type="textWrapping"/>
      </w:r>
      <w:r>
        <w:t xml:space="preserve">Liễm Quân biết Liễu Mộng Dĩ đang cố kiềm nén gì cái đó. Hắn khẽ cười, ngữ khí bình thản nhưng kiên quyết, “Liễu Mộng Dĩ, ta sẽ không đi đâu hết, vẫn ở tại chỗ này, thế nhưng, ta tuyệt đối không làm huynh bị thương.”</w:t>
      </w:r>
      <w:r>
        <w:br w:type="textWrapping"/>
      </w:r>
      <w:r>
        <w:br w:type="textWrapping"/>
      </w:r>
      <w:r>
        <w:t xml:space="preserve">Liễu Mộng Dĩ nghe vậy, quay đầu nhìn Liễm Quân, hai mắt đối diện, ai cũng không muốn rời đi. Mãi đến khi Liễu Mộng Dĩ không nhịn được nữa, khụ một tiếng, Liễm Quân mới vội vàng buông tay, nào ngờ lại bị Liễu Mộng Dĩ bắt lấy.</w:t>
      </w:r>
      <w:r>
        <w:br w:type="textWrapping"/>
      </w:r>
      <w:r>
        <w:br w:type="textWrapping"/>
      </w:r>
      <w:r>
        <w:t xml:space="preserve">Liễu Mộng Dĩ kéo Liễm Quân về phía mình, sau đó nhẹ nhàng hôn lên môi hắn, chỉ như vậy thôi, đã khiến Liễm Quân run rẩy đến mức không đứng vững.</w:t>
      </w:r>
      <w:r>
        <w:br w:type="textWrapping"/>
      </w:r>
      <w:r>
        <w:br w:type="textWrapping"/>
      </w:r>
      <w:r>
        <w:t xml:space="preserve">Liễu Mộng Dĩ đột nhiên nhớ tới điều gì, gắng gượng vung tay lên, ngọn nến trên bàn lập tức phát ra ánh sáng yếu ớt.</w:t>
      </w:r>
      <w:r>
        <w:br w:type="textWrapping"/>
      </w:r>
      <w:r>
        <w:br w:type="textWrapping"/>
      </w:r>
      <w:r>
        <w:t xml:space="preserve">“Ta nhớ cậu sợ tối.”</w:t>
      </w:r>
      <w:r>
        <w:br w:type="textWrapping"/>
      </w:r>
      <w:r>
        <w:br w:type="textWrapping"/>
      </w:r>
      <w:r>
        <w:t xml:space="preserve">Sau hôm đó, Liễm Quân liền lưu lại Bồng Lai đảo. Lan Tự mặc dù không vui, nhưng cũng chẳng biết làm thế nào, thành ra trước mặt Liễm Quân luôn tỏ thái độ chán ghét.</w:t>
      </w:r>
      <w:r>
        <w:br w:type="textWrapping"/>
      </w:r>
      <w:r>
        <w:br w:type="textWrapping"/>
      </w:r>
      <w:r>
        <w:t xml:space="preserve">Ước định mười năm chỉ còn ba tháng, toàn bộ thời gian của Liễu Mộng Dĩ, đều dành để luyện tầng thứ mười của Băng Hàn Vô Võng công. Ngoại trừ lúc dùng bữa tối, y hầu như không bước ra khỏi phòng.</w:t>
      </w:r>
      <w:r>
        <w:br w:type="textWrapping"/>
      </w:r>
      <w:r>
        <w:br w:type="textWrapping"/>
      </w:r>
      <w:r>
        <w:t xml:space="preserve">Hàng ngày Liễm Quân chỉ được gặp Liễu Mộng Dĩ hai lần, đó là khi cùng Tử Mâu mang cơm đến phòng cho y, và buổi tối mọi người dùng cơm ở đại đường.</w:t>
      </w:r>
      <w:r>
        <w:br w:type="textWrapping"/>
      </w:r>
      <w:r>
        <w:br w:type="textWrapping"/>
      </w:r>
      <w:r>
        <w:t xml:space="preserve">Dù chỉ như vậy, Liễm Quân cũng đã cảm thấy thỏa mãn, những lời Tử Mâu nói đêm đó hắn luôn để trong lòng, không dám quên.</w:t>
      </w:r>
      <w:r>
        <w:br w:type="textWrapping"/>
      </w:r>
      <w:r>
        <w:br w:type="textWrapping"/>
      </w:r>
      <w:r>
        <w:t xml:space="preserve">Thời gian cứ thế trôi đi, chả mấy chốc đã qua hai tháng. Võ công của Liễu Mộng Dĩ đã luyện đến phần then chốt, đồng thời, thống khổ do độc tố mang lại cũng ngày càng nghiêm trọng.</w:t>
      </w:r>
      <w:r>
        <w:br w:type="textWrapping"/>
      </w:r>
      <w:r>
        <w:br w:type="textWrapping"/>
      </w:r>
      <w:r>
        <w:t xml:space="preserve">Một buổi chiều tối, chờ mãi mà chưa thấy Liễu Mộng Dĩ đến đại đường. Tử Mâu phát hiện có chỗ không thích hợp, sau khi vội vàng dùng bữa Tử Mâu liền phân phó thị nữ chuẩn bị thêm một phần cơm nước. Trong lòng Liễm Quân lo lắng, nên cùng đi với nàng.</w:t>
      </w:r>
      <w:r>
        <w:br w:type="textWrapping"/>
      </w:r>
      <w:r>
        <w:br w:type="textWrapping"/>
      </w:r>
      <w:r>
        <w:t xml:space="preserve">Hai người vừa tiến vào viện, đã thấy thị nữ đứng canh giữ ở rất xa, Tử Mâu gọi các nàng lại hỏi mới biết, hóa ra cả ngày hôm nay Liễu Mộng Dĩ chưa hề ra ngoài, cũng không cho bất kỳ ai tới gần.</w:t>
      </w:r>
      <w:r>
        <w:br w:type="textWrapping"/>
      </w:r>
      <w:r>
        <w:br w:type="textWrapping"/>
      </w:r>
      <w:r>
        <w:t xml:space="preserve">Tử Mâu tính toán sơ qua, tầng thứ mười đã luyện đến phần trọng yếu. Lòng nàng quýnh lên, vội vàng đi về phía trước.</w:t>
      </w:r>
      <w:r>
        <w:br w:type="textWrapping"/>
      </w:r>
      <w:r>
        <w:br w:type="textWrapping"/>
      </w:r>
      <w:r>
        <w:t xml:space="preserve">Liễm Quân mặc dù không hiểu chuyện gì xảy ra, nhưng thấy vẻ mặt lo lắng của Tử Mâu, hắn cũng đoán được vài phần.</w:t>
      </w:r>
      <w:r>
        <w:br w:type="textWrapping"/>
      </w:r>
      <w:r>
        <w:br w:type="textWrapping"/>
      </w:r>
      <w:r>
        <w:t xml:space="preserve">Còn chưa tới gần cửa phòng, đã nghe thấy tiếng động ầm ĩ bên trong, có vẻ như toàn bộ bình hoa đều bị gạt xuống đất.</w:t>
      </w:r>
      <w:r>
        <w:br w:type="textWrapping"/>
      </w:r>
      <w:r>
        <w:br w:type="textWrapping"/>
      </w:r>
      <w:r>
        <w:t xml:space="preserve">“Liễu Mộng Dĩ...”</w:t>
      </w:r>
      <w:r>
        <w:br w:type="textWrapping"/>
      </w:r>
      <w:r>
        <w:br w:type="textWrapping"/>
      </w:r>
      <w:r>
        <w:t xml:space="preserve">Liễm Quân trong lòng hoảng loạn, vội vàng chạy về phía trước, hắn vừa muốn đẩy cửa, đã nghe Liễu Mộng Dĩ lên tiếng.</w:t>
      </w:r>
      <w:r>
        <w:br w:type="textWrapping"/>
      </w:r>
      <w:r>
        <w:br w:type="textWrapping"/>
      </w:r>
      <w:r>
        <w:t xml:space="preserve">“Đừng tiến vào.”</w:t>
      </w:r>
      <w:r>
        <w:br w:type="textWrapping"/>
      </w:r>
      <w:r>
        <w:br w:type="textWrapping"/>
      </w:r>
      <w:r>
        <w:t xml:space="preserve">Liễm Quân không biết rốt cuộc trong phòng xảy ra chuyện gì, nhưng thanh âm uể oải vô lực của Liễu Mộng Dĩ khiến hắn sợ hãi không thôi.</w:t>
      </w:r>
      <w:r>
        <w:br w:type="textWrapping"/>
      </w:r>
      <w:r>
        <w:br w:type="textWrapping"/>
      </w:r>
      <w:r>
        <w:t xml:space="preserve">Tay Liễm Quân trượt dần trên cửa, đúng lúc này, hắn nghe thấy tiếng bàn ngã trên mặt đất.</w:t>
      </w:r>
      <w:r>
        <w:br w:type="textWrapping"/>
      </w:r>
      <w:r>
        <w:br w:type="textWrapping"/>
      </w:r>
      <w:r>
        <w:t xml:space="preserve">Liễm Quân vô cùng khẩn trương, muốn đẩy cửa, nhưng lại vội vã thu về. Hắn nắm chặt hai tay, cố gắng kiềm chế không bước vào.</w:t>
      </w:r>
      <w:r>
        <w:br w:type="textWrapping"/>
      </w:r>
      <w:r>
        <w:br w:type="textWrapping"/>
      </w:r>
      <w:r>
        <w:t xml:space="preserve">“Các chủ.” Tử Mâu khẽ gọi.</w:t>
      </w:r>
      <w:r>
        <w:br w:type="textWrapping"/>
      </w:r>
      <w:r>
        <w:br w:type="textWrapping"/>
      </w:r>
      <w:r>
        <w:t xml:space="preserve">Một lúc sau, Liễu Mộng Dĩ mới hổn hển nói, “Cơm nước đặt ở trước cửa.”</w:t>
      </w:r>
      <w:r>
        <w:br w:type="textWrapping"/>
      </w:r>
      <w:r>
        <w:br w:type="textWrapping"/>
      </w:r>
      <w:r>
        <w:t xml:space="preserve">Liễu Mộng Dĩ ngừng một hồi, lại nói, “Chút đau đớn này, ta vẫn chịu được.”</w:t>
      </w:r>
      <w:r>
        <w:br w:type="textWrapping"/>
      </w:r>
      <w:r>
        <w:br w:type="textWrapping"/>
      </w:r>
      <w:r>
        <w:t xml:space="preserve">Thanh âm của y mặc dù mệt mỏi, nhưng ngữ điệu vẫn bình thản như trước.</w:t>
      </w:r>
      <w:r>
        <w:br w:type="textWrapping"/>
      </w:r>
      <w:r>
        <w:br w:type="textWrapping"/>
      </w:r>
      <w:r>
        <w:t xml:space="preserve">Nếu như không thấy viền mắt đỏ ửng của Tử Mâu, Liễm Quân thực sự sẽ tin là chỉ đau một chút thôi. Nhưng cho dù Liễu Mộng Dĩ có thừa nhận vô cùng đau đớn, thì Liễm Quân cũng đâu giúp được gì, cuối cùng chỉ có thể im lặng rời đi.</w:t>
      </w:r>
      <w:r>
        <w:br w:type="textWrapping"/>
      </w:r>
      <w:r>
        <w:br w:type="textWrapping"/>
      </w:r>
      <w:r>
        <w:t xml:space="preserve">Ban đêm, Tử Mâu vừa trở về viện đã thấy thị nữ bẩm báo Kỷ Cận Như phái người đến, nói muốn gặp nàng. Tử Mâu nghe vậy, có hơi giật mình. Kể từ khi Kỷ Cận Như gây ra chuyện lớn như vậy, cô ta đã không được phép rời khỏi viện</w:t>
      </w:r>
      <w:r>
        <w:br w:type="textWrapping"/>
      </w:r>
      <w:r>
        <w:br w:type="textWrapping"/>
      </w:r>
      <w:r>
        <w:t xml:space="preserve">Tử Mâu đi đến viện của Kỷ Cận Như dưới chân núi, vừa tới gần, cửa đã bị mở ra. Kỷ Cận Như mặc một chiếc áo màu lục, nở nụ cười yêu kiều, “Tử Mâu, cái giá ngươi trả càng lúc càng lớn, thật khiến ta mong chờ.”</w:t>
      </w:r>
      <w:r>
        <w:br w:type="textWrapping"/>
      </w:r>
      <w:r>
        <w:br w:type="textWrapping"/>
      </w:r>
      <w:r>
        <w:t xml:space="preserve">Tử Mâu không hơi đâu cùng cô ta nhàn thoại, trực tiếp nói, “Cận tiểu thư, ta không được thong dong nhàn nhã như cô, mỗi ngày chỉ cần gảy đàn thêu thùa. Rốt cuộc là có chuyện gì, cô hãy mau nói, ta cũng có thể sớm quay về ngủ.</w:t>
      </w:r>
      <w:r>
        <w:br w:type="textWrapping"/>
      </w:r>
      <w:r>
        <w:br w:type="textWrapping"/>
      </w:r>
      <w:r>
        <w:t xml:space="preserve">Kỷ Cận Như áp chế buồn bực trong lòng, thản nhiên cười, “Tử Mâu, Liễu Mộng Dĩ luyện tầng thứ mười đến đâu rồi?”</w:t>
      </w:r>
      <w:r>
        <w:br w:type="textWrapping"/>
      </w:r>
      <w:r>
        <w:br w:type="textWrapping"/>
      </w:r>
      <w:r>
        <w:t xml:space="preserve">Tử Mâu nghe xong, vô cùng kinh ngạc, không rõ vì sao Kỷ Cận Như gọi riêng nàng đến đây chỉ để hỏi vấn đề này.</w:t>
      </w:r>
      <w:r>
        <w:br w:type="textWrapping"/>
      </w:r>
      <w:r>
        <w:br w:type="textWrapping"/>
      </w:r>
      <w:r>
        <w:t xml:space="preserve">Kỷ Cận Như thấy Tử Mâu không đáp, cười như không cười, “Thế nào? Cho rằng ta muốn hại Các chủ của các người sao?”</w:t>
      </w:r>
      <w:r>
        <w:br w:type="textWrapping"/>
      </w:r>
      <w:r>
        <w:br w:type="textWrapping"/>
      </w:r>
      <w:r>
        <w:t xml:space="preserve">Tử Mâu lắc đầu cười, nàng đáp, “Cận tiểu thư, cô nói lời này sai rồi. Các chủ không phải là của riêng chúng ta, ngài là người mà toàn bộ đệ tử của Hoa Nguyệt các phải thuần phục.”</w:t>
      </w:r>
      <w:r>
        <w:br w:type="textWrapping"/>
      </w:r>
      <w:r>
        <w:br w:type="textWrapping"/>
      </w:r>
      <w:r>
        <w:t xml:space="preserve">Kỷ Cận Như trầm ngâm nhìn Tử Mâu, mãi chẳng nói lời nào. Tử Mâu không biết cô ta đang nghĩ gì, lại thấy trời đã muộn, nên có chút thiếu kiên nhẫn.</w:t>
      </w:r>
      <w:r>
        <w:br w:type="textWrapping"/>
      </w:r>
      <w:r>
        <w:br w:type="textWrapping"/>
      </w:r>
      <w:r>
        <w:t xml:space="preserve">Kỷ Cận Như khẽ thở dài, đưa cái hộp nhỏ trong tay cho Tử Mâu. Tử Mâu sửng sốt nhận lấy.</w:t>
      </w:r>
      <w:r>
        <w:br w:type="textWrapping"/>
      </w:r>
      <w:r>
        <w:br w:type="textWrapping"/>
      </w:r>
      <w:r>
        <w:t xml:space="preserve">Nàng nghi hoặc mở ra nhìn, không ngờ lại là Sát Huyết Độc điệp nổi tiếng sánh ngang Thiên Diện La Sát trùng.</w:t>
      </w:r>
      <w:r>
        <w:br w:type="textWrapping"/>
      </w:r>
      <w:r>
        <w:br w:type="textWrapping"/>
      </w:r>
      <w:r>
        <w:t xml:space="preserve">Kỷ Cận Như tỏ vẻ kiêu ngạo nói, “Đây là thứ mà năm đó phụ thân để lại cho ta, nếu võ công của Hoa Nguyệt các lấy độc tu luyện, vậy ắt sẽ có chỗ hữu dụng.”</w:t>
      </w:r>
      <w:r>
        <w:br w:type="textWrapping"/>
      </w:r>
      <w:r>
        <w:br w:type="textWrapping"/>
      </w:r>
      <w:r>
        <w:t xml:space="preserve">Kỷ Cận Như cắn chặt môi, giãy dụa trong chốc lát, rồi mới nói, “Ngươi hãy nói với Liễu Mộng Dĩ, chuyện lần trước ta thành thực xin lỗi. Còn nữa, nếu y vì thua trận mà chết, đồng nghĩa với việc phụ công dưỡng dục bao năm của phụ thân.”</w:t>
      </w:r>
      <w:r>
        <w:br w:type="textWrapping"/>
      </w:r>
      <w:r>
        <w:br w:type="textWrapping"/>
      </w:r>
      <w:r>
        <w:t xml:space="preserve">Dứt lời, Kỷ Cận Như xoay người ly khai, không còn nói thêm điều gì khác.</w:t>
      </w:r>
      <w:r>
        <w:br w:type="textWrapping"/>
      </w:r>
      <w:r>
        <w:br w:type="textWrapping"/>
      </w:r>
      <w:r>
        <w:t xml:space="preserve">Kỷ Cận Như chưa bao giờ học võ công của Hoa Nguyệt các, chỉ biết được một chút bề ngoài. Sát Huyết Độc điệp tuy là thánh phẩm trong các loại độc, nhưng nếu lúc này Liễu Mộng Dĩ lấy nó để tu luyện, thì độc tính trong cơ thể lại càng vô pháp khống chế.</w:t>
      </w:r>
      <w:r>
        <w:br w:type="textWrapping"/>
      </w:r>
      <w:r>
        <w:br w:type="textWrapping"/>
      </w:r>
      <w:r>
        <w:t xml:space="preserve">Nghĩ tới đây, Tử Mâu liền đem cất thứ đó cẩn thận, sau đó quay người rời đi.</w:t>
      </w:r>
      <w:r>
        <w:br w:type="textWrapping"/>
      </w:r>
      <w:r>
        <w:br w:type="textWrapping"/>
      </w:r>
      <w:r>
        <w:t xml:space="preserve">Lúc này đêm đã khuya, nhưng Liễm Quân trằn trọc mãi vẫn không ngủ được. Buổi chiều dù hắn đã kìm nén không bước vào, nhưng vẫn luôn lo lắng cho thân thể của Liễu Mộng Dĩ.</w:t>
      </w:r>
      <w:r>
        <w:br w:type="textWrapping"/>
      </w:r>
      <w:r>
        <w:br w:type="textWrapping"/>
      </w:r>
      <w:r>
        <w:t xml:space="preserve">Trong lòng đấu tranh một hồi, cuối cùng Liễm Quân đứng dậy khoác thêm áo, đi ra ngoài. Phòng của Liễu Mộng Dĩ vẫn còn phát ra ánh sáng yếu ớt, Liễm Quân đứng đó, bàn tay đặt lên cánh cửa, không dám đẩy nhưng cũng chẳng muốn buông ra.</w:t>
      </w:r>
      <w:r>
        <w:br w:type="textWrapping"/>
      </w:r>
      <w:r>
        <w:br w:type="textWrapping"/>
      </w:r>
      <w:r>
        <w:t xml:space="preserve">Mãi sau, hắn mới khẽ cười, nói với người trong phòng, “Liễu Mộng Dĩ, huynh còn tỉnh không?”</w:t>
      </w:r>
      <w:r>
        <w:br w:type="textWrapping"/>
      </w:r>
      <w:r>
        <w:br w:type="textWrapping"/>
      </w:r>
      <w:r>
        <w:t xml:space="preserve">Trong phòng dường như có chút động tĩnh. Liễm Quân giống như lần trước, ngồi xuống tựa vào cửa.</w:t>
      </w:r>
      <w:r>
        <w:br w:type="textWrapping"/>
      </w:r>
      <w:r>
        <w:br w:type="textWrapping"/>
      </w:r>
      <w:r>
        <w:t xml:space="preserve">“Liễu Mộng Dĩ, ta sẽ không đi vào, chỉ muốn ngồi đây trò chuyện với huynh một chút thôi.”</w:t>
      </w:r>
      <w:r>
        <w:br w:type="textWrapping"/>
      </w:r>
      <w:r>
        <w:br w:type="textWrapping"/>
      </w:r>
      <w:r>
        <w:t xml:space="preserve">Gió trên đỉnh Linh Sơn lạnh hơn nơi khác rất nhiều, mặc dù trước khi ra ngoài Liễm Quân đã khoác thêm áo, nhưng lúc này vẫn cảm thấy có chút lạnh.</w:t>
      </w:r>
      <w:r>
        <w:br w:type="textWrapping"/>
      </w:r>
      <w:r>
        <w:br w:type="textWrapping"/>
      </w:r>
      <w:r>
        <w:t xml:space="preserve">“Trước khi rời khỏi Bồng Lai đảo, Tử Mâu từng nói đợi ta trở về, chúng ta sẽ cùng đi Ký Châu du ngoạn. Dù lúc đó chỉ là gạt ta mà thôi, nhưng ta thực sự muốn đến đó một lần nữa. Cảnh sắc Ký Châu thiên hạ vô song, câu này chắc hẳn huynh đã từng nghe qua.”</w:t>
      </w:r>
      <w:r>
        <w:br w:type="textWrapping"/>
      </w:r>
      <w:r>
        <w:br w:type="textWrapping"/>
      </w:r>
      <w:r>
        <w:t xml:space="preserve">Liễm Quân nói rất nhiều, nhưng người trong phòng không hề đáp lại. Dù vậy, chỉ cần được ngồi ở trước cửa thế này, đã khiến Liễm Quân cảm thấy đặc biệt an tâm.</w:t>
      </w:r>
      <w:r>
        <w:br w:type="textWrapping"/>
      </w:r>
      <w:r>
        <w:br w:type="textWrapping"/>
      </w:r>
      <w:r>
        <w:t xml:space="preserve">Liễu Mộng Dĩ cách hắn rất gần, chỉ có duy nhất một cánh cửa mà thôi.</w:t>
      </w:r>
      <w:r>
        <w:br w:type="textWrapping"/>
      </w:r>
      <w:r>
        <w:br w:type="textWrapping"/>
      </w:r>
      <w:r>
        <w:t xml:space="preserve">“Đợi mùa hè đến, chúng ta sẽ làm Liên Hoa cao...”</w:t>
      </w:r>
      <w:r>
        <w:br w:type="textWrapping"/>
      </w:r>
      <w:r>
        <w:br w:type="textWrapping"/>
      </w:r>
      <w:r>
        <w:t xml:space="preserve">Liễm Quân còn chưa nói xong, đã thấy cửa phía sau mở ra, Liễu Mộng Dĩ cầm chiếc áo choàng đứng đó. Liễm Quân ngỡ ngàng ngồi dậy, còn đang sững sờ chưa kịp phản ứng, Liễu Mộng Dĩ đã khoác áo lên người hắn.</w:t>
      </w:r>
      <w:r>
        <w:br w:type="textWrapping"/>
      </w:r>
      <w:r>
        <w:br w:type="textWrapping"/>
      </w:r>
      <w:r>
        <w:t xml:space="preserve">“Bên ngoài gió lạnh, cậu vào trong ngồi đi.”</w:t>
      </w:r>
      <w:r>
        <w:br w:type="textWrapping"/>
      </w:r>
      <w:r>
        <w:br w:type="textWrapping"/>
      </w:r>
      <w:r>
        <w:t xml:space="preserve">Liễu Mộng Dĩ nhìn khuôn mặt bị gió thổi đến đỏ ửng của Liễm Quân, không khỏi nhíu mày. Y nắm tay kéo Liễm Quân vào phòng, khi nhận ra bàn tay lạnh lẽo của Liễm Quân, chân mày nhăn càng sâu.</w:t>
      </w:r>
      <w:r>
        <w:br w:type="textWrapping"/>
      </w:r>
      <w:r>
        <w:br w:type="textWrapping"/>
      </w:r>
      <w:r>
        <w:t xml:space="preserve">Ngọn nến trong phòng tỏa ra ánh sáng yếu ớt, tay Liễu Mộng Dĩ cũng không ấm hơn Liễm Quân là bao, nhưng cảm xúc khi da thịt dán chặt vào nhau, khiến Liễm Quân cảm thấy an tâm không nói nên lời. Đôi mắt Liễu Mộng Dĩ vẫn sâu thẳm như trời đêm, ánh sáng phản chiếu từ ngọn nến khiến chúng trở nên lấp lánh, ẩn hiện một vẻ dịu dàng khó tả.</w:t>
      </w:r>
      <w:r>
        <w:br w:type="textWrapping"/>
      </w:r>
      <w:r>
        <w:br w:type="textWrapping"/>
      </w:r>
      <w:r>
        <w:t xml:space="preserve">Liễm Quân bỗng nghĩ đến, đây là những thứ mà hắn từng vọng tưởng nhưng chẳng dám cầu, vậy mà bất tri bất giác lại chiếm được.</w:t>
      </w:r>
      <w:r>
        <w:br w:type="textWrapping"/>
      </w:r>
      <w:r>
        <w:br w:type="textWrapping"/>
      </w:r>
      <w:r>
        <w:t xml:space="preserve">Hắn không còn là một nam kỹ dùng thân thể và sắc đẹp để mưu sinh như trước, hơn nữa người mà hắn nguyện đồng sinh cộng tử gắn bó trọn đời lại đang ở cạnh bên. Cho dù sinh mệnh có kết thúc ngay lúc này, thì cũng không còn gì nuối tiếc.</w:t>
      </w:r>
      <w:r>
        <w:br w:type="textWrapping"/>
      </w:r>
      <w:r>
        <w:br w:type="textWrapping"/>
      </w:r>
      <w:r>
        <w:t xml:space="preserve">Liên tiếp hơn nửa tháng, Liễu Mộng Dĩ không hề bước ra khỏi phòng, y dùng toàn bộ thời gian còn lại để luyện công. Một ngày ba bữa cơm đều do Tử Mâu tự mình mang đến, mãi đến tối khuya Liễm Quân mới có thể đứng ngoài trò chuyện với Liễu Mộng Dĩ.</w:t>
      </w:r>
      <w:r>
        <w:br w:type="textWrapping"/>
      </w:r>
      <w:r>
        <w:br w:type="textWrapping"/>
      </w:r>
      <w:r>
        <w:t xml:space="preserve">Hắn nhớ rõ Tử Mâu từng nói, tuyệt đối không được bước vào phòng của Liễu Mộng Dĩ.</w:t>
      </w:r>
      <w:r>
        <w:br w:type="textWrapping"/>
      </w:r>
      <w:r>
        <w:br w:type="textWrapping"/>
      </w:r>
      <w:r>
        <w:t xml:space="preserve">Cách nhau một cánh cửa, Liễm Quân ngồi trước thềm kể lại những chuyện xảy ra vào ban ngày, Liễu Mộng Dĩ rất ít khi lên tiếng. Nhưng Liễm Quân biết, ở bên kia cánh cửa, người ấy nhất định đang nghe rất chăm chú.</w:t>
      </w:r>
      <w:r>
        <w:br w:type="textWrapping"/>
      </w:r>
      <w:r>
        <w:br w:type="textWrapping"/>
      </w:r>
      <w:r>
        <w:t xml:space="preserve">Càng luyện đến cuối tầng thứ mười, thân thể đau đớn lại càng trầm trọng, khổ nỗi Hồn Hương Cam dịch chỉ có một bình nhỏ, chỉ dựa vào những loại dược vật bình thường thì rất khó áp chế được độc tố trong người Liễu Mộng Dĩ.</w:t>
      </w:r>
      <w:r>
        <w:br w:type="textWrapping"/>
      </w:r>
      <w:r>
        <w:br w:type="textWrapping"/>
      </w:r>
      <w:r>
        <w:t xml:space="preserve">Ngày nào Liễm Quân cũng sắc thuốc cùng Tử Mâu, vậy nên không khó để nhận ra vẻ phiền não trên khuôn mặt nàng.</w:t>
      </w:r>
      <w:r>
        <w:br w:type="textWrapping"/>
      </w:r>
      <w:r>
        <w:br w:type="textWrapping"/>
      </w:r>
      <w:r>
        <w:t xml:space="preserve">Cho đến một ngày, Liễm Quân đột nhiên hỏi, “Tử Mâu, cô từng nói máu của ta có khả năng ức chế độc tính, vậy nếu như để Liễu Mộng Dĩ uống...”</w:t>
      </w:r>
      <w:r>
        <w:br w:type="textWrapping"/>
      </w:r>
      <w:r>
        <w:br w:type="textWrapping"/>
      </w:r>
      <w:r>
        <w:t xml:space="preserve">“Không được, Các chủ tuyệt đối không đồng ý.” Liễm Quân còn chưa nói xong, Tử Mâu đã hoảng hốt kêu lên.</w:t>
      </w:r>
      <w:r>
        <w:br w:type="textWrapping"/>
      </w:r>
      <w:r>
        <w:br w:type="textWrapping"/>
      </w:r>
      <w:r>
        <w:t xml:space="preserve">Liễm Quân mỉm cười, hắn nói, “Nha đầu ngốc, cho vào thuốc uống, dùng mùi vị của chúng để che giấu là được mà.”</w:t>
      </w:r>
      <w:r>
        <w:br w:type="textWrapping"/>
      </w:r>
      <w:r>
        <w:br w:type="textWrapping"/>
      </w:r>
      <w:r>
        <w:t xml:space="preserve">Tuy Liễm Quân nói vậy, nhưng Tử Mâu không dám chắc sẽ thoát được vị giác của Liễu Mộng Dĩ. Huống chi mỗi ngày lấy máu một lần, sẽ cực thương tổn đến thân thể Liễm Quân.</w:t>
      </w:r>
      <w:r>
        <w:br w:type="textWrapping"/>
      </w:r>
      <w:r>
        <w:br w:type="textWrapping"/>
      </w:r>
      <w:r>
        <w:t xml:space="preserve">Liễm Quân nhìn ra sự phân vân của Tử Mâu, hắn không chút suy nghĩ nói, “Ta vốn là người sợ chết, đương nhiên sẽ có chừng mực. Huống chi, máu Liễu Mộng Dĩ cho ta còn ít sao?”</w:t>
      </w:r>
      <w:r>
        <w:br w:type="textWrapping"/>
      </w:r>
      <w:r>
        <w:br w:type="textWrapping"/>
      </w:r>
      <w:r>
        <w:t xml:space="preserve">Tử Mâu trầm mặc nhìn Liễm Quân, không đáp được lời nào.</w:t>
      </w:r>
      <w:r>
        <w:br w:type="textWrapping"/>
      </w:r>
      <w:r>
        <w:br w:type="textWrapping"/>
      </w:r>
      <w:r>
        <w:t xml:space="preserve">Đến chiều tối, Tử Mâu mang cơm và thuốc vào phòng cho Liễu Mộng Dĩ. Trải qua một ngày tu luyện, sắc mặt Liễu Mộng Dĩ trắng bệch, trên trán toát đầy mồ hôi lạnh.</w:t>
      </w:r>
      <w:r>
        <w:br w:type="textWrapping"/>
      </w:r>
      <w:r>
        <w:br w:type="textWrapping"/>
      </w:r>
      <w:r>
        <w:t xml:space="preserve">Tử Mâu chờ Liễu Mộng Dĩ ăn xong, mới dè dặt đưa thuốc cho y. Nàng vừa khẩn trương nhìn Liễu Mộng Dĩ uống, vừa tính toán nếu như Liễu Mộng Dĩ phát hiện thì phải dùng lý do gì.</w:t>
      </w:r>
      <w:r>
        <w:br w:type="textWrapping"/>
      </w:r>
      <w:r>
        <w:br w:type="textWrapping"/>
      </w:r>
      <w:r>
        <w:t xml:space="preserve">Quả nhiên, Liễu Mộng Dĩ mới uống một ngụm, đã nói, “Tử Mâu, thuốc này có mùi máu tươi.”</w:t>
      </w:r>
      <w:r>
        <w:br w:type="textWrapping"/>
      </w:r>
      <w:r>
        <w:br w:type="textWrapping"/>
      </w:r>
      <w:r>
        <w:t xml:space="preserve">Tử Mâu nhất thời hoảng sợ, quỳ xuống mặt đất.</w:t>
      </w:r>
      <w:r>
        <w:br w:type="textWrapping"/>
      </w:r>
      <w:r>
        <w:br w:type="textWrapping"/>
      </w:r>
      <w:r>
        <w:t xml:space="preserve">Liễu Mộng Dĩ thấy thế, cũng đoán được phần nào nguyên do, chân mày càng nhíu chặt, “Là máu của Liễm Quân?”</w:t>
      </w:r>
      <w:r>
        <w:br w:type="textWrapping"/>
      </w:r>
      <w:r>
        <w:br w:type="textWrapping"/>
      </w:r>
      <w:r>
        <w:t xml:space="preserve">Tử Mâu chẳng dám ngẩng đầu, lặng im không đáp. Đợi đến khi nàng ngẩng lên nhìn Liễu Mộng Dĩ, thì phát hiện gò mà y ửng đỏ, dường như muốn nôn ra toàn bộ thuốc đã uống.</w:t>
      </w:r>
      <w:r>
        <w:br w:type="textWrapping"/>
      </w:r>
      <w:r>
        <w:br w:type="textWrapping"/>
      </w:r>
      <w:r>
        <w:t xml:space="preserve">Tử Mâu tiến lên, đau xót khẩn cầu, “Các chủ, máu của Liễm Quân quả thực có tác dụng ức chế độc tính, chỉ cần giảm bớt một chút đau đớn, thì cơ hội luyện thành sẽ tăng lên. Liều lượng mỗi ngày ta đều kiểm soát chặt chẽ, tuyệt đối không để hắn xảy ra chuyện.”</w:t>
      </w:r>
      <w:r>
        <w:br w:type="textWrapping"/>
      </w:r>
      <w:r>
        <w:br w:type="textWrapping"/>
      </w:r>
      <w:r>
        <w:t xml:space="preserve">Liễu Mộng Dĩ trầm mặc nhìn Tử Mâu, vẫn không lên tiếng.</w:t>
      </w:r>
      <w:r>
        <w:br w:type="textWrapping"/>
      </w:r>
      <w:r>
        <w:br w:type="textWrapping"/>
      </w:r>
      <w:r>
        <w:t xml:space="preserve">Tử Mâu lại vội vàng nói, “Lão Các chủ mạnh như thế mà cũng không vượt qua được tầng thứ mười, Các chủ, một khi luyện thành thì chúng ta mới có cơ hội sống sót. Nếu ngài xảy ra chuyện gì, Liễm Quân sao có thể yên tâm sống một mình.”</w:t>
      </w:r>
      <w:r>
        <w:br w:type="textWrapping"/>
      </w:r>
      <w:r>
        <w:br w:type="textWrapping"/>
      </w:r>
      <w:r>
        <w:t xml:space="preserve">Tử Mâu quỳ trước mặt Liễu Mộng Dĩ, nàng không biết biểu tình lúc này của Liễu Mộng Dĩ là gì, chỉ thấy ánh mắt y xa xăm nhìn ngoài sân.</w:t>
      </w:r>
      <w:r>
        <w:br w:type="textWrapping"/>
      </w:r>
      <w:r>
        <w:br w:type="textWrapping"/>
      </w:r>
      <w:r>
        <w:t xml:space="preserve">Một lúc sau, Liễu Mộng Dĩ mới thu hồi ánh mắt nhìn Tử Mâu, sau đó, y nâng chén thuốc uống cạn.</w:t>
      </w:r>
      <w:r>
        <w:br w:type="textWrapping"/>
      </w:r>
      <w:r>
        <w:br w:type="textWrapping"/>
      </w:r>
      <w:r>
        <w:t xml:space="preserve">Trận chiến ở Tuyên Sơn còn cách chưa đầy nửa tháng, võ công của Liễu Mộng Dĩ đã luyện đến giai đoạn cuối cùng, đau đớn mà y phải chịu cũng ngày càng trầm trọng hơn. Ngày nào Tử Mâu và Lan Tự cũng phải thay phiên canh giữ trước cửa phòng, rất sợ trong lúc nhất thời Liễu Mộng Dĩ không thể khống chế được, sẽ bị độc tố phản phệ.</w:t>
      </w:r>
      <w:r>
        <w:br w:type="textWrapping"/>
      </w:r>
      <w:r>
        <w:br w:type="textWrapping"/>
      </w:r>
      <w:r>
        <w:t xml:space="preserve">Đến buổi trưa, Tử Mâu mang cơm đến, Lan Tự vì canh giữ cả đêm, nên đã sớm mệt mỏi không chịu nổi.</w:t>
      </w:r>
      <w:r>
        <w:br w:type="textWrapping"/>
      </w:r>
      <w:r>
        <w:br w:type="textWrapping"/>
      </w:r>
      <w:r>
        <w:t xml:space="preserve">Tử Mâu thấy thế, liền bảo y quay về nghỉ ngơi. Nàng vừa đẩy cửa, đã nghe thấy tiếng nổ bên trong, ngay cả Lan Tự đứng bên ngoài cũng bị giật mình, hai người lập tức chạy vào phòng.</w:t>
      </w:r>
      <w:r>
        <w:br w:type="textWrapping"/>
      </w:r>
      <w:r>
        <w:br w:type="textWrapping"/>
      </w:r>
      <w:r>
        <w:t xml:space="preserve">Liễu Mộng Dĩ đứng ở giữa phòng, chiếc bàn vốn đặt tại đó giờ đã biến thành bột phấn, ngay cả vụn gỗ cũng không còn.</w:t>
      </w:r>
      <w:r>
        <w:br w:type="textWrapping"/>
      </w:r>
      <w:r>
        <w:br w:type="textWrapping"/>
      </w:r>
      <w:r>
        <w:t xml:space="preserve">“Chúc mừng Các chủ.” Lan Tự là người đầu tiên phản ứng, y chắp tay nói.</w:t>
      </w:r>
      <w:r>
        <w:br w:type="textWrapping"/>
      </w:r>
      <w:r>
        <w:br w:type="textWrapping"/>
      </w:r>
      <w:r>
        <w:t xml:space="preserve">Tử Mâu cũng cười mừng rỡ, tựa hồ trên thế gian này không còn chuyện gì có thể khiến nàng vui hơn thế.</w:t>
      </w:r>
      <w:r>
        <w:br w:type="textWrapping"/>
      </w:r>
      <w:r>
        <w:br w:type="textWrapping"/>
      </w:r>
      <w:r>
        <w:t xml:space="preserve">Nhưng khuôn mặt Liễu Mộng Dĩ chẳng có biểu tình, y bình thản gật đầu, nói rằng, “Căn cứ theo lộ trình, thì mấy ngày tới cũng nên khởi hành rồi.”</w:t>
      </w:r>
      <w:r>
        <w:br w:type="textWrapping"/>
      </w:r>
      <w:r>
        <w:br w:type="textWrapping"/>
      </w:r>
      <w:r>
        <w:t xml:space="preserve">Lời này vừa nói ra, nụ cười trên mặt Lan Tự và Tử Mâu tắt ngấm, thậm chí còn có thêm vài phần sợ hãi.</w:t>
      </w:r>
      <w:r>
        <w:br w:type="textWrapping"/>
      </w:r>
      <w:r>
        <w:br w:type="textWrapping"/>
      </w:r>
      <w:r>
        <w:t xml:space="preserve">Hết chương 19</w:t>
      </w:r>
      <w:r>
        <w:br w:type="textWrapping"/>
      </w:r>
      <w:r>
        <w:br w:type="textWrapping"/>
      </w:r>
    </w:p>
    <w:p>
      <w:pPr>
        <w:pStyle w:val="Heading2"/>
      </w:pPr>
      <w:bookmarkStart w:id="47" w:name="quyển-2---chương-20"/>
      <w:bookmarkEnd w:id="47"/>
      <w:r>
        <w:t xml:space="preserve">23. Quyển 2 - Chương 20</w:t>
      </w:r>
    </w:p>
    <w:p>
      <w:pPr>
        <w:pStyle w:val="Compact"/>
      </w:pPr>
      <w:r>
        <w:br w:type="textWrapping"/>
      </w:r>
      <w:r>
        <w:br w:type="textWrapping"/>
      </w:r>
      <w:r>
        <w:t xml:space="preserve">Đêm trước khi xuất phát, Tử Mâu cố ý dặn đầu bếp chuẩn bị thêm rượu và thức ăn, trong đại đường chỉ để lại Tiểu Thu hầu hạ. Vốn dĩ đang ăn cơm, không một ai đề cập đến chuyện ngày mai, cho đến khi Tiểu Thu nghẹn ngào cầu khẩn, “Công tử, xin ngài hãy dẫn ta đi cùng.”</w:t>
      </w:r>
      <w:r>
        <w:br w:type="textWrapping"/>
      </w:r>
      <w:r>
        <w:br w:type="textWrapping"/>
      </w:r>
      <w:r>
        <w:t xml:space="preserve">Viền mắt Tiểu Thu ửng đỏ, dường như có thể khóc bất kỳ lúc nào.</w:t>
      </w:r>
      <w:r>
        <w:br w:type="textWrapping"/>
      </w:r>
      <w:r>
        <w:br w:type="textWrapping"/>
      </w:r>
      <w:r>
        <w:t xml:space="preserve">Lan Tự khẽ nhíu mày, kiên trì dỗ dành, “Không phải ngươi sợ công tử ta không về được chứ?”</w:t>
      </w:r>
      <w:r>
        <w:br w:type="textWrapping"/>
      </w:r>
      <w:r>
        <w:br w:type="textWrapping"/>
      </w:r>
      <w:r>
        <w:t xml:space="preserve">Tiểu Thu nghe vậy, đôi mắt mở thật to, vội vàng lắc đầu, “Tiểu Thu chỉ là muốn đi theo hầu hạ công tử mà thôi.”</w:t>
      </w:r>
      <w:r>
        <w:br w:type="textWrapping"/>
      </w:r>
      <w:r>
        <w:br w:type="textWrapping"/>
      </w:r>
      <w:r>
        <w:t xml:space="preserve">Lan Tự bất đắc dĩ cười, vừa định mở miệng, thì đã nghe Tử Mâu nói, “Nếu Tiểu Thu muốn thì cho đệ ấy theo, dù sao muội cũng thích đệ ấy chăm sóc.”</w:t>
      </w:r>
      <w:r>
        <w:br w:type="textWrapping"/>
      </w:r>
      <w:r>
        <w:br w:type="textWrapping"/>
      </w:r>
      <w:r>
        <w:t xml:space="preserve">Tử Mâu thấy Lan Tự cau mày, nàng lại nói, “Thực ra cũng không có gì nguy hiểm, năm đó chúng ta và Các chủ vẫn đứng một bên đợi đó thôi. Huống hồ, Liễm Quân cũng sẽ đi mà. Đúng không, Các chủ?”</w:t>
      </w:r>
      <w:r>
        <w:br w:type="textWrapping"/>
      </w:r>
      <w:r>
        <w:br w:type="textWrapping"/>
      </w:r>
      <w:r>
        <w:t xml:space="preserve">Nói đến đây, Tử Mâu mỉm cười quay sang hỏi Liễu Mộng Dĩ.</w:t>
      </w:r>
      <w:r>
        <w:br w:type="textWrapping"/>
      </w:r>
      <w:r>
        <w:br w:type="textWrapping"/>
      </w:r>
      <w:r>
        <w:t xml:space="preserve">Liễu Mộng Dĩ liếc nhìn Liễm Quân, rồi gật đầu.</w:t>
      </w:r>
      <w:r>
        <w:br w:type="textWrapping"/>
      </w:r>
      <w:r>
        <w:br w:type="textWrapping"/>
      </w:r>
      <w:r>
        <w:t xml:space="preserve">Lan Tự đành cười, xoa đầu Tiểu Thu, ra vẻ bất đắc dĩ nói, “Ngay cả Các chủ cũng đã đồng ý rồi, ta còn có gì để nói.”</w:t>
      </w:r>
      <w:r>
        <w:br w:type="textWrapping"/>
      </w:r>
      <w:r>
        <w:br w:type="textWrapping"/>
      </w:r>
      <w:r>
        <w:t xml:space="preserve">Tiểu Thu nghe vậy, cười đến híp cả mắt.</w:t>
      </w:r>
      <w:r>
        <w:br w:type="textWrapping"/>
      </w:r>
      <w:r>
        <w:br w:type="textWrapping"/>
      </w:r>
      <w:r>
        <w:t xml:space="preserve">Nhắc tới ước định mười năm, nụ cười trên mặt Tử Mâu và Lan Tự đều có chút miễn cưỡng, nhất thời trong phòng không ai nói chuyện.</w:t>
      </w:r>
      <w:r>
        <w:br w:type="textWrapping"/>
      </w:r>
      <w:r>
        <w:br w:type="textWrapping"/>
      </w:r>
      <w:r>
        <w:t xml:space="preserve">Mãi đến khi Lan Tự như nhớ ra điều gì, bỗng nhiên cười hỏi Tử Mâu, “Tử Mâu, muội còn nhớ võ công mà năm đó lão Các chủ dạy không?”</w:t>
      </w:r>
      <w:r>
        <w:br w:type="textWrapping"/>
      </w:r>
      <w:r>
        <w:br w:type="textWrapping"/>
      </w:r>
      <w:r>
        <w:t xml:space="preserve">Tử Mâu đáp, “Võ công của chúng ta đều do Các chủ dạy.”</w:t>
      </w:r>
      <w:r>
        <w:br w:type="textWrapping"/>
      </w:r>
      <w:r>
        <w:br w:type="textWrapping"/>
      </w:r>
      <w:r>
        <w:t xml:space="preserve">Lan Tự lắc đầu cười, y nói, “Đã dạy một bộ kiếm pháp, kêu là Diệp Liễu gì đó.”</w:t>
      </w:r>
      <w:r>
        <w:br w:type="textWrapping"/>
      </w:r>
      <w:r>
        <w:br w:type="textWrapping"/>
      </w:r>
      <w:r>
        <w:t xml:space="preserve">“Diệp Liễu Vong Xuyên.” Liễu Mộng Dĩ bổ sung.</w:t>
      </w:r>
      <w:r>
        <w:br w:type="textWrapping"/>
      </w:r>
      <w:r>
        <w:br w:type="textWrapping"/>
      </w:r>
      <w:r>
        <w:t xml:space="preserve">Lan Tự bảo Tiểu Thu mang đàn tới, sau đó, y nói với Tử Mâu, “Chúng ta xưa nay đùa giỡn nhiều như vậy, nhưng chân chính so kiếm một lần thì không có, Tử Mâu, muội vẫn chưa quên chiêu thức chứ?”</w:t>
      </w:r>
      <w:r>
        <w:br w:type="textWrapping"/>
      </w:r>
      <w:r>
        <w:br w:type="textWrapping"/>
      </w:r>
      <w:r>
        <w:t xml:space="preserve">Tử Mâu cười xinh đẹp, hồi đáp, “Muốn biết muội có quên hay không, vậy tới thử xem nha.”</w:t>
      </w:r>
      <w:r>
        <w:br w:type="textWrapping"/>
      </w:r>
      <w:r>
        <w:br w:type="textWrapping"/>
      </w:r>
      <w:r>
        <w:t xml:space="preserve">Nói xong, Tử Mâu đứng dậy, gỡ hai thanh kiếm trên tường xuống, một thanh ném về phía Lan Tự. Lan Tự tiếp được, nhìn Liễu Mộng Dĩ cười nói, “Đã lâu chưa nghe Các chủ đánh đàn, lần này làm phiền Các chủ rồi.”</w:t>
      </w:r>
      <w:r>
        <w:br w:type="textWrapping"/>
      </w:r>
      <w:r>
        <w:br w:type="textWrapping"/>
      </w:r>
      <w:r>
        <w:t xml:space="preserve">Lan Tự ra hiệu cho Tiểu Thu, lập tức Tiểu Thu mang đàn tới trước mặt Liễu Mộng Dĩ.</w:t>
      </w:r>
      <w:r>
        <w:br w:type="textWrapping"/>
      </w:r>
      <w:r>
        <w:br w:type="textWrapping"/>
      </w:r>
      <w:r>
        <w:t xml:space="preserve">Liễm Quân có chút giật mình hỏi Liễu Mộng Dĩ, “Huynh biết đánh đàn ư?”</w:t>
      </w:r>
      <w:r>
        <w:br w:type="textWrapping"/>
      </w:r>
      <w:r>
        <w:br w:type="textWrapping"/>
      </w:r>
      <w:r>
        <w:t xml:space="preserve">Liễu Mộng Dĩ trả lời, “Chỉ biết duy nhất một bài thôi.”</w:t>
      </w:r>
      <w:r>
        <w:br w:type="textWrapping"/>
      </w:r>
      <w:r>
        <w:br w:type="textWrapping"/>
      </w:r>
      <w:r>
        <w:t xml:space="preserve">Liễm Mộng Dĩ đã lâu chưa chạm vào dây đàn, nên cảm thấy có chút không quen tay, huống chi y chỉ biết duy nhất một bài, mỗi âm luật học được bằng cách nhớ máy móc. Khi tiếng nhạc vang lên, Tử Mâu và Lan Tự đồng thời rút kiếm, hai thanh kiếm nặng nề va chạm vào nhau, sau đó lại nhanh chóng tách ra.</w:t>
      </w:r>
      <w:r>
        <w:br w:type="textWrapping"/>
      </w:r>
      <w:r>
        <w:br w:type="textWrapping"/>
      </w:r>
      <w:r>
        <w:t xml:space="preserve">Võ công của Hoa Nguyệt các vốn lấy nhanh, hiểm, chuẩn làm lợi thế, nhưng riêng bộ kiếm pháp này, chiêu thức lại có thêm vài phần hoa mỹ.</w:t>
      </w:r>
      <w:r>
        <w:br w:type="textWrapping"/>
      </w:r>
      <w:r>
        <w:br w:type="textWrapping"/>
      </w:r>
      <w:r>
        <w:t xml:space="preserve">Khinh công của Tử Mâu và Lan Tự vốn hơn người, cước bộ hư ảo. Hơn nữa không đánh thực sự, thay vì nói so chiêu, chi bằng nói là đang hợp diễn kiếm vũ.</w:t>
      </w:r>
      <w:r>
        <w:br w:type="textWrapping"/>
      </w:r>
      <w:r>
        <w:br w:type="textWrapping"/>
      </w:r>
      <w:r>
        <w:t xml:space="preserve">Vô cùng ăn ý, mặc dù chẳng ai nói gì, bộ võ công và bài nhạc này là do trước khi lên Tuyên Sơn, lão Các chủ đã tự mình dạy. Nhưng rồi sau đó, bọn họ cũng chỉ có thể trơ mắt nhìn lão Các chủ và Nhật Nguyệt nhị sử bỏ mạng ở Tuyên Sơn.</w:t>
      </w:r>
      <w:r>
        <w:br w:type="textWrapping"/>
      </w:r>
      <w:r>
        <w:br w:type="textWrapping"/>
      </w:r>
      <w:r>
        <w:t xml:space="preserve">Kết cục hôm đó, liệu có tiếp tục tái diễn trên người bọn họ?</w:t>
      </w:r>
      <w:r>
        <w:br w:type="textWrapping"/>
      </w:r>
      <w:r>
        <w:br w:type="textWrapping"/>
      </w:r>
      <w:r>
        <w:t xml:space="preserve">Mặc dù Lan Tự không nói rõ, nhưng lúc này, Tử Mâu vẫn có thể đoán được tâm tư của y. Lan Tự đang sợ, sợ rằng bọn họ không còn cơ hội trở về.</w:t>
      </w:r>
      <w:r>
        <w:br w:type="textWrapping"/>
      </w:r>
      <w:r>
        <w:br w:type="textWrapping"/>
      </w:r>
      <w:r>
        <w:t xml:space="preserve">Tiếng đàn đang đến đoạn cao trào, bỗng Tử Mâu buông tay, thanh kiếm rơi xuống mặt đất.</w:t>
      </w:r>
      <w:r>
        <w:br w:type="textWrapping"/>
      </w:r>
      <w:r>
        <w:br w:type="textWrapping"/>
      </w:r>
      <w:r>
        <w:t xml:space="preserve">Đúng lúc này, tiếng đàn của Liễu Mộng Dĩ cũng ngừng lại, y nhíu mày nói, “Không nhớ đánh tiếp thế nào.”</w:t>
      </w:r>
      <w:r>
        <w:br w:type="textWrapping"/>
      </w:r>
      <w:r>
        <w:br w:type="textWrapping"/>
      </w:r>
      <w:r>
        <w:t xml:space="preserve">Tử Mâu nhặt kiếm lên, mỉm cười nói với Lan Tự, “Chiêu thức còn lại muội không nhớ rõ. Lan Tự, đợi khi nào trở về, huynh dạy lại cho muội nhé.”</w:t>
      </w:r>
      <w:r>
        <w:br w:type="textWrapping"/>
      </w:r>
      <w:r>
        <w:br w:type="textWrapping"/>
      </w:r>
      <w:r>
        <w:t xml:space="preserve">Lan Tử sửng sốt, sau đó hiểu ý cười đáp ứng, “Được.”</w:t>
      </w:r>
      <w:r>
        <w:br w:type="textWrapping"/>
      </w:r>
      <w:r>
        <w:br w:type="textWrapping"/>
      </w:r>
      <w:r>
        <w:t xml:space="preserve">Sáng sớm hôm sau, bọn họ chuẩn bị lên thuyền xuất phát.</w:t>
      </w:r>
      <w:r>
        <w:br w:type="textWrapping"/>
      </w:r>
      <w:r>
        <w:br w:type="textWrapping"/>
      </w:r>
      <w:r>
        <w:t xml:space="preserve">Vừa xuống tới chân núi thì có đệ tử chạy lại báo, nói Kỷ Cận Như muốn gặp Liễu Mộng Dĩ. Tử Mâu nghe vậy, trong lòng hoảng hốt, nhưng trên mặt vẫn tỏ ra không có gì.</w:t>
      </w:r>
      <w:r>
        <w:br w:type="textWrapping"/>
      </w:r>
      <w:r>
        <w:br w:type="textWrapping"/>
      </w:r>
      <w:r>
        <w:t xml:space="preserve">Liễu Mộng Dĩ để bọn họ lên thuyền trước, sau đó đi tới viện của Kỷ Cận Như.</w:t>
      </w:r>
      <w:r>
        <w:br w:type="textWrapping"/>
      </w:r>
      <w:r>
        <w:br w:type="textWrapping"/>
      </w:r>
      <w:r>
        <w:t xml:space="preserve">Tử Mâu ngây ngốc tại chỗ, cố gắng kiềm chế không chạy theo, mãi đến khi Lan Tự lên tiếng gọi, nàng mới phục hồi lại tinh thần. Mà lúc này, Liễu Mộng Dĩ đã đi xa.</w:t>
      </w:r>
      <w:r>
        <w:br w:type="textWrapping"/>
      </w:r>
      <w:r>
        <w:br w:type="textWrapping"/>
      </w:r>
      <w:r>
        <w:t xml:space="preserve">Từ lúc lên thuyền, Tử Mâu vẫn đứng bên ngoài đợi Liễu Mộng Dĩ.</w:t>
      </w:r>
      <w:r>
        <w:br w:type="textWrapping"/>
      </w:r>
      <w:r>
        <w:br w:type="textWrapping"/>
      </w:r>
      <w:r>
        <w:t xml:space="preserve">Một lúc sau, Liễu Mộng Dĩ mới chậm rãi lên thuyền, Tử Mâu thấy sắc mặt Liễu Mộng Dĩ không có gì khác lạ, lúc này mới yên tâm.</w:t>
      </w:r>
      <w:r>
        <w:br w:type="textWrapping"/>
      </w:r>
      <w:r>
        <w:br w:type="textWrapping"/>
      </w:r>
      <w:r>
        <w:t xml:space="preserve">Dọc đường đi không ai đề cập đến chuyện ở Tuyên Sơn, chỉ xem như du ngoạn bình thường, cũng không có gì vội vàng, mãi một ngày trước hạn ước định, bọn họ mới tìm một khách điếm để nghỉ lại.</w:t>
      </w:r>
      <w:r>
        <w:br w:type="textWrapping"/>
      </w:r>
      <w:r>
        <w:br w:type="textWrapping"/>
      </w:r>
      <w:r>
        <w:t xml:space="preserve">Sau khi dùng bữa tối, Tử Mâu đang muốn ra gọi tiểu nhị vào thu dọn, đã bị Lan Tự kéo lại, quay đầu thì thấy Lan Tự đang ngắm nghía chiếc quạt của mình, khẽ cười nói, “Tử Mâu, ta có ý kiến này. Tuyên Sơn kia cũng không cần đi, chúng ta cứ trực tiếp đến phái Hằng Phong, dùng một mồi lửa thiêu trụi.”</w:t>
      </w:r>
      <w:r>
        <w:br w:type="textWrapping"/>
      </w:r>
      <w:r>
        <w:br w:type="textWrapping"/>
      </w:r>
      <w:r>
        <w:t xml:space="preserve">Tử Mâu nghe xong, trêu ghẹo cười, “Được đó, vậy huynh cứ đi trước, muội sẽ ở phía sau yểm trợ.”</w:t>
      </w:r>
      <w:r>
        <w:br w:type="textWrapping"/>
      </w:r>
      <w:r>
        <w:br w:type="textWrapping"/>
      </w:r>
      <w:r>
        <w:t xml:space="preserve">Khuôn mặt Lan Tự không còn nụ cười bất cần đời thường ngày, y chỉ trầm mặc nhìn Tử Mâu, mãi mà chẳng nói lời nào.</w:t>
      </w:r>
      <w:r>
        <w:br w:type="textWrapping"/>
      </w:r>
      <w:r>
        <w:br w:type="textWrapping"/>
      </w:r>
      <w:r>
        <w:t xml:space="preserve">Tử Mâu bất đắc dĩ cười, ngoảnh mặt đi.</w:t>
      </w:r>
      <w:r>
        <w:br w:type="textWrapping"/>
      </w:r>
      <w:r>
        <w:br w:type="textWrapping"/>
      </w:r>
      <w:r>
        <w:t xml:space="preserve">Lan Tự trong lòng khẩn trương, vừa định mở miệng, đã nghe Tử Mâu nói, “Muội biết huynh muốn nói gì. Thế nhưng, Lan Tự, muội không còn là tiểu nha đầu lúc nào cũng cần huynh bảo hộ như trước nữa.”</w:t>
      </w:r>
      <w:r>
        <w:br w:type="textWrapping"/>
      </w:r>
      <w:r>
        <w:br w:type="textWrapping"/>
      </w:r>
      <w:r>
        <w:t xml:space="preserve">Lan Tự kinh ngạc, còn chưa phục hồi lại tinh thần, đã thấy Tử Mâu rời đi. Y đứng tại chỗ, cứ như thế mà nhìn hình bóng Tử Mâu xa dần, trong đầu cứ quanh quẩn câu nói của nàng.</w:t>
      </w:r>
      <w:r>
        <w:br w:type="textWrapping"/>
      </w:r>
      <w:r>
        <w:br w:type="textWrapping"/>
      </w:r>
      <w:r>
        <w:t xml:space="preserve">Lan Tự bỗng ý thức được lời của Tử Mâu một chút cũng không sai, nàng sớm không còn là tiểu nha đầu cái gì cũng không hiểu, lúc nào cũng lẽo đẽo theo sau mình nữa, ngay cả Liễu Mộng Dĩ cũng đã vì tình ái mà khổ sở.</w:t>
      </w:r>
      <w:r>
        <w:br w:type="textWrapping"/>
      </w:r>
      <w:r>
        <w:br w:type="textWrapping"/>
      </w:r>
      <w:r>
        <w:t xml:space="preserve">Mười mấy năm gắn bó bên nhau, trong ba người chỉ có y là không thay đổi, vẫn dậm chân tại chỗ.</w:t>
      </w:r>
      <w:r>
        <w:br w:type="textWrapping"/>
      </w:r>
      <w:r>
        <w:br w:type="textWrapping"/>
      </w:r>
      <w:r>
        <w:t xml:space="preserve">Tử Mâu vừa trở về phòng, đã thấy Liễu Mộng Dĩ đi tới, nàng có chút khó hiểu hỏi, “Các chủ có việc gì sao?”</w:t>
      </w:r>
      <w:r>
        <w:br w:type="textWrapping"/>
      </w:r>
      <w:r>
        <w:br w:type="textWrapping"/>
      </w:r>
      <w:r>
        <w:t xml:space="preserve">Liễu Mộng Dĩ đóng cửa lại, cau mày, ánh mắt nhìn Tử Mâu một hồi lâu, sau đó mới hỏi, “Sát Huyết Độc điệp ở chỗ ngươi?”</w:t>
      </w:r>
      <w:r>
        <w:br w:type="textWrapping"/>
      </w:r>
      <w:r>
        <w:br w:type="textWrapping"/>
      </w:r>
      <w:r>
        <w:t xml:space="preserve">Tử Mâu giật mình, lòng thầm đoán chắc là Kỷ Cận Như nói cho y.</w:t>
      </w:r>
      <w:r>
        <w:br w:type="textWrapping"/>
      </w:r>
      <w:r>
        <w:br w:type="textWrapping"/>
      </w:r>
      <w:r>
        <w:t xml:space="preserve">Không đợi Tử Mâu trả lời, Liễu Mộng Dĩ khẽ thở dài, y lại nói, “Tử Mâu, ngươi luyện thành Sát La Độc Ma rồi đúng không?”</w:t>
      </w:r>
      <w:r>
        <w:br w:type="textWrapping"/>
      </w:r>
      <w:r>
        <w:br w:type="textWrapping"/>
      </w:r>
      <w:r>
        <w:t xml:space="preserve">Tử Mâu nghe vậy, thân thể không kiềm chế được mà run rẩy, nàng vô thức mở miệng, nhưng một câu cũng không nói nên lời.</w:t>
      </w:r>
      <w:r>
        <w:br w:type="textWrapping"/>
      </w:r>
      <w:r>
        <w:br w:type="textWrapping"/>
      </w:r>
      <w:r>
        <w:t xml:space="preserve">“Các chủ, ta...”</w:t>
      </w:r>
      <w:r>
        <w:br w:type="textWrapping"/>
      </w:r>
      <w:r>
        <w:br w:type="textWrapping"/>
      </w:r>
      <w:r>
        <w:t xml:space="preserve">Liễu Mộng Dĩ nhìn Tử Mâu cúi đầu không dám cùng mình đối diện, trong lúc nhất thời không biết nói gì cho phải. Sát La Độc Ma từ mười năm trước đã bị liệt vào hàng cấm kỵ của Hoa Nguyệt các, Tử Mâu phạm vào quy củ đáng lẽ phải trách phạt, nhưng y lại không hiểu vì sao nàng phải làm như vậy.</w:t>
      </w:r>
      <w:r>
        <w:br w:type="textWrapping"/>
      </w:r>
      <w:r>
        <w:br w:type="textWrapping"/>
      </w:r>
      <w:r>
        <w:t xml:space="preserve">Sát La Độc Ma vô cùng hiểm ác, một khi luyện thành, chỉ cần vận nội lực, cả người sẽ biến thành độc. Võ công này mặc dù có thể mở thêm đường sống cho bọn họ, nhưng lại cực kỳ tổn hại đến thân thể của người luyện.</w:t>
      </w:r>
      <w:r>
        <w:br w:type="textWrapping"/>
      </w:r>
      <w:r>
        <w:br w:type="textWrapping"/>
      </w:r>
      <w:r>
        <w:t xml:space="preserve">Cứ thế mãi, độc tố có ngày sẽ phản phệ, không ai sống được lâu.</w:t>
      </w:r>
      <w:r>
        <w:br w:type="textWrapping"/>
      </w:r>
      <w:r>
        <w:br w:type="textWrapping"/>
      </w:r>
      <w:r>
        <w:t xml:space="preserve">“Các chủ, đời này của Tử Mâu chỉ có duy nhất một mục đích là phục vụ ngài. Mặc kệ là dùng phương pháp gì, phải trả cái giá như thế nào, cũng tuyệt đối không để ngài có chút thương tổn.”</w:t>
      </w:r>
      <w:r>
        <w:br w:type="textWrapping"/>
      </w:r>
      <w:r>
        <w:br w:type="textWrapping"/>
      </w:r>
      <w:r>
        <w:t xml:space="preserve">Tử Mâu từ nhỏ đến lớn đều ở bên cạnh Liễu Mộng Dĩ, hơn mười năm gắn bó, Liễu Mộng Dĩ dù có ngốc cũng hiểu được tâm tư của nàng. Từ khi còn là một đứa trẻ, nàng đã cười ngọt ngào thề tận trung với y.</w:t>
      </w:r>
      <w:r>
        <w:br w:type="textWrapping"/>
      </w:r>
      <w:r>
        <w:br w:type="textWrapping"/>
      </w:r>
      <w:r>
        <w:t xml:space="preserve">Liễu Mộng Dĩ nhìn Tử Mâu đang quỳ trên mặt đất, đột nhiên có cảm giác, nàng tựa hồ vẫn còn là đứa trẻ ngày đó, võ công hay độc dược cái gì cũng không biết, cứ ngô nghê nắm lấy vạt áo Liễu Mộng Dĩ, quấn quýt muốn y dạy nàng mọi thứ.</w:t>
      </w:r>
      <w:r>
        <w:br w:type="textWrapping"/>
      </w:r>
      <w:r>
        <w:br w:type="textWrapping"/>
      </w:r>
      <w:r>
        <w:t xml:space="preserve">Nàng nói, một ngày nào đó sẽ không cần bọn họ bảo hộ.</w:t>
      </w:r>
      <w:r>
        <w:br w:type="textWrapping"/>
      </w:r>
      <w:r>
        <w:br w:type="textWrapping"/>
      </w:r>
      <w:r>
        <w:t xml:space="preserve">Nàng nói, một ngày nào đó sẽ bảo hộ lại bọn họ.</w:t>
      </w:r>
      <w:r>
        <w:br w:type="textWrapping"/>
      </w:r>
      <w:r>
        <w:br w:type="textWrapping"/>
      </w:r>
      <w:r>
        <w:t xml:space="preserve">Liễu Mộng Dĩ thở dài, dịu dàng xoa đầu Tử Mâu, nhẹ nhàng nói, “Đứng lên đi.”</w:t>
      </w:r>
      <w:r>
        <w:br w:type="textWrapping"/>
      </w:r>
      <w:r>
        <w:br w:type="textWrapping"/>
      </w:r>
      <w:r>
        <w:t xml:space="preserve">Tử Mâu sửng sốt, ngỡ ngàng đứng lên.</w:t>
      </w:r>
      <w:r>
        <w:br w:type="textWrapping"/>
      </w:r>
      <w:r>
        <w:br w:type="textWrapping"/>
      </w:r>
      <w:r>
        <w:t xml:space="preserve">“Nghỉ ngơi sớm đi.” Liễu Mộng Dĩ nói xong câu này, liền ly khai.</w:t>
      </w:r>
      <w:r>
        <w:br w:type="textWrapping"/>
      </w:r>
      <w:r>
        <w:br w:type="textWrapping"/>
      </w:r>
      <w:r>
        <w:t xml:space="preserve">Liễu Mộng Dĩ vừa về đến phòng, đã thấy Liễm Quân ngồi chờ ở đó. Dưới ánh sáng lờ mờ, sắc mặt người nọ có chút tái nhợt.</w:t>
      </w:r>
      <w:r>
        <w:br w:type="textWrapping"/>
      </w:r>
      <w:r>
        <w:br w:type="textWrapping"/>
      </w:r>
      <w:r>
        <w:t xml:space="preserve">“Cậu đến rồi?”</w:t>
      </w:r>
      <w:r>
        <w:br w:type="textWrapping"/>
      </w:r>
      <w:r>
        <w:br w:type="textWrapping"/>
      </w:r>
      <w:r>
        <w:t xml:space="preserve">Ngữ khí vẫn bình thản như trước, dường như giữa bọn họ đã không cần những câu nói dư thừa. Liễm Quân khẽ nhíu mày, chăm chú quan sát Liễu Mộng Dĩ, dường như nhìn thế nào cũng thấy không đủ, thậm chí chẳng nói lấy một câu.</w:t>
      </w:r>
      <w:r>
        <w:br w:type="textWrapping"/>
      </w:r>
      <w:r>
        <w:br w:type="textWrapping"/>
      </w:r>
      <w:r>
        <w:t xml:space="preserve">Cho dù Liễu Mộng Dĩ có ngốc đến mấy, thì lúc này cũng đã nhìn ra được tâm tư của Liễm Quân. Y chậm rãi đi tới trước mặt Liễm Quân, ánh mắt thâm trầm nói, “Chuyện ngày mai...”</w:t>
      </w:r>
      <w:r>
        <w:br w:type="textWrapping"/>
      </w:r>
      <w:r>
        <w:br w:type="textWrapping"/>
      </w:r>
      <w:r>
        <w:t xml:space="preserve">Không đợi Liễu Mộng Dĩ nói xong, Liễm Quân đã lao vào lòng y, tình cảnh này khiến Liễu Mộng Dĩ nhớ tới tình cảnh ở sơn cốc tại Bồng Lai đảo.</w:t>
      </w:r>
      <w:r>
        <w:br w:type="textWrapping"/>
      </w:r>
      <w:r>
        <w:br w:type="textWrapping"/>
      </w:r>
      <w:r>
        <w:t xml:space="preserve">“Cậu sợ?” Liễu Mộng Dĩ đạm nhạt hỏi.</w:t>
      </w:r>
      <w:r>
        <w:br w:type="textWrapping"/>
      </w:r>
      <w:r>
        <w:br w:type="textWrapping"/>
      </w:r>
      <w:r>
        <w:t xml:space="preserve">Liễm Quân không có trả lời, chỉ gắt gao ôm Liễu Mộng Dĩ, thân thể hắn khẽ run, chẳng biết là do nghẹn ngào hay sợ hãi. Liễu Mộng Dĩ tận lực khắc chế tâm tư của mình, chậm rãi đưa tay ra, ôm trọn lấy Liễm Quân.</w:t>
      </w:r>
      <w:r>
        <w:br w:type="textWrapping"/>
      </w:r>
      <w:r>
        <w:br w:type="textWrapping"/>
      </w:r>
      <w:r>
        <w:t xml:space="preserve">Chỉ mới mấy tháng thôi, mà Liễm Quân đã gầy đi rất nhiều, thân thể lành lạnh khiến Liễu Mộng Dĩ không kiềm chế được mà đau lòng.</w:t>
      </w:r>
      <w:r>
        <w:br w:type="textWrapping"/>
      </w:r>
      <w:r>
        <w:br w:type="textWrapping"/>
      </w:r>
      <w:r>
        <w:t xml:space="preserve">Trong lúc hoảng hốt, y bất giác nghĩ đến, người trong lòng này chỉ mới xuất hiện hơn một năm thôi, vậy mà đã cải biến nhân sinh của mình. Nếu đổi lại là trước đây, y làm sao ngờ được bản thân lại có thể cùng một người thân cận đến vậy.</w:t>
      </w:r>
      <w:r>
        <w:br w:type="textWrapping"/>
      </w:r>
      <w:r>
        <w:br w:type="textWrapping"/>
      </w:r>
      <w:r>
        <w:t xml:space="preserve">Đúng vậy, chỉ có Liễm Quân mới làm được điều đó.</w:t>
      </w:r>
      <w:r>
        <w:br w:type="textWrapping"/>
      </w:r>
      <w:r>
        <w:br w:type="textWrapping"/>
      </w:r>
      <w:r>
        <w:t xml:space="preserve">“Ta không cho phép huynh chết, Liễu Mộng Dĩ.”</w:t>
      </w:r>
      <w:r>
        <w:br w:type="textWrapping"/>
      </w:r>
      <w:r>
        <w:br w:type="textWrapping"/>
      </w:r>
      <w:r>
        <w:t xml:space="preserve">Liễm Quân gắt gao ôm Liễu Mộng Dĩ, dường như đang dùng toàn bộ sức lực. Hắn nghiến răng nghiến lợi nói, chỉ hận không thể khắc sâu lời này vào đầu Liễu Mộng Dĩ.</w:t>
      </w:r>
      <w:r>
        <w:br w:type="textWrapping"/>
      </w:r>
      <w:r>
        <w:br w:type="textWrapping"/>
      </w:r>
      <w:r>
        <w:t xml:space="preserve">Liễu Mộng Dĩ sửng sốt, sau đó khẽ mỉm cười.</w:t>
      </w:r>
      <w:r>
        <w:br w:type="textWrapping"/>
      </w:r>
      <w:r>
        <w:br w:type="textWrapping"/>
      </w:r>
      <w:r>
        <w:t xml:space="preserve">Nếu như không nhận thức Liễm Quân, y sẽ chẳng bao giờ mang ý niệm nào trong đầu, sống chết có số. Thế nhưng vào giờ khắc này, y tự nhủ với bản thân, nhất định phải sống sót.</w:t>
      </w:r>
      <w:r>
        <w:br w:type="textWrapping"/>
      </w:r>
      <w:r>
        <w:br w:type="textWrapping"/>
      </w:r>
      <w:r>
        <w:t xml:space="preserve">“Ta đáp ứng cậu, sẽ không chết.”</w:t>
      </w:r>
      <w:r>
        <w:br w:type="textWrapping"/>
      </w:r>
      <w:r>
        <w:br w:type="textWrapping"/>
      </w:r>
      <w:r>
        <w:t xml:space="preserve">Chỉ vài từ đơn giản vậy thôi, nhưng lại chính là lời thề cả một đời.</w:t>
      </w:r>
      <w:r>
        <w:br w:type="textWrapping"/>
      </w:r>
      <w:r>
        <w:br w:type="textWrapping"/>
      </w:r>
      <w:r>
        <w:t xml:space="preserve">Sáng sớm hôm sau, Liễu Mộng Dĩ và Liễm Quân ngồi xe lên núi, còn Tử Mâu và Lan Tự thì cưỡi ngựa. Vốn dĩ Lan Tự muốn để Tiểu Thu vào trong ngồi, nhưng Tử Mâu lại bảo Tiểu Thu cưỡi chung ngựa với Lan Tự.</w:t>
      </w:r>
      <w:r>
        <w:br w:type="textWrapping"/>
      </w:r>
      <w:r>
        <w:br w:type="textWrapping"/>
      </w:r>
      <w:r>
        <w:t xml:space="preserve">Bên trong, Liễm Quân và Liễu Mộng Dĩ sóng vai ngồi, theo như trí nhớ, thì đây là lần đầu tiên hai người ở trong xe mà gần sát như vậy.</w:t>
      </w:r>
      <w:r>
        <w:br w:type="textWrapping"/>
      </w:r>
      <w:r>
        <w:br w:type="textWrapping"/>
      </w:r>
      <w:r>
        <w:t xml:space="preserve">Liễm Quân liếc mắt, thấy Liễu Mộng Dĩ vẫn nhìn cây cỏ bên ngoài, hắn bất giác cười hỏi, “Liễu Mộng Dĩ, huynh có sợ không?”</w:t>
      </w:r>
      <w:r>
        <w:br w:type="textWrapping"/>
      </w:r>
      <w:r>
        <w:br w:type="textWrapping"/>
      </w:r>
      <w:r>
        <w:t xml:space="preserve">Kể từ ngày bắt đầu khởi hành, Liễm Quân vẫn luôn nghĩ tới vấn đề này, vậy nên tuy là hỏi Liễu Mộng Dĩ, nhưng lại giống như tự hỏi chính mình.</w:t>
      </w:r>
      <w:r>
        <w:br w:type="textWrapping"/>
      </w:r>
      <w:r>
        <w:br w:type="textWrapping"/>
      </w:r>
      <w:r>
        <w:t xml:space="preserve">Mỗi lần nhắc tới trận chiến ở Tuyên Sơn, ngay cả người không sợ trời không sợ đất như Tử Mâu cũng cảm thấy hoảng hốt, nên Liễm Quân biết địch nhân của bọn họ chắc chắn vô cùng cường đại.</w:t>
      </w:r>
      <w:r>
        <w:br w:type="textWrapping"/>
      </w:r>
      <w:r>
        <w:br w:type="textWrapping"/>
      </w:r>
      <w:r>
        <w:t xml:space="preserve">Kể từ lúc giãi bày tâm sự với Liễu Mộng Dĩ, Liễm Quân đương nhiên luôn muốn gắn bó với y cả đời, thế nhưng trận chiến này lại như một vách núi ngăn cản bọn họ. Nếu như không vượt qua được, sẽ chẳng thể có tương lai.</w:t>
      </w:r>
      <w:r>
        <w:br w:type="textWrapping"/>
      </w:r>
      <w:r>
        <w:br w:type="textWrapping"/>
      </w:r>
      <w:r>
        <w:t xml:space="preserve">Liễu Mộng Dĩ sắc mặt bình tĩnh, y nhìn sâu vào mắt Liễm Quân, trả lời, “Không sợ.”</w:t>
      </w:r>
      <w:r>
        <w:br w:type="textWrapping"/>
      </w:r>
      <w:r>
        <w:br w:type="textWrapping"/>
      </w:r>
      <w:r>
        <w:t xml:space="preserve">Liễm Quân nghe vậy cười, nắm lấy tay Liễu Mộng Dĩ, hắn nói, “Ta cũng không sợ.”</w:t>
      </w:r>
      <w:r>
        <w:br w:type="textWrapping"/>
      </w:r>
      <w:r>
        <w:br w:type="textWrapping"/>
      </w:r>
      <w:r>
        <w:t xml:space="preserve">Không sợ? Liễm Quân sao có thể không sợ, vừa mới nghĩ Liễu Mộng Dĩ cứ như vậy một đi không trở về, hắn ban đêm cũng ngủ không yên giấc. Thế nhưng lúc này hắn có thể làm gì được? Ngay cả Liễu Mộng Dĩ cũng đành phải liều mình thử một lần.</w:t>
      </w:r>
      <w:r>
        <w:br w:type="textWrapping"/>
      </w:r>
      <w:r>
        <w:br w:type="textWrapping"/>
      </w:r>
      <w:r>
        <w:t xml:space="preserve">Nhân sinh cùng lắm là vài chục năm, tựa như một hồi mộng, được sống cạnh nhau vẫn là tốt nhất, nhưng nếu như Liễu Mộng Dĩ thực sự chết, Liễm Quân cũng sẽ không sống một mình. Có điều suy nghĩ này, hắn chưa từng nói cho Liễu Mộng Dĩ, cũng không muốn để y biết.</w:t>
      </w:r>
      <w:r>
        <w:br w:type="textWrapping"/>
      </w:r>
      <w:r>
        <w:br w:type="textWrapping"/>
      </w:r>
      <w:r>
        <w:t xml:space="preserve">Trận chiến này, Liễu Mộng Dĩ chỉ cần tận hết khả năng, còn việc có cùng chết hay không lại là chuyện của Liễm Quân.</w:t>
      </w:r>
      <w:r>
        <w:br w:type="textWrapping"/>
      </w:r>
      <w:r>
        <w:br w:type="textWrapping"/>
      </w:r>
      <w:r>
        <w:t xml:space="preserve">Vừa lên tới sườn núi, xe ngựa liền dừng lại. Liễu Mộng Dĩ nhìn Liễm Quân, ngữ điệu bình thản nói, “Trước khi trời tối sẽ quay về.”</w:t>
      </w:r>
      <w:r>
        <w:br w:type="textWrapping"/>
      </w:r>
      <w:r>
        <w:br w:type="textWrapping"/>
      </w:r>
      <w:r>
        <w:t xml:space="preserve">Liễm Quân hiểu ý cười, “Nhớ kỹ lời huynh đã nói.”</w:t>
      </w:r>
      <w:r>
        <w:br w:type="textWrapping"/>
      </w:r>
      <w:r>
        <w:br w:type="textWrapping"/>
      </w:r>
      <w:r>
        <w:t xml:space="preserve">Liễu Mộng Dĩ gật đầu, đáp ứng một tiếng, “Được.”</w:t>
      </w:r>
      <w:r>
        <w:br w:type="textWrapping"/>
      </w:r>
      <w:r>
        <w:br w:type="textWrapping"/>
      </w:r>
      <w:r>
        <w:t xml:space="preserve">Tử Mâu có chút giật mình nhìn Liễm Quân, không đợi nàng mở miệng, Liễm Quân đã nói, “Ta đợi ở đây là được rồi.”</w:t>
      </w:r>
      <w:r>
        <w:br w:type="textWrapping"/>
      </w:r>
      <w:r>
        <w:br w:type="textWrapping"/>
      </w:r>
      <w:r>
        <w:t xml:space="preserve">Tử Mâu đoán được hắn là sợ Liễu Mộng Dĩ phân tâm, nên không nói thêm nữa, chỉ dặn Tiểu Thu ở lại chăm sóc.</w:t>
      </w:r>
      <w:r>
        <w:br w:type="textWrapping"/>
      </w:r>
      <w:r>
        <w:br w:type="textWrapping"/>
      </w:r>
      <w:r>
        <w:t xml:space="preserve">Ba người vừa đi được một lúc, chợt nghe thấy phía sau, Liễm Quân đột nhiên lớn tiếng gọi, “Liễu Mộng Dĩ, nếu như huynh không trở lại, ta sẽ hận huynh cả đời.”</w:t>
      </w:r>
      <w:r>
        <w:br w:type="textWrapping"/>
      </w:r>
      <w:r>
        <w:br w:type="textWrapping"/>
      </w:r>
      <w:r>
        <w:t xml:space="preserve">Biết rõ với khoảng cách thế này Liễm Quân sẽ không nhìn thấy, nhưng Liễu Mộng Dĩ vẫn vô thức gật đầu.</w:t>
      </w:r>
      <w:r>
        <w:br w:type="textWrapping"/>
      </w:r>
      <w:r>
        <w:br w:type="textWrapping"/>
      </w:r>
      <w:r>
        <w:t xml:space="preserve">Liễm Quân cứ đứng tại chỗ, lặng lẽ nhìn bóng dáng bọn họ xa dần, hắn không suy nghĩ nhiều, chỉ ôm duy nhất một ý niệm trong đầu.</w:t>
      </w:r>
      <w:r>
        <w:br w:type="textWrapping"/>
      </w:r>
      <w:r>
        <w:br w:type="textWrapping"/>
      </w:r>
      <w:r>
        <w:t xml:space="preserve">Huynh sống ta sống, huynh chết ta chết.</w:t>
      </w:r>
      <w:r>
        <w:br w:type="textWrapping"/>
      </w:r>
      <w:r>
        <w:br w:type="textWrapping"/>
      </w:r>
      <w:r>
        <w:t xml:space="preserve">Khi ba người lên tới đỉnh Tuyên Sơn, đã có ba nam tử đứng đợi ở đó.</w:t>
      </w:r>
      <w:r>
        <w:br w:type="textWrapping"/>
      </w:r>
      <w:r>
        <w:br w:type="textWrapping"/>
      </w:r>
      <w:r>
        <w:t xml:space="preserve">Người trước mặt khoảng chừng chưa tới bốn mươi, còn đang trong độ tuổi tráng niên. Đứng ở phía sau, là kẻ năm đó đã từng ứng chiến – Lục Trường Phong, người còn lại chỉ hơn hai mươi, chắc là một trong những cao thủ trẻ tuổi.</w:t>
      </w:r>
      <w:r>
        <w:br w:type="textWrapping"/>
      </w:r>
      <w:r>
        <w:br w:type="textWrapping"/>
      </w:r>
      <w:r>
        <w:t xml:space="preserve">“Phong chưởng môn.” Liễu Mộng Dĩ khẽ gật đầu, lên tiếng chào hỏi.</w:t>
      </w:r>
      <w:r>
        <w:br w:type="textWrapping"/>
      </w:r>
      <w:r>
        <w:br w:type="textWrapping"/>
      </w:r>
      <w:r>
        <w:t xml:space="preserve">Phong Thanh Vân mỉm cười quan sát Liễu Mộng Dĩ một phen, rồi nói, “Cũng đã mười năm, hiền chất ngày càng giống sư phụ mình rồi.”</w:t>
      </w:r>
      <w:r>
        <w:br w:type="textWrapping"/>
      </w:r>
      <w:r>
        <w:br w:type="textWrapping"/>
      </w:r>
      <w:r>
        <w:t xml:space="preserve">Liễu Mộng Dĩ lãnh đạm nhìn, cũng không đáp lời.</w:t>
      </w:r>
      <w:r>
        <w:br w:type="textWrapping"/>
      </w:r>
      <w:r>
        <w:br w:type="textWrapping"/>
      </w:r>
      <w:r>
        <w:t xml:space="preserve">“Trận đánh hôm nay, bất luận là ai thắng ai thua, hai phái chúng ta cũng sẽ kết thúc ân oán tại đây.” Phong Thanh Vân ánh mắt sắc bén, trung khí mười phần nói.</w:t>
      </w:r>
      <w:r>
        <w:br w:type="textWrapping"/>
      </w:r>
      <w:r>
        <w:br w:type="textWrapping"/>
      </w:r>
      <w:r>
        <w:t xml:space="preserve">Liễu Mộng Dĩ thoáng nhìn qua sắc trời, hơi nhíu mày, y bình thản nói, “Thời gian không còn sớm, có thể bắt đầu được rồi.”</w:t>
      </w:r>
      <w:r>
        <w:br w:type="textWrapping"/>
      </w:r>
      <w:r>
        <w:br w:type="textWrapping"/>
      </w:r>
      <w:r>
        <w:t xml:space="preserve">Y đã đáp ứng Liễm Quân, rằng trước khi trời tối sẽ quay lại. Nếu không về kịp, người kia nhất định sẽ tức giận đến nghiến răng nghiến lợi.</w:t>
      </w:r>
      <w:r>
        <w:br w:type="textWrapping"/>
      </w:r>
      <w:r>
        <w:br w:type="textWrapping"/>
      </w:r>
      <w:r>
        <w:t xml:space="preserve">Nghĩ đến dáng vẻ của Liễm Quân, Liễu Mộng Dĩ không nhịn được mà nở nụ cười.</w:t>
      </w:r>
      <w:r>
        <w:br w:type="textWrapping"/>
      </w:r>
      <w:r>
        <w:br w:type="textWrapping"/>
      </w:r>
      <w:r>
        <w:t xml:space="preserve">Lan Tự và Tử Mâu liếc nhìn nhau, nhanh chóng đánh về phía đối diện, hy vọng chiếm một chút tiên cơ.</w:t>
      </w:r>
      <w:r>
        <w:br w:type="textWrapping"/>
      </w:r>
      <w:r>
        <w:br w:type="textWrapping"/>
      </w:r>
      <w:r>
        <w:t xml:space="preserve">Lúc đầu, Tử Mâu và Lan Tự cùng hai người kia đối chiêu, võ công coi như tương đương, còn Liễu Mộng Dĩ và Phong Thanh Vân thì lực lượng ngang nhau. Năm đó lão Các chủ chỉ thua Phong Thanh Vân có mấy chiêu mà thôi, Liễu Mộng Dĩ đã luyện thành tầng thứ mười, đương nhiên võ công sẽ không thua kém lão Các chủ.</w:t>
      </w:r>
      <w:r>
        <w:br w:type="textWrapping"/>
      </w:r>
      <w:r>
        <w:br w:type="textWrapping"/>
      </w:r>
      <w:r>
        <w:t xml:space="preserve">Chỉ là Phong Thanh Vân đã hành tẩu giang hồ hơn hai mươi năm, kinh nghiệm đương nhiên phong phú hơn Liễu Mộng Dĩ, trong lúc nhất thời, Liễu Mộng Dĩ cũng không chiếm được tiện nghi.</w:t>
      </w:r>
      <w:r>
        <w:br w:type="textWrapping"/>
      </w:r>
      <w:r>
        <w:br w:type="textWrapping"/>
      </w:r>
      <w:r>
        <w:t xml:space="preserve">Thời gian trôi qua, Lan Tự và Tử Mâu dần rơi xuống thế hạ phong.</w:t>
      </w:r>
      <w:r>
        <w:br w:type="textWrapping"/>
      </w:r>
      <w:r>
        <w:br w:type="textWrapping"/>
      </w:r>
      <w:r>
        <w:t xml:space="preserve">Cũng may bọn họ biết cách phối hợp lẫn nhau, mỗi khi đối phương lộ ra sơ hở, thì ngay lập tức hỗ trợ.</w:t>
      </w:r>
      <w:r>
        <w:br w:type="textWrapping"/>
      </w:r>
      <w:r>
        <w:br w:type="textWrapping"/>
      </w:r>
      <w:r>
        <w:t xml:space="preserve">Võ công của phái Hằng Phong thiên về dương cương, vừa ra tay đã uy lực mười phần, võ công của Hoa Nguyệt các lại dựa vào nhanh và hiểm, một khi kéo dài dây dưa sẽ khó chiếm được lợi thế.</w:t>
      </w:r>
      <w:r>
        <w:br w:type="textWrapping"/>
      </w:r>
      <w:r>
        <w:br w:type="textWrapping"/>
      </w:r>
      <w:r>
        <w:t xml:space="preserve">Trải qua mấy trăm chiêu, đừng nói Lan Tự và Tử Mâu, ngay cả Liễu Mộng Dĩ cũng cảm thấy có chút mệt mỏi.</w:t>
      </w:r>
      <w:r>
        <w:br w:type="textWrapping"/>
      </w:r>
      <w:r>
        <w:br w:type="textWrapping"/>
      </w:r>
      <w:r>
        <w:t xml:space="preserve">Lan Tự vừa tránh được một chưởng của thanh niên kia, đã thấy Lục Trường Phong đánh tới vai phải của Tử Mâu. Lan Tự quýnh lên, phi thân đến che chở trước mặt Tử Mâu, hứng chịu toàn bộ chưởng này.</w:t>
      </w:r>
      <w:r>
        <w:br w:type="textWrapping"/>
      </w:r>
      <w:r>
        <w:br w:type="textWrapping"/>
      </w:r>
      <w:r>
        <w:t xml:space="preserve">Thấy thanh niên lại muốn bồi thêm một kích, Tử Mâu nhất thời cấp bách, theo bản năng móc ra độc xà ném vào mặt cậu ta.</w:t>
      </w:r>
      <w:r>
        <w:br w:type="textWrapping"/>
      </w:r>
      <w:r>
        <w:br w:type="textWrapping"/>
      </w:r>
      <w:r>
        <w:t xml:space="preserve">Thanh niên vô thức lẩn tránh, Lan Tự nhân cơ hội này rút chủy thủ đâm tới.</w:t>
      </w:r>
      <w:r>
        <w:br w:type="textWrapping"/>
      </w:r>
      <w:r>
        <w:br w:type="textWrapping"/>
      </w:r>
      <w:r>
        <w:t xml:space="preserve">Lục Trường Phong thấy vậy, trong lúc cấp bách đánh một chưởng về phía Lan Tự. Chủy thủ vừa đâm vào, thì Lan Tự cũng bị gã đánh bay ra.</w:t>
      </w:r>
      <w:r>
        <w:br w:type="textWrapping"/>
      </w:r>
      <w:r>
        <w:br w:type="textWrapping"/>
      </w:r>
      <w:r>
        <w:t xml:space="preserve">Liễu Mộng Dĩ lúc này đang cùng Phong Thanh vân đấu vô cùng ác liệt, vậy nên không thể phân thân. Tử Mâu vội chạy đến bên Lan Tự, điểm mấy huyệt đạo trên người y.</w:t>
      </w:r>
      <w:r>
        <w:br w:type="textWrapping"/>
      </w:r>
      <w:r>
        <w:br w:type="textWrapping"/>
      </w:r>
      <w:r>
        <w:t xml:space="preserve">“Chủy thủ và rắn đều có độc!” Lục Trường Phong kiểm tra thương thế của thanh niên, tức giận quát lớn.</w:t>
      </w:r>
      <w:r>
        <w:br w:type="textWrapping"/>
      </w:r>
      <w:r>
        <w:br w:type="textWrapping"/>
      </w:r>
      <w:r>
        <w:t xml:space="preserve">Lan Tự lạnh lùng cười, trào phúng nói, “Hoa Nguyệt các chúng ta thiện dùng độc không phải là chuyện ngày một ngày hai, vậy mà giờ ngươi mới biết sao.”</w:t>
      </w:r>
      <w:r>
        <w:br w:type="textWrapping"/>
      </w:r>
      <w:r>
        <w:br w:type="textWrapping"/>
      </w:r>
      <w:r>
        <w:t xml:space="preserve">Vừa mới dứt lời, Lan Tự liền phun ra một ngụm máu tươi.</w:t>
      </w:r>
      <w:r>
        <w:br w:type="textWrapping"/>
      </w:r>
      <w:r>
        <w:br w:type="textWrapping"/>
      </w:r>
      <w:r>
        <w:t xml:space="preserve">Hai chưởng này của Lục Trường Phong đều dùng mười thành công lực, mà Lan Tự lại hứng trọn toàn bộ. Tử Mâu nhìn sắc mặt y dần tái nhợt, trong lòng quýnh lên, đang muốn điểm huyệt ngủ của Lan Tự, thì bị y chặn lại.</w:t>
      </w:r>
      <w:r>
        <w:br w:type="textWrapping"/>
      </w:r>
      <w:r>
        <w:br w:type="textWrapping"/>
      </w:r>
      <w:r>
        <w:t xml:space="preserve">“Tử Mâu, muội muốn làm gì?” Lan Tự hỏi.</w:t>
      </w:r>
      <w:r>
        <w:br w:type="textWrapping"/>
      </w:r>
      <w:r>
        <w:br w:type="textWrapping"/>
      </w:r>
      <w:r>
        <w:t xml:space="preserve">Tử Mâu nghe xong, nhoẻn miệng cười, vẻ mặt tự nhiên nói, “Từ xưa đến nay huynh vẫn luôn bảo vệ muội, hôm nay, đến lượt muội bảo vệ huynh.”</w:t>
      </w:r>
      <w:r>
        <w:br w:type="textWrapping"/>
      </w:r>
      <w:r>
        <w:br w:type="textWrapping"/>
      </w:r>
      <w:r>
        <w:t xml:space="preserve">Nói xong, không để Lan Tự kịp phản ứng, nàng đã vùng khỏi tay y, mạnh mẽ điểm lên huyệt đạo.</w:t>
      </w:r>
      <w:r>
        <w:br w:type="textWrapping"/>
      </w:r>
      <w:r>
        <w:br w:type="textWrapping"/>
      </w:r>
      <w:r>
        <w:t xml:space="preserve">Thấy Lan Tự đã say ngủ, Tử Mâu mới yên tâm đứng dậy. Cách đó mười bước, Lục Trường Phong cũng đang giúp thanh niên độ khí, Tử Mâu lạnh lùng cười, “Không cần thử nữa, độc này một khi vào trong cơ thể, tuyệt đối không có đường sống.”</w:t>
      </w:r>
      <w:r>
        <w:br w:type="textWrapping"/>
      </w:r>
      <w:r>
        <w:br w:type="textWrapping"/>
      </w:r>
      <w:r>
        <w:t xml:space="preserve">Lục Trường Phong nghe vậy, lòng lại càng phát ra phẫn nộ. Gã buông thanh niên đứng dậy, giận dữ hét, “Ả yêu nữ này, hôm nay ta tuyệt đối không buông tha cho ngươi.”</w:t>
      </w:r>
      <w:r>
        <w:br w:type="textWrapping"/>
      </w:r>
      <w:r>
        <w:br w:type="textWrapping"/>
      </w:r>
      <w:r>
        <w:t xml:space="preserve">Tử Mâu thản nhiên cười, “Vậy sao, cái này còn phải xem ngươi có đủ bản lĩnh hay không.”</w:t>
      </w:r>
      <w:r>
        <w:br w:type="textWrapping"/>
      </w:r>
      <w:r>
        <w:br w:type="textWrapping"/>
      </w:r>
      <w:r>
        <w:t xml:space="preserve">Vừa dứt lời, nàng lập tức xuất thủ. Lục trường Phong cũng phóng tới, xuống tay so với lúc trước càng hung ác hơn, Tử Mâu khẽ liếc về phía Liễu Mộng Dĩ, y và Phong Thanh Vân hai người chưa ai chiếm được thế thượng phong.</w:t>
      </w:r>
      <w:r>
        <w:br w:type="textWrapping"/>
      </w:r>
      <w:r>
        <w:br w:type="textWrapping"/>
      </w:r>
      <w:r>
        <w:t xml:space="preserve">Tử Mâu hiểu rõ, Sát La Độc Ma của nàng chưa được tu luyện một cách cẩn thận. Nếu như muốn đối phương mất mạng, thì chỉ có thể dựa vào khoảnh khắc hai chưởng giao nhau, mà trước đó, tuyệt đối không thể để đối phương phát hiện có loại võ công này.</w:t>
      </w:r>
      <w:r>
        <w:br w:type="textWrapping"/>
      </w:r>
      <w:r>
        <w:br w:type="textWrapping"/>
      </w:r>
      <w:r>
        <w:t xml:space="preserve">Lục Trường Phong ra tay ngày càng ác độc, Tử Mâu có chút rã rời, giữa lúc nàng đang ỷ vào khinh công để phi thân lên, Lục Trường Phong liền thuận thế đánh tới. Tử Mâu không kịp né tránh, cứ tưởng chưởng lực của gã sắp ập xuống, nào ngờ Lục Trường Phong lại ngã lăn xuống đất.</w:t>
      </w:r>
      <w:r>
        <w:br w:type="textWrapping"/>
      </w:r>
      <w:r>
        <w:br w:type="textWrapping"/>
      </w:r>
      <w:r>
        <w:t xml:space="preserve">Tử Mâu định thần nhìn, hóa ra Liễu Mộng Dĩ đánh lén sau lưng gã, mà cái giá phải trả là bị Phong Thanh Vân đánh một chưởng. Liễu Mộng Dĩ phun ra một ngụm máu tươi, nhưng không chút để ý đến thương tích của mình, dùng toàn lực truy kích Lục Trường Phong.</w:t>
      </w:r>
      <w:r>
        <w:br w:type="textWrapping"/>
      </w:r>
      <w:r>
        <w:br w:type="textWrapping"/>
      </w:r>
      <w:r>
        <w:t xml:space="preserve">Tuy võ công và kinh nghiệm của Lục Trường Phong không tệ, nhưng nếu bàn về khinh công thì chẳng thể nào sánh được với Liễu Mộng Dĩ. Gã nhảy vọt lên, lao về phía trước, Liễu Mộng Dĩ cũng không chịu tỏ ra thua kém, nhẹ nhàng tung người bay lên, mềm mại uyển chuyển tựa như thiên thần, không hề giống với người phàm.</w:t>
      </w:r>
      <w:r>
        <w:br w:type="textWrapping"/>
      </w:r>
      <w:r>
        <w:br w:type="textWrapping"/>
      </w:r>
      <w:r>
        <w:t xml:space="preserve">Phong Thanh Vân thấy Lục Trường Phong bị Liễu Mộng Dĩ truy kích, nên vội vàng chạy tới cứu viện, Đúng lúc này, Tử Mâu lại chặn phía sau Liễu Mộng Dĩ, ngăn cản Phong Thanh Vân đuổi theo.</w:t>
      </w:r>
      <w:r>
        <w:br w:type="textWrapping"/>
      </w:r>
      <w:r>
        <w:br w:type="textWrapping"/>
      </w:r>
      <w:r>
        <w:t xml:space="preserve">Luận công phu thực sự, Tử Mâu còn kém Liễu Mộng Dĩ rất xa, chẳng mấy chốc mà rơi vào thế hạ phong. Chỉ nghe phía sau một tiếng kêu to, Tử Mâu mặc dù khẩn trương, nhưng cũng không dám quay đầu lại nhìn.</w:t>
      </w:r>
      <w:r>
        <w:br w:type="textWrapping"/>
      </w:r>
      <w:r>
        <w:br w:type="textWrapping"/>
      </w:r>
      <w:r>
        <w:t xml:space="preserve">Liễu Mộng Dĩ tuy đuổi theo Lục Trường Phong, nhưng khi hai người giao thủ cũng không chiếm được tiện nghi, trong lúc nhất thời không để ý còn bị gã đánh một chưởng vào vai.</w:t>
      </w:r>
      <w:r>
        <w:br w:type="textWrapping"/>
      </w:r>
      <w:r>
        <w:br w:type="textWrapping"/>
      </w:r>
      <w:r>
        <w:t xml:space="preserve">Lục Trường Phong tưởng là đắc thế, nào ngờ Liễu Mộng Dĩ lại càng hung mãnh, thừa dịp gã còn đang thở dốc, một chưởng đánh thẳng vào ngực gã.</w:t>
      </w:r>
      <w:r>
        <w:br w:type="textWrapping"/>
      </w:r>
      <w:r>
        <w:br w:type="textWrapping"/>
      </w:r>
      <w:r>
        <w:t xml:space="preserve">Phong Thanh Vân vừa nghe thấy tiếng kêu thống khổ của Lục Trường Phong, trong lòng phẫn nộ, hạ thủ lại càng thêm tàn nhẫn.</w:t>
      </w:r>
      <w:r>
        <w:br w:type="textWrapping"/>
      </w:r>
      <w:r>
        <w:br w:type="textWrapping"/>
      </w:r>
      <w:r>
        <w:t xml:space="preserve">Liễu Mộng Dĩ thấy Tử Mâu đã bị Phong Thanh Vân bức lui từng bước, thay vì nghỉ ngơi lại xông lên giúp nàng giải vây.</w:t>
      </w:r>
      <w:r>
        <w:br w:type="textWrapping"/>
      </w:r>
      <w:r>
        <w:br w:type="textWrapping"/>
      </w:r>
      <w:r>
        <w:t xml:space="preserve">Tử Mâu nhận ra một sơ hở, lập tức đề khí vận công, đem toàn bộ nội lực tập trung ở lòng bàn tay, mong có thể lấy mạng đối thủ trong một chưởng này.</w:t>
      </w:r>
      <w:r>
        <w:br w:type="textWrapping"/>
      </w:r>
      <w:r>
        <w:br w:type="textWrapping"/>
      </w:r>
      <w:r>
        <w:t xml:space="preserve">Liễu Mộng Dĩ vốn ngang cơ với Phong Thanh Vân, nhưng vừa rồi lại bị thương, nên chẳng bao lâu đã đánh không lại.</w:t>
      </w:r>
      <w:r>
        <w:br w:type="textWrapping"/>
      </w:r>
      <w:r>
        <w:br w:type="textWrapping"/>
      </w:r>
      <w:r>
        <w:t xml:space="preserve">Phong Thanh Vân muốn nhân cơ hội này, cho Liễu Mộng Dĩ một kích trí mạng, lúc y còn đang thở dốc, hắn đã dùng toàn lực đánh tới.</w:t>
      </w:r>
      <w:r>
        <w:br w:type="textWrapping"/>
      </w:r>
      <w:r>
        <w:br w:type="textWrapping"/>
      </w:r>
      <w:r>
        <w:t xml:space="preserve">Nào ngờ, một chưởng này, Tử Mâu lại chắn trước người Liễu Mộng Dĩ, dùng toàn lực nghênh đón.</w:t>
      </w:r>
      <w:r>
        <w:br w:type="textWrapping"/>
      </w:r>
      <w:r>
        <w:br w:type="textWrapping"/>
      </w:r>
      <w:r>
        <w:t xml:space="preserve">Tử Mâu cũng đánh một chưởng về phía Phong Thanh Vân. Mọi chuyện diễn ra đồng thời, chưởng lực của Tử Mâu vốn thua xa Phong Thanh Vân, nhưng khi hai người cùng bị bật về phía sau, Phong Thanh Vân phát hiện lòng bàn tay mình đã biến thành màu đen, sau đó lan dần ra toàn thân. Cơn đau thấu xương khiến hắn kêu lên sợ hãi.</w:t>
      </w:r>
      <w:r>
        <w:br w:type="textWrapping"/>
      </w:r>
      <w:r>
        <w:br w:type="textWrapping"/>
      </w:r>
      <w:r>
        <w:t xml:space="preserve">“Tử Mâu!”</w:t>
      </w:r>
      <w:r>
        <w:br w:type="textWrapping"/>
      </w:r>
      <w:r>
        <w:br w:type="textWrapping"/>
      </w:r>
      <w:r>
        <w:t xml:space="preserve">Liễu Mộng Dĩ kinh hãi, vô thức phi thân muốn bắt lấy Tử Mâu, nào ngờ lại vướng Phong Thanh Vân. Liễu Mộng Dĩ thừa dịp hắn độc phát, vội vàng đạp hắn qua một bên, sau đó đuổi theo Tử Mâu.</w:t>
      </w:r>
      <w:r>
        <w:br w:type="textWrapping"/>
      </w:r>
      <w:r>
        <w:br w:type="textWrapping"/>
      </w:r>
      <w:r>
        <w:t xml:space="preserve">Nhưng cuối cùng, vẫn là chậm một bước, nhìn thấy Tử Mâu nhảy xuống vách núi, đầu óc Liễu Mộng Dĩ trở nên trống rỗng, cảnh tượng ngày xưa lại hiện lên, khiến y sững sờ đứng đó.</w:t>
      </w:r>
      <w:r>
        <w:br w:type="textWrapping"/>
      </w:r>
      <w:r>
        <w:br w:type="textWrapping"/>
      </w:r>
      <w:r>
        <w:t xml:space="preserve">Không lẽ đã kết thúc...</w:t>
      </w:r>
      <w:r>
        <w:br w:type="textWrapping"/>
      </w:r>
      <w:r>
        <w:br w:type="textWrapping"/>
      </w:r>
      <w:r>
        <w:t xml:space="preserve">Đợi đến khi y phục hồi lại tinh thần, thì toàn bộ thân thể Phong Thanh Vân đã bị chất độc màu đen bao phủ. Liễu Mộng Dĩ lạnh lùng đi tới trước mặt hắn, giơ tay lên nói, “Ta sẽ để ngươi chết một cách thống khoái.”</w:t>
      </w:r>
      <w:r>
        <w:br w:type="textWrapping"/>
      </w:r>
      <w:r>
        <w:br w:type="textWrapping"/>
      </w:r>
      <w:r>
        <w:t xml:space="preserve">Dứt lời, chỉ nghe thấy một tiếng hét chói tai, nhất thời máu văng khắp nơi.</w:t>
      </w:r>
      <w:r>
        <w:br w:type="textWrapping"/>
      </w:r>
      <w:r>
        <w:br w:type="textWrapping"/>
      </w:r>
      <w:r>
        <w:t xml:space="preserve">Liễm Quân ngồi trong xe ngựa chăm chú nhìn sắc trời bên ngoài, Liễu Mộng Dĩ đã nói trước khi trời tối sẽ trở về.</w:t>
      </w:r>
      <w:r>
        <w:br w:type="textWrapping"/>
      </w:r>
      <w:r>
        <w:br w:type="textWrapping"/>
      </w:r>
      <w:r>
        <w:t xml:space="preserve">Lúc này đã là chạng vạng, vậy mà trên sơn đạo không hề có chút động tĩnh. Liễm Quân cứ ngây ngốc nhìn mặt trời xuống núi, bóng tối dần buông xuống, nhưng vẫn không thấy bóng dáng của Liễu Mộng Dĩ.</w:t>
      </w:r>
      <w:r>
        <w:br w:type="textWrapping"/>
      </w:r>
      <w:r>
        <w:br w:type="textWrapping"/>
      </w:r>
      <w:r>
        <w:t xml:space="preserve">“Liễu Mộng Dĩ, huynh là tên lừa gạt.” Liễm Quân nhìn sơn đạo hét lớn, vừa dứt lời, đã thấy có người đi về phía bọn họ.</w:t>
      </w:r>
      <w:r>
        <w:br w:type="textWrapping"/>
      </w:r>
      <w:r>
        <w:br w:type="textWrapping"/>
      </w:r>
      <w:r>
        <w:t xml:space="preserve">Liễm Quân định thần, muốn nhìn rõ người tới là ai.</w:t>
      </w:r>
      <w:r>
        <w:br w:type="textWrapping"/>
      </w:r>
      <w:r>
        <w:br w:type="textWrapping"/>
      </w:r>
      <w:r>
        <w:t xml:space="preserve">Người nọ đi rất chậm, nhưng càng tới gần, Liễm Quân lại càng khẩn trương. Đợi đến khi người đó đứng trước mặt Liễm Quân, hắn đã run rẩy đến mức không thể hô hấp.</w:t>
      </w:r>
      <w:r>
        <w:br w:type="textWrapping"/>
      </w:r>
      <w:r>
        <w:br w:type="textWrapping"/>
      </w:r>
      <w:r>
        <w:t xml:space="preserve">Liễu Mộng Dĩ dìu Lan Tự, chậm chạp tới cạnh xe ngựa, Liễm Quân ngây ngốc nhìn y, mãi chẳng nói được lời nào. Chỉ thấy Liễu Mộng Dĩ bước đi loạng choạng, thân thể suy yếu, khuôn mặt tái nhợt không chút huyết sắc, cánh tay thậm chí còn đang run rẩy.</w:t>
      </w:r>
      <w:r>
        <w:br w:type="textWrapping"/>
      </w:r>
      <w:r>
        <w:br w:type="textWrapping"/>
      </w:r>
      <w:r>
        <w:t xml:space="preserve">Mãi đến khi Liễu Mộng Dĩ cố sức ôm Lan Tự vào xe ngựa, dặn dò Tiểu Thu chăm sóc, Liễm Quân mới đột nhiên bắt lấy cánh tay Liễu Mộng Dĩ.</w:t>
      </w:r>
      <w:r>
        <w:br w:type="textWrapping"/>
      </w:r>
      <w:r>
        <w:br w:type="textWrapping"/>
      </w:r>
      <w:r>
        <w:t xml:space="preserve">Liễu Mộng Dĩ bị hắn nắm như vậy, vô lực dựa vào xe ngựa thở hổn hển, trên trán đổ mồ hôi lạnh, sắc mặt trắng bệch.</w:t>
      </w:r>
      <w:r>
        <w:br w:type="textWrapping"/>
      </w:r>
      <w:r>
        <w:br w:type="textWrapping"/>
      </w:r>
      <w:r>
        <w:t xml:space="preserve">Trên người rõ ràng không có thương tích gì, nhưng Liễm Quân chưa bao giờ thấy Liễu Mộng Dĩ suy yếu đến mức này.</w:t>
      </w:r>
      <w:r>
        <w:br w:type="textWrapping"/>
      </w:r>
      <w:r>
        <w:br w:type="textWrapping"/>
      </w:r>
      <w:r>
        <w:t xml:space="preserve">“Liễu Mộng Dĩ, huynh bị thương ở đâu?”</w:t>
      </w:r>
      <w:r>
        <w:br w:type="textWrapping"/>
      </w:r>
      <w:r>
        <w:br w:type="textWrapping"/>
      </w:r>
      <w:r>
        <w:t xml:space="preserve">Liễu Mộng Dĩ mệt mỏi lắc đầu, mấy lần muốn giơ tay lên, nhưng lại không có khí lực.</w:t>
      </w:r>
      <w:r>
        <w:br w:type="textWrapping"/>
      </w:r>
      <w:r>
        <w:br w:type="textWrapping"/>
      </w:r>
      <w:r>
        <w:t xml:space="preserve">Liên tục thở gấp, dường như chỉ hô hấp thôi cũng đã là quá sức. Một lát sau, y run rẩy giơ tay lên, dịu dàng vuốt ve khuôn mặt Liễm Quân, ngón tay vô cùng lạnh lẽo, khiến Liễm Quân không khỏi hoảng sợ.</w:t>
      </w:r>
      <w:r>
        <w:br w:type="textWrapping"/>
      </w:r>
      <w:r>
        <w:br w:type="textWrapping"/>
      </w:r>
      <w:r>
        <w:t xml:space="preserve">“Ta không sao.”</w:t>
      </w:r>
      <w:r>
        <w:br w:type="textWrapping"/>
      </w:r>
      <w:r>
        <w:br w:type="textWrapping"/>
      </w:r>
      <w:r>
        <w:t xml:space="preserve">Dáng vẻ như vậy, không sao mới lạ. Liễm Quân muốn nói nhưng lại không thể thốt nên lời, con tim một lần nữa vì Liễu Mộng Dĩ mà thổn thức, tràn đầy đau đớn cùng thương tiếc.</w:t>
      </w:r>
      <w:r>
        <w:br w:type="textWrapping"/>
      </w:r>
      <w:r>
        <w:br w:type="textWrapping"/>
      </w:r>
      <w:r>
        <w:t xml:space="preserve">Liễu Mộng Dĩ gắng gượng chống vào thành xe, gỡ ngọc bội bên hông xuống giao cho Tiểu Thu.</w:t>
      </w:r>
      <w:r>
        <w:br w:type="textWrapping"/>
      </w:r>
      <w:r>
        <w:br w:type="textWrapping"/>
      </w:r>
      <w:r>
        <w:t xml:space="preserve">“Đợi Lan Tự tỉnh, hãy giao thứ này cho y.”</w:t>
      </w:r>
      <w:r>
        <w:br w:type="textWrapping"/>
      </w:r>
      <w:r>
        <w:br w:type="textWrapping"/>
      </w:r>
      <w:r>
        <w:t xml:space="preserve">Tiểu Thu đã sớm khóc đỏ con mắt, nghẹn ngào không nói nên lời. Lúc này, cậu chỉ có thể ra sức gật đầu.</w:t>
      </w:r>
      <w:r>
        <w:br w:type="textWrapping"/>
      </w:r>
      <w:r>
        <w:br w:type="textWrapping"/>
      </w:r>
      <w:r>
        <w:t xml:space="preserve">Thanh âm Liễu Mộng Dĩ suy yếu vô lực, nói được một chữ là phải dừng lại thở dốc, “Suốt đêm chạy về Bồng Lai đảo, không được phép dừng lại.”</w:t>
      </w:r>
      <w:r>
        <w:br w:type="textWrapping"/>
      </w:r>
      <w:r>
        <w:br w:type="textWrapping"/>
      </w:r>
      <w:r>
        <w:t xml:space="preserve">Nói xong, Liễu Mộng Dĩ lại dặn dò người đánh xe một lần nữa, sau đó giục bọn họ nhanh chóng lên đường.</w:t>
      </w:r>
      <w:r>
        <w:br w:type="textWrapping"/>
      </w:r>
      <w:r>
        <w:br w:type="textWrapping"/>
      </w:r>
      <w:r>
        <w:t xml:space="preserve">Xe vừa mới đi, Liễu Mộng Dĩ đã ngã xuống mặt đất, Liễm Quân vội vàng đỡ lấy, nhưng lại phát hiện toàn thân y lạnh như băng.</w:t>
      </w:r>
      <w:r>
        <w:br w:type="textWrapping"/>
      </w:r>
      <w:r>
        <w:br w:type="textWrapping"/>
      </w:r>
      <w:r>
        <w:t xml:space="preserve">“Tử Mâu đâu?”</w:t>
      </w:r>
      <w:r>
        <w:br w:type="textWrapping"/>
      </w:r>
      <w:r>
        <w:br w:type="textWrapping"/>
      </w:r>
      <w:r>
        <w:t xml:space="preserve">Ánh mắt Liễu Mộng Dĩ run lên, cau mày, vẻ mặt khổ sở lắc đầu. Liễm Quân chưa bao giờ thấy y đau đớn đến vậy, trong lòng sáng tỏ, không dám hỏi thêm gì nữa.</w:t>
      </w:r>
      <w:r>
        <w:br w:type="textWrapping"/>
      </w:r>
      <w:r>
        <w:br w:type="textWrapping"/>
      </w:r>
      <w:r>
        <w:t xml:space="preserve">Liễu Mộng Dĩ để Liễm Quân lên ngựa trước, y gắng gượng ngồi phía sau, vung roi, giục ngựa đi xuống chân núi.</w:t>
      </w:r>
      <w:r>
        <w:br w:type="textWrapping"/>
      </w:r>
      <w:r>
        <w:br w:type="textWrapping"/>
      </w:r>
      <w:r>
        <w:t xml:space="preserve">Liễm Quân cảm nhận được thân thể Liễu Mông Dĩ kề sát mình, dường như cả người đều dựa vào, không còn chút sức lực, hắn hoang mang hỏi, “Liễu Mộng Dĩ, rốt cuộc là xảy ra chuyện gì?”</w:t>
      </w:r>
      <w:r>
        <w:br w:type="textWrapping"/>
      </w:r>
      <w:r>
        <w:br w:type="textWrapping"/>
      </w:r>
      <w:r>
        <w:t xml:space="preserve">Liễu Mộng Dĩ cười khổ, lắc đầu đáp, “Năm đó sư phụ từng đáp ứng, trận chiến ở Tuyên Sơn tuyệt đối không được dụng độc. Một khi người của phái Hằng Phong phát hiện, chắc chắn sẽ đuổi theo truy sát.”</w:t>
      </w:r>
      <w:r>
        <w:br w:type="textWrapping"/>
      </w:r>
      <w:r>
        <w:br w:type="textWrapping"/>
      </w:r>
      <w:r>
        <w:t xml:space="preserve">Liễm Quân trong lòng hoảng loạn, vô thức hỏi, “Vậy sao chúng ta không trở về Bồng Lai đảo?”</w:t>
      </w:r>
      <w:r>
        <w:br w:type="textWrapping"/>
      </w:r>
      <w:r>
        <w:br w:type="textWrapping"/>
      </w:r>
      <w:r>
        <w:t xml:space="preserve">Liễu Mộng Dĩ sửng sốt, không nói nữa. Y chỉ dừng lại trong chốc lát, rồi bình thản nói, “Hoa Nguyệt các không cần một vị Các chủ mất hết võ công.”</w:t>
      </w:r>
      <w:r>
        <w:br w:type="textWrapping"/>
      </w:r>
      <w:r>
        <w:br w:type="textWrapping"/>
      </w:r>
      <w:r>
        <w:t xml:space="preserve">Liễm Quân nghe vậy kinh sợ, run rẩy hỏi, “Liễu Mộng Dĩ, lẽ nào huynh...”</w:t>
      </w:r>
      <w:r>
        <w:br w:type="textWrapping"/>
      </w:r>
      <w:r>
        <w:br w:type="textWrapping"/>
      </w:r>
      <w:r>
        <w:t xml:space="preserve">Liễu Mộng Dĩ dốc hết toàn bộ sức lực, cũng chỉ có thể ôm Liễm Quân chặt hơn một chút, y nói, “Ta đã tự phế võ công của mình.”</w:t>
      </w:r>
      <w:r>
        <w:br w:type="textWrapping"/>
      </w:r>
      <w:r>
        <w:br w:type="textWrapping"/>
      </w:r>
      <w:r>
        <w:t xml:space="preserve">“Liễu Mộng Dĩ, huynh thực sự là một tên ngốc.”</w:t>
      </w:r>
      <w:r>
        <w:br w:type="textWrapping"/>
      </w:r>
      <w:r>
        <w:br w:type="textWrapping"/>
      </w:r>
      <w:r>
        <w:t xml:space="preserve">Liễm Quân vẫn chưa phát hiện giọng mình sớm đã nghẹn ngào. Hắn cảm giác được thân thể Liễu Mộng Dĩ dần dần suy yếu, nên vội vàng nắm lấy tay y.</w:t>
      </w:r>
      <w:r>
        <w:br w:type="textWrapping"/>
      </w:r>
      <w:r>
        <w:br w:type="textWrapping"/>
      </w:r>
      <w:r>
        <w:t xml:space="preserve">“Liễu Mộng Dĩ, huynh nói chúng ta nên đi đâu bây giờ? Cũng may là huynh biết y thuật, chúng ta sẽ không đến mức bị đói.”</w:t>
      </w:r>
      <w:r>
        <w:br w:type="textWrapping"/>
      </w:r>
      <w:r>
        <w:br w:type="textWrapping"/>
      </w:r>
      <w:r>
        <w:t xml:space="preserve">“Liễu Mộng Dĩ, chúng ta đi Ký Châu được không? Tử Mâu lúc nào cũng muốn đến đó...”</w:t>
      </w:r>
      <w:r>
        <w:br w:type="textWrapping"/>
      </w:r>
      <w:r>
        <w:br w:type="textWrapping"/>
      </w:r>
      <w:r>
        <w:t xml:space="preserve">Liễm Quân miễn cưỡng nở nụ cười, nhưng từ lâu nước mắt đã sớm ngập tràn khuôn mặt. Phía sau, Liễu Mộng Dĩ đang cực kỳ mệt mỏi, không thốt lên được lời nào, chỉ có thể thì thào đáp ứng, “Ừm.”</w:t>
      </w:r>
      <w:r>
        <w:br w:type="textWrapping"/>
      </w:r>
      <w:r>
        <w:br w:type="textWrapping"/>
      </w:r>
      <w:r>
        <w:t xml:space="preserve">Liễm Quân bất giác nhớ lại năm đó khi vừa nhận thức Liễu Mộng Dĩ, trước mặt mình y nói không quá một câu, mà khi đó, Tử Mâu vẫn còn ở cạnh họ.</w:t>
      </w:r>
      <w:r>
        <w:br w:type="textWrapping"/>
      </w:r>
      <w:r>
        <w:br w:type="textWrapping"/>
      </w:r>
      <w:r>
        <w:t xml:space="preserve">Liễu Mộng Dĩ nói y chỉ biết võ công mà thôi, cũng chỉ vì luyện võ mà tồn tại.</w:t>
      </w:r>
      <w:r>
        <w:br w:type="textWrapping"/>
      </w:r>
      <w:r>
        <w:br w:type="textWrapping"/>
      </w:r>
      <w:r>
        <w:t xml:space="preserve">Vậy mà giờ đây, y lại tự mình phế đi một thân võ công. Có thể nhận được tình ý như vậy, Liễm Quân cảm thấy cuộc đời này không còn cầu gì hơn nữa.</w:t>
      </w:r>
      <w:r>
        <w:br w:type="textWrapping"/>
      </w:r>
      <w:r>
        <w:br w:type="textWrapping"/>
      </w:r>
      <w:r>
        <w:t xml:space="preserve">Liễu Mộng Dĩ gác đầu lên vai Liễm Quân, Liễm Quân quay lại thì thấy y đang nhắm mắt, đã ngủ say.</w:t>
      </w:r>
      <w:r>
        <w:br w:type="textWrapping"/>
      </w:r>
      <w:r>
        <w:br w:type="textWrapping"/>
      </w:r>
      <w:r>
        <w:t xml:space="preserve">Liễm Quân khẽ nở nụ cười, kéo cánh tay Liễu Mộng Dĩ, để y có thể ôm chặt lấy mình.</w:t>
      </w:r>
      <w:r>
        <w:br w:type="textWrapping"/>
      </w:r>
      <w:r>
        <w:br w:type="textWrapping"/>
      </w:r>
      <w:r>
        <w:t xml:space="preserve">“Sau này dù là hai mươi, hay ba mươi năm đi chăng nữa, ta nhất định sẽ không để huynh hối hận vì quyết định ngày hôm nay.”</w:t>
      </w:r>
      <w:r>
        <w:br w:type="textWrapping"/>
      </w:r>
      <w:r>
        <w:br w:type="textWrapping"/>
      </w:r>
      <w:r>
        <w:t xml:space="preserve">Liễm Quân biết Liễu Mộng Dĩ lúc này không thể nghe được gì cả, thế nhưng hắn vẫn muốn nói.</w:t>
      </w:r>
      <w:r>
        <w:br w:type="textWrapping"/>
      </w:r>
      <w:r>
        <w:br w:type="textWrapping"/>
      </w:r>
      <w:r>
        <w:t xml:space="preserve">Lời này không phải nói với Liễu Mộng Dĩ, cũng không phải để bản thân hắn nghe. Mà là muốn thiên địa nhật nguyệt làm chứng, cho lời thề của trọn kiếp này.</w:t>
      </w:r>
      <w:r>
        <w:br w:type="textWrapping"/>
      </w:r>
      <w:r>
        <w:br w:type="textWrapping"/>
      </w:r>
      <w:r>
        <w:t xml:space="preserve">Hết chương 20</w:t>
      </w:r>
      <w:r>
        <w:br w:type="textWrapping"/>
      </w:r>
      <w:r>
        <w:br w:type="textWrapping"/>
      </w:r>
    </w:p>
    <w:p>
      <w:pPr>
        <w:pStyle w:val="Heading2"/>
      </w:pPr>
      <w:bookmarkStart w:id="48" w:name="quyển-2---chương-21-kết-thúc"/>
      <w:bookmarkEnd w:id="48"/>
      <w:r>
        <w:t xml:space="preserve">24. Quyển 2 - Chương 21: Kết Thúc</w:t>
      </w:r>
    </w:p>
    <w:p>
      <w:pPr>
        <w:pStyle w:val="Compact"/>
      </w:pPr>
      <w:r>
        <w:br w:type="textWrapping"/>
      </w:r>
      <w:r>
        <w:br w:type="textWrapping"/>
      </w:r>
      <w:r>
        <w:t xml:space="preserve">Thoáng cái mà ba tháng đã trôi qua, Bồng Lai đảo vẫn yên tĩnh và quạnh quẽ như vậy. Lan Tự đứng ở đại điện tối cao trên đỉnh Linh Sơn, nhìn đệ tử đang quỳ phía dưới.</w:t>
      </w:r>
      <w:r>
        <w:br w:type="textWrapping"/>
      </w:r>
      <w:r>
        <w:br w:type="textWrapping"/>
      </w:r>
      <w:r>
        <w:t xml:space="preserve">“Hồi bẩm Các chủ, căn cứ theo tìm hiểu của phân đường tại Ký Châu, Liễu các chủ đang sống ở một thôn nhỏ ngoại thành.”</w:t>
      </w:r>
      <w:r>
        <w:br w:type="textWrapping"/>
      </w:r>
      <w:r>
        <w:br w:type="textWrapping"/>
      </w:r>
      <w:r>
        <w:t xml:space="preserve">Lan Tự gật đầu, phất tay bảo hắn lui xuống.</w:t>
      </w:r>
      <w:r>
        <w:br w:type="textWrapping"/>
      </w:r>
      <w:r>
        <w:br w:type="textWrapping"/>
      </w:r>
      <w:r>
        <w:t xml:space="preserve">Người nọ vừa đi, Tiểu Thu đã bưng trà tiến vào. Lan Tự cầm chén nhấp một ngụm, bất giác nhíu mày, khóe mắt đỏ ửng.</w:t>
      </w:r>
      <w:r>
        <w:br w:type="textWrapping"/>
      </w:r>
      <w:r>
        <w:br w:type="textWrapping"/>
      </w:r>
      <w:r>
        <w:t xml:space="preserve">Tiểu Thu ngỡ ngàng hỏi, “Công tử, trà lài uống không ngon sao?”</w:t>
      </w:r>
      <w:r>
        <w:br w:type="textWrapping"/>
      </w:r>
      <w:r>
        <w:br w:type="textWrapping"/>
      </w:r>
      <w:r>
        <w:t xml:space="preserve">Lan Tự nhìn vẻ mặt khẩn trương của Tiểu Thu, xoa đầu cậu, trấn an nói, “Tiểu Thu pha trà rất ngon, thế nhưng, thích uống trà lài là Tử Mâu.”</w:t>
      </w:r>
      <w:r>
        <w:br w:type="textWrapping"/>
      </w:r>
      <w:r>
        <w:br w:type="textWrapping"/>
      </w:r>
      <w:r>
        <w:t xml:space="preserve">Tiểu Thu tuy nghe Lan Tự nói vậy, nhưng nhìn nụ cười miễn cưỡng trên mặt y, trong lòng lại càng thêm hoang mang.</w:t>
      </w:r>
      <w:r>
        <w:br w:type="textWrapping"/>
      </w:r>
      <w:r>
        <w:br w:type="textWrapping"/>
      </w:r>
      <w:r>
        <w:t xml:space="preserve">Lan Tự nắm chặt ngọc bội Liễu Mộng Dĩ để lại lúc trước, đây là tín vật đại diện cho Các chủ của Hoa Nguyệt các. Liễu Mộng Dĩ đã giao lại toàn bộ trách nhiệm cho y, nguyện cùng người đó gắn bó trọn đời, thậm chí không tiếc phế bỏ một thân võ công.</w:t>
      </w:r>
      <w:r>
        <w:br w:type="textWrapping"/>
      </w:r>
      <w:r>
        <w:br w:type="textWrapping"/>
      </w:r>
      <w:r>
        <w:t xml:space="preserve">“Công tử?”</w:t>
      </w:r>
      <w:r>
        <w:br w:type="textWrapping"/>
      </w:r>
      <w:r>
        <w:br w:type="textWrapping"/>
      </w:r>
      <w:r>
        <w:t xml:space="preserve">Tiểu Thu thấy Lan Tự nghĩ đến xuất thần, nhịn không được gọi một tiếng.</w:t>
      </w:r>
      <w:r>
        <w:br w:type="textWrapping"/>
      </w:r>
      <w:r>
        <w:br w:type="textWrapping"/>
      </w:r>
      <w:r>
        <w:t xml:space="preserve">Lan Tự dịu dàng cười, nói với Tiểu Thu, “Tiểu Thu, chúng ta đến thăm Các chủ được không? Còn có vị ca ca xinh đẹp kia nữa.”</w:t>
      </w:r>
      <w:r>
        <w:br w:type="textWrapping"/>
      </w:r>
      <w:r>
        <w:br w:type="textWrapping"/>
      </w:r>
      <w:r>
        <w:t xml:space="preserve">Tiểu Thu thấy khuôn mặt Lan Tự lộ ra nét cười, mừng rỡ gật đầu liên tục.</w:t>
      </w:r>
      <w:r>
        <w:br w:type="textWrapping"/>
      </w:r>
      <w:r>
        <w:br w:type="textWrapping"/>
      </w:r>
      <w:r>
        <w:t xml:space="preserve">Sau khi rời khỏi đại điện Lan Tự muốn trở về phòng. Trên đường đi ngang qua rừng cây, mới phát hiện hoa Tình Ngữ một lần nữa lại khoe sắc rực rỡ.</w:t>
      </w:r>
      <w:r>
        <w:br w:type="textWrapping"/>
      </w:r>
      <w:r>
        <w:br w:type="textWrapping"/>
      </w:r>
      <w:r>
        <w:t xml:space="preserve">Y bất giác cười, nói với Tiểu Thu rằng, “Chúng ta không cần rời đảo, đợi lát nữa về phòng viết một phong thư, gọi Các chủ và ca ca lên đảo ngắm hoa có được không?”</w:t>
      </w:r>
      <w:r>
        <w:br w:type="textWrapping"/>
      </w:r>
      <w:r>
        <w:br w:type="textWrapping"/>
      </w:r>
      <w:r>
        <w:t xml:space="preserve">Tiểu Thu nghe xong, vui vẻ gật đầu.</w:t>
      </w:r>
      <w:r>
        <w:br w:type="textWrapping"/>
      </w:r>
      <w:r>
        <w:br w:type="textWrapping"/>
      </w:r>
      <w:r>
        <w:t xml:space="preserve">Trong rừng cây mặc dù nắng rất đẹp, nhưng cảnh sắc vẫn mang chút lạnh lẽo. Thi thoảng lại có những cánh hoa rơi lả tả, chập chờn phiêu dạt giữa không trung, sau đó khẽ khàng chạm xuống mặt đất. Rất nhẹ, rất tĩnh.</w:t>
      </w:r>
      <w:r>
        <w:br w:type="textWrapping"/>
      </w:r>
      <w:r>
        <w:br w:type="textWrapping"/>
      </w:r>
      <w:r>
        <w:t xml:space="preserve">Hoa nở hoa tàn, một mùa mới lại bắt đầu.</w:t>
      </w:r>
      <w:r>
        <w:br w:type="textWrapping"/>
      </w:r>
      <w:r>
        <w:br w:type="textWrapping"/>
      </w:r>
      <w:r>
        <w:t xml:space="preserve">Người xưa đã khuất xa, kẻ ở lại vẫn phải đi tiếp con đường nhân sinh của mình. Nhưng có lẽ từ nay về sau, thế gian vạn vật sẽ không còn rực rỡ tươi đẹp như trước nữa.</w:t>
      </w:r>
      <w:r>
        <w:br w:type="textWrapping"/>
      </w:r>
      <w:r>
        <w:br w:type="textWrapping"/>
      </w:r>
      <w:r>
        <w:t xml:space="preserve">Kiếp này, chẳng cầu bách niên giai lão, chỉ cần có thể hoàn thành được tâm nguyện cả đời, cũng là đủ lắm rồi.</w:t>
      </w:r>
      <w:r>
        <w:br w:type="textWrapping"/>
      </w:r>
      <w:r>
        <w:br w:type="textWrapping"/>
      </w:r>
      <w:r>
        <w:t xml:space="preserve">Hết chính văn</w:t>
      </w:r>
      <w:r>
        <w:br w:type="textWrapping"/>
      </w:r>
      <w:r>
        <w:br w:type="textWrapping"/>
      </w:r>
    </w:p>
    <w:p>
      <w:pPr>
        <w:pStyle w:val="Heading2"/>
      </w:pPr>
      <w:bookmarkStart w:id="49" w:name="quyển-2---chương-22-phiên-ngoại-một-đêm-xuân"/>
      <w:bookmarkEnd w:id="49"/>
      <w:r>
        <w:t xml:space="preserve">25. Quyển 2 - Chương 22: Phiên Ngoại : Một Đêm Xuân</w:t>
      </w:r>
    </w:p>
    <w:p>
      <w:pPr>
        <w:pStyle w:val="Compact"/>
      </w:pPr>
      <w:r>
        <w:br w:type="textWrapping"/>
      </w:r>
      <w:r>
        <w:br w:type="textWrapping"/>
      </w:r>
      <w:r>
        <w:t xml:space="preserve">Sau khi thoái ẩn, Liễu Mộng Dĩ và Liễm Quân đã quyết định dừng chân ở Miêu gia thôn thuộc ngoại ô của Dĩnh thành.</w:t>
      </w:r>
      <w:r>
        <w:br w:type="textWrapping"/>
      </w:r>
      <w:r>
        <w:br w:type="textWrapping"/>
      </w:r>
      <w:r>
        <w:t xml:space="preserve">Ngân lượng mang theo từ Bồng Lai đảo vừa đủ mua một căn nhà, vì nằm sâu trong thôn nên yên tĩnh vô cùng.</w:t>
      </w:r>
      <w:r>
        <w:br w:type="textWrapping"/>
      </w:r>
      <w:r>
        <w:br w:type="textWrapping"/>
      </w:r>
      <w:r>
        <w:t xml:space="preserve">Liễm Quân hiểu rõ đạo lý miệng ăn núi lở, khổ nỗi hắn và Liễu Mộng Dĩ đều không làm được những công việc nhà nông, hơn nữa kể từ khi Liễu Mộng Dĩ tự phế võ công, Liễm Quân lúc nào cũng lo y sinh bệnh, vậy nên luôn tự tay lo liệu hết mọi chuyện, nhất quyết bắt Liễu Mộng Dĩ ở trong nhà nghỉ ngơi.</w:t>
      </w:r>
      <w:r>
        <w:br w:type="textWrapping"/>
      </w:r>
      <w:r>
        <w:br w:type="textWrapping"/>
      </w:r>
      <w:r>
        <w:t xml:space="preserve">Liễu Mộng Dĩ vốn nói năng vụng về, Liễm Quân lại vô cùng ngoan cố, thành ra dù đã nhiều lần giải thích võ công bị phế sẽ không ảnh hưởng đến thân thể, nhưng Liễm Quân vẫn không chịu tin.</w:t>
      </w:r>
      <w:r>
        <w:br w:type="textWrapping"/>
      </w:r>
      <w:r>
        <w:br w:type="textWrapping"/>
      </w:r>
      <w:r>
        <w:t xml:space="preserve">Cũng may Liễu Mộng Dĩ am hiểu y thuật, nên Liễm Quân đã dựng một y quán nhỏ tại nhà, vừa giúp người dân trong thôn chữa bệnh, lại còn có thể kiếm thêm chút tiền.</w:t>
      </w:r>
      <w:r>
        <w:br w:type="textWrapping"/>
      </w:r>
      <w:r>
        <w:br w:type="textWrapping"/>
      </w:r>
      <w:r>
        <w:t xml:space="preserve">Ngày tháng cứ trôi đi một cách bình lặng, lẽ ra phải cảm thấy vô cùng mãn nguyện, thế nhưng trong lòng Liễm Quân vẫn có một tảng đá đè nặng. Hơn nữa, đây lại là chuyện vô cùng xấu hổ, khiến hắn bứt rứt không yên.</w:t>
      </w:r>
      <w:r>
        <w:br w:type="textWrapping"/>
      </w:r>
      <w:r>
        <w:br w:type="textWrapping"/>
      </w:r>
      <w:r>
        <w:t xml:space="preserve">Đối với hai người đang yêu, thì chuyện gì là quan trọng nhất?</w:t>
      </w:r>
      <w:r>
        <w:br w:type="textWrapping"/>
      </w:r>
      <w:r>
        <w:br w:type="textWrapping"/>
      </w:r>
      <w:r>
        <w:t xml:space="preserve">Ngoại trừ được sống trọn đời bên nhau, còn lại đương nhiên chính là cá nước thân mật, quấn quýt không rời.</w:t>
      </w:r>
      <w:r>
        <w:br w:type="textWrapping"/>
      </w:r>
      <w:r>
        <w:br w:type="textWrapping"/>
      </w:r>
      <w:r>
        <w:t xml:space="preserve">Khổ nỗi Liễu Mộng Dĩ quá là ngốc nghếch, đối với chuyện ấy lại cực kỳ lãnh đạm, cứ như không hề có dục vọng.</w:t>
      </w:r>
      <w:r>
        <w:br w:type="textWrapping"/>
      </w:r>
      <w:r>
        <w:br w:type="textWrapping"/>
      </w:r>
      <w:r>
        <w:t xml:space="preserve">Ba tháng trôi qua, đừng nói là làm chuyện ấy, hai người thậm chí còn phân phòng ngủ riêng.</w:t>
      </w:r>
      <w:r>
        <w:br w:type="textWrapping"/>
      </w:r>
      <w:r>
        <w:br w:type="textWrapping"/>
      </w:r>
      <w:r>
        <w:t xml:space="preserve">Nhớ lại đêm đầu tiên dọn vào ở, Liễu Mộng Dĩ vừa trở về phòng đã thấy Liễm Quân ngồi đó, nên kinh ngạc hỏi, “Có việc gì sao?”</w:t>
      </w:r>
      <w:r>
        <w:br w:type="textWrapping"/>
      </w:r>
      <w:r>
        <w:br w:type="textWrapping"/>
      </w:r>
      <w:r>
        <w:t xml:space="preserve">Liễm Quân nghe xong, nói một cách đương nhiên, “Ngủ chứ còn gì nữa.”</w:t>
      </w:r>
      <w:r>
        <w:br w:type="textWrapping"/>
      </w:r>
      <w:r>
        <w:br w:type="textWrapping"/>
      </w:r>
      <w:r>
        <w:t xml:space="preserve">Liễu Mộng Dĩ hoang mang nhìn hắn, đi ra cửa ngó nghiêng bên ngoài một lát, sau đó mới quay lại hỏi, “Thiếu phòng sao?”</w:t>
      </w:r>
      <w:r>
        <w:br w:type="textWrapping"/>
      </w:r>
      <w:r>
        <w:br w:type="textWrapping"/>
      </w:r>
      <w:r>
        <w:t xml:space="preserve">Nghe đến đây, Liễm Quân liền hiểu ra, trong lòng buồn bực, lập tức ôm gối chăn rời đi, để lại Liễu Mộng Dĩ ngây ngốc nhìn chiếc giường trống trơn.</w:t>
      </w:r>
      <w:r>
        <w:br w:type="textWrapping"/>
      </w:r>
      <w:r>
        <w:br w:type="textWrapping"/>
      </w:r>
      <w:r>
        <w:t xml:space="preserve">Ngày đầu tiên tức giận, ngày thứ hai vẫn tức giận, đến ngày thứ ba mới hiểu ra không phải Liễu Mộng Dĩ ghét ở chung với mình, đơn giản chỉ là y đã quen ngủ một mình, hơn nữa, thấy căn nhà lớn như vậy, nên y cứ thắc mắc không hiểu vì sao Liễm Quân cứ thích ngủ trong phòng mình.</w:t>
      </w:r>
      <w:r>
        <w:br w:type="textWrapping"/>
      </w:r>
      <w:r>
        <w:br w:type="textWrapping"/>
      </w:r>
      <w:r>
        <w:t xml:space="preserve">Liễm Quân da mặt vốn mỏng, dù đã tức đến không chịu nổi, nhưng hết lần này tới lần khác vẫn không chịu nói ra.</w:t>
      </w:r>
      <w:r>
        <w:br w:type="textWrapping"/>
      </w:r>
      <w:r>
        <w:br w:type="textWrapping"/>
      </w:r>
      <w:r>
        <w:t xml:space="preserve">Hắn thầm nghĩ, huynh đã muốn phân phòng ngủ, như vậy cũng tốt thôi, chẳng phải ta sẽ càng thoải mái hay sao?</w:t>
      </w:r>
      <w:r>
        <w:br w:type="textWrapping"/>
      </w:r>
      <w:r>
        <w:br w:type="textWrapping"/>
      </w:r>
      <w:r>
        <w:t xml:space="preserve">Lòng tuy nghĩ như vậy, nhưng tối đến vẫn thấy cô đơn lạnh lẽo, đã nhiều lần Liễm Quân không nhịn được chạy đến trước phòng Liễu Mộng Dĩ, khổ nỗi người kia ngủ rất an ổn, thành ra cơn giận của hắn lại bùng lên.</w:t>
      </w:r>
      <w:r>
        <w:br w:type="textWrapping"/>
      </w:r>
      <w:r>
        <w:br w:type="textWrapping"/>
      </w:r>
      <w:r>
        <w:t xml:space="preserve">Nếu như chỉ mình buổi tối tách ra còn có thể chịu được, đằng này dù là ban ngày người kia cũng rất quy củ, hai người ở trong căn nhà rộng lớn, ngoài lúc dùng cơm thì chẳng bao giờ thấy mặt nhau, Liễu Mộng Dĩ xưa nay vốn kiệm lời, khó khăn lắm Liễm Quân mới dụ được y mở miệng, nhưng cũng chỉ có vài từ “Ừm ừm, được được” mà thôi, vậy nên hắn không tức giận sao được.</w:t>
      </w:r>
      <w:r>
        <w:br w:type="textWrapping"/>
      </w:r>
      <w:r>
        <w:br w:type="textWrapping"/>
      </w:r>
      <w:r>
        <w:t xml:space="preserve">Vất vả lắm mới nhịn được nửa năm, cuối cùng Liễm Quân không chịu nổi nữa, hắn thầm nghĩ, phải tìm cách để tên ngốc kia thông suốt mới được.</w:t>
      </w:r>
      <w:r>
        <w:br w:type="textWrapping"/>
      </w:r>
      <w:r>
        <w:br w:type="textWrapping"/>
      </w:r>
      <w:r>
        <w:t xml:space="preserve">Buổi chiều, Liễu gia xưa nay vốn yên tĩnh bỗng phát ra một âm thanh không nhỏ.</w:t>
      </w:r>
      <w:r>
        <w:br w:type="textWrapping"/>
      </w:r>
      <w:r>
        <w:br w:type="textWrapping"/>
      </w:r>
      <w:r>
        <w:t xml:space="preserve">“Không có bạc cũng đến xem bệnh? Thuốc này mua không cần tiền sao? Chúng ta vào thành mua dược liệu cũng không cần lộ phí chắc?”</w:t>
      </w:r>
      <w:r>
        <w:br w:type="textWrapping"/>
      </w:r>
      <w:r>
        <w:br w:type="textWrapping"/>
      </w:r>
      <w:r>
        <w:t xml:space="preserve">Thiếu niên còn chưa tới mười lăm tuổi đỡ lấy mẫu thân, vẻ mặt khó xử đứng ở đại đường, bị Thanh y nam tử chỉ vào mặt quát lớn.</w:t>
      </w:r>
      <w:r>
        <w:br w:type="textWrapping"/>
      </w:r>
      <w:r>
        <w:br w:type="textWrapping"/>
      </w:r>
      <w:r>
        <w:t xml:space="preserve">Cậu không thấy lạ khi thấy người nọ tức giận, dù sao mẫu thân cũng đã bệnh hơn một tháng. Toàn bộ chi phí chữa bệnh thuốc thang đều là khất nợ, nhiều lắm chỉ mang vài thứ rau củ trong nhà đến, căn bản là còn thiếu rất nhiều.</w:t>
      </w:r>
      <w:r>
        <w:br w:type="textWrapping"/>
      </w:r>
      <w:r>
        <w:br w:type="textWrapping"/>
      </w:r>
      <w:r>
        <w:t xml:space="preserve">“Liễm Quân.” Liễu Mộng Dĩ khẽ nhíu mày, thấp giọng nói.</w:t>
      </w:r>
      <w:r>
        <w:br w:type="textWrapping"/>
      </w:r>
      <w:r>
        <w:br w:type="textWrapping"/>
      </w:r>
      <w:r>
        <w:t xml:space="preserve">Liễm Quân nghe tiếng, liền quay đầu, trừng mắt nói với y, “Chê ta ồn thì mau bịt lỗ tai huynh lại.” Sau lại nói với thiếu niên, “Gia đình ngươi cần tiền sinh hoạt, còn chúng ta thì không chắc, đâu phải ai cũng là Bồ Tát sống.”</w:t>
      </w:r>
      <w:r>
        <w:br w:type="textWrapping"/>
      </w:r>
      <w:r>
        <w:br w:type="textWrapping"/>
      </w:r>
      <w:r>
        <w:t xml:space="preserve">Thiếu niên kia bị Liễm Quân nói đến không dám ngẩng đầu, người phụ nữ bên cạnh thân thể vốn suy yếu, lại vì bối rối nên liên tục ho khan.</w:t>
      </w:r>
      <w:r>
        <w:br w:type="textWrapping"/>
      </w:r>
      <w:r>
        <w:br w:type="textWrapping"/>
      </w:r>
      <w:r>
        <w:t xml:space="preserve">Viền mắt cậu đỏ ửng, hoảng loạn giúp mẫu thân thuận khí.</w:t>
      </w:r>
      <w:r>
        <w:br w:type="textWrapping"/>
      </w:r>
      <w:r>
        <w:br w:type="textWrapping"/>
      </w:r>
      <w:r>
        <w:t xml:space="preserve">Liễm Quân thấy thế, lòng cũng có chút xúc động. Hắn khẽ cắn môi, “Còn không mau đỡ mẫu thân nằm xuống, đứng ngốc ở đó làm gì.”</w:t>
      </w:r>
      <w:r>
        <w:br w:type="textWrapping"/>
      </w:r>
      <w:r>
        <w:br w:type="textWrapping"/>
      </w:r>
      <w:r>
        <w:t xml:space="preserve">Thiếu niên lúc này mới ngẩng đầu, khuôn mặt sầu khổ nói, “Số bạc kia...”</w:t>
      </w:r>
      <w:r>
        <w:br w:type="textWrapping"/>
      </w:r>
      <w:r>
        <w:br w:type="textWrapping"/>
      </w:r>
      <w:r>
        <w:t xml:space="preserve">“Đương nhiên là nợ rồi, không lẽ ngươi muốn ăn quỵt?” Liễm Quân liếc cậu một cái, rồi lại nói, “Ngày mai qua đây giúp việc, tiền công bao nhiêu sẽ bàn sau.”</w:t>
      </w:r>
      <w:r>
        <w:br w:type="textWrapping"/>
      </w:r>
      <w:r>
        <w:br w:type="textWrapping"/>
      </w:r>
      <w:r>
        <w:t xml:space="preserve">Thiếu niên nghe xong, liên tục nói lời cảm tạ.</w:t>
      </w:r>
      <w:r>
        <w:br w:type="textWrapping"/>
      </w:r>
      <w:r>
        <w:br w:type="textWrapping"/>
      </w:r>
      <w:r>
        <w:t xml:space="preserve">Liễm Quân không nhịn được hét lên, “Còn không mau mang thuốc về.”</w:t>
      </w:r>
      <w:r>
        <w:br w:type="textWrapping"/>
      </w:r>
      <w:r>
        <w:br w:type="textWrapping"/>
      </w:r>
      <w:r>
        <w:t xml:space="preserve">Liễu Mộng Dĩ thấy bên ngoài không còn ai, nên đứng dậy chuẩn bị vào nhà.</w:t>
      </w:r>
      <w:r>
        <w:br w:type="textWrapping"/>
      </w:r>
      <w:r>
        <w:br w:type="textWrapping"/>
      </w:r>
      <w:r>
        <w:t xml:space="preserve">“Liễu Mộng Dĩ, lát nữa sẽ có người đến xem bệnh, huynh mau vào trong chuẩn bị thêm ít dược liệu. Dù sao cũng phải bù lại phần lỗ, chỉ mong kiếm được chút nào hay chút nấy.”</w:t>
      </w:r>
      <w:r>
        <w:br w:type="textWrapping"/>
      </w:r>
      <w:r>
        <w:br w:type="textWrapping"/>
      </w:r>
      <w:r>
        <w:t xml:space="preserve">Liễm Quân lấy sổ sách ra xem, thầm tính toán làm thế nào mới gỡ lại được vốn. Bỗng nhiên nghe thấy bên ngoài “Rầm” một tiếng, không cần nhìn cũng biết Trần Tam lại đến phá cửa nhà bọn họ.</w:t>
      </w:r>
      <w:r>
        <w:br w:type="textWrapping"/>
      </w:r>
      <w:r>
        <w:br w:type="textWrapping"/>
      </w:r>
      <w:r>
        <w:t xml:space="preserve">Cứ đầu tháng, là tên Trần Tam kia lại đúng hạn báo danh, ngoài miệng thì nói là vì bảo hộ Các chủ, nhưng ai biết được trong lòng y lại có chủ ý gì.</w:t>
      </w:r>
      <w:r>
        <w:br w:type="textWrapping"/>
      </w:r>
      <w:r>
        <w:br w:type="textWrapping"/>
      </w:r>
      <w:r>
        <w:t xml:space="preserve">Phần lớn những tình huống như thế này, Liễu Mộng Dĩ đều không xuất hiện, Liễm Quân đành phải quăng quyển sách xuống, nổi giận đùng đùng chạy ra cửa.</w:t>
      </w:r>
      <w:r>
        <w:br w:type="textWrapping"/>
      </w:r>
      <w:r>
        <w:br w:type="textWrapping"/>
      </w:r>
      <w:r>
        <w:t xml:space="preserve">Quả nhiên, cổng mở toang hoác, then cửa gãy lìa thành hai đoạn rơi xuống mặt đất.</w:t>
      </w:r>
      <w:r>
        <w:br w:type="textWrapping"/>
      </w:r>
      <w:r>
        <w:br w:type="textWrapping"/>
      </w:r>
      <w:r>
        <w:t xml:space="preserve">“Trần Tam, nếu huynh không muốn gõ cửa thì cũng có thể leo tường vào, với võ công của huynh thì việc phóng qua bức tường này chẳng có gì khó khăn cả.”</w:t>
      </w:r>
      <w:r>
        <w:br w:type="textWrapping"/>
      </w:r>
      <w:r>
        <w:br w:type="textWrapping"/>
      </w:r>
      <w:r>
        <w:t xml:space="preserve">Vừa nhìn thấy Trần Tam cười hì hì đứng trước mặt, lửa giận của Liễm Quân một lần nữa lại bùng lên.</w:t>
      </w:r>
      <w:r>
        <w:br w:type="textWrapping"/>
      </w:r>
      <w:r>
        <w:br w:type="textWrapping"/>
      </w:r>
      <w:r>
        <w:t xml:space="preserve">“Đừng giận, đừng giận, ta chỉ muốn thử xem cửa nhà Các chủ có tốt không thôi mà.”</w:t>
      </w:r>
      <w:r>
        <w:br w:type="textWrapping"/>
      </w:r>
      <w:r>
        <w:br w:type="textWrapping"/>
      </w:r>
      <w:r>
        <w:t xml:space="preserve">Tuy Liễm Quân thích cũng người khác đấu võ mồm, nhưng đối mặt với tên lưu manh như Trần Tam, hắn thực sự không có tâm tình mở miệng.</w:t>
      </w:r>
      <w:r>
        <w:br w:type="textWrapping"/>
      </w:r>
      <w:r>
        <w:br w:type="textWrapping"/>
      </w:r>
      <w:r>
        <w:t xml:space="preserve">“Thứ mà lần trước ta dặn huynh mua đâu?” Vừa nhìn thấy thứ trên tay Trần Tam, Liễm Quân liền hỏi ngay.</w:t>
      </w:r>
      <w:r>
        <w:br w:type="textWrapping"/>
      </w:r>
      <w:r>
        <w:br w:type="textWrapping"/>
      </w:r>
      <w:r>
        <w:t xml:space="preserve">Trần Tam cười một cách quyến rũ, nhỏ giọng nói vào tai Liễm Quân, “Mua được rồi, đây chính là thứ tốt, ta phải chi không ít tiền đó.”</w:t>
      </w:r>
      <w:r>
        <w:br w:type="textWrapping"/>
      </w:r>
      <w:r>
        <w:br w:type="textWrapping"/>
      </w:r>
      <w:r>
        <w:t xml:space="preserve">Liễm Quân đang muốn “xem thử”, đã nghe Trần Tam nói, “Đừng nóng vội, ta sẽ đặt thứ này vào đống sách thuốc của Các chủ, ha ha, thế nào? Ý kiến hay đúng không?”</w:t>
      </w:r>
      <w:r>
        <w:br w:type="textWrapping"/>
      </w:r>
      <w:r>
        <w:br w:type="textWrapping"/>
      </w:r>
      <w:r>
        <w:t xml:space="preserve">Nghe xong những lời này, Liễm Quân cũng cười, “Lần này xem như huynh thông minh.”</w:t>
      </w:r>
      <w:r>
        <w:br w:type="textWrapping"/>
      </w:r>
      <w:r>
        <w:br w:type="textWrapping"/>
      </w:r>
      <w:r>
        <w:t xml:space="preserve">Vừa mới dứt lời, Liễu Mộng Dĩ đã đi ra đại đường.</w:t>
      </w:r>
      <w:r>
        <w:br w:type="textWrapping"/>
      </w:r>
      <w:r>
        <w:br w:type="textWrapping"/>
      </w:r>
      <w:r>
        <w:t xml:space="preserve">Trần Tam vừa nhìn thấy Liễu Mộng Dĩ, vội vàng chào hỏi.</w:t>
      </w:r>
      <w:r>
        <w:br w:type="textWrapping"/>
      </w:r>
      <w:r>
        <w:br w:type="textWrapping"/>
      </w:r>
      <w:r>
        <w:t xml:space="preserve">“Các chủ.”</w:t>
      </w:r>
      <w:r>
        <w:br w:type="textWrapping"/>
      </w:r>
      <w:r>
        <w:br w:type="textWrapping"/>
      </w:r>
      <w:r>
        <w:t xml:space="preserve">“Ngươi đến rồi.”</w:t>
      </w:r>
      <w:r>
        <w:br w:type="textWrapping"/>
      </w:r>
      <w:r>
        <w:br w:type="textWrapping"/>
      </w:r>
      <w:r>
        <w:t xml:space="preserve">Liễu Mộng Dĩ gật đầu, đáp lại.</w:t>
      </w:r>
      <w:r>
        <w:br w:type="textWrapping"/>
      </w:r>
      <w:r>
        <w:br w:type="textWrapping"/>
      </w:r>
      <w:r>
        <w:t xml:space="preserve">Tuy lần đầu Trần Tam tới, Liễu Mộng Dĩ đã nói với y, mình không còn là Các chủ nữa.</w:t>
      </w:r>
      <w:r>
        <w:br w:type="textWrapping"/>
      </w:r>
      <w:r>
        <w:br w:type="textWrapping"/>
      </w:r>
      <w:r>
        <w:t xml:space="preserve">Nhưng Trần Tam lại nói, y đời này chỉ nhận duy nhất một Các chủ là Liễu Mộng Dĩ. Liễu Mộng Dĩ thấy thế, nên cứ để y giữ nguyên cách xưng hô.</w:t>
      </w:r>
      <w:r>
        <w:br w:type="textWrapping"/>
      </w:r>
      <w:r>
        <w:br w:type="textWrapping"/>
      </w:r>
      <w:r>
        <w:t xml:space="preserve">“Các chủ, những sách thuốc lần trước ngài dặn đã mua đủ cả rồi, để ta mang chúng vào thư phòng.”</w:t>
      </w:r>
      <w:r>
        <w:br w:type="textWrapping"/>
      </w:r>
      <w:r>
        <w:br w:type="textWrapping"/>
      </w:r>
      <w:r>
        <w:t xml:space="preserve">Trần Tam cười hì hì, sau đó xách bao lớn bao nhỏ đi vào bên trong, khi lướt qua Liễm Quân còn không quên nháy mắt vài cái.</w:t>
      </w:r>
      <w:r>
        <w:br w:type="textWrapping"/>
      </w:r>
      <w:r>
        <w:br w:type="textWrapping"/>
      </w:r>
      <w:r>
        <w:t xml:space="preserve">Liễm Quân chột dạ, tức giận nhìn y, đồng thời khẽ liếc mắt về phía Liễu Mộng Dĩ, thấy người nọ thần sắc vẫn như thường, không có gì khác lạ.</w:t>
      </w:r>
      <w:r>
        <w:br w:type="textWrapping"/>
      </w:r>
      <w:r>
        <w:br w:type="textWrapping"/>
      </w:r>
      <w:r>
        <w:t xml:space="preserve">Sau khi dùng cơm xong, Trần Tam liền ly khai. Buổi chiều, không còn ai đến xem bệnh, nên Liễu Mộng Dĩ ngồi ở thư phòng đọc sách mà Trần Tam vừa mang tới. Liễm Quân mỗi lần đi ngang qua đều không nhìn được mà ghé mắt vào trong, chỉ thấy Liễu Mộng Dĩ tay cầm sách chăm chú đọc, khổ nỗi khoảng cách quá xa, Liễm Quân thực sự không biết y đang đọc cuốn nào.</w:t>
      </w:r>
      <w:r>
        <w:br w:type="textWrapping"/>
      </w:r>
      <w:r>
        <w:br w:type="textWrapping"/>
      </w:r>
      <w:r>
        <w:t xml:space="preserve">Liên tiếp năm ngày trôi qua, Liễu Mộng Dĩ vẫn không có động tĩnh gì, Liễm Quân vừa vội vừa tức, sao Trần Tam lại đặt sách xuống cuối như vậy, khiến hắn chờ thật là thảm.</w:t>
      </w:r>
      <w:r>
        <w:br w:type="textWrapping"/>
      </w:r>
      <w:r>
        <w:br w:type="textWrapping"/>
      </w:r>
      <w:r>
        <w:t xml:space="preserve">Vào một buổi trưa, sau khi Liễm Quân đã chuẩn bị xong cơm nước, nhưng vẫn không gặp bóng dáng của Liễu Mộng Dĩ, hắn thấy lạ, nên đến thư phòng tìm.</w:t>
      </w:r>
      <w:r>
        <w:br w:type="textWrapping"/>
      </w:r>
      <w:r>
        <w:br w:type="textWrapping"/>
      </w:r>
      <w:r>
        <w:t xml:space="preserve">“Vẫn còn đọc sách sao? Mau ra ăn cơm đi.”</w:t>
      </w:r>
      <w:r>
        <w:br w:type="textWrapping"/>
      </w:r>
      <w:r>
        <w:br w:type="textWrapping"/>
      </w:r>
      <w:r>
        <w:t xml:space="preserve">Bước vào thư phòng, chỉ thấy Liễu Mộng Dĩ cầm một cuốn sách chăm chú nghiên cứu, y nhíu mày, có vẻ như rất hoang mang khó hiểu. Liễm Quân cũng vô cùng kinh ngạc, nên đi đến bên cạnh y.</w:t>
      </w:r>
      <w:r>
        <w:br w:type="textWrapping"/>
      </w:r>
      <w:r>
        <w:br w:type="textWrapping"/>
      </w:r>
      <w:r>
        <w:t xml:space="preserve">Nào ngờ vừa nhìn thấy đã giật thót tim.</w:t>
      </w:r>
      <w:r>
        <w:br w:type="textWrapping"/>
      </w:r>
      <w:r>
        <w:br w:type="textWrapping"/>
      </w:r>
      <w:r>
        <w:t xml:space="preserve">Sách Liễu Mộng Dĩ đang cầm trên tay, không phải là Long Dương mười tám thức mà hắn nhờ Trần Tam mua sao?</w:t>
      </w:r>
      <w:r>
        <w:br w:type="textWrapping"/>
      </w:r>
      <w:r>
        <w:br w:type="textWrapping"/>
      </w:r>
      <w:r>
        <w:t xml:space="preserve">Liễu Mộng Dĩ chăm chú lật từng tờ một, thần sắc vẫn như thường, không hề có chút khác lạ, sắc mặt Liễm Quân ửng đỏ, trong lòng ngứa ngáy, dục vọng cứ như vậy mà bị khơi mào.</w:t>
      </w:r>
      <w:r>
        <w:br w:type="textWrapping"/>
      </w:r>
      <w:r>
        <w:br w:type="textWrapping"/>
      </w:r>
      <w:r>
        <w:t xml:space="preserve">“Đây không phải là sách mà ta dặn Trần Tam mua.”</w:t>
      </w:r>
      <w:r>
        <w:br w:type="textWrapping"/>
      </w:r>
      <w:r>
        <w:br w:type="textWrapping"/>
      </w:r>
      <w:r>
        <w:t xml:space="preserve">Liễm Quân nghe vậy, khuôn mặt đỏ bừng, hai tai nóng đến dọa người.</w:t>
      </w:r>
      <w:r>
        <w:br w:type="textWrapping"/>
      </w:r>
      <w:r>
        <w:br w:type="textWrapping"/>
      </w:r>
      <w:r>
        <w:t xml:space="preserve">“Xem qua thì giống bí kíp võ công, nhưng sao ta lại không thể nhìn ra chiêu thức.”</w:t>
      </w:r>
      <w:r>
        <w:br w:type="textWrapping"/>
      </w:r>
      <w:r>
        <w:br w:type="textWrapping"/>
      </w:r>
      <w:r>
        <w:t xml:space="preserve">Liễm Quân nhìn kỹ mới phát hiện, cuốn sách này tuy là đông cung đồ, nhưng hình vẽ rất nghệ thuật, không hề có chút tục tĩu.</w:t>
      </w:r>
      <w:r>
        <w:br w:type="textWrapping"/>
      </w:r>
      <w:r>
        <w:br w:type="textWrapping"/>
      </w:r>
      <w:r>
        <w:t xml:space="preserve">Chắc là Trần Tam sợ Các chủ bị kinh hách.</w:t>
      </w:r>
      <w:r>
        <w:br w:type="textWrapping"/>
      </w:r>
      <w:r>
        <w:br w:type="textWrapping"/>
      </w:r>
      <w:r>
        <w:t xml:space="preserve">Nghĩ như thế, Liễm Quân không khỏi cảm thấy may mắn.</w:t>
      </w:r>
      <w:r>
        <w:br w:type="textWrapping"/>
      </w:r>
      <w:r>
        <w:br w:type="textWrapping"/>
      </w:r>
      <w:r>
        <w:t xml:space="preserve">Vốn dĩ muốn nhờ cuốn sách này để khai thông cho Liễu Mộng Dĩ, vậy mà y lại tưởng nó là bí kíp võ công, Liễm Quân sao dám mở miệng giải thích. Hắn chỉ cảm thấy trên mặt vừa nóng vừa đỏ, thân thể lại càng khó chịu.</w:t>
      </w:r>
      <w:r>
        <w:br w:type="textWrapping"/>
      </w:r>
      <w:r>
        <w:br w:type="textWrapping"/>
      </w:r>
      <w:r>
        <w:t xml:space="preserve">Rất sợ dục vọng của mình ngẩng đầu, Liễm Quân nhanh chóng giục Liễu Mộng Dĩ, “Cơm canh sắp nguội đến nơi rồi, thứ này chắc là do Trần Tam không cẩn thận để lẫn vào. Võ công của huynh giờ đã mất, còn nghiên cứu mấy thứ bí kíp này làm gì?”</w:t>
      </w:r>
      <w:r>
        <w:br w:type="textWrapping"/>
      </w:r>
      <w:r>
        <w:br w:type="textWrapping"/>
      </w:r>
      <w:r>
        <w:t xml:space="preserve">Liễu Mộng Dĩ nghĩ thấy cũng đúng, gật đầu rồi đặt sách sang một bên. Liễm Quân nhìn chằm chằm cuốn sách, chỉ hận không thể thiêu sạch sẽ.</w:t>
      </w:r>
      <w:r>
        <w:br w:type="textWrapping"/>
      </w:r>
      <w:r>
        <w:br w:type="textWrapping"/>
      </w:r>
      <w:r>
        <w:t xml:space="preserve">Hai người ngồi trên bàn cơm, vẫn nói chuyện ít như trước.</w:t>
      </w:r>
      <w:r>
        <w:br w:type="textWrapping"/>
      </w:r>
      <w:r>
        <w:br w:type="textWrapping"/>
      </w:r>
      <w:r>
        <w:t xml:space="preserve">Liễm Quân cầm đũa gẩy thức ăn, đầu óc tràn ngập các tư thế trong đông cung đồ, thân thể lâu không làm chuyện ấy nên vô cùng mẫn cảm, chỉ cần liếc nhìn Liễu Mộng Dĩ, dục vọng đã nóng bỏng khó nhịn.</w:t>
      </w:r>
      <w:r>
        <w:br w:type="textWrapping"/>
      </w:r>
      <w:r>
        <w:br w:type="textWrapping"/>
      </w:r>
      <w:r>
        <w:t xml:space="preserve">Hơn nửa năm qua, đừng nói là chuyện khuê phòng, hai người ngay cả một chút thân mật cũng chẳng có.</w:t>
      </w:r>
      <w:r>
        <w:br w:type="textWrapping"/>
      </w:r>
      <w:r>
        <w:br w:type="textWrapping"/>
      </w:r>
      <w:r>
        <w:t xml:space="preserve">Vậy nên một khi động tình, Liễm Quân làm sao có thể nhẫn nại được. Vừa nhớ lại cảm giác được Liễu Mộng Dĩ ôm ấp, khao khát trong lòng càng trở nên khó kiềm chế, chỉ muốn được gần gũi hơn nữa.</w:t>
      </w:r>
      <w:r>
        <w:br w:type="textWrapping"/>
      </w:r>
      <w:r>
        <w:br w:type="textWrapping"/>
      </w:r>
      <w:r>
        <w:t xml:space="preserve">Thấy Liễm Quân sững sờ ngồi đó, Liễu Mộng Dĩ nghi hoặc hỏi, “Sao vậy?”</w:t>
      </w:r>
      <w:r>
        <w:br w:type="textWrapping"/>
      </w:r>
      <w:r>
        <w:br w:type="textWrapping"/>
      </w:r>
      <w:r>
        <w:t xml:space="preserve">Liễm Quân ngây ngốc nhìn y, quanh có đáp, “Ta lạnh.”</w:t>
      </w:r>
      <w:r>
        <w:br w:type="textWrapping"/>
      </w:r>
      <w:r>
        <w:br w:type="textWrapping"/>
      </w:r>
      <w:r>
        <w:t xml:space="preserve">Liễm Quân sớm biết Liễu Mộng Dĩ là kẻ không hiểu được phong tình, cũng chẳng dám hy vọng y sẽ hiểu được ý tứ của mình. Nào ngờ, Liễu Mộng Dĩ lại kinh ngạc nhìn sắc trời, có chút khó hiểu nói, “Mới tháng tám thôi mà.”</w:t>
      </w:r>
      <w:r>
        <w:br w:type="textWrapping"/>
      </w:r>
      <w:r>
        <w:br w:type="textWrapping"/>
      </w:r>
      <w:r>
        <w:t xml:space="preserve">Thấy Liễm Quân không đáp lời, y lại nói, “Chắc là bị nhiễm phong hàn rồi. Mau vào trong nhà nghỉ ngơi, ta sẽ đi nấu cháo.”</w:t>
      </w:r>
      <w:r>
        <w:br w:type="textWrapping"/>
      </w:r>
      <w:r>
        <w:br w:type="textWrapping"/>
      </w:r>
      <w:r>
        <w:t xml:space="preserve">Nói xong, Liễu Mộng Dĩ liền buông đũa đứng dậy. Liễm Quân vừa tức vừa giận, nghiến răng nghiến lợi nhưng không có chỗ phát tiết, khổ nỗi da mặt không đủ dày để nói thẳng ra.</w:t>
      </w:r>
      <w:r>
        <w:br w:type="textWrapping"/>
      </w:r>
      <w:r>
        <w:br w:type="textWrapping"/>
      </w:r>
      <w:r>
        <w:t xml:space="preserve">Chỉ vì chuyện này, mà Liễm Quân phải ăn cháo đúng ba ngày.</w:t>
      </w:r>
      <w:r>
        <w:br w:type="textWrapping"/>
      </w:r>
      <w:r>
        <w:br w:type="textWrapping"/>
      </w:r>
      <w:r>
        <w:t xml:space="preserve">Lại đến đầu tháng, Trần Tam vừa vào cửa đã kéo Liễm Quân hỏi tình hình, Liễm Quân hung hăng liếc y một cái, không thèm nói lấy nửa câu.</w:t>
      </w:r>
      <w:r>
        <w:br w:type="textWrapping"/>
      </w:r>
      <w:r>
        <w:br w:type="textWrapping"/>
      </w:r>
      <w:r>
        <w:t xml:space="preserve">Trần Tam cười lớn, “Ta biết ngay là vô dụng mà, đừng nói Long Dương mười tám thức, cho dù là Long Dương tám mươi tám thức, Các chủ xem cũng không hiểu.”</w:t>
      </w:r>
      <w:r>
        <w:br w:type="textWrapping"/>
      </w:r>
      <w:r>
        <w:br w:type="textWrapping"/>
      </w:r>
      <w:r>
        <w:t xml:space="preserve">Liễm Quân nhìn về phía y, hỏi, “Không lẽ huynh có biện pháp nào tốt hơn.”</w:t>
      </w:r>
      <w:r>
        <w:br w:type="textWrapping"/>
      </w:r>
      <w:r>
        <w:br w:type="textWrapping"/>
      </w:r>
      <w:r>
        <w:t xml:space="preserve">Trần Tam mỉm cười lấy ra một bình nhỏ, thần bí nói, “Thứ này ta phải mất hai lượng bạc mới mua được đó, vô sắc vô vị, đảm bảo sẽ có tác dụng cả đêm.”</w:t>
      </w:r>
      <w:r>
        <w:br w:type="textWrapping"/>
      </w:r>
      <w:r>
        <w:br w:type="textWrapping"/>
      </w:r>
      <w:r>
        <w:t xml:space="preserve">Nghe đến đây, Liễm Quân lập tức biết thứ trong tay y là xuân dược, mặt đỏ lên, nhỏ giọng hỏi, “Có thể sao? Không phải Liễu Mộng Dĩ là bách độc bất xâm ư?”</w:t>
      </w:r>
      <w:r>
        <w:br w:type="textWrapping"/>
      </w:r>
      <w:r>
        <w:br w:type="textWrapping"/>
      </w:r>
      <w:r>
        <w:t xml:space="preserve">Trần Tam khẽ cười, thành khẩn nói, “Đương nhiên có thể, Các chủ hiện tại đâu còn võ công, làm sao có thể bách độc bất xâm được nữa.”</w:t>
      </w:r>
      <w:r>
        <w:br w:type="textWrapping"/>
      </w:r>
      <w:r>
        <w:br w:type="textWrapping"/>
      </w:r>
      <w:r>
        <w:t xml:space="preserve">Liễm Quân vẫn có chút bất an hỏi, “Thứ này có hại gì đến thân thể không?”</w:t>
      </w:r>
      <w:r>
        <w:br w:type="textWrapping"/>
      </w:r>
      <w:r>
        <w:br w:type="textWrapping"/>
      </w:r>
      <w:r>
        <w:t xml:space="preserve">Từ nhỏ lớn lên ở kỹ viện, Liễm Quân đương nhiên hiểu được mặt trái khi dùng xuân dược.</w:t>
      </w:r>
      <w:r>
        <w:br w:type="textWrapping"/>
      </w:r>
      <w:r>
        <w:br w:type="textWrapping"/>
      </w:r>
      <w:r>
        <w:t xml:space="preserve">“Không hề, thứ này vốn có lợi cho chuyện khuê phòng, chẳng hại gì đến thân thể. Chính vì nó quý như vậy, nên ta mới chi hậu hĩnh để mua.”</w:t>
      </w:r>
      <w:r>
        <w:br w:type="textWrapping"/>
      </w:r>
      <w:r>
        <w:br w:type="textWrapping"/>
      </w:r>
      <w:r>
        <w:t xml:space="preserve">Liễm Quân không suy nghĩ thêm nữa, cẩn thận tiếp nhận chiếc bình.</w:t>
      </w:r>
      <w:r>
        <w:br w:type="textWrapping"/>
      </w:r>
      <w:r>
        <w:br w:type="textWrapping"/>
      </w:r>
      <w:r>
        <w:t xml:space="preserve">Có lẽ là vì chột dạ, nên đêm đó, Liễm Quân chuẩn bị một bàn ăn thịnh soạn, nào thịt nào cá, còn có cả một bầu rượu lớn. Liễu Mộng Dĩ tuy lấy làm lạ, nhưng cũng không kịp suy nghĩ nhiều, bởi Liễm Quân liên tục gắp đồ ăn, rót rượu cho y.</w:t>
      </w:r>
      <w:r>
        <w:br w:type="textWrapping"/>
      </w:r>
      <w:r>
        <w:br w:type="textWrapping"/>
      </w:r>
      <w:r>
        <w:t xml:space="preserve">Dù sao cũng đã từng lăn lộn tại chốn phong nguyệt nhiều năm, tửu lượng của Liễm Quân đương nhiên Liễu Mộng Dĩ không thể theo kịp. Chỉ mới ba chén tượu, y đã có chút say.</w:t>
      </w:r>
      <w:r>
        <w:br w:type="textWrapping"/>
      </w:r>
      <w:r>
        <w:br w:type="textWrapping"/>
      </w:r>
      <w:r>
        <w:t xml:space="preserve">Bình thường Liễu Mộng Dĩ vốn lạnh lùng, khuôn mặt ít có biểu tình, vậy mà hôm nay gò má ửng đỏ, khiến lòng Liễm Quân trở nên ngứa ngáy.</w:t>
      </w:r>
      <w:r>
        <w:br w:type="textWrapping"/>
      </w:r>
      <w:r>
        <w:br w:type="textWrapping"/>
      </w:r>
      <w:r>
        <w:t xml:space="preserve">“Huynh say rồi, để ta dìu huynh vào phòng.”</w:t>
      </w:r>
      <w:r>
        <w:br w:type="textWrapping"/>
      </w:r>
      <w:r>
        <w:br w:type="textWrapping"/>
      </w:r>
      <w:r>
        <w:t xml:space="preserve">Nói xong, Liễm Quân liền nâng Liễu Mộng Dĩ dậy, Liễu Mộng Dĩ cũng không cự tuyệt, cả người tựa vào Liễm Quân.</w:t>
      </w:r>
      <w:r>
        <w:br w:type="textWrapping"/>
      </w:r>
      <w:r>
        <w:br w:type="textWrapping"/>
      </w:r>
      <w:r>
        <w:t xml:space="preserve">Trước khi ăn, Liễm Quân đã tắm rửa thay y phục. Ngửi thấy mùi hương nhàn nhạt trên người hắn, Liễu Mộng Dĩ bỗng thấy hoảng hốt, lại càng say thêm vài phần.</w:t>
      </w:r>
      <w:r>
        <w:br w:type="textWrapping"/>
      </w:r>
      <w:r>
        <w:br w:type="textWrapping"/>
      </w:r>
      <w:r>
        <w:t xml:space="preserve">Liễm Quân vốn gầy hơn Liễu Mộng Dĩ, nên khi đỡ y vào phòng thực sự là có chút mệt mỏi. Trên trán lấm tấm mồ hôi, sắc mặt ửng đỏ, cánh tay ôm lấy y cũng thấy nóng lên.</w:t>
      </w:r>
      <w:r>
        <w:br w:type="textWrapping"/>
      </w:r>
      <w:r>
        <w:br w:type="textWrapping"/>
      </w:r>
      <w:r>
        <w:t xml:space="preserve">Liễu Mộng Dĩ vấn giữ nguyên tư thế dựa sát vậy mà nhìn hắn, chỉ cảm thấy trong người có gì đó muốn tràn ra, lại bởi vì cự ly của hai người mà tim đập thình thịch.</w:t>
      </w:r>
      <w:r>
        <w:br w:type="textWrapping"/>
      </w:r>
      <w:r>
        <w:br w:type="textWrapping"/>
      </w:r>
      <w:r>
        <w:t xml:space="preserve">Thân thể tựa như không thể khống chế, một luồng nhiệt năng dần nổi lên, nơi bị Liễm Quân chạm vào đã trở nên nóng bỏng, bắt đầu chạy loạn trong cơ thể.</w:t>
      </w:r>
      <w:r>
        <w:br w:type="textWrapping"/>
      </w:r>
      <w:r>
        <w:br w:type="textWrapping"/>
      </w:r>
      <w:r>
        <w:t xml:space="preserve">Đi vào phòng, Liễm Quân đỡ Liễu Mộng Dĩ ngồi lên giường, hắn cúi sát mặt Liễu Mộng Dĩ, cận thận xem xét tình trạng của y.</w:t>
      </w:r>
      <w:r>
        <w:br w:type="textWrapping"/>
      </w:r>
      <w:r>
        <w:br w:type="textWrapping"/>
      </w:r>
      <w:r>
        <w:t xml:space="preserve">Liễm Quân vốn xinh đẹp, sau khi lây dính tửu sắc lại càng quyến rũ khó tả, hơi thở ấm áp liên tục phả lên mặt Liễu Mộng Dĩ, khiến nơi đó trở nên nóng bỏng.</w:t>
      </w:r>
      <w:r>
        <w:br w:type="textWrapping"/>
      </w:r>
      <w:r>
        <w:br w:type="textWrapping"/>
      </w:r>
      <w:r>
        <w:t xml:space="preserve">“Liễu Mộng Dĩ, sao mặt huynh đỏ vậy?”</w:t>
      </w:r>
      <w:r>
        <w:br w:type="textWrapping"/>
      </w:r>
      <w:r>
        <w:br w:type="textWrapping"/>
      </w:r>
      <w:r>
        <w:t xml:space="preserve">Nở một nụ cười đầy săn sóc, rồi lại tiếp tục dựa sát hơn nữa, thanh âm Liễm Quân lúc này đã trở nên mờ mịt. Trong phóng ánh nến mờ ảo, nên không thấy rõ biểu tình của Liễm Quân, chỉ mơ hồ thấy trong mắt hắn ánh lên ý cười.</w:t>
      </w:r>
      <w:r>
        <w:br w:type="textWrapping"/>
      </w:r>
      <w:r>
        <w:br w:type="textWrapping"/>
      </w:r>
      <w:r>
        <w:t xml:space="preserve">“Nóng ư? Hình như, ta cũng thấy hơi nóng.”</w:t>
      </w:r>
      <w:r>
        <w:br w:type="textWrapping"/>
      </w:r>
      <w:r>
        <w:br w:type="textWrapping"/>
      </w:r>
      <w:r>
        <w:t xml:space="preserve">Nói xong, Liễm Quân cởi bỏ áo ngoài, vạt áo trong rộng mở, da thịt trắng nõn cứ thế mà lộ ra trước mặt Liễu Mộng Dĩ, xương quai xanh ẩn hiện trở nên đầy mị hoặc.</w:t>
      </w:r>
      <w:r>
        <w:br w:type="textWrapping"/>
      </w:r>
      <w:r>
        <w:br w:type="textWrapping"/>
      </w:r>
      <w:r>
        <w:t xml:space="preserve">Liễu Mộng Dĩ thấy mắt mình mờ đi, dần dần không thể nhìn thấy cái gì nữa, cho dù là nội thất trong phòng, hay là cảnh trí ngoài cửa sổ, tất cả dường như không tồn tại, chỉ còn lại duy nhất người trước mặt này mà thôi.</w:t>
      </w:r>
      <w:r>
        <w:br w:type="textWrapping"/>
      </w:r>
      <w:r>
        <w:br w:type="textWrapping"/>
      </w:r>
      <w:r>
        <w:t xml:space="preserve">“Có muốn ta nấu cho huynh một bát canh giải rượu không?”</w:t>
      </w:r>
      <w:r>
        <w:br w:type="textWrapping"/>
      </w:r>
      <w:r>
        <w:br w:type="textWrapping"/>
      </w:r>
      <w:r>
        <w:t xml:space="preserve">Thấy hô hấp Liễu Mộng Dĩ trở nên gấp gáp, Liễm Quân càng cúi sát hơn, bờ mi đen dày, đôi môi khẽ mở, khiến cho kẻ khác phải đui mù.</w:t>
      </w:r>
      <w:r>
        <w:br w:type="textWrapping"/>
      </w:r>
      <w:r>
        <w:br w:type="textWrapping"/>
      </w:r>
      <w:r>
        <w:t xml:space="preserve">“Hay là huynh muốn uống trà?”</w:t>
      </w:r>
      <w:r>
        <w:br w:type="textWrapping"/>
      </w:r>
      <w:r>
        <w:br w:type="textWrapping"/>
      </w:r>
      <w:r>
        <w:t xml:space="preserve">Vừa nói xong, Liễu Mộng Dĩ đã chộp lấy tay Liễm Quân, kéo hắn nằm lên giường.</w:t>
      </w:r>
      <w:r>
        <w:br w:type="textWrapping"/>
      </w:r>
      <w:r>
        <w:br w:type="textWrapping"/>
      </w:r>
      <w:r>
        <w:t xml:space="preserve">Liễm Quân còn chưa kịp phản ứng, đôi môi lành lạnh đã đặt lên môi hắn, nhưng dường như y không biết kế tiếp phải làm thế nào, nên chỉ khẽ khàng vuốt ve bên ngoài.</w:t>
      </w:r>
      <w:r>
        <w:br w:type="textWrapping"/>
      </w:r>
      <w:r>
        <w:br w:type="textWrapping"/>
      </w:r>
      <w:r>
        <w:t xml:space="preserve">Bỗng nhiên bị Liễm Quân đẩy ra, Liễu Mộng Dĩ ngỡ ngàng nhìn hắn, vẻ mặt đầy hoang mang khiến Liễm Quân vừa yêu vừa buồn cười.</w:t>
      </w:r>
      <w:r>
        <w:br w:type="textWrapping"/>
      </w:r>
      <w:r>
        <w:br w:type="textWrapping"/>
      </w:r>
      <w:r>
        <w:t xml:space="preserve">“Đồ ngốc, phải làm thế này mới đúng.”</w:t>
      </w:r>
      <w:r>
        <w:br w:type="textWrapping"/>
      </w:r>
      <w:r>
        <w:br w:type="textWrapping"/>
      </w:r>
      <w:r>
        <w:t xml:space="preserve">Dứt lời, Liễm Quân gắt gao dán lên môi Liễu Mộng Dĩ, dẫn dắt đầu lưỡi của y tiến vào sâu hơn. Ban đầu là ngốc nghếch đáp lại, sau đó lại trở nên khao khát hơn, dần dà Liễu Mộng Dĩ cũng đã nắm được bí quyết.</w:t>
      </w:r>
      <w:r>
        <w:br w:type="textWrapping"/>
      </w:r>
      <w:r>
        <w:br w:type="textWrapping"/>
      </w:r>
      <w:r>
        <w:t xml:space="preserve">Đầu lưỡi ấm áp cứ mãi dây dưa, liên tục chạm đến những điểm mẫn cảm trong miệng, đôi môi dán sát cùng một chỗ, dường như không thể tách rời.</w:t>
      </w:r>
      <w:r>
        <w:br w:type="textWrapping"/>
      </w:r>
      <w:r>
        <w:br w:type="textWrapping"/>
      </w:r>
      <w:r>
        <w:t xml:space="preserve">Vì muốn thuận theo nụ hôn nồng nhiệt, Liễm Quân không tránh khỏi giãy dụa thắt lưng. Dường như rất sợ hắn đột nhiên thoát ra, Liễu Mộng Dĩ ôm lấy thân thể, kéo hắn lại gần hơn.</w:t>
      </w:r>
      <w:r>
        <w:br w:type="textWrapping"/>
      </w:r>
      <w:r>
        <w:br w:type="textWrapping"/>
      </w:r>
      <w:r>
        <w:t xml:space="preserve">Môi lưỡi triền miên, dườngnhư muốn nuốt lấy từng hơi thở của đối phương, mãi đến lúc hít thở không thông, hai người mới lưu luyến tách ra.</w:t>
      </w:r>
      <w:r>
        <w:br w:type="textWrapping"/>
      </w:r>
      <w:r>
        <w:br w:type="textWrapping"/>
      </w:r>
      <w:r>
        <w:t xml:space="preserve">Lúc này Liễm Quân đã động tình khó nhịn, thân thể như muốn bốc cháy, kháo khát muốn Liễu Mộng Dĩ ôm lấy mình. Liễm Quân biết, chỉ hôn thôi không thể thỏa mãn được dục vọng của mình, khổ nỗi phải làm thế nào để dạy Liễu Mộng Dĩ bước tiếp theo đây?</w:t>
      </w:r>
      <w:r>
        <w:br w:type="textWrapping"/>
      </w:r>
      <w:r>
        <w:br w:type="textWrapping"/>
      </w:r>
      <w:r>
        <w:t xml:space="preserve">Giữa lúc hắn đang còn suy tư, bỗng phát hiện bàn tay Liễu Mộng Dĩ đã luồn vào vạt áo, nụ hoa bên trái bị người kia xoa nắn, quá kinh ngạc khiến hắn không kiềm được tiếng rên rỉ.</w:t>
      </w:r>
      <w:r>
        <w:br w:type="textWrapping"/>
      </w:r>
      <w:r>
        <w:br w:type="textWrapping"/>
      </w:r>
      <w:r>
        <w:t xml:space="preserve">Bờ môi lành lạnh dần dần trượt xuống, từ đường cong duyên dáng nơi cổ di chuyển đến đầu vai, đột nhiên Liễu Mộng Dĩ dùng sức mút lấy, chỉ lát sau đã để lại dấu hôn hồng nhạt.</w:t>
      </w:r>
      <w:r>
        <w:br w:type="textWrapping"/>
      </w:r>
      <w:r>
        <w:br w:type="textWrapping"/>
      </w:r>
      <w:r>
        <w:t xml:space="preserve">Thân thể Liễm Quân run lên, nắm lấy bàn tay Liễu Mộng Dĩ, mút lấy đầu ngón tay, đầu lưỡi ấm áp đảo qua da thịt, quả nhiên làm khơi dậy càng nhiều dục vọng trong Liễu Mộng Dĩ.</w:t>
      </w:r>
      <w:r>
        <w:br w:type="textWrapping"/>
      </w:r>
      <w:r>
        <w:br w:type="textWrapping"/>
      </w:r>
      <w:r>
        <w:t xml:space="preserve">Mắt thấy dục vọng bên dưới đã ngẩng đầu, quần áo đã sớm trở thành vật cản trở, thân thể nóng bỏng không thể chịu nổi dù chỉ là một lớp áo mỏng, vội vàng trút bỏ y phục, hai thân thể trần trụi gắt gao quấn lấy nhau.</w:t>
      </w:r>
      <w:r>
        <w:br w:type="textWrapping"/>
      </w:r>
      <w:r>
        <w:br w:type="textWrapping"/>
      </w:r>
      <w:r>
        <w:t xml:space="preserve">Phân thân nóng bỏng ma sát cùng một chỗ, khiến khao khát ngày càng trở nên mãnh liệt, vật bên dưới nóng như muốn bốc cháy, toàn bộ thân thể đều bị vây trong niềm khoái lạc khó tả.</w:t>
      </w:r>
      <w:r>
        <w:br w:type="textWrapping"/>
      </w:r>
      <w:r>
        <w:br w:type="textWrapping"/>
      </w:r>
      <w:r>
        <w:t xml:space="preserve">Tiếng hít thở nặng nề vang lên trong phòng lại chính là xuân dược tốt nhất, mỗi một tiếng thở dốc đều có thể dấy lên dục vọng của cơ thể.</w:t>
      </w:r>
      <w:r>
        <w:br w:type="textWrapping"/>
      </w:r>
      <w:r>
        <w:br w:type="textWrapping"/>
      </w:r>
      <w:r>
        <w:t xml:space="preserve">Liễm Quân thả lỏng thân thể tựa ở đầu giường, để Liễu Mộng Dĩ tùy ý công thành chiếm đất trên người mình.</w:t>
      </w:r>
      <w:r>
        <w:br w:type="textWrapping"/>
      </w:r>
      <w:r>
        <w:br w:type="textWrapping"/>
      </w:r>
      <w:r>
        <w:t xml:space="preserve">Nụ hoa trước ngực bị y ngậm trong miệng, đầu lưỡi ấm áp liên tục vuốt ve, khiến Liễm Quân không kiềm được mà thốt lên.</w:t>
      </w:r>
      <w:r>
        <w:br w:type="textWrapping"/>
      </w:r>
      <w:r>
        <w:br w:type="textWrapping"/>
      </w:r>
      <w:r>
        <w:t xml:space="preserve">“Nhanh một chút…” Không thể chịu nổi kích thích như vậy, Liễm Quân nắm lấy tóc Liễu Mộng Dĩ, rên rỉ nói.</w:t>
      </w:r>
      <w:r>
        <w:br w:type="textWrapping"/>
      </w:r>
      <w:r>
        <w:br w:type="textWrapping"/>
      </w:r>
      <w:r>
        <w:t xml:space="preserve">Nhưng Liễu Mộng Dĩ làm như không nghe thấy, chậm rãi hôn lên vật nhỏ của hắn, những sợi lông thưa thớt khẽ chạm vào mặt khiến y hơi ngứa, thế nhưng không cách nào ngừng lại.</w:t>
      </w:r>
      <w:r>
        <w:br w:type="textWrapping"/>
      </w:r>
      <w:r>
        <w:br w:type="textWrapping"/>
      </w:r>
      <w:r>
        <w:t xml:space="preserve">Bàn tay lành lạnh vuốt ve trên người, tựa như tìm tòi, lưu luyến bởi làn da trơn mịn. Liễm Quân thấy thân thể ngứa ngáy không chịu nổi, tựa như có hàng ngàn hàng vạn con kiến đang bò, chậm rãi cắn nuốt thần trí của hắn.</w:t>
      </w:r>
      <w:r>
        <w:br w:type="textWrapping"/>
      </w:r>
      <w:r>
        <w:br w:type="textWrapping"/>
      </w:r>
      <w:r>
        <w:t xml:space="preserve">Đến khi Liễu Mộng Dĩ ngậm lấy phân thân của Liễm Quân, hắn bỗng bật dậy, hai tay vịn chặt vào vai Liễu Mộng Dĩ.</w:t>
      </w:r>
      <w:r>
        <w:br w:type="textWrapping"/>
      </w:r>
      <w:r>
        <w:br w:type="textWrapping"/>
      </w:r>
      <w:r>
        <w:t xml:space="preserve">Liễu Mộng Dĩ vậy mà lại biết lấy lòng mình?</w:t>
      </w:r>
      <w:r>
        <w:br w:type="textWrapping"/>
      </w:r>
      <w:r>
        <w:br w:type="textWrapping"/>
      </w:r>
      <w:r>
        <w:t xml:space="preserve">Kinh ngạc nhận ra điều này, Liễm Quân lại càng trở nên mất kiểm soát, hai tay bấu chặt lấy người trước mắt, dục vọng vốn đã ngẩng đầu lại càng trở nên cương cứng trong miệng y, rõ ràng đầu lưỡi kia vô cùng trúc trắc chẳng hề có chút kỹ xảo, nhưng lại khiến Liễm Quân không thể kiềm chế nổi mà động tình.</w:t>
      </w:r>
      <w:r>
        <w:br w:type="textWrapping"/>
      </w:r>
      <w:r>
        <w:br w:type="textWrapping"/>
      </w:r>
      <w:r>
        <w:t xml:space="preserve">Hàm răng thi thoảng ma sát vào da thịt, khơi mào vô hạn sắc tình.</w:t>
      </w:r>
      <w:r>
        <w:br w:type="textWrapping"/>
      </w:r>
      <w:r>
        <w:br w:type="textWrapping"/>
      </w:r>
      <w:r>
        <w:t xml:space="preserve">Cùng với tiếng thét đột ngột của Liễm Quân, dịch thể trắng đục lập tức bắn vào trong miệng Liễu Mộng Dĩ, y từ tốn nhả ra, có chút hoang mang liếm sạch tàn dư bên khóe miệng.</w:t>
      </w:r>
      <w:r>
        <w:br w:type="textWrapping"/>
      </w:r>
      <w:r>
        <w:br w:type="textWrapping"/>
      </w:r>
      <w:r>
        <w:t xml:space="preserve">“Không được nuốt vào.”</w:t>
      </w:r>
      <w:r>
        <w:br w:type="textWrapping"/>
      </w:r>
      <w:r>
        <w:br w:type="textWrapping"/>
      </w:r>
      <w:r>
        <w:t xml:space="preserve">Lời vừa nói ra, Liễu Mộng Dĩ đã nuốt mấy thứ kia xuống, sắc mặt Liễm Quân càng hồng, thậm chí không dám ngẩng đầu nhìn y.</w:t>
      </w:r>
      <w:r>
        <w:br w:type="textWrapping"/>
      </w:r>
      <w:r>
        <w:br w:type="textWrapping"/>
      </w:r>
      <w:r>
        <w:t xml:space="preserve">Đợi đến khi Liễm Quân phục hồi tinh thần thì thân thể đã bị Liễu Mộng Dĩ lật lại, cả người áp sát vào giường, bờ mông vểnh cao, tựa như không ngừng mời gọi.</w:t>
      </w:r>
      <w:r>
        <w:br w:type="textWrapping"/>
      </w:r>
      <w:r>
        <w:br w:type="textWrapping"/>
      </w:r>
      <w:r>
        <w:t xml:space="preserve">Thân thể trắng mịn cứ thế hiện ra, nhiệt độ bên trong như muốn bốc cháy, cúc huyệt liên tục co rút, còn có thể nhìn thấy màu hồng nhạt thoảng ẩn thoáng hiện.</w:t>
      </w:r>
      <w:r>
        <w:br w:type="textWrapping"/>
      </w:r>
      <w:r>
        <w:br w:type="textWrapping"/>
      </w:r>
      <w:r>
        <w:t xml:space="preserve">Liễu Mộng Dĩ mơ hồ nhìn cảnh đẹp trước mắt, cảm thấy bụng dưới nóng lên, hai tay bất giác nâng lấy mông Liễm Quân, cứ như vậy vươn đầu lưỡi ra liếm.</w:t>
      </w:r>
      <w:r>
        <w:br w:type="textWrapping"/>
      </w:r>
      <w:r>
        <w:br w:type="textWrapping"/>
      </w:r>
      <w:r>
        <w:t xml:space="preserve">Liễm Quân không kìm được mà run lên, rất muốn xoay người nhưng một chút khí lực cũng không có. Hắn nhận ra đầu lưỡi Liễu Mộng Dĩ đã thâm nhập vào hậu huyệt, khiến cho nơi đó tràn ngập cảm giác ướt át.</w:t>
      </w:r>
      <w:r>
        <w:br w:type="textWrapping"/>
      </w:r>
      <w:r>
        <w:br w:type="textWrapping"/>
      </w:r>
      <w:r>
        <w:t xml:space="preserve">“Ah, nhanh một chút…”</w:t>
      </w:r>
      <w:r>
        <w:br w:type="textWrapping"/>
      </w:r>
      <w:r>
        <w:br w:type="textWrapping"/>
      </w:r>
      <w:r>
        <w:t xml:space="preserve">Suối tóc đen rối tung dán chặt lên người, cùng với da thịt trắng nõn tạo nên những mảng màu đối lập, lại càng tăng thêm vẻ mị hoặc.</w:t>
      </w:r>
      <w:r>
        <w:br w:type="textWrapping"/>
      </w:r>
      <w:r>
        <w:br w:type="textWrapping"/>
      </w:r>
      <w:r>
        <w:t xml:space="preserve">Ngay khi cảm nhận đầu lưỡi tiến ngày một sâu hơn, hậu đình lại càng trở nên ngứa ngáy đến mức không thể kiềm chế.</w:t>
      </w:r>
      <w:r>
        <w:br w:type="textWrapping"/>
      </w:r>
      <w:r>
        <w:br w:type="textWrapping"/>
      </w:r>
      <w:r>
        <w:t xml:space="preserve">Liễm Quân biết đó là do thân thể mình chưa được thỏa mãn. Lúc này hắn chỉ khao khát được tiếp xúc thân mật hơn nữa, nhưng Liễu Mộng Dĩ vẫn cứ dừng mãi ở chỗ đó.</w:t>
      </w:r>
      <w:r>
        <w:br w:type="textWrapping"/>
      </w:r>
      <w:r>
        <w:br w:type="textWrapping"/>
      </w:r>
      <w:r>
        <w:t xml:space="preserve">“Tránh ra.”</w:t>
      </w:r>
      <w:r>
        <w:br w:type="textWrapping"/>
      </w:r>
      <w:r>
        <w:br w:type="textWrapping"/>
      </w:r>
      <w:r>
        <w:t xml:space="preserve">Liễm Quân bỗng buồn bực đẩy Liễu Mộng Dĩ ra, đang định xoay người thì bị Liễu Mộng Dĩ đè lại, khí lực của Liễu Mộng Dĩ vốn mạnh hơn, nên khi bị khống chế như vậy Liễm Quân căn bản không thể động đậy.</w:t>
      </w:r>
      <w:r>
        <w:br w:type="textWrapping"/>
      </w:r>
      <w:r>
        <w:br w:type="textWrapping"/>
      </w:r>
      <w:r>
        <w:t xml:space="preserve">Ngay lúc Liễm Quân đang muốn bùng nổ, bỗng cảm thấy ngón tay Liễu Mộng Dĩ đâm vào hậu huyệt, sau khi thấy Liễm Quân đã ổn định, ngón tay kia bắt đầu tiến hành công kích.</w:t>
      </w:r>
      <w:r>
        <w:br w:type="textWrapping"/>
      </w:r>
      <w:r>
        <w:br w:type="textWrapping"/>
      </w:r>
      <w:r>
        <w:t xml:space="preserve">Liễu Mộng Dĩ chậm rãi đưa ngón tay thứ hai vào, thân thể được lấp đầy khiến Liễm Quân cảm thấy thỏa mãn một cách kỳ lạ, để rồi khát vọng một lần nữa lại được dấy lên.</w:t>
      </w:r>
      <w:r>
        <w:br w:type="textWrapping"/>
      </w:r>
      <w:r>
        <w:br w:type="textWrapping"/>
      </w:r>
      <w:r>
        <w:t xml:space="preserve">Liễm Quân không ngừng run rẩy, mãi cho đến khi Liễu Mộng Dĩ rút ngón tay ra, một bên giữ chặt thắt lưng Liễm Quân, bên kia nắm lấy phân thân của mình, chậm rãi tiến vào huyệt khẩu.</w:t>
      </w:r>
      <w:r>
        <w:br w:type="textWrapping"/>
      </w:r>
      <w:r>
        <w:br w:type="textWrapping"/>
      </w:r>
      <w:r>
        <w:t xml:space="preserve">Hậu đình đã lâu chưa làm nên vừa nóng vừa chặt, siết lấy dục vọng của Liễu Mộng Dĩ, nếu vừa rồi không dùng nước bọt bôi trơn, chắc hẳn sẽ không thể nào thâm nhập được.</w:t>
      </w:r>
      <w:r>
        <w:br w:type="textWrapping"/>
      </w:r>
      <w:r>
        <w:br w:type="textWrapping"/>
      </w:r>
      <w:r>
        <w:t xml:space="preserve">Chỉ một lát sau, Liễm Quân đã cảm thấy dị vật hoàn toàn bị thân thể mình nuốt chửng, mật huyệt ẩm ướt chặt chẽ bao lấy tình nhân, cái cảm giác ấy thực quá đỗi ngọt ngào.</w:t>
      </w:r>
      <w:r>
        <w:br w:type="textWrapping"/>
      </w:r>
      <w:r>
        <w:br w:type="textWrapping"/>
      </w:r>
      <w:r>
        <w:t xml:space="preserve">Đôi tay dày rộng mơn trớn khắp thân thể, mỗi một chỗ đi qua đều nhen nhóm lên lửa tình nóng cháy.</w:t>
      </w:r>
      <w:r>
        <w:br w:type="textWrapping"/>
      </w:r>
      <w:r>
        <w:br w:type="textWrapping"/>
      </w:r>
      <w:r>
        <w:t xml:space="preserve">Phân thân của người phía sau không ngừng chuyển động, không ngừng cương cứng, cứ liên tục ma sát vách tường non nớt.</w:t>
      </w:r>
      <w:r>
        <w:br w:type="textWrapping"/>
      </w:r>
      <w:r>
        <w:br w:type="textWrapping"/>
      </w:r>
      <w:r>
        <w:t xml:space="preserve">Biên độ động tác ngày càng tăng, kéo theo sự khoái lạc chiếm đầy tâm trí, mang lại cho Liễm Quân cảm giác thỏa mãn đến kỳ lạ.</w:t>
      </w:r>
      <w:r>
        <w:br w:type="textWrapping"/>
      </w:r>
      <w:r>
        <w:br w:type="textWrapping"/>
      </w:r>
      <w:r>
        <w:t xml:space="preserve">Liễm Quân phối hợp co rút hậu đình, quả nhiên nghe thấy Liễu Mộng Dĩ thấp giọng thở gấp, để rồi sau đó càng ra sức va chạm vào điểm mẫn cảm.</w:t>
      </w:r>
      <w:r>
        <w:br w:type="textWrapping"/>
      </w:r>
      <w:r>
        <w:br w:type="textWrapping"/>
      </w:r>
      <w:r>
        <w:t xml:space="preserve">Phân thân thô cứng liên tục tấn công điểm tận cùng của mật huyệt, cứ như muốn xuyên thủng thân thể bên dưới, động tác mặc dù điềm đạm nhưng lại tràn ngập tình ái kịch liệt.</w:t>
      </w:r>
      <w:r>
        <w:br w:type="textWrapping"/>
      </w:r>
      <w:r>
        <w:br w:type="textWrapping"/>
      </w:r>
      <w:r>
        <w:t xml:space="preserve">“Đừng có ngừng…”</w:t>
      </w:r>
      <w:r>
        <w:br w:type="textWrapping"/>
      </w:r>
      <w:r>
        <w:br w:type="textWrapping"/>
      </w:r>
      <w:r>
        <w:t xml:space="preserve">Một trận khoái cảm tê dại không ngừng len lỏi trong cơ thể, dục vọng căng cứng lấp đầy mật huyệt trống rỗng, Liễm Quân chỉ cảm thấy trên đời không còn gì tốt đẹp hơn được nữa.</w:t>
      </w:r>
      <w:r>
        <w:br w:type="textWrapping"/>
      </w:r>
      <w:r>
        <w:br w:type="textWrapping"/>
      </w:r>
      <w:r>
        <w:t xml:space="preserve">Cho đến khi đạt đến cao trào, Liễu Mộng Dĩ vẫn không rút ra, tinh dịch nóng hổi mạnh mẽ bắn vào nơi sâu nhất của Liễm Quân, thế nhưng hắn lại không hề cảm thấy khó chịu, tất cả chỉ là sự thỏa mãn vô hạn.</w:t>
      </w:r>
      <w:r>
        <w:br w:type="textWrapping"/>
      </w:r>
      <w:r>
        <w:br w:type="textWrapping"/>
      </w:r>
      <w:r>
        <w:t xml:space="preserve">Trong phòng tràn ngập hương vị tình ái, tiếng rên rỉ được phát ra một cách phóng túng, hai bên đều không ngừng khát cầu thân thể đối phương, rõ ràng không thể thỏa mãn chỉ với một lần.</w:t>
      </w:r>
      <w:r>
        <w:br w:type="textWrapping"/>
      </w:r>
      <w:r>
        <w:br w:type="textWrapping"/>
      </w:r>
      <w:r>
        <w:t xml:space="preserve">“Liễu Mộng Dĩ, vẫn chưa đủ..”</w:t>
      </w:r>
      <w:r>
        <w:br w:type="textWrapping"/>
      </w:r>
      <w:r>
        <w:br w:type="textWrapping"/>
      </w:r>
      <w:r>
        <w:t xml:space="preserve">Thanh âm khàn khàn rót vào tai Liễu Mộng Dĩ, tựa như một loại mị hoặc, kích thích y lật thân thể kia lại, tiếp tục một đợt cao trào bất tận.</w:t>
      </w:r>
      <w:r>
        <w:br w:type="textWrapping"/>
      </w:r>
      <w:r>
        <w:br w:type="textWrapping"/>
      </w:r>
      <w:r>
        <w:t xml:space="preserve">Khắp nơi ngập tràn xuân sắc, một đêm triền miên kéo dài đến tận hừng đông.</w:t>
      </w:r>
      <w:r>
        <w:br w:type="textWrapping"/>
      </w:r>
      <w:r>
        <w:br w:type="textWrapping"/>
      </w:r>
      <w:r>
        <w:t xml:space="preserve">Thân thể đã lâu chưa nhận tình sự làm sao chịu nổi một đêm dài triền miên, đợi đến khi Liễm Quân tỉnh lại đã là trưa hôm sau.</w:t>
      </w:r>
      <w:r>
        <w:br w:type="textWrapping"/>
      </w:r>
      <w:r>
        <w:br w:type="textWrapping"/>
      </w:r>
      <w:r>
        <w:t xml:space="preserve">Vẫn là phòng Liễu Mộng Dĩ, nhưng bên cạnh lại trống trải, Liễm Quân sợ hãi, vội vàng tung chăn muốn rời khỏi giường, khổ nỗi vừa mới ngồi dậy đã thấy thân thể suy yếu vô lực.</w:t>
      </w:r>
      <w:r>
        <w:br w:type="textWrapping"/>
      </w:r>
      <w:r>
        <w:br w:type="textWrapping"/>
      </w:r>
      <w:r>
        <w:t xml:space="preserve">“Đừng cử động.”</w:t>
      </w:r>
      <w:r>
        <w:br w:type="textWrapping"/>
      </w:r>
      <w:r>
        <w:br w:type="textWrapping"/>
      </w:r>
      <w:r>
        <w:t xml:space="preserve">Liễu Mộng Dĩ vừa vặn bước vào phòng, y nhanh chóng đến cạnh Liễm Quân, ôm hắn nằm xuống giường.</w:t>
      </w:r>
      <w:r>
        <w:br w:type="textWrapping"/>
      </w:r>
      <w:r>
        <w:br w:type="textWrapping"/>
      </w:r>
      <w:r>
        <w:t xml:space="preserve">Vẫn là khuôn mặt ít biểu cảm đó, nhưng giờ đây trong mắt lại phảng phất nét nhu tình, khiến Liễm Quân trong lòng vui sướng không thôi, tâm cùng thân thể đều thỏa mãn vạn phần.</w:t>
      </w:r>
      <w:r>
        <w:br w:type="textWrapping"/>
      </w:r>
      <w:r>
        <w:br w:type="textWrapping"/>
      </w:r>
      <w:r>
        <w:t xml:space="preserve">“Còn đau không?” Liễu Mộng Dĩ hỏi vô cùng tự nhiên, nhưng lại khiến cho Liễm Quân hai tai đỏ bừng.</w:t>
      </w:r>
      <w:r>
        <w:br w:type="textWrapping"/>
      </w:r>
      <w:r>
        <w:br w:type="textWrapping"/>
      </w:r>
      <w:r>
        <w:t xml:space="preserve">“Ngu ngốc.”</w:t>
      </w:r>
      <w:r>
        <w:br w:type="textWrapping"/>
      </w:r>
      <w:r>
        <w:br w:type="textWrapping"/>
      </w:r>
      <w:r>
        <w:t xml:space="preserve">Hắn nhỏ giọng mắng, nhưng hiển nhiên là không hề tức giận chút nào.</w:t>
      </w:r>
      <w:r>
        <w:br w:type="textWrapping"/>
      </w:r>
      <w:r>
        <w:br w:type="textWrapping"/>
      </w:r>
      <w:r>
        <w:t xml:space="preserve">Liễu Mộng Dĩ bỗng nhớ tới cái gì, lấy ra một bình nhỏ, hỏi Liễm Quân, “Vừa nãy tìm được thứ này trong phòng bếp, là gì vậy?”</w:t>
      </w:r>
      <w:r>
        <w:br w:type="textWrapping"/>
      </w:r>
      <w:r>
        <w:br w:type="textWrapping"/>
      </w:r>
      <w:r>
        <w:t xml:space="preserve">Liễm Quân mặt đỏ bừng, lí nhí trả lời, “Cái này, cái này là xuân dược.”</w:t>
      </w:r>
      <w:r>
        <w:br w:type="textWrapping"/>
      </w:r>
      <w:r>
        <w:br w:type="textWrapping"/>
      </w:r>
      <w:r>
        <w:t xml:space="preserve">Liễu Mộng Dĩ sửng sốt, mờ mịt hỏi, “Là muốn cho ta ăn sao?”</w:t>
      </w:r>
      <w:r>
        <w:br w:type="textWrapping"/>
      </w:r>
      <w:r>
        <w:br w:type="textWrapping"/>
      </w:r>
      <w:r>
        <w:t xml:space="preserve">Liễm Quân không đáp, cúi đầu chẳng dám nhìn Liễu Mộng Dĩ.</w:t>
      </w:r>
      <w:r>
        <w:br w:type="textWrapping"/>
      </w:r>
      <w:r>
        <w:br w:type="textWrapping"/>
      </w:r>
      <w:r>
        <w:t xml:space="preserve">“Thế nhưng, thể chất của ta đã sớm bách độc bất xâm.”</w:t>
      </w:r>
      <w:r>
        <w:br w:type="textWrapping"/>
      </w:r>
      <w:r>
        <w:br w:type="textWrapping"/>
      </w:r>
      <w:r>
        <w:t xml:space="preserve">Liễm Quân kinh ngạc hỏi, “Nhưng Trần Tam đã nói sau khi phế đi võ công, huynh…”</w:t>
      </w:r>
      <w:r>
        <w:br w:type="textWrapping"/>
      </w:r>
      <w:r>
        <w:br w:type="textWrapping"/>
      </w:r>
      <w:r>
        <w:t xml:space="preserve">Liễu Mộng lắc đầu, khó hiểu nói, “Cái này cùng võ công không hề liên quan, kỳ quái, Trần Tam hẳn phải biết mới đúng.”</w:t>
      </w:r>
      <w:r>
        <w:br w:type="textWrapping"/>
      </w:r>
      <w:r>
        <w:br w:type="textWrapping"/>
      </w:r>
      <w:r>
        <w:t xml:space="preserve">Nghe đến đây, Liễm Quân lại càng xấu hổ, trong lòng tức đến nghiên răng nghiến lợi, chỉ hận không thể đạp cho Trần tam một phát. Nhưng rồi lại chợt nghĩ, nếu như đêm qua không phải vì xuân dược, vậy sao…</w:t>
      </w:r>
      <w:r>
        <w:br w:type="textWrapping"/>
      </w:r>
      <w:r>
        <w:br w:type="textWrapping"/>
      </w:r>
      <w:r>
        <w:t xml:space="preserve">Liễm Quân hoang mang ngẩng đầu, chỉ thấy Liễu Mộng Dĩ đang vuốt ve tóc mình, ngón tay thon dài nhẹ nhàng mơn trớn gò má, nhìn hắn một cách đầy dịu dàng.</w:t>
      </w:r>
      <w:r>
        <w:br w:type="textWrapping"/>
      </w:r>
      <w:r>
        <w:br w:type="textWrapping"/>
      </w:r>
      <w:r>
        <w:t xml:space="preserve">“Ta vừa nấu cháo xong, nếu đã tỉnh rồi thì ăn một chút đi.”</w:t>
      </w:r>
      <w:r>
        <w:br w:type="textWrapping"/>
      </w:r>
      <w:r>
        <w:br w:type="textWrapping"/>
      </w:r>
      <w:r>
        <w:t xml:space="preserve">Nói xong, Liễu Mộng Dĩ buông tay rồi rời khỏi phòng.</w:t>
      </w:r>
      <w:r>
        <w:br w:type="textWrapping"/>
      </w:r>
      <w:r>
        <w:br w:type="textWrapping"/>
      </w:r>
      <w:r>
        <w:t xml:space="preserve">Liễm Quân ngây ngốc nằm trên giường, lòng thầm hiểu ra đáp án. Cúi đầu nhìn thân thể bên dưới vạt áo, những dấu hôn chằng chịt đã chứng tỏ đêm qua điên cuồng đến mức nào.</w:t>
      </w:r>
      <w:r>
        <w:br w:type="textWrapping"/>
      </w:r>
      <w:r>
        <w:br w:type="textWrapping"/>
      </w:r>
      <w:r>
        <w:t xml:space="preserve">Nếu như mỗi đêm đều được như vậy thì…</w:t>
      </w:r>
      <w:r>
        <w:br w:type="textWrapping"/>
      </w:r>
      <w:r>
        <w:br w:type="textWrapping"/>
      </w:r>
      <w:r>
        <w:t xml:space="preserve">Nghĩ tới đây, Liễm Quân không kiềm được mà đỏ mặt, cuộn mình lại trong chăn không dám tưởng tượng tiếp.</w:t>
      </w:r>
      <w:r>
        <w:br w:type="textWrapping"/>
      </w:r>
      <w:r>
        <w:br w:type="textWrapping"/>
      </w:r>
      <w:r>
        <w:t xml:space="preserve">Đúng lúc này, hắn nghe bên ngoài truyền đến một giọng nam nồng hậu.</w:t>
      </w:r>
      <w:r>
        <w:br w:type="textWrapping"/>
      </w:r>
      <w:r>
        <w:br w:type="textWrapping"/>
      </w:r>
      <w:r>
        <w:t xml:space="preserve">“Liễu đại phu à, cháu trai ta vừa ngã bị thương ở chân, ngài xem cho nó một chút được không?”</w:t>
      </w:r>
      <w:r>
        <w:br w:type="textWrapping"/>
      </w:r>
      <w:r>
        <w:br w:type="textWrapping"/>
      </w:r>
      <w:r>
        <w:t xml:space="preserve">“Xin lỗi, giờ ta đang bận chút chuyện.”</w:t>
      </w:r>
      <w:r>
        <w:br w:type="textWrapping"/>
      </w:r>
      <w:r>
        <w:br w:type="textWrapping"/>
      </w:r>
      <w:r>
        <w:t xml:space="preserve">“Không sao, ta sẽ đến đại đường đợi ngài.”</w:t>
      </w:r>
      <w:r>
        <w:br w:type="textWrapping"/>
      </w:r>
      <w:r>
        <w:br w:type="textWrapping"/>
      </w:r>
      <w:r>
        <w:t xml:space="preserve">Đại thúc nói xong liền đưa mắt nhìn trong phòng, sau đó cười hề hề nói, “Đệ đệ ngài sinh bệnh sao? Làm đại ca như ngài đúng là chu đáo.”</w:t>
      </w:r>
      <w:r>
        <w:br w:type="textWrapping"/>
      </w:r>
      <w:r>
        <w:br w:type="textWrapping"/>
      </w:r>
      <w:r>
        <w:t xml:space="preserve">Liễu Mộng Dĩ ngẩn người, khó hiểu quay đầu nhìn gian phòng, sau đó nghiêm túc giải thích, “Chúng ta là phu thê, không phải huynh đệ.”</w:t>
      </w:r>
      <w:r>
        <w:br w:type="textWrapping"/>
      </w:r>
      <w:r>
        <w:br w:type="textWrapping"/>
      </w:r>
      <w:r>
        <w:t xml:space="preserve">Nghe xong, đại thúc ngây ngốc tại chỗ.</w:t>
      </w:r>
      <w:r>
        <w:br w:type="textWrapping"/>
      </w:r>
      <w:r>
        <w:br w:type="textWrapping"/>
      </w:r>
      <w:r>
        <w:t xml:space="preserve">Hơn nửa ngày, người này mới gượng cười nói, “Ôi, hóa ra là Liễu gia nương tử. Vậy không quấy rầy hai người nữa, ta sẽ chờ ở đại đường.”</w:t>
      </w:r>
      <w:r>
        <w:br w:type="textWrapping"/>
      </w:r>
      <w:r>
        <w:br w:type="textWrapping"/>
      </w:r>
      <w:r>
        <w:t xml:space="preserve">Chứng kiến đại thúc xấu hổ bỏ chạy, Liễm Quân không nhịn được phá lên cười.</w:t>
      </w:r>
      <w:r>
        <w:br w:type="textWrapping"/>
      </w:r>
      <w:r>
        <w:br w:type="textWrapping"/>
      </w:r>
      <w:r>
        <w:t xml:space="preserve">Chẳng bao lâu, Liễu Mộng Dĩ cận thận mang cháo vào, ngồi bên giường từ tốn đút từng ngụm cho hắn. Cháo hoa vốn không có vị gì đặc biệt, nhưng vào trong miệng Liễm Quân lại trở nên ngọt ngào không gì sánh được.</w:t>
      </w:r>
      <w:r>
        <w:br w:type="textWrapping"/>
      </w:r>
      <w:r>
        <w:br w:type="textWrapping"/>
      </w:r>
      <w:r>
        <w:t xml:space="preserve">Nhìn biểu tình chăm chú của Liễu Mộng Dĩ, Liễm Quân không khỏi mỉm cười.</w:t>
      </w:r>
      <w:r>
        <w:br w:type="textWrapping"/>
      </w:r>
      <w:r>
        <w:br w:type="textWrapping"/>
      </w:r>
      <w:r>
        <w:t xml:space="preserve">Liễu Mộng Dĩ quả thực không thể hiểu được phong tình, thế nhưng Liễm Quân từ đầu chí cuối vẫn chỉ yêu một người như thế. Có thể cùng người mình yêu thương bầu bạn tới già, cái gọi là hạnh phúc không phải cũng chỉ như vậy thôi sao?</w:t>
      </w:r>
      <w:r>
        <w:br w:type="textWrapping"/>
      </w:r>
      <w:r>
        <w:br w:type="textWrapping"/>
      </w:r>
      <w:r>
        <w:t xml:space="preserve">Hết phiên ngoại – Kết thúc Quyển hạ</w:t>
      </w:r>
      <w:r>
        <w:br w:type="textWrapping"/>
      </w:r>
      <w:r>
        <w:br w:type="textWrapping"/>
      </w:r>
      <w:r>
        <w:t xml:space="preserve">–  HOÀN –</w:t>
      </w:r>
      <w:r>
        <w:br w:type="textWrapping"/>
      </w:r>
      <w:r>
        <w:br w:type="textWrapping"/>
      </w:r>
    </w:p>
    <w:p>
      <w:pPr>
        <w:pStyle w:val="Heading2"/>
      </w:pPr>
      <w:bookmarkStart w:id="50" w:name="quyển-2---chương-23-giới-thiệu-bối-cảnh"/>
      <w:bookmarkEnd w:id="50"/>
      <w:r>
        <w:t xml:space="preserve">26. Quyển 2 - Chương 23: Giới Thiệu Bối Cảnh</w:t>
      </w:r>
    </w:p>
    <w:p>
      <w:pPr>
        <w:pStyle w:val="Compact"/>
      </w:pPr>
      <w:r>
        <w:br w:type="textWrapping"/>
      </w:r>
      <w:r>
        <w:br w:type="textWrapping"/>
      </w:r>
      <w:r>
        <w:t xml:space="preserve">Câu chuyện được lấy bối cảnh vào thời nhà Đường. Lúc bấy giờ, Thanh Hà quán là nam kỹ viện nổi danh nhất Yến Đô. Liễm Quân vốn là tiểu quan hạng nhất của Thanh Hà quán, vì giúp Tô Tử Tịch chạy trốn mà bị người hãm hại, dung mạo bị hủy, vị trí đầu bảng cũng bị đối thủ Dao Trì chiếm lấy. Vì thất thế mà cuộc sống của Liễm Quân vô cùng khổ sở, sau này được An Bình Vương – Tề Lam giúp đỡ, Liễm Quân có chút cảm kích.</w:t>
      </w:r>
      <w:r>
        <w:br w:type="textWrapping"/>
      </w:r>
      <w:r>
        <w:br w:type="textWrapping"/>
      </w:r>
      <w:r>
        <w:t xml:space="preserve">Trong một lần tình cờ, Liễm Quân quen biết Tử Mâu – Nguyệt sử của Hoa Nguyệt các, nhờ vậy mà gặp được Các chủ của Hoa Nguyệt các – Liễu Mộng Dĩ. Cho đến một ngày Tề Lam ngã bệnh nặng, sư phụ của Tề Lam là Thu Tự Phi đã phải gửi thư nhờ Liễu Mộng Dĩ cứu giúp. Liễm Quân vì muốn báo đáp Tề Lam nên đã lấy thân mình chuyển độc, đi cùng Liễu Mộng Dĩ và Tử Mâu tới Bồng Lai đảo.</w:t>
      </w:r>
      <w:r>
        <w:br w:type="textWrapping"/>
      </w:r>
      <w:r>
        <w:br w:type="textWrapping"/>
      </w:r>
      <w:r>
        <w:t xml:space="preserve">Liễu Mộng Dĩ trời sinh cô ngạo thoát tục, lại tập một loại võ công đặc biệt, nên đối với thất tình lục dục không hề có khái niệm, trong khi Liễm Quân tính tình sôi nổi không thích gò bó. Hai người tưởng như không có điểm chung lại bất giác nảy sinh tình cảm, nhưng rồi vẫn không thoát khỏi thế sự vô thường...</w:t>
      </w:r>
      <w:r>
        <w:br w:type="textWrapping"/>
      </w:r>
      <w:r>
        <w:br w:type="textWrapping"/>
      </w:r>
      <w:r>
        <w:t xml:space="preserve">Đón xem phần 1</w:t>
      </w:r>
      <w:r>
        <w:br w:type="textWrapping"/>
      </w:r>
      <w:r>
        <w:br w:type="textWrapping"/>
      </w:r>
      <w:r>
        <w:t xml:space="preserve">***</w:t>
      </w:r>
      <w:r>
        <w:br w:type="textWrapping"/>
      </w:r>
      <w:r>
        <w:br w:type="textWrapping"/>
      </w:r>
      <w:r>
        <w:t xml:space="preserve">[Nei] Kịch truyền thanh của Một đời như mộng mới làm đến phần 2, tương đương gần hết quyển thượng nên ban đầu ta định chờ nó ra hết mới bắt tay vào làm. Nhưng dợi không nổi nên quyết định nó ra đến đâu dịch đến đó. Mong là không phải chờ quá lâu, ta cứ ngóng phần 3 để xem (à không, nghe mới đúng ^^) cảnh H đầu tiên của hai người mà vẫn chưa có T_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doi-nhu-m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2bb2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Đời Như Mộng</dc:title>
  <dc:creator/>
  <dcterms:created xsi:type="dcterms:W3CDTF">2018-03-04T16:32:00Z</dcterms:created>
  <dcterms:modified xsi:type="dcterms:W3CDTF">2018-03-04T16:32:00Z</dcterms:modified>
</cp:coreProperties>
</file>